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44004797"/>
    <w:p w14:paraId="659CA278" w14:textId="77777777" w:rsidR="00E8380D" w:rsidRDefault="00FB3CCD" w:rsidP="00805906">
      <w:pPr>
        <w:pStyle w:val="Heading4"/>
        <w:spacing w:before="360"/>
        <w:jc w:val="both"/>
      </w:pPr>
      <w:r w:rsidRPr="000A189A">
        <w:rPr>
          <w:noProof/>
          <w:lang w:bidi="ta-IN"/>
        </w:rPr>
        <mc:AlternateContent>
          <mc:Choice Requires="wps">
            <w:drawing>
              <wp:anchor distT="0" distB="0" distL="114300" distR="114300" simplePos="0" relativeHeight="251648000" behindDoc="1" locked="0" layoutInCell="1" allowOverlap="1" wp14:anchorId="21A115C5" wp14:editId="3BCCEE6C">
                <wp:simplePos x="0" y="0"/>
                <wp:positionH relativeFrom="page">
                  <wp:posOffset>0</wp:posOffset>
                </wp:positionH>
                <wp:positionV relativeFrom="page">
                  <wp:posOffset>-77470</wp:posOffset>
                </wp:positionV>
                <wp:extent cx="7886700" cy="10058400"/>
                <wp:effectExtent l="0" t="0" r="0" b="0"/>
                <wp:wrapNone/>
                <wp:docPr id="6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058400"/>
                        </a:xfrm>
                        <a:prstGeom prst="rect">
                          <a:avLst/>
                        </a:prstGeom>
                        <a:blipFill rotWithShape="1">
                          <a:blip r:embed="rId8"/>
                          <a:stretch>
                            <a:fillRect/>
                          </a:stretch>
                        </a:blip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CA28C2" id="Rectangle 44" o:spid="_x0000_s1026" style="position:absolute;margin-left:0;margin-top:-6.1pt;width:621pt;height:11in;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AAAAAAEFAAJJRP/bAIQAAQEBAQEBAQEBAQEBAQEBAgEBAQECAgICAgIC&#10;AgICAgICAgICAgICAgICAgMDAwMDAwMDAwMDAwMDAwMDAwMDAwEBAQECAQIDAgIDAwMDAwMDAwMD&#10;AwMDAwMDAwMDAwMEBAQEAwMDBAQEBAQDBAQEBAQEBAQEBAQEBAQEBAQEBAQE/8AAEQgM5Qn2AwER&#10;AAIRAQMRAf/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odOkejs52/mWN5sVtLGygZvP6b82Dfa0oYaZKp1IJ+qxKQ73uiSWVa9VZqdW8bb23&#10;hNo4TH7d27j4MZiMZAIKSkgHAH1ZmY3aSSRiWd2JZ2JZiSSfb3Dpnj0+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Hbo3o7N9wZ0ahUYzZ+NlBzufC/kaW+0pSwKvVy&#10;KwPN1iU+RwfQkllWvVWanVv229t4TaOEx+3du4+DGYjGQCCkpIBwB9WZmN2kkkYlndiWdiWYkkn2&#10;9w6Z49Pn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hJG&#10;kqPFKiSRyIY5I5ACrKRYqwNwQQbEH6+9g06qyhwQQCCKEHIIPVcXyF+PT7Ter3vsikeTa8jmfMYe&#10;AEtjmJuZYgLk0JJ5H+6P+WX6B7sW+/U0hmPfwVj+L5H+l/h+3jip7oe152QtuG3qTbk1liGTAT5j&#10;/hf/ABz/AEvAn/sVdQZ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f/M35mdZ/DLrGbem8pY8zu3MLLRdedeUcyx1uZrUUX50uabHUpdWq6tkZIVKoqyVEsMMoy5K5Kuu&#10;dboQQDTGtDNMRVY1P7KsfwrWp+QBIjb3O9zrD2wsDd3R1yvVbe3BAeeQft0otQXciijGWKqdJn5A&#10;/IHs35M9m53tbtbOvmNxZh/DSUkOpKLG0SMxp8bjacs4pqGmDnSt2d3Z5pnlnlllfOLl3l215XtV&#10;tLRdKLkk5Z2PFmPmx/YBQAAAAcrOdOdL/n2/k3HcZNcj4VRURxRgnSiLU6VWv2k1ZiWJJBX2edBP&#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qRSVdVQVVNXUNTUUVbRVCVdHWUjtHLFLGweOWKRCHjkjcBlZSCpAIII91dBICrAEE&#10;EEEVBBwQQeIPTkUrQMHQlWUhlZSQysDUEEZBByCOHW13/K8/mhx96R4n4+/ILLUdD3BQ0cVDsXfV&#10;dKEXdioHBpKsFFjhz0MaoVYORkQXZUSpQioxI91Pas7AW3HblJtiSZYgK/T1pkZqYya+XZgEkHHR&#10;T2C9/RzgE2beXVb1VAgnJoLwCuDgATAAef6mSAGBBvN9wR1lh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oCfkZ8c+&#10;r/lJ1fmuqe1sKuSwuSX7nF5Sm0JX4mvRGWnyeMqGVzT1dOXP4aOWNnhmSSCSSNj7lzmO65Wulu7R&#10;tLrgg5SRDxVh5qf2g0IIIBAU505LsOfbCTbtxj1xvlWFBJFIAdMkbUOllr9hFVYFSQdJD5hfD3tD&#10;4bdoVOwt+0zZLAZJpa7YO/qGJ0oM5QI4HliuXFPW04dVq6RmaSnkZSGkgkgnmzj5M5ztedbUTwHS&#10;60E0JNXic/4VP4W4EehBA5V+53tjf+2F+bS7GuJ6tb3CgiOeMH89LrUB0JqpyKqVYlM9i/qN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p527t3Pbvz2H2ttbD5HcG49wZGHEYPB4iF56qrqp3EcMEEMYZ5JZHYBVA&#10;uT7YurqOyjaaZlREUszMQFVQKkkny6V2FhNukyW1sjSSyMEjjQFmdmNAABxJ63Dv5af8tPA/E3A0&#10;naPaNJjtwfIjcGOtLKNE9LtalnS0mNxsg1JJkJEYpW1qGxGqmpm+38stVhn7m+5snN8htbUslmjY&#10;GQ07A4dx/D5oh4fE3dQL0y9jPYyH24hF9fBZNxkXubDLaqwzHGfNjwdxx+Fe2pa3H3EXWR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edu7dz27s9h9r7Xw+R3BuPcGRhxGEwmIheeqq6qdxHDBBDGGeSWR2A&#10;VQCST7YubmOyjaaZlREUszMaKqjJJJ6V2FhNukyW9ujSSyMEjjQFmdmNAABxJ63Bv5af8tXA/E/A&#10;UfafaVFj878iNw4391/256batNUJaTG46RS8cmQkRilbWoSD6qamb7fyS1WHPuX7lyc3SG1tSUs0&#10;bAyDOwOHYcdPminh8Td1AvSz2N9kIfbqAX18Fk3GRe44ZbVWGY0OQW8nccfhXtqWtx9xJ1kT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bQv9PbO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87d27nt3Z7D7X2vh8juDce4MjDiMHg8&#10;RC89VV1U7iOGCCGMM8ksjsAqgEkn2xc3MdlG00zKiIpZmY0VVGSST0rsLCbdJktrZGklkYJHGgLM&#10;7MaAADiT1uG/y0/5aWB+J+BpO0e0qTHbg+RG4MdaSQFJ6Xa1LOlpMbjpBqSTISIxStrUJBGqmpm+&#10;38stVhp7m+50nN0htbUlLNGwODTsPxMP4fNV8vibuoF6W+x/sdD7cwi+vgsm4yL3NhltVYZjjPmx&#10;4O44/CvbUtbhoX+nuI9Z6yI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edu7dz27s9h9r7Xw+R3BuPcGRhx&#10;GDweIheeqq6qdxHDBBDGGeSWR2AVQCST7YubmOyjaaZlREUszMaKqjJJJ6V2FhNukyW1sjSSyMEj&#10;jQFmdmNAABxJ63Df5aX8tLA/E7A0naXaVJjtwfIjcGOtJINE9LtalnS0mNxsg1JJkJEYpW1qEggt&#10;TUzfb+WWqw09zfc2Tm+Q2tqWSzRsDg07D8Tf0f4V/wBs3dQL0t9jvY6H25hF9fBZNxkXubDLaqwz&#10;HGfNjwkkHH4V7alrcvcQ9ZE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oMu0e0sB1dgjksowqsnVq8eEwkTWlqpVAvzY+OCMs&#10;DJIRZQbKGcqjCDl3l2fmKbw48IKGSQjCA/4SaYHn8hUgM80c0W/K8HiS9ztURRg9zsP8Civc3l5V&#10;JANVu8d457feeq9xbiqzVV1UdMca3EUEQJKQQISfHDHc2FySSWYs7MxyP2raodmhWCBaKOJ82Pmz&#10;HzJ/2BQADrFneN4n32dri4bUzcB+FV8lUeQH+yakklLezHor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r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ax17r3v2sde6979rHXuve/ax17r3v&#10;2sde6979rHXuve/ax17r3v2sde6979rHXuve/ax17r3v2sde6979rHXuve/ax17r3v2sde6979rH&#10;Xuve/ax17r3v2sde6979rHXuve/ax17r3v2sde6979rHXuve/ax17r3v2sde6979rHXuve/ax17r&#10;3v2sde6979rHXuve/ax17r3v2sde6979rHXuve2e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c9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l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Wew/oPbF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v3r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W+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M8Uf+p/3k/wDFfbOs9P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k916t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30Hqm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u9N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&#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i/wCh&#10;v+Cn/evfuvdfLp99YOvn/wCve/de697917r3v3Xuve/de697917r3v3Xuve/de697917pX9ff8f7&#10;sj/w78b/AO5sPtDuf+40v/NKT/jh6OeXP+Sha/8APRB/1dXr6dPvlb13n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cX/Q3/BT/AL17917r5dPvrB18/wD1737r3Xvfuvde9+691737r3Xvfuvde9+69173&#10;7r3XvfuvdK/r7/j/AHZH/h343/3Nh9odz/3Gl/5pSf8AHD0c8uf8lC1/56IP+rq9fTp98reu8/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vaB/j79rPXtA69o&#10;H+Pv2s9e0Dr2gf4+/az17QOvaB/j79rPXtA69oH+Pv2s9e0Dr2gf4+/az17QOufunV+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R/ajpP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h1t/X37pn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uPv3V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6uP6j3u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g9v9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r&#10;rHV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Z6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g63/1Tf7c+36Dpi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4+99a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u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g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md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7Weve/de1nr3v3XtZ697917Weve/de1nr3v3XtZ697917Weve/de1nr3v3XtZ697917Weve&#10;/de1nr3v3XtZ697917Weve/de1nr3v3XtZ697917Weve/de1nr3v3XtZ697917Weve/de1nr3v3X&#10;tZ697917Weve/de1nr3v3XtZ697917Weve/de1nr3v3XtZ697917Weve/de1nr3v3XtZ69791X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sP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uG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x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B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1D/Zf0cde9+691737r3Xvfuvde9+6917&#10;37r3Xvfuvde9+691737r3Xvfuvde9+691737r3Xvfuvde9+691737r3Xvfuvde9+691737r3Xvfu&#10;vde9+691737r3Xvfuvde9+691737r3Xvfuvde9+691737r3Xvfuvde9+690qdl703P15ufEbx2dl&#10;6rCbhwlUKqgr6U8g/R45EN0lhlQlJI3DJIjMjqVJHvYOnI60Rqweth74u/KLbHyJ2xpb7XCdiYSm&#10;U7q2qG4I4T7+g1kvLQSuRcEs9O5EUpIMUsyxH19F00Xhn5dGp936Z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pL7j3JDhoTDCUlyMqXhiP0QHjW/wDQf0HF/wDW91Zq&#10;dXVa9AvPU1FRNJPUSPLNK2uSR+SSfz/xT8W+ntnj08GI6w62/r791v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YLn+p9v0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&#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0xU9e9+69U9e9+69U9e9+69U9e9+69U9e9+69U9e9+69U9e9+69U9e9+69U9e9+6&#10;9U9e9+69U9e9+69U9e9+69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e9+69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N+KyuMzuMoM1ha+kyuJytJHX43JUEiywzwyqHjlikQlXR1IIINiPfutEU6c&#10;P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Xrn+p9+oOvdeuf6n36g69165/qffqDr3Xrn+p9+o&#10;Ovdeuf6n36g69165/qffqDr3Xrn+p9+oOvdeuf6n36g69165/qffqDr3Xrn+p9+oOvdeuf6n36g6&#10;9165/qffqDr3Xrn+p9+oOvdeuf6n36g69165/qffqDr3Xrn+p9+oOvdeuf6n36g69165/qffqDr3&#10;Xr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Xrn+p9+oOvdeuf6n36g69165/qffqDr3Xrn+p9+o&#10;Ovdeuf6n36g69165/qffqDr3Xrn+p9+oOvdeuf6n36g69165/qffqDr3Xrn+p9+oOvdeuf6n36g6&#10;9165/qffqDr3Xrn+p9+oOvdeuf6n36g69165/qffqDr3Xrn+p9+oOvdeuf6n36g69165/qffqDr3&#10;Xr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iF/Dr4&#10;dYzozGU+99709Jle2crSWZhplhwkMq2ekpHF1erdTpqKheCLwwnxa3nbjj05PHpySTX9nR8/bvTf&#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RQPmX8y+svhn1lN&#10;vPecyZjduYSWj6868o5VStzNaii/NnNNjqYurVdWyssKsqIstRLDDKMOTOTLrnS6EEA0xrQzTEVW&#10;NT+yrGnavEn0UEiOPcz3MsPbGwN3dnXK9Vt7dSBJPIB+elFqC7kUUerFVOk/3/3/ANm/Jfs3O9rd&#10;rZ18xuLMP4aWlh1JRY2iRmNPjcbTlnFNQ0wc6EuzOzPNM8s8ssr5u8vcvWvLFqtpaLpRcknLOx4s&#10;xxVjT7AKAAAADljznznf8+X77huD65HwqiojijBOmONanSq1+0mrMSxJILezvoK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U&#10;f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RQvmV8yus/&#10;hr1nNvPecyZjdmYSWj6969o5VStzNaii/NnNNjqYurVdWyskKMqIstRLDDKMeS+S7rnS6EEA0xrQ&#10;zTEVWNT/AIWP4V8/kASI39zfc2w9sbA3V0dcr1W3t1IEk8gH56UWoLuRRRgVYqp0pO/u/uzPkt2Z&#10;nO1e1c4+Y3FmH8NJSQ6kosbRIzGnxuNpyzimoaYOdCXZ3dnmmeWeWWV83OXuXrXli1W0tF0ouSTl&#10;nY8WY+bH+WAAAAByx5z5zv8Any/fcNwfXI+FUVEcUYJ0oi1OlVr9pNWYliSQX9nfQV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csNmcvt3L4zP4DJ&#10;1+FzmFr4srh8xipZIKmlqYJFlgqKeeJlkhmhkUMjqQysAQQR7angS5Ro5FDIwKsrAFWUihBBwQRx&#10;HSi0u5bCVJ4HaOSNg6OhKsjKaggihBBFQR1t4fyy/wCZdjPlHiqDpvt6sosR8hMJjWNFW2SGm3bS&#10;UsRklrKVFCxw5enhjaSspEAV0V6ulUQieGkw590PbB+VHN7ZgtZs2Rxa3ZjQKfVCTRW9aK2aFulP&#10;sT77xe4ES7buRVNxjXBwq3aKKl1GAJABWRBilXTt1Klw3uGuslN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PO3du57d2ew+19r4fI7g3HuDIxYjCYTERPPVVdVO4jhgghjDPJJI7AAAXJ9sX&#10;NzHZRtNMyoiKWZmNFVRkkk9K7Cwm3SZLa2RpJZGCRxoCzOzGgAA4k9bgv8tb+WxgvidgaXtDs6lx&#10;+f8AkPuDGlZplKT0216WojtJjcbINSSV8sbFK2sQ2YFqamb7fyyVWGnub7myc3yG1tSUs0bA4NOw&#10;OGb+iOKr5fE3dQL0u9jvY+H25hF9fBZNxkXubDLbKwzHGfNjwdxx+Fe2pa2r3EPWQ/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PO3du57d2ew+19r4fI7g3HuDIxY&#10;jCYTERPPVVdVO4jhgghjDPJJI7AAAXJ9sXNzHZRtNMyoiKWZmNFVRkkk9K7Cwm3SZLa2RpJZGCRx&#10;oCzOzGgAA8+twL+Wp/LZwPxS29RdpdoUVBnfkPuLGAzM3jnp9q01RH+5jMe4LxyZB0YpW1iEg+qm&#10;pm+38ktVhz7me5UnNsptbUlLNGwMgzsDh289Pminh8Td1AvSz2N9j4fbqAX18Fk3GVe44ZbVWGY0&#10;ORq8nccfhXtqWtt9xJ1kT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jCfHFuyF3tq2DFDNSLEp3PDlHkix7U920rUSJHM0c5a4gZEe&#10;QNqOlovKCRcwfT+D+vx/BShavyqRj1zT86dSh7UndhuFdsAK0H1AkJWApmgYhWo3HQQCwNcFdXVo&#10;6+XSNQAa3qCm4B/NjYXH+wH+t7jQ9ZhjV59d/uf763v3W+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" stroked="f">
                <v:fill r:id="rId9" o:title="" recolor="t" rotate="t" type="frame"/>
                <v:textbox inset=",7.2pt,,7.2pt"/>
                <w10:wrap anchorx="page" anchory="page"/>
              </v:rect>
            </w:pict>
          </mc:Fallback>
        </mc:AlternateContent>
      </w:r>
    </w:p>
    <w:p w14:paraId="4511B6ED" w14:textId="77777777" w:rsidR="00B90AE1" w:rsidRPr="00B90AE1" w:rsidRDefault="00B90AE1" w:rsidP="00805906">
      <w:pPr>
        <w:jc w:val="both"/>
      </w:pPr>
    </w:p>
    <w:p w14:paraId="53A37A10" w14:textId="77777777" w:rsidR="00FB3CCD" w:rsidRDefault="00FB3CCD" w:rsidP="00805906">
      <w:pPr>
        <w:autoSpaceDE/>
        <w:autoSpaceDN/>
        <w:adjustRightInd/>
        <w:spacing w:after="160" w:line="259" w:lineRule="auto"/>
        <w:jc w:val="both"/>
      </w:pPr>
    </w:p>
    <w:p w14:paraId="418E9B18" w14:textId="77777777" w:rsidR="00FB3CCD" w:rsidRDefault="00FB3CCD" w:rsidP="00805906">
      <w:pPr>
        <w:autoSpaceDE/>
        <w:autoSpaceDN/>
        <w:adjustRightInd/>
        <w:spacing w:after="160" w:line="259" w:lineRule="auto"/>
        <w:jc w:val="both"/>
      </w:pPr>
    </w:p>
    <w:p w14:paraId="16E0B50C" w14:textId="77777777" w:rsidR="00FB3CCD" w:rsidRDefault="00FB3CCD" w:rsidP="00805906">
      <w:pPr>
        <w:autoSpaceDE/>
        <w:autoSpaceDN/>
        <w:adjustRightInd/>
        <w:spacing w:after="160" w:line="259" w:lineRule="auto"/>
        <w:jc w:val="both"/>
      </w:pPr>
    </w:p>
    <w:p w14:paraId="458E5238" w14:textId="77777777" w:rsidR="00FB3CCD" w:rsidRDefault="00FB3CCD" w:rsidP="009E2964">
      <w:pPr>
        <w:pStyle w:val="Heading2"/>
        <w:spacing w:before="0" w:line="360" w:lineRule="auto"/>
        <w:jc w:val="both"/>
        <w:rPr>
          <w:rFonts w:ascii="Gotham Light" w:eastAsia="MS Gothic" w:hAnsi="Gotham Light" w:cs="Times New Roman"/>
          <w:bCs/>
          <w:color w:val="0087C0"/>
          <w:sz w:val="72"/>
          <w:szCs w:val="72"/>
        </w:rPr>
      </w:pPr>
    </w:p>
    <w:p w14:paraId="7FF50568" w14:textId="77777777" w:rsidR="00FB3CCD" w:rsidRDefault="00FB3CCD" w:rsidP="009E2964">
      <w:pPr>
        <w:pStyle w:val="Heading2"/>
        <w:spacing w:before="0" w:line="360" w:lineRule="auto"/>
        <w:jc w:val="both"/>
        <w:rPr>
          <w:rFonts w:ascii="Gotham Light" w:eastAsia="MS Gothic" w:hAnsi="Gotham Light" w:cs="Times New Roman"/>
          <w:bCs/>
          <w:color w:val="0087C0"/>
          <w:sz w:val="72"/>
          <w:szCs w:val="72"/>
        </w:rPr>
      </w:pPr>
    </w:p>
    <w:p w14:paraId="75DD6987" w14:textId="77777777" w:rsidR="00FB3CCD" w:rsidRPr="00567E9A" w:rsidRDefault="00FB3CCD" w:rsidP="00567E9A">
      <w:pPr>
        <w:jc w:val="center"/>
        <w:rPr>
          <w:rFonts w:ascii="Gotham Book" w:hAnsi="Gotham Book"/>
          <w:color w:val="0070C0"/>
          <w:sz w:val="72"/>
          <w:szCs w:val="72"/>
        </w:rPr>
      </w:pPr>
      <w:r w:rsidRPr="00567E9A">
        <w:rPr>
          <w:rFonts w:ascii="Gotham Book" w:hAnsi="Gotham Book"/>
          <w:color w:val="0070C0"/>
          <w:sz w:val="72"/>
          <w:szCs w:val="72"/>
        </w:rPr>
        <w:t>Rating System</w:t>
      </w:r>
    </w:p>
    <w:p w14:paraId="7F4AF862" w14:textId="77777777" w:rsidR="00E92C58" w:rsidRDefault="00E92C58" w:rsidP="00805906">
      <w:pPr>
        <w:pStyle w:val="Heading2"/>
        <w:spacing w:before="0" w:line="360" w:lineRule="auto"/>
        <w:jc w:val="center"/>
        <w:rPr>
          <w:rFonts w:ascii="Gotham Bold" w:hAnsi="Gotham Bold"/>
          <w:bCs/>
          <w:color w:val="75C9D1"/>
          <w:sz w:val="40"/>
        </w:rPr>
      </w:pPr>
    </w:p>
    <w:p w14:paraId="7A27D390" w14:textId="77777777" w:rsidR="00E92C58" w:rsidRDefault="00E92C58" w:rsidP="00805906">
      <w:pPr>
        <w:pStyle w:val="Heading2"/>
        <w:spacing w:before="0" w:line="360" w:lineRule="auto"/>
        <w:jc w:val="center"/>
        <w:rPr>
          <w:rFonts w:ascii="Gotham Bold" w:hAnsi="Gotham Bold"/>
          <w:bCs/>
          <w:color w:val="75C9D1"/>
          <w:sz w:val="40"/>
        </w:rPr>
      </w:pPr>
    </w:p>
    <w:p w14:paraId="64EC4734" w14:textId="77777777" w:rsidR="00E92C58" w:rsidRDefault="00E92C58" w:rsidP="00805906">
      <w:pPr>
        <w:pStyle w:val="Heading2"/>
        <w:spacing w:before="0" w:line="360" w:lineRule="auto"/>
        <w:jc w:val="center"/>
        <w:rPr>
          <w:rFonts w:ascii="Gotham Bold" w:hAnsi="Gotham Bold"/>
          <w:bCs/>
          <w:color w:val="75C9D1"/>
          <w:sz w:val="40"/>
        </w:rPr>
      </w:pPr>
    </w:p>
    <w:p w14:paraId="57747486" w14:textId="77777777" w:rsidR="00E92C58" w:rsidRDefault="00E92C58" w:rsidP="00805906">
      <w:pPr>
        <w:pStyle w:val="Heading2"/>
        <w:spacing w:before="0" w:line="360" w:lineRule="auto"/>
        <w:jc w:val="center"/>
        <w:rPr>
          <w:rFonts w:ascii="Gotham Bold" w:hAnsi="Gotham Bold"/>
          <w:bCs/>
          <w:color w:val="75C9D1"/>
          <w:sz w:val="40"/>
        </w:rPr>
      </w:pPr>
    </w:p>
    <w:p w14:paraId="4A265EE5" w14:textId="7BD8F850" w:rsidR="00FB3CCD" w:rsidRPr="00567E9A" w:rsidRDefault="00FB3CCD" w:rsidP="00805906">
      <w:pPr>
        <w:pStyle w:val="Heading2"/>
        <w:spacing w:before="0" w:line="360" w:lineRule="auto"/>
        <w:jc w:val="center"/>
        <w:rPr>
          <w:rFonts w:ascii="Gotham Book" w:hAnsi="Gotham Book"/>
          <w:bCs/>
          <w:color w:val="0070C0"/>
          <w:sz w:val="40"/>
        </w:rPr>
      </w:pPr>
      <w:r w:rsidRPr="00567E9A">
        <w:rPr>
          <w:rFonts w:ascii="Gotham Book" w:hAnsi="Gotham Book"/>
          <w:bCs/>
          <w:color w:val="0070C0"/>
          <w:sz w:val="40"/>
        </w:rPr>
        <w:t>Version 2.0</w:t>
      </w:r>
    </w:p>
    <w:p w14:paraId="3D1364F6" w14:textId="2F93EB6A" w:rsidR="00FB3CCD" w:rsidRPr="00567E9A" w:rsidRDefault="005E518B" w:rsidP="00805906">
      <w:pPr>
        <w:pStyle w:val="Heading2"/>
        <w:spacing w:before="0" w:line="360" w:lineRule="auto"/>
        <w:jc w:val="center"/>
        <w:rPr>
          <w:rFonts w:ascii="Gotham Book" w:hAnsi="Gotham Book"/>
          <w:bCs/>
          <w:color w:val="0070C0"/>
          <w:sz w:val="40"/>
        </w:rPr>
      </w:pPr>
      <w:r w:rsidRPr="002B3F5D">
        <w:rPr>
          <w:rFonts w:ascii="Gotham Book" w:hAnsi="Gotham Book"/>
          <w:bCs/>
          <w:color w:val="0070C0"/>
          <w:sz w:val="40"/>
        </w:rPr>
        <w:t>November</w:t>
      </w:r>
      <w:r>
        <w:rPr>
          <w:rFonts w:ascii="Gotham Book" w:hAnsi="Gotham Book"/>
          <w:bCs/>
          <w:color w:val="0070C0"/>
          <w:sz w:val="40"/>
        </w:rPr>
        <w:t xml:space="preserve"> 2020</w:t>
      </w:r>
    </w:p>
    <w:p w14:paraId="2C150F2E" w14:textId="77777777" w:rsidR="00B90AE1" w:rsidRDefault="00B90AE1" w:rsidP="00805906">
      <w:pPr>
        <w:autoSpaceDE/>
        <w:autoSpaceDN/>
        <w:adjustRightInd/>
        <w:spacing w:after="0" w:line="360" w:lineRule="auto"/>
        <w:jc w:val="both"/>
      </w:pPr>
      <w:r>
        <w:br w:type="page"/>
      </w:r>
    </w:p>
    <w:p w14:paraId="5D380DAE" w14:textId="20FCBDE0" w:rsidR="003C3186" w:rsidRDefault="003C3186" w:rsidP="00ED009C">
      <w:pPr>
        <w:pStyle w:val="Heading1"/>
      </w:pPr>
      <w:r>
        <w:lastRenderedPageBreak/>
        <w:t xml:space="preserve">Acknowledgements </w:t>
      </w:r>
    </w:p>
    <w:p w14:paraId="2CD103B0" w14:textId="77777777" w:rsidR="00ED19D0" w:rsidRDefault="00ED19D0" w:rsidP="00567E9A">
      <w:pPr>
        <w:spacing w:before="120"/>
        <w:jc w:val="both"/>
      </w:pPr>
      <w:r>
        <w:t>This guide has been made possible only through the efforts of many staff members, dedicated volunteers, and leaders in the energy and environment sector from around the world. We extend our deepest gratitude to all who participated in the development of this guide, for their tireless volunteer efforts and constant support:</w:t>
      </w:r>
    </w:p>
    <w:p w14:paraId="69873FB1" w14:textId="0BF2C616" w:rsidR="00ED19D0" w:rsidRDefault="00ED19D0" w:rsidP="00567E9A">
      <w:pPr>
        <w:spacing w:before="120"/>
        <w:jc w:val="both"/>
      </w:pPr>
      <w:r>
        <w:t xml:space="preserve">A special thanks to </w:t>
      </w:r>
      <w:r w:rsidRPr="00797CF4">
        <w:rPr>
          <w:b/>
        </w:rPr>
        <w:t>Mahesh Ramanujam, our CEO and Pr</w:t>
      </w:r>
      <w:r>
        <w:rPr>
          <w:b/>
        </w:rPr>
        <w:t>e</w:t>
      </w:r>
      <w:r w:rsidRPr="00797CF4">
        <w:rPr>
          <w:b/>
        </w:rPr>
        <w:t xml:space="preserve">sident, U.S. Green Building Council </w:t>
      </w:r>
      <w:r w:rsidRPr="00797CF4">
        <w:t>and</w:t>
      </w:r>
      <w:r w:rsidRPr="00797CF4">
        <w:rPr>
          <w:b/>
        </w:rPr>
        <w:t xml:space="preserve"> Green Business Certification Inc.</w:t>
      </w:r>
      <w:r>
        <w:t xml:space="preserve"> for his encouragement, visionary </w:t>
      </w:r>
      <w:proofErr w:type="gramStart"/>
      <w:r>
        <w:t>thoughts</w:t>
      </w:r>
      <w:proofErr w:type="gramEnd"/>
      <w:r>
        <w:t xml:space="preserve"> and guidance in shaping this program.</w:t>
      </w:r>
    </w:p>
    <w:p w14:paraId="7BA5E85F" w14:textId="77777777" w:rsidR="00E341A1" w:rsidRDefault="00E341A1" w:rsidP="00567E9A">
      <w:pPr>
        <w:spacing w:before="120"/>
        <w:jc w:val="both"/>
      </w:pPr>
    </w:p>
    <w:p w14:paraId="0878950D" w14:textId="467C3276" w:rsidR="00ED19D0" w:rsidRPr="00567E9A" w:rsidRDefault="00ED19D0" w:rsidP="00567E9A">
      <w:pPr>
        <w:spacing w:before="120"/>
        <w:jc w:val="both"/>
        <w:rPr>
          <w:rFonts w:ascii="Gotham Book" w:hAnsi="Gotham Book"/>
          <w:b/>
          <w:color w:val="0070C0"/>
          <w:sz w:val="20"/>
          <w:szCs w:val="20"/>
        </w:rPr>
      </w:pPr>
      <w:r w:rsidRPr="00567E9A">
        <w:rPr>
          <w:rFonts w:ascii="Gotham Book" w:hAnsi="Gotham Book"/>
          <w:b/>
          <w:color w:val="0070C0"/>
          <w:sz w:val="20"/>
          <w:szCs w:val="20"/>
        </w:rPr>
        <w:t xml:space="preserve">PEER Technical </w:t>
      </w:r>
      <w:r w:rsidR="008E4390" w:rsidRPr="00567E9A">
        <w:rPr>
          <w:rFonts w:ascii="Gotham Book" w:hAnsi="Gotham Book"/>
          <w:b/>
          <w:color w:val="0070C0"/>
          <w:sz w:val="20"/>
          <w:szCs w:val="20"/>
        </w:rPr>
        <w:t xml:space="preserve">&amp; Market </w:t>
      </w:r>
      <w:r w:rsidRPr="00567E9A">
        <w:rPr>
          <w:rFonts w:ascii="Gotham Book" w:hAnsi="Gotham Book"/>
          <w:b/>
          <w:color w:val="0070C0"/>
          <w:sz w:val="20"/>
          <w:szCs w:val="20"/>
        </w:rPr>
        <w:t xml:space="preserve">Development Team </w:t>
      </w:r>
    </w:p>
    <w:p w14:paraId="04A708B5" w14:textId="6AABD495" w:rsidR="00A4058E" w:rsidRDefault="00A4058E" w:rsidP="00567E9A">
      <w:pPr>
        <w:spacing w:before="120"/>
        <w:jc w:val="both"/>
        <w:rPr>
          <w:b/>
        </w:rPr>
      </w:pPr>
      <w:r w:rsidRPr="00A4058E">
        <w:rPr>
          <w:b/>
        </w:rPr>
        <w:t>Anna Grace Mbow</w:t>
      </w:r>
      <w:r w:rsidRPr="001C6C5E">
        <w:rPr>
          <w:bCs/>
        </w:rPr>
        <w:t>,</w:t>
      </w:r>
      <w:r>
        <w:rPr>
          <w:b/>
        </w:rPr>
        <w:t xml:space="preserve"> </w:t>
      </w:r>
      <w:r w:rsidRPr="001C6C5E">
        <w:rPr>
          <w:bCs/>
        </w:rPr>
        <w:t>Program Manager, Green Business Certification Inc.</w:t>
      </w:r>
    </w:p>
    <w:p w14:paraId="6F142722" w14:textId="332745A1" w:rsidR="002B0B45" w:rsidRDefault="002B0B45" w:rsidP="00567E9A">
      <w:pPr>
        <w:spacing w:before="120"/>
        <w:jc w:val="both"/>
      </w:pPr>
      <w:r w:rsidRPr="00A12354">
        <w:rPr>
          <w:b/>
        </w:rPr>
        <w:t>Ashley Catlett</w:t>
      </w:r>
      <w:r>
        <w:t>, Program Development Specialist, Green Business Certification Inc.</w:t>
      </w:r>
    </w:p>
    <w:p w14:paraId="0D4D7D5F" w14:textId="58BB0DDC" w:rsidR="002B0B45" w:rsidRDefault="002B0B45" w:rsidP="00567E9A">
      <w:pPr>
        <w:spacing w:before="120"/>
        <w:jc w:val="both"/>
      </w:pPr>
      <w:r w:rsidRPr="00652BFD">
        <w:rPr>
          <w:b/>
        </w:rPr>
        <w:t>Brendan Owens</w:t>
      </w:r>
      <w:r>
        <w:t xml:space="preserve">, </w:t>
      </w:r>
      <w:r w:rsidR="002B3F5D">
        <w:t>Senior Vice President</w:t>
      </w:r>
      <w:r>
        <w:t>, U.S. Green Building Council</w:t>
      </w:r>
    </w:p>
    <w:p w14:paraId="556E9D6F" w14:textId="3ED2466F" w:rsidR="008E4390" w:rsidRPr="008E4390" w:rsidRDefault="008E4390" w:rsidP="00567E9A">
      <w:pPr>
        <w:spacing w:before="120"/>
        <w:jc w:val="both"/>
      </w:pPr>
      <w:r w:rsidRPr="008E4390">
        <w:rPr>
          <w:b/>
        </w:rPr>
        <w:t>David Witek</w:t>
      </w:r>
      <w:r w:rsidRPr="001C6C5E">
        <w:rPr>
          <w:bCs/>
        </w:rPr>
        <w:t>,</w:t>
      </w:r>
      <w:r w:rsidRPr="008E4390">
        <w:rPr>
          <w:b/>
        </w:rPr>
        <w:t xml:space="preserve"> </w:t>
      </w:r>
      <w:r w:rsidR="00E341A1">
        <w:t xml:space="preserve">Chief Operating Officer, Arc </w:t>
      </w:r>
      <w:proofErr w:type="spellStart"/>
      <w:r w:rsidR="00E341A1">
        <w:t>Skoru</w:t>
      </w:r>
      <w:proofErr w:type="spellEnd"/>
      <w:r w:rsidR="00E341A1">
        <w:t xml:space="preserve"> Inc.</w:t>
      </w:r>
    </w:p>
    <w:p w14:paraId="74E87362" w14:textId="23E4E7D8" w:rsidR="002B0B45" w:rsidRDefault="002B0B45" w:rsidP="00567E9A">
      <w:pPr>
        <w:spacing w:before="120"/>
        <w:jc w:val="both"/>
      </w:pPr>
      <w:r w:rsidRPr="00A12354">
        <w:rPr>
          <w:b/>
        </w:rPr>
        <w:t>Ishaq Sulthan</w:t>
      </w:r>
      <w:r>
        <w:t xml:space="preserve">, </w:t>
      </w:r>
      <w:r w:rsidR="00A4058E">
        <w:t>Associate Director</w:t>
      </w:r>
      <w:r>
        <w:t>, Green Business</w:t>
      </w:r>
      <w:r w:rsidR="00A03464">
        <w:t xml:space="preserve"> Certification Institute Private</w:t>
      </w:r>
      <w:r>
        <w:t xml:space="preserve"> Ltd, India</w:t>
      </w:r>
    </w:p>
    <w:p w14:paraId="25A8A97E" w14:textId="1F9F02F1" w:rsidR="008E4390" w:rsidRDefault="008E4390" w:rsidP="00567E9A">
      <w:pPr>
        <w:spacing w:before="120"/>
        <w:jc w:val="both"/>
        <w:rPr>
          <w:b/>
        </w:rPr>
      </w:pPr>
      <w:r>
        <w:rPr>
          <w:b/>
        </w:rPr>
        <w:t>Jamie Statter</w:t>
      </w:r>
      <w:r w:rsidRPr="001C6C5E">
        <w:rPr>
          <w:bCs/>
        </w:rPr>
        <w:t>,</w:t>
      </w:r>
      <w:r>
        <w:rPr>
          <w:b/>
        </w:rPr>
        <w:t xml:space="preserve"> </w:t>
      </w:r>
      <w:r w:rsidR="002B3F5D">
        <w:t>Vice President</w:t>
      </w:r>
      <w:r w:rsidR="002B3F5D" w:rsidRPr="008E4390">
        <w:t xml:space="preserve"> </w:t>
      </w:r>
      <w:r w:rsidRPr="008E4390">
        <w:t>– Strategic Relationships, U.S. Green Building Council</w:t>
      </w:r>
    </w:p>
    <w:p w14:paraId="5227C890" w14:textId="352FC5B1" w:rsidR="00A4058E" w:rsidRDefault="00A4058E" w:rsidP="00567E9A">
      <w:pPr>
        <w:spacing w:before="120"/>
        <w:jc w:val="both"/>
        <w:rPr>
          <w:b/>
        </w:rPr>
      </w:pPr>
      <w:r w:rsidRPr="00A4058E">
        <w:rPr>
          <w:b/>
        </w:rPr>
        <w:t>Jonah Saacks</w:t>
      </w:r>
      <w:r w:rsidRPr="001C6C5E">
        <w:rPr>
          <w:bCs/>
        </w:rPr>
        <w:t>,</w:t>
      </w:r>
      <w:r>
        <w:rPr>
          <w:b/>
        </w:rPr>
        <w:t xml:space="preserve"> </w:t>
      </w:r>
      <w:r w:rsidRPr="001C6C5E">
        <w:rPr>
          <w:bCs/>
        </w:rPr>
        <w:t>Associate, Green Business Certification Inc.</w:t>
      </w:r>
    </w:p>
    <w:p w14:paraId="7B6E2C43" w14:textId="7DBDDB10" w:rsidR="002B0B45" w:rsidRDefault="002B0B45" w:rsidP="00567E9A">
      <w:pPr>
        <w:spacing w:before="120"/>
        <w:jc w:val="both"/>
      </w:pPr>
      <w:r w:rsidRPr="00A12354">
        <w:rPr>
          <w:b/>
        </w:rPr>
        <w:t>Jonathan Curtin</w:t>
      </w:r>
      <w:r>
        <w:t xml:space="preserve">, </w:t>
      </w:r>
      <w:r w:rsidR="00E341A1">
        <w:t xml:space="preserve">Certification </w:t>
      </w:r>
      <w:r>
        <w:t>Team Lead, Green Business Certification Inc.</w:t>
      </w:r>
    </w:p>
    <w:p w14:paraId="524AE6FB" w14:textId="3F153B80" w:rsidR="00A4058E" w:rsidRPr="001C6C5E" w:rsidRDefault="00A4058E" w:rsidP="00567E9A">
      <w:pPr>
        <w:spacing w:before="120"/>
        <w:jc w:val="both"/>
        <w:rPr>
          <w:bCs/>
        </w:rPr>
      </w:pPr>
      <w:r w:rsidRPr="00A4058E">
        <w:rPr>
          <w:b/>
        </w:rPr>
        <w:t>Katherine Hammack</w:t>
      </w:r>
      <w:r w:rsidRPr="001C6C5E">
        <w:rPr>
          <w:bCs/>
        </w:rPr>
        <w:t>,</w:t>
      </w:r>
      <w:r>
        <w:rPr>
          <w:b/>
        </w:rPr>
        <w:t xml:space="preserve"> </w:t>
      </w:r>
      <w:r w:rsidRPr="001C6C5E">
        <w:rPr>
          <w:bCs/>
        </w:rPr>
        <w:t>Director Special Projects, Green Business Certification Inc.</w:t>
      </w:r>
    </w:p>
    <w:p w14:paraId="2495639E" w14:textId="45B14B67" w:rsidR="002B0B45" w:rsidRDefault="002B0B45" w:rsidP="00567E9A">
      <w:pPr>
        <w:spacing w:before="120"/>
        <w:jc w:val="both"/>
      </w:pPr>
      <w:r w:rsidRPr="00652BFD">
        <w:rPr>
          <w:b/>
        </w:rPr>
        <w:t>Kenneth Simpson</w:t>
      </w:r>
      <w:r>
        <w:t xml:space="preserve">, </w:t>
      </w:r>
      <w:r w:rsidR="00E341A1">
        <w:t xml:space="preserve">Senior </w:t>
      </w:r>
      <w:r>
        <w:t>Director</w:t>
      </w:r>
      <w:r w:rsidR="00E341A1">
        <w:t xml:space="preserve"> – LEED Certification</w:t>
      </w:r>
      <w:r>
        <w:t>, Green Business Certification Inc.</w:t>
      </w:r>
    </w:p>
    <w:p w14:paraId="03FCD095" w14:textId="6A4B2E4C" w:rsidR="002B0B45" w:rsidRDefault="002B0B45" w:rsidP="00567E9A">
      <w:pPr>
        <w:spacing w:before="120"/>
        <w:jc w:val="both"/>
      </w:pPr>
      <w:r w:rsidRPr="00A12354">
        <w:rPr>
          <w:b/>
        </w:rPr>
        <w:t>Lan Li</w:t>
      </w:r>
      <w:r>
        <w:t xml:space="preserve">, </w:t>
      </w:r>
      <w:r w:rsidR="00E341A1">
        <w:t xml:space="preserve">Certification </w:t>
      </w:r>
      <w:r>
        <w:t xml:space="preserve">Team Lead, Green Business Certification </w:t>
      </w:r>
      <w:r w:rsidR="00A03464">
        <w:t>Inc.</w:t>
      </w:r>
    </w:p>
    <w:p w14:paraId="14FAD942" w14:textId="72F6E822" w:rsidR="00ED19D0" w:rsidRDefault="00ED19D0" w:rsidP="00567E9A">
      <w:pPr>
        <w:spacing w:before="120"/>
        <w:jc w:val="both"/>
      </w:pPr>
      <w:r w:rsidRPr="00652BFD">
        <w:rPr>
          <w:b/>
        </w:rPr>
        <w:t>Mili Majumdar</w:t>
      </w:r>
      <w:r>
        <w:t xml:space="preserve">, </w:t>
      </w:r>
      <w:r w:rsidR="002B3F5D">
        <w:t>Managing Director</w:t>
      </w:r>
      <w:r>
        <w:t xml:space="preserve">, Green Business Certification Institute </w:t>
      </w:r>
      <w:r w:rsidR="00A03464">
        <w:t>Private</w:t>
      </w:r>
      <w:r>
        <w:t xml:space="preserve"> Ltd, India and </w:t>
      </w:r>
      <w:r w:rsidR="002B3F5D">
        <w:t>Senior Vice President</w:t>
      </w:r>
      <w:r>
        <w:t>, U.S. Green Building Council</w:t>
      </w:r>
    </w:p>
    <w:p w14:paraId="059A62F0" w14:textId="2AE53BFA" w:rsidR="00A4058E" w:rsidRPr="001C6C5E" w:rsidRDefault="00A4058E" w:rsidP="00A4058E">
      <w:pPr>
        <w:spacing w:before="120"/>
        <w:jc w:val="both"/>
        <w:rPr>
          <w:bCs/>
        </w:rPr>
      </w:pPr>
      <w:r w:rsidRPr="00A4058E">
        <w:rPr>
          <w:b/>
        </w:rPr>
        <w:t>Sanjay Kumar</w:t>
      </w:r>
      <w:r w:rsidRPr="001C6C5E">
        <w:rPr>
          <w:bCs/>
        </w:rPr>
        <w:t>,</w:t>
      </w:r>
      <w:r w:rsidRPr="00A4058E">
        <w:rPr>
          <w:b/>
        </w:rPr>
        <w:t xml:space="preserve"> </w:t>
      </w:r>
      <w:r w:rsidRPr="001C6C5E">
        <w:rPr>
          <w:bCs/>
        </w:rPr>
        <w:t>Technical Specialist, Green Business Certification Institute Private Ltd, India</w:t>
      </w:r>
    </w:p>
    <w:p w14:paraId="46BE34E8" w14:textId="3B18A159" w:rsidR="00A4058E" w:rsidRDefault="00A4058E" w:rsidP="00A4058E">
      <w:pPr>
        <w:spacing w:before="120"/>
        <w:jc w:val="both"/>
        <w:rPr>
          <w:b/>
        </w:rPr>
      </w:pPr>
      <w:r w:rsidRPr="00A4058E">
        <w:rPr>
          <w:b/>
        </w:rPr>
        <w:t>Sean McMahon</w:t>
      </w:r>
      <w:r w:rsidRPr="001C6C5E">
        <w:rPr>
          <w:bCs/>
        </w:rPr>
        <w:t>,</w:t>
      </w:r>
      <w:r w:rsidRPr="00A4058E">
        <w:rPr>
          <w:b/>
        </w:rPr>
        <w:t xml:space="preserve"> </w:t>
      </w:r>
      <w:r w:rsidRPr="001C6C5E">
        <w:rPr>
          <w:bCs/>
        </w:rPr>
        <w:t>Vice President, Product Management, Green Business Certification Inc.</w:t>
      </w:r>
    </w:p>
    <w:p w14:paraId="1A926104" w14:textId="05344C8D" w:rsidR="008E4390" w:rsidRDefault="008E4390" w:rsidP="00A4058E">
      <w:pPr>
        <w:spacing w:before="120"/>
        <w:jc w:val="both"/>
      </w:pPr>
      <w:r w:rsidRPr="008D239A">
        <w:rPr>
          <w:b/>
        </w:rPr>
        <w:t>Selina Holmes,</w:t>
      </w:r>
      <w:r w:rsidR="008D239A">
        <w:t xml:space="preserve"> </w:t>
      </w:r>
      <w:r w:rsidR="00E341A1">
        <w:t>Vice President - LEED</w:t>
      </w:r>
      <w:r w:rsidRPr="008E4390">
        <w:t xml:space="preserve"> Marketing</w:t>
      </w:r>
      <w:r>
        <w:t>, U.S. Green Building Council</w:t>
      </w:r>
    </w:p>
    <w:p w14:paraId="717EBACB" w14:textId="42697BCA" w:rsidR="00ED19D0" w:rsidRDefault="00ED19D0" w:rsidP="00567E9A">
      <w:pPr>
        <w:spacing w:before="120"/>
        <w:jc w:val="both"/>
      </w:pPr>
      <w:r w:rsidRPr="00A12354">
        <w:rPr>
          <w:b/>
        </w:rPr>
        <w:t>Venkata Vamsi Raj</w:t>
      </w:r>
      <w:r>
        <w:t xml:space="preserve">, </w:t>
      </w:r>
      <w:r w:rsidR="00A4058E">
        <w:t>Senior Manager</w:t>
      </w:r>
      <w:r>
        <w:t xml:space="preserve">, Green Business Certification Institute </w:t>
      </w:r>
      <w:r w:rsidR="00A03464">
        <w:t>Private</w:t>
      </w:r>
      <w:r>
        <w:t xml:space="preserve"> Ltd, India</w:t>
      </w:r>
    </w:p>
    <w:p w14:paraId="25D0EE97" w14:textId="26D06F10" w:rsidR="00ED19D0" w:rsidRDefault="00ED19D0" w:rsidP="00567E9A">
      <w:pPr>
        <w:spacing w:before="120"/>
        <w:jc w:val="both"/>
      </w:pPr>
    </w:p>
    <w:p w14:paraId="254177AE" w14:textId="5B9910E5" w:rsidR="00E341A1" w:rsidRDefault="00E341A1" w:rsidP="00567E9A">
      <w:pPr>
        <w:spacing w:before="120"/>
        <w:jc w:val="both"/>
      </w:pPr>
    </w:p>
    <w:p w14:paraId="1A2A145C" w14:textId="5B5BC7DD" w:rsidR="00E341A1" w:rsidRDefault="00E341A1" w:rsidP="00567E9A">
      <w:pPr>
        <w:spacing w:before="120"/>
        <w:jc w:val="both"/>
      </w:pPr>
    </w:p>
    <w:p w14:paraId="6B0F5D32" w14:textId="4777474B" w:rsidR="00E341A1" w:rsidRDefault="00E341A1" w:rsidP="00567E9A">
      <w:pPr>
        <w:spacing w:before="120"/>
        <w:jc w:val="both"/>
      </w:pPr>
    </w:p>
    <w:p w14:paraId="45F6D319" w14:textId="290D5188" w:rsidR="00E341A1" w:rsidRDefault="00E341A1" w:rsidP="00567E9A">
      <w:pPr>
        <w:spacing w:before="120"/>
        <w:jc w:val="both"/>
      </w:pPr>
    </w:p>
    <w:p w14:paraId="7EFD9403" w14:textId="77777777" w:rsidR="00E341A1" w:rsidRDefault="00E341A1" w:rsidP="00567E9A">
      <w:pPr>
        <w:spacing w:before="120"/>
        <w:jc w:val="both"/>
      </w:pPr>
    </w:p>
    <w:p w14:paraId="22032616" w14:textId="77777777" w:rsidR="00E341A1" w:rsidRDefault="00ED19D0" w:rsidP="00567E9A">
      <w:pPr>
        <w:spacing w:before="120"/>
        <w:jc w:val="both"/>
      </w:pPr>
      <w:r>
        <w:t>Thanks to all advisory committee members and consultants who contributed to the development of the content of this guide, based on their many years of experience:</w:t>
      </w:r>
    </w:p>
    <w:p w14:paraId="33B66A97" w14:textId="77777777" w:rsidR="00E341A1" w:rsidRDefault="00E341A1" w:rsidP="00567E9A">
      <w:pPr>
        <w:spacing w:before="120"/>
        <w:jc w:val="both"/>
      </w:pPr>
    </w:p>
    <w:p w14:paraId="6031AF9B" w14:textId="6DD8DD80" w:rsidR="001A2D29" w:rsidRPr="00567E9A" w:rsidRDefault="001A2D29" w:rsidP="00567E9A">
      <w:pPr>
        <w:spacing w:before="120"/>
        <w:jc w:val="both"/>
        <w:rPr>
          <w:rFonts w:ascii="Gotham Book" w:hAnsi="Gotham Book"/>
          <w:b/>
          <w:color w:val="0070C0"/>
          <w:sz w:val="20"/>
          <w:szCs w:val="20"/>
        </w:rPr>
      </w:pPr>
      <w:r w:rsidRPr="00567E9A">
        <w:rPr>
          <w:rFonts w:ascii="Gotham Book" w:hAnsi="Gotham Book"/>
          <w:b/>
          <w:color w:val="0070C0"/>
          <w:sz w:val="20"/>
          <w:szCs w:val="20"/>
        </w:rPr>
        <w:lastRenderedPageBreak/>
        <w:t xml:space="preserve">PEER Advisory Committee </w:t>
      </w:r>
    </w:p>
    <w:p w14:paraId="1AA28C84" w14:textId="62F4E97A" w:rsidR="002B0B45" w:rsidRDefault="002B0B45" w:rsidP="00567E9A">
      <w:pPr>
        <w:spacing w:before="120"/>
        <w:jc w:val="both"/>
      </w:pPr>
      <w:r w:rsidRPr="00E649EE">
        <w:rPr>
          <w:b/>
        </w:rPr>
        <w:t>Aalok Deshmukh</w:t>
      </w:r>
      <w:r>
        <w:t xml:space="preserve"> </w:t>
      </w:r>
      <w:r>
        <w:tab/>
      </w:r>
      <w:r>
        <w:tab/>
      </w:r>
      <w:r>
        <w:tab/>
        <w:t>Schneider Electric India</w:t>
      </w:r>
    </w:p>
    <w:p w14:paraId="3E735EC8" w14:textId="7A5AD226" w:rsidR="00E341A1" w:rsidRPr="001C6C5E" w:rsidRDefault="00E341A1" w:rsidP="00567E9A">
      <w:pPr>
        <w:spacing w:before="120"/>
        <w:jc w:val="both"/>
        <w:rPr>
          <w:bCs/>
        </w:rPr>
      </w:pPr>
      <w:r w:rsidRPr="00E341A1">
        <w:rPr>
          <w:b/>
        </w:rPr>
        <w:t>Albert Chan</w:t>
      </w:r>
      <w:r>
        <w:rPr>
          <w:b/>
        </w:rPr>
        <w:tab/>
      </w:r>
      <w:r>
        <w:rPr>
          <w:b/>
        </w:rPr>
        <w:tab/>
      </w:r>
      <w:r>
        <w:rPr>
          <w:b/>
        </w:rPr>
        <w:tab/>
      </w:r>
      <w:r>
        <w:rPr>
          <w:b/>
        </w:rPr>
        <w:tab/>
      </w:r>
      <w:proofErr w:type="spellStart"/>
      <w:r w:rsidRPr="001C6C5E">
        <w:rPr>
          <w:bCs/>
        </w:rPr>
        <w:t>Heila</w:t>
      </w:r>
      <w:proofErr w:type="spellEnd"/>
      <w:r w:rsidRPr="001C6C5E">
        <w:rPr>
          <w:bCs/>
        </w:rPr>
        <w:t xml:space="preserve"> Technologies</w:t>
      </w:r>
    </w:p>
    <w:p w14:paraId="0A85B472" w14:textId="093CFD5C" w:rsidR="00E341A1" w:rsidRDefault="00E341A1" w:rsidP="00567E9A">
      <w:pPr>
        <w:spacing w:before="120"/>
        <w:jc w:val="both"/>
        <w:rPr>
          <w:b/>
        </w:rPr>
      </w:pPr>
      <w:r w:rsidRPr="00E341A1">
        <w:rPr>
          <w:b/>
        </w:rPr>
        <w:t xml:space="preserve">Annika </w:t>
      </w:r>
      <w:proofErr w:type="spellStart"/>
      <w:r w:rsidRPr="00E341A1">
        <w:rPr>
          <w:b/>
        </w:rPr>
        <w:t>Moman</w:t>
      </w:r>
      <w:proofErr w:type="spellEnd"/>
      <w:r>
        <w:rPr>
          <w:b/>
        </w:rPr>
        <w:tab/>
      </w:r>
      <w:r>
        <w:rPr>
          <w:b/>
        </w:rPr>
        <w:tab/>
      </w:r>
      <w:r>
        <w:rPr>
          <w:b/>
        </w:rPr>
        <w:tab/>
      </w:r>
      <w:r>
        <w:rPr>
          <w:b/>
        </w:rPr>
        <w:tab/>
      </w:r>
      <w:r w:rsidRPr="001C6C5E">
        <w:rPr>
          <w:bCs/>
        </w:rPr>
        <w:t>AECOM</w:t>
      </w:r>
    </w:p>
    <w:p w14:paraId="684C7170" w14:textId="6AF31551" w:rsidR="00A03464" w:rsidRDefault="00A03464" w:rsidP="00567E9A">
      <w:pPr>
        <w:spacing w:before="120"/>
        <w:jc w:val="both"/>
      </w:pPr>
      <w:r>
        <w:rPr>
          <w:b/>
        </w:rPr>
        <w:t xml:space="preserve">Anoop Kumar </w:t>
      </w:r>
      <w:r w:rsidRPr="00E649EE">
        <w:rPr>
          <w:b/>
        </w:rPr>
        <w:t>Gupta</w:t>
      </w:r>
      <w:r>
        <w:t xml:space="preserve"> </w:t>
      </w:r>
      <w:r>
        <w:tab/>
      </w:r>
      <w:r>
        <w:tab/>
      </w:r>
      <w:r>
        <w:tab/>
        <w:t>Delhi Metro Rail Corporation Ltd</w:t>
      </w:r>
    </w:p>
    <w:p w14:paraId="0EFFAC36" w14:textId="55DCCBF0" w:rsidR="002B0B45" w:rsidRDefault="002B0B45" w:rsidP="00567E9A">
      <w:pPr>
        <w:spacing w:before="120"/>
        <w:jc w:val="both"/>
      </w:pPr>
      <w:r w:rsidRPr="00E649EE">
        <w:rPr>
          <w:b/>
        </w:rPr>
        <w:t xml:space="preserve">Ashwin </w:t>
      </w:r>
      <w:proofErr w:type="spellStart"/>
      <w:r w:rsidRPr="00E649EE">
        <w:rPr>
          <w:b/>
        </w:rPr>
        <w:t>Gambir</w:t>
      </w:r>
      <w:proofErr w:type="spellEnd"/>
      <w:r>
        <w:t xml:space="preserve"> </w:t>
      </w:r>
      <w:r>
        <w:tab/>
      </w:r>
      <w:r>
        <w:tab/>
      </w:r>
      <w:r>
        <w:tab/>
      </w:r>
      <w:r w:rsidR="00A03464">
        <w:tab/>
      </w:r>
      <w:r>
        <w:t>PRAYAS</w:t>
      </w:r>
    </w:p>
    <w:p w14:paraId="23826986" w14:textId="1288A9E1" w:rsidR="00A80491" w:rsidRPr="001A2D29" w:rsidRDefault="00A80491" w:rsidP="00567E9A">
      <w:pPr>
        <w:spacing w:before="120"/>
        <w:jc w:val="both"/>
        <w:rPr>
          <w:color w:val="auto"/>
        </w:rPr>
      </w:pPr>
      <w:proofErr w:type="spellStart"/>
      <w:r w:rsidRPr="001A2D29">
        <w:rPr>
          <w:b/>
          <w:color w:val="auto"/>
        </w:rPr>
        <w:t>Chissell</w:t>
      </w:r>
      <w:proofErr w:type="spellEnd"/>
      <w:r w:rsidRPr="001A2D29">
        <w:rPr>
          <w:color w:val="auto"/>
        </w:rPr>
        <w:t xml:space="preserve"> </w:t>
      </w:r>
      <w:r w:rsidRPr="001A2D29">
        <w:rPr>
          <w:color w:val="auto"/>
        </w:rPr>
        <w:tab/>
      </w:r>
      <w:r w:rsidRPr="001A2D29">
        <w:rPr>
          <w:color w:val="auto"/>
        </w:rPr>
        <w:tab/>
      </w:r>
      <w:r w:rsidRPr="001A2D29">
        <w:rPr>
          <w:color w:val="auto"/>
        </w:rPr>
        <w:tab/>
      </w:r>
      <w:r w:rsidRPr="001A2D29">
        <w:rPr>
          <w:color w:val="auto"/>
        </w:rPr>
        <w:tab/>
      </w:r>
      <w:r w:rsidRPr="001A2D29">
        <w:rPr>
          <w:rFonts w:cs="Calibri Light"/>
          <w:color w:val="auto"/>
          <w:cs/>
        </w:rPr>
        <w:t>‎</w:t>
      </w:r>
      <w:r w:rsidR="00A03464">
        <w:rPr>
          <w:color w:val="auto"/>
        </w:rPr>
        <w:tab/>
      </w:r>
      <w:r w:rsidRPr="001A2D29">
        <w:rPr>
          <w:color w:val="auto"/>
        </w:rPr>
        <w:t>Advanced Energy Group, LLC.</w:t>
      </w:r>
    </w:p>
    <w:p w14:paraId="6CDC716E" w14:textId="02B57406" w:rsidR="00E341A1" w:rsidRPr="001C6C5E" w:rsidRDefault="00E341A1" w:rsidP="00567E9A">
      <w:pPr>
        <w:spacing w:before="120"/>
        <w:jc w:val="both"/>
        <w:rPr>
          <w:bCs/>
        </w:rPr>
      </w:pPr>
      <w:proofErr w:type="spellStart"/>
      <w:r w:rsidRPr="00E341A1">
        <w:rPr>
          <w:b/>
        </w:rPr>
        <w:t>Crystall</w:t>
      </w:r>
      <w:proofErr w:type="spellEnd"/>
      <w:r w:rsidRPr="00E341A1">
        <w:rPr>
          <w:b/>
        </w:rPr>
        <w:t xml:space="preserve"> </w:t>
      </w:r>
      <w:proofErr w:type="spellStart"/>
      <w:r w:rsidRPr="00E341A1">
        <w:rPr>
          <w:b/>
        </w:rPr>
        <w:t>Merlino</w:t>
      </w:r>
      <w:proofErr w:type="spellEnd"/>
      <w:r>
        <w:rPr>
          <w:b/>
        </w:rPr>
        <w:tab/>
      </w:r>
      <w:r>
        <w:rPr>
          <w:b/>
        </w:rPr>
        <w:tab/>
      </w:r>
      <w:r>
        <w:rPr>
          <w:b/>
        </w:rPr>
        <w:tab/>
      </w:r>
      <w:r>
        <w:rPr>
          <w:b/>
        </w:rPr>
        <w:tab/>
      </w:r>
      <w:r w:rsidRPr="001C6C5E">
        <w:rPr>
          <w:bCs/>
        </w:rPr>
        <w:t>U.S. Dept. of Homeland Security</w:t>
      </w:r>
    </w:p>
    <w:p w14:paraId="177EB511" w14:textId="31ABA6D6" w:rsidR="00E341A1" w:rsidRDefault="00E341A1" w:rsidP="00567E9A">
      <w:pPr>
        <w:spacing w:before="120"/>
        <w:jc w:val="both"/>
        <w:rPr>
          <w:b/>
        </w:rPr>
      </w:pPr>
      <w:r>
        <w:rPr>
          <w:b/>
        </w:rPr>
        <w:t>Eric Putnam</w:t>
      </w:r>
      <w:r>
        <w:rPr>
          <w:b/>
        </w:rPr>
        <w:tab/>
      </w:r>
      <w:r>
        <w:rPr>
          <w:b/>
        </w:rPr>
        <w:tab/>
      </w:r>
      <w:r>
        <w:rPr>
          <w:b/>
        </w:rPr>
        <w:tab/>
      </w:r>
      <w:r>
        <w:rPr>
          <w:b/>
        </w:rPr>
        <w:tab/>
      </w:r>
      <w:r w:rsidRPr="001C6C5E">
        <w:rPr>
          <w:bCs/>
        </w:rPr>
        <w:t>Burns McDonnell</w:t>
      </w:r>
    </w:p>
    <w:p w14:paraId="2E7476D3" w14:textId="6EBE598F" w:rsidR="002B0B45" w:rsidRDefault="002B0B45" w:rsidP="00567E9A">
      <w:pPr>
        <w:spacing w:before="120"/>
        <w:jc w:val="both"/>
      </w:pPr>
      <w:r w:rsidRPr="00A12354">
        <w:rPr>
          <w:b/>
        </w:rPr>
        <w:t>Gopal Saxena</w:t>
      </w:r>
      <w:r>
        <w:tab/>
      </w:r>
      <w:r>
        <w:tab/>
      </w:r>
      <w:r>
        <w:tab/>
      </w:r>
      <w:r w:rsidR="00A03464">
        <w:tab/>
      </w:r>
      <w:r>
        <w:t>BSES</w:t>
      </w:r>
    </w:p>
    <w:p w14:paraId="3992B053" w14:textId="653A3CB0" w:rsidR="00E341A1" w:rsidRPr="001C6C5E" w:rsidRDefault="00E341A1" w:rsidP="00567E9A">
      <w:pPr>
        <w:spacing w:before="120"/>
        <w:jc w:val="both"/>
        <w:rPr>
          <w:bCs/>
        </w:rPr>
      </w:pPr>
      <w:r>
        <w:rPr>
          <w:b/>
        </w:rPr>
        <w:t xml:space="preserve">James Nelson </w:t>
      </w:r>
      <w:r>
        <w:rPr>
          <w:b/>
        </w:rPr>
        <w:tab/>
      </w:r>
      <w:r>
        <w:rPr>
          <w:b/>
        </w:rPr>
        <w:tab/>
      </w:r>
      <w:r>
        <w:rPr>
          <w:b/>
        </w:rPr>
        <w:tab/>
      </w:r>
      <w:r>
        <w:rPr>
          <w:b/>
        </w:rPr>
        <w:tab/>
      </w:r>
      <w:r w:rsidRPr="001C6C5E">
        <w:rPr>
          <w:bCs/>
        </w:rPr>
        <w:t>ASU Laboratory for Energy and Power Solutions</w:t>
      </w:r>
    </w:p>
    <w:p w14:paraId="0C496267" w14:textId="5117AB7C" w:rsidR="00E341A1" w:rsidRPr="001C6C5E" w:rsidRDefault="00E341A1" w:rsidP="00567E9A">
      <w:pPr>
        <w:spacing w:before="120"/>
        <w:jc w:val="both"/>
        <w:rPr>
          <w:bCs/>
        </w:rPr>
      </w:pPr>
      <w:r>
        <w:rPr>
          <w:b/>
        </w:rPr>
        <w:t>Jim Glass</w:t>
      </w:r>
      <w:r>
        <w:rPr>
          <w:b/>
        </w:rPr>
        <w:tab/>
      </w:r>
      <w:r>
        <w:rPr>
          <w:b/>
        </w:rPr>
        <w:tab/>
      </w:r>
      <w:r>
        <w:rPr>
          <w:b/>
        </w:rPr>
        <w:tab/>
      </w:r>
      <w:r>
        <w:rPr>
          <w:b/>
        </w:rPr>
        <w:tab/>
      </w:r>
      <w:r>
        <w:rPr>
          <w:bCs/>
        </w:rPr>
        <w:t>EPB Chattanooga</w:t>
      </w:r>
    </w:p>
    <w:p w14:paraId="594674B2" w14:textId="5111D0EA" w:rsidR="00E341A1" w:rsidRPr="001C6C5E" w:rsidRDefault="00E341A1" w:rsidP="00567E9A">
      <w:pPr>
        <w:spacing w:before="120"/>
        <w:jc w:val="both"/>
        <w:rPr>
          <w:bCs/>
        </w:rPr>
      </w:pPr>
      <w:r>
        <w:rPr>
          <w:b/>
        </w:rPr>
        <w:t>John Haugen</w:t>
      </w:r>
      <w:r>
        <w:rPr>
          <w:b/>
        </w:rPr>
        <w:tab/>
      </w:r>
      <w:r>
        <w:rPr>
          <w:b/>
        </w:rPr>
        <w:tab/>
      </w:r>
      <w:r>
        <w:rPr>
          <w:b/>
        </w:rPr>
        <w:tab/>
      </w:r>
      <w:r>
        <w:rPr>
          <w:b/>
        </w:rPr>
        <w:tab/>
      </w:r>
      <w:r>
        <w:rPr>
          <w:bCs/>
        </w:rPr>
        <w:t>Third Partners</w:t>
      </w:r>
    </w:p>
    <w:p w14:paraId="5D16F565" w14:textId="141A8AAB" w:rsidR="00A80491" w:rsidRDefault="00A80491" w:rsidP="00567E9A">
      <w:pPr>
        <w:spacing w:before="120"/>
        <w:jc w:val="both"/>
      </w:pPr>
      <w:r w:rsidRPr="00A03464">
        <w:rPr>
          <w:b/>
        </w:rPr>
        <w:t>John Kelly</w:t>
      </w:r>
      <w:r w:rsidRPr="00A03464">
        <w:rPr>
          <w:b/>
        </w:rPr>
        <w:tab/>
      </w:r>
      <w:r w:rsidRPr="00A03464">
        <w:rPr>
          <w:b/>
        </w:rPr>
        <w:tab/>
      </w:r>
      <w:r>
        <w:tab/>
      </w:r>
      <w:r>
        <w:tab/>
        <w:t>IPP Connect</w:t>
      </w:r>
    </w:p>
    <w:p w14:paraId="446A5B6F" w14:textId="0CB3F80A" w:rsidR="00FE2895" w:rsidRPr="001C6C5E" w:rsidRDefault="00FE2895" w:rsidP="00567E9A">
      <w:pPr>
        <w:spacing w:before="120"/>
        <w:jc w:val="both"/>
        <w:rPr>
          <w:bCs/>
        </w:rPr>
      </w:pPr>
      <w:r>
        <w:rPr>
          <w:b/>
        </w:rPr>
        <w:t>Kevin Miller</w:t>
      </w:r>
      <w:r>
        <w:rPr>
          <w:b/>
        </w:rPr>
        <w:tab/>
      </w:r>
      <w:r>
        <w:rPr>
          <w:b/>
        </w:rPr>
        <w:tab/>
      </w:r>
      <w:r>
        <w:rPr>
          <w:b/>
        </w:rPr>
        <w:tab/>
      </w:r>
      <w:r>
        <w:rPr>
          <w:b/>
        </w:rPr>
        <w:tab/>
      </w:r>
      <w:r w:rsidRPr="001C6C5E">
        <w:rPr>
          <w:bCs/>
        </w:rPr>
        <w:t>Black &amp; Veatch Special Projects Corp.</w:t>
      </w:r>
    </w:p>
    <w:p w14:paraId="6B0E98E2" w14:textId="2E7D457D" w:rsidR="00FE2895" w:rsidRDefault="00FE2895" w:rsidP="00567E9A">
      <w:pPr>
        <w:spacing w:before="120"/>
        <w:jc w:val="both"/>
        <w:rPr>
          <w:b/>
        </w:rPr>
      </w:pPr>
      <w:r>
        <w:rPr>
          <w:b/>
        </w:rPr>
        <w:t xml:space="preserve">Kinga </w:t>
      </w:r>
      <w:proofErr w:type="spellStart"/>
      <w:r>
        <w:rPr>
          <w:b/>
        </w:rPr>
        <w:t>Porst</w:t>
      </w:r>
      <w:proofErr w:type="spellEnd"/>
      <w:r>
        <w:rPr>
          <w:b/>
        </w:rPr>
        <w:tab/>
      </w:r>
      <w:r>
        <w:rPr>
          <w:b/>
        </w:rPr>
        <w:tab/>
      </w:r>
      <w:r>
        <w:rPr>
          <w:b/>
        </w:rPr>
        <w:tab/>
      </w:r>
      <w:r>
        <w:rPr>
          <w:b/>
        </w:rPr>
        <w:tab/>
      </w:r>
      <w:r w:rsidRPr="001C6C5E">
        <w:rPr>
          <w:bCs/>
        </w:rPr>
        <w:t>Office of Federal High-Performance Buildings, GSA</w:t>
      </w:r>
    </w:p>
    <w:p w14:paraId="1F7EB7E5" w14:textId="6F3F50E0" w:rsidR="002B0B45" w:rsidRDefault="002B0B45" w:rsidP="00567E9A">
      <w:pPr>
        <w:spacing w:before="120"/>
        <w:jc w:val="both"/>
      </w:pPr>
      <w:r w:rsidRPr="00E649EE">
        <w:rPr>
          <w:b/>
        </w:rPr>
        <w:t xml:space="preserve">Mahesh </w:t>
      </w:r>
      <w:proofErr w:type="spellStart"/>
      <w:r w:rsidRPr="00E649EE">
        <w:rPr>
          <w:b/>
        </w:rPr>
        <w:t>Patankar</w:t>
      </w:r>
      <w:proofErr w:type="spellEnd"/>
      <w:r>
        <w:tab/>
      </w:r>
      <w:r>
        <w:tab/>
      </w:r>
      <w:r>
        <w:tab/>
        <w:t xml:space="preserve">MP </w:t>
      </w:r>
      <w:proofErr w:type="spellStart"/>
      <w:r>
        <w:t>Ensystems</w:t>
      </w:r>
      <w:proofErr w:type="spellEnd"/>
    </w:p>
    <w:p w14:paraId="5B617F84" w14:textId="43F5E7BE" w:rsidR="002B0B45" w:rsidRDefault="002B0B45" w:rsidP="00567E9A">
      <w:pPr>
        <w:spacing w:before="120"/>
        <w:jc w:val="both"/>
      </w:pPr>
      <w:r w:rsidRPr="00E649EE">
        <w:rPr>
          <w:b/>
        </w:rPr>
        <w:t>Manas Kundu</w:t>
      </w:r>
      <w:r>
        <w:tab/>
      </w:r>
      <w:r>
        <w:tab/>
      </w:r>
      <w:r w:rsidR="00A03464">
        <w:tab/>
      </w:r>
      <w:r>
        <w:tab/>
        <w:t>International Copper Promotion Council India</w:t>
      </w:r>
    </w:p>
    <w:p w14:paraId="1B8407BD" w14:textId="4538B3C7" w:rsidR="00FE2895" w:rsidRDefault="00FE2895" w:rsidP="00567E9A">
      <w:pPr>
        <w:spacing w:before="120"/>
        <w:jc w:val="both"/>
        <w:rPr>
          <w:b/>
        </w:rPr>
      </w:pPr>
      <w:r>
        <w:rPr>
          <w:b/>
        </w:rPr>
        <w:t xml:space="preserve">Mark </w:t>
      </w:r>
      <w:proofErr w:type="spellStart"/>
      <w:r>
        <w:rPr>
          <w:b/>
        </w:rPr>
        <w:t>Feasel</w:t>
      </w:r>
      <w:proofErr w:type="spellEnd"/>
      <w:r>
        <w:rPr>
          <w:b/>
        </w:rPr>
        <w:tab/>
      </w:r>
      <w:r>
        <w:rPr>
          <w:b/>
        </w:rPr>
        <w:tab/>
      </w:r>
      <w:r>
        <w:rPr>
          <w:b/>
        </w:rPr>
        <w:tab/>
      </w:r>
      <w:r>
        <w:rPr>
          <w:b/>
        </w:rPr>
        <w:tab/>
      </w:r>
      <w:r w:rsidRPr="001C6C5E">
        <w:rPr>
          <w:bCs/>
        </w:rPr>
        <w:t>Schneider Electric</w:t>
      </w:r>
    </w:p>
    <w:p w14:paraId="0119F723" w14:textId="16DF9C83" w:rsidR="002B0B45" w:rsidRDefault="002B0B45" w:rsidP="00567E9A">
      <w:pPr>
        <w:spacing w:before="120"/>
        <w:jc w:val="both"/>
      </w:pPr>
      <w:r w:rsidRPr="00A12354">
        <w:rPr>
          <w:b/>
        </w:rPr>
        <w:t>Mathur</w:t>
      </w:r>
      <w:r>
        <w:tab/>
      </w:r>
      <w:r>
        <w:tab/>
      </w:r>
      <w:r>
        <w:tab/>
        <w:t xml:space="preserve"> </w:t>
      </w:r>
      <w:r w:rsidR="00A03464">
        <w:tab/>
      </w:r>
      <w:r>
        <w:tab/>
        <w:t>Bharat Heavy Electricals Ltd (Ex)</w:t>
      </w:r>
    </w:p>
    <w:p w14:paraId="10C8FC68" w14:textId="3FCC8A52" w:rsidR="00FE2895" w:rsidRDefault="00FE2895" w:rsidP="00567E9A">
      <w:pPr>
        <w:spacing w:before="120"/>
        <w:jc w:val="both"/>
        <w:rPr>
          <w:b/>
        </w:rPr>
      </w:pPr>
      <w:r>
        <w:rPr>
          <w:b/>
        </w:rPr>
        <w:t>Matthew Martinez</w:t>
      </w:r>
      <w:r>
        <w:rPr>
          <w:b/>
        </w:rPr>
        <w:tab/>
      </w:r>
      <w:r>
        <w:rPr>
          <w:b/>
        </w:rPr>
        <w:tab/>
      </w:r>
      <w:r>
        <w:rPr>
          <w:b/>
        </w:rPr>
        <w:tab/>
      </w:r>
      <w:r w:rsidRPr="001C6C5E">
        <w:rPr>
          <w:bCs/>
        </w:rPr>
        <w:t>Siemens Government Technologies</w:t>
      </w:r>
    </w:p>
    <w:p w14:paraId="3CB6DCDA" w14:textId="1468AD61" w:rsidR="00FE2895" w:rsidRDefault="00FE2895" w:rsidP="00567E9A">
      <w:pPr>
        <w:spacing w:before="120"/>
        <w:jc w:val="both"/>
        <w:rPr>
          <w:b/>
        </w:rPr>
      </w:pPr>
      <w:r>
        <w:rPr>
          <w:b/>
        </w:rPr>
        <w:t>Melanie Johnson</w:t>
      </w:r>
      <w:r>
        <w:rPr>
          <w:b/>
        </w:rPr>
        <w:tab/>
      </w:r>
      <w:r>
        <w:rPr>
          <w:b/>
        </w:rPr>
        <w:tab/>
      </w:r>
      <w:r>
        <w:rPr>
          <w:b/>
        </w:rPr>
        <w:tab/>
      </w:r>
      <w:r w:rsidRPr="001C6C5E">
        <w:rPr>
          <w:bCs/>
        </w:rPr>
        <w:t>US ARMY Engineering Research and Development Center</w:t>
      </w:r>
    </w:p>
    <w:p w14:paraId="78DB1488" w14:textId="3B2D4F0B" w:rsidR="00FE2895" w:rsidRDefault="00FE2895" w:rsidP="00567E9A">
      <w:pPr>
        <w:spacing w:before="120"/>
        <w:jc w:val="both"/>
        <w:rPr>
          <w:b/>
        </w:rPr>
      </w:pPr>
      <w:r>
        <w:rPr>
          <w:b/>
        </w:rPr>
        <w:t xml:space="preserve">Michael Boswell </w:t>
      </w:r>
      <w:r>
        <w:rPr>
          <w:b/>
        </w:rPr>
        <w:tab/>
      </w:r>
      <w:r>
        <w:rPr>
          <w:b/>
        </w:rPr>
        <w:tab/>
      </w:r>
      <w:r>
        <w:rPr>
          <w:b/>
        </w:rPr>
        <w:tab/>
      </w:r>
      <w:r w:rsidRPr="001C6C5E">
        <w:rPr>
          <w:bCs/>
        </w:rPr>
        <w:t>Concord Engineering Group</w:t>
      </w:r>
    </w:p>
    <w:p w14:paraId="4665D50D" w14:textId="22A0409A" w:rsidR="002B0B45" w:rsidRDefault="002B0B45" w:rsidP="00567E9A">
      <w:pPr>
        <w:spacing w:before="120"/>
        <w:jc w:val="both"/>
      </w:pPr>
      <w:r w:rsidRPr="00E649EE">
        <w:rPr>
          <w:b/>
        </w:rPr>
        <w:t>Mohtasib</w:t>
      </w:r>
      <w:r>
        <w:tab/>
      </w:r>
      <w:r>
        <w:tab/>
      </w:r>
      <w:r>
        <w:tab/>
      </w:r>
      <w:r>
        <w:tab/>
        <w:t>Eco Energy Management System</w:t>
      </w:r>
    </w:p>
    <w:p w14:paraId="12866827" w14:textId="4227195B" w:rsidR="002B0B45" w:rsidRDefault="002B0B45" w:rsidP="00567E9A">
      <w:pPr>
        <w:spacing w:before="120"/>
        <w:jc w:val="both"/>
      </w:pPr>
      <w:r w:rsidRPr="00E649EE">
        <w:rPr>
          <w:b/>
        </w:rPr>
        <w:t>Pankaj Bhartiya</w:t>
      </w:r>
      <w:r>
        <w:t xml:space="preserve"> </w:t>
      </w:r>
      <w:r>
        <w:tab/>
      </w:r>
      <w:r>
        <w:tab/>
      </w:r>
      <w:r w:rsidR="00A03464">
        <w:tab/>
      </w:r>
      <w:r>
        <w:tab/>
        <w:t>National Thermal Power Corporation (Ex)</w:t>
      </w:r>
    </w:p>
    <w:p w14:paraId="6D87F792" w14:textId="2C706007" w:rsidR="00FE2895" w:rsidRDefault="00FE2895" w:rsidP="00567E9A">
      <w:pPr>
        <w:spacing w:before="120"/>
        <w:jc w:val="both"/>
        <w:rPr>
          <w:b/>
        </w:rPr>
      </w:pPr>
      <w:r w:rsidRPr="00FE2895">
        <w:rPr>
          <w:b/>
        </w:rPr>
        <w:t>Dr. Peter Lilienthal</w:t>
      </w:r>
      <w:r>
        <w:rPr>
          <w:b/>
        </w:rPr>
        <w:tab/>
      </w:r>
      <w:r>
        <w:rPr>
          <w:b/>
        </w:rPr>
        <w:tab/>
      </w:r>
      <w:r>
        <w:rPr>
          <w:b/>
        </w:rPr>
        <w:tab/>
      </w:r>
      <w:r w:rsidR="00530393" w:rsidRPr="001C6C5E">
        <w:rPr>
          <w:bCs/>
        </w:rPr>
        <w:t>Homer Energy LLC</w:t>
      </w:r>
    </w:p>
    <w:p w14:paraId="0BD93285" w14:textId="543E1A68" w:rsidR="002B0B45" w:rsidRDefault="002B0B45" w:rsidP="00567E9A">
      <w:pPr>
        <w:spacing w:before="120"/>
        <w:jc w:val="both"/>
      </w:pPr>
      <w:r w:rsidRPr="00A12354">
        <w:rPr>
          <w:b/>
        </w:rPr>
        <w:t xml:space="preserve">Prabir </w:t>
      </w:r>
      <w:proofErr w:type="spellStart"/>
      <w:r w:rsidRPr="00A12354">
        <w:rPr>
          <w:b/>
        </w:rPr>
        <w:t>Neogi</w:t>
      </w:r>
      <w:proofErr w:type="spellEnd"/>
      <w:r>
        <w:tab/>
      </w:r>
      <w:r>
        <w:tab/>
      </w:r>
      <w:r>
        <w:tab/>
      </w:r>
      <w:r>
        <w:tab/>
        <w:t>Calcutta Electricity Supply Company</w:t>
      </w:r>
    </w:p>
    <w:p w14:paraId="507414D2" w14:textId="5971BE4D" w:rsidR="002B0B45" w:rsidRDefault="002B0B45" w:rsidP="00567E9A">
      <w:pPr>
        <w:spacing w:before="120"/>
        <w:jc w:val="both"/>
      </w:pPr>
      <w:proofErr w:type="spellStart"/>
      <w:r w:rsidRPr="00E649EE">
        <w:rPr>
          <w:b/>
        </w:rPr>
        <w:t>Praveer</w:t>
      </w:r>
      <w:proofErr w:type="spellEnd"/>
      <w:r w:rsidRPr="00E649EE">
        <w:rPr>
          <w:b/>
        </w:rPr>
        <w:t xml:space="preserve"> Sinha</w:t>
      </w:r>
      <w:r>
        <w:t xml:space="preserve"> </w:t>
      </w:r>
      <w:r>
        <w:tab/>
      </w:r>
      <w:r w:rsidR="00A03464">
        <w:tab/>
      </w:r>
      <w:r>
        <w:tab/>
      </w:r>
      <w:r>
        <w:tab/>
        <w:t>Tata Power Delhi Distribution Company Ltd.</w:t>
      </w:r>
    </w:p>
    <w:p w14:paraId="77A72EF5" w14:textId="7E7EB259" w:rsidR="00530393" w:rsidRDefault="00530393" w:rsidP="00567E9A">
      <w:pPr>
        <w:spacing w:before="120"/>
        <w:jc w:val="both"/>
        <w:rPr>
          <w:b/>
        </w:rPr>
      </w:pPr>
      <w:r>
        <w:rPr>
          <w:b/>
        </w:rPr>
        <w:t>Rajesh Gopinath</w:t>
      </w:r>
      <w:r>
        <w:rPr>
          <w:b/>
        </w:rPr>
        <w:tab/>
      </w:r>
      <w:r>
        <w:rPr>
          <w:b/>
        </w:rPr>
        <w:tab/>
      </w:r>
      <w:r>
        <w:rPr>
          <w:b/>
        </w:rPr>
        <w:tab/>
      </w:r>
      <w:r w:rsidRPr="001C6C5E">
        <w:rPr>
          <w:bCs/>
        </w:rPr>
        <w:t>Bloom Energy</w:t>
      </w:r>
    </w:p>
    <w:p w14:paraId="27831BBD" w14:textId="6E20B406" w:rsidR="00ED19D0" w:rsidRDefault="00ED19D0" w:rsidP="00567E9A">
      <w:pPr>
        <w:spacing w:before="120"/>
        <w:jc w:val="both"/>
      </w:pPr>
      <w:r w:rsidRPr="00A12354">
        <w:rPr>
          <w:b/>
        </w:rPr>
        <w:t>Rejikumar Pillai</w:t>
      </w:r>
      <w:r>
        <w:tab/>
      </w:r>
      <w:r>
        <w:tab/>
      </w:r>
      <w:r w:rsidR="00A03464">
        <w:tab/>
      </w:r>
      <w:r>
        <w:tab/>
        <w:t>Indian Smart Grid Forum</w:t>
      </w:r>
    </w:p>
    <w:p w14:paraId="02DC363B" w14:textId="38ECE8B8" w:rsidR="00530393" w:rsidRDefault="00530393" w:rsidP="00567E9A">
      <w:pPr>
        <w:spacing w:before="120"/>
        <w:jc w:val="both"/>
        <w:rPr>
          <w:b/>
        </w:rPr>
      </w:pPr>
      <w:r>
        <w:rPr>
          <w:b/>
        </w:rPr>
        <w:t>Roberto Del Real</w:t>
      </w:r>
      <w:r>
        <w:rPr>
          <w:b/>
        </w:rPr>
        <w:tab/>
      </w:r>
      <w:r>
        <w:rPr>
          <w:b/>
        </w:rPr>
        <w:tab/>
      </w:r>
      <w:r>
        <w:rPr>
          <w:b/>
        </w:rPr>
        <w:tab/>
      </w:r>
      <w:r w:rsidRPr="001C6C5E">
        <w:rPr>
          <w:bCs/>
        </w:rPr>
        <w:t>University of Texas, Austin</w:t>
      </w:r>
    </w:p>
    <w:p w14:paraId="28FD7CB3" w14:textId="60ACC8B2" w:rsidR="00530393" w:rsidRDefault="00530393" w:rsidP="00567E9A">
      <w:pPr>
        <w:spacing w:before="120"/>
        <w:jc w:val="both"/>
        <w:rPr>
          <w:b/>
        </w:rPr>
      </w:pPr>
      <w:r>
        <w:rPr>
          <w:b/>
        </w:rPr>
        <w:t>Shalom Flank</w:t>
      </w:r>
      <w:r>
        <w:rPr>
          <w:b/>
        </w:rPr>
        <w:tab/>
      </w:r>
      <w:r>
        <w:rPr>
          <w:b/>
        </w:rPr>
        <w:tab/>
      </w:r>
      <w:r>
        <w:rPr>
          <w:b/>
        </w:rPr>
        <w:tab/>
      </w:r>
      <w:r>
        <w:rPr>
          <w:b/>
        </w:rPr>
        <w:tab/>
      </w:r>
      <w:r w:rsidRPr="001C6C5E">
        <w:rPr>
          <w:bCs/>
        </w:rPr>
        <w:t>Microgrid Architect</w:t>
      </w:r>
    </w:p>
    <w:p w14:paraId="4AFFC381" w14:textId="73A8ACE3" w:rsidR="002B0B45" w:rsidRDefault="002B0B45" w:rsidP="00567E9A">
      <w:pPr>
        <w:spacing w:before="120"/>
        <w:jc w:val="both"/>
      </w:pPr>
      <w:r w:rsidRPr="00E649EE">
        <w:rPr>
          <w:b/>
        </w:rPr>
        <w:t>Sonavane</w:t>
      </w:r>
      <w:r>
        <w:tab/>
      </w:r>
      <w:r>
        <w:tab/>
      </w:r>
      <w:r w:rsidR="00A03464">
        <w:tab/>
      </w:r>
      <w:r>
        <w:tab/>
        <w:t>Maharashtra State Electricity Distribution Company Limited (Ex)</w:t>
      </w:r>
    </w:p>
    <w:p w14:paraId="0A5F869C" w14:textId="3370CCA0" w:rsidR="00530393" w:rsidRDefault="00530393" w:rsidP="00567E9A">
      <w:pPr>
        <w:spacing w:before="120"/>
        <w:jc w:val="both"/>
        <w:rPr>
          <w:b/>
        </w:rPr>
      </w:pPr>
      <w:r>
        <w:rPr>
          <w:b/>
        </w:rPr>
        <w:lastRenderedPageBreak/>
        <w:t>Stephanie Pine</w:t>
      </w:r>
      <w:r>
        <w:rPr>
          <w:b/>
        </w:rPr>
        <w:tab/>
      </w:r>
      <w:r>
        <w:rPr>
          <w:b/>
        </w:rPr>
        <w:tab/>
      </w:r>
      <w:r>
        <w:rPr>
          <w:b/>
        </w:rPr>
        <w:tab/>
      </w:r>
      <w:r>
        <w:rPr>
          <w:b/>
        </w:rPr>
        <w:tab/>
      </w:r>
      <w:r w:rsidRPr="001C6C5E">
        <w:rPr>
          <w:bCs/>
        </w:rPr>
        <w:t>S&amp;C Electric Company</w:t>
      </w:r>
    </w:p>
    <w:p w14:paraId="6BCBD775" w14:textId="0966EFAB" w:rsidR="00ED19D0" w:rsidRDefault="00A03464" w:rsidP="00567E9A">
      <w:pPr>
        <w:spacing w:before="120"/>
        <w:jc w:val="both"/>
      </w:pPr>
      <w:r>
        <w:rPr>
          <w:b/>
        </w:rPr>
        <w:t xml:space="preserve">Vijayan </w:t>
      </w:r>
      <w:r>
        <w:rPr>
          <w:b/>
        </w:rPr>
        <w:tab/>
      </w:r>
      <w:r w:rsidR="00ED19D0">
        <w:tab/>
      </w:r>
      <w:r w:rsidR="00ED19D0">
        <w:tab/>
      </w:r>
      <w:r w:rsidR="00ED19D0">
        <w:tab/>
      </w:r>
      <w:r w:rsidR="00ED19D0">
        <w:tab/>
        <w:t>ABB</w:t>
      </w:r>
    </w:p>
    <w:p w14:paraId="4D0528EB" w14:textId="04A0AD43" w:rsidR="00530393" w:rsidRDefault="00530393" w:rsidP="00567E9A">
      <w:pPr>
        <w:spacing w:before="120"/>
        <w:jc w:val="both"/>
      </w:pPr>
      <w:r w:rsidRPr="001C6C5E">
        <w:rPr>
          <w:b/>
          <w:bCs/>
        </w:rPr>
        <w:t>Dr. William Paolillo</w:t>
      </w:r>
      <w:r>
        <w:tab/>
      </w:r>
      <w:r>
        <w:tab/>
      </w:r>
      <w:r>
        <w:tab/>
        <w:t xml:space="preserve">J.W. </w:t>
      </w:r>
      <w:proofErr w:type="spellStart"/>
      <w:r>
        <w:t>Didado</w:t>
      </w:r>
      <w:proofErr w:type="spellEnd"/>
      <w:r>
        <w:t xml:space="preserve"> Electric</w:t>
      </w:r>
    </w:p>
    <w:p w14:paraId="1D641DBA" w14:textId="77777777" w:rsidR="00567E9A" w:rsidRDefault="00567E9A" w:rsidP="00567E9A">
      <w:pPr>
        <w:spacing w:before="120"/>
        <w:jc w:val="both"/>
      </w:pPr>
    </w:p>
    <w:p w14:paraId="0D5578D0" w14:textId="2053D681" w:rsidR="00ED19D0" w:rsidRDefault="00ED19D0" w:rsidP="00567E9A">
      <w:pPr>
        <w:spacing w:before="120"/>
        <w:jc w:val="both"/>
      </w:pPr>
      <w:r>
        <w:t>A special thank</w:t>
      </w:r>
      <w:r w:rsidR="00567E9A">
        <w:t>s</w:t>
      </w:r>
      <w:r>
        <w:t xml:space="preserve"> to</w:t>
      </w:r>
      <w:r w:rsidR="002B0B45">
        <w:rPr>
          <w:b/>
        </w:rPr>
        <w:t xml:space="preserve"> Brian </w:t>
      </w:r>
      <w:proofErr w:type="spellStart"/>
      <w:r w:rsidR="002B0B45">
        <w:rPr>
          <w:b/>
        </w:rPr>
        <w:t>Bunte</w:t>
      </w:r>
      <w:proofErr w:type="spellEnd"/>
      <w:r w:rsidR="002B0B45">
        <w:rPr>
          <w:b/>
        </w:rPr>
        <w:t xml:space="preserve">, Greg </w:t>
      </w:r>
      <w:proofErr w:type="gramStart"/>
      <w:r w:rsidR="002B0B45">
        <w:rPr>
          <w:b/>
        </w:rPr>
        <w:t>Rouse</w:t>
      </w:r>
      <w:proofErr w:type="gramEnd"/>
      <w:r w:rsidR="002B0B45">
        <w:rPr>
          <w:b/>
        </w:rPr>
        <w:t xml:space="preserve"> </w:t>
      </w:r>
      <w:r>
        <w:t xml:space="preserve">and </w:t>
      </w:r>
      <w:r w:rsidR="002B0B45" w:rsidRPr="00E649EE">
        <w:rPr>
          <w:b/>
        </w:rPr>
        <w:t xml:space="preserve">John Kelly </w:t>
      </w:r>
      <w:r w:rsidR="002B0B45" w:rsidRPr="002B0B45">
        <w:t xml:space="preserve">from </w:t>
      </w:r>
      <w:r w:rsidRPr="00E649EE">
        <w:rPr>
          <w:b/>
        </w:rPr>
        <w:t>IPP Connect team</w:t>
      </w:r>
      <w:r>
        <w:t xml:space="preserve"> and </w:t>
      </w:r>
      <w:proofErr w:type="spellStart"/>
      <w:r w:rsidRPr="00E649EE">
        <w:rPr>
          <w:b/>
        </w:rPr>
        <w:t>Aumkar</w:t>
      </w:r>
      <w:proofErr w:type="spellEnd"/>
      <w:r w:rsidRPr="00E649EE">
        <w:rPr>
          <w:b/>
        </w:rPr>
        <w:t xml:space="preserve"> </w:t>
      </w:r>
      <w:proofErr w:type="spellStart"/>
      <w:r w:rsidRPr="00E649EE">
        <w:rPr>
          <w:b/>
        </w:rPr>
        <w:t>Borgaonkar</w:t>
      </w:r>
      <w:proofErr w:type="spellEnd"/>
      <w:r>
        <w:t>.</w:t>
      </w:r>
    </w:p>
    <w:p w14:paraId="23088341" w14:textId="7B322C6A" w:rsidR="00ED19D0" w:rsidRDefault="00ED19D0" w:rsidP="00567E9A">
      <w:pPr>
        <w:spacing w:before="120"/>
        <w:jc w:val="both"/>
      </w:pPr>
      <w:r>
        <w:t xml:space="preserve">A special thanks to </w:t>
      </w:r>
      <w:r w:rsidRPr="00E649EE">
        <w:rPr>
          <w:b/>
        </w:rPr>
        <w:t>Rejikumar Pillai</w:t>
      </w:r>
      <w:r>
        <w:t xml:space="preserve"> and his team from India Smart Grid Forum for their technical &amp; market support.</w:t>
      </w:r>
    </w:p>
    <w:p w14:paraId="18A0173A" w14:textId="4EDEC59C" w:rsidR="00ED19D0" w:rsidRDefault="00ED19D0" w:rsidP="00567E9A">
      <w:pPr>
        <w:spacing w:before="120"/>
        <w:jc w:val="both"/>
      </w:pPr>
      <w:r>
        <w:t xml:space="preserve">A big thanks to </w:t>
      </w:r>
      <w:r w:rsidRPr="00E649EE">
        <w:rPr>
          <w:b/>
        </w:rPr>
        <w:t>Ganesh Das</w:t>
      </w:r>
      <w:r>
        <w:t xml:space="preserve"> and his team from Tata Power Delhi Distribution Limited for their technical support.</w:t>
      </w:r>
    </w:p>
    <w:p w14:paraId="50A7D1E7" w14:textId="77777777" w:rsidR="00ED19D0" w:rsidRDefault="00ED19D0" w:rsidP="00ED19D0"/>
    <w:p w14:paraId="512C6FD8" w14:textId="77777777" w:rsidR="00ED19D0" w:rsidRDefault="00ED19D0" w:rsidP="00ED19D0"/>
    <w:p w14:paraId="30CBA502" w14:textId="77777777" w:rsidR="00ED19D0" w:rsidRDefault="00ED19D0" w:rsidP="00ED19D0"/>
    <w:p w14:paraId="0F861B04" w14:textId="77777777" w:rsidR="00ED19D0" w:rsidRDefault="00ED19D0" w:rsidP="00ED19D0"/>
    <w:p w14:paraId="26C72167" w14:textId="77777777" w:rsidR="00ED19D0" w:rsidRDefault="00ED19D0" w:rsidP="00ED19D0"/>
    <w:p w14:paraId="405921B1" w14:textId="77777777" w:rsidR="00ED19D0" w:rsidRDefault="00ED19D0" w:rsidP="00ED19D0"/>
    <w:p w14:paraId="366E62C3" w14:textId="77777777" w:rsidR="00ED19D0" w:rsidRDefault="00ED19D0" w:rsidP="00ED19D0"/>
    <w:p w14:paraId="43CF960D" w14:textId="77777777" w:rsidR="00ED19D0" w:rsidRDefault="00ED19D0" w:rsidP="00ED19D0"/>
    <w:p w14:paraId="0DBC47F1" w14:textId="77777777" w:rsidR="00ED19D0" w:rsidRDefault="00ED19D0" w:rsidP="00ED19D0"/>
    <w:p w14:paraId="0B20AC84" w14:textId="77777777" w:rsidR="00ED19D0" w:rsidRDefault="00ED19D0" w:rsidP="00ED19D0"/>
    <w:p w14:paraId="7F86EDC2" w14:textId="77777777" w:rsidR="00ED19D0" w:rsidRDefault="00ED19D0" w:rsidP="00ED19D0"/>
    <w:p w14:paraId="765C3950" w14:textId="77777777" w:rsidR="00ED19D0" w:rsidRDefault="00ED19D0" w:rsidP="00ED19D0"/>
    <w:p w14:paraId="4B0FAC6C" w14:textId="77777777" w:rsidR="00ED19D0" w:rsidRDefault="00ED19D0" w:rsidP="00ED19D0"/>
    <w:p w14:paraId="3356768A" w14:textId="77777777" w:rsidR="00ED19D0" w:rsidRDefault="00ED19D0" w:rsidP="00ED19D0"/>
    <w:p w14:paraId="170E54AB" w14:textId="77777777" w:rsidR="00ED19D0" w:rsidRDefault="00ED19D0" w:rsidP="00ED19D0"/>
    <w:p w14:paraId="01A8E5A4" w14:textId="77777777" w:rsidR="00ED19D0" w:rsidRDefault="00ED19D0" w:rsidP="00ED19D0"/>
    <w:p w14:paraId="477E62A0" w14:textId="77777777" w:rsidR="00ED19D0" w:rsidRDefault="00ED19D0" w:rsidP="00ED19D0"/>
    <w:p w14:paraId="7C8AE499" w14:textId="2B7F71B2" w:rsidR="00ED19D0" w:rsidRPr="00ED19D0" w:rsidRDefault="00ED19D0" w:rsidP="00ED009C">
      <w:pPr>
        <w:pStyle w:val="Heading1"/>
      </w:pPr>
      <w:r w:rsidRPr="00ED19D0">
        <w:lastRenderedPageBreak/>
        <w:t>Table of Contents</w:t>
      </w:r>
    </w:p>
    <w:p w14:paraId="28795BA0" w14:textId="08CEBF6F" w:rsidR="00E93598" w:rsidRPr="00C33F84" w:rsidRDefault="00E7191E" w:rsidP="00E93598">
      <w:pPr>
        <w:pStyle w:val="TOC1"/>
        <w:rPr>
          <w:rFonts w:ascii="Calibri" w:eastAsiaTheme="minorEastAsia" w:hAnsi="Calibri" w:cs="Calibri"/>
          <w:color w:val="auto"/>
          <w:sz w:val="24"/>
          <w:szCs w:val="24"/>
        </w:rPr>
      </w:pPr>
      <w:r w:rsidRPr="00E342A3">
        <w:rPr>
          <w:rStyle w:val="Hyperlink"/>
        </w:rPr>
        <w:fldChar w:fldCharType="begin"/>
      </w:r>
      <w:r w:rsidRPr="00E342A3">
        <w:rPr>
          <w:rStyle w:val="Hyperlink"/>
        </w:rPr>
        <w:instrText xml:space="preserve"> TOC \o "1-1" \h \z \u </w:instrText>
      </w:r>
      <w:r w:rsidRPr="00E342A3">
        <w:rPr>
          <w:rStyle w:val="Hyperlink"/>
        </w:rPr>
        <w:fldChar w:fldCharType="separate"/>
      </w:r>
      <w:hyperlink w:anchor="_Toc507408187" w:history="1">
        <w:r w:rsidR="00E93598" w:rsidRPr="00C33F84">
          <w:rPr>
            <w:rStyle w:val="Hyperlink"/>
            <w:rFonts w:ascii="Calibri" w:hAnsi="Calibri" w:cs="Calibri"/>
          </w:rPr>
          <w:t>Abbreviation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w:t>
        </w:r>
        <w:r w:rsidR="00E93598" w:rsidRPr="00C33F84">
          <w:rPr>
            <w:rFonts w:ascii="Calibri" w:hAnsi="Calibri" w:cs="Calibri"/>
            <w:webHidden/>
          </w:rPr>
          <w:fldChar w:fldCharType="end"/>
        </w:r>
      </w:hyperlink>
    </w:p>
    <w:p w14:paraId="6FDCE057" w14:textId="77777777" w:rsidR="003E0FE1" w:rsidRPr="00C33F84" w:rsidRDefault="003E0FE1" w:rsidP="00E93598">
      <w:pPr>
        <w:pStyle w:val="TOC1"/>
        <w:rPr>
          <w:rStyle w:val="Hyperlink"/>
          <w:rFonts w:ascii="Calibri" w:hAnsi="Calibri" w:cs="Calibri"/>
        </w:rPr>
      </w:pPr>
    </w:p>
    <w:p w14:paraId="1A944F31" w14:textId="10246ABB" w:rsidR="00E93598" w:rsidRPr="00C33F84" w:rsidRDefault="009E6C5B" w:rsidP="00E93598">
      <w:pPr>
        <w:pStyle w:val="TOC1"/>
        <w:rPr>
          <w:rFonts w:ascii="Calibri" w:hAnsi="Calibri" w:cs="Calibri"/>
          <w:color w:val="0000FF"/>
          <w:u w:val="single"/>
        </w:rPr>
      </w:pPr>
      <w:hyperlink w:anchor="_Toc507408188" w:history="1">
        <w:r w:rsidR="00E93598" w:rsidRPr="00C33F84">
          <w:rPr>
            <w:rStyle w:val="Hyperlink"/>
            <w:rFonts w:ascii="Calibri" w:hAnsi="Calibri" w:cs="Calibri"/>
          </w:rPr>
          <w:t>RR Prerequisite: Reliability Performance Monitor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8</w:t>
        </w:r>
        <w:r w:rsidR="00E93598" w:rsidRPr="00C33F84">
          <w:rPr>
            <w:rFonts w:ascii="Calibri" w:hAnsi="Calibri" w:cs="Calibri"/>
            <w:webHidden/>
          </w:rPr>
          <w:fldChar w:fldCharType="end"/>
        </w:r>
      </w:hyperlink>
    </w:p>
    <w:p w14:paraId="3219FDE3" w14:textId="2B1FA6D5" w:rsidR="00E93598" w:rsidRPr="00C33F84" w:rsidRDefault="009E6C5B" w:rsidP="00E93598">
      <w:pPr>
        <w:pStyle w:val="TOC1"/>
        <w:rPr>
          <w:rFonts w:ascii="Calibri" w:eastAsiaTheme="minorEastAsia" w:hAnsi="Calibri" w:cs="Calibri"/>
          <w:color w:val="auto"/>
          <w:sz w:val="24"/>
          <w:szCs w:val="24"/>
        </w:rPr>
      </w:pPr>
      <w:hyperlink w:anchor="_Toc507408189" w:history="1">
        <w:r w:rsidR="00E93598" w:rsidRPr="00C33F84">
          <w:rPr>
            <w:rStyle w:val="Hyperlink"/>
            <w:rFonts w:ascii="Calibri" w:hAnsi="Calibri" w:cs="Calibri"/>
          </w:rPr>
          <w:t>RR Credit: Reliability Performance Assess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9</w:t>
        </w:r>
        <w:r w:rsidR="00E93598" w:rsidRPr="00C33F84">
          <w:rPr>
            <w:rFonts w:ascii="Calibri" w:hAnsi="Calibri" w:cs="Calibri"/>
            <w:webHidden/>
          </w:rPr>
          <w:fldChar w:fldCharType="end"/>
        </w:r>
      </w:hyperlink>
    </w:p>
    <w:p w14:paraId="2A2DC80E" w14:textId="316BAF1F" w:rsidR="00E93598" w:rsidRPr="00C33F84" w:rsidRDefault="009E6C5B" w:rsidP="00E93598">
      <w:pPr>
        <w:pStyle w:val="TOC1"/>
        <w:rPr>
          <w:rFonts w:ascii="Calibri" w:eastAsiaTheme="minorEastAsia" w:hAnsi="Calibri" w:cs="Calibri"/>
          <w:color w:val="auto"/>
          <w:sz w:val="24"/>
          <w:szCs w:val="24"/>
        </w:rPr>
      </w:pPr>
      <w:hyperlink w:anchor="_Toc507408190" w:history="1">
        <w:r w:rsidR="00E93598" w:rsidRPr="00C33F84">
          <w:rPr>
            <w:rStyle w:val="Hyperlink"/>
            <w:rFonts w:ascii="Calibri" w:hAnsi="Calibri" w:cs="Calibri"/>
          </w:rPr>
          <w:t>RR Credit: Momentary Interruption Track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1</w:t>
        </w:r>
        <w:r w:rsidR="00E93598" w:rsidRPr="00C33F84">
          <w:rPr>
            <w:rFonts w:ascii="Calibri" w:hAnsi="Calibri" w:cs="Calibri"/>
            <w:webHidden/>
          </w:rPr>
          <w:fldChar w:fldCharType="end"/>
        </w:r>
      </w:hyperlink>
    </w:p>
    <w:p w14:paraId="39608BB7" w14:textId="68333F0C" w:rsidR="00E93598" w:rsidRPr="00C33F84" w:rsidRDefault="009E6C5B" w:rsidP="00E93598">
      <w:pPr>
        <w:pStyle w:val="TOC1"/>
        <w:rPr>
          <w:rFonts w:ascii="Calibri" w:eastAsiaTheme="minorEastAsia" w:hAnsi="Calibri" w:cs="Calibri"/>
          <w:color w:val="auto"/>
          <w:sz w:val="24"/>
          <w:szCs w:val="24"/>
        </w:rPr>
      </w:pPr>
      <w:hyperlink w:anchor="_Toc507408191" w:history="1">
        <w:r w:rsidR="00E93598" w:rsidRPr="00C33F84">
          <w:rPr>
            <w:rStyle w:val="Hyperlink"/>
            <w:rFonts w:ascii="Calibri" w:hAnsi="Calibri" w:cs="Calibri"/>
          </w:rPr>
          <w:t>RR Credit: Damage and Exposure Preven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2</w:t>
        </w:r>
        <w:r w:rsidR="00E93598" w:rsidRPr="00C33F84">
          <w:rPr>
            <w:rFonts w:ascii="Calibri" w:hAnsi="Calibri" w:cs="Calibri"/>
            <w:webHidden/>
          </w:rPr>
          <w:fldChar w:fldCharType="end"/>
        </w:r>
      </w:hyperlink>
    </w:p>
    <w:p w14:paraId="47DCC206" w14:textId="4456E95A" w:rsidR="00E93598" w:rsidRPr="00C33F84" w:rsidRDefault="009E6C5B" w:rsidP="00E93598">
      <w:pPr>
        <w:pStyle w:val="TOC1"/>
        <w:rPr>
          <w:rFonts w:ascii="Calibri" w:eastAsiaTheme="minorEastAsia" w:hAnsi="Calibri" w:cs="Calibri"/>
          <w:color w:val="auto"/>
          <w:sz w:val="24"/>
          <w:szCs w:val="24"/>
        </w:rPr>
      </w:pPr>
      <w:hyperlink w:anchor="_Toc507408192" w:history="1">
        <w:r w:rsidR="00E93598" w:rsidRPr="00C33F84">
          <w:rPr>
            <w:rStyle w:val="Hyperlink"/>
            <w:rFonts w:ascii="Calibri" w:hAnsi="Calibri" w:cs="Calibri"/>
          </w:rPr>
          <w:t>RR Credit: Distribution Redundancy and Auto Restor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3</w:t>
        </w:r>
        <w:r w:rsidR="00E93598" w:rsidRPr="00C33F84">
          <w:rPr>
            <w:rFonts w:ascii="Calibri" w:hAnsi="Calibri" w:cs="Calibri"/>
            <w:webHidden/>
          </w:rPr>
          <w:fldChar w:fldCharType="end"/>
        </w:r>
      </w:hyperlink>
    </w:p>
    <w:p w14:paraId="7B0C3226" w14:textId="06A9FD95" w:rsidR="00E93598" w:rsidRPr="00C33F84" w:rsidRDefault="009E6C5B" w:rsidP="00E93598">
      <w:pPr>
        <w:pStyle w:val="TOC1"/>
        <w:rPr>
          <w:rFonts w:ascii="Calibri" w:eastAsiaTheme="minorEastAsia" w:hAnsi="Calibri" w:cs="Calibri"/>
          <w:color w:val="auto"/>
          <w:sz w:val="24"/>
          <w:szCs w:val="24"/>
        </w:rPr>
      </w:pPr>
      <w:hyperlink w:anchor="_Toc507408193" w:history="1">
        <w:r w:rsidR="00E93598" w:rsidRPr="00C33F84">
          <w:rPr>
            <w:rStyle w:val="Hyperlink"/>
            <w:rFonts w:ascii="Calibri" w:hAnsi="Calibri" w:cs="Calibri"/>
          </w:rPr>
          <w:t>RR Credit: Alternative Source of Suppl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5</w:t>
        </w:r>
        <w:r w:rsidR="00E93598" w:rsidRPr="00C33F84">
          <w:rPr>
            <w:rFonts w:ascii="Calibri" w:hAnsi="Calibri" w:cs="Calibri"/>
            <w:webHidden/>
          </w:rPr>
          <w:fldChar w:fldCharType="end"/>
        </w:r>
      </w:hyperlink>
    </w:p>
    <w:p w14:paraId="1DECD112" w14:textId="27F47E4F" w:rsidR="00E93598" w:rsidRPr="00C33F84" w:rsidRDefault="009E6C5B" w:rsidP="00E93598">
      <w:pPr>
        <w:pStyle w:val="TOC1"/>
        <w:rPr>
          <w:rFonts w:ascii="Calibri" w:eastAsiaTheme="minorEastAsia" w:hAnsi="Calibri" w:cs="Calibri"/>
          <w:color w:val="auto"/>
          <w:sz w:val="24"/>
          <w:szCs w:val="24"/>
        </w:rPr>
      </w:pPr>
      <w:hyperlink w:anchor="_Toc507408194" w:history="1">
        <w:r w:rsidR="00E93598" w:rsidRPr="00C33F84">
          <w:rPr>
            <w:rStyle w:val="Hyperlink"/>
            <w:rFonts w:ascii="Calibri" w:hAnsi="Calibri" w:cs="Calibri"/>
          </w:rPr>
          <w:t>RR Credit:  Power Surety and Resilien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7</w:t>
        </w:r>
        <w:r w:rsidR="00E93598" w:rsidRPr="00C33F84">
          <w:rPr>
            <w:rFonts w:ascii="Calibri" w:hAnsi="Calibri" w:cs="Calibri"/>
            <w:webHidden/>
          </w:rPr>
          <w:fldChar w:fldCharType="end"/>
        </w:r>
      </w:hyperlink>
    </w:p>
    <w:p w14:paraId="02F598CF" w14:textId="7EC362F9" w:rsidR="001A2D29" w:rsidRPr="00C33F84" w:rsidRDefault="009E6C5B" w:rsidP="001A2D29">
      <w:pPr>
        <w:pStyle w:val="TOC1"/>
        <w:rPr>
          <w:rFonts w:ascii="Calibri" w:hAnsi="Calibri" w:cs="Calibri"/>
        </w:rPr>
      </w:pPr>
      <w:hyperlink w:anchor="_Toc507408195" w:history="1">
        <w:r w:rsidR="00E93598" w:rsidRPr="00C33F84">
          <w:rPr>
            <w:rStyle w:val="Hyperlink"/>
            <w:rFonts w:ascii="Calibri" w:hAnsi="Calibri" w:cs="Calibri"/>
          </w:rPr>
          <w:t>RR Credit: Power Quality Capabiliti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8</w:t>
        </w:r>
        <w:r w:rsidR="00E93598" w:rsidRPr="00C33F84">
          <w:rPr>
            <w:rFonts w:ascii="Calibri" w:hAnsi="Calibri" w:cs="Calibri"/>
            <w:webHidden/>
          </w:rPr>
          <w:fldChar w:fldCharType="end"/>
        </w:r>
      </w:hyperlink>
    </w:p>
    <w:p w14:paraId="653D7105" w14:textId="77777777" w:rsidR="001A2D29" w:rsidRPr="00C33F84" w:rsidRDefault="001A2D29" w:rsidP="001A2D29">
      <w:pPr>
        <w:rPr>
          <w:rFonts w:ascii="Calibri" w:hAnsi="Calibri" w:cs="Calibri"/>
          <w:noProof/>
        </w:rPr>
      </w:pPr>
    </w:p>
    <w:p w14:paraId="32D747F1" w14:textId="5AB2D442" w:rsidR="001A2D29" w:rsidRPr="00C33F84" w:rsidRDefault="001A2D29" w:rsidP="00E93598">
      <w:pPr>
        <w:pStyle w:val="TOC1"/>
        <w:rPr>
          <w:rFonts w:ascii="Calibri" w:hAnsi="Calibri" w:cs="Calibri"/>
          <w:color w:val="0000FF"/>
          <w:u w:val="single"/>
        </w:rPr>
      </w:pPr>
      <w:r w:rsidRPr="00C33F84">
        <w:rPr>
          <w:rFonts w:ascii="Calibri" w:hAnsi="Calibri" w:cs="Calibri"/>
        </w:rPr>
        <w:t>EE Prerequisite: Environmental Performance Disclosure……………………………………………………………………….</w:t>
      </w:r>
      <w:r w:rsidRPr="00C33F84">
        <w:rPr>
          <w:rFonts w:ascii="Calibri" w:hAnsi="Calibri" w:cs="Calibri"/>
          <w:webHidden/>
        </w:rPr>
        <w:fldChar w:fldCharType="begin"/>
      </w:r>
      <w:r w:rsidRPr="00C33F84">
        <w:rPr>
          <w:rFonts w:ascii="Calibri" w:hAnsi="Calibri" w:cs="Calibri"/>
          <w:webHidden/>
        </w:rPr>
        <w:instrText xml:space="preserve"> PAGEREF _Toc507408196 \h </w:instrText>
      </w:r>
      <w:r w:rsidRPr="00C33F84">
        <w:rPr>
          <w:rFonts w:ascii="Calibri" w:hAnsi="Calibri" w:cs="Calibri"/>
          <w:webHidden/>
        </w:rPr>
      </w:r>
      <w:r w:rsidRPr="00C33F84">
        <w:rPr>
          <w:rFonts w:ascii="Calibri" w:hAnsi="Calibri" w:cs="Calibri"/>
          <w:webHidden/>
        </w:rPr>
        <w:fldChar w:fldCharType="separate"/>
      </w:r>
      <w:r w:rsidR="00B91B8E">
        <w:rPr>
          <w:rFonts w:ascii="Calibri" w:hAnsi="Calibri" w:cs="Calibri"/>
          <w:webHidden/>
        </w:rPr>
        <w:t>24</w:t>
      </w:r>
      <w:r w:rsidRPr="00C33F84">
        <w:rPr>
          <w:rFonts w:ascii="Calibri" w:hAnsi="Calibri" w:cs="Calibri"/>
          <w:webHidden/>
        </w:rPr>
        <w:fldChar w:fldCharType="end"/>
      </w:r>
    </w:p>
    <w:p w14:paraId="7E934046" w14:textId="3E350065" w:rsidR="00E93598" w:rsidRPr="00C33F84" w:rsidRDefault="009E6C5B" w:rsidP="00E93598">
      <w:pPr>
        <w:pStyle w:val="TOC1"/>
        <w:rPr>
          <w:rFonts w:ascii="Calibri" w:hAnsi="Calibri" w:cs="Calibri"/>
          <w:color w:val="0000FF"/>
          <w:u w:val="single"/>
        </w:rPr>
      </w:pPr>
      <w:hyperlink w:anchor="_Toc507408196" w:history="1">
        <w:r w:rsidR="00E93598" w:rsidRPr="00C33F84">
          <w:rPr>
            <w:rStyle w:val="Hyperlink"/>
            <w:rFonts w:ascii="Calibri" w:eastAsia="MS Gothic" w:hAnsi="Calibri" w:cs="Calibri"/>
            <w:bCs/>
          </w:rPr>
          <w:t>EE Prerequisite: System Energy Efficiency Coefficient Disclosur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4</w:t>
        </w:r>
        <w:r w:rsidR="00E93598" w:rsidRPr="00C33F84">
          <w:rPr>
            <w:rFonts w:ascii="Calibri" w:hAnsi="Calibri" w:cs="Calibri"/>
            <w:webHidden/>
          </w:rPr>
          <w:fldChar w:fldCharType="end"/>
        </w:r>
      </w:hyperlink>
    </w:p>
    <w:p w14:paraId="7215C3EC" w14:textId="15B24F2D" w:rsidR="00E93598" w:rsidRPr="00C33F84" w:rsidRDefault="009E6C5B" w:rsidP="00E93598">
      <w:pPr>
        <w:pStyle w:val="TOC1"/>
        <w:rPr>
          <w:rFonts w:ascii="Calibri" w:eastAsiaTheme="minorEastAsia" w:hAnsi="Calibri" w:cs="Calibri"/>
          <w:color w:val="auto"/>
          <w:sz w:val="24"/>
          <w:szCs w:val="24"/>
        </w:rPr>
      </w:pPr>
      <w:hyperlink w:anchor="_Toc507408197" w:history="1">
        <w:r w:rsidR="00E93598" w:rsidRPr="00C33F84">
          <w:rPr>
            <w:rStyle w:val="Hyperlink"/>
            <w:rFonts w:ascii="Calibri" w:eastAsia="MS Gothic" w:hAnsi="Calibri" w:cs="Calibri"/>
            <w:bCs/>
          </w:rPr>
          <w:t>EE Credit: Environmental Performance Improv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5</w:t>
        </w:r>
        <w:r w:rsidR="00E93598" w:rsidRPr="00C33F84">
          <w:rPr>
            <w:rFonts w:ascii="Calibri" w:hAnsi="Calibri" w:cs="Calibri"/>
            <w:webHidden/>
          </w:rPr>
          <w:fldChar w:fldCharType="end"/>
        </w:r>
      </w:hyperlink>
    </w:p>
    <w:p w14:paraId="480A36BC" w14:textId="710AF332" w:rsidR="00E93598" w:rsidRPr="00C33F84" w:rsidRDefault="009E6C5B" w:rsidP="00E93598">
      <w:pPr>
        <w:pStyle w:val="TOC1"/>
        <w:rPr>
          <w:rFonts w:ascii="Calibri" w:eastAsiaTheme="minorEastAsia" w:hAnsi="Calibri" w:cs="Calibri"/>
          <w:color w:val="auto"/>
          <w:sz w:val="24"/>
          <w:szCs w:val="24"/>
        </w:rPr>
      </w:pPr>
      <w:hyperlink w:anchor="_Toc507408198" w:history="1">
        <w:r w:rsidR="00E93598" w:rsidRPr="00C33F84">
          <w:rPr>
            <w:rStyle w:val="Hyperlink"/>
            <w:rFonts w:ascii="Calibri" w:eastAsia="MS Gothic" w:hAnsi="Calibri" w:cs="Calibri"/>
            <w:bCs/>
          </w:rPr>
          <w:t>EE Credit: System Energy Efficiency Coefficient Improv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6</w:t>
        </w:r>
        <w:r w:rsidR="00E93598" w:rsidRPr="00C33F84">
          <w:rPr>
            <w:rFonts w:ascii="Calibri" w:hAnsi="Calibri" w:cs="Calibri"/>
            <w:webHidden/>
          </w:rPr>
          <w:fldChar w:fldCharType="end"/>
        </w:r>
      </w:hyperlink>
    </w:p>
    <w:p w14:paraId="4AE2A9D5" w14:textId="1C7AA45A" w:rsidR="00E93598" w:rsidRPr="00C33F84" w:rsidRDefault="009E6C5B" w:rsidP="00E93598">
      <w:pPr>
        <w:pStyle w:val="TOC1"/>
        <w:rPr>
          <w:rFonts w:ascii="Calibri" w:eastAsiaTheme="minorEastAsia" w:hAnsi="Calibri" w:cs="Calibri"/>
          <w:color w:val="auto"/>
          <w:sz w:val="24"/>
          <w:szCs w:val="24"/>
        </w:rPr>
      </w:pPr>
      <w:hyperlink w:anchor="_Toc507408199" w:history="1">
        <w:r w:rsidR="00E93598" w:rsidRPr="00C33F84">
          <w:rPr>
            <w:rStyle w:val="Hyperlink"/>
            <w:rFonts w:ascii="Calibri" w:eastAsia="MS Gothic" w:hAnsi="Calibri" w:cs="Calibri"/>
            <w:bCs/>
          </w:rPr>
          <w:t xml:space="preserve">EE Credit: </w:t>
        </w:r>
        <w:r w:rsidR="00831A4A" w:rsidRPr="00C33F84">
          <w:rPr>
            <w:rStyle w:val="Hyperlink"/>
            <w:rFonts w:ascii="Calibri" w:eastAsia="MS Gothic" w:hAnsi="Calibri" w:cs="Calibri"/>
            <w:bCs/>
          </w:rPr>
          <w:t>Renewable Energy</w:t>
        </w:r>
        <w:r w:rsidR="00E93598" w:rsidRPr="00C33F84">
          <w:rPr>
            <w:rStyle w:val="Hyperlink"/>
            <w:rFonts w:ascii="Calibri" w:eastAsia="MS Gothic" w:hAnsi="Calibri" w:cs="Calibri"/>
            <w:bCs/>
          </w:rPr>
          <w:t xml:space="preserve"> and Carbon Offset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8</w:t>
        </w:r>
        <w:r w:rsidR="00E93598" w:rsidRPr="00C33F84">
          <w:rPr>
            <w:rFonts w:ascii="Calibri" w:hAnsi="Calibri" w:cs="Calibri"/>
            <w:webHidden/>
          </w:rPr>
          <w:fldChar w:fldCharType="end"/>
        </w:r>
      </w:hyperlink>
    </w:p>
    <w:p w14:paraId="749A1A8E" w14:textId="1B99AC33" w:rsidR="00E93598" w:rsidRPr="00C33F84" w:rsidRDefault="009E6C5B" w:rsidP="00E93598">
      <w:pPr>
        <w:pStyle w:val="TOC1"/>
        <w:rPr>
          <w:rFonts w:ascii="Calibri" w:eastAsiaTheme="minorEastAsia" w:hAnsi="Calibri" w:cs="Calibri"/>
          <w:color w:val="auto"/>
          <w:sz w:val="24"/>
          <w:szCs w:val="24"/>
        </w:rPr>
      </w:pPr>
      <w:hyperlink w:anchor="_Toc507408200" w:history="1">
        <w:r w:rsidR="00E93598" w:rsidRPr="00C33F84">
          <w:rPr>
            <w:rStyle w:val="Hyperlink"/>
            <w:rFonts w:ascii="Calibri" w:eastAsia="MS Gothic" w:hAnsi="Calibri" w:cs="Calibri"/>
            <w:bCs/>
          </w:rPr>
          <w:t>EE Credit: Distributed Energy Resourc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0</w:t>
        </w:r>
        <w:r w:rsidR="00E93598" w:rsidRPr="00C33F84">
          <w:rPr>
            <w:rFonts w:ascii="Calibri" w:hAnsi="Calibri" w:cs="Calibri"/>
            <w:webHidden/>
          </w:rPr>
          <w:fldChar w:fldCharType="end"/>
        </w:r>
      </w:hyperlink>
    </w:p>
    <w:p w14:paraId="56F9B30B" w14:textId="6CF0BBD5" w:rsidR="00E93598" w:rsidRPr="00C33F84" w:rsidRDefault="009E6C5B" w:rsidP="00E93598">
      <w:pPr>
        <w:pStyle w:val="TOC1"/>
        <w:rPr>
          <w:rStyle w:val="Hyperlink"/>
          <w:rFonts w:ascii="Calibri" w:hAnsi="Calibri" w:cs="Calibri"/>
        </w:rPr>
      </w:pPr>
      <w:hyperlink w:anchor="_Toc507408201" w:history="1">
        <w:r w:rsidR="00E93598" w:rsidRPr="00C33F84">
          <w:rPr>
            <w:rStyle w:val="Hyperlink"/>
            <w:rFonts w:ascii="Calibri" w:eastAsia="MS Gothic" w:hAnsi="Calibri" w:cs="Calibri"/>
            <w:bCs/>
          </w:rPr>
          <w:t>EE Credit: Environmental Impact Disclosure and Man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2</w:t>
        </w:r>
        <w:r w:rsidR="00E93598" w:rsidRPr="00C33F84">
          <w:rPr>
            <w:rFonts w:ascii="Calibri" w:hAnsi="Calibri" w:cs="Calibri"/>
            <w:webHidden/>
          </w:rPr>
          <w:fldChar w:fldCharType="end"/>
        </w:r>
      </w:hyperlink>
    </w:p>
    <w:p w14:paraId="1CB3035A" w14:textId="77777777" w:rsidR="00E93598" w:rsidRPr="00C33F84" w:rsidRDefault="00E93598" w:rsidP="00E93598">
      <w:pPr>
        <w:rPr>
          <w:rFonts w:ascii="Calibri" w:hAnsi="Calibri" w:cs="Calibri"/>
          <w:noProof/>
        </w:rPr>
      </w:pPr>
    </w:p>
    <w:p w14:paraId="445697C5" w14:textId="690D0A0D" w:rsidR="00E93598" w:rsidRPr="00C33F84" w:rsidRDefault="009E6C5B" w:rsidP="00E93598">
      <w:pPr>
        <w:pStyle w:val="TOC1"/>
        <w:rPr>
          <w:rFonts w:ascii="Calibri" w:eastAsiaTheme="minorEastAsia" w:hAnsi="Calibri" w:cs="Calibri"/>
          <w:color w:val="auto"/>
          <w:sz w:val="24"/>
          <w:szCs w:val="24"/>
        </w:rPr>
      </w:pPr>
      <w:hyperlink w:anchor="_Toc507408202" w:history="1">
        <w:r w:rsidR="00E93598" w:rsidRPr="00C33F84">
          <w:rPr>
            <w:rStyle w:val="Hyperlink"/>
            <w:rFonts w:ascii="Calibri" w:hAnsi="Calibri" w:cs="Calibri"/>
          </w:rPr>
          <w:t>OP Prerequisite: Triple-Bottom-Line Analysi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5</w:t>
        </w:r>
        <w:r w:rsidR="00E93598" w:rsidRPr="00C33F84">
          <w:rPr>
            <w:rFonts w:ascii="Calibri" w:hAnsi="Calibri" w:cs="Calibri"/>
            <w:webHidden/>
          </w:rPr>
          <w:fldChar w:fldCharType="end"/>
        </w:r>
      </w:hyperlink>
    </w:p>
    <w:p w14:paraId="49093430" w14:textId="384BC3BA" w:rsidR="00E93598" w:rsidRPr="00C33F84" w:rsidRDefault="009E6C5B" w:rsidP="00E93598">
      <w:pPr>
        <w:pStyle w:val="TOC1"/>
        <w:rPr>
          <w:rFonts w:ascii="Calibri" w:eastAsiaTheme="minorEastAsia" w:hAnsi="Calibri" w:cs="Calibri"/>
          <w:color w:val="auto"/>
          <w:sz w:val="24"/>
          <w:szCs w:val="24"/>
        </w:rPr>
      </w:pPr>
      <w:hyperlink w:anchor="_Toc507408203" w:history="1">
        <w:r w:rsidR="00E93598" w:rsidRPr="00C33F84">
          <w:rPr>
            <w:rStyle w:val="Hyperlink"/>
            <w:rFonts w:ascii="Calibri" w:hAnsi="Calibri" w:cs="Calibri"/>
          </w:rPr>
          <w:t>OP Credit: Risk Assessment and Mitig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6</w:t>
        </w:r>
        <w:r w:rsidR="00E93598" w:rsidRPr="00C33F84">
          <w:rPr>
            <w:rFonts w:ascii="Calibri" w:hAnsi="Calibri" w:cs="Calibri"/>
            <w:webHidden/>
          </w:rPr>
          <w:fldChar w:fldCharType="end"/>
        </w:r>
      </w:hyperlink>
    </w:p>
    <w:p w14:paraId="0123E431" w14:textId="254F2C9E" w:rsidR="00E93598" w:rsidRPr="00C33F84" w:rsidRDefault="009E6C5B" w:rsidP="00E93598">
      <w:pPr>
        <w:pStyle w:val="TOC1"/>
        <w:rPr>
          <w:rFonts w:ascii="Calibri" w:eastAsiaTheme="minorEastAsia" w:hAnsi="Calibri" w:cs="Calibri"/>
          <w:color w:val="auto"/>
          <w:sz w:val="24"/>
          <w:szCs w:val="24"/>
        </w:rPr>
      </w:pPr>
      <w:hyperlink w:anchor="_Toc507408204" w:history="1">
        <w:r w:rsidR="00E93598" w:rsidRPr="00C33F84">
          <w:rPr>
            <w:rStyle w:val="Hyperlink"/>
            <w:rFonts w:ascii="Calibri" w:hAnsi="Calibri" w:cs="Calibri"/>
          </w:rPr>
          <w:t>OP Credit: Emergency Response Plann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8</w:t>
        </w:r>
        <w:r w:rsidR="00E93598" w:rsidRPr="00C33F84">
          <w:rPr>
            <w:rFonts w:ascii="Calibri" w:hAnsi="Calibri" w:cs="Calibri"/>
            <w:webHidden/>
          </w:rPr>
          <w:fldChar w:fldCharType="end"/>
        </w:r>
      </w:hyperlink>
    </w:p>
    <w:p w14:paraId="58F5DB9B" w14:textId="7452C09E" w:rsidR="00E93598" w:rsidRPr="00C33F84" w:rsidRDefault="009E6C5B" w:rsidP="00E93598">
      <w:pPr>
        <w:pStyle w:val="TOC1"/>
        <w:rPr>
          <w:rFonts w:ascii="Calibri" w:eastAsiaTheme="minorEastAsia" w:hAnsi="Calibri" w:cs="Calibri"/>
          <w:color w:val="auto"/>
          <w:sz w:val="24"/>
          <w:szCs w:val="24"/>
        </w:rPr>
      </w:pPr>
      <w:hyperlink w:anchor="_Toc507408205" w:history="1">
        <w:r w:rsidR="00E93598" w:rsidRPr="00C33F84">
          <w:rPr>
            <w:rStyle w:val="Hyperlink"/>
            <w:rFonts w:ascii="Calibri" w:hAnsi="Calibri" w:cs="Calibri"/>
          </w:rPr>
          <w:t>OP Credit: Safety Review Proces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0</w:t>
        </w:r>
        <w:r w:rsidR="00E93598" w:rsidRPr="00C33F84">
          <w:rPr>
            <w:rFonts w:ascii="Calibri" w:hAnsi="Calibri" w:cs="Calibri"/>
            <w:webHidden/>
          </w:rPr>
          <w:fldChar w:fldCharType="end"/>
        </w:r>
      </w:hyperlink>
    </w:p>
    <w:p w14:paraId="6AF69ECD" w14:textId="128D84C5" w:rsidR="00E93598" w:rsidRPr="00C33F84" w:rsidRDefault="009E6C5B" w:rsidP="00E93598">
      <w:pPr>
        <w:pStyle w:val="TOC1"/>
        <w:rPr>
          <w:rFonts w:ascii="Calibri" w:eastAsiaTheme="minorEastAsia" w:hAnsi="Calibri" w:cs="Calibri"/>
          <w:color w:val="auto"/>
          <w:sz w:val="24"/>
          <w:szCs w:val="24"/>
        </w:rPr>
      </w:pPr>
      <w:hyperlink w:anchor="_Toc507408206" w:history="1">
        <w:r w:rsidR="00E93598" w:rsidRPr="00C33F84">
          <w:rPr>
            <w:rStyle w:val="Hyperlink"/>
            <w:rFonts w:ascii="Calibri" w:hAnsi="Calibri" w:cs="Calibri"/>
          </w:rPr>
          <w:t>OP Credit: Operational Process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2</w:t>
        </w:r>
        <w:r w:rsidR="00E93598" w:rsidRPr="00C33F84">
          <w:rPr>
            <w:rFonts w:ascii="Calibri" w:hAnsi="Calibri" w:cs="Calibri"/>
            <w:webHidden/>
          </w:rPr>
          <w:fldChar w:fldCharType="end"/>
        </w:r>
      </w:hyperlink>
    </w:p>
    <w:p w14:paraId="12370D72" w14:textId="495143CB" w:rsidR="00E93598" w:rsidRPr="00C33F84" w:rsidRDefault="009E6C5B" w:rsidP="00E93598">
      <w:pPr>
        <w:pStyle w:val="TOC1"/>
        <w:rPr>
          <w:rFonts w:ascii="Calibri" w:eastAsiaTheme="minorEastAsia" w:hAnsi="Calibri" w:cs="Calibri"/>
          <w:color w:val="auto"/>
          <w:sz w:val="24"/>
          <w:szCs w:val="24"/>
        </w:rPr>
      </w:pPr>
      <w:hyperlink w:anchor="_Toc507408207" w:history="1">
        <w:r w:rsidR="00E93598" w:rsidRPr="00C33F84">
          <w:rPr>
            <w:rStyle w:val="Hyperlink"/>
            <w:rFonts w:ascii="Calibri" w:hAnsi="Calibri" w:cs="Calibri"/>
          </w:rPr>
          <w:t>OP Credit: Advanced Metering Infrastructur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3</w:t>
        </w:r>
        <w:r w:rsidR="00E93598" w:rsidRPr="00C33F84">
          <w:rPr>
            <w:rFonts w:ascii="Calibri" w:hAnsi="Calibri" w:cs="Calibri"/>
            <w:webHidden/>
          </w:rPr>
          <w:fldChar w:fldCharType="end"/>
        </w:r>
      </w:hyperlink>
    </w:p>
    <w:p w14:paraId="650B8256" w14:textId="70B76B2C" w:rsidR="00E93598" w:rsidRPr="00C33F84" w:rsidRDefault="009E6C5B" w:rsidP="00E93598">
      <w:pPr>
        <w:pStyle w:val="TOC1"/>
        <w:rPr>
          <w:rFonts w:ascii="Calibri" w:eastAsiaTheme="minorEastAsia" w:hAnsi="Calibri" w:cs="Calibri"/>
          <w:color w:val="auto"/>
          <w:sz w:val="24"/>
          <w:szCs w:val="24"/>
        </w:rPr>
      </w:pPr>
      <w:hyperlink w:anchor="_Toc507408208" w:history="1">
        <w:r w:rsidR="00E93598" w:rsidRPr="00C33F84">
          <w:rPr>
            <w:rStyle w:val="Hyperlink"/>
            <w:rFonts w:ascii="Calibri" w:hAnsi="Calibri" w:cs="Calibri"/>
          </w:rPr>
          <w:t>OP Credit: Master Controller</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5</w:t>
        </w:r>
        <w:r w:rsidR="00E93598" w:rsidRPr="00C33F84">
          <w:rPr>
            <w:rFonts w:ascii="Calibri" w:hAnsi="Calibri" w:cs="Calibri"/>
            <w:webHidden/>
          </w:rPr>
          <w:fldChar w:fldCharType="end"/>
        </w:r>
      </w:hyperlink>
    </w:p>
    <w:p w14:paraId="059418BA" w14:textId="177F6CE0" w:rsidR="00E93598" w:rsidRPr="00C33F84" w:rsidRDefault="009E6C5B" w:rsidP="00E93598">
      <w:pPr>
        <w:pStyle w:val="TOC1"/>
        <w:rPr>
          <w:rFonts w:ascii="Calibri" w:eastAsiaTheme="minorEastAsia" w:hAnsi="Calibri" w:cs="Calibri"/>
          <w:color w:val="auto"/>
          <w:sz w:val="24"/>
          <w:szCs w:val="24"/>
        </w:rPr>
      </w:pPr>
      <w:hyperlink w:anchor="_Toc507408209" w:history="1">
        <w:r w:rsidR="00E93598" w:rsidRPr="00C33F84">
          <w:rPr>
            <w:rStyle w:val="Hyperlink"/>
            <w:rFonts w:ascii="Calibri" w:hAnsi="Calibri" w:cs="Calibri"/>
          </w:rPr>
          <w:t>OP Credit: Communication</w:t>
        </w:r>
        <w:r w:rsidR="00E94A59">
          <w:rPr>
            <w:rStyle w:val="Hyperlink"/>
            <w:rFonts w:ascii="Calibri" w:hAnsi="Calibri" w:cs="Calibri"/>
          </w:rPr>
          <w:t>s</w:t>
        </w:r>
        <w:r w:rsidR="00E93598" w:rsidRPr="00C33F84">
          <w:rPr>
            <w:rStyle w:val="Hyperlink"/>
            <w:rFonts w:ascii="Calibri" w:hAnsi="Calibri" w:cs="Calibri"/>
          </w:rPr>
          <w:t xml:space="preserve"> Network and Information Process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7</w:t>
        </w:r>
        <w:r w:rsidR="00E93598" w:rsidRPr="00C33F84">
          <w:rPr>
            <w:rFonts w:ascii="Calibri" w:hAnsi="Calibri" w:cs="Calibri"/>
            <w:webHidden/>
          </w:rPr>
          <w:fldChar w:fldCharType="end"/>
        </w:r>
      </w:hyperlink>
    </w:p>
    <w:p w14:paraId="1D85583C" w14:textId="75AD7C67" w:rsidR="00E93598" w:rsidRPr="00C33F84" w:rsidRDefault="009E6C5B" w:rsidP="00E93598">
      <w:pPr>
        <w:pStyle w:val="TOC1"/>
        <w:rPr>
          <w:rFonts w:ascii="Calibri" w:eastAsiaTheme="minorEastAsia" w:hAnsi="Calibri" w:cs="Calibri"/>
          <w:color w:val="auto"/>
          <w:sz w:val="24"/>
          <w:szCs w:val="24"/>
        </w:rPr>
      </w:pPr>
      <w:hyperlink w:anchor="_Toc507408210" w:history="1">
        <w:r w:rsidR="00E93598" w:rsidRPr="00C33F84">
          <w:rPr>
            <w:rStyle w:val="Hyperlink"/>
            <w:rFonts w:ascii="Calibri" w:hAnsi="Calibri" w:cs="Calibri"/>
          </w:rPr>
          <w:t>OP Credit: Energy Management System</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8</w:t>
        </w:r>
        <w:r w:rsidR="00E93598" w:rsidRPr="00C33F84">
          <w:rPr>
            <w:rFonts w:ascii="Calibri" w:hAnsi="Calibri" w:cs="Calibri"/>
            <w:webHidden/>
          </w:rPr>
          <w:fldChar w:fldCharType="end"/>
        </w:r>
      </w:hyperlink>
    </w:p>
    <w:p w14:paraId="59127862" w14:textId="77777777" w:rsidR="00DA1038" w:rsidRPr="00C33F84" w:rsidRDefault="00DA1038" w:rsidP="00E93598">
      <w:pPr>
        <w:pStyle w:val="TOC1"/>
        <w:rPr>
          <w:rStyle w:val="Hyperlink"/>
          <w:rFonts w:ascii="Calibri" w:hAnsi="Calibri" w:cs="Calibri"/>
        </w:rPr>
      </w:pPr>
    </w:p>
    <w:p w14:paraId="1F96C646" w14:textId="2ADAB2C1" w:rsidR="00E93598" w:rsidRPr="00C33F84" w:rsidRDefault="009E6C5B" w:rsidP="00E93598">
      <w:pPr>
        <w:pStyle w:val="TOC1"/>
        <w:rPr>
          <w:rFonts w:ascii="Calibri" w:eastAsiaTheme="minorEastAsia" w:hAnsi="Calibri" w:cs="Calibri"/>
          <w:color w:val="auto"/>
          <w:sz w:val="24"/>
          <w:szCs w:val="24"/>
        </w:rPr>
      </w:pPr>
      <w:hyperlink w:anchor="_Toc507408211" w:history="1">
        <w:r w:rsidR="00E93598" w:rsidRPr="00C33F84">
          <w:rPr>
            <w:rStyle w:val="Hyperlink"/>
            <w:rFonts w:ascii="Calibri" w:hAnsi="Calibri" w:cs="Calibri"/>
          </w:rPr>
          <w:t>GS Prerequisite: Customer and Load Surve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0</w:t>
        </w:r>
        <w:r w:rsidR="00E93598" w:rsidRPr="00C33F84">
          <w:rPr>
            <w:rFonts w:ascii="Calibri" w:hAnsi="Calibri" w:cs="Calibri"/>
            <w:webHidden/>
          </w:rPr>
          <w:fldChar w:fldCharType="end"/>
        </w:r>
      </w:hyperlink>
    </w:p>
    <w:p w14:paraId="7641220D" w14:textId="1362F058" w:rsidR="00E93598" w:rsidRPr="00C33F84" w:rsidRDefault="009E6C5B" w:rsidP="00E93598">
      <w:pPr>
        <w:pStyle w:val="TOC1"/>
        <w:rPr>
          <w:rFonts w:ascii="Calibri" w:eastAsiaTheme="minorEastAsia" w:hAnsi="Calibri" w:cs="Calibri"/>
          <w:color w:val="auto"/>
          <w:sz w:val="24"/>
          <w:szCs w:val="24"/>
        </w:rPr>
      </w:pPr>
      <w:hyperlink w:anchor="_Toc507408212" w:history="1">
        <w:r w:rsidR="00E93598" w:rsidRPr="00C33F84">
          <w:rPr>
            <w:rStyle w:val="Hyperlink"/>
            <w:rFonts w:ascii="Calibri" w:hAnsi="Calibri" w:cs="Calibri"/>
          </w:rPr>
          <w:t>GS Credit: Customer Eng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1</w:t>
        </w:r>
        <w:r w:rsidR="00E93598" w:rsidRPr="00C33F84">
          <w:rPr>
            <w:rFonts w:ascii="Calibri" w:hAnsi="Calibri" w:cs="Calibri"/>
            <w:webHidden/>
          </w:rPr>
          <w:fldChar w:fldCharType="end"/>
        </w:r>
      </w:hyperlink>
    </w:p>
    <w:p w14:paraId="3BC43686" w14:textId="219C90FD" w:rsidR="00E93598" w:rsidRPr="00C33F84" w:rsidRDefault="009E6C5B" w:rsidP="00E93598">
      <w:pPr>
        <w:pStyle w:val="TOC1"/>
        <w:rPr>
          <w:rFonts w:ascii="Calibri" w:eastAsiaTheme="minorEastAsia" w:hAnsi="Calibri" w:cs="Calibri"/>
          <w:color w:val="auto"/>
          <w:sz w:val="24"/>
          <w:szCs w:val="24"/>
        </w:rPr>
      </w:pPr>
      <w:hyperlink w:anchor="_Toc507408213" w:history="1">
        <w:r w:rsidR="00E93598" w:rsidRPr="00C33F84">
          <w:rPr>
            <w:rStyle w:val="Hyperlink"/>
            <w:rFonts w:ascii="Calibri" w:hAnsi="Calibri" w:cs="Calibri"/>
          </w:rPr>
          <w:t>GS Credit: Load Duration Curve Optimiz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2</w:t>
        </w:r>
        <w:r w:rsidR="00E93598" w:rsidRPr="00C33F84">
          <w:rPr>
            <w:rFonts w:ascii="Calibri" w:hAnsi="Calibri" w:cs="Calibri"/>
            <w:webHidden/>
          </w:rPr>
          <w:fldChar w:fldCharType="end"/>
        </w:r>
      </w:hyperlink>
    </w:p>
    <w:p w14:paraId="716C786F" w14:textId="6EBE2A72" w:rsidR="00E93598" w:rsidRPr="00C33F84" w:rsidRDefault="009E6C5B" w:rsidP="00E93598">
      <w:pPr>
        <w:pStyle w:val="TOC1"/>
        <w:rPr>
          <w:rFonts w:ascii="Calibri" w:eastAsiaTheme="minorEastAsia" w:hAnsi="Calibri" w:cs="Calibri"/>
          <w:color w:val="auto"/>
          <w:sz w:val="24"/>
          <w:szCs w:val="24"/>
        </w:rPr>
      </w:pPr>
      <w:hyperlink w:anchor="_Toc507408214" w:history="1">
        <w:r w:rsidR="00E93598" w:rsidRPr="00C33F84">
          <w:rPr>
            <w:rStyle w:val="Hyperlink"/>
            <w:rFonts w:ascii="Calibri" w:hAnsi="Calibri" w:cs="Calibri"/>
          </w:rPr>
          <w:t>GS Credit: Data Privacy and Cybersecurit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3</w:t>
        </w:r>
        <w:r w:rsidR="00E93598" w:rsidRPr="00C33F84">
          <w:rPr>
            <w:rFonts w:ascii="Calibri" w:hAnsi="Calibri" w:cs="Calibri"/>
            <w:webHidden/>
          </w:rPr>
          <w:fldChar w:fldCharType="end"/>
        </w:r>
      </w:hyperlink>
    </w:p>
    <w:p w14:paraId="69553EA5" w14:textId="1A617B7F" w:rsidR="00E93598" w:rsidRPr="00C33F84" w:rsidRDefault="009E6C5B" w:rsidP="00E93598">
      <w:pPr>
        <w:pStyle w:val="TOC1"/>
        <w:rPr>
          <w:rFonts w:ascii="Calibri" w:eastAsiaTheme="minorEastAsia" w:hAnsi="Calibri" w:cs="Calibri"/>
          <w:color w:val="auto"/>
          <w:sz w:val="24"/>
          <w:szCs w:val="24"/>
        </w:rPr>
      </w:pPr>
      <w:hyperlink w:anchor="_Toc507408215" w:history="1">
        <w:r w:rsidR="00E93598" w:rsidRPr="00C33F84">
          <w:rPr>
            <w:rStyle w:val="Hyperlink"/>
            <w:rFonts w:ascii="Calibri" w:hAnsi="Calibri" w:cs="Calibri"/>
          </w:rPr>
          <w:t>GS Credit: Access to Energy Usage Data</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5</w:t>
        </w:r>
        <w:r w:rsidR="00E93598" w:rsidRPr="00C33F84">
          <w:rPr>
            <w:rFonts w:ascii="Calibri" w:hAnsi="Calibri" w:cs="Calibri"/>
            <w:webHidden/>
          </w:rPr>
          <w:fldChar w:fldCharType="end"/>
        </w:r>
      </w:hyperlink>
    </w:p>
    <w:p w14:paraId="065137C1" w14:textId="1FBFEF75" w:rsidR="00E93598" w:rsidRPr="00C33F84" w:rsidRDefault="009E6C5B" w:rsidP="00E93598">
      <w:pPr>
        <w:pStyle w:val="TOC1"/>
        <w:rPr>
          <w:rFonts w:ascii="Calibri" w:eastAsiaTheme="minorEastAsia" w:hAnsi="Calibri" w:cs="Calibri"/>
          <w:color w:val="auto"/>
          <w:sz w:val="24"/>
          <w:szCs w:val="24"/>
        </w:rPr>
      </w:pPr>
      <w:hyperlink w:anchor="_Toc507408216" w:history="1">
        <w:r w:rsidR="00E93598" w:rsidRPr="00C33F84">
          <w:rPr>
            <w:rStyle w:val="Hyperlink"/>
            <w:rFonts w:ascii="Calibri" w:hAnsi="Calibri" w:cs="Calibri"/>
          </w:rPr>
          <w:t>GS Credit: Supply Choi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7</w:t>
        </w:r>
        <w:r w:rsidR="00E93598" w:rsidRPr="00C33F84">
          <w:rPr>
            <w:rFonts w:ascii="Calibri" w:hAnsi="Calibri" w:cs="Calibri"/>
            <w:webHidden/>
          </w:rPr>
          <w:fldChar w:fldCharType="end"/>
        </w:r>
      </w:hyperlink>
    </w:p>
    <w:p w14:paraId="74D4AB98" w14:textId="67C73A4E" w:rsidR="00E93598" w:rsidRPr="00C33F84" w:rsidRDefault="009E6C5B" w:rsidP="00E93598">
      <w:pPr>
        <w:pStyle w:val="TOC1"/>
        <w:rPr>
          <w:rFonts w:ascii="Calibri" w:eastAsiaTheme="minorEastAsia" w:hAnsi="Calibri" w:cs="Calibri"/>
          <w:color w:val="auto"/>
          <w:sz w:val="24"/>
          <w:szCs w:val="24"/>
        </w:rPr>
      </w:pPr>
      <w:hyperlink w:anchor="_Toc507408217" w:history="1">
        <w:r w:rsidR="00E93598" w:rsidRPr="00C33F84">
          <w:rPr>
            <w:rStyle w:val="Hyperlink"/>
            <w:rFonts w:ascii="Calibri" w:hAnsi="Calibri" w:cs="Calibri"/>
          </w:rPr>
          <w:t>GS Credit: Demand-Side Man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8</w:t>
        </w:r>
        <w:r w:rsidR="00E93598" w:rsidRPr="00C33F84">
          <w:rPr>
            <w:rFonts w:ascii="Calibri" w:hAnsi="Calibri" w:cs="Calibri"/>
            <w:webHidden/>
          </w:rPr>
          <w:fldChar w:fldCharType="end"/>
        </w:r>
      </w:hyperlink>
    </w:p>
    <w:p w14:paraId="1DC7E72C" w14:textId="726FB136" w:rsidR="00E93598" w:rsidRPr="00C33F84" w:rsidRDefault="009E6C5B" w:rsidP="00E93598">
      <w:pPr>
        <w:pStyle w:val="TOC1"/>
        <w:rPr>
          <w:rFonts w:ascii="Calibri" w:eastAsiaTheme="minorEastAsia" w:hAnsi="Calibri" w:cs="Calibri"/>
          <w:color w:val="auto"/>
          <w:sz w:val="24"/>
          <w:szCs w:val="24"/>
        </w:rPr>
      </w:pPr>
      <w:hyperlink w:anchor="_Toc507408218" w:history="1">
        <w:r w:rsidR="00E93598" w:rsidRPr="00C33F84">
          <w:rPr>
            <w:rStyle w:val="Hyperlink"/>
            <w:rFonts w:ascii="Calibri" w:hAnsi="Calibri" w:cs="Calibri"/>
          </w:rPr>
          <w:t>GS Credit: Demand Respons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0</w:t>
        </w:r>
        <w:r w:rsidR="00E93598" w:rsidRPr="00C33F84">
          <w:rPr>
            <w:rFonts w:ascii="Calibri" w:hAnsi="Calibri" w:cs="Calibri"/>
            <w:webHidden/>
          </w:rPr>
          <w:fldChar w:fldCharType="end"/>
        </w:r>
      </w:hyperlink>
    </w:p>
    <w:p w14:paraId="18FC4DB1" w14:textId="6E5A2398" w:rsidR="00E93598" w:rsidRPr="00C33F84" w:rsidRDefault="009E6C5B" w:rsidP="00E93598">
      <w:pPr>
        <w:pStyle w:val="TOC1"/>
        <w:rPr>
          <w:rFonts w:ascii="Calibri" w:eastAsiaTheme="minorEastAsia" w:hAnsi="Calibri" w:cs="Calibri"/>
          <w:color w:val="auto"/>
          <w:sz w:val="24"/>
          <w:szCs w:val="24"/>
        </w:rPr>
      </w:pPr>
      <w:hyperlink w:anchor="_Toc507408219" w:history="1">
        <w:r w:rsidR="00E93598" w:rsidRPr="00C33F84">
          <w:rPr>
            <w:rStyle w:val="Hyperlink"/>
            <w:rFonts w:ascii="Calibri" w:hAnsi="Calibri" w:cs="Calibri"/>
          </w:rPr>
          <w:t>GS Credit: Streamlined Interconnection and Net Metering Polici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2</w:t>
        </w:r>
        <w:r w:rsidR="00E93598" w:rsidRPr="00C33F84">
          <w:rPr>
            <w:rFonts w:ascii="Calibri" w:hAnsi="Calibri" w:cs="Calibri"/>
            <w:webHidden/>
          </w:rPr>
          <w:fldChar w:fldCharType="end"/>
        </w:r>
      </w:hyperlink>
    </w:p>
    <w:p w14:paraId="223D3673" w14:textId="0FF018DA" w:rsidR="00E93598" w:rsidRPr="00C33F84" w:rsidRDefault="009E6C5B" w:rsidP="00E93598">
      <w:pPr>
        <w:pStyle w:val="TOC1"/>
        <w:rPr>
          <w:rFonts w:ascii="Calibri" w:eastAsiaTheme="minorEastAsia" w:hAnsi="Calibri" w:cs="Calibri"/>
          <w:color w:val="auto"/>
          <w:sz w:val="24"/>
          <w:szCs w:val="24"/>
        </w:rPr>
      </w:pPr>
      <w:hyperlink w:anchor="_Toc507408220" w:history="1">
        <w:r w:rsidR="00E93598" w:rsidRPr="00C33F84">
          <w:rPr>
            <w:rStyle w:val="Hyperlink"/>
            <w:rFonts w:ascii="Calibri" w:hAnsi="Calibri" w:cs="Calibri"/>
          </w:rPr>
          <w:t>GS Credit: Other Tools and Financial Incentiv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4</w:t>
        </w:r>
        <w:r w:rsidR="00E93598" w:rsidRPr="00C33F84">
          <w:rPr>
            <w:rFonts w:ascii="Calibri" w:hAnsi="Calibri" w:cs="Calibri"/>
            <w:webHidden/>
          </w:rPr>
          <w:fldChar w:fldCharType="end"/>
        </w:r>
      </w:hyperlink>
    </w:p>
    <w:p w14:paraId="215EA7A1" w14:textId="6224496D" w:rsidR="00E93598" w:rsidRPr="00C33F84" w:rsidRDefault="009E6C5B" w:rsidP="00E93598">
      <w:pPr>
        <w:pStyle w:val="TOC1"/>
        <w:rPr>
          <w:rFonts w:ascii="Calibri" w:eastAsiaTheme="minorEastAsia" w:hAnsi="Calibri" w:cs="Calibri"/>
          <w:color w:val="auto"/>
          <w:sz w:val="24"/>
          <w:szCs w:val="24"/>
        </w:rPr>
      </w:pPr>
      <w:hyperlink w:anchor="_Toc507408221" w:history="1">
        <w:r w:rsidR="00E93598" w:rsidRPr="00C33F84">
          <w:rPr>
            <w:rStyle w:val="Hyperlink"/>
            <w:rFonts w:ascii="Calibri" w:hAnsi="Calibri" w:cs="Calibri"/>
          </w:rPr>
          <w:t>GS Credit: Aggreg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5</w:t>
        </w:r>
        <w:r w:rsidR="00E93598" w:rsidRPr="00C33F84">
          <w:rPr>
            <w:rFonts w:ascii="Calibri" w:hAnsi="Calibri" w:cs="Calibri"/>
            <w:webHidden/>
          </w:rPr>
          <w:fldChar w:fldCharType="end"/>
        </w:r>
      </w:hyperlink>
    </w:p>
    <w:p w14:paraId="47519AC3" w14:textId="190B5EC0" w:rsidR="00E93598" w:rsidRPr="00C33F84" w:rsidRDefault="009E6C5B" w:rsidP="00E93598">
      <w:pPr>
        <w:pStyle w:val="TOC1"/>
        <w:rPr>
          <w:rFonts w:ascii="Calibri" w:eastAsiaTheme="minorEastAsia" w:hAnsi="Calibri" w:cs="Calibri"/>
          <w:color w:val="auto"/>
          <w:sz w:val="24"/>
          <w:szCs w:val="24"/>
        </w:rPr>
      </w:pPr>
      <w:hyperlink w:anchor="_Toc507408222" w:history="1">
        <w:r w:rsidR="00E93598" w:rsidRPr="00C33F84">
          <w:rPr>
            <w:rStyle w:val="Hyperlink"/>
            <w:rFonts w:ascii="Calibri" w:hAnsi="Calibri" w:cs="Calibri"/>
          </w:rPr>
          <w:t>GS Credit: Advanced External Interfa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6</w:t>
        </w:r>
        <w:r w:rsidR="00E93598" w:rsidRPr="00C33F84">
          <w:rPr>
            <w:rFonts w:ascii="Calibri" w:hAnsi="Calibri" w:cs="Calibri"/>
            <w:webHidden/>
          </w:rPr>
          <w:fldChar w:fldCharType="end"/>
        </w:r>
      </w:hyperlink>
    </w:p>
    <w:p w14:paraId="34A122CA" w14:textId="77777777" w:rsidR="00DA1038" w:rsidRPr="00C33F84" w:rsidRDefault="00DA1038" w:rsidP="00E93598">
      <w:pPr>
        <w:pStyle w:val="TOC1"/>
        <w:rPr>
          <w:rStyle w:val="Hyperlink"/>
          <w:rFonts w:ascii="Calibri" w:hAnsi="Calibri" w:cs="Calibri"/>
        </w:rPr>
      </w:pPr>
    </w:p>
    <w:p w14:paraId="20AB0B6D" w14:textId="63BEC18F" w:rsidR="00E93598" w:rsidRPr="00C33F84" w:rsidRDefault="009E6C5B" w:rsidP="00E93598">
      <w:pPr>
        <w:pStyle w:val="TOC1"/>
        <w:rPr>
          <w:rFonts w:ascii="Calibri" w:eastAsiaTheme="minorEastAsia" w:hAnsi="Calibri" w:cs="Calibri"/>
          <w:color w:val="auto"/>
          <w:sz w:val="24"/>
          <w:szCs w:val="24"/>
        </w:rPr>
      </w:pPr>
      <w:hyperlink w:anchor="_Toc507408223" w:history="1">
        <w:r w:rsidR="00E93598" w:rsidRPr="00C33F84">
          <w:rPr>
            <w:rStyle w:val="Hyperlink"/>
            <w:rFonts w:ascii="Calibri" w:hAnsi="Calibri" w:cs="Calibri"/>
          </w:rPr>
          <w:t>Regional Priorit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8</w:t>
        </w:r>
        <w:r w:rsidR="00E93598" w:rsidRPr="00C33F84">
          <w:rPr>
            <w:rFonts w:ascii="Calibri" w:hAnsi="Calibri" w:cs="Calibri"/>
            <w:webHidden/>
          </w:rPr>
          <w:fldChar w:fldCharType="end"/>
        </w:r>
      </w:hyperlink>
    </w:p>
    <w:p w14:paraId="5CE20D3E" w14:textId="38FF77F9" w:rsidR="00E93598" w:rsidRPr="00C33F84" w:rsidRDefault="009E6C5B" w:rsidP="00E93598">
      <w:pPr>
        <w:pStyle w:val="TOC1"/>
        <w:rPr>
          <w:rFonts w:ascii="Calibri" w:eastAsiaTheme="minorEastAsia" w:hAnsi="Calibri" w:cs="Calibri"/>
          <w:color w:val="auto"/>
          <w:sz w:val="24"/>
          <w:szCs w:val="24"/>
        </w:rPr>
      </w:pPr>
      <w:hyperlink w:anchor="_Toc507408224" w:history="1">
        <w:r w:rsidR="00E93598" w:rsidRPr="00C33F84">
          <w:rPr>
            <w:rStyle w:val="Hyperlink"/>
            <w:rFonts w:ascii="Calibri" w:hAnsi="Calibri" w:cs="Calibri"/>
          </w:rPr>
          <w:t>Regional Priorities for India</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9</w:t>
        </w:r>
        <w:r w:rsidR="00E93598" w:rsidRPr="00C33F84">
          <w:rPr>
            <w:rFonts w:ascii="Calibri" w:hAnsi="Calibri" w:cs="Calibri"/>
            <w:webHidden/>
          </w:rPr>
          <w:fldChar w:fldCharType="end"/>
        </w:r>
      </w:hyperlink>
    </w:p>
    <w:p w14:paraId="6722E9A6" w14:textId="133383D4" w:rsidR="00E93598" w:rsidRPr="00C33F84" w:rsidRDefault="009E6C5B" w:rsidP="00E93598">
      <w:pPr>
        <w:pStyle w:val="TOC1"/>
        <w:rPr>
          <w:rFonts w:ascii="Calibri" w:eastAsiaTheme="minorEastAsia" w:hAnsi="Calibri" w:cs="Calibri"/>
          <w:color w:val="auto"/>
          <w:sz w:val="24"/>
          <w:szCs w:val="24"/>
        </w:rPr>
      </w:pPr>
      <w:hyperlink w:anchor="_Toc507408225" w:history="1">
        <w:r w:rsidR="00E93598" w:rsidRPr="00C33F84">
          <w:rPr>
            <w:rStyle w:val="Hyperlink"/>
            <w:rFonts w:ascii="Calibri" w:hAnsi="Calibri" w:cs="Calibri"/>
          </w:rPr>
          <w:t>Regional Priorities for the United Stat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0</w:t>
        </w:r>
        <w:r w:rsidR="00E93598" w:rsidRPr="00C33F84">
          <w:rPr>
            <w:rFonts w:ascii="Calibri" w:hAnsi="Calibri" w:cs="Calibri"/>
            <w:webHidden/>
          </w:rPr>
          <w:fldChar w:fldCharType="end"/>
        </w:r>
      </w:hyperlink>
    </w:p>
    <w:p w14:paraId="24C07B66" w14:textId="77777777" w:rsidR="00DA1038" w:rsidRPr="00C33F84" w:rsidRDefault="00DA1038" w:rsidP="00E93598">
      <w:pPr>
        <w:pStyle w:val="TOC1"/>
        <w:rPr>
          <w:rStyle w:val="Hyperlink"/>
          <w:rFonts w:ascii="Calibri" w:hAnsi="Calibri" w:cs="Calibri"/>
        </w:rPr>
      </w:pPr>
    </w:p>
    <w:p w14:paraId="416A753F" w14:textId="2814683D" w:rsidR="00E93598" w:rsidRPr="00C33F84" w:rsidRDefault="009E6C5B" w:rsidP="00E93598">
      <w:pPr>
        <w:pStyle w:val="TOC1"/>
        <w:rPr>
          <w:rFonts w:ascii="Calibri" w:eastAsiaTheme="minorEastAsia" w:hAnsi="Calibri" w:cs="Calibri"/>
          <w:color w:val="auto"/>
          <w:sz w:val="24"/>
          <w:szCs w:val="24"/>
        </w:rPr>
      </w:pPr>
      <w:hyperlink w:anchor="_Toc507408226" w:history="1">
        <w:r w:rsidR="00453D59">
          <w:rPr>
            <w:rStyle w:val="Hyperlink"/>
            <w:rFonts w:ascii="Calibri" w:hAnsi="Calibri" w:cs="Calibri"/>
          </w:rPr>
          <w:t>I</w:t>
        </w:r>
        <w:r w:rsidR="00E94A59">
          <w:rPr>
            <w:rStyle w:val="Hyperlink"/>
            <w:rFonts w:ascii="Calibri" w:hAnsi="Calibri" w:cs="Calibri"/>
          </w:rPr>
          <w:t>N Credit: I</w:t>
        </w:r>
        <w:r w:rsidR="00E93598" w:rsidRPr="00C33F84">
          <w:rPr>
            <w:rStyle w:val="Hyperlink"/>
            <w:rFonts w:ascii="Calibri" w:hAnsi="Calibri" w:cs="Calibri"/>
          </w:rPr>
          <w:t>nnov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1</w:t>
        </w:r>
        <w:r w:rsidR="00E93598" w:rsidRPr="00C33F84">
          <w:rPr>
            <w:rFonts w:ascii="Calibri" w:hAnsi="Calibri" w:cs="Calibri"/>
            <w:webHidden/>
          </w:rPr>
          <w:fldChar w:fldCharType="end"/>
        </w:r>
      </w:hyperlink>
    </w:p>
    <w:p w14:paraId="2C20D9F7" w14:textId="41BE83BD" w:rsidR="00E93598" w:rsidRDefault="009E6C5B" w:rsidP="00E93598">
      <w:pPr>
        <w:pStyle w:val="TOC1"/>
        <w:rPr>
          <w:rFonts w:asciiTheme="minorHAnsi" w:eastAsiaTheme="minorEastAsia" w:hAnsiTheme="minorHAnsi" w:cstheme="minorBidi"/>
          <w:color w:val="auto"/>
          <w:sz w:val="24"/>
          <w:szCs w:val="24"/>
        </w:rPr>
      </w:pPr>
      <w:hyperlink w:anchor="_Toc507408227" w:history="1">
        <w:r w:rsidR="00E94A59">
          <w:rPr>
            <w:rStyle w:val="Hyperlink"/>
            <w:rFonts w:ascii="Calibri" w:hAnsi="Calibri" w:cs="Calibri"/>
          </w:rPr>
          <w:t>IN Credit: P</w:t>
        </w:r>
        <w:r w:rsidR="00E93598" w:rsidRPr="00C33F84">
          <w:rPr>
            <w:rStyle w:val="Hyperlink"/>
            <w:rFonts w:ascii="Calibri" w:hAnsi="Calibri" w:cs="Calibri"/>
          </w:rPr>
          <w:t>EER Educ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3</w:t>
        </w:r>
        <w:r w:rsidR="00E93598" w:rsidRPr="00C33F84">
          <w:rPr>
            <w:rFonts w:ascii="Calibri" w:hAnsi="Calibri" w:cs="Calibri"/>
            <w:webHidden/>
          </w:rPr>
          <w:fldChar w:fldCharType="end"/>
        </w:r>
      </w:hyperlink>
    </w:p>
    <w:p w14:paraId="7DA4E011" w14:textId="01BA594D" w:rsidR="00996E3A" w:rsidRDefault="00E7191E" w:rsidP="00996E3A">
      <w:pPr>
        <w:pStyle w:val="Title"/>
        <w:spacing w:after="240"/>
        <w:jc w:val="both"/>
        <w:rPr>
          <w:noProof/>
          <w:color w:val="000000" w:themeColor="text1"/>
        </w:rPr>
      </w:pPr>
      <w:r w:rsidRPr="00E342A3">
        <w:rPr>
          <w:rStyle w:val="Hyperlink"/>
        </w:rPr>
        <w:fldChar w:fldCharType="end"/>
      </w:r>
      <w:r w:rsidR="00996E3A">
        <w:rPr>
          <w:noProof/>
          <w:color w:val="000000" w:themeColor="text1"/>
        </w:rPr>
        <w:t xml:space="preserve"> </w:t>
      </w:r>
    </w:p>
    <w:p w14:paraId="3A385B09" w14:textId="32A69F22" w:rsidR="00A13D94" w:rsidRPr="00E342A3" w:rsidRDefault="00E8380D" w:rsidP="00E93598">
      <w:pPr>
        <w:pStyle w:val="TOC1"/>
        <w:rPr>
          <w:rStyle w:val="Hyperlink"/>
        </w:rPr>
      </w:pPr>
      <w:r w:rsidRPr="00E342A3">
        <w:rPr>
          <w:rStyle w:val="Hyperlink"/>
        </w:rPr>
        <w:fldChar w:fldCharType="begin"/>
      </w:r>
      <w:r w:rsidRPr="00E342A3">
        <w:rPr>
          <w:rStyle w:val="Hyperlink"/>
        </w:rPr>
        <w:instrText xml:space="preserve"> TOC \o "1-1" \h \z \u </w:instrText>
      </w:r>
      <w:r w:rsidRPr="00E342A3">
        <w:rPr>
          <w:rStyle w:val="Hyperlink"/>
        </w:rPr>
        <w:fldChar w:fldCharType="separate"/>
      </w:r>
    </w:p>
    <w:p w14:paraId="71824E11" w14:textId="7421A10D" w:rsidR="00040B1F" w:rsidRDefault="00E8380D" w:rsidP="00E93598">
      <w:pPr>
        <w:pStyle w:val="TOC1"/>
        <w:rPr>
          <w:rStyle w:val="Hyperlink"/>
        </w:rPr>
      </w:pPr>
      <w:r w:rsidRPr="00E342A3">
        <w:rPr>
          <w:rStyle w:val="Hyperlink"/>
        </w:rPr>
        <w:fldChar w:fldCharType="end"/>
      </w:r>
      <w:r w:rsidRPr="00E342A3">
        <w:rPr>
          <w:rStyle w:val="Hyperlink"/>
        </w:rPr>
        <w:br w:type="page"/>
      </w:r>
    </w:p>
    <w:p w14:paraId="5F85A978" w14:textId="77777777" w:rsidR="00BE081E" w:rsidRDefault="00BE081E" w:rsidP="00ED009C">
      <w:pPr>
        <w:pStyle w:val="Heading1"/>
      </w:pPr>
      <w:bookmarkStart w:id="1" w:name="_Toc507408187"/>
      <w:bookmarkEnd w:id="0"/>
      <w:r>
        <w:lastRenderedPageBreak/>
        <w:t>Abbreviations</w:t>
      </w:r>
      <w:bookmarkEnd w:id="1"/>
    </w:p>
    <w:p w14:paraId="3CE96126" w14:textId="62AD852A" w:rsidR="00075D69" w:rsidRDefault="00075D69" w:rsidP="00BE081E">
      <w:pPr>
        <w:tabs>
          <w:tab w:val="left" w:pos="1080"/>
        </w:tabs>
        <w:ind w:left="1440" w:hanging="1440"/>
      </w:pPr>
      <w:r>
        <w:t>AMI</w:t>
      </w:r>
      <w:r>
        <w:tab/>
        <w:t>advanced metering infrastructure</w:t>
      </w:r>
    </w:p>
    <w:p w14:paraId="25C33A23" w14:textId="77777777" w:rsidR="00BE081E" w:rsidRDefault="00BE081E" w:rsidP="00BE081E">
      <w:pPr>
        <w:tabs>
          <w:tab w:val="left" w:pos="1080"/>
        </w:tabs>
        <w:ind w:left="1440" w:hanging="1440"/>
      </w:pPr>
      <w:r>
        <w:t>ASCE</w:t>
      </w:r>
      <w:r>
        <w:tab/>
        <w:t>American Society of Civil Engineers</w:t>
      </w:r>
    </w:p>
    <w:p w14:paraId="765CA42F" w14:textId="365CD896" w:rsidR="00ED6C44" w:rsidRDefault="00ED6C44" w:rsidP="00BE081E">
      <w:pPr>
        <w:tabs>
          <w:tab w:val="left" w:pos="1080"/>
        </w:tabs>
        <w:ind w:left="1440" w:hanging="1440"/>
      </w:pPr>
      <w:r>
        <w:t>BAS</w:t>
      </w:r>
      <w:r>
        <w:tab/>
        <w:t>building automation system</w:t>
      </w:r>
    </w:p>
    <w:p w14:paraId="4457121B" w14:textId="39D878F7" w:rsidR="000F258D" w:rsidRDefault="00F44E58" w:rsidP="00BE081E">
      <w:pPr>
        <w:tabs>
          <w:tab w:val="left" w:pos="1080"/>
        </w:tabs>
        <w:ind w:left="1440" w:hanging="1440"/>
      </w:pPr>
      <w:r>
        <w:t>BIS</w:t>
      </w:r>
      <w:r>
        <w:tab/>
        <w:t>Bureau of Indian Standard</w:t>
      </w:r>
      <w:r w:rsidR="000F258D">
        <w:t>s</w:t>
      </w:r>
    </w:p>
    <w:p w14:paraId="1AE2A8FE" w14:textId="77777777" w:rsidR="0025236A" w:rsidRDefault="0025236A" w:rsidP="0025236A">
      <w:pPr>
        <w:tabs>
          <w:tab w:val="left" w:pos="1080"/>
        </w:tabs>
        <w:ind w:left="1440" w:hanging="1440"/>
      </w:pPr>
      <w:r>
        <w:t>CEA</w:t>
      </w:r>
      <w:r>
        <w:tab/>
        <w:t>Central Electricity Authority</w:t>
      </w:r>
    </w:p>
    <w:p w14:paraId="7806579E" w14:textId="2CB9B81D" w:rsidR="00ED6C44" w:rsidRDefault="00ED6C44" w:rsidP="00BE081E">
      <w:pPr>
        <w:tabs>
          <w:tab w:val="left" w:pos="1080"/>
        </w:tabs>
        <w:ind w:left="1440" w:hanging="1440"/>
      </w:pPr>
      <w:r>
        <w:t>DES</w:t>
      </w:r>
      <w:r>
        <w:tab/>
        <w:t>district energy system</w:t>
      </w:r>
    </w:p>
    <w:p w14:paraId="19CB623A" w14:textId="1BDADCFF" w:rsidR="000352EA" w:rsidRDefault="00ED6C44" w:rsidP="00BE081E">
      <w:pPr>
        <w:tabs>
          <w:tab w:val="left" w:pos="1080"/>
        </w:tabs>
        <w:ind w:left="1440" w:hanging="1440"/>
      </w:pPr>
      <w:proofErr w:type="gramStart"/>
      <w:r>
        <w:t>EMS</w:t>
      </w:r>
      <w:proofErr w:type="gramEnd"/>
      <w:r>
        <w:tab/>
        <w:t>energy management system</w:t>
      </w:r>
    </w:p>
    <w:p w14:paraId="4D9A0683" w14:textId="2A8403F1" w:rsidR="00BE081E" w:rsidRDefault="00BE081E" w:rsidP="00BE081E">
      <w:pPr>
        <w:tabs>
          <w:tab w:val="left" w:pos="1080"/>
        </w:tabs>
        <w:ind w:left="1440" w:hanging="1440"/>
      </w:pPr>
      <w:r>
        <w:t>GIS</w:t>
      </w:r>
      <w:r>
        <w:tab/>
        <w:t>geographic information system</w:t>
      </w:r>
    </w:p>
    <w:p w14:paraId="65C0F7B4" w14:textId="7C82F047" w:rsidR="0019448A" w:rsidRDefault="0019448A" w:rsidP="00BE081E">
      <w:pPr>
        <w:tabs>
          <w:tab w:val="left" w:pos="1080"/>
        </w:tabs>
        <w:ind w:left="1440" w:hanging="1440"/>
      </w:pPr>
      <w:r>
        <w:t xml:space="preserve">HVAC </w:t>
      </w:r>
      <w:r>
        <w:tab/>
      </w:r>
      <w:r w:rsidR="009C7542">
        <w:t>heating, ventilation, and air-conditioning</w:t>
      </w:r>
    </w:p>
    <w:p w14:paraId="28F8B977" w14:textId="36EB91E7" w:rsidR="00BE081E" w:rsidRDefault="00BE081E" w:rsidP="00BE081E">
      <w:pPr>
        <w:tabs>
          <w:tab w:val="left" w:pos="1080"/>
        </w:tabs>
        <w:ind w:left="1440" w:hanging="1440"/>
      </w:pPr>
      <w:r>
        <w:t>IEEE</w:t>
      </w:r>
      <w:r>
        <w:tab/>
        <w:t>Institute of Electrical and Electronics Engineers</w:t>
      </w:r>
    </w:p>
    <w:p w14:paraId="0DD8BD14" w14:textId="77777777" w:rsidR="00083F2F" w:rsidRDefault="00083F2F" w:rsidP="00BE081E">
      <w:pPr>
        <w:tabs>
          <w:tab w:val="left" w:pos="1080"/>
        </w:tabs>
        <w:ind w:left="1440" w:hanging="1440"/>
      </w:pPr>
      <w:r>
        <w:t>ISO</w:t>
      </w:r>
      <w:r>
        <w:tab/>
        <w:t>independent system operator</w:t>
      </w:r>
    </w:p>
    <w:p w14:paraId="68EFD6F4" w14:textId="4EDA585E" w:rsidR="00BE081E" w:rsidRDefault="00BE081E" w:rsidP="00BE081E">
      <w:pPr>
        <w:tabs>
          <w:tab w:val="left" w:pos="1080"/>
        </w:tabs>
        <w:ind w:left="1440" w:hanging="1440"/>
      </w:pPr>
      <w:r>
        <w:t>MAIFI</w:t>
      </w:r>
      <w:r>
        <w:tab/>
        <w:t>momentary average interruption frequency index</w:t>
      </w:r>
    </w:p>
    <w:p w14:paraId="54164ED8" w14:textId="77777777" w:rsidR="00BE081E" w:rsidRDefault="00BE081E" w:rsidP="00BE081E">
      <w:pPr>
        <w:tabs>
          <w:tab w:val="left" w:pos="1080"/>
        </w:tabs>
        <w:ind w:left="1440" w:hanging="1440"/>
      </w:pPr>
      <w:r>
        <w:t>MED</w:t>
      </w:r>
      <w:r>
        <w:tab/>
        <w:t>major event day (defined in IEEE 1366)</w:t>
      </w:r>
    </w:p>
    <w:p w14:paraId="76DB8623" w14:textId="77777777" w:rsidR="00BE081E" w:rsidRDefault="00BE081E" w:rsidP="00BE081E">
      <w:pPr>
        <w:tabs>
          <w:tab w:val="left" w:pos="1080"/>
        </w:tabs>
        <w:ind w:left="1440" w:hanging="1440"/>
      </w:pPr>
      <w:r>
        <w:t>NESC</w:t>
      </w:r>
      <w:r>
        <w:tab/>
        <w:t>National Electrical Safety Code</w:t>
      </w:r>
    </w:p>
    <w:p w14:paraId="3F97E9B1" w14:textId="170341B4" w:rsidR="000352EA" w:rsidRDefault="000352EA" w:rsidP="00BE081E">
      <w:pPr>
        <w:tabs>
          <w:tab w:val="left" w:pos="1080"/>
        </w:tabs>
        <w:ind w:left="1440" w:hanging="1440"/>
      </w:pPr>
      <w:r>
        <w:t>REC</w:t>
      </w:r>
      <w:r>
        <w:tab/>
        <w:t>renewable energy certificate</w:t>
      </w:r>
    </w:p>
    <w:p w14:paraId="26A54392" w14:textId="41ED0B22" w:rsidR="00083F2F" w:rsidRDefault="00083F2F" w:rsidP="00BE081E">
      <w:pPr>
        <w:tabs>
          <w:tab w:val="left" w:pos="1080"/>
        </w:tabs>
        <w:ind w:left="1440" w:hanging="1440"/>
      </w:pPr>
      <w:r>
        <w:t>RTO</w:t>
      </w:r>
      <w:r>
        <w:tab/>
        <w:t>regional transmission operator</w:t>
      </w:r>
    </w:p>
    <w:p w14:paraId="5EB5EC77" w14:textId="2D1DFD0D" w:rsidR="00BE081E" w:rsidRDefault="00BE081E" w:rsidP="00BE081E">
      <w:pPr>
        <w:tabs>
          <w:tab w:val="left" w:pos="1080"/>
        </w:tabs>
        <w:ind w:left="1440" w:hanging="1440"/>
      </w:pPr>
      <w:r>
        <w:t>SAIDI</w:t>
      </w:r>
      <w:r>
        <w:tab/>
        <w:t xml:space="preserve">system average interruption duration index </w:t>
      </w:r>
    </w:p>
    <w:p w14:paraId="043D85E6" w14:textId="77777777" w:rsidR="00BE081E" w:rsidRDefault="00BE081E" w:rsidP="00BE081E">
      <w:pPr>
        <w:tabs>
          <w:tab w:val="left" w:pos="1080"/>
        </w:tabs>
        <w:ind w:left="1440" w:hanging="1440"/>
      </w:pPr>
      <w:r>
        <w:t>SAIFI</w:t>
      </w:r>
      <w:r>
        <w:tab/>
        <w:t>system average interruption frequency index</w:t>
      </w:r>
    </w:p>
    <w:p w14:paraId="474674EA" w14:textId="77777777" w:rsidR="00BE081E" w:rsidRDefault="00BE081E" w:rsidP="00BE081E">
      <w:pPr>
        <w:tabs>
          <w:tab w:val="left" w:pos="1080"/>
        </w:tabs>
        <w:ind w:left="1440" w:hanging="1440"/>
      </w:pPr>
      <w:r>
        <w:t>SCADA</w:t>
      </w:r>
      <w:r>
        <w:tab/>
        <w:t>supervisory control and data acquisition</w:t>
      </w:r>
    </w:p>
    <w:p w14:paraId="74FFFCDC" w14:textId="77777777" w:rsidR="00BE081E" w:rsidRDefault="00BE081E" w:rsidP="00BE081E">
      <w:pPr>
        <w:tabs>
          <w:tab w:val="left" w:pos="1080"/>
        </w:tabs>
        <w:ind w:left="1440" w:hanging="1440"/>
      </w:pPr>
      <w:r>
        <w:t>SEEC</w:t>
      </w:r>
      <w:r>
        <w:tab/>
        <w:t>system energy efficiency coefficient</w:t>
      </w:r>
    </w:p>
    <w:p w14:paraId="1B948B8B" w14:textId="77777777" w:rsidR="00BE081E" w:rsidRDefault="00BE081E" w:rsidP="00BE081E">
      <w:pPr>
        <w:tabs>
          <w:tab w:val="left" w:pos="1080"/>
        </w:tabs>
        <w:ind w:left="1440" w:hanging="1440"/>
      </w:pPr>
      <w:r>
        <w:t>VAR</w:t>
      </w:r>
      <w:r>
        <w:tab/>
        <w:t>volt-ampere reactive</w:t>
      </w:r>
    </w:p>
    <w:p w14:paraId="2CBA24A5" w14:textId="77777777" w:rsidR="00BE081E" w:rsidRDefault="00BE081E" w:rsidP="00BE081E">
      <w:pPr>
        <w:tabs>
          <w:tab w:val="left" w:pos="1080"/>
        </w:tabs>
        <w:ind w:left="1440" w:hanging="1440"/>
      </w:pPr>
    </w:p>
    <w:p w14:paraId="7C1C9CEA" w14:textId="77777777" w:rsidR="00BE081E" w:rsidRDefault="00BE081E" w:rsidP="00BE081E">
      <w:pPr>
        <w:tabs>
          <w:tab w:val="left" w:pos="1080"/>
        </w:tabs>
        <w:ind w:left="1440" w:hanging="1440"/>
      </w:pPr>
    </w:p>
    <w:p w14:paraId="70BCA814" w14:textId="77777777" w:rsidR="00BE081E" w:rsidRDefault="00BE081E" w:rsidP="00BE081E">
      <w:pPr>
        <w:tabs>
          <w:tab w:val="left" w:pos="1080"/>
        </w:tabs>
        <w:ind w:left="1440" w:hanging="1440"/>
      </w:pPr>
    </w:p>
    <w:p w14:paraId="1088F6D6" w14:textId="77777777" w:rsidR="00BE081E" w:rsidRDefault="00BE081E" w:rsidP="00BE081E">
      <w:pPr>
        <w:tabs>
          <w:tab w:val="left" w:pos="1080"/>
        </w:tabs>
        <w:ind w:left="1440" w:hanging="1440"/>
      </w:pPr>
    </w:p>
    <w:p w14:paraId="7172350C" w14:textId="77777777" w:rsidR="00BE081E" w:rsidRPr="001913E6" w:rsidRDefault="00BE081E" w:rsidP="00BE081E"/>
    <w:p w14:paraId="456A0E3C" w14:textId="77777777" w:rsidR="00BE081E" w:rsidRPr="001913E6" w:rsidRDefault="00BE081E" w:rsidP="00BE081E">
      <w:pPr>
        <w:autoSpaceDE/>
        <w:autoSpaceDN/>
        <w:adjustRightInd/>
        <w:spacing w:after="160" w:line="259" w:lineRule="auto"/>
      </w:pPr>
      <w:r>
        <w:br w:type="page"/>
      </w:r>
    </w:p>
    <w:p w14:paraId="10B0FDD3" w14:textId="77777777" w:rsidR="00BE081E" w:rsidRPr="008421F7" w:rsidRDefault="00BE081E" w:rsidP="00ED009C">
      <w:pPr>
        <w:pStyle w:val="Heading1"/>
      </w:pPr>
      <w:bookmarkStart w:id="2" w:name="_Toc507408188"/>
      <w:r w:rsidRPr="00195B4B">
        <w:rPr>
          <w:bCs w:val="0"/>
        </w:rPr>
        <w:lastRenderedPageBreak/>
        <w:t xml:space="preserve">RR </w:t>
      </w:r>
      <w:r w:rsidRPr="008421F7">
        <w:rPr>
          <w:rStyle w:val="Heading1Char"/>
        </w:rPr>
        <w:t>Prerequisite: Reliability Performance Monitoring</w:t>
      </w:r>
      <w:bookmarkEnd w:id="2"/>
    </w:p>
    <w:p w14:paraId="71063BF3" w14:textId="77777777" w:rsidR="00BE081E" w:rsidRPr="008421F7" w:rsidRDefault="00BE081E" w:rsidP="00BE081E">
      <w:pPr>
        <w:jc w:val="both"/>
      </w:pPr>
      <w:r>
        <w:t>Applicability</w:t>
      </w:r>
      <w:r w:rsidRPr="008421F7">
        <w:t>:</w:t>
      </w:r>
    </w:p>
    <w:p w14:paraId="1AF1C559" w14:textId="77777777" w:rsidR="00D31874" w:rsidRPr="008421F7" w:rsidRDefault="00D31874" w:rsidP="00D31874">
      <w:pPr>
        <w:pStyle w:val="ListParagraph"/>
        <w:jc w:val="both"/>
      </w:pPr>
      <w:r>
        <w:t>Cities and Utilities</w:t>
      </w:r>
    </w:p>
    <w:p w14:paraId="2D05E3A8" w14:textId="77777777" w:rsidR="00BE081E" w:rsidRDefault="00BE081E" w:rsidP="00BE081E">
      <w:pPr>
        <w:pStyle w:val="ListParagraph"/>
        <w:jc w:val="both"/>
      </w:pPr>
      <w:r w:rsidRPr="008421F7">
        <w:t>Campuses</w:t>
      </w:r>
    </w:p>
    <w:p w14:paraId="6286CDA8" w14:textId="688C7FDE" w:rsidR="00D0248F" w:rsidRPr="008421F7" w:rsidRDefault="00D0248F" w:rsidP="00BE081E">
      <w:pPr>
        <w:pStyle w:val="ListParagraph"/>
        <w:jc w:val="both"/>
      </w:pPr>
      <w:r>
        <w:t>Transit</w:t>
      </w:r>
    </w:p>
    <w:p w14:paraId="55FB7D58" w14:textId="77777777" w:rsidR="00BE081E" w:rsidRPr="00ED009C" w:rsidRDefault="00BE081E" w:rsidP="00BE081E">
      <w:pPr>
        <w:pStyle w:val="Heading3"/>
        <w:jc w:val="both"/>
        <w:rPr>
          <w:rStyle w:val="Strong"/>
          <w:rFonts w:ascii="Gotham Book" w:hAnsi="Gotham Book"/>
          <w:b w:val="0"/>
          <w:bCs w:val="0"/>
          <w:color w:val="0070C0"/>
          <w:sz w:val="20"/>
          <w:szCs w:val="20"/>
        </w:rPr>
      </w:pPr>
      <w:r w:rsidRPr="00ED009C">
        <w:rPr>
          <w:rStyle w:val="Heading4Char"/>
          <w:rFonts w:ascii="Gotham Book" w:hAnsi="Gotham Book"/>
          <w:b w:val="0"/>
          <w:bCs w:val="0"/>
          <w:iCs w:val="0"/>
          <w:color w:val="0070C0"/>
          <w:sz w:val="20"/>
          <w:szCs w:val="20"/>
        </w:rPr>
        <w:t>Intent</w:t>
      </w:r>
    </w:p>
    <w:p w14:paraId="2C048697" w14:textId="5A7067ED" w:rsidR="00BE081E" w:rsidRDefault="00BE081E" w:rsidP="00BE081E">
      <w:pPr>
        <w:pStyle w:val="CommentText"/>
        <w:jc w:val="both"/>
      </w:pPr>
      <w:r w:rsidRPr="00C738E2">
        <w:rPr>
          <w:sz w:val="22"/>
          <w:szCs w:val="22"/>
        </w:rPr>
        <w:t xml:space="preserve">To ensure </w:t>
      </w:r>
      <w:r>
        <w:rPr>
          <w:sz w:val="22"/>
          <w:szCs w:val="22"/>
        </w:rPr>
        <w:t xml:space="preserve">data collection, monitoring, and reporting of power interruptions.  </w:t>
      </w:r>
    </w:p>
    <w:p w14:paraId="44AC1EBB" w14:textId="77777777" w:rsidR="00BE081E" w:rsidRPr="00ED009C" w:rsidRDefault="00BE081E" w:rsidP="00BE081E">
      <w:pPr>
        <w:pStyle w:val="Heading3"/>
        <w:jc w:val="both"/>
        <w:rPr>
          <w:rStyle w:val="Heading4Char"/>
          <w:rFonts w:ascii="Gotham Book" w:hAnsi="Gotham Book"/>
          <w:b w:val="0"/>
          <w:bCs w:val="0"/>
          <w:iCs w:val="0"/>
          <w:color w:val="0070C0"/>
          <w:sz w:val="20"/>
          <w:szCs w:val="20"/>
        </w:rPr>
      </w:pPr>
      <w:r w:rsidRPr="00ED009C">
        <w:rPr>
          <w:rStyle w:val="Heading4Char"/>
          <w:rFonts w:ascii="Gotham Book" w:hAnsi="Gotham Book"/>
          <w:b w:val="0"/>
          <w:bCs w:val="0"/>
          <w:iCs w:val="0"/>
          <w:color w:val="0070C0"/>
          <w:sz w:val="20"/>
          <w:szCs w:val="20"/>
        </w:rPr>
        <w:t xml:space="preserve">Requirements </w:t>
      </w:r>
    </w:p>
    <w:p w14:paraId="57186687" w14:textId="1F999FCB" w:rsidR="00466B9D" w:rsidRPr="00C55DFF" w:rsidRDefault="00466B9D" w:rsidP="00567E9A">
      <w:pPr>
        <w:spacing w:before="120"/>
        <w:jc w:val="both"/>
        <w:rPr>
          <w:b/>
          <w:color w:val="404040" w:themeColor="text1" w:themeTint="BF"/>
        </w:rPr>
      </w:pPr>
      <w:r w:rsidRPr="00C55DFF">
        <w:rPr>
          <w:rFonts w:ascii="Calibri" w:eastAsia="MS Gothic" w:hAnsi="Calibri" w:cs="Times New Roman"/>
          <w:b/>
          <w:bCs/>
          <w:iCs/>
          <w:color w:val="404040" w:themeColor="text1" w:themeTint="BF"/>
        </w:rPr>
        <w:t xml:space="preserve">All </w:t>
      </w:r>
      <w:r w:rsidR="00EB74AE" w:rsidRPr="00C55DFF">
        <w:rPr>
          <w:rFonts w:ascii="Calibri" w:eastAsia="MS Gothic" w:hAnsi="Calibri" w:cs="Times New Roman"/>
          <w:b/>
          <w:bCs/>
          <w:iCs/>
          <w:color w:val="404040" w:themeColor="text1" w:themeTint="BF"/>
        </w:rPr>
        <w:t>P</w:t>
      </w:r>
      <w:r w:rsidRPr="00C55DFF">
        <w:rPr>
          <w:rFonts w:ascii="Calibri" w:eastAsia="MS Gothic" w:hAnsi="Calibri" w:cs="Times New Roman"/>
          <w:b/>
          <w:bCs/>
          <w:iCs/>
          <w:color w:val="404040" w:themeColor="text1" w:themeTint="BF"/>
        </w:rPr>
        <w:t>rojects</w:t>
      </w:r>
      <w:r w:rsidRPr="00C55DFF">
        <w:rPr>
          <w:b/>
          <w:color w:val="404040" w:themeColor="text1" w:themeTint="BF"/>
        </w:rPr>
        <w:t xml:space="preserve"> </w:t>
      </w:r>
    </w:p>
    <w:p w14:paraId="1A23B78A" w14:textId="00AB9310" w:rsidR="00BE081E" w:rsidRPr="008421F7" w:rsidRDefault="00BE081E" w:rsidP="00567E9A">
      <w:pPr>
        <w:spacing w:before="120"/>
        <w:jc w:val="both"/>
      </w:pPr>
      <w:r>
        <w:t>Install i</w:t>
      </w:r>
      <w:r w:rsidRPr="008421F7">
        <w:t xml:space="preserve">nfrastructure and/or </w:t>
      </w:r>
      <w:r>
        <w:t xml:space="preserve">develop </w:t>
      </w:r>
      <w:r w:rsidRPr="008421F7">
        <w:t xml:space="preserve">formal processes to continuously monitor and record interruptions for the </w:t>
      </w:r>
      <w:r>
        <w:t xml:space="preserve">complete </w:t>
      </w:r>
      <w:r w:rsidRPr="008421F7">
        <w:t>project distribution network at high, medium</w:t>
      </w:r>
      <w:r>
        <w:t>,</w:t>
      </w:r>
      <w:r w:rsidRPr="008421F7">
        <w:t xml:space="preserve"> and low voltage levels. </w:t>
      </w:r>
      <w:r w:rsidR="00466B9D" w:rsidRPr="008421F7">
        <w:t xml:space="preserve">Use the standard database structure specified in the </w:t>
      </w:r>
      <w:r w:rsidR="000F6C78">
        <w:t xml:space="preserve">PEER </w:t>
      </w:r>
      <w:r w:rsidR="00466B9D" w:rsidRPr="008421F7">
        <w:t xml:space="preserve">Reference Guide to document interruption data for all </w:t>
      </w:r>
      <w:r w:rsidR="00466B9D">
        <w:t>applicable</w:t>
      </w:r>
      <w:r w:rsidR="00466B9D" w:rsidRPr="008421F7">
        <w:t xml:space="preserve"> system voltage levels</w:t>
      </w:r>
      <w:r w:rsidR="00466B9D">
        <w:t xml:space="preserve"> for at least </w:t>
      </w:r>
      <w:r w:rsidR="00466B9D" w:rsidRPr="00195DF6">
        <w:t>three</w:t>
      </w:r>
      <w:r w:rsidR="00466B9D">
        <w:t xml:space="preserve"> months.</w:t>
      </w:r>
    </w:p>
    <w:p w14:paraId="6744E72C" w14:textId="2AF3ACCD" w:rsidR="00BE081E" w:rsidRPr="00C55DFF" w:rsidRDefault="005F089E" w:rsidP="00567E9A">
      <w:pPr>
        <w:pStyle w:val="Heading4"/>
        <w:spacing w:before="120" w:after="120"/>
        <w:jc w:val="both"/>
        <w:rPr>
          <w:color w:val="404040" w:themeColor="text1" w:themeTint="BF"/>
        </w:rPr>
      </w:pPr>
      <w:r w:rsidRPr="00C55DFF">
        <w:rPr>
          <w:color w:val="404040" w:themeColor="text1" w:themeTint="BF"/>
        </w:rPr>
        <w:t>Cities and Utilities</w:t>
      </w:r>
    </w:p>
    <w:p w14:paraId="59656C1C" w14:textId="61390338" w:rsidR="00BE081E" w:rsidRPr="008421F7" w:rsidRDefault="005F089E" w:rsidP="00567E9A">
      <w:pPr>
        <w:spacing w:before="120"/>
        <w:jc w:val="both"/>
      </w:pPr>
      <w:r>
        <w:t>Projects</w:t>
      </w:r>
      <w:r w:rsidR="00BE081E">
        <w:t xml:space="preserve"> without existing monitoring </w:t>
      </w:r>
      <w:r w:rsidR="00BE081E" w:rsidRPr="008421F7">
        <w:t xml:space="preserve">capability </w:t>
      </w:r>
      <w:r w:rsidR="00BE081E">
        <w:t>must commit to a</w:t>
      </w:r>
      <w:r w:rsidR="00BE081E" w:rsidRPr="008421F7">
        <w:t xml:space="preserve"> plan</w:t>
      </w:r>
      <w:r w:rsidR="00BE081E">
        <w:t xml:space="preserve"> to </w:t>
      </w:r>
      <w:r w:rsidR="00BE081E" w:rsidRPr="008421F7">
        <w:t xml:space="preserve">monitor and record interruptions </w:t>
      </w:r>
      <w:r w:rsidR="00BE081E">
        <w:t>in the distribution ne</w:t>
      </w:r>
      <w:r w:rsidR="00AA4D0E">
        <w:t>t</w:t>
      </w:r>
      <w:r w:rsidR="00BE081E">
        <w:t xml:space="preserve">work </w:t>
      </w:r>
      <w:r w:rsidR="00BE081E" w:rsidRPr="008421F7">
        <w:t xml:space="preserve">at </w:t>
      </w:r>
      <w:r w:rsidR="00454C7B">
        <w:t xml:space="preserve">the </w:t>
      </w:r>
      <w:r w:rsidR="00BE081E" w:rsidRPr="008421F7">
        <w:t>low voltage level</w:t>
      </w:r>
      <w:r w:rsidR="00BE081E">
        <w:t xml:space="preserve"> within three years and incorporate the necessary infrastructure as part of the </w:t>
      </w:r>
      <w:r w:rsidR="005F331F">
        <w:t>project</w:t>
      </w:r>
      <w:r w:rsidR="000F6C78">
        <w:t>’</w:t>
      </w:r>
      <w:r w:rsidR="005F331F">
        <w:t xml:space="preserve">s </w:t>
      </w:r>
      <w:r w:rsidR="00BE081E">
        <w:t>energy infrastructure improvement plan.</w:t>
      </w:r>
    </w:p>
    <w:p w14:paraId="22F141F2" w14:textId="75B1790D" w:rsidR="00BE081E" w:rsidRPr="00C55DFF" w:rsidRDefault="00BE081E" w:rsidP="00567E9A">
      <w:pPr>
        <w:pStyle w:val="Heading4"/>
        <w:spacing w:before="120" w:after="120"/>
        <w:jc w:val="both"/>
        <w:rPr>
          <w:color w:val="404040" w:themeColor="text1" w:themeTint="BF"/>
        </w:rPr>
      </w:pPr>
      <w:r w:rsidRPr="00C55DFF">
        <w:rPr>
          <w:color w:val="404040" w:themeColor="text1" w:themeTint="BF"/>
        </w:rPr>
        <w:t>Campuses</w:t>
      </w:r>
    </w:p>
    <w:p w14:paraId="7D9EF307" w14:textId="27BABAA5" w:rsidR="00D0248F" w:rsidRDefault="00BE081E" w:rsidP="00567E9A">
      <w:pPr>
        <w:spacing w:before="120"/>
        <w:jc w:val="both"/>
      </w:pPr>
      <w:r w:rsidRPr="008421F7">
        <w:t>The infrastructure and/or process</w:t>
      </w:r>
      <w:r w:rsidR="00454C7B">
        <w:t>es</w:t>
      </w:r>
      <w:r w:rsidRPr="008421F7">
        <w:t xml:space="preserve"> </w:t>
      </w:r>
      <w:r>
        <w:t>must</w:t>
      </w:r>
      <w:r w:rsidRPr="008421F7">
        <w:t xml:space="preserve"> address</w:t>
      </w:r>
      <w:r>
        <w:t>,</w:t>
      </w:r>
      <w:r w:rsidRPr="008421F7">
        <w:t xml:space="preserve"> at </w:t>
      </w:r>
      <w:r>
        <w:t xml:space="preserve">a </w:t>
      </w:r>
      <w:r w:rsidRPr="008421F7">
        <w:t>minimum</w:t>
      </w:r>
      <w:r>
        <w:t>,</w:t>
      </w:r>
      <w:r w:rsidRPr="008421F7">
        <w:t xml:space="preserve"> interruptions at </w:t>
      </w:r>
      <w:r>
        <w:t xml:space="preserve">the </w:t>
      </w:r>
      <w:r w:rsidRPr="008421F7">
        <w:t>building</w:t>
      </w:r>
      <w:r>
        <w:t xml:space="preserve"> </w:t>
      </w:r>
      <w:r w:rsidRPr="008421F7">
        <w:t>level for all buildings and loads that are centrally operated by the project.</w:t>
      </w:r>
      <w:r>
        <w:t xml:space="preserve"> Commit to a plan to </w:t>
      </w:r>
      <w:r w:rsidR="00454C7B">
        <w:t xml:space="preserve">install </w:t>
      </w:r>
      <w:r>
        <w:t>automated interruption monitoring within three years.</w:t>
      </w:r>
      <w:r w:rsidRPr="008421F7">
        <w:t xml:space="preserve"> </w:t>
      </w:r>
    </w:p>
    <w:p w14:paraId="4C2E8458" w14:textId="2E8EECB8" w:rsidR="00D0248F" w:rsidRPr="00C55DFF" w:rsidRDefault="00D0248F" w:rsidP="00567E9A">
      <w:pPr>
        <w:pStyle w:val="Heading4"/>
        <w:spacing w:before="120" w:after="120"/>
        <w:jc w:val="both"/>
        <w:rPr>
          <w:color w:val="404040" w:themeColor="text1" w:themeTint="BF"/>
        </w:rPr>
      </w:pPr>
      <w:r w:rsidRPr="00C55DFF">
        <w:rPr>
          <w:color w:val="404040" w:themeColor="text1" w:themeTint="BF"/>
        </w:rPr>
        <w:t>Transit</w:t>
      </w:r>
    </w:p>
    <w:p w14:paraId="55DE4CA0" w14:textId="6DA1E7AE" w:rsidR="00D0248F" w:rsidRPr="008421F7" w:rsidRDefault="00D0248F" w:rsidP="00567E9A">
      <w:pPr>
        <w:spacing w:before="120"/>
        <w:jc w:val="both"/>
        <w:rPr>
          <w:b/>
        </w:rPr>
      </w:pPr>
      <w:r>
        <w:t>The infrastructure and/or process must</w:t>
      </w:r>
      <w:r w:rsidRPr="00D0248F">
        <w:t xml:space="preserve"> address</w:t>
      </w:r>
      <w:r>
        <w:t>,</w:t>
      </w:r>
      <w:r w:rsidRPr="00D0248F">
        <w:t xml:space="preserve"> at minimum, interruptions at traction and non-traction loads operated by the project. In addition, commit to a plan to establish automated infrastructure for </w:t>
      </w:r>
      <w:r>
        <w:t>interruption monitoring within three</w:t>
      </w:r>
      <w:r w:rsidRPr="00D0248F">
        <w:t xml:space="preserve"> years.</w:t>
      </w:r>
    </w:p>
    <w:p w14:paraId="344CA883" w14:textId="77777777" w:rsidR="00BE081E" w:rsidRDefault="00BE081E" w:rsidP="00BE081E">
      <w:pPr>
        <w:jc w:val="both"/>
      </w:pPr>
    </w:p>
    <w:p w14:paraId="31B5971A" w14:textId="4DBB0202" w:rsidR="00733614" w:rsidRPr="00ED009C" w:rsidRDefault="00EB74AE" w:rsidP="00733614">
      <w:pPr>
        <w:jc w:val="both"/>
        <w:rPr>
          <w:rFonts w:ascii="Gotham Book" w:hAnsi="Gotham Book"/>
          <w:color w:val="0070C0"/>
          <w:sz w:val="20"/>
          <w:szCs w:val="20"/>
        </w:rPr>
      </w:pPr>
      <w:r w:rsidRPr="00ED009C">
        <w:rPr>
          <w:rFonts w:ascii="Gotham Book" w:hAnsi="Gotham Book"/>
          <w:color w:val="0070C0"/>
          <w:sz w:val="20"/>
          <w:szCs w:val="20"/>
        </w:rPr>
        <w:t>STANDARDS AND REFERENCES</w:t>
      </w:r>
    </w:p>
    <w:p w14:paraId="76D3862D" w14:textId="629ED291" w:rsidR="00733614" w:rsidRPr="00F91DA1" w:rsidRDefault="0072057B" w:rsidP="00567E9A">
      <w:pPr>
        <w:jc w:val="both"/>
      </w:pPr>
      <w:r w:rsidRPr="006614A5">
        <w:t xml:space="preserve">Institute of Electrical and Electronics Engineers </w:t>
      </w:r>
      <w:r>
        <w:t>(</w:t>
      </w:r>
      <w:r w:rsidR="00733614" w:rsidRPr="00F91DA1">
        <w:t>IEEE</w:t>
      </w:r>
      <w:r>
        <w:t>)</w:t>
      </w:r>
      <w:r w:rsidR="00733614" w:rsidRPr="00F91DA1">
        <w:t xml:space="preserve"> Guide for Collecting, Categorizing and Utilizing Information Related to Electric Power Distribution Interruption Events – IEEE Standard 1782 – 2014.</w:t>
      </w:r>
    </w:p>
    <w:p w14:paraId="2BCF5985" w14:textId="77777777" w:rsidR="00733614" w:rsidRPr="00F91DA1" w:rsidRDefault="00733614" w:rsidP="00567E9A">
      <w:pPr>
        <w:jc w:val="both"/>
      </w:pPr>
      <w:r w:rsidRPr="00F91DA1">
        <w:t>Reliability Monitoring and Data Collection – Guiding document.</w:t>
      </w:r>
    </w:p>
    <w:p w14:paraId="241416A6" w14:textId="77777777" w:rsidR="00733614" w:rsidRPr="008421F7" w:rsidRDefault="00733614" w:rsidP="00BE081E">
      <w:pPr>
        <w:jc w:val="both"/>
      </w:pPr>
    </w:p>
    <w:p w14:paraId="7BE973D7" w14:textId="77777777" w:rsidR="00BE081E" w:rsidRPr="00ED009C" w:rsidRDefault="00BE081E" w:rsidP="00ED009C">
      <w:pPr>
        <w:pStyle w:val="Heading1"/>
        <w:rPr>
          <w:rStyle w:val="Heading4Char"/>
          <w:b w:val="0"/>
          <w:bCs/>
          <w:iCs w:val="0"/>
          <w:color w:val="0087C0"/>
        </w:rPr>
      </w:pPr>
      <w:bookmarkStart w:id="3" w:name="_Toc507408189"/>
      <w:r w:rsidRPr="00ED009C">
        <w:lastRenderedPageBreak/>
        <w:t>RR Credit: Reliability Performance Assessment</w:t>
      </w:r>
      <w:bookmarkEnd w:id="3"/>
    </w:p>
    <w:p w14:paraId="460DFF88" w14:textId="071FE792" w:rsidR="00BE081E" w:rsidRDefault="00BE081E" w:rsidP="00BE081E">
      <w:pPr>
        <w:jc w:val="both"/>
      </w:pPr>
      <w:r>
        <w:rPr>
          <w:noProof/>
        </w:rPr>
        <w:t>Applicability:</w:t>
      </w:r>
    </w:p>
    <w:p w14:paraId="2210EB23" w14:textId="633D77DF" w:rsidR="00BE081E" w:rsidRDefault="005F089E" w:rsidP="00BE081E">
      <w:pPr>
        <w:pStyle w:val="ListParagraph"/>
        <w:numPr>
          <w:ilvl w:val="0"/>
          <w:numId w:val="1"/>
        </w:numPr>
        <w:jc w:val="both"/>
      </w:pPr>
      <w:r>
        <w:t>Cities and Utilities</w:t>
      </w:r>
      <w:r w:rsidR="00BE081E">
        <w:t xml:space="preserve"> (1–6 points)</w:t>
      </w:r>
    </w:p>
    <w:p w14:paraId="7E195250" w14:textId="77777777" w:rsidR="00BE081E" w:rsidRDefault="00BE081E" w:rsidP="00BE081E">
      <w:pPr>
        <w:pStyle w:val="ListParagraph"/>
        <w:numPr>
          <w:ilvl w:val="0"/>
          <w:numId w:val="1"/>
        </w:numPr>
        <w:jc w:val="both"/>
      </w:pPr>
      <w:r>
        <w:t>Campuses (1–6 points)</w:t>
      </w:r>
    </w:p>
    <w:p w14:paraId="36B09DF3" w14:textId="22A08775" w:rsidR="00D0248F" w:rsidRDefault="00D0248F" w:rsidP="00D0248F">
      <w:pPr>
        <w:pStyle w:val="ListParagraph"/>
        <w:numPr>
          <w:ilvl w:val="0"/>
          <w:numId w:val="1"/>
        </w:numPr>
        <w:jc w:val="both"/>
      </w:pPr>
      <w:r>
        <w:t>Transit (1–6 points)</w:t>
      </w:r>
    </w:p>
    <w:p w14:paraId="2C77B489" w14:textId="5CAAF73B" w:rsidR="00BE081E" w:rsidRPr="00ED009C" w:rsidRDefault="00EB74AE" w:rsidP="00BE081E">
      <w:pPr>
        <w:pStyle w:val="Heading3"/>
        <w:jc w:val="both"/>
        <w:rPr>
          <w:rStyle w:val="Strong"/>
          <w:rFonts w:ascii="Gotham Book" w:hAnsi="Gotham Book"/>
          <w:b w:val="0"/>
          <w:bCs w:val="0"/>
          <w:color w:val="0070C0"/>
          <w:sz w:val="20"/>
          <w:szCs w:val="20"/>
        </w:rPr>
      </w:pPr>
      <w:r w:rsidRPr="00ED009C">
        <w:rPr>
          <w:rStyle w:val="Heading4Char"/>
          <w:rFonts w:ascii="Gotham Book" w:hAnsi="Gotham Book"/>
          <w:b w:val="0"/>
          <w:bCs w:val="0"/>
          <w:iCs w:val="0"/>
          <w:caps w:val="0"/>
          <w:color w:val="0070C0"/>
          <w:sz w:val="20"/>
          <w:szCs w:val="20"/>
        </w:rPr>
        <w:t>INTENT</w:t>
      </w:r>
    </w:p>
    <w:p w14:paraId="0755ADC9" w14:textId="13850A28" w:rsidR="00BE081E" w:rsidRDefault="00BE081E" w:rsidP="00BE081E">
      <w:pPr>
        <w:jc w:val="both"/>
      </w:pPr>
      <w:r>
        <w:t>To give operators and customers greater transparency on interruption duration and frequency.</w:t>
      </w:r>
    </w:p>
    <w:p w14:paraId="7CF8AC77" w14:textId="5813A10B" w:rsidR="00BE081E" w:rsidRPr="00ED009C" w:rsidRDefault="00EB74AE" w:rsidP="00BE081E">
      <w:pPr>
        <w:pStyle w:val="Heading3"/>
        <w:jc w:val="both"/>
        <w:rPr>
          <w:rStyle w:val="Heading4Char"/>
          <w:rFonts w:ascii="Gotham Book" w:hAnsi="Gotham Book"/>
          <w:b w:val="0"/>
          <w:bCs w:val="0"/>
          <w:iCs w:val="0"/>
          <w:color w:val="0070C0"/>
          <w:sz w:val="20"/>
          <w:szCs w:val="20"/>
        </w:rPr>
      </w:pPr>
      <w:r w:rsidRPr="00ED009C">
        <w:rPr>
          <w:rStyle w:val="Heading4Char"/>
          <w:rFonts w:ascii="Gotham Book" w:hAnsi="Gotham Book"/>
          <w:b w:val="0"/>
          <w:bCs w:val="0"/>
          <w:iCs w:val="0"/>
          <w:caps w:val="0"/>
          <w:color w:val="0070C0"/>
          <w:sz w:val="20"/>
          <w:szCs w:val="20"/>
        </w:rPr>
        <w:t>REQUIREMENTS</w:t>
      </w:r>
    </w:p>
    <w:p w14:paraId="6AFD5720" w14:textId="5D8B0EC6"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102CA3F1" w14:textId="02EC4C89" w:rsidR="00BE081E" w:rsidRDefault="00BE081E" w:rsidP="00567E9A">
      <w:pPr>
        <w:spacing w:before="120"/>
        <w:jc w:val="both"/>
      </w:pPr>
      <w:r>
        <w:t xml:space="preserve">Calculate SAIDI and SAIFI based on the interruption data recorded by the project, as specified in IEEE 1366. Report reliability indices for the </w:t>
      </w:r>
      <w:r w:rsidRPr="00195DF6">
        <w:t>three</w:t>
      </w:r>
      <w:r>
        <w:t xml:space="preserve"> most recent years. If data for the full </w:t>
      </w:r>
      <w:r w:rsidRPr="00195DF6">
        <w:t>three</w:t>
      </w:r>
      <w:r>
        <w:t xml:space="preserve"> years are not available, report indices for at least the most recent year, and provide justification for the missing data. At a minimum, projects should have a manual process at the low voltage level to monitor and report SAIDI and SAIFI interruption data.</w:t>
      </w:r>
    </w:p>
    <w:p w14:paraId="1B9A1D75" w14:textId="50FD5219" w:rsidR="00BE081E" w:rsidRDefault="00BE081E" w:rsidP="00567E9A">
      <w:pPr>
        <w:spacing w:before="120"/>
        <w:jc w:val="both"/>
      </w:pPr>
      <w:r>
        <w:t xml:space="preserve">Points are awarded according to </w:t>
      </w:r>
      <w:r w:rsidR="00955E51">
        <w:t>Tables 1 and 2,</w:t>
      </w:r>
      <w:r>
        <w:t xml:space="preserve"> where the values </w:t>
      </w:r>
      <w:r w:rsidR="00955E51">
        <w:t xml:space="preserve">for duration and frequency of outages </w:t>
      </w:r>
      <w:r>
        <w:t>are maximums.</w:t>
      </w:r>
    </w:p>
    <w:p w14:paraId="77144D2E" w14:textId="77777777" w:rsidR="001A2D29" w:rsidRDefault="001A2D29" w:rsidP="00B403A7">
      <w:pPr>
        <w:jc w:val="center"/>
      </w:pPr>
      <w:r w:rsidRPr="00ED5355">
        <w:rPr>
          <w:b/>
        </w:rPr>
        <w:t>Table 1.</w:t>
      </w:r>
      <w:r>
        <w:t xml:space="preserve"> Points for SAIDI</w:t>
      </w:r>
    </w:p>
    <w:tbl>
      <w:tblPr>
        <w:tblW w:w="0" w:type="auto"/>
        <w:tblInd w:w="2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326"/>
        <w:gridCol w:w="896"/>
      </w:tblGrid>
      <w:tr w:rsidR="001A2D29" w:rsidRPr="00360225" w14:paraId="43DCDE3D" w14:textId="77777777" w:rsidTr="00EB74AE">
        <w:trPr>
          <w:trHeight w:val="419"/>
        </w:trPr>
        <w:tc>
          <w:tcPr>
            <w:tcW w:w="4427" w:type="dxa"/>
            <w:gridSpan w:val="2"/>
            <w:shd w:val="clear" w:color="auto" w:fill="006B96"/>
            <w:vAlign w:val="center"/>
          </w:tcPr>
          <w:p w14:paraId="60E1D7FE" w14:textId="77777777" w:rsidR="001A2D29" w:rsidRPr="00360225" w:rsidRDefault="001A2D29" w:rsidP="00EB74AE">
            <w:pPr>
              <w:pStyle w:val="tabletext0"/>
            </w:pPr>
            <w:r w:rsidRPr="00EB73CB">
              <w:t xml:space="preserve">Average annual </w:t>
            </w:r>
            <w:r>
              <w:t xml:space="preserve">SAIDI performance </w:t>
            </w:r>
            <w:r w:rsidRPr="00EB73CB">
              <w:t>value</w:t>
            </w:r>
            <w:r>
              <w:t xml:space="preserve"> (In minutes)</w:t>
            </w:r>
          </w:p>
        </w:tc>
        <w:tc>
          <w:tcPr>
            <w:tcW w:w="896" w:type="dxa"/>
            <w:vMerge w:val="restart"/>
            <w:shd w:val="clear" w:color="auto" w:fill="006B96"/>
            <w:vAlign w:val="center"/>
          </w:tcPr>
          <w:p w14:paraId="532815E5" w14:textId="77777777" w:rsidR="001A2D29" w:rsidRPr="00360225" w:rsidRDefault="001A2D29" w:rsidP="00EB74AE">
            <w:pPr>
              <w:pStyle w:val="tabletext0"/>
            </w:pPr>
            <w:r w:rsidRPr="00360225">
              <w:t>Points</w:t>
            </w:r>
          </w:p>
        </w:tc>
      </w:tr>
      <w:tr w:rsidR="001A2D29" w:rsidRPr="00360225" w14:paraId="6D5A87E4" w14:textId="77777777" w:rsidTr="00EB74AE">
        <w:trPr>
          <w:trHeight w:val="326"/>
        </w:trPr>
        <w:tc>
          <w:tcPr>
            <w:tcW w:w="2101" w:type="dxa"/>
            <w:shd w:val="clear" w:color="auto" w:fill="006B96"/>
            <w:vAlign w:val="center"/>
          </w:tcPr>
          <w:p w14:paraId="0B46A128" w14:textId="482CA1DE" w:rsidR="001A2D29" w:rsidRPr="00360225" w:rsidRDefault="005F089E" w:rsidP="00EB74AE">
            <w:pPr>
              <w:pStyle w:val="tabletext0"/>
            </w:pPr>
            <w:r>
              <w:t>Cities and Utilities</w:t>
            </w:r>
          </w:p>
        </w:tc>
        <w:tc>
          <w:tcPr>
            <w:tcW w:w="2326" w:type="dxa"/>
            <w:shd w:val="clear" w:color="auto" w:fill="006B96"/>
            <w:vAlign w:val="center"/>
          </w:tcPr>
          <w:p w14:paraId="2FA12A96" w14:textId="734AA527" w:rsidR="001A2D29" w:rsidRPr="00360225" w:rsidRDefault="001A2D29" w:rsidP="00EB74AE">
            <w:pPr>
              <w:pStyle w:val="tabletext0"/>
            </w:pPr>
            <w:r>
              <w:t xml:space="preserve">Campuses and </w:t>
            </w:r>
            <w:r w:rsidR="00362322">
              <w:t>T</w:t>
            </w:r>
            <w:r>
              <w:t>ransit</w:t>
            </w:r>
          </w:p>
        </w:tc>
        <w:tc>
          <w:tcPr>
            <w:tcW w:w="896" w:type="dxa"/>
            <w:vMerge/>
            <w:shd w:val="clear" w:color="auto" w:fill="006B96"/>
          </w:tcPr>
          <w:p w14:paraId="54EB9907" w14:textId="77777777" w:rsidR="001A2D29" w:rsidRPr="00360225" w:rsidRDefault="001A2D29" w:rsidP="00EB74AE">
            <w:pPr>
              <w:pStyle w:val="tabletext0"/>
            </w:pPr>
          </w:p>
        </w:tc>
      </w:tr>
      <w:tr w:rsidR="001A2D29" w:rsidRPr="00360225" w14:paraId="5D4A6038" w14:textId="77777777" w:rsidTr="00EB74AE">
        <w:trPr>
          <w:trHeight w:val="255"/>
        </w:trPr>
        <w:tc>
          <w:tcPr>
            <w:tcW w:w="2101" w:type="dxa"/>
            <w:shd w:val="clear" w:color="auto" w:fill="auto"/>
          </w:tcPr>
          <w:p w14:paraId="451C3AAD" w14:textId="77777777" w:rsidR="001A2D29" w:rsidRPr="00360225" w:rsidRDefault="001A2D29" w:rsidP="0014251C">
            <w:pPr>
              <w:pStyle w:val="TableText"/>
              <w:ind w:right="720"/>
              <w:jc w:val="right"/>
            </w:pPr>
            <w:r>
              <w:rPr>
                <w:lang w:eastAsia="zh-CN"/>
              </w:rPr>
              <w:t xml:space="preserve">≤ </w:t>
            </w:r>
            <w:r w:rsidRPr="00241B9E">
              <w:t>164</w:t>
            </w:r>
          </w:p>
        </w:tc>
        <w:tc>
          <w:tcPr>
            <w:tcW w:w="2326" w:type="dxa"/>
            <w:shd w:val="clear" w:color="auto" w:fill="auto"/>
          </w:tcPr>
          <w:p w14:paraId="6703DAA2" w14:textId="77777777" w:rsidR="001A2D29" w:rsidRPr="00360225" w:rsidRDefault="001A2D29" w:rsidP="0014251C">
            <w:pPr>
              <w:pStyle w:val="TableText"/>
              <w:ind w:right="720"/>
              <w:jc w:val="right"/>
            </w:pPr>
            <w:r>
              <w:rPr>
                <w:lang w:eastAsia="zh-CN"/>
              </w:rPr>
              <w:t>≤ 49</w:t>
            </w:r>
          </w:p>
        </w:tc>
        <w:tc>
          <w:tcPr>
            <w:tcW w:w="896" w:type="dxa"/>
            <w:shd w:val="clear" w:color="auto" w:fill="auto"/>
            <w:vAlign w:val="center"/>
          </w:tcPr>
          <w:p w14:paraId="19E76640" w14:textId="77777777" w:rsidR="001A2D29" w:rsidRPr="00360225" w:rsidRDefault="001A2D29" w:rsidP="00EB74AE">
            <w:pPr>
              <w:pStyle w:val="TableText"/>
            </w:pPr>
            <w:r w:rsidRPr="00360225">
              <w:rPr>
                <w:lang w:eastAsia="zh-CN"/>
              </w:rPr>
              <w:t>1</w:t>
            </w:r>
          </w:p>
        </w:tc>
      </w:tr>
      <w:tr w:rsidR="001A2D29" w:rsidRPr="00360225" w14:paraId="2ECDB573" w14:textId="77777777" w:rsidTr="00EB74AE">
        <w:trPr>
          <w:trHeight w:val="273"/>
        </w:trPr>
        <w:tc>
          <w:tcPr>
            <w:tcW w:w="2101" w:type="dxa"/>
            <w:shd w:val="clear" w:color="auto" w:fill="auto"/>
          </w:tcPr>
          <w:p w14:paraId="095A1C50" w14:textId="77777777" w:rsidR="001A2D29" w:rsidRPr="00360225" w:rsidRDefault="001A2D29" w:rsidP="0014251C">
            <w:pPr>
              <w:pStyle w:val="TableText"/>
              <w:ind w:right="720"/>
              <w:jc w:val="right"/>
            </w:pPr>
            <w:r w:rsidRPr="00241B9E">
              <w:t>129</w:t>
            </w:r>
          </w:p>
        </w:tc>
        <w:tc>
          <w:tcPr>
            <w:tcW w:w="2326" w:type="dxa"/>
            <w:shd w:val="clear" w:color="auto" w:fill="auto"/>
          </w:tcPr>
          <w:p w14:paraId="60FCE5FA" w14:textId="77777777" w:rsidR="001A2D29" w:rsidRPr="00360225" w:rsidRDefault="001A2D29" w:rsidP="0014251C">
            <w:pPr>
              <w:pStyle w:val="TableText"/>
              <w:ind w:right="720"/>
              <w:jc w:val="right"/>
            </w:pPr>
            <w:r w:rsidRPr="00360225">
              <w:rPr>
                <w:lang w:eastAsia="zh-CN"/>
              </w:rPr>
              <w:t>18</w:t>
            </w:r>
          </w:p>
        </w:tc>
        <w:tc>
          <w:tcPr>
            <w:tcW w:w="896" w:type="dxa"/>
            <w:shd w:val="clear" w:color="auto" w:fill="auto"/>
            <w:vAlign w:val="center"/>
          </w:tcPr>
          <w:p w14:paraId="610F9B82" w14:textId="77777777" w:rsidR="001A2D29" w:rsidRPr="00360225" w:rsidRDefault="001A2D29" w:rsidP="00EB74AE">
            <w:pPr>
              <w:pStyle w:val="TableText"/>
            </w:pPr>
            <w:r w:rsidRPr="00360225">
              <w:rPr>
                <w:lang w:eastAsia="zh-CN"/>
              </w:rPr>
              <w:t>2</w:t>
            </w:r>
          </w:p>
        </w:tc>
      </w:tr>
      <w:tr w:rsidR="001A2D29" w:rsidRPr="00360225" w14:paraId="379D452F" w14:textId="77777777" w:rsidTr="00EB74AE">
        <w:trPr>
          <w:trHeight w:val="273"/>
        </w:trPr>
        <w:tc>
          <w:tcPr>
            <w:tcW w:w="2101" w:type="dxa"/>
            <w:shd w:val="clear" w:color="auto" w:fill="auto"/>
          </w:tcPr>
          <w:p w14:paraId="24B6D3D9" w14:textId="77777777" w:rsidR="001A2D29" w:rsidRPr="00360225" w:rsidRDefault="001A2D29" w:rsidP="0014251C">
            <w:pPr>
              <w:pStyle w:val="TableText"/>
              <w:ind w:right="720"/>
              <w:jc w:val="right"/>
            </w:pPr>
            <w:r w:rsidRPr="00360225">
              <w:rPr>
                <w:lang w:eastAsia="zh-CN"/>
              </w:rPr>
              <w:t>94</w:t>
            </w:r>
          </w:p>
        </w:tc>
        <w:tc>
          <w:tcPr>
            <w:tcW w:w="2326" w:type="dxa"/>
            <w:shd w:val="clear" w:color="auto" w:fill="auto"/>
          </w:tcPr>
          <w:p w14:paraId="14E9E1DC" w14:textId="77777777" w:rsidR="001A2D29" w:rsidRPr="00360225" w:rsidRDefault="001A2D29" w:rsidP="0014251C">
            <w:pPr>
              <w:pStyle w:val="TableText"/>
              <w:ind w:right="720"/>
              <w:jc w:val="right"/>
            </w:pPr>
            <w:r w:rsidRPr="00360225">
              <w:rPr>
                <w:lang w:eastAsia="zh-CN"/>
              </w:rPr>
              <w:t>1</w:t>
            </w:r>
          </w:p>
        </w:tc>
        <w:tc>
          <w:tcPr>
            <w:tcW w:w="896" w:type="dxa"/>
            <w:shd w:val="clear" w:color="auto" w:fill="auto"/>
            <w:vAlign w:val="center"/>
          </w:tcPr>
          <w:p w14:paraId="6B8A66F9" w14:textId="77777777" w:rsidR="001A2D29" w:rsidRPr="00360225" w:rsidRDefault="001A2D29" w:rsidP="00EB74AE">
            <w:pPr>
              <w:pStyle w:val="TableText"/>
            </w:pPr>
            <w:r w:rsidRPr="00360225">
              <w:rPr>
                <w:lang w:eastAsia="zh-CN"/>
              </w:rPr>
              <w:t>3</w:t>
            </w:r>
          </w:p>
        </w:tc>
      </w:tr>
    </w:tbl>
    <w:p w14:paraId="2773F71D" w14:textId="77777777" w:rsidR="001A2D29" w:rsidRDefault="001A2D29" w:rsidP="001A2D29"/>
    <w:p w14:paraId="26DBE19D" w14:textId="3AC2B5C5" w:rsidR="001A2D29" w:rsidRDefault="001A2D29" w:rsidP="00B403A7">
      <w:pPr>
        <w:jc w:val="center"/>
      </w:pPr>
      <w:r w:rsidRPr="002120FF">
        <w:rPr>
          <w:rStyle w:val="Strong"/>
        </w:rPr>
        <w:t xml:space="preserve">Table </w:t>
      </w:r>
      <w:r>
        <w:rPr>
          <w:rStyle w:val="Strong"/>
        </w:rPr>
        <w:t xml:space="preserve">2. </w:t>
      </w:r>
      <w:r>
        <w:t xml:space="preserve">Points </w:t>
      </w:r>
      <w:r w:rsidRPr="005B7E02">
        <w:t>for SAI</w:t>
      </w:r>
      <w:r>
        <w:t>F</w:t>
      </w:r>
      <w:r w:rsidRPr="005B7E02">
        <w:t>I</w:t>
      </w:r>
    </w:p>
    <w:tbl>
      <w:tblPr>
        <w:tblW w:w="0" w:type="auto"/>
        <w:tblInd w:w="2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326"/>
        <w:gridCol w:w="896"/>
      </w:tblGrid>
      <w:tr w:rsidR="001A2D29" w:rsidRPr="00360225" w14:paraId="0A3EAEA5" w14:textId="77777777" w:rsidTr="0014251C">
        <w:trPr>
          <w:trHeight w:val="419"/>
        </w:trPr>
        <w:tc>
          <w:tcPr>
            <w:tcW w:w="4427" w:type="dxa"/>
            <w:gridSpan w:val="2"/>
            <w:shd w:val="clear" w:color="auto" w:fill="006B96"/>
          </w:tcPr>
          <w:p w14:paraId="5C6B01D9" w14:textId="77777777" w:rsidR="001A2D29" w:rsidRPr="00360225" w:rsidRDefault="001A2D29" w:rsidP="00EB74AE">
            <w:pPr>
              <w:pStyle w:val="tabletext0"/>
            </w:pPr>
            <w:r w:rsidRPr="00EB73CB">
              <w:t xml:space="preserve">Average annual </w:t>
            </w:r>
            <w:r>
              <w:t>SAIFI</w:t>
            </w:r>
            <w:r w:rsidRPr="00EB73CB">
              <w:t xml:space="preserve"> </w:t>
            </w:r>
            <w:r>
              <w:t>performance</w:t>
            </w:r>
            <w:r w:rsidRPr="00EB73CB">
              <w:t xml:space="preserve"> value</w:t>
            </w:r>
            <w:r>
              <w:t xml:space="preserve"> (In numbers)</w:t>
            </w:r>
          </w:p>
        </w:tc>
        <w:tc>
          <w:tcPr>
            <w:tcW w:w="896" w:type="dxa"/>
            <w:vMerge w:val="restart"/>
            <w:shd w:val="clear" w:color="auto" w:fill="006B96"/>
            <w:vAlign w:val="center"/>
          </w:tcPr>
          <w:p w14:paraId="1032DC6B" w14:textId="77777777" w:rsidR="001A2D29" w:rsidRPr="00360225" w:rsidRDefault="001A2D29" w:rsidP="00EB74AE">
            <w:pPr>
              <w:pStyle w:val="tabletext0"/>
            </w:pPr>
            <w:r w:rsidRPr="00360225">
              <w:t>Points</w:t>
            </w:r>
          </w:p>
        </w:tc>
      </w:tr>
      <w:tr w:rsidR="001A2D29" w:rsidRPr="00360225" w14:paraId="6F9E395A" w14:textId="77777777" w:rsidTr="0014251C">
        <w:trPr>
          <w:trHeight w:val="326"/>
        </w:trPr>
        <w:tc>
          <w:tcPr>
            <w:tcW w:w="2101" w:type="dxa"/>
            <w:shd w:val="clear" w:color="auto" w:fill="006B96"/>
          </w:tcPr>
          <w:p w14:paraId="21BEA525" w14:textId="11AEAB67" w:rsidR="001A2D29" w:rsidRPr="00360225" w:rsidRDefault="005F089E" w:rsidP="00EB74AE">
            <w:pPr>
              <w:pStyle w:val="tabletext0"/>
            </w:pPr>
            <w:r>
              <w:t>Cities and Utilities</w:t>
            </w:r>
          </w:p>
        </w:tc>
        <w:tc>
          <w:tcPr>
            <w:tcW w:w="2326" w:type="dxa"/>
            <w:shd w:val="clear" w:color="auto" w:fill="006B96"/>
            <w:vAlign w:val="center"/>
          </w:tcPr>
          <w:p w14:paraId="29D22E92" w14:textId="74F246FC" w:rsidR="001A2D29" w:rsidRPr="00360225" w:rsidRDefault="001A2D29" w:rsidP="00EB74AE">
            <w:pPr>
              <w:pStyle w:val="tabletext0"/>
            </w:pPr>
            <w:r>
              <w:t xml:space="preserve">Campuses and </w:t>
            </w:r>
            <w:r w:rsidR="00362322">
              <w:t>T</w:t>
            </w:r>
            <w:r>
              <w:t>ransit</w:t>
            </w:r>
          </w:p>
        </w:tc>
        <w:tc>
          <w:tcPr>
            <w:tcW w:w="896" w:type="dxa"/>
            <w:vMerge/>
            <w:shd w:val="clear" w:color="auto" w:fill="006B96"/>
          </w:tcPr>
          <w:p w14:paraId="7F515E5E" w14:textId="77777777" w:rsidR="001A2D29" w:rsidRPr="00360225" w:rsidRDefault="001A2D29" w:rsidP="00EB74AE">
            <w:pPr>
              <w:pStyle w:val="tabletext0"/>
            </w:pPr>
          </w:p>
        </w:tc>
      </w:tr>
      <w:tr w:rsidR="001A2D29" w:rsidRPr="00360225" w14:paraId="7B7CDD81" w14:textId="77777777" w:rsidTr="00EB74AE">
        <w:trPr>
          <w:trHeight w:val="255"/>
        </w:trPr>
        <w:tc>
          <w:tcPr>
            <w:tcW w:w="2101" w:type="dxa"/>
            <w:shd w:val="clear" w:color="auto" w:fill="auto"/>
          </w:tcPr>
          <w:p w14:paraId="240B1F9E" w14:textId="77777777" w:rsidR="001A2D29" w:rsidRPr="00360225" w:rsidRDefault="001A2D29" w:rsidP="0014251C">
            <w:pPr>
              <w:pStyle w:val="TableText"/>
              <w:ind w:right="720"/>
              <w:jc w:val="right"/>
            </w:pPr>
            <w:r>
              <w:rPr>
                <w:lang w:eastAsia="zh-CN"/>
              </w:rPr>
              <w:t xml:space="preserve">≤ </w:t>
            </w:r>
            <w:r w:rsidRPr="00751B6A">
              <w:t>1.58</w:t>
            </w:r>
          </w:p>
        </w:tc>
        <w:tc>
          <w:tcPr>
            <w:tcW w:w="2326" w:type="dxa"/>
            <w:shd w:val="clear" w:color="auto" w:fill="auto"/>
          </w:tcPr>
          <w:p w14:paraId="59C8B5DB" w14:textId="77777777" w:rsidR="001A2D29" w:rsidRPr="00360225" w:rsidRDefault="001A2D29" w:rsidP="0014251C">
            <w:pPr>
              <w:pStyle w:val="TableText"/>
              <w:ind w:right="720"/>
              <w:jc w:val="right"/>
            </w:pPr>
            <w:r>
              <w:rPr>
                <w:lang w:eastAsia="zh-CN"/>
              </w:rPr>
              <w:t xml:space="preserve">≤ </w:t>
            </w:r>
            <w:r w:rsidRPr="00CC443F">
              <w:rPr>
                <w:lang w:eastAsia="zh-CN"/>
              </w:rPr>
              <w:t>0.6</w:t>
            </w:r>
          </w:p>
        </w:tc>
        <w:tc>
          <w:tcPr>
            <w:tcW w:w="896" w:type="dxa"/>
            <w:shd w:val="clear" w:color="auto" w:fill="auto"/>
            <w:vAlign w:val="center"/>
          </w:tcPr>
          <w:p w14:paraId="03F57B03" w14:textId="77777777" w:rsidR="001A2D29" w:rsidRPr="00360225" w:rsidRDefault="001A2D29" w:rsidP="00EB74AE">
            <w:pPr>
              <w:pStyle w:val="TableText"/>
            </w:pPr>
            <w:r w:rsidRPr="005308AA">
              <w:rPr>
                <w:lang w:eastAsia="zh-CN"/>
              </w:rPr>
              <w:t>1</w:t>
            </w:r>
          </w:p>
        </w:tc>
      </w:tr>
      <w:tr w:rsidR="001A2D29" w:rsidRPr="00360225" w14:paraId="7C653C93" w14:textId="77777777" w:rsidTr="00EB74AE">
        <w:trPr>
          <w:trHeight w:val="273"/>
        </w:trPr>
        <w:tc>
          <w:tcPr>
            <w:tcW w:w="2101" w:type="dxa"/>
            <w:shd w:val="clear" w:color="auto" w:fill="auto"/>
          </w:tcPr>
          <w:p w14:paraId="004A9FA5" w14:textId="77777777" w:rsidR="001A2D29" w:rsidRPr="00360225" w:rsidRDefault="001A2D29" w:rsidP="0014251C">
            <w:pPr>
              <w:pStyle w:val="TableText"/>
              <w:ind w:right="720"/>
              <w:jc w:val="right"/>
            </w:pPr>
            <w:r w:rsidRPr="00751B6A">
              <w:t>1.16</w:t>
            </w:r>
          </w:p>
        </w:tc>
        <w:tc>
          <w:tcPr>
            <w:tcW w:w="2326" w:type="dxa"/>
            <w:shd w:val="clear" w:color="auto" w:fill="auto"/>
          </w:tcPr>
          <w:p w14:paraId="49DB2122" w14:textId="77777777" w:rsidR="001A2D29" w:rsidRPr="00360225" w:rsidRDefault="001A2D29" w:rsidP="0014251C">
            <w:pPr>
              <w:pStyle w:val="TableText"/>
              <w:ind w:right="720"/>
              <w:jc w:val="right"/>
            </w:pPr>
            <w:r w:rsidRPr="00CC443F">
              <w:rPr>
                <w:lang w:eastAsia="zh-CN"/>
              </w:rPr>
              <w:t>0.2</w:t>
            </w:r>
          </w:p>
        </w:tc>
        <w:tc>
          <w:tcPr>
            <w:tcW w:w="896" w:type="dxa"/>
            <w:shd w:val="clear" w:color="auto" w:fill="auto"/>
            <w:vAlign w:val="center"/>
          </w:tcPr>
          <w:p w14:paraId="7692E4ED" w14:textId="77777777" w:rsidR="001A2D29" w:rsidRPr="00360225" w:rsidRDefault="001A2D29" w:rsidP="00EB74AE">
            <w:pPr>
              <w:pStyle w:val="TableText"/>
            </w:pPr>
            <w:r w:rsidRPr="005308AA">
              <w:rPr>
                <w:lang w:eastAsia="zh-CN"/>
              </w:rPr>
              <w:t>2</w:t>
            </w:r>
          </w:p>
        </w:tc>
      </w:tr>
      <w:tr w:rsidR="001A2D29" w:rsidRPr="00360225" w14:paraId="3AD3D420" w14:textId="77777777" w:rsidTr="00EB74AE">
        <w:trPr>
          <w:trHeight w:val="273"/>
        </w:trPr>
        <w:tc>
          <w:tcPr>
            <w:tcW w:w="2101" w:type="dxa"/>
            <w:shd w:val="clear" w:color="auto" w:fill="auto"/>
          </w:tcPr>
          <w:p w14:paraId="52D1C392" w14:textId="77777777" w:rsidR="001A2D29" w:rsidRPr="00360225" w:rsidRDefault="001A2D29" w:rsidP="0014251C">
            <w:pPr>
              <w:pStyle w:val="TableText"/>
              <w:ind w:right="720"/>
              <w:jc w:val="right"/>
            </w:pPr>
            <w:r w:rsidRPr="00CC443F">
              <w:rPr>
                <w:lang w:eastAsia="zh-CN"/>
              </w:rPr>
              <w:t>0.75</w:t>
            </w:r>
            <w:r>
              <w:rPr>
                <w:u w:val="single"/>
                <w:lang w:eastAsia="zh-CN"/>
              </w:rPr>
              <w:t xml:space="preserve"> </w:t>
            </w:r>
          </w:p>
        </w:tc>
        <w:tc>
          <w:tcPr>
            <w:tcW w:w="2326" w:type="dxa"/>
            <w:shd w:val="clear" w:color="auto" w:fill="auto"/>
          </w:tcPr>
          <w:p w14:paraId="54488EBB" w14:textId="77777777" w:rsidR="001A2D29" w:rsidRPr="00360225" w:rsidRDefault="001A2D29" w:rsidP="0014251C">
            <w:pPr>
              <w:pStyle w:val="TableText"/>
              <w:ind w:right="720"/>
              <w:jc w:val="right"/>
            </w:pPr>
            <w:r w:rsidRPr="00CC443F">
              <w:rPr>
                <w:lang w:eastAsia="zh-CN"/>
              </w:rPr>
              <w:t>0.02</w:t>
            </w:r>
          </w:p>
        </w:tc>
        <w:tc>
          <w:tcPr>
            <w:tcW w:w="896" w:type="dxa"/>
            <w:shd w:val="clear" w:color="auto" w:fill="auto"/>
            <w:vAlign w:val="center"/>
          </w:tcPr>
          <w:p w14:paraId="7E987BD7" w14:textId="77777777" w:rsidR="001A2D29" w:rsidRPr="00360225" w:rsidRDefault="001A2D29" w:rsidP="00EB74AE">
            <w:pPr>
              <w:pStyle w:val="TableText"/>
            </w:pPr>
            <w:r w:rsidRPr="005308AA">
              <w:rPr>
                <w:lang w:eastAsia="zh-CN"/>
              </w:rPr>
              <w:t>3</w:t>
            </w:r>
          </w:p>
        </w:tc>
      </w:tr>
    </w:tbl>
    <w:p w14:paraId="739FD794" w14:textId="0D9A3713" w:rsidR="00BE081E" w:rsidRPr="00C55DFF" w:rsidRDefault="005F089E" w:rsidP="00567E9A">
      <w:pPr>
        <w:pStyle w:val="Heading4"/>
        <w:spacing w:before="120" w:after="120"/>
        <w:jc w:val="both"/>
        <w:rPr>
          <w:color w:val="404040" w:themeColor="text1" w:themeTint="BF"/>
        </w:rPr>
      </w:pPr>
      <w:r w:rsidRPr="00C55DFF">
        <w:rPr>
          <w:color w:val="404040" w:themeColor="text1" w:themeTint="BF"/>
        </w:rPr>
        <w:t>Cities and Utilities</w:t>
      </w:r>
    </w:p>
    <w:p w14:paraId="561E30D7" w14:textId="2FE343F7" w:rsidR="00BE081E" w:rsidRDefault="00BE081E" w:rsidP="00567E9A">
      <w:pPr>
        <w:spacing w:before="120"/>
        <w:jc w:val="both"/>
      </w:pPr>
      <w:r>
        <w:t>Calculate reliability indices both with and without major event days (MEDs) as specified in IEEE 1366. Commit to disclosing the former in regulatory filings and annual performance reports; use the latter for the PEER submission.</w:t>
      </w:r>
    </w:p>
    <w:p w14:paraId="5F448D7B" w14:textId="79C7FBD0" w:rsidR="00BE081E" w:rsidRPr="00C55DFF" w:rsidRDefault="00BE081E" w:rsidP="00567E9A">
      <w:pPr>
        <w:pStyle w:val="Heading4"/>
        <w:spacing w:before="120" w:after="120"/>
        <w:jc w:val="both"/>
        <w:rPr>
          <w:color w:val="404040" w:themeColor="text1" w:themeTint="BF"/>
        </w:rPr>
      </w:pPr>
      <w:r w:rsidRPr="00C55DFF">
        <w:rPr>
          <w:color w:val="404040" w:themeColor="text1" w:themeTint="BF"/>
        </w:rPr>
        <w:t>Campuses</w:t>
      </w:r>
    </w:p>
    <w:p w14:paraId="63F49EAB" w14:textId="12EEFB64" w:rsidR="00BE081E" w:rsidRDefault="00BE081E" w:rsidP="00567E9A">
      <w:pPr>
        <w:spacing w:before="120"/>
        <w:jc w:val="both"/>
      </w:pPr>
      <w:r>
        <w:t>For each year, calculate reliability indices with major event days (MEDs) as specified in IEEE 1366. Calculate the average of these values for scoring purposes.</w:t>
      </w:r>
    </w:p>
    <w:p w14:paraId="516FC803" w14:textId="1E4CF94B" w:rsidR="00004021" w:rsidRPr="00C55DFF" w:rsidRDefault="00004021" w:rsidP="00567E9A">
      <w:pPr>
        <w:pStyle w:val="Heading4"/>
        <w:spacing w:before="120" w:after="120"/>
        <w:jc w:val="both"/>
        <w:rPr>
          <w:color w:val="404040" w:themeColor="text1" w:themeTint="BF"/>
        </w:rPr>
      </w:pPr>
      <w:r w:rsidRPr="00C55DFF">
        <w:rPr>
          <w:color w:val="404040" w:themeColor="text1" w:themeTint="BF"/>
        </w:rPr>
        <w:lastRenderedPageBreak/>
        <w:t>Transit</w:t>
      </w:r>
    </w:p>
    <w:p w14:paraId="4858F959" w14:textId="5B14B525" w:rsidR="00004021" w:rsidRDefault="00004021" w:rsidP="00567E9A">
      <w:pPr>
        <w:spacing w:before="120"/>
        <w:jc w:val="both"/>
      </w:pPr>
      <w:r w:rsidRPr="00004021">
        <w:t>Use methodology described in IEEE 1366 to calculate reliability indices with number of trips scheduled and affected due to power interruption. For each year, calculate reliability indices including Major Event Days (MEDs) as specified in the methodology</w:t>
      </w:r>
      <w:r>
        <w:t>.</w:t>
      </w:r>
    </w:p>
    <w:p w14:paraId="164D6CEF" w14:textId="77777777" w:rsidR="00195B4B" w:rsidRPr="00C55DFF" w:rsidRDefault="00195B4B" w:rsidP="00567E9A">
      <w:pPr>
        <w:pStyle w:val="Heading5"/>
        <w:spacing w:before="120" w:after="120"/>
        <w:jc w:val="both"/>
        <w:rPr>
          <w:color w:val="404040" w:themeColor="text1" w:themeTint="BF"/>
          <w:u w:val="none"/>
        </w:rPr>
      </w:pPr>
      <w:r w:rsidRPr="00C55DFF">
        <w:rPr>
          <w:color w:val="404040" w:themeColor="text1" w:themeTint="BF"/>
          <w:u w:val="none"/>
        </w:rPr>
        <w:t>All Projects</w:t>
      </w:r>
    </w:p>
    <w:p w14:paraId="4476271B" w14:textId="190BEDB1" w:rsidR="00861D6B" w:rsidRDefault="00861D6B" w:rsidP="00567E9A">
      <w:pPr>
        <w:spacing w:before="120"/>
        <w:jc w:val="both"/>
      </w:pPr>
      <w:r>
        <w:t>Projects that estimate customer interruption cost, which assess and monetize the economic benefits customers receive from reliability improvement earn 1 additional point for exemplary performance under the Innovation credit category.</w:t>
      </w:r>
    </w:p>
    <w:p w14:paraId="3A77F10B" w14:textId="77777777" w:rsidR="00BE081E" w:rsidRDefault="00BE081E" w:rsidP="00567E9A">
      <w:pPr>
        <w:spacing w:before="120"/>
        <w:jc w:val="both"/>
      </w:pPr>
    </w:p>
    <w:p w14:paraId="2667148E" w14:textId="31819EF1" w:rsidR="00BE081E" w:rsidRPr="00ED009C" w:rsidRDefault="00EB74AE" w:rsidP="00BE081E">
      <w:pPr>
        <w:jc w:val="both"/>
        <w:rPr>
          <w:rStyle w:val="Heading4Char"/>
          <w:rFonts w:ascii="Gotham Book" w:hAnsi="Gotham Book"/>
          <w:b w:val="0"/>
          <w:bCs w:val="0"/>
          <w:color w:val="0070C0"/>
          <w:sz w:val="20"/>
        </w:rPr>
      </w:pPr>
      <w:r w:rsidRPr="00ED009C">
        <w:rPr>
          <w:rStyle w:val="Heading4Char"/>
          <w:rFonts w:ascii="Gotham Book" w:hAnsi="Gotham Book"/>
          <w:b w:val="0"/>
          <w:bCs w:val="0"/>
          <w:color w:val="0070C0"/>
          <w:sz w:val="20"/>
        </w:rPr>
        <w:t>STANDARDS AND REFERENCES</w:t>
      </w:r>
    </w:p>
    <w:p w14:paraId="5B8C5218" w14:textId="56B788BF" w:rsidR="00BE081E" w:rsidRDefault="000F258D" w:rsidP="00BE081E">
      <w:pPr>
        <w:jc w:val="both"/>
      </w:pPr>
      <w:r>
        <w:t>Institute of Electrical and Electronics Engineers</w:t>
      </w:r>
      <w:r w:rsidR="0072057B">
        <w:t xml:space="preserve"> (IEEE)</w:t>
      </w:r>
      <w:r w:rsidRPr="00E46A0A">
        <w:t xml:space="preserve"> </w:t>
      </w:r>
      <w:r w:rsidR="00BE081E" w:rsidRPr="00E46A0A">
        <w:t>1366-2012 Guide for Electric Power Distribution Reliability Indices</w:t>
      </w:r>
    </w:p>
    <w:p w14:paraId="5A05D8FB" w14:textId="3B43E1B4" w:rsidR="00861D6B" w:rsidRDefault="00861D6B" w:rsidP="00DA4D41">
      <w:pPr>
        <w:spacing w:after="0"/>
      </w:pPr>
      <w:r w:rsidRPr="00861D6B">
        <w:t>Interruption Cost Estimator (ICE) Calculator -</w:t>
      </w:r>
      <w:r>
        <w:rPr>
          <w:rFonts w:ascii="Gotham-Book" w:eastAsiaTheme="minorHAnsi" w:hAnsi="Gotham-Book" w:cs="Gotham-Book"/>
          <w:color w:val="FF0000"/>
          <w:sz w:val="19"/>
          <w:szCs w:val="19"/>
          <w:lang w:bidi="ta-IN"/>
        </w:rPr>
        <w:t xml:space="preserve"> </w:t>
      </w:r>
      <w:r w:rsidRPr="00861D6B">
        <w:t>https://www.icecalculator.com/</w:t>
      </w:r>
    </w:p>
    <w:p w14:paraId="313639A3" w14:textId="77777777" w:rsidR="00BE081E" w:rsidRPr="00D937F2" w:rsidRDefault="00BE081E" w:rsidP="00BE081E">
      <w:pPr>
        <w:jc w:val="both"/>
        <w:rPr>
          <w:b/>
        </w:rPr>
      </w:pPr>
    </w:p>
    <w:p w14:paraId="084DF0AB" w14:textId="77777777" w:rsidR="00BE081E" w:rsidRPr="00681289" w:rsidRDefault="00BE081E" w:rsidP="00ED009C">
      <w:pPr>
        <w:pStyle w:val="Heading1"/>
      </w:pPr>
      <w:bookmarkStart w:id="4" w:name="_Toc507408190"/>
      <w:r w:rsidRPr="00681289">
        <w:lastRenderedPageBreak/>
        <w:t>RR Credit: Momentary Interruption Tracking</w:t>
      </w:r>
      <w:bookmarkEnd w:id="4"/>
    </w:p>
    <w:p w14:paraId="31168A6B" w14:textId="77777777" w:rsidR="00BE081E" w:rsidRDefault="00BE081E" w:rsidP="00BE081E">
      <w:pPr>
        <w:jc w:val="both"/>
      </w:pPr>
      <w:r>
        <w:t>Applicability:</w:t>
      </w:r>
    </w:p>
    <w:p w14:paraId="48C8EA7C" w14:textId="703F7B63" w:rsidR="00BE081E" w:rsidRDefault="005F089E" w:rsidP="00BE081E">
      <w:pPr>
        <w:pStyle w:val="ListParagraph"/>
        <w:numPr>
          <w:ilvl w:val="0"/>
          <w:numId w:val="1"/>
        </w:numPr>
        <w:jc w:val="both"/>
      </w:pPr>
      <w:r>
        <w:t>Cities and Utilities</w:t>
      </w:r>
      <w:r w:rsidR="00BE081E">
        <w:t xml:space="preserve"> (1 point)</w:t>
      </w:r>
    </w:p>
    <w:p w14:paraId="5ED8790D" w14:textId="77777777" w:rsidR="00BE081E" w:rsidRDefault="00BE081E" w:rsidP="00BE081E">
      <w:pPr>
        <w:pStyle w:val="ListParagraph"/>
        <w:numPr>
          <w:ilvl w:val="0"/>
          <w:numId w:val="1"/>
        </w:numPr>
        <w:jc w:val="both"/>
      </w:pPr>
      <w:r>
        <w:t>Campuses (1 point)</w:t>
      </w:r>
    </w:p>
    <w:p w14:paraId="4D5D5CEF" w14:textId="07C18179" w:rsidR="00004021" w:rsidRDefault="00004021" w:rsidP="00BE081E">
      <w:pPr>
        <w:pStyle w:val="ListParagraph"/>
        <w:numPr>
          <w:ilvl w:val="0"/>
          <w:numId w:val="1"/>
        </w:numPr>
        <w:jc w:val="both"/>
      </w:pPr>
      <w:r>
        <w:t>Transit (1 point)</w:t>
      </w:r>
    </w:p>
    <w:p w14:paraId="31A8D80B" w14:textId="77777777" w:rsidR="00BE081E" w:rsidRPr="00195B4B" w:rsidRDefault="00BE081E" w:rsidP="00BE081E">
      <w:pPr>
        <w:pStyle w:val="Heading3"/>
        <w:jc w:val="both"/>
        <w:rPr>
          <w:rStyle w:val="Strong"/>
          <w:rFonts w:ascii="Gotham Book" w:hAnsi="Gotham Book"/>
          <w:b w:val="0"/>
          <w:bCs w:val="0"/>
          <w:color w:val="0070C0"/>
          <w:sz w:val="20"/>
          <w:szCs w:val="20"/>
        </w:rPr>
      </w:pPr>
      <w:r w:rsidRPr="00195B4B">
        <w:rPr>
          <w:rStyle w:val="Heading4Char"/>
          <w:rFonts w:ascii="Gotham Book" w:hAnsi="Gotham Book"/>
          <w:b w:val="0"/>
          <w:bCs w:val="0"/>
          <w:iCs w:val="0"/>
          <w:color w:val="0070C0"/>
          <w:sz w:val="20"/>
          <w:szCs w:val="20"/>
        </w:rPr>
        <w:t>Intent</w:t>
      </w:r>
    </w:p>
    <w:p w14:paraId="3574DC30" w14:textId="3BDF21F1" w:rsidR="00BE081E" w:rsidRDefault="00BE081E" w:rsidP="00BE081E">
      <w:pPr>
        <w:jc w:val="both"/>
      </w:pPr>
      <w:r>
        <w:t>To support effective grid management and identify opportunities to improve reliability by tracking momentary interruptions.</w:t>
      </w:r>
    </w:p>
    <w:p w14:paraId="5F2FEE22" w14:textId="77777777" w:rsidR="00BE081E" w:rsidRPr="00195B4B" w:rsidRDefault="00BE081E" w:rsidP="00BE081E">
      <w:pPr>
        <w:pStyle w:val="Heading3"/>
        <w:jc w:val="both"/>
        <w:rPr>
          <w:rStyle w:val="Heading4Char"/>
          <w:rFonts w:ascii="Gotham Book" w:eastAsia="MS Mincho" w:hAnsi="Gotham Book" w:cs="Arial"/>
          <w:b w:val="0"/>
          <w:bCs w:val="0"/>
          <w:iCs w:val="0"/>
          <w:color w:val="0070C0"/>
          <w:sz w:val="20"/>
          <w:szCs w:val="20"/>
        </w:rPr>
      </w:pPr>
      <w:r w:rsidRPr="00195B4B">
        <w:rPr>
          <w:rStyle w:val="Heading4Char"/>
          <w:rFonts w:ascii="Gotham Book" w:hAnsi="Gotham Book"/>
          <w:b w:val="0"/>
          <w:bCs w:val="0"/>
          <w:iCs w:val="0"/>
          <w:color w:val="0070C0"/>
          <w:sz w:val="20"/>
          <w:szCs w:val="20"/>
        </w:rPr>
        <w:t>Requirements</w:t>
      </w:r>
    </w:p>
    <w:p w14:paraId="4CCF803E" w14:textId="300DD39C" w:rsidR="00BE081E" w:rsidRPr="00C55DFF" w:rsidRDefault="00BE081E" w:rsidP="00567E9A">
      <w:pPr>
        <w:pStyle w:val="Heading5"/>
        <w:spacing w:before="120" w:after="120"/>
        <w:jc w:val="both"/>
        <w:rPr>
          <w:rFonts w:ascii="Gotham Medium" w:hAnsi="Gotham Medium"/>
          <w:color w:val="404040" w:themeColor="text1" w:themeTint="BF"/>
          <w:sz w:val="24"/>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4F77A7F5" w14:textId="28E172F8" w:rsidR="00BE081E" w:rsidRPr="009325A2" w:rsidRDefault="00BE081E" w:rsidP="00567E9A">
      <w:pPr>
        <w:pStyle w:val="Heading4"/>
        <w:spacing w:before="120" w:after="120"/>
        <w:jc w:val="both"/>
      </w:pPr>
      <w:r w:rsidRPr="009325A2">
        <w:rPr>
          <w:rStyle w:val="Strong"/>
          <w:b/>
          <w:bCs/>
        </w:rPr>
        <w:t xml:space="preserve">OPTION 1. </w:t>
      </w:r>
      <w:r>
        <w:rPr>
          <w:rStyle w:val="Strong"/>
          <w:b/>
          <w:bCs/>
        </w:rPr>
        <w:t xml:space="preserve">Reporting of </w:t>
      </w:r>
      <w:r w:rsidR="00195B4B">
        <w:t>M</w:t>
      </w:r>
      <w:r w:rsidRPr="009325A2">
        <w:t xml:space="preserve">omentary </w:t>
      </w:r>
      <w:r w:rsidR="00195B4B">
        <w:t>I</w:t>
      </w:r>
      <w:r w:rsidRPr="009325A2">
        <w:t>nterruptions</w:t>
      </w:r>
      <w:r>
        <w:t xml:space="preserve"> (1 point)</w:t>
      </w:r>
    </w:p>
    <w:p w14:paraId="7A25A48A" w14:textId="5E5E370D" w:rsidR="00861D6B" w:rsidRPr="00195B4B" w:rsidRDefault="00861D6B" w:rsidP="00DA4D41">
      <w:pPr>
        <w:spacing w:before="120"/>
        <w:rPr>
          <w:rStyle w:val="Strong"/>
          <w:rFonts w:eastAsia="MS Gothic" w:cs="Times New Roman"/>
          <w:b w:val="0"/>
          <w:bCs w:val="0"/>
          <w:iCs/>
        </w:rPr>
      </w:pPr>
      <w:r w:rsidRPr="00567E9A">
        <w:rPr>
          <w:rFonts w:cs="Calibri Light"/>
          <w:iCs/>
        </w:rPr>
        <w:t>Calculate the project’s annual momentary average interruption frequency index (M</w:t>
      </w:r>
      <w:r w:rsidRPr="00567E9A">
        <w:rPr>
          <w:rFonts w:cs="Calibri Light"/>
        </w:rPr>
        <w:t xml:space="preserve">AIFI) or momentary average interruption </w:t>
      </w:r>
      <w:r w:rsidR="00B57BA1" w:rsidRPr="00567E9A">
        <w:rPr>
          <w:rFonts w:cs="Calibri Light"/>
          <w:iCs/>
        </w:rPr>
        <w:t xml:space="preserve">event </w:t>
      </w:r>
      <w:r w:rsidRPr="00567E9A">
        <w:rPr>
          <w:rFonts w:cs="Calibri Light"/>
          <w:iCs/>
        </w:rPr>
        <w:t>frequency index (MAIFI</w:t>
      </w:r>
      <w:r w:rsidRPr="00DA4D41">
        <w:rPr>
          <w:rFonts w:cs="Calibri Light"/>
          <w:vertAlign w:val="subscript"/>
        </w:rPr>
        <w:t>E</w:t>
      </w:r>
      <w:r w:rsidRPr="00567E9A">
        <w:rPr>
          <w:rFonts w:cs="Calibri Light"/>
          <w:iCs/>
        </w:rPr>
        <w:t xml:space="preserve">) as </w:t>
      </w:r>
      <w:r w:rsidRPr="00567E9A">
        <w:rPr>
          <w:rFonts w:cs="Calibri Light"/>
        </w:rPr>
        <w:t>specified in IEEE 1366.</w:t>
      </w:r>
    </w:p>
    <w:p w14:paraId="2EB41DA6" w14:textId="77777777" w:rsidR="00BE081E" w:rsidRPr="00567E9A" w:rsidRDefault="00BE081E" w:rsidP="00DA4D41">
      <w:pPr>
        <w:pStyle w:val="Heading4"/>
        <w:spacing w:before="120" w:after="120"/>
        <w:rPr>
          <w:rStyle w:val="Strong"/>
        </w:rPr>
      </w:pPr>
      <w:r w:rsidRPr="00567E9A">
        <w:rPr>
          <w:rStyle w:val="Strong"/>
          <w:b/>
          <w:bCs/>
        </w:rPr>
        <w:t>OR</w:t>
      </w:r>
    </w:p>
    <w:p w14:paraId="4EE22326" w14:textId="6E018924" w:rsidR="00BE081E" w:rsidRPr="003D5C13" w:rsidRDefault="00BE081E" w:rsidP="00567E9A">
      <w:pPr>
        <w:pStyle w:val="Heading4"/>
        <w:spacing w:before="120" w:after="120"/>
        <w:jc w:val="both"/>
        <w:rPr>
          <w:b w:val="0"/>
        </w:rPr>
      </w:pPr>
      <w:r>
        <w:t xml:space="preserve">OPTION 2. Monitoring </w:t>
      </w:r>
      <w:r w:rsidR="00195B4B">
        <w:t>C</w:t>
      </w:r>
      <w:r>
        <w:t xml:space="preserve">apability for </w:t>
      </w:r>
      <w:r w:rsidR="00195B4B">
        <w:t>M</w:t>
      </w:r>
      <w:r>
        <w:t xml:space="preserve">omentary </w:t>
      </w:r>
      <w:r w:rsidR="00195B4B">
        <w:t>I</w:t>
      </w:r>
      <w:r>
        <w:t xml:space="preserve">nterruptions (1 point) </w:t>
      </w:r>
    </w:p>
    <w:p w14:paraId="546B4B56" w14:textId="22AD7A39" w:rsidR="00BE081E" w:rsidRDefault="00BE081E" w:rsidP="00567E9A">
      <w:pPr>
        <w:spacing w:before="120"/>
        <w:jc w:val="both"/>
      </w:pPr>
      <w:r>
        <w:t xml:space="preserve">Have in place </w:t>
      </w:r>
      <w:r w:rsidRPr="00A920C3">
        <w:t xml:space="preserve">infrastructure to monitor </w:t>
      </w:r>
      <w:r>
        <w:t xml:space="preserve">the </w:t>
      </w:r>
      <w:r w:rsidRPr="00A920C3">
        <w:t xml:space="preserve">operation of all interrupting devices used in </w:t>
      </w:r>
      <w:r>
        <w:t xml:space="preserve">the </w:t>
      </w:r>
      <w:r w:rsidRPr="00A920C3">
        <w:t>project’s distribution network.</w:t>
      </w:r>
      <w:r>
        <w:t xml:space="preserve"> Provide data for at least three months.</w:t>
      </w:r>
    </w:p>
    <w:p w14:paraId="3335F69D" w14:textId="77777777" w:rsidR="00BE081E" w:rsidRDefault="00BE081E" w:rsidP="00BE081E">
      <w:pPr>
        <w:jc w:val="both"/>
      </w:pPr>
    </w:p>
    <w:p w14:paraId="3842ACBE" w14:textId="4BF722B6" w:rsidR="00BE081E" w:rsidRPr="00195B4B" w:rsidRDefault="00EB74AE" w:rsidP="00BE081E">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p>
    <w:p w14:paraId="70E9C857" w14:textId="7A25DE82" w:rsidR="00BE081E" w:rsidRDefault="000F258D" w:rsidP="00BE081E">
      <w:pPr>
        <w:jc w:val="both"/>
      </w:pPr>
      <w:r>
        <w:t>Institute of Electrical and Electronics Engineers</w:t>
      </w:r>
      <w:r w:rsidRPr="00E46A0A">
        <w:t xml:space="preserve"> </w:t>
      </w:r>
      <w:r w:rsidR="00BE081E" w:rsidRPr="00E46A0A">
        <w:t>1366-2012 Guide for Electric Power Distribution Reliability Indices</w:t>
      </w:r>
    </w:p>
    <w:p w14:paraId="491624FB" w14:textId="77777777" w:rsidR="00BE081E" w:rsidRPr="00520631" w:rsidRDefault="00BE081E" w:rsidP="00ED009C">
      <w:pPr>
        <w:pStyle w:val="Heading1"/>
      </w:pPr>
      <w:bookmarkStart w:id="5" w:name="_Toc507408191"/>
      <w:r>
        <w:lastRenderedPageBreak/>
        <w:t>RR</w:t>
      </w:r>
      <w:r w:rsidRPr="00520631">
        <w:t xml:space="preserve"> Credit: Damage and Exposure Prevention</w:t>
      </w:r>
      <w:bookmarkEnd w:id="5"/>
    </w:p>
    <w:p w14:paraId="71958C25" w14:textId="7D92E31E" w:rsidR="00BE081E" w:rsidRDefault="00BE081E" w:rsidP="00BE081E">
      <w:pPr>
        <w:jc w:val="both"/>
      </w:pPr>
      <w:r>
        <w:t>Applicability:</w:t>
      </w:r>
    </w:p>
    <w:p w14:paraId="112E54EA" w14:textId="4E6D7A9A" w:rsidR="00BE081E" w:rsidRPr="00CD693E" w:rsidRDefault="005F089E" w:rsidP="00BE081E">
      <w:pPr>
        <w:pStyle w:val="ListParagraph"/>
        <w:numPr>
          <w:ilvl w:val="0"/>
          <w:numId w:val="4"/>
        </w:numPr>
        <w:ind w:left="720"/>
        <w:jc w:val="both"/>
      </w:pPr>
      <w:r>
        <w:t>Cities and Utilities</w:t>
      </w:r>
      <w:r w:rsidR="00BE081E">
        <w:t xml:space="preserve"> (1–6 points)</w:t>
      </w:r>
    </w:p>
    <w:p w14:paraId="397C5705" w14:textId="77777777" w:rsidR="00BE081E" w:rsidRDefault="00BE081E" w:rsidP="00BE081E">
      <w:pPr>
        <w:pStyle w:val="ListParagraph"/>
        <w:numPr>
          <w:ilvl w:val="0"/>
          <w:numId w:val="4"/>
        </w:numPr>
        <w:ind w:left="720"/>
        <w:jc w:val="both"/>
      </w:pPr>
      <w:r>
        <w:t>Campuses (1–6 points)</w:t>
      </w:r>
      <w:r w:rsidRPr="002115CA">
        <w:rPr>
          <w:noProof/>
        </w:rPr>
        <w:t xml:space="preserve"> </w:t>
      </w:r>
    </w:p>
    <w:p w14:paraId="39EC4B93" w14:textId="666410FA" w:rsidR="00004021" w:rsidRDefault="00ED19D0" w:rsidP="00004021">
      <w:pPr>
        <w:pStyle w:val="ListParagraph"/>
        <w:numPr>
          <w:ilvl w:val="0"/>
          <w:numId w:val="4"/>
        </w:numPr>
        <w:ind w:left="720"/>
        <w:jc w:val="both"/>
      </w:pPr>
      <w:r>
        <w:t>Transit</w:t>
      </w:r>
      <w:r w:rsidR="00004021">
        <w:t xml:space="preserve"> (1–6 points)</w:t>
      </w:r>
      <w:r w:rsidR="00004021" w:rsidRPr="002115CA">
        <w:rPr>
          <w:noProof/>
        </w:rPr>
        <w:t xml:space="preserve"> </w:t>
      </w:r>
    </w:p>
    <w:p w14:paraId="722335A0" w14:textId="77777777" w:rsidR="00BE081E" w:rsidRPr="00195B4B" w:rsidRDefault="00BE081E" w:rsidP="00BE081E">
      <w:pPr>
        <w:pStyle w:val="Heading3"/>
        <w:jc w:val="both"/>
        <w:rPr>
          <w:rStyle w:val="Strong"/>
          <w:rFonts w:ascii="Gotham Book" w:eastAsia="MS Mincho" w:hAnsi="Gotham Book" w:cs="Arial"/>
          <w:b w:val="0"/>
          <w:bCs w:val="0"/>
          <w:caps w:val="0"/>
          <w:color w:val="0070C0"/>
          <w:sz w:val="20"/>
          <w:szCs w:val="20"/>
        </w:rPr>
      </w:pPr>
      <w:r w:rsidRPr="00195B4B">
        <w:rPr>
          <w:rStyle w:val="Heading4Char"/>
          <w:rFonts w:ascii="Gotham Book" w:hAnsi="Gotham Book"/>
          <w:b w:val="0"/>
          <w:bCs w:val="0"/>
          <w:iCs w:val="0"/>
          <w:color w:val="0070C0"/>
          <w:sz w:val="20"/>
          <w:szCs w:val="20"/>
        </w:rPr>
        <w:t>Intent</w:t>
      </w:r>
    </w:p>
    <w:p w14:paraId="4BCD4105" w14:textId="0F093023" w:rsidR="00BE081E" w:rsidRDefault="00BE081E" w:rsidP="005D5D54">
      <w:pPr>
        <w:spacing w:after="360"/>
        <w:jc w:val="both"/>
      </w:pPr>
      <w:r>
        <w:t>To improve project reliability and power quality by protecting infrastructure from common external threats</w:t>
      </w:r>
      <w:r w:rsidDel="007373EA">
        <w:t xml:space="preserve"> </w:t>
      </w:r>
      <w:r>
        <w:t>that may damage equipment, cause malfunctions, or interrupt service.</w:t>
      </w:r>
    </w:p>
    <w:p w14:paraId="1C444D70" w14:textId="77777777" w:rsidR="00BE081E" w:rsidRPr="00195B4B" w:rsidRDefault="00BE081E" w:rsidP="005D5D54">
      <w:pPr>
        <w:pStyle w:val="Heading3"/>
        <w:spacing w:before="120"/>
        <w:jc w:val="both"/>
        <w:rPr>
          <w:rStyle w:val="Heading4Char"/>
          <w:rFonts w:ascii="Gotham Book" w:hAnsi="Gotham Book"/>
          <w:b w:val="0"/>
          <w:bCs w:val="0"/>
          <w:iCs w:val="0"/>
          <w:caps w:val="0"/>
          <w:color w:val="0070C0"/>
          <w:sz w:val="20"/>
          <w:szCs w:val="20"/>
        </w:rPr>
      </w:pPr>
      <w:r w:rsidRPr="00195B4B">
        <w:rPr>
          <w:rStyle w:val="Heading4Char"/>
          <w:rFonts w:ascii="Gotham Book" w:hAnsi="Gotham Book"/>
          <w:b w:val="0"/>
          <w:bCs w:val="0"/>
          <w:iCs w:val="0"/>
          <w:color w:val="0070C0"/>
          <w:sz w:val="20"/>
          <w:szCs w:val="20"/>
        </w:rPr>
        <w:t>Requirements</w:t>
      </w:r>
    </w:p>
    <w:p w14:paraId="035B7564" w14:textId="7B52249E" w:rsidR="00BE081E" w:rsidRPr="00C55DFF" w:rsidRDefault="00BE081E" w:rsidP="00EB74AE">
      <w:pPr>
        <w:pStyle w:val="Heading5"/>
        <w:spacing w:before="120"/>
        <w:jc w:val="both"/>
        <w:rPr>
          <w:color w:val="404040" w:themeColor="text1" w:themeTint="BF"/>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66B33D8A" w14:textId="2D44739E" w:rsidR="00BE081E" w:rsidRDefault="00BE081E" w:rsidP="00BE081E">
      <w:pPr>
        <w:pStyle w:val="Heading4"/>
        <w:jc w:val="both"/>
      </w:pPr>
      <w:r>
        <w:t xml:space="preserve">OPTION 1. External </w:t>
      </w:r>
      <w:r w:rsidR="00195B4B">
        <w:t>D</w:t>
      </w:r>
      <w:r>
        <w:t xml:space="preserve">amage </w:t>
      </w:r>
      <w:r w:rsidR="00195B4B">
        <w:t>P</w:t>
      </w:r>
      <w:r>
        <w:t>revention (1 point)</w:t>
      </w:r>
    </w:p>
    <w:p w14:paraId="054CCA87" w14:textId="37B8D9F5" w:rsidR="00BE081E" w:rsidRDefault="00BE081E" w:rsidP="00BE081E">
      <w:pPr>
        <w:jc w:val="both"/>
      </w:pPr>
      <w:r>
        <w:t xml:space="preserve">Implement preventive measures to avoid infrastructure damage and/or service interruption from at least four of the following external risks: </w:t>
      </w:r>
    </w:p>
    <w:p w14:paraId="6E024607" w14:textId="77777777" w:rsidR="00BE081E" w:rsidRDefault="00BE081E" w:rsidP="00BE081E">
      <w:pPr>
        <w:pStyle w:val="ListParagraph"/>
        <w:numPr>
          <w:ilvl w:val="0"/>
          <w:numId w:val="5"/>
        </w:numPr>
        <w:jc w:val="both"/>
      </w:pPr>
      <w:r>
        <w:t>Tree contact</w:t>
      </w:r>
    </w:p>
    <w:p w14:paraId="68456217" w14:textId="74D4F8EF" w:rsidR="00BE081E" w:rsidRDefault="00BE081E" w:rsidP="00BE081E">
      <w:pPr>
        <w:pStyle w:val="ListParagraph"/>
        <w:numPr>
          <w:ilvl w:val="0"/>
          <w:numId w:val="5"/>
        </w:numPr>
        <w:jc w:val="both"/>
      </w:pPr>
      <w:r>
        <w:t xml:space="preserve">Animal or bird contact </w:t>
      </w:r>
    </w:p>
    <w:p w14:paraId="1709998E" w14:textId="2314AE20" w:rsidR="00BE081E" w:rsidRDefault="00BE081E" w:rsidP="00BE081E">
      <w:pPr>
        <w:pStyle w:val="ListParagraph"/>
        <w:numPr>
          <w:ilvl w:val="0"/>
          <w:numId w:val="5"/>
        </w:numPr>
        <w:jc w:val="both"/>
      </w:pPr>
      <w:r>
        <w:t>Fire or hazardous area</w:t>
      </w:r>
    </w:p>
    <w:p w14:paraId="66549A66" w14:textId="55211540" w:rsidR="00BE081E" w:rsidRDefault="00BE081E" w:rsidP="00BE081E">
      <w:pPr>
        <w:pStyle w:val="ListParagraph"/>
        <w:numPr>
          <w:ilvl w:val="0"/>
          <w:numId w:val="5"/>
        </w:numPr>
        <w:jc w:val="both"/>
      </w:pPr>
      <w:r>
        <w:t>Weather effects</w:t>
      </w:r>
    </w:p>
    <w:p w14:paraId="71392531" w14:textId="041C08E4" w:rsidR="00B57BA1" w:rsidRDefault="00B57BA1" w:rsidP="00BE081E">
      <w:pPr>
        <w:pStyle w:val="ListParagraph"/>
        <w:numPr>
          <w:ilvl w:val="0"/>
          <w:numId w:val="5"/>
        </w:numPr>
        <w:jc w:val="both"/>
      </w:pPr>
      <w:r>
        <w:t>Acts of terrorism and vandalism</w:t>
      </w:r>
    </w:p>
    <w:p w14:paraId="428DCF25" w14:textId="03CBBD0B" w:rsidR="00B57BA1" w:rsidRDefault="00B57BA1" w:rsidP="00BE081E">
      <w:pPr>
        <w:pStyle w:val="ListParagraph"/>
        <w:numPr>
          <w:ilvl w:val="0"/>
          <w:numId w:val="5"/>
        </w:numPr>
        <w:jc w:val="both"/>
      </w:pPr>
      <w:r>
        <w:t>Vehicular interference</w:t>
      </w:r>
    </w:p>
    <w:p w14:paraId="56B435A3" w14:textId="77777777" w:rsidR="00BE081E" w:rsidRDefault="00BE081E" w:rsidP="00BE081E">
      <w:pPr>
        <w:spacing w:before="240"/>
        <w:jc w:val="both"/>
        <w:rPr>
          <w:b/>
        </w:rPr>
      </w:pPr>
      <w:r w:rsidRPr="00001B54">
        <w:rPr>
          <w:b/>
        </w:rPr>
        <w:t>AND/OR</w:t>
      </w:r>
    </w:p>
    <w:p w14:paraId="5A7A8E59" w14:textId="08CE257E" w:rsidR="00BE081E" w:rsidRDefault="00BE081E" w:rsidP="00BE081E">
      <w:pPr>
        <w:pStyle w:val="Heading4"/>
        <w:jc w:val="both"/>
      </w:pPr>
      <w:r>
        <w:t>OPTION 2</w:t>
      </w:r>
      <w:r w:rsidRPr="00A15733">
        <w:t xml:space="preserve">. </w:t>
      </w:r>
      <w:r>
        <w:t xml:space="preserve">Power </w:t>
      </w:r>
      <w:r w:rsidR="00195B4B">
        <w:t>S</w:t>
      </w:r>
      <w:r>
        <w:t xml:space="preserve">ystem </w:t>
      </w:r>
      <w:r w:rsidR="00195B4B">
        <w:t>H</w:t>
      </w:r>
      <w:r>
        <w:t>ardening (1–3 points)</w:t>
      </w:r>
    </w:p>
    <w:p w14:paraId="2AB3C7E5" w14:textId="77777777" w:rsidR="00BE081E" w:rsidRPr="006D53B0" w:rsidRDefault="00BE081E" w:rsidP="00BE081E">
      <w:pPr>
        <w:jc w:val="both"/>
      </w:pPr>
      <w:r>
        <w:t>Have in place the following design considerations and/or infrastructure to harden power systems against flooding, storms, and other extreme events.</w:t>
      </w:r>
    </w:p>
    <w:p w14:paraId="4E0874AE" w14:textId="1E309105" w:rsidR="00BE081E" w:rsidRDefault="00BE081E" w:rsidP="00466B9D">
      <w:pPr>
        <w:pStyle w:val="ListParagraph"/>
        <w:numPr>
          <w:ilvl w:val="0"/>
          <w:numId w:val="5"/>
        </w:numPr>
        <w:jc w:val="both"/>
      </w:pPr>
      <w:r>
        <w:rPr>
          <w:b/>
        </w:rPr>
        <w:t>Flooding avoidance (1 point)</w:t>
      </w:r>
      <w:r w:rsidR="00195B4B">
        <w:rPr>
          <w:b/>
        </w:rPr>
        <w:t>:</w:t>
      </w:r>
      <w:r>
        <w:t xml:space="preserve"> Implement one of the following strategies to prevent damage to electrical equipment and assets (e.g., substations, diesel gen</w:t>
      </w:r>
      <w:r w:rsidR="00ED19D0">
        <w:t xml:space="preserve">erator </w:t>
      </w:r>
      <w:r>
        <w:t>sets, transformers, OH cables) and ancillary equipment (e.g., pumps, compressors), based on a 100-year flood mark or flood map. Protect stored fuel to meet or exceed the requirements set by the authority having jurisdiction.</w:t>
      </w:r>
    </w:p>
    <w:p w14:paraId="357124E8" w14:textId="0132F8A9" w:rsidR="00BE081E" w:rsidRDefault="00BE081E" w:rsidP="00BE081E">
      <w:pPr>
        <w:pStyle w:val="ListParagraph"/>
        <w:numPr>
          <w:ilvl w:val="1"/>
          <w:numId w:val="5"/>
        </w:numPr>
        <w:jc w:val="both"/>
      </w:pPr>
      <w:r>
        <w:rPr>
          <w:b/>
        </w:rPr>
        <w:t>Strategy 1</w:t>
      </w:r>
      <w:r>
        <w:t xml:space="preserve">. Build a permanent </w:t>
      </w:r>
      <w:r w:rsidR="00ED19D0">
        <w:t>storm water</w:t>
      </w:r>
      <w:r>
        <w:t xml:space="preserve"> drainage system to protect critical power assets from inundation.</w:t>
      </w:r>
    </w:p>
    <w:p w14:paraId="50A1AF1F" w14:textId="13BC1FFD" w:rsidR="00BE081E" w:rsidRDefault="00BE081E" w:rsidP="00BE081E">
      <w:pPr>
        <w:pStyle w:val="ListParagraph"/>
        <w:numPr>
          <w:ilvl w:val="0"/>
          <w:numId w:val="0"/>
        </w:numPr>
        <w:ind w:left="720" w:firstLine="720"/>
        <w:jc w:val="both"/>
      </w:pPr>
      <w:r>
        <w:rPr>
          <w:b/>
        </w:rPr>
        <w:t>OR</w:t>
      </w:r>
    </w:p>
    <w:p w14:paraId="65C8261B" w14:textId="6A516B39" w:rsidR="00BE081E" w:rsidRDefault="00BE081E" w:rsidP="00BE081E">
      <w:pPr>
        <w:pStyle w:val="ListParagraph"/>
        <w:numPr>
          <w:ilvl w:val="1"/>
          <w:numId w:val="5"/>
        </w:numPr>
        <w:jc w:val="both"/>
      </w:pPr>
      <w:r>
        <w:rPr>
          <w:b/>
        </w:rPr>
        <w:t>Strategy 2</w:t>
      </w:r>
      <w:r>
        <w:t xml:space="preserve">. Install a standalone pump to pump water from low-lying areas around the electrical systems. The pump should be operable in the absence of power supply. </w:t>
      </w:r>
    </w:p>
    <w:p w14:paraId="4A6ABE96" w14:textId="5336311A" w:rsidR="00BE081E" w:rsidRDefault="00BE081E" w:rsidP="00BE081E">
      <w:pPr>
        <w:pStyle w:val="ListParagraph"/>
        <w:numPr>
          <w:ilvl w:val="0"/>
          <w:numId w:val="0"/>
        </w:numPr>
        <w:ind w:left="1440"/>
        <w:jc w:val="both"/>
      </w:pPr>
      <w:r>
        <w:rPr>
          <w:b/>
        </w:rPr>
        <w:t>OR</w:t>
      </w:r>
    </w:p>
    <w:p w14:paraId="7C1E6617" w14:textId="2D083810" w:rsidR="00BE081E" w:rsidRDefault="00BE081E" w:rsidP="00BE081E">
      <w:pPr>
        <w:pStyle w:val="ListParagraph"/>
        <w:numPr>
          <w:ilvl w:val="1"/>
          <w:numId w:val="5"/>
        </w:numPr>
        <w:jc w:val="both"/>
      </w:pPr>
      <w:r>
        <w:rPr>
          <w:b/>
        </w:rPr>
        <w:t>Strategy 3</w:t>
      </w:r>
      <w:r>
        <w:t xml:space="preserve">. Permanently relocate or increase the height of critical power assets in the </w:t>
      </w:r>
      <w:r w:rsidRPr="00752665">
        <w:t>flood</w:t>
      </w:r>
      <w:r>
        <w:t>-prone area</w:t>
      </w:r>
      <w:r w:rsidRPr="00752665">
        <w:t xml:space="preserve"> </w:t>
      </w:r>
      <w:r>
        <w:t xml:space="preserve">as described in ASCE </w:t>
      </w:r>
      <w:r w:rsidR="00ED19D0">
        <w:t>-</w:t>
      </w:r>
      <w:r>
        <w:t xml:space="preserve"> Chapter 7, </w:t>
      </w:r>
      <w:r w:rsidR="00ED19D0">
        <w:t xml:space="preserve">24 </w:t>
      </w:r>
      <w:r>
        <w:t xml:space="preserve">or equivalent. </w:t>
      </w:r>
    </w:p>
    <w:p w14:paraId="353F8C3F" w14:textId="2E9473E4" w:rsidR="00BE081E" w:rsidRDefault="00BE081E" w:rsidP="00466B9D">
      <w:pPr>
        <w:pStyle w:val="ListParagraph"/>
        <w:numPr>
          <w:ilvl w:val="0"/>
          <w:numId w:val="5"/>
        </w:numPr>
        <w:jc w:val="both"/>
      </w:pPr>
      <w:r>
        <w:rPr>
          <w:b/>
        </w:rPr>
        <w:t>S</w:t>
      </w:r>
      <w:r w:rsidRPr="00544FBA">
        <w:rPr>
          <w:b/>
        </w:rPr>
        <w:t>torm protection</w:t>
      </w:r>
      <w:r>
        <w:rPr>
          <w:b/>
        </w:rPr>
        <w:t xml:space="preserve"> (1 point)</w:t>
      </w:r>
      <w:r w:rsidR="00195B4B">
        <w:rPr>
          <w:b/>
        </w:rPr>
        <w:t>:</w:t>
      </w:r>
      <w:r>
        <w:rPr>
          <w:b/>
        </w:rPr>
        <w:t xml:space="preserve"> </w:t>
      </w:r>
      <w:r>
        <w:t xml:space="preserve">Ensure that </w:t>
      </w:r>
      <w:r w:rsidRPr="00C52A37">
        <w:t xml:space="preserve">the </w:t>
      </w:r>
      <w:r>
        <w:t>outdoor equipment can</w:t>
      </w:r>
      <w:r w:rsidRPr="00024A9D">
        <w:t xml:space="preserve"> withstand </w:t>
      </w:r>
      <w:r>
        <w:t>three-</w:t>
      </w:r>
      <w:r w:rsidRPr="00024A9D">
        <w:t>second wind gusts up to 140 mph</w:t>
      </w:r>
      <w:r>
        <w:t xml:space="preserve"> or equivalent.</w:t>
      </w:r>
    </w:p>
    <w:p w14:paraId="61F42B85" w14:textId="6B9EEF71" w:rsidR="00BE081E" w:rsidRPr="00924D2E" w:rsidRDefault="00BE081E" w:rsidP="00466B9D">
      <w:pPr>
        <w:pStyle w:val="ListParagraph"/>
        <w:numPr>
          <w:ilvl w:val="0"/>
          <w:numId w:val="5"/>
        </w:numPr>
        <w:jc w:val="both"/>
      </w:pPr>
      <w:r w:rsidRPr="00924D2E">
        <w:rPr>
          <w:b/>
        </w:rPr>
        <w:lastRenderedPageBreak/>
        <w:t>Seismic protection</w:t>
      </w:r>
      <w:r>
        <w:rPr>
          <w:b/>
        </w:rPr>
        <w:t xml:space="preserve"> (1 point)</w:t>
      </w:r>
      <w:r w:rsidR="00195B4B">
        <w:rPr>
          <w:b/>
        </w:rPr>
        <w:t>:</w:t>
      </w:r>
      <w:r w:rsidRPr="00924D2E">
        <w:t xml:space="preserve"> </w:t>
      </w:r>
      <w:r>
        <w:t>H</w:t>
      </w:r>
      <w:r w:rsidRPr="00924D2E">
        <w:t>ave in place seismic restraint</w:t>
      </w:r>
      <w:r>
        <w:t>–</w:t>
      </w:r>
      <w:r w:rsidRPr="00924D2E">
        <w:t xml:space="preserve">certified equipment for critical electrical </w:t>
      </w:r>
      <w:r>
        <w:t>systems</w:t>
      </w:r>
      <w:r w:rsidRPr="00924D2E">
        <w:t xml:space="preserve"> and/or install a seismic restraint structural support for critical electrical </w:t>
      </w:r>
      <w:r>
        <w:t>systems,</w:t>
      </w:r>
      <w:r w:rsidRPr="00924D2E">
        <w:t xml:space="preserve"> based on the seismic zone.</w:t>
      </w:r>
    </w:p>
    <w:p w14:paraId="6F3676F6" w14:textId="77777777" w:rsidR="00BE081E" w:rsidRDefault="00BE081E" w:rsidP="00BE081E">
      <w:pPr>
        <w:pStyle w:val="Heading4"/>
        <w:jc w:val="both"/>
      </w:pPr>
      <w:r w:rsidRPr="006D53B0">
        <w:t>AND/OR</w:t>
      </w:r>
    </w:p>
    <w:p w14:paraId="177EBFEB" w14:textId="77777777" w:rsidR="00BE081E" w:rsidRPr="00441151" w:rsidRDefault="00BE081E" w:rsidP="00BE081E">
      <w:pPr>
        <w:pStyle w:val="Heading4"/>
        <w:jc w:val="both"/>
      </w:pPr>
      <w:r>
        <w:t xml:space="preserve">OPTION 3. </w:t>
      </w:r>
      <w:r w:rsidRPr="0076012E">
        <w:t>Undergrounding</w:t>
      </w:r>
      <w:r>
        <w:t xml:space="preserve"> (1–2 points)</w:t>
      </w:r>
    </w:p>
    <w:p w14:paraId="74955A48" w14:textId="5C9DD996" w:rsidR="00BE081E" w:rsidRDefault="00BE081E" w:rsidP="00BE081E">
      <w:pPr>
        <w:jc w:val="both"/>
      </w:pPr>
      <w:r>
        <w:t xml:space="preserve">Bury electric cables underground or protect them in conduits or underground tunnels. Campus projects should use conduits or cable trays to protect electric cables </w:t>
      </w:r>
      <w:r w:rsidR="00952095">
        <w:t>inside</w:t>
      </w:r>
      <w:r>
        <w:t xml:space="preserve"> building</w:t>
      </w:r>
      <w:r w:rsidR="00952095">
        <w:t>s</w:t>
      </w:r>
      <w:r>
        <w:t>.</w:t>
      </w:r>
    </w:p>
    <w:p w14:paraId="20B57A0A" w14:textId="19D617C4" w:rsidR="00BE081E" w:rsidRDefault="00BE081E" w:rsidP="00BE081E">
      <w:pPr>
        <w:jc w:val="both"/>
      </w:pPr>
      <w:r>
        <w:t>Points are awarded based on the percentage of the distribution network protected (calculated based on length)</w:t>
      </w:r>
      <w:r w:rsidR="00F44E58">
        <w:t>, as shown in Table 1</w:t>
      </w:r>
      <w:r>
        <w:t>.</w:t>
      </w:r>
    </w:p>
    <w:p w14:paraId="6D178B1A" w14:textId="0E05D5A0" w:rsidR="00BE081E" w:rsidRDefault="00BE081E" w:rsidP="00B403A7">
      <w:pPr>
        <w:tabs>
          <w:tab w:val="left" w:pos="5947"/>
        </w:tabs>
        <w:jc w:val="center"/>
      </w:pPr>
      <w:r w:rsidRPr="00E46973">
        <w:rPr>
          <w:rStyle w:val="Strong"/>
        </w:rPr>
        <w:t xml:space="preserve">Table </w:t>
      </w:r>
      <w:r w:rsidR="00AF3A04">
        <w:rPr>
          <w:rStyle w:val="Strong"/>
        </w:rPr>
        <w:t>1</w:t>
      </w:r>
      <w:r>
        <w:rPr>
          <w:rStyle w:val="Strong"/>
        </w:rPr>
        <w:t xml:space="preserve">. </w:t>
      </w:r>
      <w:r w:rsidRPr="00E46973">
        <w:t xml:space="preserve">Points </w:t>
      </w:r>
      <w:r>
        <w:t xml:space="preserve">for </w:t>
      </w:r>
      <w:r w:rsidR="00686BF9">
        <w:t>Undergrounding of Distribution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868"/>
        <w:gridCol w:w="720"/>
      </w:tblGrid>
      <w:tr w:rsidR="00BE081E" w:rsidRPr="00360225" w14:paraId="6593851C" w14:textId="77777777" w:rsidTr="00420328">
        <w:trPr>
          <w:jc w:val="center"/>
        </w:trPr>
        <w:tc>
          <w:tcPr>
            <w:tcW w:w="3555" w:type="dxa"/>
            <w:gridSpan w:val="2"/>
            <w:shd w:val="clear" w:color="auto" w:fill="006B96"/>
            <w:vAlign w:val="center"/>
          </w:tcPr>
          <w:p w14:paraId="3B404A80" w14:textId="73318A18" w:rsidR="00BE081E" w:rsidRPr="00360225" w:rsidRDefault="00BE081E" w:rsidP="00EB74AE">
            <w:pPr>
              <w:pStyle w:val="tabletext0"/>
            </w:pPr>
            <w:r w:rsidRPr="00360225">
              <w:t xml:space="preserve">Network </w:t>
            </w:r>
            <w:r w:rsidR="00567E9A">
              <w:t>P</w:t>
            </w:r>
            <w:r w:rsidRPr="00360225">
              <w:t>rotected (</w:t>
            </w:r>
            <w:r>
              <w:t>% of total length</w:t>
            </w:r>
            <w:r w:rsidRPr="00360225">
              <w:t>)</w:t>
            </w:r>
          </w:p>
        </w:tc>
        <w:tc>
          <w:tcPr>
            <w:tcW w:w="720" w:type="dxa"/>
            <w:vMerge w:val="restart"/>
            <w:shd w:val="clear" w:color="auto" w:fill="006B96"/>
            <w:vAlign w:val="center"/>
          </w:tcPr>
          <w:p w14:paraId="2C76D343" w14:textId="185D87F4" w:rsidR="00BE081E" w:rsidRPr="00360225" w:rsidRDefault="00BE081E" w:rsidP="00EB74AE">
            <w:pPr>
              <w:pStyle w:val="tabletext0"/>
            </w:pPr>
            <w:r w:rsidRPr="00360225">
              <w:t>Points</w:t>
            </w:r>
          </w:p>
        </w:tc>
      </w:tr>
      <w:tr w:rsidR="00BE081E" w:rsidRPr="00360225" w14:paraId="1EA44C5E" w14:textId="77777777" w:rsidTr="00420328">
        <w:trPr>
          <w:trHeight w:val="269"/>
          <w:jc w:val="center"/>
        </w:trPr>
        <w:tc>
          <w:tcPr>
            <w:tcW w:w="1687" w:type="dxa"/>
            <w:shd w:val="clear" w:color="auto" w:fill="006B96"/>
            <w:vAlign w:val="center"/>
          </w:tcPr>
          <w:p w14:paraId="67665FDB" w14:textId="590546AD" w:rsidR="00BE081E" w:rsidRPr="00360225" w:rsidRDefault="005F089E" w:rsidP="00EB74AE">
            <w:pPr>
              <w:pStyle w:val="tabletext0"/>
            </w:pPr>
            <w:r>
              <w:t>Cities and Utilities</w:t>
            </w:r>
          </w:p>
        </w:tc>
        <w:tc>
          <w:tcPr>
            <w:tcW w:w="1868" w:type="dxa"/>
            <w:shd w:val="clear" w:color="auto" w:fill="006B96"/>
            <w:vAlign w:val="center"/>
          </w:tcPr>
          <w:p w14:paraId="5D7848D9" w14:textId="3A7547CB" w:rsidR="00BE081E" w:rsidRPr="00360225" w:rsidRDefault="00BE081E" w:rsidP="00EB74AE">
            <w:pPr>
              <w:pStyle w:val="tabletext0"/>
            </w:pPr>
            <w:r>
              <w:t>Campuses</w:t>
            </w:r>
            <w:r w:rsidR="00004021">
              <w:t xml:space="preserve"> and </w:t>
            </w:r>
            <w:r w:rsidR="00362322">
              <w:t>T</w:t>
            </w:r>
            <w:r w:rsidR="00004021">
              <w:t>ransit</w:t>
            </w:r>
          </w:p>
        </w:tc>
        <w:tc>
          <w:tcPr>
            <w:tcW w:w="720" w:type="dxa"/>
            <w:vMerge/>
            <w:shd w:val="clear" w:color="auto" w:fill="006B96"/>
          </w:tcPr>
          <w:p w14:paraId="6A8F8312" w14:textId="77777777" w:rsidR="00BE081E" w:rsidRPr="00360225" w:rsidRDefault="00BE081E" w:rsidP="00EB74AE">
            <w:pPr>
              <w:pStyle w:val="tabletext0"/>
            </w:pPr>
          </w:p>
        </w:tc>
      </w:tr>
      <w:tr w:rsidR="00BE081E" w:rsidRPr="00360225" w14:paraId="0CDD66CF" w14:textId="77777777" w:rsidTr="00FD0A4E">
        <w:trPr>
          <w:jc w:val="center"/>
        </w:trPr>
        <w:tc>
          <w:tcPr>
            <w:tcW w:w="1687" w:type="dxa"/>
            <w:shd w:val="clear" w:color="auto" w:fill="auto"/>
            <w:vAlign w:val="center"/>
          </w:tcPr>
          <w:p w14:paraId="20126B2C" w14:textId="1EE443C6" w:rsidR="00BE081E" w:rsidRPr="00360225" w:rsidRDefault="007D4792" w:rsidP="00FD0A4E">
            <w:pPr>
              <w:pStyle w:val="TableText"/>
              <w:ind w:right="720"/>
              <w:jc w:val="right"/>
            </w:pPr>
            <w:r>
              <w:t xml:space="preserve">≥ </w:t>
            </w:r>
            <w:r w:rsidR="00BE081E" w:rsidRPr="00360225">
              <w:t>10</w:t>
            </w:r>
          </w:p>
        </w:tc>
        <w:tc>
          <w:tcPr>
            <w:tcW w:w="1868" w:type="dxa"/>
            <w:shd w:val="clear" w:color="auto" w:fill="auto"/>
          </w:tcPr>
          <w:p w14:paraId="7DA63339" w14:textId="285356DD" w:rsidR="00BE081E" w:rsidRPr="00360225" w:rsidRDefault="007D4792" w:rsidP="007D4792">
            <w:pPr>
              <w:pStyle w:val="TableText"/>
              <w:ind w:right="720"/>
              <w:jc w:val="right"/>
            </w:pPr>
            <w:r>
              <w:t xml:space="preserve">≥ </w:t>
            </w:r>
            <w:r w:rsidR="00BE081E" w:rsidRPr="00360225">
              <w:t>40</w:t>
            </w:r>
          </w:p>
        </w:tc>
        <w:tc>
          <w:tcPr>
            <w:tcW w:w="720" w:type="dxa"/>
            <w:shd w:val="clear" w:color="auto" w:fill="auto"/>
            <w:vAlign w:val="center"/>
          </w:tcPr>
          <w:p w14:paraId="6C081368" w14:textId="77777777" w:rsidR="00BE081E" w:rsidRPr="00360225" w:rsidRDefault="00BE081E" w:rsidP="00FD0A4E">
            <w:pPr>
              <w:pStyle w:val="TableText"/>
            </w:pPr>
            <w:r>
              <w:t>1</w:t>
            </w:r>
          </w:p>
        </w:tc>
      </w:tr>
      <w:tr w:rsidR="00BE081E" w:rsidRPr="00360225" w14:paraId="55440769" w14:textId="77777777" w:rsidTr="00FD0A4E">
        <w:trPr>
          <w:jc w:val="center"/>
        </w:trPr>
        <w:tc>
          <w:tcPr>
            <w:tcW w:w="1687" w:type="dxa"/>
            <w:shd w:val="clear" w:color="auto" w:fill="auto"/>
          </w:tcPr>
          <w:p w14:paraId="24BDC793" w14:textId="77777777" w:rsidR="00BE081E" w:rsidRPr="00360225" w:rsidRDefault="00BE081E" w:rsidP="007D4792">
            <w:pPr>
              <w:pStyle w:val="TableText"/>
              <w:ind w:right="720"/>
              <w:jc w:val="right"/>
            </w:pPr>
            <w:r w:rsidRPr="00360225">
              <w:t>30</w:t>
            </w:r>
          </w:p>
        </w:tc>
        <w:tc>
          <w:tcPr>
            <w:tcW w:w="1868" w:type="dxa"/>
            <w:shd w:val="clear" w:color="auto" w:fill="auto"/>
          </w:tcPr>
          <w:p w14:paraId="1F9E2AF8" w14:textId="77777777" w:rsidR="00BE081E" w:rsidRPr="00360225" w:rsidRDefault="00BE081E" w:rsidP="007D4792">
            <w:pPr>
              <w:pStyle w:val="TableText"/>
              <w:ind w:right="720"/>
              <w:jc w:val="right"/>
            </w:pPr>
            <w:r w:rsidRPr="00360225">
              <w:t>80</w:t>
            </w:r>
          </w:p>
        </w:tc>
        <w:tc>
          <w:tcPr>
            <w:tcW w:w="720" w:type="dxa"/>
            <w:shd w:val="clear" w:color="auto" w:fill="auto"/>
            <w:vAlign w:val="center"/>
          </w:tcPr>
          <w:p w14:paraId="11E33A66" w14:textId="77777777" w:rsidR="00BE081E" w:rsidRPr="00360225" w:rsidRDefault="00BE081E" w:rsidP="00FD0A4E">
            <w:pPr>
              <w:pStyle w:val="TableText"/>
            </w:pPr>
            <w:r w:rsidRPr="00360225">
              <w:t>2</w:t>
            </w:r>
          </w:p>
        </w:tc>
      </w:tr>
    </w:tbl>
    <w:p w14:paraId="1A55120B" w14:textId="405014A2" w:rsidR="00BE081E" w:rsidRPr="009B4615" w:rsidRDefault="00BE081E" w:rsidP="00AE2C7C">
      <w:pPr>
        <w:spacing w:before="120"/>
        <w:jc w:val="both"/>
        <w:rPr>
          <w:rFonts w:eastAsia="MS Gothic" w:cs="Times New Roman"/>
          <w:bCs/>
          <w:iCs/>
        </w:rPr>
      </w:pPr>
      <w:r w:rsidRPr="009B4615">
        <w:rPr>
          <w:rFonts w:eastAsia="MS Gothic" w:cs="Times New Roman"/>
          <w:bCs/>
          <w:iCs/>
        </w:rPr>
        <w:t xml:space="preserve">Projects that </w:t>
      </w:r>
      <w:r>
        <w:rPr>
          <w:rFonts w:eastAsia="MS Gothic" w:cs="Times New Roman"/>
          <w:bCs/>
          <w:iCs/>
        </w:rPr>
        <w:t>protect</w:t>
      </w:r>
      <w:r w:rsidRPr="009B4615">
        <w:rPr>
          <w:rFonts w:eastAsia="MS Gothic" w:cs="Times New Roman"/>
          <w:bCs/>
          <w:iCs/>
        </w:rPr>
        <w:t xml:space="preserve"> more than 50</w:t>
      </w:r>
      <w:r>
        <w:rPr>
          <w:rFonts w:eastAsia="MS Gothic" w:cs="Times New Roman"/>
          <w:bCs/>
          <w:iCs/>
        </w:rPr>
        <w:t>% (</w:t>
      </w:r>
      <w:r w:rsidR="00362322">
        <w:rPr>
          <w:rFonts w:eastAsia="MS Gothic" w:cs="Times New Roman"/>
          <w:bCs/>
          <w:iCs/>
        </w:rPr>
        <w:t>c</w:t>
      </w:r>
      <w:r w:rsidR="005F089E">
        <w:rPr>
          <w:rFonts w:eastAsia="MS Gothic" w:cs="Times New Roman"/>
          <w:bCs/>
          <w:iCs/>
        </w:rPr>
        <w:t xml:space="preserve">ities and </w:t>
      </w:r>
      <w:r w:rsidR="00362322">
        <w:rPr>
          <w:rFonts w:eastAsia="MS Gothic" w:cs="Times New Roman"/>
          <w:bCs/>
          <w:iCs/>
        </w:rPr>
        <w:t>u</w:t>
      </w:r>
      <w:r w:rsidR="005F089E">
        <w:rPr>
          <w:rFonts w:eastAsia="MS Gothic" w:cs="Times New Roman"/>
          <w:bCs/>
          <w:iCs/>
        </w:rPr>
        <w:t>tilities</w:t>
      </w:r>
      <w:r>
        <w:rPr>
          <w:rFonts w:eastAsia="MS Gothic" w:cs="Times New Roman"/>
          <w:bCs/>
          <w:iCs/>
        </w:rPr>
        <w:t>)</w:t>
      </w:r>
      <w:r w:rsidRPr="009B4615">
        <w:rPr>
          <w:rFonts w:eastAsia="MS Gothic" w:cs="Times New Roman"/>
          <w:bCs/>
          <w:iCs/>
        </w:rPr>
        <w:t xml:space="preserve"> </w:t>
      </w:r>
      <w:r>
        <w:rPr>
          <w:rFonts w:eastAsia="MS Gothic" w:cs="Times New Roman"/>
          <w:bCs/>
          <w:iCs/>
        </w:rPr>
        <w:t>or</w:t>
      </w:r>
      <w:r w:rsidRPr="009B4615">
        <w:rPr>
          <w:rFonts w:eastAsia="MS Gothic" w:cs="Times New Roman"/>
          <w:bCs/>
          <w:iCs/>
        </w:rPr>
        <w:t xml:space="preserve"> 90</w:t>
      </w:r>
      <w:r>
        <w:rPr>
          <w:rFonts w:eastAsia="MS Gothic" w:cs="Times New Roman"/>
          <w:bCs/>
          <w:iCs/>
        </w:rPr>
        <w:t>% (</w:t>
      </w:r>
      <w:r w:rsidRPr="009B4615">
        <w:rPr>
          <w:rFonts w:eastAsia="MS Gothic" w:cs="Times New Roman"/>
          <w:bCs/>
          <w:iCs/>
        </w:rPr>
        <w:t>campuses</w:t>
      </w:r>
      <w:r w:rsidR="00004021">
        <w:rPr>
          <w:rFonts w:eastAsia="MS Gothic" w:cs="Times New Roman"/>
          <w:bCs/>
          <w:iCs/>
        </w:rPr>
        <w:t xml:space="preserve"> and transit</w:t>
      </w:r>
      <w:r>
        <w:rPr>
          <w:rFonts w:eastAsia="MS Gothic" w:cs="Times New Roman"/>
          <w:bCs/>
          <w:iCs/>
        </w:rPr>
        <w:t>)</w:t>
      </w:r>
      <w:r w:rsidRPr="009B4615">
        <w:rPr>
          <w:rFonts w:eastAsia="MS Gothic" w:cs="Times New Roman"/>
          <w:bCs/>
          <w:iCs/>
        </w:rPr>
        <w:t xml:space="preserve"> </w:t>
      </w:r>
      <w:r>
        <w:rPr>
          <w:rFonts w:eastAsia="MS Gothic" w:cs="Times New Roman"/>
          <w:bCs/>
          <w:iCs/>
        </w:rPr>
        <w:t>of the distribution network earn</w:t>
      </w:r>
      <w:r w:rsidRPr="009B4615">
        <w:rPr>
          <w:rFonts w:eastAsia="MS Gothic" w:cs="Times New Roman"/>
          <w:bCs/>
          <w:iCs/>
        </w:rPr>
        <w:t xml:space="preserve"> 1 </w:t>
      </w:r>
      <w:r>
        <w:rPr>
          <w:rFonts w:eastAsia="MS Gothic" w:cs="Times New Roman"/>
          <w:bCs/>
          <w:iCs/>
        </w:rPr>
        <w:t xml:space="preserve">additional </w:t>
      </w:r>
      <w:r w:rsidRPr="009B4615">
        <w:rPr>
          <w:rFonts w:eastAsia="MS Gothic" w:cs="Times New Roman"/>
          <w:bCs/>
          <w:iCs/>
        </w:rPr>
        <w:t xml:space="preserve">point for exemplary performance under </w:t>
      </w:r>
      <w:r>
        <w:rPr>
          <w:rFonts w:eastAsia="MS Gothic" w:cs="Times New Roman"/>
          <w:bCs/>
          <w:iCs/>
        </w:rPr>
        <w:t>the I</w:t>
      </w:r>
      <w:r w:rsidRPr="009B4615">
        <w:rPr>
          <w:rFonts w:eastAsia="MS Gothic" w:cs="Times New Roman"/>
          <w:bCs/>
          <w:iCs/>
        </w:rPr>
        <w:t>nnovation</w:t>
      </w:r>
      <w:r>
        <w:rPr>
          <w:rFonts w:eastAsia="MS Gothic" w:cs="Times New Roman"/>
          <w:bCs/>
          <w:iCs/>
        </w:rPr>
        <w:t xml:space="preserve"> credit category</w:t>
      </w:r>
      <w:r w:rsidRPr="009B4615">
        <w:rPr>
          <w:rFonts w:eastAsia="MS Gothic" w:cs="Times New Roman"/>
          <w:bCs/>
          <w:iCs/>
        </w:rPr>
        <w:t>.</w:t>
      </w:r>
    </w:p>
    <w:p w14:paraId="4CA200FE" w14:textId="77777777" w:rsidR="00BE081E" w:rsidRDefault="00BE081E" w:rsidP="00BE081E">
      <w:pPr>
        <w:jc w:val="both"/>
        <w:rPr>
          <w:rStyle w:val="Strong"/>
        </w:rPr>
      </w:pPr>
    </w:p>
    <w:p w14:paraId="1EC36233" w14:textId="77777777" w:rsidR="00195B4B" w:rsidRDefault="00EB74AE" w:rsidP="00195B4B">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bookmarkStart w:id="6" w:name="_Toc507408192"/>
    </w:p>
    <w:p w14:paraId="3246E9BD" w14:textId="77777777" w:rsidR="00195B4B" w:rsidRDefault="00195B4B" w:rsidP="00195B4B">
      <w:pPr>
        <w:jc w:val="both"/>
        <w:rPr>
          <w:iCs/>
        </w:rPr>
      </w:pPr>
      <w:r w:rsidRPr="00195B4B">
        <w:rPr>
          <w:iCs/>
        </w:rPr>
        <w:t>American Society of Civil Engineers (ASCE) Chapter 7, 24</w:t>
      </w:r>
    </w:p>
    <w:p w14:paraId="32BB5281" w14:textId="77777777" w:rsidR="00195B4B" w:rsidRDefault="00195B4B" w:rsidP="00195B4B">
      <w:pPr>
        <w:jc w:val="both"/>
        <w:rPr>
          <w:iCs/>
        </w:rPr>
      </w:pPr>
      <w:r w:rsidRPr="00195B4B">
        <w:rPr>
          <w:iCs/>
        </w:rPr>
        <w:t>Bureau of Indian Standards (BIS) National Electrical Code 2011, Seismic protection</w:t>
      </w:r>
    </w:p>
    <w:p w14:paraId="6E27B9C4" w14:textId="77777777" w:rsidR="00195B4B" w:rsidRDefault="00195B4B" w:rsidP="00195B4B">
      <w:pPr>
        <w:jc w:val="both"/>
        <w:rPr>
          <w:iCs/>
        </w:rPr>
      </w:pPr>
      <w:r w:rsidRPr="00195B4B">
        <w:rPr>
          <w:iCs/>
        </w:rPr>
        <w:t>Federal Emergency Management Agency (FEMA) 413, Installing Seismic Restraints for Electrical Equipment</w:t>
      </w:r>
    </w:p>
    <w:p w14:paraId="7D17073C" w14:textId="77777777" w:rsidR="00195B4B" w:rsidRDefault="00195B4B" w:rsidP="00195B4B">
      <w:pPr>
        <w:jc w:val="both"/>
        <w:rPr>
          <w:iCs/>
        </w:rPr>
      </w:pPr>
      <w:r w:rsidRPr="00195B4B">
        <w:rPr>
          <w:iCs/>
        </w:rPr>
        <w:t>International Electrical Safety Code (NESC), C2-2012</w:t>
      </w:r>
    </w:p>
    <w:p w14:paraId="00A73103" w14:textId="77777777" w:rsidR="00195B4B" w:rsidRDefault="00195B4B" w:rsidP="00195B4B">
      <w:pPr>
        <w:jc w:val="both"/>
        <w:rPr>
          <w:iCs/>
        </w:rPr>
      </w:pPr>
      <w:r w:rsidRPr="00195B4B">
        <w:rPr>
          <w:iCs/>
        </w:rPr>
        <w:t>International Building Code (IBC) 2015, Chapters 16 and 17</w:t>
      </w:r>
    </w:p>
    <w:p w14:paraId="46B07CF6" w14:textId="77777777" w:rsidR="00195B4B" w:rsidRDefault="00195B4B" w:rsidP="00195B4B">
      <w:pPr>
        <w:jc w:val="both"/>
        <w:rPr>
          <w:iCs/>
        </w:rPr>
      </w:pPr>
      <w:r w:rsidRPr="00195B4B">
        <w:rPr>
          <w:iCs/>
        </w:rPr>
        <w:t>Indian Standard (IS) 875, Practice for Design Loads for Buildings and Structures, Part 3, Wind Loads</w:t>
      </w:r>
    </w:p>
    <w:p w14:paraId="77C3CC39" w14:textId="77777777" w:rsidR="00195B4B" w:rsidRDefault="00195B4B" w:rsidP="00195B4B">
      <w:pPr>
        <w:jc w:val="both"/>
        <w:rPr>
          <w:iCs/>
        </w:rPr>
      </w:pPr>
      <w:r w:rsidRPr="00195B4B">
        <w:rPr>
          <w:iCs/>
        </w:rPr>
        <w:t>Indian Standard (IS) 802- Use of structural steel in overhead transmission line towers-Part 1 Materials, Loads and</w:t>
      </w:r>
      <w:r>
        <w:rPr>
          <w:iCs/>
        </w:rPr>
        <w:t xml:space="preserve"> </w:t>
      </w:r>
      <w:r w:rsidRPr="00195B4B">
        <w:rPr>
          <w:iCs/>
        </w:rPr>
        <w:t>permissible stresses.</w:t>
      </w:r>
    </w:p>
    <w:p w14:paraId="6C692653" w14:textId="77777777" w:rsidR="00195B4B" w:rsidRDefault="00195B4B" w:rsidP="00195B4B">
      <w:pPr>
        <w:jc w:val="both"/>
        <w:rPr>
          <w:iCs/>
        </w:rPr>
      </w:pPr>
    </w:p>
    <w:p w14:paraId="4FFA4465" w14:textId="77777777" w:rsidR="00195B4B" w:rsidRDefault="00195B4B" w:rsidP="00195B4B">
      <w:pPr>
        <w:jc w:val="both"/>
        <w:rPr>
          <w:iCs/>
        </w:rPr>
      </w:pPr>
    </w:p>
    <w:p w14:paraId="6672CE12" w14:textId="77777777" w:rsidR="00195B4B" w:rsidRDefault="00195B4B" w:rsidP="00195B4B">
      <w:pPr>
        <w:jc w:val="both"/>
        <w:rPr>
          <w:iCs/>
        </w:rPr>
      </w:pPr>
    </w:p>
    <w:p w14:paraId="23724D06" w14:textId="77777777" w:rsidR="00195B4B" w:rsidRDefault="00195B4B" w:rsidP="00195B4B">
      <w:pPr>
        <w:jc w:val="both"/>
        <w:rPr>
          <w:iCs/>
        </w:rPr>
      </w:pPr>
    </w:p>
    <w:p w14:paraId="20E50BDE" w14:textId="77777777" w:rsidR="00195B4B" w:rsidRDefault="00195B4B" w:rsidP="00195B4B">
      <w:pPr>
        <w:jc w:val="both"/>
        <w:rPr>
          <w:iCs/>
        </w:rPr>
      </w:pPr>
    </w:p>
    <w:p w14:paraId="6FBD15F7" w14:textId="77777777" w:rsidR="00195B4B" w:rsidRDefault="00195B4B" w:rsidP="00195B4B">
      <w:pPr>
        <w:jc w:val="both"/>
        <w:rPr>
          <w:iCs/>
        </w:rPr>
      </w:pPr>
    </w:p>
    <w:p w14:paraId="6814B2F3" w14:textId="77777777" w:rsidR="00195B4B" w:rsidRDefault="00195B4B" w:rsidP="00195B4B">
      <w:pPr>
        <w:jc w:val="both"/>
        <w:rPr>
          <w:iCs/>
        </w:rPr>
      </w:pPr>
    </w:p>
    <w:p w14:paraId="1AA75BD7" w14:textId="77777777" w:rsidR="00195B4B" w:rsidRDefault="00195B4B" w:rsidP="00195B4B">
      <w:pPr>
        <w:jc w:val="both"/>
        <w:rPr>
          <w:iCs/>
        </w:rPr>
      </w:pPr>
    </w:p>
    <w:p w14:paraId="3B8D9C1F" w14:textId="7D21F455" w:rsidR="00BE081E" w:rsidRPr="00195B4B" w:rsidRDefault="00BE081E" w:rsidP="00195B4B">
      <w:pPr>
        <w:pStyle w:val="Heading1"/>
      </w:pPr>
      <w:r w:rsidRPr="00195B4B">
        <w:lastRenderedPageBreak/>
        <w:t>RR Credit: Distribution Redundancy and Auto Restoration</w:t>
      </w:r>
      <w:bookmarkEnd w:id="6"/>
    </w:p>
    <w:p w14:paraId="42AB2867" w14:textId="7B855254" w:rsidR="00BE081E" w:rsidRDefault="00BE081E" w:rsidP="00BE081E">
      <w:pPr>
        <w:jc w:val="both"/>
      </w:pPr>
      <w:r>
        <w:t>Applicability:</w:t>
      </w:r>
    </w:p>
    <w:p w14:paraId="3B39DAC6" w14:textId="5B34552E" w:rsidR="00BE081E" w:rsidRDefault="005F089E" w:rsidP="00BE081E">
      <w:pPr>
        <w:pStyle w:val="ListParagraph"/>
        <w:numPr>
          <w:ilvl w:val="0"/>
          <w:numId w:val="3"/>
        </w:numPr>
        <w:jc w:val="both"/>
      </w:pPr>
      <w:r>
        <w:t>Cities and Utilities</w:t>
      </w:r>
      <w:r w:rsidR="00BE081E">
        <w:t xml:space="preserve"> (1–2 points)</w:t>
      </w:r>
    </w:p>
    <w:p w14:paraId="191081C1" w14:textId="77777777" w:rsidR="00914753" w:rsidRDefault="00BE081E" w:rsidP="00BE081E">
      <w:pPr>
        <w:pStyle w:val="ListParagraph"/>
        <w:numPr>
          <w:ilvl w:val="0"/>
          <w:numId w:val="3"/>
        </w:numPr>
        <w:jc w:val="both"/>
      </w:pPr>
      <w:r>
        <w:t>Campuses (1–2 points)</w:t>
      </w:r>
    </w:p>
    <w:p w14:paraId="358AB23A" w14:textId="6D0C5127" w:rsidR="00BE081E" w:rsidRDefault="00914753" w:rsidP="00914753">
      <w:pPr>
        <w:pStyle w:val="ListParagraph"/>
        <w:numPr>
          <w:ilvl w:val="0"/>
          <w:numId w:val="3"/>
        </w:numPr>
        <w:jc w:val="both"/>
      </w:pPr>
      <w:r>
        <w:t>Transit (1–2 points)</w:t>
      </w:r>
      <w:r w:rsidRPr="00AD6BB0">
        <w:rPr>
          <w:noProof/>
        </w:rPr>
        <w:t xml:space="preserve"> </w:t>
      </w:r>
      <w:r w:rsidR="00BE081E" w:rsidRPr="00AD6BB0">
        <w:rPr>
          <w:noProof/>
        </w:rPr>
        <w:t xml:space="preserve"> </w:t>
      </w:r>
    </w:p>
    <w:p w14:paraId="24E41BCF" w14:textId="77777777" w:rsidR="00BE081E" w:rsidRPr="00195B4B" w:rsidRDefault="00BE081E" w:rsidP="00BE081E">
      <w:pPr>
        <w:pStyle w:val="Heading3"/>
        <w:jc w:val="both"/>
        <w:rPr>
          <w:rStyle w:val="Strong"/>
          <w:rFonts w:ascii="Gotham Book" w:hAnsi="Gotham Book"/>
          <w:b w:val="0"/>
          <w:bCs w:val="0"/>
          <w:color w:val="0070C0"/>
          <w:sz w:val="20"/>
          <w:szCs w:val="20"/>
        </w:rPr>
      </w:pPr>
      <w:r w:rsidRPr="00195B4B">
        <w:rPr>
          <w:rStyle w:val="Heading4Char"/>
          <w:rFonts w:ascii="Gotham Book" w:hAnsi="Gotham Book"/>
          <w:b w:val="0"/>
          <w:bCs w:val="0"/>
          <w:iCs w:val="0"/>
          <w:color w:val="0070C0"/>
          <w:sz w:val="20"/>
          <w:szCs w:val="20"/>
        </w:rPr>
        <w:t>Intent</w:t>
      </w:r>
    </w:p>
    <w:p w14:paraId="5E0BABA4" w14:textId="2877B812" w:rsidR="00BE081E" w:rsidRDefault="00BE081E" w:rsidP="00BE081E">
      <w:pPr>
        <w:jc w:val="both"/>
      </w:pPr>
      <w:r>
        <w:t>To improve reliability and resilience by ensuring that grid power can be supplied via multiple distribution pathways.</w:t>
      </w:r>
    </w:p>
    <w:p w14:paraId="00C48B72" w14:textId="77777777" w:rsidR="00BE081E" w:rsidRPr="00195B4B" w:rsidRDefault="00BE081E" w:rsidP="00BE081E">
      <w:pPr>
        <w:pStyle w:val="Heading3"/>
        <w:jc w:val="both"/>
        <w:rPr>
          <w:rStyle w:val="Heading4Char"/>
          <w:rFonts w:ascii="Gotham Book" w:hAnsi="Gotham Book"/>
          <w:b w:val="0"/>
          <w:bCs w:val="0"/>
          <w:iCs w:val="0"/>
          <w:color w:val="0070C0"/>
          <w:sz w:val="20"/>
          <w:szCs w:val="20"/>
        </w:rPr>
      </w:pPr>
      <w:r w:rsidRPr="00195B4B">
        <w:rPr>
          <w:rStyle w:val="Heading4Char"/>
          <w:rFonts w:ascii="Gotham Book" w:hAnsi="Gotham Book"/>
          <w:b w:val="0"/>
          <w:bCs w:val="0"/>
          <w:iCs w:val="0"/>
          <w:color w:val="0070C0"/>
          <w:sz w:val="20"/>
          <w:szCs w:val="20"/>
        </w:rPr>
        <w:t>Requirements</w:t>
      </w:r>
    </w:p>
    <w:p w14:paraId="0F26583A" w14:textId="6F5417BC"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5D5D54" w:rsidRPr="00C55DFF">
        <w:rPr>
          <w:color w:val="404040" w:themeColor="text1" w:themeTint="BF"/>
          <w:u w:val="none"/>
        </w:rPr>
        <w:t>P</w:t>
      </w:r>
      <w:r w:rsidRPr="00C55DFF">
        <w:rPr>
          <w:color w:val="404040" w:themeColor="text1" w:themeTint="BF"/>
          <w:u w:val="none"/>
        </w:rPr>
        <w:t>roject</w:t>
      </w:r>
      <w:r w:rsidR="005D5D54" w:rsidRPr="00C55DFF">
        <w:rPr>
          <w:color w:val="404040" w:themeColor="text1" w:themeTint="BF"/>
          <w:u w:val="none"/>
        </w:rPr>
        <w:t>s</w:t>
      </w:r>
    </w:p>
    <w:p w14:paraId="4D136B4F" w14:textId="40AB668C" w:rsidR="00BE081E" w:rsidRDefault="00BE081E" w:rsidP="00567E9A">
      <w:pPr>
        <w:spacing w:before="120"/>
        <w:jc w:val="both"/>
      </w:pPr>
      <w:r>
        <w:t>Demonstrate the ability to sustain customer power with the use of redundant distribution and automated power restoration</w:t>
      </w:r>
      <w:r w:rsidRPr="007D5CE0">
        <w:t xml:space="preserve"> </w:t>
      </w:r>
      <w:r>
        <w:t>in case of an interruption within the project</w:t>
      </w:r>
      <w:r w:rsidRPr="007D5CE0">
        <w:t>.</w:t>
      </w:r>
      <w:r>
        <w:t xml:space="preserve"> </w:t>
      </w:r>
    </w:p>
    <w:p w14:paraId="7D088A8D" w14:textId="77777777" w:rsidR="00BE081E" w:rsidRDefault="00BE081E" w:rsidP="00567E9A">
      <w:pPr>
        <w:spacing w:before="120"/>
        <w:jc w:val="both"/>
      </w:pPr>
      <w:r>
        <w:t>Calculate the percentage of circuits protected using the following formula:</w:t>
      </w:r>
    </w:p>
    <w:p w14:paraId="4BB84B71" w14:textId="0A89CCD3" w:rsidR="00BE081E" w:rsidRPr="00791402" w:rsidRDefault="00BE081E" w:rsidP="00BE081E">
      <w:pPr>
        <w:pStyle w:val="BodyText"/>
        <w:spacing w:line="276" w:lineRule="auto"/>
        <w:jc w:val="both"/>
      </w:pPr>
      <m:oMathPara>
        <m:oMath>
          <m:r>
            <m:rPr>
              <m:nor/>
            </m:rPr>
            <w:rPr>
              <w:rFonts w:ascii="Cambria Math"/>
            </w:rPr>
            <m:t>% p</m:t>
          </m:r>
          <m:r>
            <m:rPr>
              <m:nor/>
            </m:rPr>
            <m:t xml:space="preserve">rotected =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DRe-</m:t>
                  </m:r>
                  <m:f>
                    <m:fPr>
                      <m:ctrlPr>
                        <w:rPr>
                          <w:rFonts w:ascii="Cambria Math" w:hAnsi="Cambria Math"/>
                        </w:rPr>
                      </m:ctrlPr>
                    </m:fPr>
                    <m:num>
                      <m:r>
                        <m:rPr>
                          <m:sty m:val="p"/>
                        </m:rPr>
                        <w:rPr>
                          <w:rFonts w:ascii="Cambria Math" w:hAnsi="Cambria Math"/>
                        </w:rPr>
                        <m:t>%DRe</m:t>
                      </m:r>
                    </m:num>
                    <m:den>
                      <m:r>
                        <m:rPr>
                          <m:sty m:val="p"/>
                        </m:rPr>
                        <w:rPr>
                          <w:rFonts w:ascii="Cambria Math" w:hAnsi="Cambria Math"/>
                        </w:rPr>
                        <m:t>1+ANS</m:t>
                      </m:r>
                    </m:den>
                  </m:f>
                </m:e>
              </m:d>
              <m:r>
                <m:rPr>
                  <m:sty m:val="p"/>
                </m:rPr>
                <w:rPr>
                  <w:rFonts w:ascii="Cambria Math" w:hAnsi="Cambria Math"/>
                </w:rPr>
                <m:t>+</m:t>
              </m:r>
              <m:d>
                <m:dPr>
                  <m:ctrlPr>
                    <w:rPr>
                      <w:rFonts w:ascii="Cambria Math" w:hAnsi="Cambria Math"/>
                    </w:rPr>
                  </m:ctrlPr>
                </m:dPr>
                <m:e>
                  <m:r>
                    <m:rPr>
                      <m:sty m:val="p"/>
                    </m:rPr>
                    <w:rPr>
                      <w:rFonts w:ascii="Cambria Math" w:hAnsi="Cambria Math"/>
                    </w:rPr>
                    <m:t>%AR-</m:t>
                  </m:r>
                  <m:f>
                    <m:fPr>
                      <m:ctrlPr>
                        <w:rPr>
                          <w:rFonts w:ascii="Cambria Math" w:hAnsi="Cambria Math"/>
                        </w:rPr>
                      </m:ctrlPr>
                    </m:fPr>
                    <m:num>
                      <m:r>
                        <m:rPr>
                          <m:sty m:val="p"/>
                        </m:rPr>
                        <w:rPr>
                          <w:rFonts w:ascii="Cambria Math" w:hAnsi="Cambria Math"/>
                        </w:rPr>
                        <m:t>%AR</m:t>
                      </m:r>
                    </m:num>
                    <m:den>
                      <m:r>
                        <m:rPr>
                          <m:sty m:val="p"/>
                        </m:rPr>
                        <w:rPr>
                          <w:rFonts w:ascii="Cambria Math" w:hAnsi="Cambria Math"/>
                        </w:rPr>
                        <m:t>1+ANAS</m:t>
                      </m:r>
                    </m:den>
                  </m:f>
                </m:e>
              </m:d>
            </m:e>
          </m:d>
        </m:oMath>
      </m:oMathPara>
    </w:p>
    <w:p w14:paraId="78331094" w14:textId="77777777" w:rsidR="00BE081E" w:rsidRPr="0070391B" w:rsidRDefault="00BE081E" w:rsidP="00BE081E">
      <w:pPr>
        <w:ind w:left="360"/>
        <w:jc w:val="both"/>
        <w:rPr>
          <w:i/>
        </w:rPr>
      </w:pPr>
      <w:r w:rsidRPr="0070391B">
        <w:rPr>
          <w:i/>
        </w:rPr>
        <w:t>Where</w:t>
      </w:r>
      <w:r>
        <w:rPr>
          <w:i/>
        </w:rPr>
        <w:t>:</w:t>
      </w:r>
    </w:p>
    <w:p w14:paraId="5A0FF87F" w14:textId="42B1EA58" w:rsidR="00BE081E" w:rsidRDefault="00BE081E" w:rsidP="00BE081E">
      <w:pPr>
        <w:ind w:left="360"/>
        <w:jc w:val="both"/>
      </w:pPr>
      <w:r w:rsidRPr="0070391B">
        <w:rPr>
          <w:rStyle w:val="Strong"/>
        </w:rPr>
        <w:t>%</w:t>
      </w:r>
      <w:proofErr w:type="spellStart"/>
      <w:r w:rsidRPr="0070391B">
        <w:rPr>
          <w:rStyle w:val="Strong"/>
        </w:rPr>
        <w:t>DR</w:t>
      </w:r>
      <w:r>
        <w:rPr>
          <w:rStyle w:val="Strong"/>
        </w:rPr>
        <w:t>e</w:t>
      </w:r>
      <w:proofErr w:type="spellEnd"/>
      <w:r>
        <w:t xml:space="preserve"> = </w:t>
      </w:r>
      <w:r w:rsidR="004F32F6">
        <w:t>P</w:t>
      </w:r>
      <w:r>
        <w:t>ercentage of circuits that have distribution redundancy or the percentage of customers connected to circuits with distribution redundancy.</w:t>
      </w:r>
    </w:p>
    <w:p w14:paraId="31BD0E5C" w14:textId="1D86C017" w:rsidR="00BE081E" w:rsidRDefault="00BE081E" w:rsidP="00BE081E">
      <w:pPr>
        <w:ind w:left="360"/>
        <w:jc w:val="both"/>
      </w:pPr>
      <w:r w:rsidRPr="0070391B">
        <w:rPr>
          <w:rStyle w:val="Strong"/>
        </w:rPr>
        <w:t xml:space="preserve">ANS </w:t>
      </w:r>
      <w:r>
        <w:t xml:space="preserve">= </w:t>
      </w:r>
      <w:r w:rsidR="004F32F6">
        <w:t>A</w:t>
      </w:r>
      <w:r>
        <w:t>verage number of redundant switches per circuit (i.e., the number of switches on circuits with distribution redundancy divided by the number of circuits with distribution redundancy).</w:t>
      </w:r>
    </w:p>
    <w:p w14:paraId="3CDC9A51" w14:textId="42CF6EA0" w:rsidR="00BE081E" w:rsidRDefault="00BE081E" w:rsidP="00BE081E">
      <w:pPr>
        <w:ind w:left="360"/>
        <w:jc w:val="both"/>
      </w:pPr>
      <w:r w:rsidRPr="0070391B">
        <w:rPr>
          <w:rStyle w:val="Strong"/>
        </w:rPr>
        <w:t>%AR</w:t>
      </w:r>
      <w:r>
        <w:t xml:space="preserve"> </w:t>
      </w:r>
      <w:r w:rsidRPr="00321D1D">
        <w:rPr>
          <w:i/>
        </w:rPr>
        <w:t xml:space="preserve">= </w:t>
      </w:r>
      <w:r w:rsidR="004F32F6">
        <w:t>P</w:t>
      </w:r>
      <w:r>
        <w:t>ercentage of circuits that have automated restoration or the percentage of customers connected to circuits with automated restoration.</w:t>
      </w:r>
    </w:p>
    <w:p w14:paraId="7618E66C" w14:textId="194E4209" w:rsidR="00BE081E" w:rsidRPr="003B1145" w:rsidRDefault="00BE081E" w:rsidP="00BE081E">
      <w:pPr>
        <w:ind w:left="360"/>
        <w:jc w:val="both"/>
      </w:pPr>
      <w:r w:rsidRPr="0070391B">
        <w:rPr>
          <w:rStyle w:val="Strong"/>
        </w:rPr>
        <w:t>ANAS</w:t>
      </w:r>
      <w:r>
        <w:t xml:space="preserve"> = </w:t>
      </w:r>
      <w:r w:rsidR="004F32F6">
        <w:t>A</w:t>
      </w:r>
      <w:r>
        <w:t>verage number of automatically restored switches per circuit (i.e., the number of switches on circuits with automated restoration divided by the number of circuits with automated restoration).</w:t>
      </w:r>
    </w:p>
    <w:p w14:paraId="344CA4A3" w14:textId="524F59C4" w:rsidR="00BE081E" w:rsidRDefault="00BE081E" w:rsidP="00BE081E">
      <w:pPr>
        <w:jc w:val="both"/>
      </w:pPr>
      <w:r>
        <w:t xml:space="preserve">Points are awarded according to Table </w:t>
      </w:r>
      <w:r w:rsidR="00AF3A04">
        <w:t>1</w:t>
      </w:r>
      <w:r>
        <w:t>.</w:t>
      </w:r>
    </w:p>
    <w:p w14:paraId="7B54CE2A" w14:textId="3CA56E57" w:rsidR="00BE081E" w:rsidRPr="0076012E" w:rsidRDefault="00BE081E" w:rsidP="00B403A7">
      <w:pPr>
        <w:jc w:val="center"/>
      </w:pPr>
      <w:r w:rsidRPr="00520631">
        <w:rPr>
          <w:rStyle w:val="Strong"/>
        </w:rPr>
        <w:t xml:space="preserve">Table </w:t>
      </w:r>
      <w:r w:rsidR="00AF3A04">
        <w:rPr>
          <w:rStyle w:val="Strong"/>
        </w:rPr>
        <w:t>1</w:t>
      </w:r>
      <w:r w:rsidRPr="00520631">
        <w:rPr>
          <w:rStyle w:val="Strong"/>
        </w:rPr>
        <w:t>.</w:t>
      </w:r>
      <w:r>
        <w:t xml:space="preserve"> Points </w:t>
      </w:r>
      <w:r w:rsidR="00261667">
        <w:t>for D</w:t>
      </w:r>
      <w:r>
        <w:t xml:space="preserve">istribution </w:t>
      </w:r>
      <w:r w:rsidR="00261667">
        <w:t>Redundancy and Auto Resto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1620"/>
      </w:tblGrid>
      <w:tr w:rsidR="00BE081E" w:rsidRPr="00360225" w14:paraId="15FCC764" w14:textId="77777777" w:rsidTr="00FD0A4E">
        <w:trPr>
          <w:jc w:val="center"/>
        </w:trPr>
        <w:tc>
          <w:tcPr>
            <w:tcW w:w="1933" w:type="dxa"/>
            <w:shd w:val="clear" w:color="auto" w:fill="006B96"/>
            <w:vAlign w:val="center"/>
          </w:tcPr>
          <w:p w14:paraId="6F50BBD2" w14:textId="08B3AC5C" w:rsidR="00BE081E" w:rsidRPr="00360225" w:rsidRDefault="00BE081E" w:rsidP="00EB74AE">
            <w:pPr>
              <w:pStyle w:val="tabletext0"/>
              <w:rPr>
                <w:iCs/>
                <w:sz w:val="22"/>
              </w:rPr>
            </w:pPr>
            <w:r>
              <w:t xml:space="preserve">Circuits </w:t>
            </w:r>
            <w:r w:rsidR="00686BF9">
              <w:t>P</w:t>
            </w:r>
            <w:r w:rsidRPr="00360225">
              <w:t>rotected</w:t>
            </w:r>
            <w:r>
              <w:t xml:space="preserve"> (%)</w:t>
            </w:r>
          </w:p>
        </w:tc>
        <w:tc>
          <w:tcPr>
            <w:tcW w:w="1620" w:type="dxa"/>
            <w:shd w:val="clear" w:color="auto" w:fill="006B96"/>
            <w:vAlign w:val="center"/>
          </w:tcPr>
          <w:p w14:paraId="07424FD1" w14:textId="134FD5F1" w:rsidR="00BE081E" w:rsidRPr="00360225" w:rsidRDefault="00BE081E" w:rsidP="00EB74AE">
            <w:pPr>
              <w:pStyle w:val="tabletext0"/>
            </w:pPr>
            <w:r w:rsidRPr="00360225">
              <w:t>Points</w:t>
            </w:r>
          </w:p>
        </w:tc>
      </w:tr>
      <w:tr w:rsidR="00BE081E" w:rsidRPr="00360225" w14:paraId="18B0F62B" w14:textId="77777777" w:rsidTr="00FD0A4E">
        <w:trPr>
          <w:jc w:val="center"/>
        </w:trPr>
        <w:tc>
          <w:tcPr>
            <w:tcW w:w="1933" w:type="dxa"/>
            <w:shd w:val="clear" w:color="auto" w:fill="auto"/>
            <w:vAlign w:val="center"/>
          </w:tcPr>
          <w:p w14:paraId="1D79FF3A" w14:textId="3FF494E1" w:rsidR="00BE081E" w:rsidRPr="00360225" w:rsidRDefault="00952095" w:rsidP="00FD0A4E">
            <w:pPr>
              <w:pStyle w:val="TableText"/>
              <w:ind w:right="720"/>
              <w:jc w:val="right"/>
            </w:pPr>
            <w:r>
              <w:t xml:space="preserve">≥ </w:t>
            </w:r>
            <w:r w:rsidR="00BE081E" w:rsidRPr="00360225">
              <w:t>30</w:t>
            </w:r>
          </w:p>
        </w:tc>
        <w:tc>
          <w:tcPr>
            <w:tcW w:w="1620" w:type="dxa"/>
            <w:shd w:val="clear" w:color="auto" w:fill="auto"/>
            <w:vAlign w:val="center"/>
          </w:tcPr>
          <w:p w14:paraId="6C411AE0" w14:textId="77777777" w:rsidR="00BE081E" w:rsidRPr="00360225" w:rsidRDefault="00BE081E" w:rsidP="00420328">
            <w:pPr>
              <w:pStyle w:val="TableText"/>
            </w:pPr>
            <w:r w:rsidRPr="00360225">
              <w:t>1</w:t>
            </w:r>
          </w:p>
        </w:tc>
      </w:tr>
      <w:tr w:rsidR="00BE081E" w:rsidRPr="00360225" w14:paraId="310DD932" w14:textId="77777777" w:rsidTr="00FD0A4E">
        <w:trPr>
          <w:jc w:val="center"/>
        </w:trPr>
        <w:tc>
          <w:tcPr>
            <w:tcW w:w="1933" w:type="dxa"/>
            <w:shd w:val="clear" w:color="auto" w:fill="auto"/>
            <w:vAlign w:val="center"/>
          </w:tcPr>
          <w:p w14:paraId="57E08D96" w14:textId="589B0EE0" w:rsidR="00BE081E" w:rsidRPr="00360225" w:rsidRDefault="00420328" w:rsidP="00FD0A4E">
            <w:pPr>
              <w:pStyle w:val="TableText"/>
              <w:ind w:right="720"/>
              <w:jc w:val="right"/>
            </w:pPr>
            <w:r>
              <w:t>50</w:t>
            </w:r>
          </w:p>
        </w:tc>
        <w:tc>
          <w:tcPr>
            <w:tcW w:w="1620" w:type="dxa"/>
            <w:shd w:val="clear" w:color="auto" w:fill="auto"/>
            <w:vAlign w:val="center"/>
          </w:tcPr>
          <w:p w14:paraId="5CA495A6" w14:textId="77777777" w:rsidR="00BE081E" w:rsidRPr="00360225" w:rsidRDefault="00BE081E" w:rsidP="00420328">
            <w:pPr>
              <w:pStyle w:val="TableText"/>
            </w:pPr>
            <w:r w:rsidRPr="00360225">
              <w:t>2</w:t>
            </w:r>
          </w:p>
        </w:tc>
      </w:tr>
    </w:tbl>
    <w:p w14:paraId="7B522F79" w14:textId="77777777" w:rsidR="00BE081E" w:rsidRDefault="00BE081E" w:rsidP="00BE081E">
      <w:pPr>
        <w:pStyle w:val="BodyText"/>
        <w:jc w:val="both"/>
      </w:pPr>
    </w:p>
    <w:p w14:paraId="1AF42CC5" w14:textId="77777777" w:rsidR="00BE081E" w:rsidRPr="001E219B" w:rsidRDefault="00BE081E" w:rsidP="00ED009C">
      <w:pPr>
        <w:pStyle w:val="Heading1"/>
      </w:pPr>
      <w:bookmarkStart w:id="7" w:name="_Toc507408193"/>
      <w:r w:rsidRPr="001E219B">
        <w:lastRenderedPageBreak/>
        <w:t>RR Credit: Alternative Source of Supply</w:t>
      </w:r>
      <w:bookmarkEnd w:id="7"/>
    </w:p>
    <w:p w14:paraId="24664621" w14:textId="77777777" w:rsidR="00BE081E" w:rsidRDefault="00BE081E" w:rsidP="00BE081E">
      <w:pPr>
        <w:jc w:val="both"/>
      </w:pPr>
      <w:r>
        <w:t>Applicability:</w:t>
      </w:r>
    </w:p>
    <w:p w14:paraId="029D1B30" w14:textId="01B4A6BF" w:rsidR="00BE081E" w:rsidRPr="007E48FE" w:rsidRDefault="005F089E" w:rsidP="00BE081E">
      <w:pPr>
        <w:pStyle w:val="ListParagraph"/>
        <w:numPr>
          <w:ilvl w:val="0"/>
          <w:numId w:val="1"/>
        </w:numPr>
        <w:jc w:val="both"/>
      </w:pPr>
      <w:r>
        <w:t>Cities and Utilities</w:t>
      </w:r>
      <w:r w:rsidR="00BE081E">
        <w:t xml:space="preserve"> (1–5</w:t>
      </w:r>
      <w:r w:rsidR="00BE081E" w:rsidRPr="007E48FE">
        <w:t xml:space="preserve"> points)</w:t>
      </w:r>
    </w:p>
    <w:p w14:paraId="6028A095" w14:textId="6513DFA1" w:rsidR="00BE081E" w:rsidRPr="00914753" w:rsidRDefault="00BE081E" w:rsidP="00BE081E">
      <w:pPr>
        <w:pStyle w:val="ListParagraph"/>
        <w:jc w:val="both"/>
        <w:rPr>
          <w:u w:val="single"/>
        </w:rPr>
      </w:pPr>
      <w:r>
        <w:t>Campuses (1–5 points)</w:t>
      </w:r>
    </w:p>
    <w:p w14:paraId="5F6E426F" w14:textId="4B43B2C5" w:rsidR="00914753" w:rsidRPr="005308AA" w:rsidRDefault="00914753" w:rsidP="00BE081E">
      <w:pPr>
        <w:pStyle w:val="ListParagraph"/>
        <w:jc w:val="both"/>
        <w:rPr>
          <w:u w:val="single"/>
        </w:rPr>
      </w:pPr>
      <w:r>
        <w:t>Transit (1–5 points)</w:t>
      </w:r>
    </w:p>
    <w:p w14:paraId="11A54B0D" w14:textId="77777777" w:rsidR="00BE081E" w:rsidRPr="00DA3453" w:rsidRDefault="00BE081E" w:rsidP="00BE081E">
      <w:pPr>
        <w:pStyle w:val="Heading3"/>
        <w:ind w:left="720" w:hanging="720"/>
        <w:jc w:val="both"/>
        <w:rPr>
          <w:rStyle w:val="Strong"/>
          <w:rFonts w:ascii="Gotham Book" w:eastAsia="MS Mincho" w:hAnsi="Gotham Book" w:cs="Arial"/>
          <w:b w:val="0"/>
          <w:bCs w:val="0"/>
          <w:caps w:val="0"/>
          <w:color w:val="0070C0"/>
          <w:sz w:val="20"/>
          <w:szCs w:val="20"/>
        </w:rPr>
      </w:pPr>
      <w:r w:rsidRPr="00DA3453">
        <w:rPr>
          <w:rStyle w:val="Heading4Char"/>
          <w:rFonts w:ascii="Gotham Book" w:hAnsi="Gotham Book"/>
          <w:b w:val="0"/>
          <w:bCs w:val="0"/>
          <w:iCs w:val="0"/>
          <w:color w:val="0070C0"/>
          <w:sz w:val="20"/>
          <w:szCs w:val="20"/>
        </w:rPr>
        <w:t>Intent</w:t>
      </w:r>
    </w:p>
    <w:p w14:paraId="0D3CF0D1" w14:textId="14978FEF" w:rsidR="00BE081E" w:rsidRPr="00D54DD7" w:rsidRDefault="00BE081E" w:rsidP="00BE081E">
      <w:pPr>
        <w:spacing w:line="276" w:lineRule="auto"/>
        <w:jc w:val="both"/>
      </w:pPr>
      <w:r w:rsidRPr="009D36B9">
        <w:t>To improve reliability and resilienc</w:t>
      </w:r>
      <w:r>
        <w:t>e</w:t>
      </w:r>
      <w:r w:rsidRPr="009D36B9">
        <w:t xml:space="preserve"> by providing an alternative source of electricity supply and transfer controls</w:t>
      </w:r>
      <w:r>
        <w:t>.</w:t>
      </w:r>
    </w:p>
    <w:p w14:paraId="75EF3327" w14:textId="77777777" w:rsidR="00BE081E" w:rsidRPr="00DA3453" w:rsidRDefault="00BE081E" w:rsidP="00BE081E">
      <w:pPr>
        <w:pStyle w:val="Heading3"/>
        <w:jc w:val="both"/>
        <w:rPr>
          <w:rStyle w:val="Heading4Char"/>
          <w:rFonts w:ascii="Gotham Book" w:hAnsi="Gotham Book"/>
          <w:b w:val="0"/>
          <w:bCs w:val="0"/>
          <w:iCs w:val="0"/>
          <w:color w:val="0070C0"/>
          <w:sz w:val="20"/>
          <w:szCs w:val="20"/>
        </w:rPr>
      </w:pPr>
      <w:r w:rsidRPr="00DA3453">
        <w:rPr>
          <w:rStyle w:val="Heading4Char"/>
          <w:rFonts w:ascii="Gotham Book" w:hAnsi="Gotham Book"/>
          <w:b w:val="0"/>
          <w:bCs w:val="0"/>
          <w:iCs w:val="0"/>
          <w:color w:val="0070C0"/>
          <w:sz w:val="20"/>
          <w:szCs w:val="20"/>
        </w:rPr>
        <w:t>Requirements</w:t>
      </w:r>
    </w:p>
    <w:p w14:paraId="748A45F7" w14:textId="4CCB4819" w:rsidR="00BE081E" w:rsidRPr="00C55DFF" w:rsidRDefault="00BE081E" w:rsidP="005D5D54">
      <w:pPr>
        <w:pStyle w:val="Heading5"/>
        <w:spacing w:before="120"/>
        <w:jc w:val="both"/>
        <w:rPr>
          <w:color w:val="404040" w:themeColor="text1" w:themeTint="BF"/>
          <w:u w:val="none"/>
        </w:rPr>
      </w:pPr>
      <w:r w:rsidRPr="00C55DFF">
        <w:rPr>
          <w:color w:val="404040" w:themeColor="text1" w:themeTint="BF"/>
          <w:u w:val="none"/>
        </w:rPr>
        <w:t xml:space="preserve">All </w:t>
      </w:r>
      <w:r w:rsidR="005D5D54" w:rsidRPr="00C55DFF">
        <w:rPr>
          <w:color w:val="404040" w:themeColor="text1" w:themeTint="BF"/>
          <w:u w:val="none"/>
        </w:rPr>
        <w:t>P</w:t>
      </w:r>
      <w:r w:rsidRPr="00C55DFF">
        <w:rPr>
          <w:color w:val="404040" w:themeColor="text1" w:themeTint="BF"/>
          <w:u w:val="none"/>
        </w:rPr>
        <w:t>roject</w:t>
      </w:r>
      <w:r w:rsidR="005D5D54" w:rsidRPr="00C55DFF">
        <w:rPr>
          <w:color w:val="404040" w:themeColor="text1" w:themeTint="BF"/>
          <w:u w:val="none"/>
        </w:rPr>
        <w:t>s</w:t>
      </w:r>
    </w:p>
    <w:p w14:paraId="77AB1D06" w14:textId="2051FAEB" w:rsidR="00BE081E" w:rsidRPr="0076012E" w:rsidRDefault="00BE081E" w:rsidP="00BE081E">
      <w:pPr>
        <w:pStyle w:val="Heading4"/>
        <w:jc w:val="both"/>
      </w:pPr>
      <w:r>
        <w:t xml:space="preserve">OPTION 1. Alternative </w:t>
      </w:r>
      <w:r w:rsidR="00934122">
        <w:t>S</w:t>
      </w:r>
      <w:r>
        <w:t>upply (2 points)</w:t>
      </w:r>
      <w:r w:rsidDel="009A6CE5">
        <w:t xml:space="preserve"> </w:t>
      </w:r>
    </w:p>
    <w:p w14:paraId="0AF24167" w14:textId="77777777" w:rsidR="00B57BA1" w:rsidRDefault="00BE081E" w:rsidP="00BE081E">
      <w:pPr>
        <w:jc w:val="both"/>
      </w:pPr>
      <w:r>
        <w:t>Have in place provisions for alternative sources of power supply for</w:t>
      </w:r>
      <w:r w:rsidR="00B57BA1">
        <w:t>:</w:t>
      </w:r>
      <w:r>
        <w:t xml:space="preserve"> </w:t>
      </w:r>
    </w:p>
    <w:p w14:paraId="014BE4E7" w14:textId="6DE54F43" w:rsidR="00B57BA1" w:rsidRDefault="00466B9D" w:rsidP="00B57BA1">
      <w:pPr>
        <w:pStyle w:val="ListParagraph"/>
        <w:numPr>
          <w:ilvl w:val="0"/>
          <w:numId w:val="1"/>
        </w:numPr>
        <w:jc w:val="both"/>
      </w:pPr>
      <w:r>
        <w:t xml:space="preserve">at least </w:t>
      </w:r>
      <w:r w:rsidR="00BE081E">
        <w:t xml:space="preserve">40% </w:t>
      </w:r>
      <w:r w:rsidR="00B57BA1">
        <w:t xml:space="preserve">of the project’s total load and 80% of </w:t>
      </w:r>
      <w:r w:rsidR="00420328">
        <w:t xml:space="preserve">the </w:t>
      </w:r>
      <w:r w:rsidR="00B57BA1">
        <w:t>project’s critical load,</w:t>
      </w:r>
    </w:p>
    <w:p w14:paraId="6D9BA0F9" w14:textId="4E2EF6DE" w:rsidR="00420328" w:rsidRPr="00FD0A4E" w:rsidRDefault="00420328" w:rsidP="00DA4D41">
      <w:pPr>
        <w:ind w:left="360"/>
        <w:jc w:val="both"/>
      </w:pPr>
      <w:r w:rsidRPr="00FD0A4E">
        <w:t>OR</w:t>
      </w:r>
    </w:p>
    <w:p w14:paraId="586BD387" w14:textId="64B4D1AF" w:rsidR="00B57BA1" w:rsidRDefault="00B57BA1" w:rsidP="00B57BA1">
      <w:pPr>
        <w:pStyle w:val="ListParagraph"/>
        <w:numPr>
          <w:ilvl w:val="0"/>
          <w:numId w:val="1"/>
        </w:numPr>
        <w:jc w:val="both"/>
      </w:pPr>
      <w:r>
        <w:t>at least 80% of the project’s total load and 100% of the project’s critical load,</w:t>
      </w:r>
      <w:r w:rsidR="00BE081E">
        <w:t xml:space="preserve"> </w:t>
      </w:r>
    </w:p>
    <w:p w14:paraId="6B58DE83" w14:textId="77777777" w:rsidR="00420328" w:rsidRDefault="00BE081E" w:rsidP="00B57BA1">
      <w:pPr>
        <w:jc w:val="both"/>
      </w:pPr>
      <w:r>
        <w:t xml:space="preserve">in case the primary power supply fails. </w:t>
      </w:r>
    </w:p>
    <w:p w14:paraId="7A85589A" w14:textId="5E6DA81F" w:rsidR="00BE081E" w:rsidRDefault="00BE081E" w:rsidP="00FD0A4E">
      <w:pPr>
        <w:jc w:val="both"/>
      </w:pPr>
      <w:r>
        <w:t>Choose one or more of the following</w:t>
      </w:r>
      <w:r w:rsidR="00420328">
        <w:t xml:space="preserve"> backup power options</w:t>
      </w:r>
      <w:r>
        <w:t xml:space="preserve">: </w:t>
      </w:r>
    </w:p>
    <w:p w14:paraId="68A4FBA9" w14:textId="77777777" w:rsidR="00BE081E" w:rsidRDefault="00BE081E" w:rsidP="00BE081E">
      <w:pPr>
        <w:numPr>
          <w:ilvl w:val="0"/>
          <w:numId w:val="1"/>
        </w:numPr>
        <w:jc w:val="both"/>
      </w:pPr>
      <w:r>
        <w:t>Alternative (or secondary) feeder from bulk grid</w:t>
      </w:r>
    </w:p>
    <w:p w14:paraId="1C577C01" w14:textId="77777777" w:rsidR="00BE081E" w:rsidRDefault="00BE081E" w:rsidP="00BE081E">
      <w:pPr>
        <w:numPr>
          <w:ilvl w:val="0"/>
          <w:numId w:val="1"/>
        </w:numPr>
        <w:jc w:val="both"/>
      </w:pPr>
      <w:r>
        <w:t>Generation outside the project boundary (at the neighborhood level)</w:t>
      </w:r>
    </w:p>
    <w:p w14:paraId="633D04A2" w14:textId="7C6A5FE8" w:rsidR="00BE081E" w:rsidRDefault="00BE081E" w:rsidP="00BE081E">
      <w:pPr>
        <w:numPr>
          <w:ilvl w:val="0"/>
          <w:numId w:val="1"/>
        </w:numPr>
        <w:jc w:val="both"/>
      </w:pPr>
      <w:r>
        <w:t xml:space="preserve">Project-owned or project-operated backup power system </w:t>
      </w:r>
    </w:p>
    <w:p w14:paraId="36E7A5A0" w14:textId="38A5AFAD" w:rsidR="00BE081E" w:rsidRDefault="00BE081E" w:rsidP="00BE081E">
      <w:pPr>
        <w:jc w:val="both"/>
      </w:pPr>
      <w:r>
        <w:t xml:space="preserve">Calculate the fraction of the project load, including all critical </w:t>
      </w:r>
      <w:r w:rsidR="00ED19D0">
        <w:t>loads that</w:t>
      </w:r>
      <w:r>
        <w:t xml:space="preserve"> is protected by backup power supply options. Points are awarded according to Table </w:t>
      </w:r>
      <w:r w:rsidR="00AF3A04">
        <w:t>1</w:t>
      </w:r>
      <w:r>
        <w:t xml:space="preserve">. </w:t>
      </w:r>
    </w:p>
    <w:p w14:paraId="6FC9BEBE" w14:textId="0B7A711C" w:rsidR="00BE081E" w:rsidRDefault="00BE081E" w:rsidP="00B403A7">
      <w:pPr>
        <w:jc w:val="center"/>
        <w:rPr>
          <w:rFonts w:eastAsia="Times New Roman" w:cs="Times New Roman"/>
        </w:rPr>
      </w:pPr>
      <w:r w:rsidRPr="006E70D6">
        <w:rPr>
          <w:rStyle w:val="Strong"/>
        </w:rPr>
        <w:t xml:space="preserve">Table </w:t>
      </w:r>
      <w:r>
        <w:rPr>
          <w:rStyle w:val="Strong"/>
        </w:rPr>
        <w:t>1</w:t>
      </w:r>
      <w:r w:rsidR="00952095">
        <w:rPr>
          <w:rStyle w:val="Strong"/>
        </w:rPr>
        <w:t>.</w:t>
      </w:r>
      <w:r>
        <w:rPr>
          <w:rFonts w:eastAsia="Times New Roman" w:cs="Times New Roman"/>
        </w:rPr>
        <w:t xml:space="preserve"> Points for </w:t>
      </w:r>
      <w:r w:rsidR="00261667">
        <w:rPr>
          <w:rFonts w:eastAsia="Times New Roman" w:cs="Times New Roman"/>
        </w:rPr>
        <w:t>A</w:t>
      </w:r>
      <w:r>
        <w:rPr>
          <w:rFonts w:eastAsia="Times New Roman" w:cs="Times New Roman"/>
        </w:rPr>
        <w:t xml:space="preserve">lternative </w:t>
      </w:r>
      <w:r w:rsidR="00261667">
        <w:rPr>
          <w:rFonts w:eastAsia="Times New Roman" w:cs="Times New Roman"/>
        </w:rPr>
        <w:t>S</w:t>
      </w:r>
      <w:r>
        <w:rPr>
          <w:rFonts w:eastAsia="Times New Roman" w:cs="Times New Roman"/>
        </w:rPr>
        <w:t>upp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2070"/>
        <w:gridCol w:w="990"/>
      </w:tblGrid>
      <w:tr w:rsidR="00420328" w:rsidRPr="00360225" w14:paraId="00D8EB78" w14:textId="77777777" w:rsidTr="00DA4D41">
        <w:trPr>
          <w:jc w:val="center"/>
        </w:trPr>
        <w:tc>
          <w:tcPr>
            <w:tcW w:w="1851" w:type="dxa"/>
            <w:shd w:val="clear" w:color="auto" w:fill="006B96"/>
            <w:vAlign w:val="center"/>
          </w:tcPr>
          <w:p w14:paraId="29A77423" w14:textId="2A09B8AF" w:rsidR="00420328" w:rsidRPr="00360225" w:rsidDel="0082106A" w:rsidRDefault="00420328">
            <w:pPr>
              <w:pStyle w:val="tabletext0"/>
            </w:pPr>
            <w:r>
              <w:t>Total project l</w:t>
            </w:r>
            <w:r w:rsidRPr="00360225">
              <w:t xml:space="preserve">oad with </w:t>
            </w:r>
            <w:r>
              <w:t>backup</w:t>
            </w:r>
            <w:r w:rsidRPr="00360225">
              <w:t xml:space="preserve"> </w:t>
            </w:r>
            <w:r>
              <w:t>p</w:t>
            </w:r>
            <w:r w:rsidRPr="00360225">
              <w:t xml:space="preserve">ower </w:t>
            </w:r>
            <w:r>
              <w:t>supply (%)</w:t>
            </w:r>
          </w:p>
        </w:tc>
        <w:tc>
          <w:tcPr>
            <w:tcW w:w="2070" w:type="dxa"/>
            <w:shd w:val="clear" w:color="auto" w:fill="006B96"/>
            <w:vAlign w:val="center"/>
          </w:tcPr>
          <w:p w14:paraId="61130B34" w14:textId="3BF0543C" w:rsidR="00420328" w:rsidRDefault="00420328">
            <w:pPr>
              <w:pStyle w:val="tabletext0"/>
            </w:pPr>
            <w:r>
              <w:t>Total project’s critical load with backup power supply (%)</w:t>
            </w:r>
          </w:p>
        </w:tc>
        <w:tc>
          <w:tcPr>
            <w:tcW w:w="990" w:type="dxa"/>
            <w:shd w:val="clear" w:color="auto" w:fill="006B96"/>
            <w:vAlign w:val="center"/>
          </w:tcPr>
          <w:p w14:paraId="181F38F6" w14:textId="38E5C067" w:rsidR="00420328" w:rsidRPr="00360225" w:rsidRDefault="00420328">
            <w:pPr>
              <w:pStyle w:val="tabletext0"/>
            </w:pPr>
            <w:r>
              <w:t>Points</w:t>
            </w:r>
          </w:p>
        </w:tc>
      </w:tr>
      <w:tr w:rsidR="00420328" w:rsidRPr="00360225" w14:paraId="4DC98A6B" w14:textId="77777777" w:rsidTr="00DA4D41">
        <w:trPr>
          <w:jc w:val="center"/>
        </w:trPr>
        <w:tc>
          <w:tcPr>
            <w:tcW w:w="1851" w:type="dxa"/>
            <w:shd w:val="clear" w:color="auto" w:fill="auto"/>
            <w:vAlign w:val="center"/>
          </w:tcPr>
          <w:p w14:paraId="1CCE139E" w14:textId="77777777" w:rsidR="00420328" w:rsidRPr="00360225" w:rsidRDefault="00420328" w:rsidP="00FD0A4E">
            <w:pPr>
              <w:pStyle w:val="TableText"/>
              <w:ind w:right="720"/>
              <w:jc w:val="right"/>
            </w:pPr>
            <w:r>
              <w:t>≥ 4</w:t>
            </w:r>
            <w:r w:rsidRPr="00360225">
              <w:t>0</w:t>
            </w:r>
          </w:p>
        </w:tc>
        <w:tc>
          <w:tcPr>
            <w:tcW w:w="2070" w:type="dxa"/>
            <w:vAlign w:val="center"/>
          </w:tcPr>
          <w:p w14:paraId="01014CDB" w14:textId="0B95EC13" w:rsidR="00420328" w:rsidRPr="005308AA" w:rsidRDefault="00FD0A4E" w:rsidP="00DA4D41">
            <w:pPr>
              <w:pStyle w:val="TableText"/>
              <w:ind w:right="288"/>
            </w:pPr>
            <w:r>
              <w:t>≥ 80</w:t>
            </w:r>
          </w:p>
        </w:tc>
        <w:tc>
          <w:tcPr>
            <w:tcW w:w="990" w:type="dxa"/>
            <w:shd w:val="clear" w:color="auto" w:fill="auto"/>
            <w:vAlign w:val="center"/>
          </w:tcPr>
          <w:p w14:paraId="28D350A5" w14:textId="32A1B749" w:rsidR="00420328" w:rsidRPr="005308AA" w:rsidRDefault="00420328" w:rsidP="00FD0A4E">
            <w:pPr>
              <w:pStyle w:val="TableText"/>
              <w:ind w:right="288"/>
              <w:jc w:val="right"/>
              <w:rPr>
                <w:strike/>
              </w:rPr>
            </w:pPr>
            <w:r w:rsidRPr="005308AA">
              <w:t>1</w:t>
            </w:r>
          </w:p>
        </w:tc>
      </w:tr>
      <w:tr w:rsidR="00420328" w:rsidRPr="00360225" w14:paraId="248031F0" w14:textId="77777777" w:rsidTr="00DA4D41">
        <w:trPr>
          <w:jc w:val="center"/>
        </w:trPr>
        <w:tc>
          <w:tcPr>
            <w:tcW w:w="1851" w:type="dxa"/>
            <w:shd w:val="clear" w:color="auto" w:fill="auto"/>
            <w:vAlign w:val="center"/>
          </w:tcPr>
          <w:p w14:paraId="47CFFD1B" w14:textId="26C40E4F" w:rsidR="00420328" w:rsidRPr="00360225" w:rsidDel="0082106A" w:rsidRDefault="00FD0A4E" w:rsidP="00FD0A4E">
            <w:pPr>
              <w:pStyle w:val="TableText"/>
              <w:ind w:right="720"/>
              <w:jc w:val="right"/>
            </w:pPr>
            <w:r>
              <w:t xml:space="preserve">≥ </w:t>
            </w:r>
            <w:r w:rsidR="00420328">
              <w:t>80</w:t>
            </w:r>
          </w:p>
        </w:tc>
        <w:tc>
          <w:tcPr>
            <w:tcW w:w="2070" w:type="dxa"/>
            <w:vAlign w:val="center"/>
          </w:tcPr>
          <w:p w14:paraId="2F2E4B2D" w14:textId="2890074B" w:rsidR="00420328" w:rsidRDefault="00FD0A4E" w:rsidP="00DA4D41">
            <w:pPr>
              <w:pStyle w:val="TableText"/>
              <w:ind w:right="288"/>
            </w:pPr>
            <w:r>
              <w:t>100</w:t>
            </w:r>
          </w:p>
        </w:tc>
        <w:tc>
          <w:tcPr>
            <w:tcW w:w="990" w:type="dxa"/>
            <w:shd w:val="clear" w:color="auto" w:fill="auto"/>
            <w:vAlign w:val="center"/>
          </w:tcPr>
          <w:p w14:paraId="112DC8E2" w14:textId="29EE1F2A" w:rsidR="00420328" w:rsidRPr="00360225" w:rsidRDefault="00420328" w:rsidP="00FD0A4E">
            <w:pPr>
              <w:pStyle w:val="TableText"/>
              <w:ind w:right="288"/>
              <w:jc w:val="right"/>
            </w:pPr>
            <w:r>
              <w:t>2</w:t>
            </w:r>
          </w:p>
        </w:tc>
      </w:tr>
    </w:tbl>
    <w:p w14:paraId="650881A0" w14:textId="77777777" w:rsidR="00BE081E" w:rsidRPr="00567E9A" w:rsidRDefault="00BE081E" w:rsidP="00010CC9">
      <w:pPr>
        <w:pStyle w:val="Body"/>
      </w:pPr>
      <w:r w:rsidRPr="00567E9A">
        <w:t>AND/OR</w:t>
      </w:r>
    </w:p>
    <w:p w14:paraId="1261D53B" w14:textId="40CB3CA1" w:rsidR="00BE081E" w:rsidRPr="0076012E" w:rsidRDefault="00BE081E" w:rsidP="00BE081E">
      <w:pPr>
        <w:pStyle w:val="Heading4"/>
        <w:jc w:val="both"/>
      </w:pPr>
      <w:r w:rsidRPr="00501B76">
        <w:t xml:space="preserve">OPTION </w:t>
      </w:r>
      <w:r>
        <w:t>2</w:t>
      </w:r>
      <w:r w:rsidRPr="00501B76">
        <w:t xml:space="preserve">. Transfer </w:t>
      </w:r>
      <w:r w:rsidR="00934122">
        <w:t>C</w:t>
      </w:r>
      <w:r w:rsidRPr="00501B76">
        <w:t>ontrols (</w:t>
      </w:r>
      <w:r>
        <w:t>1–3</w:t>
      </w:r>
      <w:r w:rsidRPr="00501B76">
        <w:t xml:space="preserve"> points)</w:t>
      </w:r>
    </w:p>
    <w:p w14:paraId="4E3E06CF" w14:textId="0EB1D555" w:rsidR="00BE081E" w:rsidRDefault="00BE081E" w:rsidP="00BE081E">
      <w:pPr>
        <w:jc w:val="both"/>
        <w:rPr>
          <w:rFonts w:eastAsia="Times New Roman" w:cs="Times New Roman"/>
        </w:rPr>
      </w:pPr>
      <w:r>
        <w:rPr>
          <w:rFonts w:eastAsia="Times New Roman" w:cs="Times New Roman"/>
        </w:rPr>
        <w:t>Demonstrate advanced capability to transfer control from grid-connected mode to complete or partial island mode and back again. Points are awarded according to Table</w:t>
      </w:r>
      <w:r w:rsidR="00CA6678">
        <w:rPr>
          <w:rFonts w:eastAsia="Times New Roman" w:cs="Times New Roman"/>
        </w:rPr>
        <w:t xml:space="preserve"> </w:t>
      </w:r>
      <w:r>
        <w:rPr>
          <w:rFonts w:eastAsia="Times New Roman" w:cs="Times New Roman"/>
        </w:rPr>
        <w:t xml:space="preserve">2. </w:t>
      </w:r>
    </w:p>
    <w:p w14:paraId="6D02846B" w14:textId="77777777" w:rsidR="00B403A7" w:rsidRDefault="00B403A7" w:rsidP="00B403A7">
      <w:pPr>
        <w:jc w:val="center"/>
        <w:rPr>
          <w:rStyle w:val="Strong"/>
        </w:rPr>
      </w:pPr>
    </w:p>
    <w:p w14:paraId="3C980CE4" w14:textId="41426EBE" w:rsidR="00BE081E" w:rsidRDefault="00BE081E" w:rsidP="00B403A7">
      <w:pPr>
        <w:jc w:val="center"/>
        <w:rPr>
          <w:rFonts w:eastAsia="Times New Roman" w:cs="Times New Roman"/>
        </w:rPr>
      </w:pPr>
      <w:r>
        <w:rPr>
          <w:rStyle w:val="Strong"/>
        </w:rPr>
        <w:t>Table 2</w:t>
      </w:r>
      <w:r w:rsidR="00952095">
        <w:rPr>
          <w:rStyle w:val="Strong"/>
        </w:rPr>
        <w:t>.</w:t>
      </w:r>
      <w:r>
        <w:rPr>
          <w:rFonts w:eastAsia="Times New Roman" w:cs="Times New Roman"/>
        </w:rPr>
        <w:t xml:space="preserve"> Points for </w:t>
      </w:r>
      <w:r w:rsidR="00261667">
        <w:rPr>
          <w:rFonts w:eastAsia="Times New Roman" w:cs="Times New Roman"/>
        </w:rPr>
        <w:t>T</w:t>
      </w:r>
      <w:r>
        <w:rPr>
          <w:rFonts w:eastAsia="Times New Roman" w:cs="Times New Roman"/>
        </w:rPr>
        <w:t xml:space="preserve">ransfer </w:t>
      </w:r>
      <w:r w:rsidR="00261667">
        <w:rPr>
          <w:rFonts w:eastAsia="Times New Roman" w:cs="Times New Roman"/>
        </w:rPr>
        <w:t>C</w:t>
      </w:r>
      <w:r>
        <w:rPr>
          <w:rFonts w:eastAsia="Times New Roman" w:cs="Times New Roman"/>
        </w:rPr>
        <w:t>ontr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957"/>
      </w:tblGrid>
      <w:tr w:rsidR="00BE081E" w:rsidRPr="00360225" w14:paraId="7FFAAC63" w14:textId="77777777" w:rsidTr="00261667">
        <w:trPr>
          <w:jc w:val="center"/>
        </w:trPr>
        <w:tc>
          <w:tcPr>
            <w:tcW w:w="3150" w:type="dxa"/>
            <w:shd w:val="clear" w:color="auto" w:fill="006B96"/>
          </w:tcPr>
          <w:p w14:paraId="30334A91" w14:textId="747C064F" w:rsidR="00BE081E" w:rsidRPr="00360225" w:rsidRDefault="00BE081E" w:rsidP="00EB74AE">
            <w:pPr>
              <w:pStyle w:val="tabletext0"/>
            </w:pPr>
            <w:r>
              <w:lastRenderedPageBreak/>
              <w:t xml:space="preserve">Transfer </w:t>
            </w:r>
            <w:r w:rsidR="00261667">
              <w:t>C</w:t>
            </w:r>
            <w:r>
              <w:t>apabilit</w:t>
            </w:r>
            <w:r w:rsidR="00952095">
              <w:t>y</w:t>
            </w:r>
          </w:p>
        </w:tc>
        <w:tc>
          <w:tcPr>
            <w:tcW w:w="957" w:type="dxa"/>
            <w:shd w:val="clear" w:color="auto" w:fill="006B96"/>
          </w:tcPr>
          <w:p w14:paraId="3AC057F2" w14:textId="62937183" w:rsidR="00BE081E" w:rsidRPr="00360225" w:rsidRDefault="00BE081E" w:rsidP="00EB74AE">
            <w:pPr>
              <w:pStyle w:val="tabletext0"/>
            </w:pPr>
            <w:r>
              <w:t>Points</w:t>
            </w:r>
          </w:p>
        </w:tc>
      </w:tr>
      <w:tr w:rsidR="00BE081E" w:rsidRPr="00360225" w14:paraId="694FCDC8" w14:textId="77777777" w:rsidTr="00261667">
        <w:trPr>
          <w:jc w:val="center"/>
        </w:trPr>
        <w:tc>
          <w:tcPr>
            <w:tcW w:w="3150" w:type="dxa"/>
            <w:shd w:val="clear" w:color="auto" w:fill="auto"/>
          </w:tcPr>
          <w:p w14:paraId="4EB44B20" w14:textId="5B958501" w:rsidR="00BE081E" w:rsidRPr="00360225" w:rsidRDefault="00BE081E" w:rsidP="00BE081E">
            <w:pPr>
              <w:pStyle w:val="TableText"/>
              <w:jc w:val="both"/>
              <w:rPr>
                <w:bCs w:val="0"/>
              </w:rPr>
            </w:pPr>
            <w:r w:rsidRPr="00360225">
              <w:t xml:space="preserve">Automatic </w:t>
            </w:r>
            <w:r>
              <w:t>and quick t</w:t>
            </w:r>
            <w:r w:rsidRPr="00360225">
              <w:t>ransfer</w:t>
            </w:r>
          </w:p>
        </w:tc>
        <w:tc>
          <w:tcPr>
            <w:tcW w:w="957" w:type="dxa"/>
            <w:shd w:val="clear" w:color="auto" w:fill="auto"/>
            <w:vAlign w:val="center"/>
          </w:tcPr>
          <w:p w14:paraId="75B2D986" w14:textId="77777777" w:rsidR="00BE081E" w:rsidRPr="00952095" w:rsidRDefault="00BE081E" w:rsidP="00261667">
            <w:pPr>
              <w:pStyle w:val="TableText"/>
              <w:ind w:right="288"/>
              <w:jc w:val="right"/>
            </w:pPr>
            <w:r w:rsidRPr="00360225">
              <w:t>1</w:t>
            </w:r>
          </w:p>
        </w:tc>
      </w:tr>
      <w:tr w:rsidR="00BE081E" w:rsidRPr="00360225" w14:paraId="5BF1E0FA" w14:textId="77777777" w:rsidTr="00261667">
        <w:trPr>
          <w:jc w:val="center"/>
        </w:trPr>
        <w:tc>
          <w:tcPr>
            <w:tcW w:w="3150" w:type="dxa"/>
            <w:shd w:val="clear" w:color="auto" w:fill="auto"/>
          </w:tcPr>
          <w:p w14:paraId="35966546" w14:textId="121C6822" w:rsidR="00BE081E" w:rsidRPr="00360225" w:rsidRDefault="00BE081E" w:rsidP="00BE081E">
            <w:pPr>
              <w:pStyle w:val="TableText"/>
              <w:jc w:val="both"/>
              <w:rPr>
                <w:bCs w:val="0"/>
              </w:rPr>
            </w:pPr>
            <w:r w:rsidRPr="00D937F2">
              <w:t xml:space="preserve">Seamless </w:t>
            </w:r>
            <w:r>
              <w:t>t</w:t>
            </w:r>
            <w:r w:rsidRPr="00D937F2">
              <w:t>ransfer</w:t>
            </w:r>
          </w:p>
        </w:tc>
        <w:tc>
          <w:tcPr>
            <w:tcW w:w="957" w:type="dxa"/>
            <w:shd w:val="clear" w:color="auto" w:fill="auto"/>
            <w:vAlign w:val="center"/>
          </w:tcPr>
          <w:p w14:paraId="65B7EC52" w14:textId="77777777" w:rsidR="00BE081E" w:rsidRPr="00952095" w:rsidRDefault="00BE081E" w:rsidP="00261667">
            <w:pPr>
              <w:pStyle w:val="TableText"/>
              <w:ind w:right="288"/>
              <w:jc w:val="right"/>
            </w:pPr>
            <w:r>
              <w:t>2</w:t>
            </w:r>
          </w:p>
        </w:tc>
      </w:tr>
      <w:tr w:rsidR="00BE081E" w:rsidRPr="00360225" w14:paraId="31AD0565" w14:textId="77777777" w:rsidTr="00261667">
        <w:trPr>
          <w:jc w:val="center"/>
        </w:trPr>
        <w:tc>
          <w:tcPr>
            <w:tcW w:w="3150" w:type="dxa"/>
            <w:shd w:val="clear" w:color="auto" w:fill="auto"/>
          </w:tcPr>
          <w:p w14:paraId="6950B2D4" w14:textId="66D3A1FD" w:rsidR="00BE081E" w:rsidRPr="005308AA" w:rsidRDefault="00BE081E" w:rsidP="00BE081E">
            <w:pPr>
              <w:pStyle w:val="TableText"/>
              <w:jc w:val="both"/>
              <w:rPr>
                <w:bCs w:val="0"/>
              </w:rPr>
            </w:pPr>
            <w:r w:rsidRPr="005308AA">
              <w:t>Ride-</w:t>
            </w:r>
            <w:r>
              <w:t>t</w:t>
            </w:r>
            <w:r w:rsidRPr="005308AA">
              <w:t>hrough</w:t>
            </w:r>
          </w:p>
        </w:tc>
        <w:tc>
          <w:tcPr>
            <w:tcW w:w="957" w:type="dxa"/>
            <w:shd w:val="clear" w:color="auto" w:fill="auto"/>
            <w:vAlign w:val="center"/>
          </w:tcPr>
          <w:p w14:paraId="57E97151" w14:textId="77777777" w:rsidR="00BE081E" w:rsidRPr="00952095" w:rsidRDefault="00BE081E" w:rsidP="00261667">
            <w:pPr>
              <w:pStyle w:val="TableText"/>
              <w:ind w:right="288"/>
              <w:jc w:val="right"/>
            </w:pPr>
            <w:r w:rsidRPr="00B12D83">
              <w:t>1</w:t>
            </w:r>
          </w:p>
        </w:tc>
      </w:tr>
    </w:tbl>
    <w:p w14:paraId="55B4CCC8" w14:textId="5FFA453E" w:rsidR="00BE081E" w:rsidRPr="001E219B" w:rsidRDefault="00BE081E" w:rsidP="00ED009C">
      <w:pPr>
        <w:pStyle w:val="Heading1"/>
      </w:pPr>
      <w:bookmarkStart w:id="8" w:name="_Toc507408194"/>
      <w:r w:rsidRPr="001E219B">
        <w:lastRenderedPageBreak/>
        <w:t>RR Credit:  Power Surety and Resilience</w:t>
      </w:r>
      <w:bookmarkEnd w:id="8"/>
    </w:p>
    <w:p w14:paraId="1420ED60" w14:textId="77777777" w:rsidR="00BE081E" w:rsidRPr="00D937F2" w:rsidRDefault="00BE081E" w:rsidP="00BE081E">
      <w:pPr>
        <w:jc w:val="both"/>
      </w:pPr>
      <w:r>
        <w:t>Applicability:</w:t>
      </w:r>
    </w:p>
    <w:p w14:paraId="4E3F31BF" w14:textId="0A6DA97C" w:rsidR="00BE081E" w:rsidRPr="00D937F2" w:rsidRDefault="005F089E" w:rsidP="00BE081E">
      <w:pPr>
        <w:pStyle w:val="ListParagraph"/>
        <w:jc w:val="both"/>
      </w:pPr>
      <w:r>
        <w:t>Cities and Utilities</w:t>
      </w:r>
      <w:r w:rsidR="00BE081E" w:rsidRPr="00D937F2">
        <w:t xml:space="preserve"> (</w:t>
      </w:r>
      <w:r w:rsidR="00BE081E">
        <w:t>1–5</w:t>
      </w:r>
      <w:r w:rsidR="00BE081E" w:rsidRPr="00D937F2">
        <w:t xml:space="preserve"> points)</w:t>
      </w:r>
    </w:p>
    <w:p w14:paraId="69645D3A" w14:textId="77777777" w:rsidR="00BE081E" w:rsidRDefault="00BE081E" w:rsidP="00BE081E">
      <w:pPr>
        <w:pStyle w:val="ListParagraph"/>
        <w:jc w:val="both"/>
      </w:pPr>
      <w:r>
        <w:t>Campuses (1–5 points)</w:t>
      </w:r>
    </w:p>
    <w:p w14:paraId="7F2E177D" w14:textId="26481424" w:rsidR="00914753" w:rsidRDefault="00914753" w:rsidP="00BE081E">
      <w:pPr>
        <w:pStyle w:val="ListParagraph"/>
        <w:jc w:val="both"/>
      </w:pPr>
      <w:r>
        <w:t>Transit (1-5 points)</w:t>
      </w:r>
    </w:p>
    <w:p w14:paraId="4A59690A" w14:textId="77777777" w:rsidR="00BE081E" w:rsidRPr="00DA3453" w:rsidRDefault="00BE081E" w:rsidP="00BE081E">
      <w:pPr>
        <w:pStyle w:val="Heading3"/>
        <w:jc w:val="both"/>
        <w:rPr>
          <w:rStyle w:val="Strong"/>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Intent</w:t>
      </w:r>
    </w:p>
    <w:p w14:paraId="4A5218FB" w14:textId="77777777" w:rsidR="00BE081E" w:rsidRDefault="00BE081E" w:rsidP="00BE081E">
      <w:pPr>
        <w:jc w:val="both"/>
      </w:pPr>
      <w:r>
        <w:t xml:space="preserve">To ensure power for critical loads and essential services during emergencies and to support community recovery after catastrophic events and power grid outages. </w:t>
      </w:r>
    </w:p>
    <w:p w14:paraId="4A954055" w14:textId="77777777" w:rsidR="00BE081E" w:rsidRPr="00DA3453" w:rsidRDefault="00BE081E" w:rsidP="00BE081E">
      <w:pPr>
        <w:pStyle w:val="Heading3"/>
        <w:jc w:val="both"/>
        <w:rPr>
          <w:rStyle w:val="Heading4Char"/>
          <w:rFonts w:ascii="Gotham Book" w:hAnsi="Gotham Book"/>
          <w:b w:val="0"/>
          <w:bCs w:val="0"/>
          <w:iCs w:val="0"/>
          <w:color w:val="0070C0"/>
          <w:sz w:val="20"/>
          <w:szCs w:val="20"/>
        </w:rPr>
      </w:pPr>
      <w:r w:rsidRPr="00DA3453">
        <w:rPr>
          <w:rStyle w:val="Heading4Char"/>
          <w:rFonts w:ascii="Gotham Book" w:hAnsi="Gotham Book"/>
          <w:b w:val="0"/>
          <w:bCs w:val="0"/>
          <w:iCs w:val="0"/>
          <w:color w:val="0070C0"/>
          <w:sz w:val="20"/>
          <w:szCs w:val="20"/>
        </w:rPr>
        <w:t>Requirements</w:t>
      </w:r>
    </w:p>
    <w:p w14:paraId="5AD1CCFA" w14:textId="2C0BA117" w:rsidR="00BE081E" w:rsidRPr="00C55DFF" w:rsidRDefault="005F089E" w:rsidP="00DA3453">
      <w:pPr>
        <w:pStyle w:val="Heading5"/>
        <w:spacing w:before="120"/>
        <w:jc w:val="both"/>
        <w:rPr>
          <w:color w:val="404040" w:themeColor="text1" w:themeTint="BF"/>
          <w:u w:val="none"/>
        </w:rPr>
      </w:pPr>
      <w:r w:rsidRPr="00C55DFF">
        <w:rPr>
          <w:color w:val="404040" w:themeColor="text1" w:themeTint="BF"/>
          <w:u w:val="none"/>
        </w:rPr>
        <w:t>Cities and Utilities</w:t>
      </w:r>
    </w:p>
    <w:p w14:paraId="3DB17354" w14:textId="7B88AC75" w:rsidR="00BE081E" w:rsidRDefault="00BE081E" w:rsidP="00DA3453">
      <w:pPr>
        <w:spacing w:before="120"/>
        <w:jc w:val="both"/>
      </w:pPr>
      <w:r>
        <w:t xml:space="preserve">Identify critical facilities, </w:t>
      </w:r>
      <w:r w:rsidR="00955E51">
        <w:t>customers</w:t>
      </w:r>
      <w:r>
        <w:t>, and feeders that require power supply during widespread outages or disasters (1 point).</w:t>
      </w:r>
    </w:p>
    <w:p w14:paraId="5BA2358E" w14:textId="7870B078" w:rsidR="00BE081E" w:rsidRDefault="00BE081E" w:rsidP="00DA3453">
      <w:pPr>
        <w:spacing w:before="120"/>
        <w:jc w:val="both"/>
      </w:pPr>
      <w:r>
        <w:t xml:space="preserve">Take at least one of the following sequential steps (1–4 points): </w:t>
      </w:r>
    </w:p>
    <w:p w14:paraId="78ED72D5" w14:textId="7614D94A" w:rsidR="00BE081E" w:rsidRPr="00CE4E74" w:rsidRDefault="00BE081E" w:rsidP="00DA3453">
      <w:pPr>
        <w:pStyle w:val="BodyText"/>
        <w:numPr>
          <w:ilvl w:val="0"/>
          <w:numId w:val="7"/>
        </w:numPr>
        <w:spacing w:before="120"/>
        <w:jc w:val="both"/>
      </w:pPr>
      <w:r w:rsidRPr="00C55DFF">
        <w:rPr>
          <w:b/>
          <w:bCs/>
          <w:color w:val="404040" w:themeColor="text1" w:themeTint="BF"/>
        </w:rPr>
        <w:t>Step 1.</w:t>
      </w:r>
      <w:r w:rsidRPr="00C55DFF">
        <w:rPr>
          <w:color w:val="404040" w:themeColor="text1" w:themeTint="BF"/>
        </w:rPr>
        <w:t xml:space="preserve"> </w:t>
      </w:r>
      <w:r w:rsidRPr="00CE4E74">
        <w:t>Identify interruption in critical facilities, loads, or feeders through advanced meters or an outage management system integrated through GIS and SCADA (1 point).</w:t>
      </w:r>
    </w:p>
    <w:p w14:paraId="485B44F2" w14:textId="4A4587F3" w:rsidR="00BE081E" w:rsidRPr="00CE4E74" w:rsidRDefault="00BE081E" w:rsidP="00DA3453">
      <w:pPr>
        <w:pStyle w:val="BodyText"/>
        <w:numPr>
          <w:ilvl w:val="0"/>
          <w:numId w:val="7"/>
        </w:numPr>
        <w:spacing w:before="120"/>
        <w:jc w:val="both"/>
      </w:pPr>
      <w:r w:rsidRPr="00C55DFF">
        <w:rPr>
          <w:b/>
          <w:bCs/>
          <w:color w:val="404040" w:themeColor="text1" w:themeTint="BF"/>
        </w:rPr>
        <w:t>Step 2.</w:t>
      </w:r>
      <w:r w:rsidRPr="00C55DFF">
        <w:rPr>
          <w:color w:val="404040" w:themeColor="text1" w:themeTint="BF"/>
        </w:rPr>
        <w:t xml:space="preserve"> </w:t>
      </w:r>
      <w:r w:rsidRPr="00CE4E74">
        <w:t>Achieve Step 1 and provide priority restoration for identified critical loads in blackouts or brownouts (1 point).</w:t>
      </w:r>
    </w:p>
    <w:p w14:paraId="7070E395" w14:textId="60C235D4" w:rsidR="00BE081E" w:rsidRDefault="00BE081E" w:rsidP="00DA3453">
      <w:pPr>
        <w:pStyle w:val="BodyText"/>
        <w:numPr>
          <w:ilvl w:val="0"/>
          <w:numId w:val="7"/>
        </w:numPr>
        <w:spacing w:before="120"/>
        <w:jc w:val="both"/>
      </w:pPr>
      <w:r w:rsidRPr="00C55DFF">
        <w:rPr>
          <w:b/>
          <w:bCs/>
          <w:color w:val="404040" w:themeColor="text1" w:themeTint="BF"/>
        </w:rPr>
        <w:t>Step 3.</w:t>
      </w:r>
      <w:r w:rsidRPr="00C55DFF">
        <w:rPr>
          <w:color w:val="404040" w:themeColor="text1" w:themeTint="BF"/>
        </w:rPr>
        <w:t xml:space="preserve"> </w:t>
      </w:r>
      <w:r w:rsidRPr="00CE4E74">
        <w:t xml:space="preserve">Achieve Step 2 and </w:t>
      </w:r>
      <w:r>
        <w:t xml:space="preserve">provide backup power for critical and essential loads and facilities (1 point). </w:t>
      </w:r>
    </w:p>
    <w:p w14:paraId="32BA2C63" w14:textId="784309A7" w:rsidR="00BE081E" w:rsidRPr="00E247D5" w:rsidRDefault="00BE081E" w:rsidP="00DA3453">
      <w:pPr>
        <w:pStyle w:val="BodyText"/>
        <w:numPr>
          <w:ilvl w:val="0"/>
          <w:numId w:val="7"/>
        </w:numPr>
        <w:spacing w:before="120"/>
        <w:jc w:val="both"/>
      </w:pPr>
      <w:r w:rsidRPr="00C55DFF">
        <w:rPr>
          <w:b/>
          <w:bCs/>
          <w:color w:val="404040" w:themeColor="text1" w:themeTint="BF"/>
        </w:rPr>
        <w:t>Step 4.</w:t>
      </w:r>
      <w:r w:rsidRPr="00C55DFF">
        <w:rPr>
          <w:color w:val="404040" w:themeColor="text1" w:themeTint="BF"/>
        </w:rPr>
        <w:t xml:space="preserve"> </w:t>
      </w:r>
      <w:r>
        <w:t xml:space="preserve">Achieve Step 3 </w:t>
      </w:r>
      <w:r w:rsidRPr="00CE4E74">
        <w:t>and</w:t>
      </w:r>
      <w:r>
        <w:t xml:space="preserve"> provide power supply through a renewable energy system (e.g., solar, wind) </w:t>
      </w:r>
      <w:r w:rsidRPr="00CE4E74">
        <w:t>that does not depend on external fuel (e.g., gas, diesel) to meet essential services</w:t>
      </w:r>
      <w:r>
        <w:t>.</w:t>
      </w:r>
    </w:p>
    <w:p w14:paraId="2B45ACA1" w14:textId="36397B20" w:rsidR="00BE081E" w:rsidRPr="00C55DFF" w:rsidRDefault="00BE081E" w:rsidP="00DA3453">
      <w:pPr>
        <w:pStyle w:val="Heading5"/>
        <w:spacing w:before="120"/>
        <w:jc w:val="both"/>
        <w:rPr>
          <w:color w:val="404040" w:themeColor="text1" w:themeTint="BF"/>
          <w:u w:val="none"/>
        </w:rPr>
      </w:pPr>
      <w:r w:rsidRPr="00C55DFF">
        <w:rPr>
          <w:color w:val="404040" w:themeColor="text1" w:themeTint="BF"/>
          <w:u w:val="none"/>
        </w:rPr>
        <w:t>Campuses</w:t>
      </w:r>
      <w:r w:rsidR="00914753" w:rsidRPr="00C55DFF">
        <w:rPr>
          <w:color w:val="404040" w:themeColor="text1" w:themeTint="BF"/>
          <w:u w:val="none"/>
        </w:rPr>
        <w:t xml:space="preserve"> and Transit</w:t>
      </w:r>
    </w:p>
    <w:p w14:paraId="2AFC6E16" w14:textId="13C2927A" w:rsidR="00BE081E" w:rsidRDefault="00BE081E" w:rsidP="00DA3453">
      <w:pPr>
        <w:spacing w:before="120"/>
        <w:jc w:val="both"/>
      </w:pPr>
      <w:r>
        <w:t xml:space="preserve">Identify the project’s critical loads and essential services (listed in the </w:t>
      </w:r>
      <w:r w:rsidR="008C50F2">
        <w:t xml:space="preserve">PEER </w:t>
      </w:r>
      <w:r>
        <w:t xml:space="preserve">Reference Guide) that require backup power during widespread outages or disasters </w:t>
      </w:r>
      <w:r w:rsidR="00D760EA">
        <w:t>and d</w:t>
      </w:r>
      <w:r>
        <w:t>etermine their minimum daily runtime requirements (1 point).</w:t>
      </w:r>
    </w:p>
    <w:p w14:paraId="3118146A" w14:textId="07119FD7" w:rsidR="00BE081E" w:rsidRPr="00256E8F" w:rsidRDefault="00BE081E" w:rsidP="00DA3453">
      <w:pPr>
        <w:pStyle w:val="BodyText"/>
        <w:spacing w:before="120"/>
        <w:jc w:val="both"/>
      </w:pPr>
      <w:r>
        <w:t xml:space="preserve">Take at least one of the following sequential steps (1–4 points): </w:t>
      </w:r>
    </w:p>
    <w:p w14:paraId="03D3F8DC" w14:textId="0705C6E0" w:rsidR="00BE081E" w:rsidRPr="00CE4E74" w:rsidRDefault="00BE081E" w:rsidP="00DA3453">
      <w:pPr>
        <w:pStyle w:val="BodyText"/>
        <w:numPr>
          <w:ilvl w:val="0"/>
          <w:numId w:val="7"/>
        </w:numPr>
        <w:spacing w:before="120"/>
        <w:jc w:val="both"/>
      </w:pPr>
      <w:r w:rsidRPr="00C55DFF">
        <w:rPr>
          <w:b/>
          <w:color w:val="404040" w:themeColor="text1" w:themeTint="BF"/>
        </w:rPr>
        <w:t>Step 1</w:t>
      </w:r>
      <w:r>
        <w:rPr>
          <w:b/>
          <w:color w:val="000000"/>
        </w:rPr>
        <w:t>.</w:t>
      </w:r>
      <w:r w:rsidRPr="00256E8F">
        <w:rPr>
          <w:color w:val="000000"/>
        </w:rPr>
        <w:t xml:space="preserve"> </w:t>
      </w:r>
      <w:r w:rsidRPr="00CE4E74">
        <w:t>Equip all project loads with short-term backup power options to enable safe shutdown of the load, process, or other facilit</w:t>
      </w:r>
      <w:r w:rsidR="00D760EA" w:rsidRPr="00CE4E74">
        <w:t>y</w:t>
      </w:r>
      <w:r w:rsidRPr="00CE4E74">
        <w:t xml:space="preserve"> (1 point).</w:t>
      </w:r>
    </w:p>
    <w:p w14:paraId="75FEB4EF" w14:textId="10559363" w:rsidR="00BE081E" w:rsidRPr="00CE4E74" w:rsidRDefault="00BE081E" w:rsidP="00DA3453">
      <w:pPr>
        <w:pStyle w:val="BodyText"/>
        <w:numPr>
          <w:ilvl w:val="0"/>
          <w:numId w:val="7"/>
        </w:numPr>
        <w:spacing w:before="120"/>
        <w:jc w:val="both"/>
      </w:pPr>
      <w:r w:rsidRPr="00C55DFF">
        <w:rPr>
          <w:b/>
          <w:color w:val="404040" w:themeColor="text1" w:themeTint="BF"/>
        </w:rPr>
        <w:t>Step 2.</w:t>
      </w:r>
      <w:r w:rsidRPr="00C55DFF">
        <w:rPr>
          <w:color w:val="404040" w:themeColor="text1" w:themeTint="BF"/>
        </w:rPr>
        <w:t xml:space="preserve"> </w:t>
      </w:r>
      <w:r w:rsidRPr="00CE4E74">
        <w:t>Achieve Step 1 and demonstrate that the project can supply power to all critical loads for the minimum daily runtime or longer (1 point).</w:t>
      </w:r>
    </w:p>
    <w:p w14:paraId="47702AB0" w14:textId="47BE5C3E" w:rsidR="00BE081E" w:rsidRPr="00CE4E74" w:rsidRDefault="00BE081E" w:rsidP="00DA3453">
      <w:pPr>
        <w:pStyle w:val="BodyText"/>
        <w:numPr>
          <w:ilvl w:val="0"/>
          <w:numId w:val="7"/>
        </w:numPr>
        <w:spacing w:before="120"/>
        <w:jc w:val="both"/>
      </w:pPr>
      <w:r w:rsidRPr="00C55DFF">
        <w:rPr>
          <w:b/>
          <w:color w:val="404040" w:themeColor="text1" w:themeTint="BF"/>
        </w:rPr>
        <w:t>Step 3.</w:t>
      </w:r>
      <w:r w:rsidRPr="00C55DFF">
        <w:rPr>
          <w:color w:val="404040" w:themeColor="text1" w:themeTint="BF"/>
        </w:rPr>
        <w:t xml:space="preserve"> </w:t>
      </w:r>
      <w:r w:rsidRPr="00CE4E74">
        <w:t>Achieve Step 2 and demonstrate that the project has, within the project boundary and/or in the project neighborhood, a long-term power source that can support essential services for the minimum daily runtime for one week or longer (1 point).</w:t>
      </w:r>
    </w:p>
    <w:p w14:paraId="35227123" w14:textId="3C8A5F2A" w:rsidR="00BE081E" w:rsidRPr="00CE4E74" w:rsidRDefault="00BE081E" w:rsidP="00DA3453">
      <w:pPr>
        <w:pStyle w:val="BodyText"/>
        <w:numPr>
          <w:ilvl w:val="0"/>
          <w:numId w:val="7"/>
        </w:numPr>
        <w:spacing w:before="120"/>
        <w:jc w:val="both"/>
      </w:pPr>
      <w:r w:rsidRPr="00C55DFF">
        <w:rPr>
          <w:b/>
          <w:color w:val="404040" w:themeColor="text1" w:themeTint="BF"/>
        </w:rPr>
        <w:t>Step 4</w:t>
      </w:r>
      <w:r w:rsidRPr="00C55DFF">
        <w:rPr>
          <w:color w:val="404040" w:themeColor="text1" w:themeTint="BF"/>
        </w:rPr>
        <w:t xml:space="preserve">. </w:t>
      </w:r>
      <w:r w:rsidRPr="00CE4E74">
        <w:t>Achieve Step 3 and have a renewable power generation system (e.g., solar, wind) that does not depend on external fuel (e.g., gas, diesel) to meet essential services (1 point).</w:t>
      </w:r>
    </w:p>
    <w:p w14:paraId="055B2555" w14:textId="46F3F78A" w:rsidR="00BE081E" w:rsidRDefault="00D760EA" w:rsidP="00DA3453">
      <w:pPr>
        <w:pStyle w:val="BodyText"/>
        <w:spacing w:before="120"/>
        <w:jc w:val="both"/>
      </w:pPr>
      <w:r>
        <w:t>The p</w:t>
      </w:r>
      <w:r w:rsidR="00BE081E">
        <w:t xml:space="preserve">roject </w:t>
      </w:r>
      <w:r w:rsidR="00972AE7">
        <w:t xml:space="preserve">must </w:t>
      </w:r>
      <w:r w:rsidR="00BE081E">
        <w:t xml:space="preserve">have in place a permanent fuel storage facility within the project boundary to support the backup power system or local generation. </w:t>
      </w:r>
    </w:p>
    <w:p w14:paraId="44B15686" w14:textId="77777777" w:rsidR="00DA3453" w:rsidRDefault="00DA3453" w:rsidP="00DA3453">
      <w:pPr>
        <w:jc w:val="both"/>
        <w:rPr>
          <w:rFonts w:ascii="Gotham Book" w:hAnsi="Gotham Book" w:cs="Calibri"/>
          <w:color w:val="0070C0"/>
          <w:sz w:val="20"/>
          <w:szCs w:val="20"/>
        </w:rPr>
      </w:pPr>
    </w:p>
    <w:p w14:paraId="7002C949" w14:textId="77777777" w:rsidR="00DA3453" w:rsidRDefault="00DA3453" w:rsidP="00DA3453">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bookmarkStart w:id="9" w:name="_Toc507408195"/>
    </w:p>
    <w:p w14:paraId="7D0D15A4" w14:textId="77777777" w:rsidR="00DA3453" w:rsidRDefault="00DA3453" w:rsidP="00DA3453">
      <w:pPr>
        <w:jc w:val="both"/>
        <w:rPr>
          <w:iCs/>
        </w:rPr>
      </w:pPr>
      <w:r w:rsidRPr="00DA3453">
        <w:rPr>
          <w:iCs/>
        </w:rPr>
        <w:t>National Fire Protection Association (2013), NFPA 110: Standard for Emergency and Standby Power</w:t>
      </w:r>
      <w:r>
        <w:rPr>
          <w:iCs/>
        </w:rPr>
        <w:t xml:space="preserve"> </w:t>
      </w:r>
      <w:r w:rsidRPr="00DA3453">
        <w:rPr>
          <w:iCs/>
        </w:rPr>
        <w:t>Systems</w:t>
      </w:r>
    </w:p>
    <w:p w14:paraId="6F6C97CF" w14:textId="0D6BD668" w:rsidR="00DA3453" w:rsidRDefault="00DA3453" w:rsidP="00DA3453">
      <w:pPr>
        <w:jc w:val="both"/>
        <w:rPr>
          <w:bCs/>
          <w:iCs/>
        </w:rPr>
      </w:pPr>
      <w:r w:rsidRPr="00DA3453">
        <w:rPr>
          <w:iCs/>
        </w:rPr>
        <w:t xml:space="preserve">National Fire Protection Association (2013), NFPA 70: National Electrical Code </w:t>
      </w:r>
    </w:p>
    <w:p w14:paraId="553DA1B1" w14:textId="79633EC9" w:rsidR="00BE081E" w:rsidRPr="001E219B" w:rsidRDefault="00BE081E" w:rsidP="00DA3453">
      <w:pPr>
        <w:pStyle w:val="Heading1"/>
      </w:pPr>
      <w:r w:rsidRPr="001E219B">
        <w:lastRenderedPageBreak/>
        <w:t>RR Credit: Power Quality Capabilities</w:t>
      </w:r>
      <w:bookmarkEnd w:id="9"/>
    </w:p>
    <w:p w14:paraId="3870F6C4" w14:textId="5A84895A" w:rsidR="00BE081E" w:rsidRDefault="00BE081E" w:rsidP="00BE081E">
      <w:pPr>
        <w:jc w:val="both"/>
      </w:pPr>
      <w:r>
        <w:t>Applicability:</w:t>
      </w:r>
    </w:p>
    <w:p w14:paraId="60B79385" w14:textId="552FABD0" w:rsidR="00BE081E" w:rsidRDefault="005F089E" w:rsidP="00BE081E">
      <w:pPr>
        <w:pStyle w:val="ListParagraph"/>
        <w:jc w:val="both"/>
      </w:pPr>
      <w:r>
        <w:t>Cities and Utilities</w:t>
      </w:r>
      <w:r w:rsidR="00BE081E">
        <w:t xml:space="preserve"> (1–5 points)</w:t>
      </w:r>
    </w:p>
    <w:p w14:paraId="7DA338BE" w14:textId="77777777" w:rsidR="00BE081E" w:rsidRDefault="00BE081E" w:rsidP="00BE081E">
      <w:pPr>
        <w:pStyle w:val="ListParagraph"/>
        <w:jc w:val="both"/>
      </w:pPr>
      <w:r>
        <w:t>Campuses (1–5 points)</w:t>
      </w:r>
    </w:p>
    <w:p w14:paraId="1B5AEFFA" w14:textId="0AB506E4" w:rsidR="003B49E4" w:rsidRDefault="003B49E4" w:rsidP="00BE081E">
      <w:pPr>
        <w:pStyle w:val="ListParagraph"/>
        <w:jc w:val="both"/>
      </w:pPr>
      <w:r>
        <w:t>Transit (1-5 points)</w:t>
      </w:r>
    </w:p>
    <w:p w14:paraId="79C4D2A5" w14:textId="77777777" w:rsidR="00BE081E" w:rsidRPr="00DA3453" w:rsidRDefault="00BE081E" w:rsidP="00BE081E">
      <w:pPr>
        <w:pStyle w:val="Heading3"/>
        <w:jc w:val="both"/>
        <w:rPr>
          <w:rStyle w:val="Heading4Char"/>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Intent</w:t>
      </w:r>
    </w:p>
    <w:p w14:paraId="0ED20D70" w14:textId="2A42523B" w:rsidR="00BE081E" w:rsidRDefault="00BE081E" w:rsidP="00BE081E">
      <w:pPr>
        <w:jc w:val="both"/>
      </w:pPr>
      <w:r>
        <w:t xml:space="preserve">To assess and mitigate poor power quality events through detection, prevention, and corrective actions. </w:t>
      </w:r>
    </w:p>
    <w:p w14:paraId="2B5A4127" w14:textId="77777777" w:rsidR="00BE081E" w:rsidRPr="00DA3453" w:rsidRDefault="00BE081E" w:rsidP="00BE081E">
      <w:pPr>
        <w:pStyle w:val="Heading3"/>
        <w:jc w:val="both"/>
        <w:rPr>
          <w:rStyle w:val="Heading4Char"/>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Requirements</w:t>
      </w:r>
    </w:p>
    <w:p w14:paraId="4082493D" w14:textId="04E860A1"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4E092B" w:rsidRPr="00C55DFF">
        <w:rPr>
          <w:color w:val="404040" w:themeColor="text1" w:themeTint="BF"/>
          <w:u w:val="none"/>
        </w:rPr>
        <w:t>P</w:t>
      </w:r>
      <w:r w:rsidRPr="00C55DFF">
        <w:rPr>
          <w:color w:val="404040" w:themeColor="text1" w:themeTint="BF"/>
          <w:u w:val="none"/>
        </w:rPr>
        <w:t>rojects</w:t>
      </w:r>
    </w:p>
    <w:p w14:paraId="61407B5B" w14:textId="35669148" w:rsidR="00BE081E" w:rsidRDefault="00BE081E" w:rsidP="00567E9A">
      <w:pPr>
        <w:pStyle w:val="Heading4"/>
        <w:spacing w:before="120" w:after="120"/>
        <w:jc w:val="both"/>
      </w:pPr>
      <w:r>
        <w:t xml:space="preserve">OPTION 1. Power </w:t>
      </w:r>
      <w:r w:rsidR="00DA3453">
        <w:t>Q</w:t>
      </w:r>
      <w:r>
        <w:t xml:space="preserve">uality </w:t>
      </w:r>
      <w:r w:rsidR="00DA3453">
        <w:t>A</w:t>
      </w:r>
      <w:r>
        <w:t>ssessment (1 point)</w:t>
      </w:r>
    </w:p>
    <w:p w14:paraId="01C935DE" w14:textId="1F220411" w:rsidR="00BE081E" w:rsidRDefault="00BE081E" w:rsidP="00567E9A">
      <w:pPr>
        <w:pStyle w:val="ListParagraph"/>
        <w:numPr>
          <w:ilvl w:val="0"/>
          <w:numId w:val="0"/>
        </w:numPr>
        <w:spacing w:before="120"/>
        <w:contextualSpacing w:val="0"/>
        <w:jc w:val="both"/>
      </w:pPr>
      <w:r>
        <w:t xml:space="preserve">Assess the project’s existing level of power quality. Demonstrate compliance with the standard power quality audit process (defined in the </w:t>
      </w:r>
      <w:r w:rsidR="00F12CDF">
        <w:t xml:space="preserve">PEER </w:t>
      </w:r>
      <w:r>
        <w:t>Reference Guide). The audit should satisfy, at a minimum, the following objectives:</w:t>
      </w:r>
    </w:p>
    <w:p w14:paraId="1F243707" w14:textId="38F3DE33" w:rsidR="00BE081E" w:rsidRDefault="00BE081E" w:rsidP="00567E9A">
      <w:pPr>
        <w:pStyle w:val="ListParagraph"/>
        <w:numPr>
          <w:ilvl w:val="0"/>
          <w:numId w:val="52"/>
        </w:numPr>
        <w:spacing w:before="120"/>
        <w:contextualSpacing w:val="0"/>
        <w:jc w:val="both"/>
      </w:pPr>
      <w:r>
        <w:t>Assessing power quality</w:t>
      </w:r>
    </w:p>
    <w:p w14:paraId="4B5FD5EC" w14:textId="7EA02018" w:rsidR="00BE081E" w:rsidRDefault="00BE081E" w:rsidP="00567E9A">
      <w:pPr>
        <w:pStyle w:val="ListParagraph"/>
        <w:numPr>
          <w:ilvl w:val="0"/>
          <w:numId w:val="52"/>
        </w:numPr>
        <w:spacing w:before="120"/>
        <w:contextualSpacing w:val="0"/>
        <w:jc w:val="both"/>
      </w:pPr>
      <w:r>
        <w:t>Identifying locations for permanent power quality monitoring</w:t>
      </w:r>
    </w:p>
    <w:p w14:paraId="369E8910" w14:textId="113665C1" w:rsidR="00BE081E" w:rsidRDefault="00BE081E" w:rsidP="00567E9A">
      <w:pPr>
        <w:pStyle w:val="ListParagraph"/>
        <w:numPr>
          <w:ilvl w:val="0"/>
          <w:numId w:val="52"/>
        </w:numPr>
        <w:spacing w:before="120"/>
        <w:contextualSpacing w:val="0"/>
        <w:jc w:val="both"/>
      </w:pPr>
      <w:r>
        <w:t>Identifying and troubleshooting the causes of poor power quality</w:t>
      </w:r>
    </w:p>
    <w:p w14:paraId="7AFD0BD7" w14:textId="2CBE1291" w:rsidR="00BE081E" w:rsidRDefault="00BE081E" w:rsidP="00567E9A">
      <w:pPr>
        <w:pStyle w:val="ListParagraph"/>
        <w:numPr>
          <w:ilvl w:val="0"/>
          <w:numId w:val="52"/>
        </w:numPr>
        <w:spacing w:before="120"/>
        <w:contextualSpacing w:val="0"/>
        <w:jc w:val="both"/>
      </w:pPr>
      <w:r>
        <w:t>Verifying the performance of corrective measures</w:t>
      </w:r>
    </w:p>
    <w:p w14:paraId="58BC3FEC" w14:textId="77777777" w:rsidR="00BE081E" w:rsidRDefault="00BE081E" w:rsidP="00567E9A">
      <w:pPr>
        <w:pStyle w:val="Heading4"/>
        <w:spacing w:before="120" w:after="120"/>
        <w:jc w:val="both"/>
      </w:pPr>
      <w:r>
        <w:t>AND/OR</w:t>
      </w:r>
    </w:p>
    <w:p w14:paraId="48ED34A6" w14:textId="39292261" w:rsidR="00BE081E" w:rsidRDefault="00BE081E" w:rsidP="00567E9A">
      <w:pPr>
        <w:pStyle w:val="Heading4"/>
        <w:spacing w:before="120" w:after="120"/>
        <w:jc w:val="both"/>
      </w:pPr>
      <w:r>
        <w:t xml:space="preserve">OPTION 2. Continuous </w:t>
      </w:r>
      <w:r w:rsidR="00DA3453">
        <w:t>P</w:t>
      </w:r>
      <w:r>
        <w:t xml:space="preserve">ower </w:t>
      </w:r>
      <w:r w:rsidR="00DA3453">
        <w:t>Q</w:t>
      </w:r>
      <w:r>
        <w:t xml:space="preserve">uality </w:t>
      </w:r>
      <w:r w:rsidR="00DA3453">
        <w:t>M</w:t>
      </w:r>
      <w:r>
        <w:t>onitoring (1–2 points)</w:t>
      </w:r>
    </w:p>
    <w:p w14:paraId="4F099E11" w14:textId="6FE072D9" w:rsidR="00BE081E" w:rsidRPr="000F6341" w:rsidRDefault="00BE081E" w:rsidP="00567E9A">
      <w:pPr>
        <w:spacing w:before="120"/>
        <w:jc w:val="both"/>
      </w:pPr>
      <w:r w:rsidRPr="000F6341">
        <w:t xml:space="preserve">Install permanent, integrated infrastructure to continuously monitor and record power quality at different network locations. The meters </w:t>
      </w:r>
      <w:r w:rsidR="00972AE7" w:rsidRPr="000F6341">
        <w:t>must</w:t>
      </w:r>
      <w:r w:rsidRPr="000F6341">
        <w:t xml:space="preserve"> be capable of measuring electric parameters that allow monitoring and detection of at least three power quality events relevant to the project:</w:t>
      </w:r>
    </w:p>
    <w:p w14:paraId="3F01E33E"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sag and swell</w:t>
      </w:r>
    </w:p>
    <w:p w14:paraId="46779F09"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unbalance</w:t>
      </w:r>
    </w:p>
    <w:p w14:paraId="761CEA1E"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harmonics</w:t>
      </w:r>
    </w:p>
    <w:p w14:paraId="4E4E7689"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Current harmonics</w:t>
      </w:r>
    </w:p>
    <w:p w14:paraId="33264681" w14:textId="43874AB8" w:rsidR="00BE081E" w:rsidRPr="00FE17BC" w:rsidRDefault="005B7CED"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Under voltage</w:t>
      </w:r>
      <w:r w:rsidR="00BE081E" w:rsidRPr="00FE17BC">
        <w:rPr>
          <w:rStyle w:val="Strong"/>
          <w:b w:val="0"/>
          <w:bCs w:val="0"/>
          <w:color w:val="595959" w:themeColor="text1" w:themeTint="A6"/>
        </w:rPr>
        <w:t xml:space="preserve"> and overvoltage</w:t>
      </w:r>
    </w:p>
    <w:p w14:paraId="5E6B8972" w14:textId="705197E0" w:rsidR="00BE081E" w:rsidRPr="00FE17BC" w:rsidRDefault="00BE081E" w:rsidP="00567E9A">
      <w:pPr>
        <w:spacing w:before="120"/>
        <w:jc w:val="both"/>
        <w:rPr>
          <w:rStyle w:val="Strong"/>
          <w:b w:val="0"/>
          <w:bCs w:val="0"/>
          <w:color w:val="595959" w:themeColor="text1" w:themeTint="A6"/>
        </w:rPr>
      </w:pPr>
      <w:r w:rsidRPr="00FE17BC">
        <w:rPr>
          <w:rStyle w:val="Strong"/>
          <w:b w:val="0"/>
          <w:bCs w:val="0"/>
          <w:color w:val="595959" w:themeColor="text1" w:themeTint="A6"/>
        </w:rPr>
        <w:t xml:space="preserve">Alternatively, use independent event loggers to detect and record power quality events. The infrastructure </w:t>
      </w:r>
      <w:r w:rsidR="00972AE7" w:rsidRPr="00FE17BC">
        <w:rPr>
          <w:rStyle w:val="Strong"/>
          <w:b w:val="0"/>
          <w:bCs w:val="0"/>
          <w:color w:val="595959" w:themeColor="text1" w:themeTint="A6"/>
        </w:rPr>
        <w:t xml:space="preserve">must </w:t>
      </w:r>
      <w:r w:rsidRPr="00FE17BC">
        <w:rPr>
          <w:rStyle w:val="Strong"/>
          <w:b w:val="0"/>
          <w:bCs w:val="0"/>
          <w:color w:val="595959" w:themeColor="text1" w:themeTint="A6"/>
        </w:rPr>
        <w:t>also enable continuous monitoring and recording of true power factor.</w:t>
      </w:r>
    </w:p>
    <w:p w14:paraId="249F2C4E" w14:textId="20DF2B8F" w:rsidR="00BE081E" w:rsidRPr="00C55DFF" w:rsidRDefault="005F089E" w:rsidP="00567E9A">
      <w:pPr>
        <w:spacing w:before="120"/>
        <w:jc w:val="both"/>
        <w:rPr>
          <w:b/>
          <w:color w:val="404040" w:themeColor="text1" w:themeTint="BF"/>
        </w:rPr>
      </w:pPr>
      <w:r w:rsidRPr="00C55DFF">
        <w:rPr>
          <w:rStyle w:val="Strong"/>
          <w:color w:val="404040" w:themeColor="text1" w:themeTint="BF"/>
        </w:rPr>
        <w:t>Cities and Utilities</w:t>
      </w:r>
    </w:p>
    <w:p w14:paraId="09736702" w14:textId="1CA14DA7" w:rsidR="00BE081E" w:rsidRPr="001113CA" w:rsidRDefault="00BE081E" w:rsidP="00567E9A">
      <w:pPr>
        <w:spacing w:before="120"/>
        <w:jc w:val="both"/>
      </w:pPr>
      <w:r>
        <w:t>I</w:t>
      </w:r>
      <w:r w:rsidRPr="001113CA">
        <w:t xml:space="preserve">mplement permanent power quality monitoring at </w:t>
      </w:r>
      <w:r>
        <w:t xml:space="preserve">the </w:t>
      </w:r>
      <w:r w:rsidRPr="001113CA">
        <w:t>substation level</w:t>
      </w:r>
      <w:r>
        <w:t xml:space="preserve"> (1–2 points)</w:t>
      </w:r>
      <w:r w:rsidRPr="001113CA">
        <w:t xml:space="preserve">. </w:t>
      </w:r>
      <w:r>
        <w:t>Calculate the score as follows:</w:t>
      </w:r>
    </w:p>
    <w:p w14:paraId="2B4373D2" w14:textId="77777777" w:rsidR="00BE081E" w:rsidRPr="001113CA" w:rsidRDefault="00C820DB" w:rsidP="00BE081E">
      <w:pPr>
        <w:jc w:val="center"/>
        <w:rPr>
          <w:rStyle w:val="Strong"/>
          <w:b w:val="0"/>
        </w:rPr>
      </w:pPr>
      <w:r>
        <w:pict w14:anchorId="6E918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15pt;height:27.15pt" equationxml="&lt;">
            <v:imagedata r:id="rId10" o:title="" chromakey="white"/>
          </v:shape>
        </w:pict>
      </w:r>
    </w:p>
    <w:p w14:paraId="55BF0CB0" w14:textId="77777777" w:rsidR="00BE081E" w:rsidRPr="001113CA" w:rsidRDefault="00BE081E" w:rsidP="00567E9A">
      <w:pPr>
        <w:spacing w:before="120"/>
        <w:jc w:val="both"/>
        <w:rPr>
          <w:rStyle w:val="Strong"/>
          <w:b w:val="0"/>
          <w:bCs w:val="0"/>
          <w:i/>
        </w:rPr>
      </w:pPr>
      <w:r w:rsidRPr="001113CA">
        <w:rPr>
          <w:rStyle w:val="Strong"/>
          <w:b w:val="0"/>
          <w:bCs w:val="0"/>
          <w:i/>
        </w:rPr>
        <w:lastRenderedPageBreak/>
        <w:t xml:space="preserve">Where: </w:t>
      </w:r>
    </w:p>
    <w:p w14:paraId="1D56AE21" w14:textId="6E1EC25D" w:rsidR="00BE081E" w:rsidRPr="00FE17BC" w:rsidRDefault="00BE081E" w:rsidP="00567E9A">
      <w:pPr>
        <w:pStyle w:val="ListParagraph"/>
        <w:spacing w:before="120"/>
        <w:contextualSpacing w:val="0"/>
        <w:jc w:val="both"/>
        <w:rPr>
          <w:rStyle w:val="Strong"/>
          <w:b w:val="0"/>
          <w:bCs w:val="0"/>
          <w:color w:val="595959" w:themeColor="text1" w:themeTint="A6"/>
        </w:rPr>
      </w:pPr>
      <w:r w:rsidRPr="00FE17BC">
        <w:rPr>
          <w:color w:val="595959" w:themeColor="text1" w:themeTint="A6"/>
        </w:rPr>
        <w:t>S</w:t>
      </w:r>
      <w:r w:rsidRPr="00FE17BC">
        <w:rPr>
          <w:color w:val="595959" w:themeColor="text1" w:themeTint="A6"/>
          <w:vertAlign w:val="subscript"/>
        </w:rPr>
        <w:t>PQ</w:t>
      </w:r>
      <w:r w:rsidRPr="00FE17BC">
        <w:rPr>
          <w:color w:val="595959" w:themeColor="text1" w:themeTint="A6"/>
        </w:rPr>
        <w:t xml:space="preserve"> =  </w:t>
      </w:r>
      <w:r w:rsidRPr="00FE17BC">
        <w:rPr>
          <w:rStyle w:val="Strong"/>
          <w:b w:val="0"/>
          <w:bCs w:val="0"/>
          <w:color w:val="595959" w:themeColor="text1" w:themeTint="A6"/>
        </w:rPr>
        <w:t>Number of substations with permanent power quality monitoring capability</w:t>
      </w:r>
    </w:p>
    <w:p w14:paraId="2162FAF0" w14:textId="5D431BBE" w:rsidR="00BE081E" w:rsidRPr="00FE17BC" w:rsidRDefault="00BE081E" w:rsidP="00567E9A">
      <w:pPr>
        <w:pStyle w:val="ListParagraph"/>
        <w:spacing w:before="120"/>
        <w:contextualSpacing w:val="0"/>
        <w:jc w:val="both"/>
        <w:rPr>
          <w:rStyle w:val="Strong"/>
          <w:b w:val="0"/>
          <w:bCs w:val="0"/>
          <w:color w:val="595959" w:themeColor="text1" w:themeTint="A6"/>
        </w:rPr>
      </w:pPr>
      <w:r w:rsidRPr="00FE17BC">
        <w:rPr>
          <w:rStyle w:val="Strong"/>
          <w:b w:val="0"/>
          <w:bCs w:val="0"/>
          <w:color w:val="595959" w:themeColor="text1" w:themeTint="A6"/>
        </w:rPr>
        <w:t>S</w:t>
      </w:r>
      <w:r w:rsidRPr="00FE17BC">
        <w:rPr>
          <w:rStyle w:val="Strong"/>
          <w:b w:val="0"/>
          <w:bCs w:val="0"/>
          <w:color w:val="595959" w:themeColor="text1" w:themeTint="A6"/>
          <w:vertAlign w:val="subscript"/>
        </w:rPr>
        <w:t>t</w:t>
      </w:r>
      <w:r w:rsidRPr="00FE17BC">
        <w:rPr>
          <w:rStyle w:val="Strong"/>
          <w:b w:val="0"/>
          <w:bCs w:val="0"/>
          <w:color w:val="595959" w:themeColor="text1" w:themeTint="A6"/>
        </w:rPr>
        <w:t xml:space="preserve"> = Number of substations within the project boundary</w:t>
      </w:r>
    </w:p>
    <w:p w14:paraId="6D417F95" w14:textId="321EE98D" w:rsidR="00BE081E" w:rsidRPr="00FE17BC" w:rsidRDefault="00BE081E" w:rsidP="00567E9A">
      <w:pPr>
        <w:pStyle w:val="ListParagraph"/>
        <w:spacing w:before="120"/>
        <w:contextualSpacing w:val="0"/>
        <w:jc w:val="both"/>
        <w:rPr>
          <w:color w:val="595959" w:themeColor="text1" w:themeTint="A6"/>
        </w:rPr>
      </w:pPr>
      <w:r w:rsidRPr="00FE17BC">
        <w:rPr>
          <w:color w:val="595959" w:themeColor="text1" w:themeTint="A6"/>
        </w:rPr>
        <w:t>EM = Average number of event types monitored (</w:t>
      </w:r>
      <w:r w:rsidRPr="00FE17BC">
        <w:rPr>
          <w:rStyle w:val="Strong"/>
          <w:b w:val="0"/>
          <w:bCs w:val="0"/>
          <w:color w:val="595959" w:themeColor="text1" w:themeTint="A6"/>
        </w:rPr>
        <w:t>maximum 8)</w:t>
      </w:r>
    </w:p>
    <w:p w14:paraId="04C87264" w14:textId="70E2A4A6" w:rsidR="00BE081E" w:rsidRPr="00261667" w:rsidRDefault="00BE081E" w:rsidP="00567E9A">
      <w:pPr>
        <w:spacing w:before="120"/>
        <w:jc w:val="both"/>
        <w:rPr>
          <w:rStyle w:val="Strong"/>
          <w:rFonts w:ascii="Calibri Light" w:hAnsi="Calibri Light" w:cs="Calibri Light"/>
          <w:b w:val="0"/>
          <w:bCs w:val="0"/>
        </w:rPr>
      </w:pPr>
      <w:r w:rsidRPr="00261667">
        <w:rPr>
          <w:rStyle w:val="Strong"/>
          <w:rFonts w:ascii="Calibri Light" w:hAnsi="Calibri Light" w:cs="Calibri Light"/>
          <w:b w:val="0"/>
          <w:bCs w:val="0"/>
        </w:rPr>
        <w:t xml:space="preserve">Points are awarded according to Table </w:t>
      </w:r>
      <w:r w:rsidR="008D5D13" w:rsidRPr="00261667">
        <w:rPr>
          <w:rStyle w:val="Strong"/>
          <w:rFonts w:ascii="Calibri Light" w:hAnsi="Calibri Light" w:cs="Calibri Light"/>
          <w:b w:val="0"/>
          <w:bCs w:val="0"/>
        </w:rPr>
        <w:t>1</w:t>
      </w:r>
      <w:r w:rsidRPr="00261667">
        <w:rPr>
          <w:rStyle w:val="Strong"/>
          <w:rFonts w:ascii="Calibri Light" w:hAnsi="Calibri Light" w:cs="Calibri Light"/>
          <w:b w:val="0"/>
          <w:bCs w:val="0"/>
        </w:rPr>
        <w:t>.</w:t>
      </w:r>
    </w:p>
    <w:p w14:paraId="18D9122A" w14:textId="11250155" w:rsidR="00BE081E" w:rsidRPr="001113CA" w:rsidRDefault="00BE081E" w:rsidP="00B403A7">
      <w:pPr>
        <w:spacing w:before="120"/>
        <w:jc w:val="center"/>
        <w:rPr>
          <w:rStyle w:val="Strong"/>
          <w:b w:val="0"/>
          <w:bCs w:val="0"/>
        </w:rPr>
      </w:pPr>
      <w:r>
        <w:rPr>
          <w:rStyle w:val="Strong"/>
        </w:rPr>
        <w:t>T</w:t>
      </w:r>
      <w:r w:rsidRPr="001113CA">
        <w:rPr>
          <w:rStyle w:val="Strong"/>
        </w:rPr>
        <w:t xml:space="preserve">able </w:t>
      </w:r>
      <w:r w:rsidR="008D5D13">
        <w:rPr>
          <w:rStyle w:val="Strong"/>
        </w:rPr>
        <w:t>1</w:t>
      </w:r>
      <w:r>
        <w:rPr>
          <w:rStyle w:val="Strong"/>
        </w:rPr>
        <w:t xml:space="preserve">. </w:t>
      </w:r>
      <w:r w:rsidRPr="00261667">
        <w:rPr>
          <w:rStyle w:val="Strong"/>
          <w:rFonts w:ascii="Calibri Light" w:hAnsi="Calibri Light" w:cs="Calibri Light"/>
          <w:b w:val="0"/>
          <w:bCs w:val="0"/>
        </w:rPr>
        <w:t xml:space="preserve">Points for </w:t>
      </w:r>
      <w:r w:rsidR="00261667" w:rsidRPr="00261667">
        <w:rPr>
          <w:rStyle w:val="Strong"/>
          <w:rFonts w:ascii="Calibri Light" w:hAnsi="Calibri Light" w:cs="Calibri Light"/>
          <w:b w:val="0"/>
          <w:bCs w:val="0"/>
        </w:rPr>
        <w:t>P</w:t>
      </w:r>
      <w:r w:rsidRPr="00261667">
        <w:rPr>
          <w:rStyle w:val="Strong"/>
          <w:rFonts w:ascii="Calibri Light" w:hAnsi="Calibri Light" w:cs="Calibri Light"/>
          <w:b w:val="0"/>
          <w:bCs w:val="0"/>
        </w:rPr>
        <w:t xml:space="preserve">ower </w:t>
      </w:r>
      <w:r w:rsidR="00261667" w:rsidRPr="00261667">
        <w:rPr>
          <w:rStyle w:val="Strong"/>
          <w:rFonts w:ascii="Calibri Light" w:hAnsi="Calibri Light" w:cs="Calibri Light"/>
          <w:b w:val="0"/>
          <w:bCs w:val="0"/>
        </w:rPr>
        <w:t>Q</w:t>
      </w:r>
      <w:r w:rsidRPr="00261667">
        <w:rPr>
          <w:rStyle w:val="Strong"/>
          <w:rFonts w:ascii="Calibri Light" w:hAnsi="Calibri Light" w:cs="Calibri Light"/>
          <w:b w:val="0"/>
          <w:bCs w:val="0"/>
        </w:rPr>
        <w:t xml:space="preserve">uality </w:t>
      </w:r>
      <w:r w:rsidR="00261667" w:rsidRPr="00261667">
        <w:rPr>
          <w:rStyle w:val="Strong"/>
          <w:rFonts w:ascii="Calibri Light" w:hAnsi="Calibri Light" w:cs="Calibri Light"/>
          <w:b w:val="0"/>
          <w:bCs w:val="0"/>
        </w:rPr>
        <w:t>M</w:t>
      </w:r>
      <w:r w:rsidRPr="00261667">
        <w:rPr>
          <w:rStyle w:val="Strong"/>
          <w:rFonts w:ascii="Calibri Light" w:hAnsi="Calibri Light" w:cs="Calibri Light"/>
          <w:b w:val="0"/>
          <w:bCs w:val="0"/>
        </w:rPr>
        <w:t>onitor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1440"/>
      </w:tblGrid>
      <w:tr w:rsidR="00BE081E" w:rsidRPr="001113CA" w14:paraId="0AF5B7F2" w14:textId="77777777" w:rsidTr="00567E9A">
        <w:trPr>
          <w:jc w:val="center"/>
        </w:trPr>
        <w:tc>
          <w:tcPr>
            <w:tcW w:w="1651" w:type="dxa"/>
            <w:tcBorders>
              <w:top w:val="single" w:sz="4" w:space="0" w:color="auto"/>
              <w:left w:val="single" w:sz="4" w:space="0" w:color="auto"/>
              <w:bottom w:val="single" w:sz="4" w:space="0" w:color="auto"/>
              <w:right w:val="single" w:sz="4" w:space="0" w:color="auto"/>
            </w:tcBorders>
            <w:shd w:val="clear" w:color="auto" w:fill="006B96"/>
            <w:vAlign w:val="center"/>
            <w:hideMark/>
          </w:tcPr>
          <w:p w14:paraId="5A9A92B3" w14:textId="7EACC5FA" w:rsidR="00BE081E" w:rsidRPr="001113CA" w:rsidRDefault="00BE081E" w:rsidP="00EB74AE">
            <w:pPr>
              <w:pStyle w:val="tabletext0"/>
              <w:rPr>
                <w:rFonts w:eastAsia="MS Mincho"/>
              </w:rPr>
            </w:pPr>
            <w:r w:rsidRPr="001113CA">
              <w:t xml:space="preserve">Power </w:t>
            </w:r>
            <w:r w:rsidR="00567E9A">
              <w:t>Q</w:t>
            </w:r>
            <w:r w:rsidR="00567E9A" w:rsidRPr="001113CA">
              <w:t xml:space="preserve">uality </w:t>
            </w:r>
            <w:r w:rsidR="00567E9A">
              <w:t>M</w:t>
            </w:r>
            <w:r w:rsidR="00567E9A" w:rsidRPr="001113CA">
              <w:t xml:space="preserve">onitoring </w:t>
            </w:r>
            <w:r w:rsidR="00567E9A">
              <w:t>S</w:t>
            </w:r>
            <w:r w:rsidR="00567E9A" w:rsidRPr="001113CA">
              <w:t>core</w:t>
            </w:r>
          </w:p>
        </w:tc>
        <w:tc>
          <w:tcPr>
            <w:tcW w:w="1440" w:type="dxa"/>
            <w:tcBorders>
              <w:top w:val="single" w:sz="4" w:space="0" w:color="auto"/>
              <w:left w:val="single" w:sz="4" w:space="0" w:color="auto"/>
              <w:bottom w:val="single" w:sz="4" w:space="0" w:color="auto"/>
              <w:right w:val="single" w:sz="4" w:space="0" w:color="auto"/>
            </w:tcBorders>
            <w:shd w:val="clear" w:color="auto" w:fill="006B96"/>
            <w:vAlign w:val="center"/>
            <w:hideMark/>
          </w:tcPr>
          <w:p w14:paraId="76FAB4C4" w14:textId="77777777" w:rsidR="00BE081E" w:rsidRPr="001113CA" w:rsidRDefault="00BE081E" w:rsidP="00EB74AE">
            <w:pPr>
              <w:pStyle w:val="tabletext0"/>
            </w:pPr>
            <w:r w:rsidRPr="001113CA">
              <w:t>Points</w:t>
            </w:r>
          </w:p>
        </w:tc>
      </w:tr>
      <w:tr w:rsidR="00BE081E" w:rsidRPr="001113CA" w14:paraId="604C3163" w14:textId="77777777" w:rsidTr="00567E9A">
        <w:trPr>
          <w:trHeight w:val="20"/>
          <w:jc w:val="center"/>
        </w:trPr>
        <w:tc>
          <w:tcPr>
            <w:tcW w:w="1651" w:type="dxa"/>
            <w:tcBorders>
              <w:top w:val="single" w:sz="4" w:space="0" w:color="auto"/>
              <w:left w:val="single" w:sz="4" w:space="0" w:color="auto"/>
              <w:bottom w:val="single" w:sz="4" w:space="0" w:color="auto"/>
              <w:right w:val="single" w:sz="4" w:space="0" w:color="auto"/>
            </w:tcBorders>
            <w:vAlign w:val="center"/>
            <w:hideMark/>
          </w:tcPr>
          <w:p w14:paraId="0F9E7265" w14:textId="0E8FC2E2" w:rsidR="00BE081E" w:rsidRPr="001113CA" w:rsidRDefault="005E1676" w:rsidP="004F32F6">
            <w:pPr>
              <w:pStyle w:val="TableText"/>
              <w:ind w:right="576"/>
              <w:jc w:val="right"/>
            </w:pPr>
            <w:r>
              <w:t>≥</w:t>
            </w:r>
            <w:r w:rsidR="00D760EA">
              <w:t xml:space="preserve"> </w:t>
            </w:r>
            <w:r w:rsidR="00BE081E" w:rsidRPr="001113CA">
              <w:t>15</w:t>
            </w:r>
          </w:p>
        </w:tc>
        <w:tc>
          <w:tcPr>
            <w:tcW w:w="1440" w:type="dxa"/>
            <w:tcBorders>
              <w:top w:val="single" w:sz="4" w:space="0" w:color="auto"/>
              <w:left w:val="single" w:sz="4" w:space="0" w:color="auto"/>
              <w:bottom w:val="single" w:sz="4" w:space="0" w:color="auto"/>
              <w:right w:val="single" w:sz="4" w:space="0" w:color="auto"/>
            </w:tcBorders>
            <w:hideMark/>
          </w:tcPr>
          <w:p w14:paraId="4C973800" w14:textId="77777777" w:rsidR="00BE081E" w:rsidRPr="001113CA" w:rsidRDefault="00BE081E" w:rsidP="00BE081E">
            <w:pPr>
              <w:pStyle w:val="TableText"/>
            </w:pPr>
            <w:r w:rsidRPr="001113CA">
              <w:t>1</w:t>
            </w:r>
          </w:p>
        </w:tc>
      </w:tr>
      <w:tr w:rsidR="00BE081E" w:rsidRPr="001113CA" w14:paraId="53054B95" w14:textId="77777777" w:rsidTr="00567E9A">
        <w:trPr>
          <w:trHeight w:val="20"/>
          <w:jc w:val="center"/>
        </w:trPr>
        <w:tc>
          <w:tcPr>
            <w:tcW w:w="1651" w:type="dxa"/>
            <w:tcBorders>
              <w:top w:val="single" w:sz="4" w:space="0" w:color="auto"/>
              <w:left w:val="single" w:sz="4" w:space="0" w:color="auto"/>
              <w:bottom w:val="single" w:sz="4" w:space="0" w:color="auto"/>
              <w:right w:val="single" w:sz="4" w:space="0" w:color="auto"/>
            </w:tcBorders>
            <w:vAlign w:val="center"/>
            <w:hideMark/>
          </w:tcPr>
          <w:p w14:paraId="660F978D" w14:textId="3C3409EE" w:rsidR="00BE081E" w:rsidRPr="001113CA" w:rsidRDefault="00BE081E" w:rsidP="004F32F6">
            <w:pPr>
              <w:pStyle w:val="TableText"/>
              <w:ind w:right="576"/>
              <w:jc w:val="right"/>
            </w:pPr>
            <w:r w:rsidRPr="001113CA">
              <w:t>50</w:t>
            </w:r>
          </w:p>
        </w:tc>
        <w:tc>
          <w:tcPr>
            <w:tcW w:w="1440" w:type="dxa"/>
            <w:tcBorders>
              <w:top w:val="single" w:sz="4" w:space="0" w:color="auto"/>
              <w:left w:val="single" w:sz="4" w:space="0" w:color="auto"/>
              <w:bottom w:val="single" w:sz="4" w:space="0" w:color="auto"/>
              <w:right w:val="single" w:sz="4" w:space="0" w:color="auto"/>
            </w:tcBorders>
            <w:hideMark/>
          </w:tcPr>
          <w:p w14:paraId="7F35EE56" w14:textId="77777777" w:rsidR="00BE081E" w:rsidRPr="001113CA" w:rsidRDefault="00BE081E" w:rsidP="00BE081E">
            <w:pPr>
              <w:pStyle w:val="TableText"/>
            </w:pPr>
            <w:r w:rsidRPr="001113CA">
              <w:t>2</w:t>
            </w:r>
          </w:p>
        </w:tc>
      </w:tr>
    </w:tbl>
    <w:p w14:paraId="3D422B5A" w14:textId="77777777" w:rsidR="00BE081E" w:rsidRDefault="00BE081E" w:rsidP="00BE081E">
      <w:pPr>
        <w:spacing w:after="0"/>
        <w:jc w:val="both"/>
        <w:rPr>
          <w:rStyle w:val="Strong"/>
          <w:bCs w:val="0"/>
        </w:rPr>
      </w:pPr>
    </w:p>
    <w:p w14:paraId="2E85E919" w14:textId="5DD60DBA" w:rsidR="00BE081E" w:rsidRPr="00C55DFF" w:rsidRDefault="00BE081E" w:rsidP="00567E9A">
      <w:pPr>
        <w:spacing w:before="120"/>
        <w:jc w:val="both"/>
        <w:rPr>
          <w:rStyle w:val="Strong"/>
          <w:bCs w:val="0"/>
          <w:color w:val="404040" w:themeColor="text1" w:themeTint="BF"/>
        </w:rPr>
      </w:pPr>
      <w:r w:rsidRPr="00C55DFF">
        <w:rPr>
          <w:rStyle w:val="Strong"/>
          <w:bCs w:val="0"/>
          <w:color w:val="404040" w:themeColor="text1" w:themeTint="BF"/>
        </w:rPr>
        <w:t>Campuses</w:t>
      </w:r>
      <w:r w:rsidR="003B49E4" w:rsidRPr="00C55DFF">
        <w:rPr>
          <w:rStyle w:val="Strong"/>
          <w:bCs w:val="0"/>
          <w:color w:val="404040" w:themeColor="text1" w:themeTint="BF"/>
        </w:rPr>
        <w:t xml:space="preserve"> and Transit</w:t>
      </w:r>
    </w:p>
    <w:p w14:paraId="1FD6D098" w14:textId="70F436B0" w:rsidR="00BE081E" w:rsidRDefault="00BE081E" w:rsidP="00567E9A">
      <w:pPr>
        <w:spacing w:before="120"/>
        <w:jc w:val="both"/>
      </w:pPr>
      <w:r>
        <w:t xml:space="preserve">Have in place a power quality monitoring program at all points of </w:t>
      </w:r>
      <w:r w:rsidR="00076E08">
        <w:t xml:space="preserve">city or </w:t>
      </w:r>
      <w:r>
        <w:t xml:space="preserve">utility connections (1 point). </w:t>
      </w:r>
    </w:p>
    <w:p w14:paraId="57281B91" w14:textId="0A346A15" w:rsidR="005E1676" w:rsidRDefault="00BE081E" w:rsidP="00567E9A">
      <w:pPr>
        <w:spacing w:before="120"/>
        <w:jc w:val="both"/>
      </w:pPr>
      <w:r>
        <w:t xml:space="preserve">Extend the program </w:t>
      </w:r>
      <w:r w:rsidR="005E1676">
        <w:t xml:space="preserve">to cover </w:t>
      </w:r>
      <w:r>
        <w:t>network locations identified in the power quality audit (1 point</w:t>
      </w:r>
      <w:r w:rsidRPr="005E1676">
        <w:t>).</w:t>
      </w:r>
    </w:p>
    <w:p w14:paraId="097F7E5F" w14:textId="426ED0B4" w:rsidR="00BE081E" w:rsidRDefault="00BE081E" w:rsidP="00567E9A">
      <w:pPr>
        <w:pStyle w:val="Heading4"/>
        <w:spacing w:before="120" w:after="120"/>
        <w:jc w:val="both"/>
      </w:pPr>
      <w:r>
        <w:t>AND</w:t>
      </w:r>
      <w:r w:rsidR="007B5AB8">
        <w:t>/OR</w:t>
      </w:r>
    </w:p>
    <w:p w14:paraId="7B1FB8FC" w14:textId="645CFDE0" w:rsidR="00BE081E" w:rsidRDefault="00BE081E" w:rsidP="00567E9A">
      <w:pPr>
        <w:pStyle w:val="Heading4"/>
        <w:spacing w:before="120" w:after="120"/>
        <w:jc w:val="both"/>
      </w:pPr>
      <w:r>
        <w:t xml:space="preserve">OPTION 3. Power </w:t>
      </w:r>
      <w:r w:rsidR="00DA3453">
        <w:t>Q</w:t>
      </w:r>
      <w:r>
        <w:t xml:space="preserve">uality </w:t>
      </w:r>
      <w:r w:rsidR="00DA3453">
        <w:t>I</w:t>
      </w:r>
      <w:r>
        <w:t>mprovement (1–2 points)</w:t>
      </w:r>
    </w:p>
    <w:p w14:paraId="0B088E68" w14:textId="2C96D8C7" w:rsidR="00BE081E" w:rsidRPr="00C55DFF" w:rsidRDefault="005F089E" w:rsidP="00567E9A">
      <w:pPr>
        <w:spacing w:before="120"/>
        <w:jc w:val="both"/>
        <w:rPr>
          <w:b/>
          <w:color w:val="404040" w:themeColor="text1" w:themeTint="BF"/>
        </w:rPr>
      </w:pPr>
      <w:r w:rsidRPr="00C55DFF">
        <w:rPr>
          <w:rStyle w:val="Strong"/>
          <w:color w:val="404040" w:themeColor="text1" w:themeTint="BF"/>
        </w:rPr>
        <w:t>Cities and Utilities</w:t>
      </w:r>
    </w:p>
    <w:p w14:paraId="1416F4C6" w14:textId="65562DF3" w:rsidR="00BE081E" w:rsidRDefault="00BE081E" w:rsidP="00567E9A">
      <w:pPr>
        <w:spacing w:before="120"/>
        <w:jc w:val="both"/>
      </w:pPr>
      <w:r>
        <w:t xml:space="preserve">Have in place infrastructure for improving voltage profile and reactive power support at the substation or feeder level (1 point). </w:t>
      </w:r>
    </w:p>
    <w:p w14:paraId="4FB8FA6A" w14:textId="103ECA92" w:rsidR="00BE081E" w:rsidRDefault="00BE081E" w:rsidP="00567E9A">
      <w:pPr>
        <w:spacing w:before="120"/>
        <w:jc w:val="both"/>
      </w:pPr>
      <w:r>
        <w:t>Implement a volt-VAR control program for the project’s distribution network (1 point).</w:t>
      </w:r>
    </w:p>
    <w:p w14:paraId="066B8DFA" w14:textId="6D65A809" w:rsidR="00BE081E" w:rsidRPr="00C55DFF" w:rsidRDefault="00BE081E" w:rsidP="00567E9A">
      <w:pPr>
        <w:spacing w:before="120"/>
        <w:jc w:val="both"/>
        <w:rPr>
          <w:b/>
          <w:color w:val="404040" w:themeColor="text1" w:themeTint="BF"/>
        </w:rPr>
      </w:pPr>
      <w:r w:rsidRPr="00C55DFF">
        <w:rPr>
          <w:rStyle w:val="Strong"/>
          <w:bCs w:val="0"/>
          <w:color w:val="404040" w:themeColor="text1" w:themeTint="BF"/>
        </w:rPr>
        <w:t>Campuses</w:t>
      </w:r>
      <w:r w:rsidR="003B49E4" w:rsidRPr="00C55DFF">
        <w:rPr>
          <w:rStyle w:val="Strong"/>
          <w:bCs w:val="0"/>
          <w:color w:val="404040" w:themeColor="text1" w:themeTint="BF"/>
        </w:rPr>
        <w:t xml:space="preserve"> and Transit</w:t>
      </w:r>
    </w:p>
    <w:p w14:paraId="67325EA6" w14:textId="1F407BA6" w:rsidR="00BE081E" w:rsidRDefault="00BE081E" w:rsidP="00567E9A">
      <w:pPr>
        <w:spacing w:before="120"/>
        <w:jc w:val="both"/>
      </w:pPr>
      <w:r>
        <w:t>Have in place infrastructure that improves the power factor at all points of common coupling and limits any power quality issues identified in the power quality audit (1 point).</w:t>
      </w:r>
    </w:p>
    <w:p w14:paraId="1265F44D" w14:textId="07D43F90" w:rsidR="00BE081E" w:rsidRDefault="00BE081E" w:rsidP="00567E9A">
      <w:pPr>
        <w:spacing w:before="120"/>
        <w:jc w:val="both"/>
      </w:pPr>
      <w:r>
        <w:t>Demonstrate that the project has automated infrastructure and controls to maintain unity power factor and zero harmonic injection at all points of common coupling (1 point).</w:t>
      </w:r>
    </w:p>
    <w:p w14:paraId="6C59FA52" w14:textId="77777777" w:rsidR="00BE081E" w:rsidRDefault="00BE081E" w:rsidP="00BE081E">
      <w:pPr>
        <w:pStyle w:val="ListParagraph"/>
        <w:numPr>
          <w:ilvl w:val="0"/>
          <w:numId w:val="0"/>
        </w:numPr>
        <w:ind w:left="360"/>
        <w:jc w:val="both"/>
      </w:pPr>
    </w:p>
    <w:p w14:paraId="52E51F83" w14:textId="5A776844" w:rsidR="00BE081E" w:rsidRPr="00DA3453" w:rsidRDefault="00C55DFF" w:rsidP="00BE081E">
      <w:pPr>
        <w:pStyle w:val="ListParagraph"/>
        <w:numPr>
          <w:ilvl w:val="0"/>
          <w:numId w:val="0"/>
        </w:numPr>
        <w:jc w:val="both"/>
        <w:rPr>
          <w:rFonts w:ascii="Gotham Book" w:hAnsi="Gotham Book"/>
          <w:bCs/>
        </w:rPr>
      </w:pPr>
      <w:r w:rsidRPr="00DA3453">
        <w:rPr>
          <w:rFonts w:ascii="Gotham Book" w:hAnsi="Gotham Book"/>
          <w:bCs/>
          <w:color w:val="0070C0"/>
          <w:sz w:val="20"/>
          <w:szCs w:val="20"/>
        </w:rPr>
        <w:t>STANDARDS AND REFERENCES</w:t>
      </w:r>
    </w:p>
    <w:p w14:paraId="05376A66" w14:textId="77777777" w:rsidR="00DA3453" w:rsidRDefault="00DA3453" w:rsidP="00DA3453">
      <w:pPr>
        <w:spacing w:before="120" w:after="0"/>
        <w:jc w:val="both"/>
      </w:pPr>
      <w:r>
        <w:t>IEEE 519–2014, Recommended Practice and Requirements for Harmonic Control in Electric Power Systems</w:t>
      </w:r>
    </w:p>
    <w:p w14:paraId="39F97AA3" w14:textId="77777777" w:rsidR="00DA3453" w:rsidRDefault="00DA3453" w:rsidP="00DA3453">
      <w:pPr>
        <w:spacing w:before="120" w:after="0"/>
        <w:jc w:val="both"/>
      </w:pPr>
      <w:r>
        <w:t>IEEE 1159, Recommended Practice for Monitoring Electric Power Quality</w:t>
      </w:r>
    </w:p>
    <w:p w14:paraId="364DCB57" w14:textId="1A943096" w:rsidR="00DA3453" w:rsidRDefault="00DA3453" w:rsidP="00DA3453">
      <w:pPr>
        <w:spacing w:before="120" w:after="0"/>
        <w:jc w:val="both"/>
      </w:pPr>
      <w:r>
        <w:t>IEEE 1346, Recommended Practice for Evaluating Electric Power System Compatibility with Electronic Process Equipment</w:t>
      </w:r>
    </w:p>
    <w:p w14:paraId="088385D1" w14:textId="7544545C" w:rsidR="00BE081E" w:rsidRPr="00D937F2" w:rsidRDefault="00DA3453" w:rsidP="00DA3453">
      <w:pPr>
        <w:spacing w:before="120" w:after="0"/>
        <w:jc w:val="both"/>
      </w:pPr>
      <w:r>
        <w:t>European Quality Standard EN 50160, Voltage Characteristics of Public Distribution Systems</w:t>
      </w:r>
    </w:p>
    <w:p w14:paraId="38B15E7F" w14:textId="77777777" w:rsidR="00BE081E" w:rsidRDefault="00BE081E" w:rsidP="00BE081E"/>
    <w:p w14:paraId="5F8903D9" w14:textId="6A1AA207" w:rsidR="00F132FD" w:rsidRPr="001E219B" w:rsidRDefault="00F132FD" w:rsidP="00AC2D53">
      <w:pPr>
        <w:pStyle w:val="Heading1"/>
      </w:pPr>
      <w:r w:rsidRPr="001E219B">
        <w:lastRenderedPageBreak/>
        <w:t>EE Prerequisite: Environmental Performance Disclosure</w:t>
      </w:r>
    </w:p>
    <w:p w14:paraId="26659165" w14:textId="376FD7EF" w:rsidR="00F132FD" w:rsidRPr="00AA4B1A" w:rsidRDefault="00876CA4" w:rsidP="00F132FD">
      <w:pPr>
        <w:jc w:val="both"/>
      </w:pPr>
      <w:r>
        <w:t>Applicability:</w:t>
      </w:r>
    </w:p>
    <w:p w14:paraId="2187A94F" w14:textId="32071D3D" w:rsidR="00F132FD" w:rsidRPr="00AA4B1A" w:rsidRDefault="005F089E" w:rsidP="00E7191E">
      <w:pPr>
        <w:pStyle w:val="ListParagraph"/>
        <w:numPr>
          <w:ilvl w:val="0"/>
          <w:numId w:val="14"/>
        </w:numPr>
        <w:autoSpaceDE/>
        <w:autoSpaceDN/>
        <w:adjustRightInd/>
        <w:jc w:val="both"/>
      </w:pPr>
      <w:r>
        <w:t>Cities and Utilities</w:t>
      </w:r>
    </w:p>
    <w:p w14:paraId="782C7861" w14:textId="77777777" w:rsidR="003B49E4" w:rsidRDefault="00F132FD" w:rsidP="00E7191E">
      <w:pPr>
        <w:pStyle w:val="ListParagraph"/>
        <w:numPr>
          <w:ilvl w:val="0"/>
          <w:numId w:val="14"/>
        </w:numPr>
        <w:autoSpaceDE/>
        <w:autoSpaceDN/>
        <w:adjustRightInd/>
        <w:jc w:val="both"/>
      </w:pPr>
      <w:r>
        <w:t>Campuses</w:t>
      </w:r>
      <w:r w:rsidR="003B49E4" w:rsidRPr="003B49E4">
        <w:t xml:space="preserve"> </w:t>
      </w:r>
    </w:p>
    <w:p w14:paraId="6C76F877" w14:textId="4307D196" w:rsidR="00F132FD" w:rsidRPr="00AA4B1A" w:rsidRDefault="003B49E4" w:rsidP="00E7191E">
      <w:pPr>
        <w:pStyle w:val="ListParagraph"/>
        <w:numPr>
          <w:ilvl w:val="0"/>
          <w:numId w:val="14"/>
        </w:numPr>
        <w:autoSpaceDE/>
        <w:autoSpaceDN/>
        <w:adjustRightInd/>
        <w:jc w:val="both"/>
      </w:pPr>
      <w:r>
        <w:t xml:space="preserve">Transit </w:t>
      </w:r>
    </w:p>
    <w:p w14:paraId="2B26D2FC" w14:textId="77777777" w:rsidR="00F132FD" w:rsidRPr="00DB6A22" w:rsidRDefault="00F132FD" w:rsidP="00F132FD">
      <w:pPr>
        <w:keepNext/>
        <w:keepLines/>
        <w:spacing w:before="360"/>
        <w:jc w:val="both"/>
        <w:outlineLvl w:val="2"/>
        <w:rPr>
          <w:rFonts w:ascii="Gotham Book" w:eastAsia="MS Gothic" w:hAnsi="Gotham Book" w:cs="Times New Roman"/>
          <w:caps/>
          <w:color w:val="0070C0"/>
          <w:sz w:val="20"/>
        </w:rPr>
      </w:pPr>
      <w:r w:rsidRPr="00DB6A22">
        <w:rPr>
          <w:rFonts w:ascii="Gotham Book" w:eastAsia="MS Gothic" w:hAnsi="Gotham Book" w:cs="Times New Roman"/>
          <w:caps/>
          <w:color w:val="0070C0"/>
          <w:sz w:val="20"/>
        </w:rPr>
        <w:t>Intent</w:t>
      </w:r>
    </w:p>
    <w:p w14:paraId="0B78DACD" w14:textId="74068D7D" w:rsidR="00F132FD" w:rsidRPr="00AA4B1A" w:rsidRDefault="00F132FD" w:rsidP="00F132FD">
      <w:pPr>
        <w:jc w:val="both"/>
      </w:pPr>
      <w:r w:rsidRPr="001E4F27">
        <w:t xml:space="preserve">To measure </w:t>
      </w:r>
      <w:r w:rsidR="00BE081E">
        <w:t xml:space="preserve">and make public </w:t>
      </w:r>
      <w:r w:rsidRPr="001E4F27">
        <w:t xml:space="preserve">the environmental </w:t>
      </w:r>
      <w:r w:rsidR="00706CB4">
        <w:t>consequences</w:t>
      </w:r>
      <w:r w:rsidR="00706CB4" w:rsidRPr="001E4F27">
        <w:t xml:space="preserve"> </w:t>
      </w:r>
      <w:r w:rsidRPr="001E4F27">
        <w:t>of power generation, transmission</w:t>
      </w:r>
      <w:r w:rsidR="00706CB4">
        <w:t>,</w:t>
      </w:r>
      <w:r w:rsidRPr="001E4F27">
        <w:t xml:space="preserve"> and distribution</w:t>
      </w:r>
      <w:r>
        <w:t>.</w:t>
      </w:r>
    </w:p>
    <w:p w14:paraId="366EA85D" w14:textId="77777777" w:rsidR="00F132FD" w:rsidRPr="00DB6A22" w:rsidRDefault="00F132FD" w:rsidP="00F132FD">
      <w:pPr>
        <w:keepNext/>
        <w:keepLines/>
        <w:spacing w:before="360"/>
        <w:jc w:val="both"/>
        <w:outlineLvl w:val="2"/>
        <w:rPr>
          <w:rFonts w:ascii="Gotham Book" w:eastAsia="MS Gothic" w:hAnsi="Gotham Book" w:cs="Times New Roman"/>
          <w:caps/>
          <w:color w:val="0070C0"/>
          <w:sz w:val="20"/>
        </w:rPr>
      </w:pPr>
      <w:r w:rsidRPr="00DB6A22">
        <w:rPr>
          <w:rFonts w:ascii="Gotham Book" w:eastAsia="MS Gothic" w:hAnsi="Gotham Book" w:cs="Times New Roman"/>
          <w:caps/>
          <w:color w:val="0070C0"/>
          <w:sz w:val="20"/>
        </w:rPr>
        <w:t>Requirements</w:t>
      </w:r>
    </w:p>
    <w:p w14:paraId="4E3DD2F9" w14:textId="16EB293A" w:rsidR="00F132FD" w:rsidRPr="001E219B" w:rsidRDefault="00F132FD" w:rsidP="00F132FD">
      <w:pPr>
        <w:keepNext/>
        <w:keepLines/>
        <w:spacing w:before="200" w:after="0"/>
        <w:jc w:val="both"/>
        <w:outlineLvl w:val="3"/>
        <w:rPr>
          <w:rFonts w:ascii="Calibri" w:eastAsia="MS Gothic" w:hAnsi="Calibri" w:cs="Times New Roman"/>
          <w:b/>
          <w:bCs/>
          <w:iCs/>
        </w:rPr>
      </w:pPr>
      <w:r w:rsidRPr="001E219B">
        <w:rPr>
          <w:rFonts w:ascii="Calibri" w:eastAsia="MS Gothic" w:hAnsi="Calibri" w:cs="Times New Roman"/>
          <w:b/>
          <w:bCs/>
          <w:iCs/>
        </w:rPr>
        <w:t xml:space="preserve">All </w:t>
      </w:r>
      <w:r w:rsidR="001E219B" w:rsidRPr="001E219B">
        <w:rPr>
          <w:rFonts w:ascii="Calibri" w:eastAsia="MS Gothic" w:hAnsi="Calibri" w:cs="Times New Roman"/>
          <w:b/>
          <w:bCs/>
          <w:iCs/>
        </w:rPr>
        <w:t>P</w:t>
      </w:r>
      <w:r w:rsidRPr="001E219B">
        <w:rPr>
          <w:rFonts w:ascii="Calibri" w:eastAsia="MS Gothic" w:hAnsi="Calibri" w:cs="Times New Roman"/>
          <w:b/>
          <w:bCs/>
          <w:iCs/>
        </w:rPr>
        <w:t>rojects</w:t>
      </w:r>
    </w:p>
    <w:p w14:paraId="34D37678" w14:textId="324F3B85" w:rsidR="00F132FD" w:rsidRDefault="00F132FD" w:rsidP="00F132FD">
      <w:pPr>
        <w:pStyle w:val="ListParagraph"/>
        <w:numPr>
          <w:ilvl w:val="0"/>
          <w:numId w:val="0"/>
        </w:numPr>
        <w:spacing w:before="120"/>
        <w:contextualSpacing w:val="0"/>
        <w:jc w:val="both"/>
      </w:pPr>
      <w:r>
        <w:t xml:space="preserve">Evaluate </w:t>
      </w:r>
      <w:r w:rsidR="001913E6">
        <w:t xml:space="preserve">the </w:t>
      </w:r>
      <w:r>
        <w:t>environmental impact of electricity consumption</w:t>
      </w:r>
      <w:r w:rsidR="001913E6">
        <w:t>,</w:t>
      </w:r>
      <w:r>
        <w:t xml:space="preserve"> using </w:t>
      </w:r>
      <w:r w:rsidR="001913E6">
        <w:t xml:space="preserve">the </w:t>
      </w:r>
      <w:r>
        <w:t xml:space="preserve">PEER EE </w:t>
      </w:r>
      <w:r w:rsidR="00FC0005">
        <w:t>I</w:t>
      </w:r>
      <w:r>
        <w:t>ndex</w:t>
      </w:r>
      <w:r w:rsidR="00706CB4">
        <w:t xml:space="preserve"> and the</w:t>
      </w:r>
      <w:r>
        <w:t xml:space="preserve"> following formulae</w:t>
      </w:r>
      <w:r w:rsidR="00706CB4">
        <w:t>:</w:t>
      </w:r>
    </w:p>
    <w:p w14:paraId="2F74B588" w14:textId="5883BEC9" w:rsidR="00F132FD" w:rsidRPr="00567E9A" w:rsidRDefault="00F132FD" w:rsidP="00567E9A">
      <w:pPr>
        <w:ind w:firstLine="720"/>
        <w:jc w:val="center"/>
        <w:rPr>
          <w:rFonts w:ascii="Cambria Math" w:hAnsi="Cambria Math"/>
          <w:iCs/>
          <w:color w:val="404040" w:themeColor="text1" w:themeTint="BF"/>
        </w:rPr>
      </w:pPr>
      <w:r w:rsidRPr="00567E9A">
        <w:rPr>
          <w:rFonts w:ascii="Cambria Math" w:hAnsi="Cambria Math"/>
          <w:color w:val="404040" w:themeColor="text1" w:themeTint="BF"/>
        </w:rPr>
        <w:t xml:space="preserve">EE </w:t>
      </w:r>
      <w:r w:rsidR="00FC0005">
        <w:rPr>
          <w:rFonts w:ascii="Cambria Math" w:hAnsi="Cambria Math"/>
          <w:color w:val="404040" w:themeColor="text1" w:themeTint="BF"/>
        </w:rPr>
        <w:t>I</w:t>
      </w:r>
      <w:r w:rsidRPr="00567E9A">
        <w:rPr>
          <w:rFonts w:ascii="Cambria Math" w:hAnsi="Cambria Math"/>
          <w:color w:val="404040" w:themeColor="text1" w:themeTint="BF"/>
        </w:rPr>
        <w:t xml:space="preserve">ndex = </w:t>
      </w:r>
      <w:r w:rsidRPr="00567E9A">
        <w:rPr>
          <w:rFonts w:ascii="Cambria Math" w:hAnsi="Cambria Math"/>
          <w:iCs/>
          <w:color w:val="404040" w:themeColor="text1" w:themeTint="BF"/>
        </w:rPr>
        <w:t>SE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CO</w:t>
      </w:r>
      <w:r w:rsidRPr="00567E9A">
        <w:rPr>
          <w:rFonts w:ascii="Cambria Math" w:hAnsi="Cambria Math"/>
          <w:iCs/>
          <w:color w:val="404040" w:themeColor="text1" w:themeTint="BF"/>
          <w:vertAlign w:val="subscript"/>
        </w:rPr>
        <w:t>2</w:t>
      </w:r>
      <w:r w:rsidRPr="00567E9A">
        <w:rPr>
          <w:rFonts w:ascii="Cambria Math" w:hAnsi="Cambria Math"/>
          <w:iCs/>
          <w:color w:val="404040" w:themeColor="text1" w:themeTint="BF"/>
        </w:rPr>
        <w:t>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NOx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SO</w:t>
      </w:r>
      <w:r w:rsidRPr="00567E9A">
        <w:rPr>
          <w:rFonts w:ascii="Cambria Math" w:hAnsi="Cambria Math"/>
          <w:iCs/>
          <w:color w:val="404040" w:themeColor="text1" w:themeTint="BF"/>
          <w:vertAlign w:val="subscript"/>
        </w:rPr>
        <w:t>2</w:t>
      </w:r>
      <w:r w:rsidRPr="00567E9A">
        <w:rPr>
          <w:rFonts w:ascii="Cambria Math" w:hAnsi="Cambria Math"/>
          <w:iCs/>
          <w:color w:val="404040" w:themeColor="text1" w:themeTint="BF"/>
        </w:rPr>
        <w:t>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Water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WasteI</w:t>
      </w:r>
      <w:r w:rsidRPr="00567E9A">
        <w:rPr>
          <w:rFonts w:ascii="Cambria Math" w:hAnsi="Cambria Math"/>
          <w:iCs/>
          <w:color w:val="404040" w:themeColor="text1" w:themeTint="BF"/>
          <w:vertAlign w:val="subscript"/>
        </w:rPr>
        <w:t>score</w:t>
      </w:r>
    </w:p>
    <w:p w14:paraId="2B64F760" w14:textId="7D8518D7" w:rsidR="00F132FD" w:rsidRPr="00E63A1E" w:rsidRDefault="00F132FD" w:rsidP="00F132FD">
      <w:pPr>
        <w:spacing w:after="360"/>
        <w:jc w:val="both"/>
      </w:pPr>
      <w:r>
        <w:t xml:space="preserve">Overall performance metrics are the sum </w:t>
      </w:r>
      <w:r w:rsidR="00706CB4">
        <w:t xml:space="preserve">of </w:t>
      </w:r>
      <w:r>
        <w:t>the SEI, CO</w:t>
      </w:r>
      <w:r w:rsidRPr="004F32F6">
        <w:rPr>
          <w:vertAlign w:val="subscript"/>
        </w:rPr>
        <w:t>2</w:t>
      </w:r>
      <w:r>
        <w:t>, NO</w:t>
      </w:r>
      <w:r w:rsidRPr="004F32F6">
        <w:rPr>
          <w:vertAlign w:val="subscript"/>
        </w:rPr>
        <w:t>x</w:t>
      </w:r>
      <w:r>
        <w:t>, SO</w:t>
      </w:r>
      <w:r w:rsidRPr="004F32F6">
        <w:rPr>
          <w:vertAlign w:val="subscript"/>
        </w:rPr>
        <w:t>2</w:t>
      </w:r>
      <w:r>
        <w:t xml:space="preserve">, </w:t>
      </w:r>
      <w:r w:rsidR="00706CB4">
        <w:t>w</w:t>
      </w:r>
      <w:r>
        <w:t xml:space="preserve">ater </w:t>
      </w:r>
      <w:r w:rsidR="00706CB4">
        <w:t>i</w:t>
      </w:r>
      <w:r>
        <w:t xml:space="preserve">ntensity, and </w:t>
      </w:r>
      <w:r w:rsidR="00706CB4">
        <w:t>w</w:t>
      </w:r>
      <w:r>
        <w:t xml:space="preserve">aste </w:t>
      </w:r>
      <w:r w:rsidR="00706CB4">
        <w:t>i</w:t>
      </w:r>
      <w:r w:rsidRPr="007D5FC3">
        <w:t>ntensity for each generation source:</w:t>
      </w:r>
    </w:p>
    <w:p w14:paraId="5B72F6F7" w14:textId="469AA078" w:rsidR="00F132FD" w:rsidRPr="00F132FD" w:rsidRDefault="009E6C5B" w:rsidP="00F132FD">
      <w:pPr>
        <w:jc w:val="both"/>
      </w:pPr>
      <m:oMathPara>
        <m:oMath>
          <m:sSub>
            <m:sSubPr>
              <m:ctrlPr>
                <w:rPr>
                  <w:rFonts w:ascii="Cambria Math" w:hAnsi="Cambria Math"/>
                  <w:i/>
                </w:rPr>
              </m:ctrlPr>
            </m:sSubPr>
            <m:e>
              <m:r>
                <w:rPr>
                  <w:rFonts w:ascii="Cambria Math" w:hAnsi="Cambria Math"/>
                </w:rPr>
                <m:t>SE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E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64793A72" w14:textId="52B05F48" w:rsidR="00F132FD" w:rsidRPr="00F132FD" w:rsidRDefault="009E6C5B"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O2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19C403A7" w14:textId="53FBFEFE" w:rsidR="00F132FD" w:rsidRPr="00F132FD" w:rsidRDefault="009E6C5B"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O</m:t>
                  </m:r>
                </m:e>
                <m:sub>
                  <m:r>
                    <w:rPr>
                      <w:rFonts w:ascii="Cambria Math" w:hAnsi="Cambria Math"/>
                    </w:rPr>
                    <m:t>x</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NOx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0FCCE826" w14:textId="745AFE11" w:rsidR="00F132FD" w:rsidRPr="00F132FD" w:rsidRDefault="009E6C5B"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O2</m:t>
                  </m:r>
                </m:e>
                <m:sub>
                  <m:r>
                    <w:rPr>
                      <w:rFonts w:ascii="Cambria Math" w:hAnsi="Cambria Math"/>
                    </w:rPr>
                    <m:t>I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42F2C269" w14:textId="330E4C3F" w:rsidR="00F132FD" w:rsidRPr="00F132FD" w:rsidRDefault="009E6C5B" w:rsidP="00F132FD">
      <w:pPr>
        <w:jc w:val="both"/>
      </w:pPr>
      <m:oMathPara>
        <m:oMath>
          <m:sSub>
            <m:sSubPr>
              <m:ctrlPr>
                <w:rPr>
                  <w:rFonts w:ascii="Cambria Math" w:hAnsi="Cambria Math"/>
                  <w:i/>
                </w:rPr>
              </m:ctrlPr>
            </m:sSubPr>
            <m:e>
              <m:r>
                <w:rPr>
                  <w:rFonts w:ascii="Cambria Math" w:hAnsi="Cambria Math"/>
                </w:rPr>
                <m:t>Water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ater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7619105B" w14:textId="70E93261" w:rsidR="00F132FD" w:rsidRPr="00F132FD" w:rsidRDefault="009E6C5B" w:rsidP="00F132FD">
      <w:pPr>
        <w:jc w:val="both"/>
      </w:pPr>
      <m:oMathPara>
        <m:oMath>
          <m:sSub>
            <m:sSubPr>
              <m:ctrlPr>
                <w:rPr>
                  <w:rFonts w:ascii="Cambria Math" w:hAnsi="Cambria Math"/>
                  <w:i/>
                </w:rPr>
              </m:ctrlPr>
            </m:sSubPr>
            <m:e>
              <m:r>
                <w:rPr>
                  <w:rFonts w:ascii="Cambria Math" w:hAnsi="Cambria Math"/>
                </w:rPr>
                <m:t>Waste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aste</m:t>
                  </m:r>
                </m:e>
                <m:sub>
                  <m:r>
                    <w:rPr>
                      <w:rFonts w:ascii="Cambria Math" w:hAnsi="Cambria Math"/>
                    </w:rPr>
                    <m:t>i</m:t>
                  </m:r>
                </m:sub>
              </m:sSub>
            </m:e>
          </m:nary>
        </m:oMath>
      </m:oMathPara>
    </w:p>
    <w:p w14:paraId="3A956793" w14:textId="77777777" w:rsidR="00F132FD" w:rsidRDefault="00F132FD" w:rsidP="00F132FD">
      <w:pPr>
        <w:ind w:left="720"/>
        <w:jc w:val="both"/>
        <w:rPr>
          <w:i/>
        </w:rPr>
      </w:pPr>
      <w:r w:rsidRPr="007D5FC3">
        <w:rPr>
          <w:i/>
        </w:rPr>
        <w:t>Where:</w:t>
      </w:r>
    </w:p>
    <w:p w14:paraId="10B33744" w14:textId="7EFB8EF5" w:rsidR="00F132FD" w:rsidRPr="007D5FC3" w:rsidRDefault="00F132FD" w:rsidP="00010CC9">
      <w:pPr>
        <w:pStyle w:val="Body"/>
      </w:pPr>
      <w:r w:rsidRPr="00FC0005">
        <w:rPr>
          <w:rStyle w:val="Strong"/>
          <w:rFonts w:ascii="Calibri Light" w:hAnsi="Calibri Light" w:cs="Calibri Light"/>
          <w:bCs w:val="0"/>
        </w:rPr>
        <w:t>TDL</w:t>
      </w:r>
      <w:r w:rsidRPr="00FC0005">
        <w:rPr>
          <w:rStyle w:val="Strong"/>
          <w:rFonts w:ascii="Calibri Light" w:hAnsi="Calibri Light" w:cs="Calibri Light"/>
          <w:bCs w:val="0"/>
          <w:vertAlign w:val="subscript"/>
        </w:rPr>
        <w:t>i</w:t>
      </w:r>
      <w:r w:rsidRPr="00FC0005">
        <w:rPr>
          <w:rFonts w:cs="Calibri Light"/>
        </w:rPr>
        <w:t xml:space="preserve"> </w:t>
      </w:r>
      <w:r>
        <w:t xml:space="preserve">= </w:t>
      </w:r>
      <w:r w:rsidRPr="00B403A7">
        <w:t xml:space="preserve">Transmission </w:t>
      </w:r>
      <w:r w:rsidR="00876CA4" w:rsidRPr="00B403A7">
        <w:t>and</w:t>
      </w:r>
      <w:r w:rsidRPr="00B403A7">
        <w:t xml:space="preserve"> </w:t>
      </w:r>
      <w:r w:rsidR="00C56B87" w:rsidRPr="00B403A7">
        <w:t>d</w:t>
      </w:r>
      <w:r w:rsidRPr="00B403A7">
        <w:t xml:space="preserve">istribution </w:t>
      </w:r>
      <w:r w:rsidR="00C56B87" w:rsidRPr="00B403A7">
        <w:t>l</w:t>
      </w:r>
      <w:r w:rsidRPr="00B403A7">
        <w:t xml:space="preserve">osses (%) for </w:t>
      </w:r>
      <w:r w:rsidR="00C56B87" w:rsidRPr="00B403A7">
        <w:t>g</w:t>
      </w:r>
      <w:r w:rsidRPr="00B403A7">
        <w:t xml:space="preserve">eneration </w:t>
      </w:r>
      <w:r w:rsidR="00C56B87" w:rsidRPr="00B403A7">
        <w:t>s</w:t>
      </w:r>
      <w:r w:rsidRPr="00B403A7">
        <w:t xml:space="preserve">ource </w:t>
      </w:r>
      <w:r w:rsidRPr="00B403A7">
        <w:rPr>
          <w:i/>
        </w:rPr>
        <w:t>i</w:t>
      </w:r>
      <w:r w:rsidRPr="00B403A7">
        <w:t xml:space="preserve"> </w:t>
      </w:r>
      <w:r w:rsidR="00C56B87" w:rsidRPr="00B403A7">
        <w:t>(e</w:t>
      </w:r>
      <w:r w:rsidRPr="00B403A7">
        <w:t>quals 0 for local generation</w:t>
      </w:r>
      <w:r w:rsidR="00C56B87" w:rsidRPr="00B403A7">
        <w:t>)</w:t>
      </w:r>
    </w:p>
    <w:p w14:paraId="465BDC68" w14:textId="2B57C3D2" w:rsidR="00F132FD" w:rsidRPr="00F132FD" w:rsidRDefault="009E6C5B" w:rsidP="00F132FD">
      <w:pPr>
        <w:spacing w:after="240"/>
        <w:ind w:left="720"/>
        <w:jc w:val="both"/>
      </w:pPr>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num>
            <m:den>
              <m:r>
                <w:rPr>
                  <w:rFonts w:ascii="Cambria Math" w:hAnsi="Cambria Math"/>
                </w:rPr>
                <m:t>Total generation delivered to site  (MWh)</m:t>
              </m:r>
            </m:den>
          </m:f>
        </m:oMath>
      </m:oMathPara>
    </w:p>
    <w:p w14:paraId="4D235E2B" w14:textId="74050F7B" w:rsidR="00F132FD" w:rsidRPr="00F132FD" w:rsidRDefault="009E6C5B" w:rsidP="00F132FD">
      <w:pPr>
        <w:spacing w:after="240"/>
        <w:ind w:left="720"/>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SEI</m:t>
              </m:r>
            </m:e>
            <m:sub>
              <m:r>
                <w:rPr>
                  <w:rFonts w:ascii="Cambria Math" w:hAnsi="Cambria Math"/>
                  <w:sz w:val="20"/>
                </w:rPr>
                <m:t>i</m:t>
              </m:r>
            </m:sub>
          </m:sSub>
          <m:r>
            <w:rPr>
              <w:rFonts w:ascii="Cambria Math" w:hAnsi="Cambria Math"/>
              <w:sz w:val="20"/>
            </w:rPr>
            <m:t>=</m:t>
          </m:r>
          <m:f>
            <m:fPr>
              <m:ctrlPr>
                <w:rPr>
                  <w:rFonts w:ascii="Cambria Math" w:hAnsi="Cambria Math"/>
                  <w:i/>
                  <w:sz w:val="20"/>
                </w:rPr>
              </m:ctrlPr>
            </m:fPr>
            <m:num>
              <m:r>
                <w:rPr>
                  <w:rFonts w:ascii="Cambria Math" w:hAnsi="Cambria Math"/>
                  <w:sz w:val="20"/>
                </w:rPr>
                <m:t>(</m:t>
              </m:r>
              <m:sSub>
                <m:sSubPr>
                  <m:ctrlPr>
                    <w:rPr>
                      <w:rFonts w:ascii="Cambria Math" w:hAnsi="Cambria Math"/>
                      <w:i/>
                      <w:sz w:val="20"/>
                    </w:rPr>
                  </m:ctrlPr>
                </m:sSubPr>
                <m:e>
                  <m:r>
                    <w:rPr>
                      <w:rFonts w:ascii="Cambria Math" w:hAnsi="Cambria Math"/>
                      <w:sz w:val="20"/>
                    </w:rPr>
                    <m:t>Nonrenewable energy consumed  (MMBtu</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Recovered thermal energy   (MMBTu</m:t>
                  </m:r>
                </m:e>
                <m:sub>
                  <m:r>
                    <w:rPr>
                      <w:rFonts w:ascii="Cambria Math" w:hAnsi="Cambria Math"/>
                      <w:sz w:val="20"/>
                    </w:rPr>
                    <m:t>i</m:t>
                  </m:r>
                </m:sub>
              </m:sSub>
              <m:r>
                <w:rPr>
                  <w:rFonts w:ascii="Cambria Math" w:hAnsi="Cambria Math"/>
                  <w:sz w:val="20"/>
                </w:rPr>
                <m:t>)</m:t>
              </m:r>
            </m:num>
            <m:den>
              <m:sSub>
                <m:sSubPr>
                  <m:ctrlPr>
                    <w:rPr>
                      <w:rFonts w:ascii="Cambria Math" w:hAnsi="Cambria Math"/>
                      <w:i/>
                      <w:sz w:val="20"/>
                    </w:rPr>
                  </m:ctrlPr>
                </m:sSubPr>
                <m:e>
                  <m:r>
                    <w:rPr>
                      <w:rFonts w:ascii="Cambria Math" w:hAnsi="Cambria Math"/>
                      <w:sz w:val="20"/>
                    </w:rPr>
                    <m:t>Generation delivered to site  (MWh</m:t>
                  </m:r>
                </m:e>
                <m:sub>
                  <m:r>
                    <w:rPr>
                      <w:rFonts w:ascii="Cambria Math" w:hAnsi="Cambria Math"/>
                      <w:sz w:val="20"/>
                    </w:rPr>
                    <m:t>i</m:t>
                  </m:r>
                </m:sub>
              </m:sSub>
              <m:r>
                <w:rPr>
                  <w:rFonts w:ascii="Cambria Math" w:hAnsi="Cambria Math"/>
                  <w:sz w:val="20"/>
                </w:rPr>
                <m:t>)</m:t>
              </m:r>
            </m:den>
          </m:f>
        </m:oMath>
      </m:oMathPara>
    </w:p>
    <w:p w14:paraId="60E07009" w14:textId="31BD7F19" w:rsidR="00F132FD" w:rsidRPr="00F132FD" w:rsidRDefault="009E6C5B" w:rsidP="00F132FD">
      <w:pPr>
        <w:ind w:left="720"/>
        <w:jc w:val="both"/>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e</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arbon dioxide equivalent emissions  (lb</m:t>
                  </m:r>
                </m:e>
                <m:sub>
                  <m:r>
                    <w:rPr>
                      <w:rFonts w:ascii="Cambria Math" w:hAnsi="Cambria Math"/>
                    </w:rPr>
                    <m:t>i</m:t>
                  </m:r>
                </m:sub>
              </m:sSub>
              <m:r>
                <w:rPr>
                  <w:rFonts w:ascii="Cambria Math" w:hAnsi="Cambria Math"/>
                </w:rPr>
                <m:t>) ×</m:t>
              </m:r>
              <m:sSub>
                <m:sSubPr>
                  <m:ctrlPr>
                    <w:rPr>
                      <w:rFonts w:ascii="Cambria Math" w:hAnsi="Cambria Math"/>
                      <w:i/>
                    </w:rPr>
                  </m:ctrlPr>
                </m:sSubPr>
                <m:e>
                  <m:r>
                    <w:rPr>
                      <w:rFonts w:ascii="Cambria Math" w:hAnsi="Cambria Math"/>
                    </w:rPr>
                    <m:t xml:space="preserve"> Methane leakage multiplier</m:t>
                  </m:r>
                </m:e>
                <m:sub>
                  <m:r>
                    <w:rPr>
                      <w:rFonts w:ascii="Cambria Math" w:hAnsi="Cambria Math"/>
                    </w:rPr>
                    <m:t>i</m:t>
                  </m:r>
                </m:sub>
              </m:sSub>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1D36F000" w14:textId="60BB62BF" w:rsidR="00F132FD" w:rsidRPr="00F132FD" w:rsidRDefault="00F132FD" w:rsidP="00F132FD">
      <w:pPr>
        <w:spacing w:after="240"/>
        <w:ind w:left="720"/>
        <w:jc w:val="both"/>
      </w:pPr>
      <w:r>
        <w:br/>
      </w: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NO</m:t>
                  </m:r>
                </m:e>
                <m:sub>
                  <m:r>
                    <w:rPr>
                      <w:rFonts w:ascii="Cambria Math" w:hAnsi="Cambria Math"/>
                    </w:rPr>
                    <m:t>x</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itrogen oxide emissions   (l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5FA1E499" w14:textId="52798F75" w:rsidR="00F132FD" w:rsidRPr="00F132FD" w:rsidRDefault="009E6C5B" w:rsidP="00F132FD">
      <w:pPr>
        <w:spacing w:after="240"/>
        <w:ind w:left="720"/>
        <w:jc w:val="both"/>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ulfur dioxide emissions   (l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60CBAF0D" w14:textId="1030BC80" w:rsidR="00F132FD" w:rsidRPr="00F132FD" w:rsidRDefault="009E6C5B" w:rsidP="00F132FD">
      <w:pPr>
        <w:spacing w:after="240"/>
        <w:ind w:left="720"/>
        <w:jc w:val="both"/>
      </w:pPr>
      <m:oMathPara>
        <m:oMathParaPr>
          <m:jc m:val="left"/>
        </m:oMathParaPr>
        <m:oMath>
          <m:sSub>
            <m:sSubPr>
              <m:ctrlPr>
                <w:rPr>
                  <w:rFonts w:ascii="Cambria Math" w:hAnsi="Cambria Math"/>
                  <w:i/>
                </w:rPr>
              </m:ctrlPr>
            </m:sSubPr>
            <m:e>
              <m:r>
                <w:rPr>
                  <w:rFonts w:ascii="Cambria Math" w:hAnsi="Cambria Math"/>
                </w:rPr>
                <m:t>Water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ater consumption   (gal</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01076E07" w14:textId="4306E0B4" w:rsidR="00F132FD" w:rsidRPr="00F132FD" w:rsidRDefault="009E6C5B" w:rsidP="00F132FD">
      <w:pPr>
        <w:ind w:left="720"/>
        <w:jc w:val="both"/>
      </w:pPr>
      <m:oMathPara>
        <m:oMathParaPr>
          <m:jc m:val="left"/>
        </m:oMathParaPr>
        <m:oMath>
          <m:sSub>
            <m:sSubPr>
              <m:ctrlPr>
                <w:rPr>
                  <w:rFonts w:ascii="Cambria Math" w:hAnsi="Cambria Math"/>
                  <w:i/>
                </w:rPr>
              </m:ctrlPr>
            </m:sSubPr>
            <m:e>
              <m:r>
                <w:rPr>
                  <w:rFonts w:ascii="Cambria Math" w:hAnsi="Cambria Math"/>
                </w:rPr>
                <m:t>Waste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olid waste recycled   ( tons</m:t>
                  </m:r>
                </m:e>
                <m:sub>
                  <m:r>
                    <w:rPr>
                      <w:rFonts w:ascii="Cambria Math" w:hAnsi="Cambria Math"/>
                    </w:rPr>
                    <m:t xml:space="preserve">i  </m:t>
                  </m:r>
                </m:sub>
              </m:sSub>
              <m:r>
                <w:rPr>
                  <w:rFonts w:ascii="Cambria Math" w:hAnsi="Cambria Math"/>
                </w:rPr>
                <m:t>)</m:t>
              </m:r>
            </m:num>
            <m:den>
              <m:sSub>
                <m:sSubPr>
                  <m:ctrlPr>
                    <w:rPr>
                      <w:rFonts w:ascii="Cambria Math" w:hAnsi="Cambria Math"/>
                      <w:i/>
                    </w:rPr>
                  </m:ctrlPr>
                </m:sSubPr>
                <m:e>
                  <m:r>
                    <w:rPr>
                      <w:rFonts w:ascii="Cambria Math" w:hAnsi="Cambria Math"/>
                    </w:rPr>
                    <m:t>Solid waste generated</m:t>
                  </m:r>
                </m:e>
                <m:sub>
                  <m:r>
                    <w:rPr>
                      <w:rFonts w:ascii="Cambria Math" w:hAnsi="Cambria Math"/>
                    </w:rPr>
                    <m:t>i</m:t>
                  </m:r>
                </m:sub>
              </m:sSub>
            </m:den>
          </m:f>
        </m:oMath>
      </m:oMathPara>
    </w:p>
    <w:p w14:paraId="422FC9D9" w14:textId="77777777" w:rsidR="00AC2D53" w:rsidRDefault="00F132FD" w:rsidP="00AC2D53">
      <w:pPr>
        <w:spacing w:after="240"/>
        <w:jc w:val="both"/>
      </w:pPr>
      <w:r w:rsidRPr="00261667">
        <w:rPr>
          <w:rFonts w:cs="Calibri Light"/>
          <w:i/>
        </w:rPr>
        <w:t>WasteI</w:t>
      </w:r>
      <w:r w:rsidRPr="00261667">
        <w:rPr>
          <w:rFonts w:cs="Calibri Light"/>
          <w:i/>
          <w:vertAlign w:val="subscript"/>
        </w:rPr>
        <w:t>i</w:t>
      </w:r>
      <w:r w:rsidRPr="00543D70">
        <w:rPr>
          <w:i/>
        </w:rPr>
        <w:t xml:space="preserve"> </w:t>
      </w:r>
      <w:r>
        <w:t xml:space="preserve">= </w:t>
      </w:r>
      <w:r w:rsidR="00C17F1C" w:rsidRPr="00C17F1C">
        <w:t>0 for nuclear and biomass, for rest of the fuel types please refer to the reference guide (or) EE Index calculator.</w:t>
      </w:r>
    </w:p>
    <w:p w14:paraId="55B1B9D6" w14:textId="51D32088" w:rsidR="00F132FD" w:rsidRDefault="00F132FD" w:rsidP="00B403A7">
      <w:pPr>
        <w:spacing w:after="240"/>
        <w:jc w:val="center"/>
      </w:pPr>
      <w:r w:rsidRPr="007D5FC3">
        <w:rPr>
          <w:rStyle w:val="Strong"/>
        </w:rPr>
        <w:t xml:space="preserve">Table </w:t>
      </w:r>
      <w:r>
        <w:rPr>
          <w:rStyle w:val="Strong"/>
        </w:rPr>
        <w:t>1</w:t>
      </w:r>
      <w:r w:rsidR="005E1676">
        <w:rPr>
          <w:rStyle w:val="Strong"/>
        </w:rPr>
        <w:t>.</w:t>
      </w:r>
      <w:r>
        <w:t xml:space="preserve"> Methane </w:t>
      </w:r>
      <w:r w:rsidR="00261667">
        <w:t>L</w:t>
      </w:r>
      <w:r>
        <w:t xml:space="preserve">eakage </w:t>
      </w:r>
      <w:r w:rsidR="00261667">
        <w:t>M</w:t>
      </w:r>
      <w:r>
        <w:t>ultipl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620"/>
      </w:tblGrid>
      <w:tr w:rsidR="005E1676" w14:paraId="29C7DDAA" w14:textId="77777777" w:rsidTr="00261667">
        <w:trPr>
          <w:jc w:val="center"/>
        </w:trPr>
        <w:tc>
          <w:tcPr>
            <w:tcW w:w="2250" w:type="dxa"/>
            <w:shd w:val="clear" w:color="auto" w:fill="006B96"/>
          </w:tcPr>
          <w:p w14:paraId="4DFED71A" w14:textId="607A4060" w:rsidR="005E1676" w:rsidRDefault="005E1676" w:rsidP="00EB74AE">
            <w:pPr>
              <w:pStyle w:val="tabletext0"/>
            </w:pPr>
            <w:r>
              <w:t>Fuel</w:t>
            </w:r>
          </w:p>
        </w:tc>
        <w:tc>
          <w:tcPr>
            <w:tcW w:w="1620" w:type="dxa"/>
            <w:shd w:val="clear" w:color="auto" w:fill="006B96"/>
          </w:tcPr>
          <w:p w14:paraId="1E331C0D" w14:textId="072FC92A" w:rsidR="005E1676" w:rsidRDefault="005E1676" w:rsidP="00EB74AE">
            <w:pPr>
              <w:pStyle w:val="tabletext0"/>
            </w:pPr>
            <w:r>
              <w:t>Multiplier</w:t>
            </w:r>
          </w:p>
        </w:tc>
      </w:tr>
      <w:tr w:rsidR="005E1676" w14:paraId="5FF11DC5" w14:textId="77777777" w:rsidTr="00261667">
        <w:trPr>
          <w:jc w:val="center"/>
        </w:trPr>
        <w:tc>
          <w:tcPr>
            <w:tcW w:w="2250" w:type="dxa"/>
            <w:shd w:val="clear" w:color="auto" w:fill="auto"/>
          </w:tcPr>
          <w:p w14:paraId="738F8C69" w14:textId="77777777" w:rsidR="005E1676" w:rsidRDefault="005E1676" w:rsidP="007363AE">
            <w:pPr>
              <w:pStyle w:val="TableText"/>
              <w:jc w:val="both"/>
            </w:pPr>
            <w:r>
              <w:t>Coal</w:t>
            </w:r>
          </w:p>
        </w:tc>
        <w:tc>
          <w:tcPr>
            <w:tcW w:w="1620" w:type="dxa"/>
            <w:shd w:val="clear" w:color="auto" w:fill="auto"/>
          </w:tcPr>
          <w:p w14:paraId="650A8730" w14:textId="77777777" w:rsidR="005E1676" w:rsidRDefault="005E1676" w:rsidP="005E1676">
            <w:pPr>
              <w:pStyle w:val="TableText"/>
              <w:ind w:right="288"/>
              <w:jc w:val="right"/>
            </w:pPr>
            <w:r>
              <w:t>1.037</w:t>
            </w:r>
          </w:p>
        </w:tc>
      </w:tr>
      <w:tr w:rsidR="005E1676" w14:paraId="099E7744" w14:textId="77777777" w:rsidTr="00261667">
        <w:trPr>
          <w:jc w:val="center"/>
        </w:trPr>
        <w:tc>
          <w:tcPr>
            <w:tcW w:w="2250" w:type="dxa"/>
            <w:shd w:val="clear" w:color="auto" w:fill="auto"/>
          </w:tcPr>
          <w:p w14:paraId="400FE688" w14:textId="08FCF5B4" w:rsidR="005E1676" w:rsidRDefault="005E1676" w:rsidP="005E1676">
            <w:pPr>
              <w:pStyle w:val="TableText"/>
              <w:jc w:val="both"/>
            </w:pPr>
            <w:r>
              <w:t>Natural gas</w:t>
            </w:r>
          </w:p>
        </w:tc>
        <w:tc>
          <w:tcPr>
            <w:tcW w:w="1620" w:type="dxa"/>
            <w:shd w:val="clear" w:color="auto" w:fill="auto"/>
          </w:tcPr>
          <w:p w14:paraId="3D0BD2B0" w14:textId="77777777" w:rsidR="005E1676" w:rsidRDefault="005E1676" w:rsidP="005E1676">
            <w:pPr>
              <w:pStyle w:val="TableText"/>
              <w:ind w:right="288"/>
              <w:jc w:val="right"/>
            </w:pPr>
            <w:r>
              <w:t>1.130</w:t>
            </w:r>
          </w:p>
        </w:tc>
      </w:tr>
      <w:tr w:rsidR="005E1676" w14:paraId="2775F4A0" w14:textId="77777777" w:rsidTr="00261667">
        <w:trPr>
          <w:jc w:val="center"/>
        </w:trPr>
        <w:tc>
          <w:tcPr>
            <w:tcW w:w="2250" w:type="dxa"/>
            <w:shd w:val="clear" w:color="auto" w:fill="auto"/>
          </w:tcPr>
          <w:p w14:paraId="1F523091" w14:textId="77777777" w:rsidR="005E1676" w:rsidRDefault="005E1676" w:rsidP="007363AE">
            <w:pPr>
              <w:pStyle w:val="TableText"/>
              <w:jc w:val="both"/>
            </w:pPr>
            <w:r>
              <w:t>All other fuel types</w:t>
            </w:r>
          </w:p>
        </w:tc>
        <w:tc>
          <w:tcPr>
            <w:tcW w:w="1620" w:type="dxa"/>
            <w:shd w:val="clear" w:color="auto" w:fill="auto"/>
          </w:tcPr>
          <w:p w14:paraId="2F1DDB61" w14:textId="77777777" w:rsidR="005E1676" w:rsidRDefault="005E1676" w:rsidP="005E1676">
            <w:pPr>
              <w:pStyle w:val="TableText"/>
              <w:ind w:right="288"/>
              <w:jc w:val="right"/>
            </w:pPr>
            <w:r>
              <w:t>1.000</w:t>
            </w:r>
          </w:p>
        </w:tc>
      </w:tr>
    </w:tbl>
    <w:p w14:paraId="7336768A" w14:textId="131FE0DF" w:rsidR="00F132FD" w:rsidRDefault="000E0C4B" w:rsidP="00F132FD">
      <w:pPr>
        <w:pStyle w:val="ListParagraph"/>
        <w:numPr>
          <w:ilvl w:val="0"/>
          <w:numId w:val="0"/>
        </w:numPr>
        <w:spacing w:before="120"/>
        <w:contextualSpacing w:val="0"/>
        <w:jc w:val="both"/>
      </w:pPr>
      <w:r>
        <w:t>Sum the</w:t>
      </w:r>
      <w:r w:rsidR="00F132FD">
        <w:t xml:space="preserve"> EE </w:t>
      </w:r>
      <w:r w:rsidR="00EE445F">
        <w:t>i</w:t>
      </w:r>
      <w:r w:rsidR="00F132FD">
        <w:t xml:space="preserve">ndex </w:t>
      </w:r>
      <w:r w:rsidR="00E629CB">
        <w:t xml:space="preserve">scores </w:t>
      </w:r>
      <w:r w:rsidR="00F132FD">
        <w:t xml:space="preserve">corresponding to the values shown in Table 2. </w:t>
      </w:r>
      <w:r w:rsidR="00E01D3E">
        <w:t>The f</w:t>
      </w:r>
      <w:r w:rsidR="00DB3361">
        <w:t xml:space="preserve">irst five </w:t>
      </w:r>
      <w:r w:rsidR="00E01D3E">
        <w:t>metrics in Table</w:t>
      </w:r>
      <w:r w:rsidR="001D1300">
        <w:t xml:space="preserve"> </w:t>
      </w:r>
      <w:r w:rsidR="00E01D3E">
        <w:t>2 are maximums: the project</w:t>
      </w:r>
      <w:r w:rsidR="00094C54">
        <w:t>’s value</w:t>
      </w:r>
      <w:r w:rsidR="00E01D3E">
        <w:t xml:space="preserve"> </w:t>
      </w:r>
      <w:r w:rsidR="00094C54">
        <w:t>must not exceed</w:t>
      </w:r>
      <w:r w:rsidR="00E01D3E">
        <w:t xml:space="preserve"> the </w:t>
      </w:r>
      <w:r w:rsidR="00512F1F">
        <w:t>listed figure. The “waste recycled” metric</w:t>
      </w:r>
      <w:r w:rsidR="00094C54">
        <w:t>, however,</w:t>
      </w:r>
      <w:r w:rsidR="00512F1F">
        <w:t xml:space="preserve"> is a threshold: the project’s value must equal or exceed the listed figure.</w:t>
      </w:r>
    </w:p>
    <w:p w14:paraId="0B6E72DD" w14:textId="2F6D6D05" w:rsidR="00F132FD" w:rsidRPr="00AA4B1A" w:rsidRDefault="00F132FD" w:rsidP="00B403A7">
      <w:pPr>
        <w:jc w:val="center"/>
      </w:pPr>
      <w:r w:rsidRPr="004F32F6">
        <w:rPr>
          <w:rStyle w:val="Strong"/>
        </w:rPr>
        <w:t>Table 2.</w:t>
      </w:r>
      <w:r w:rsidRPr="00AA4B1A">
        <w:t xml:space="preserve"> </w:t>
      </w:r>
      <w:r>
        <w:t xml:space="preserve"> PEER EE </w:t>
      </w:r>
      <w:r w:rsidR="00261667">
        <w:t>I</w:t>
      </w:r>
      <w:r>
        <w:t>ndex</w:t>
      </w:r>
      <w:r w:rsidR="00F246B9">
        <w:t xml:space="preserve"> </w:t>
      </w:r>
      <w:r w:rsidR="00261667">
        <w:t>V</w:t>
      </w:r>
      <w:r w:rsidR="00F246B9">
        <w:t>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864"/>
        <w:gridCol w:w="864"/>
        <w:gridCol w:w="864"/>
        <w:gridCol w:w="864"/>
        <w:gridCol w:w="940"/>
        <w:gridCol w:w="864"/>
      </w:tblGrid>
      <w:tr w:rsidR="005E1676" w:rsidRPr="00AA4B1A" w14:paraId="633AB9D2" w14:textId="77777777" w:rsidTr="005E1676">
        <w:trPr>
          <w:trHeight w:val="20"/>
          <w:jc w:val="center"/>
        </w:trPr>
        <w:tc>
          <w:tcPr>
            <w:tcW w:w="864" w:type="dxa"/>
            <w:shd w:val="clear" w:color="auto" w:fill="006B96"/>
            <w:noWrap/>
            <w:vAlign w:val="bottom"/>
            <w:hideMark/>
          </w:tcPr>
          <w:p w14:paraId="6B79C1A7"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SEI</w:t>
            </w:r>
          </w:p>
        </w:tc>
        <w:tc>
          <w:tcPr>
            <w:tcW w:w="864" w:type="dxa"/>
            <w:shd w:val="clear" w:color="auto" w:fill="006B96"/>
            <w:noWrap/>
            <w:vAlign w:val="bottom"/>
            <w:hideMark/>
          </w:tcPr>
          <w:p w14:paraId="390703CD"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CO</w:t>
            </w:r>
            <w:r w:rsidRPr="00AA4B1A">
              <w:rPr>
                <w:rFonts w:ascii="Calibri" w:eastAsia="Times New Roman" w:hAnsi="Calibri" w:cs="Calibri"/>
                <w:b/>
                <w:bCs/>
                <w:color w:val="FFFFFF"/>
                <w:sz w:val="18"/>
                <w:szCs w:val="24"/>
                <w:vertAlign w:val="subscript"/>
                <w:lang w:eastAsia="ja-JP"/>
              </w:rPr>
              <w:t>2</w:t>
            </w:r>
          </w:p>
        </w:tc>
        <w:tc>
          <w:tcPr>
            <w:tcW w:w="864" w:type="dxa"/>
            <w:shd w:val="clear" w:color="auto" w:fill="006B96"/>
            <w:noWrap/>
            <w:vAlign w:val="bottom"/>
            <w:hideMark/>
          </w:tcPr>
          <w:p w14:paraId="5D29AB1C"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NO</w:t>
            </w:r>
            <w:r w:rsidRPr="00AA4B1A">
              <w:rPr>
                <w:rFonts w:ascii="Calibri" w:eastAsia="Times New Roman" w:hAnsi="Calibri" w:cs="Calibri"/>
                <w:b/>
                <w:bCs/>
                <w:color w:val="FFFFFF"/>
                <w:sz w:val="18"/>
                <w:szCs w:val="24"/>
                <w:vertAlign w:val="subscript"/>
                <w:lang w:eastAsia="ja-JP"/>
              </w:rPr>
              <w:t>X</w:t>
            </w:r>
          </w:p>
        </w:tc>
        <w:tc>
          <w:tcPr>
            <w:tcW w:w="864" w:type="dxa"/>
            <w:shd w:val="clear" w:color="auto" w:fill="006B96"/>
            <w:noWrap/>
            <w:vAlign w:val="bottom"/>
            <w:hideMark/>
          </w:tcPr>
          <w:p w14:paraId="229630A2"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SO</w:t>
            </w:r>
            <w:r w:rsidRPr="00AA4B1A">
              <w:rPr>
                <w:rFonts w:ascii="Calibri" w:eastAsia="Times New Roman" w:hAnsi="Calibri" w:cs="Calibri"/>
                <w:b/>
                <w:bCs/>
                <w:color w:val="FFFFFF"/>
                <w:sz w:val="18"/>
                <w:szCs w:val="24"/>
                <w:vertAlign w:val="subscript"/>
                <w:lang w:eastAsia="ja-JP"/>
              </w:rPr>
              <w:t>2</w:t>
            </w:r>
          </w:p>
        </w:tc>
        <w:tc>
          <w:tcPr>
            <w:tcW w:w="864" w:type="dxa"/>
            <w:shd w:val="clear" w:color="auto" w:fill="006B96"/>
            <w:noWrap/>
            <w:vAlign w:val="bottom"/>
            <w:hideMark/>
          </w:tcPr>
          <w:p w14:paraId="76D47A0F" w14:textId="07D7016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Water </w:t>
            </w:r>
            <w:r>
              <w:rPr>
                <w:rFonts w:ascii="Calibri" w:eastAsia="Times New Roman" w:hAnsi="Calibri" w:cs="Calibri"/>
                <w:b/>
                <w:bCs/>
                <w:color w:val="FFFFFF"/>
                <w:sz w:val="18"/>
                <w:szCs w:val="24"/>
                <w:lang w:eastAsia="ja-JP"/>
              </w:rPr>
              <w:t>u</w:t>
            </w:r>
            <w:r w:rsidRPr="00AA4B1A">
              <w:rPr>
                <w:rFonts w:ascii="Calibri" w:eastAsia="Times New Roman" w:hAnsi="Calibri" w:cs="Calibri"/>
                <w:b/>
                <w:bCs/>
                <w:color w:val="FFFFFF"/>
                <w:sz w:val="18"/>
                <w:szCs w:val="24"/>
                <w:lang w:eastAsia="ja-JP"/>
              </w:rPr>
              <w:t>se</w:t>
            </w:r>
          </w:p>
        </w:tc>
        <w:tc>
          <w:tcPr>
            <w:tcW w:w="940" w:type="dxa"/>
            <w:shd w:val="clear" w:color="auto" w:fill="006B96"/>
            <w:noWrap/>
            <w:vAlign w:val="bottom"/>
            <w:hideMark/>
          </w:tcPr>
          <w:p w14:paraId="505B8F07" w14:textId="5E5D87C2"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Waste </w:t>
            </w:r>
            <w:r>
              <w:rPr>
                <w:rFonts w:ascii="Calibri" w:eastAsia="Times New Roman" w:hAnsi="Calibri" w:cs="Calibri"/>
                <w:b/>
                <w:bCs/>
                <w:color w:val="FFFFFF"/>
                <w:sz w:val="18"/>
                <w:szCs w:val="24"/>
                <w:lang w:eastAsia="ja-JP"/>
              </w:rPr>
              <w:t>r</w:t>
            </w:r>
            <w:r w:rsidRPr="00AA4B1A">
              <w:rPr>
                <w:rFonts w:ascii="Calibri" w:eastAsia="Times New Roman" w:hAnsi="Calibri" w:cs="Calibri"/>
                <w:b/>
                <w:bCs/>
                <w:color w:val="FFFFFF"/>
                <w:sz w:val="18"/>
                <w:szCs w:val="24"/>
                <w:lang w:eastAsia="ja-JP"/>
              </w:rPr>
              <w:t>ecycled</w:t>
            </w:r>
          </w:p>
        </w:tc>
        <w:tc>
          <w:tcPr>
            <w:tcW w:w="864" w:type="dxa"/>
            <w:shd w:val="clear" w:color="auto" w:fill="006B96"/>
            <w:noWrap/>
            <w:vAlign w:val="bottom"/>
            <w:hideMark/>
          </w:tcPr>
          <w:p w14:paraId="638AE9DD" w14:textId="00118F35" w:rsidR="005E1676" w:rsidRPr="00AA4B1A" w:rsidRDefault="005E1676" w:rsidP="00E629CB">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EE </w:t>
            </w:r>
            <w:r>
              <w:rPr>
                <w:rFonts w:ascii="Calibri" w:eastAsia="Times New Roman" w:hAnsi="Calibri" w:cs="Calibri"/>
                <w:b/>
                <w:bCs/>
                <w:color w:val="FFFFFF"/>
                <w:sz w:val="18"/>
                <w:szCs w:val="24"/>
                <w:lang w:eastAsia="ja-JP"/>
              </w:rPr>
              <w:t>i</w:t>
            </w:r>
            <w:r w:rsidRPr="00AA4B1A">
              <w:rPr>
                <w:rFonts w:ascii="Calibri" w:eastAsia="Times New Roman" w:hAnsi="Calibri" w:cs="Calibri"/>
                <w:b/>
                <w:bCs/>
                <w:color w:val="FFFFFF"/>
                <w:sz w:val="18"/>
                <w:szCs w:val="24"/>
                <w:lang w:eastAsia="ja-JP"/>
              </w:rPr>
              <w:t xml:space="preserve">ndex </w:t>
            </w:r>
            <w:r w:rsidR="00E629CB">
              <w:rPr>
                <w:rFonts w:ascii="Calibri" w:eastAsia="Times New Roman" w:hAnsi="Calibri" w:cs="Calibri"/>
                <w:b/>
                <w:bCs/>
                <w:color w:val="FFFFFF"/>
                <w:sz w:val="18"/>
                <w:szCs w:val="24"/>
                <w:lang w:eastAsia="ja-JP"/>
              </w:rPr>
              <w:t>score</w:t>
            </w:r>
          </w:p>
        </w:tc>
      </w:tr>
      <w:tr w:rsidR="005E1676" w:rsidRPr="00AA4B1A" w14:paraId="25ABC265" w14:textId="77777777" w:rsidTr="005E1676">
        <w:trPr>
          <w:trHeight w:val="20"/>
          <w:jc w:val="center"/>
        </w:trPr>
        <w:tc>
          <w:tcPr>
            <w:tcW w:w="864" w:type="dxa"/>
            <w:noWrap/>
            <w:vAlign w:val="center"/>
            <w:hideMark/>
          </w:tcPr>
          <w:p w14:paraId="5EF794C3" w14:textId="3C1AE308" w:rsidR="005E1676" w:rsidRPr="00AA4B1A" w:rsidRDefault="00AB164A" w:rsidP="005E1676">
            <w:pPr>
              <w:pStyle w:val="TableText"/>
              <w:ind w:right="144"/>
              <w:jc w:val="right"/>
            </w:pPr>
            <w:r w:rsidRPr="00C820DB">
              <w:rPr>
                <w:u w:val="single"/>
              </w:rPr>
              <w:t>&lt;</w:t>
            </w:r>
            <w:r>
              <w:t xml:space="preserve"> </w:t>
            </w:r>
            <w:r w:rsidR="005E1676" w:rsidRPr="00AA4B1A">
              <w:t>13.0</w:t>
            </w:r>
          </w:p>
        </w:tc>
        <w:tc>
          <w:tcPr>
            <w:tcW w:w="864" w:type="dxa"/>
            <w:noWrap/>
            <w:vAlign w:val="center"/>
            <w:hideMark/>
          </w:tcPr>
          <w:p w14:paraId="5B12F71F" w14:textId="5DFCC7DD" w:rsidR="005E1676" w:rsidRPr="00AA4B1A" w:rsidRDefault="00AB164A" w:rsidP="005E1676">
            <w:pPr>
              <w:pStyle w:val="TableText"/>
              <w:ind w:right="144"/>
              <w:jc w:val="right"/>
            </w:pPr>
            <w:r w:rsidRPr="00C820DB">
              <w:rPr>
                <w:u w:val="single"/>
              </w:rPr>
              <w:t>&lt;</w:t>
            </w:r>
            <w:r>
              <w:t xml:space="preserve"> </w:t>
            </w:r>
            <w:r w:rsidR="005E1676" w:rsidRPr="00AA4B1A">
              <w:t>2300</w:t>
            </w:r>
          </w:p>
        </w:tc>
        <w:tc>
          <w:tcPr>
            <w:tcW w:w="864" w:type="dxa"/>
            <w:noWrap/>
            <w:vAlign w:val="center"/>
            <w:hideMark/>
          </w:tcPr>
          <w:p w14:paraId="019F4AE4" w14:textId="11C8E5B3" w:rsidR="005E1676" w:rsidRPr="00AA4B1A" w:rsidRDefault="00AB164A" w:rsidP="005E1676">
            <w:pPr>
              <w:pStyle w:val="TableText"/>
              <w:ind w:right="144"/>
              <w:jc w:val="right"/>
            </w:pPr>
            <w:r w:rsidRPr="00C820DB">
              <w:rPr>
                <w:u w:val="single"/>
              </w:rPr>
              <w:t>&lt;</w:t>
            </w:r>
            <w:r>
              <w:t xml:space="preserve"> </w:t>
            </w:r>
            <w:r w:rsidR="005E1676" w:rsidRPr="00AA4B1A">
              <w:t>5.00</w:t>
            </w:r>
          </w:p>
        </w:tc>
        <w:tc>
          <w:tcPr>
            <w:tcW w:w="864" w:type="dxa"/>
            <w:noWrap/>
            <w:vAlign w:val="center"/>
            <w:hideMark/>
          </w:tcPr>
          <w:p w14:paraId="5708AC26" w14:textId="31901987" w:rsidR="005E1676" w:rsidRPr="00AA4B1A" w:rsidRDefault="00AB164A" w:rsidP="005E1676">
            <w:pPr>
              <w:pStyle w:val="TableText"/>
              <w:ind w:right="144"/>
              <w:jc w:val="right"/>
            </w:pPr>
            <w:r w:rsidRPr="00C820DB">
              <w:rPr>
                <w:u w:val="single"/>
              </w:rPr>
              <w:t xml:space="preserve">&lt; </w:t>
            </w:r>
            <w:r w:rsidR="005E1676" w:rsidRPr="00AA4B1A">
              <w:t>10.0</w:t>
            </w:r>
          </w:p>
        </w:tc>
        <w:tc>
          <w:tcPr>
            <w:tcW w:w="864" w:type="dxa"/>
            <w:noWrap/>
            <w:vAlign w:val="center"/>
            <w:hideMark/>
          </w:tcPr>
          <w:p w14:paraId="02C104CD" w14:textId="24474EE3" w:rsidR="005E1676" w:rsidRPr="00AA4B1A" w:rsidRDefault="00AB164A" w:rsidP="005E1676">
            <w:pPr>
              <w:pStyle w:val="TableText"/>
              <w:ind w:right="144"/>
              <w:jc w:val="right"/>
            </w:pPr>
            <w:r w:rsidRPr="00C820DB">
              <w:rPr>
                <w:u w:val="single"/>
              </w:rPr>
              <w:t>&lt;</w:t>
            </w:r>
            <w:r>
              <w:t xml:space="preserve"> </w:t>
            </w:r>
            <w:r w:rsidR="005E1676" w:rsidRPr="00AA4B1A">
              <w:t>700</w:t>
            </w:r>
          </w:p>
        </w:tc>
        <w:tc>
          <w:tcPr>
            <w:tcW w:w="940" w:type="dxa"/>
            <w:noWrap/>
            <w:vAlign w:val="center"/>
            <w:hideMark/>
          </w:tcPr>
          <w:p w14:paraId="41E1E6FE" w14:textId="279C891B" w:rsidR="005E1676" w:rsidRPr="00AA4B1A" w:rsidRDefault="007D53E4" w:rsidP="005E1676">
            <w:pPr>
              <w:pStyle w:val="TableText"/>
              <w:ind w:right="144"/>
              <w:jc w:val="right"/>
            </w:pPr>
            <w:r>
              <w:t>≥</w:t>
            </w:r>
            <w:r w:rsidR="00AB164A">
              <w:t xml:space="preserve"> </w:t>
            </w:r>
            <w:r w:rsidR="005E1676" w:rsidRPr="00AA4B1A">
              <w:t>30</w:t>
            </w:r>
          </w:p>
        </w:tc>
        <w:tc>
          <w:tcPr>
            <w:tcW w:w="864" w:type="dxa"/>
            <w:noWrap/>
            <w:vAlign w:val="center"/>
            <w:hideMark/>
          </w:tcPr>
          <w:p w14:paraId="126772CC" w14:textId="77777777" w:rsidR="005E1676" w:rsidRPr="00AA4B1A" w:rsidRDefault="005E1676" w:rsidP="005E1676">
            <w:pPr>
              <w:pStyle w:val="TableText"/>
              <w:ind w:right="144"/>
              <w:jc w:val="right"/>
            </w:pPr>
            <w:r w:rsidRPr="00AA4B1A">
              <w:t>1</w:t>
            </w:r>
          </w:p>
        </w:tc>
      </w:tr>
      <w:tr w:rsidR="005E1676" w:rsidRPr="00AA4B1A" w14:paraId="13661105" w14:textId="77777777" w:rsidTr="005E1676">
        <w:trPr>
          <w:trHeight w:val="20"/>
          <w:jc w:val="center"/>
        </w:trPr>
        <w:tc>
          <w:tcPr>
            <w:tcW w:w="864" w:type="dxa"/>
            <w:noWrap/>
            <w:vAlign w:val="center"/>
            <w:hideMark/>
          </w:tcPr>
          <w:p w14:paraId="494D5EB4" w14:textId="77777777" w:rsidR="005E1676" w:rsidRPr="00AA4B1A" w:rsidRDefault="005E1676" w:rsidP="005E1676">
            <w:pPr>
              <w:pStyle w:val="TableText"/>
              <w:ind w:right="144"/>
              <w:jc w:val="right"/>
            </w:pPr>
            <w:r w:rsidRPr="00AA4B1A">
              <w:t>12.6</w:t>
            </w:r>
          </w:p>
        </w:tc>
        <w:tc>
          <w:tcPr>
            <w:tcW w:w="864" w:type="dxa"/>
            <w:noWrap/>
            <w:vAlign w:val="center"/>
            <w:hideMark/>
          </w:tcPr>
          <w:p w14:paraId="3836FA34" w14:textId="77777777" w:rsidR="005E1676" w:rsidRPr="00AA4B1A" w:rsidRDefault="005E1676" w:rsidP="005E1676">
            <w:pPr>
              <w:pStyle w:val="TableText"/>
              <w:ind w:right="144"/>
              <w:jc w:val="right"/>
            </w:pPr>
            <w:r w:rsidRPr="00AA4B1A">
              <w:t>2232</w:t>
            </w:r>
          </w:p>
        </w:tc>
        <w:tc>
          <w:tcPr>
            <w:tcW w:w="864" w:type="dxa"/>
            <w:noWrap/>
            <w:vAlign w:val="center"/>
            <w:hideMark/>
          </w:tcPr>
          <w:p w14:paraId="30297C6D" w14:textId="77777777" w:rsidR="005E1676" w:rsidRPr="00AA4B1A" w:rsidRDefault="005E1676" w:rsidP="005E1676">
            <w:pPr>
              <w:pStyle w:val="TableText"/>
              <w:ind w:right="144"/>
              <w:jc w:val="right"/>
            </w:pPr>
            <w:r w:rsidRPr="00AA4B1A">
              <w:t>4.65</w:t>
            </w:r>
          </w:p>
        </w:tc>
        <w:tc>
          <w:tcPr>
            <w:tcW w:w="864" w:type="dxa"/>
            <w:noWrap/>
            <w:vAlign w:val="center"/>
            <w:hideMark/>
          </w:tcPr>
          <w:p w14:paraId="42972BC7" w14:textId="77777777" w:rsidR="005E1676" w:rsidRPr="00AA4B1A" w:rsidRDefault="005E1676" w:rsidP="005E1676">
            <w:pPr>
              <w:pStyle w:val="TableText"/>
              <w:ind w:right="144"/>
              <w:jc w:val="right"/>
            </w:pPr>
            <w:r w:rsidRPr="00AA4B1A">
              <w:t>7.5</w:t>
            </w:r>
          </w:p>
        </w:tc>
        <w:tc>
          <w:tcPr>
            <w:tcW w:w="864" w:type="dxa"/>
            <w:noWrap/>
            <w:vAlign w:val="center"/>
            <w:hideMark/>
          </w:tcPr>
          <w:p w14:paraId="3C774464" w14:textId="77777777" w:rsidR="005E1676" w:rsidRPr="00AA4B1A" w:rsidRDefault="005E1676" w:rsidP="005E1676">
            <w:pPr>
              <w:pStyle w:val="TableText"/>
              <w:ind w:right="144"/>
              <w:jc w:val="right"/>
            </w:pPr>
            <w:r w:rsidRPr="00AA4B1A">
              <w:t>674</w:t>
            </w:r>
          </w:p>
        </w:tc>
        <w:tc>
          <w:tcPr>
            <w:tcW w:w="940" w:type="dxa"/>
            <w:noWrap/>
            <w:vAlign w:val="center"/>
            <w:hideMark/>
          </w:tcPr>
          <w:p w14:paraId="468774AA" w14:textId="77777777" w:rsidR="005E1676" w:rsidRPr="00AA4B1A" w:rsidRDefault="005E1676" w:rsidP="005E1676">
            <w:pPr>
              <w:pStyle w:val="TableText"/>
              <w:ind w:right="144"/>
              <w:jc w:val="right"/>
            </w:pPr>
            <w:r w:rsidRPr="00AA4B1A">
              <w:t>37</w:t>
            </w:r>
          </w:p>
        </w:tc>
        <w:tc>
          <w:tcPr>
            <w:tcW w:w="864" w:type="dxa"/>
            <w:noWrap/>
            <w:vAlign w:val="center"/>
            <w:hideMark/>
          </w:tcPr>
          <w:p w14:paraId="55936A69" w14:textId="77777777" w:rsidR="005E1676" w:rsidRPr="00AA4B1A" w:rsidRDefault="005E1676" w:rsidP="005E1676">
            <w:pPr>
              <w:pStyle w:val="TableText"/>
              <w:ind w:right="144"/>
              <w:jc w:val="right"/>
            </w:pPr>
            <w:r w:rsidRPr="00AA4B1A">
              <w:t>2</w:t>
            </w:r>
          </w:p>
        </w:tc>
      </w:tr>
      <w:tr w:rsidR="005E1676" w:rsidRPr="00AA4B1A" w14:paraId="4658FEB6" w14:textId="77777777" w:rsidTr="005E1676">
        <w:trPr>
          <w:trHeight w:val="20"/>
          <w:jc w:val="center"/>
        </w:trPr>
        <w:tc>
          <w:tcPr>
            <w:tcW w:w="864" w:type="dxa"/>
            <w:noWrap/>
            <w:vAlign w:val="center"/>
            <w:hideMark/>
          </w:tcPr>
          <w:p w14:paraId="4DA79C3F" w14:textId="77777777" w:rsidR="005E1676" w:rsidRPr="00AA4B1A" w:rsidRDefault="005E1676" w:rsidP="005E1676">
            <w:pPr>
              <w:pStyle w:val="TableText"/>
              <w:ind w:right="144"/>
              <w:jc w:val="right"/>
            </w:pPr>
            <w:r w:rsidRPr="00AA4B1A">
              <w:t>12.2</w:t>
            </w:r>
          </w:p>
        </w:tc>
        <w:tc>
          <w:tcPr>
            <w:tcW w:w="864" w:type="dxa"/>
            <w:noWrap/>
            <w:vAlign w:val="center"/>
            <w:hideMark/>
          </w:tcPr>
          <w:p w14:paraId="3221F5E7" w14:textId="77777777" w:rsidR="005E1676" w:rsidRPr="00AA4B1A" w:rsidRDefault="005E1676" w:rsidP="005E1676">
            <w:pPr>
              <w:pStyle w:val="TableText"/>
              <w:ind w:right="144"/>
              <w:jc w:val="right"/>
            </w:pPr>
            <w:r w:rsidRPr="00AA4B1A">
              <w:t>2165</w:t>
            </w:r>
          </w:p>
        </w:tc>
        <w:tc>
          <w:tcPr>
            <w:tcW w:w="864" w:type="dxa"/>
            <w:noWrap/>
            <w:vAlign w:val="center"/>
            <w:hideMark/>
          </w:tcPr>
          <w:p w14:paraId="5BE370AA" w14:textId="77777777" w:rsidR="005E1676" w:rsidRPr="00AA4B1A" w:rsidRDefault="005E1676" w:rsidP="005E1676">
            <w:pPr>
              <w:pStyle w:val="TableText"/>
              <w:ind w:right="144"/>
              <w:jc w:val="right"/>
            </w:pPr>
            <w:r w:rsidRPr="00AA4B1A">
              <w:t>4.30</w:t>
            </w:r>
          </w:p>
        </w:tc>
        <w:tc>
          <w:tcPr>
            <w:tcW w:w="864" w:type="dxa"/>
            <w:noWrap/>
            <w:vAlign w:val="center"/>
            <w:hideMark/>
          </w:tcPr>
          <w:p w14:paraId="3F660A1E" w14:textId="77777777" w:rsidR="005E1676" w:rsidRPr="00AA4B1A" w:rsidRDefault="005E1676" w:rsidP="005E1676">
            <w:pPr>
              <w:pStyle w:val="TableText"/>
              <w:ind w:right="144"/>
              <w:jc w:val="right"/>
            </w:pPr>
            <w:r w:rsidRPr="00AA4B1A">
              <w:t>5.0</w:t>
            </w:r>
          </w:p>
        </w:tc>
        <w:tc>
          <w:tcPr>
            <w:tcW w:w="864" w:type="dxa"/>
            <w:noWrap/>
            <w:vAlign w:val="center"/>
            <w:hideMark/>
          </w:tcPr>
          <w:p w14:paraId="489EEB01" w14:textId="77777777" w:rsidR="005E1676" w:rsidRPr="00AA4B1A" w:rsidRDefault="005E1676" w:rsidP="005E1676">
            <w:pPr>
              <w:pStyle w:val="TableText"/>
              <w:ind w:right="144"/>
              <w:jc w:val="right"/>
            </w:pPr>
            <w:r w:rsidRPr="00AA4B1A">
              <w:t>647</w:t>
            </w:r>
          </w:p>
        </w:tc>
        <w:tc>
          <w:tcPr>
            <w:tcW w:w="940" w:type="dxa"/>
            <w:noWrap/>
            <w:vAlign w:val="center"/>
            <w:hideMark/>
          </w:tcPr>
          <w:p w14:paraId="13AA517E" w14:textId="77777777" w:rsidR="005E1676" w:rsidRPr="00AA4B1A" w:rsidRDefault="005E1676" w:rsidP="005E1676">
            <w:pPr>
              <w:pStyle w:val="TableText"/>
              <w:ind w:right="144"/>
              <w:jc w:val="right"/>
            </w:pPr>
            <w:r w:rsidRPr="00AA4B1A">
              <w:t>43</w:t>
            </w:r>
          </w:p>
        </w:tc>
        <w:tc>
          <w:tcPr>
            <w:tcW w:w="864" w:type="dxa"/>
            <w:noWrap/>
            <w:vAlign w:val="center"/>
            <w:hideMark/>
          </w:tcPr>
          <w:p w14:paraId="0805173C" w14:textId="77777777" w:rsidR="005E1676" w:rsidRPr="00AA4B1A" w:rsidRDefault="005E1676" w:rsidP="005E1676">
            <w:pPr>
              <w:pStyle w:val="TableText"/>
              <w:ind w:right="144"/>
              <w:jc w:val="right"/>
            </w:pPr>
            <w:r w:rsidRPr="00AA4B1A">
              <w:t>3</w:t>
            </w:r>
          </w:p>
        </w:tc>
      </w:tr>
      <w:tr w:rsidR="005E1676" w:rsidRPr="00AA4B1A" w14:paraId="41547CEF" w14:textId="77777777" w:rsidTr="005E1676">
        <w:trPr>
          <w:trHeight w:val="20"/>
          <w:jc w:val="center"/>
        </w:trPr>
        <w:tc>
          <w:tcPr>
            <w:tcW w:w="864" w:type="dxa"/>
            <w:noWrap/>
            <w:vAlign w:val="center"/>
            <w:hideMark/>
          </w:tcPr>
          <w:p w14:paraId="5F306282" w14:textId="77777777" w:rsidR="005E1676" w:rsidRPr="00AA4B1A" w:rsidRDefault="005E1676" w:rsidP="005E1676">
            <w:pPr>
              <w:pStyle w:val="TableText"/>
              <w:ind w:right="144"/>
              <w:jc w:val="right"/>
            </w:pPr>
            <w:r w:rsidRPr="00AA4B1A">
              <w:t>11.7</w:t>
            </w:r>
          </w:p>
        </w:tc>
        <w:tc>
          <w:tcPr>
            <w:tcW w:w="864" w:type="dxa"/>
            <w:noWrap/>
            <w:vAlign w:val="center"/>
            <w:hideMark/>
          </w:tcPr>
          <w:p w14:paraId="5E3FFFA0" w14:textId="77777777" w:rsidR="005E1676" w:rsidRPr="00AA4B1A" w:rsidRDefault="005E1676" w:rsidP="005E1676">
            <w:pPr>
              <w:pStyle w:val="TableText"/>
              <w:ind w:right="144"/>
              <w:jc w:val="right"/>
            </w:pPr>
            <w:r w:rsidRPr="00AA4B1A">
              <w:t>2097</w:t>
            </w:r>
          </w:p>
        </w:tc>
        <w:tc>
          <w:tcPr>
            <w:tcW w:w="864" w:type="dxa"/>
            <w:noWrap/>
            <w:vAlign w:val="center"/>
            <w:hideMark/>
          </w:tcPr>
          <w:p w14:paraId="583E7444" w14:textId="77777777" w:rsidR="005E1676" w:rsidRPr="00AA4B1A" w:rsidRDefault="005E1676" w:rsidP="005E1676">
            <w:pPr>
              <w:pStyle w:val="TableText"/>
              <w:ind w:right="144"/>
              <w:jc w:val="right"/>
            </w:pPr>
            <w:r w:rsidRPr="00AA4B1A">
              <w:t>3.95</w:t>
            </w:r>
          </w:p>
        </w:tc>
        <w:tc>
          <w:tcPr>
            <w:tcW w:w="864" w:type="dxa"/>
            <w:noWrap/>
            <w:vAlign w:val="center"/>
            <w:hideMark/>
          </w:tcPr>
          <w:p w14:paraId="6EFF380E" w14:textId="77777777" w:rsidR="005E1676" w:rsidRPr="00AA4B1A" w:rsidRDefault="005E1676" w:rsidP="005E1676">
            <w:pPr>
              <w:pStyle w:val="TableText"/>
              <w:ind w:right="144"/>
              <w:jc w:val="right"/>
            </w:pPr>
            <w:r w:rsidRPr="00AA4B1A">
              <w:t>2.5</w:t>
            </w:r>
          </w:p>
        </w:tc>
        <w:tc>
          <w:tcPr>
            <w:tcW w:w="864" w:type="dxa"/>
            <w:noWrap/>
            <w:vAlign w:val="center"/>
            <w:hideMark/>
          </w:tcPr>
          <w:p w14:paraId="50166BBE" w14:textId="77777777" w:rsidR="005E1676" w:rsidRPr="00AA4B1A" w:rsidRDefault="005E1676" w:rsidP="005E1676">
            <w:pPr>
              <w:pStyle w:val="TableText"/>
              <w:ind w:right="144"/>
              <w:jc w:val="right"/>
            </w:pPr>
            <w:r w:rsidRPr="00AA4B1A">
              <w:t>621</w:t>
            </w:r>
          </w:p>
        </w:tc>
        <w:tc>
          <w:tcPr>
            <w:tcW w:w="940" w:type="dxa"/>
            <w:noWrap/>
            <w:vAlign w:val="center"/>
            <w:hideMark/>
          </w:tcPr>
          <w:p w14:paraId="07303F34" w14:textId="77777777" w:rsidR="005E1676" w:rsidRPr="00AA4B1A" w:rsidRDefault="005E1676" w:rsidP="005E1676">
            <w:pPr>
              <w:pStyle w:val="TableText"/>
              <w:ind w:right="144"/>
              <w:jc w:val="right"/>
            </w:pPr>
            <w:r w:rsidRPr="00AA4B1A">
              <w:t>50</w:t>
            </w:r>
          </w:p>
        </w:tc>
        <w:tc>
          <w:tcPr>
            <w:tcW w:w="864" w:type="dxa"/>
            <w:noWrap/>
            <w:vAlign w:val="center"/>
            <w:hideMark/>
          </w:tcPr>
          <w:p w14:paraId="60F565EF" w14:textId="77777777" w:rsidR="005E1676" w:rsidRPr="00AA4B1A" w:rsidRDefault="005E1676" w:rsidP="005E1676">
            <w:pPr>
              <w:pStyle w:val="TableText"/>
              <w:ind w:right="144"/>
              <w:jc w:val="right"/>
            </w:pPr>
            <w:r w:rsidRPr="00AA4B1A">
              <w:t>4</w:t>
            </w:r>
          </w:p>
        </w:tc>
      </w:tr>
      <w:tr w:rsidR="005E1676" w:rsidRPr="00AA4B1A" w14:paraId="66A86892" w14:textId="77777777" w:rsidTr="005E1676">
        <w:trPr>
          <w:trHeight w:val="20"/>
          <w:jc w:val="center"/>
        </w:trPr>
        <w:tc>
          <w:tcPr>
            <w:tcW w:w="864" w:type="dxa"/>
            <w:noWrap/>
            <w:vAlign w:val="center"/>
            <w:hideMark/>
          </w:tcPr>
          <w:p w14:paraId="6149A102" w14:textId="77777777" w:rsidR="005E1676" w:rsidRPr="00AA4B1A" w:rsidRDefault="005E1676" w:rsidP="005E1676">
            <w:pPr>
              <w:pStyle w:val="TableText"/>
              <w:ind w:right="144"/>
              <w:jc w:val="right"/>
            </w:pPr>
            <w:r w:rsidRPr="00AA4B1A">
              <w:t>11.3</w:t>
            </w:r>
          </w:p>
        </w:tc>
        <w:tc>
          <w:tcPr>
            <w:tcW w:w="864" w:type="dxa"/>
            <w:noWrap/>
            <w:vAlign w:val="center"/>
            <w:hideMark/>
          </w:tcPr>
          <w:p w14:paraId="60B2AECE" w14:textId="77777777" w:rsidR="005E1676" w:rsidRPr="00AA4B1A" w:rsidRDefault="005E1676" w:rsidP="005E1676">
            <w:pPr>
              <w:pStyle w:val="TableText"/>
              <w:ind w:right="144"/>
              <w:jc w:val="right"/>
            </w:pPr>
            <w:r w:rsidRPr="00AA4B1A">
              <w:t>2030</w:t>
            </w:r>
          </w:p>
        </w:tc>
        <w:tc>
          <w:tcPr>
            <w:tcW w:w="864" w:type="dxa"/>
            <w:noWrap/>
            <w:vAlign w:val="center"/>
            <w:hideMark/>
          </w:tcPr>
          <w:p w14:paraId="41E8EFF3" w14:textId="77777777" w:rsidR="005E1676" w:rsidRPr="00AA4B1A" w:rsidRDefault="005E1676" w:rsidP="005E1676">
            <w:pPr>
              <w:pStyle w:val="TableText"/>
              <w:ind w:right="144"/>
              <w:jc w:val="right"/>
            </w:pPr>
            <w:r w:rsidRPr="00AA4B1A">
              <w:t>3.60</w:t>
            </w:r>
          </w:p>
        </w:tc>
        <w:tc>
          <w:tcPr>
            <w:tcW w:w="864" w:type="dxa"/>
            <w:noWrap/>
            <w:vAlign w:val="center"/>
            <w:hideMark/>
          </w:tcPr>
          <w:p w14:paraId="204A1253" w14:textId="77777777" w:rsidR="005E1676" w:rsidRPr="00AA4B1A" w:rsidRDefault="005E1676" w:rsidP="005E1676">
            <w:pPr>
              <w:pStyle w:val="TableText"/>
              <w:ind w:right="144"/>
              <w:jc w:val="right"/>
            </w:pPr>
            <w:r w:rsidRPr="00AA4B1A">
              <w:t>0.0</w:t>
            </w:r>
          </w:p>
        </w:tc>
        <w:tc>
          <w:tcPr>
            <w:tcW w:w="864" w:type="dxa"/>
            <w:noWrap/>
            <w:vAlign w:val="center"/>
            <w:hideMark/>
          </w:tcPr>
          <w:p w14:paraId="54ADB3D9" w14:textId="77777777" w:rsidR="005E1676" w:rsidRPr="00AA4B1A" w:rsidRDefault="005E1676" w:rsidP="005E1676">
            <w:pPr>
              <w:pStyle w:val="TableText"/>
              <w:ind w:right="144"/>
              <w:jc w:val="right"/>
            </w:pPr>
            <w:r w:rsidRPr="00AA4B1A">
              <w:t>595</w:t>
            </w:r>
          </w:p>
        </w:tc>
        <w:tc>
          <w:tcPr>
            <w:tcW w:w="940" w:type="dxa"/>
            <w:noWrap/>
            <w:vAlign w:val="center"/>
            <w:hideMark/>
          </w:tcPr>
          <w:p w14:paraId="26D9606E" w14:textId="77777777" w:rsidR="005E1676" w:rsidRPr="00AA4B1A" w:rsidRDefault="005E1676" w:rsidP="005E1676">
            <w:pPr>
              <w:pStyle w:val="TableText"/>
              <w:ind w:right="144"/>
              <w:jc w:val="right"/>
            </w:pPr>
            <w:r w:rsidRPr="00AA4B1A">
              <w:t>57</w:t>
            </w:r>
          </w:p>
        </w:tc>
        <w:tc>
          <w:tcPr>
            <w:tcW w:w="864" w:type="dxa"/>
            <w:noWrap/>
            <w:vAlign w:val="center"/>
            <w:hideMark/>
          </w:tcPr>
          <w:p w14:paraId="7C551235" w14:textId="77777777" w:rsidR="005E1676" w:rsidRPr="00AA4B1A" w:rsidRDefault="005E1676" w:rsidP="005E1676">
            <w:pPr>
              <w:pStyle w:val="TableText"/>
              <w:ind w:right="144"/>
              <w:jc w:val="right"/>
            </w:pPr>
            <w:r w:rsidRPr="00AA4B1A">
              <w:t>5</w:t>
            </w:r>
          </w:p>
        </w:tc>
      </w:tr>
      <w:tr w:rsidR="005E1676" w:rsidRPr="00AA4B1A" w14:paraId="0C75AFE2" w14:textId="77777777" w:rsidTr="005E1676">
        <w:trPr>
          <w:trHeight w:val="20"/>
          <w:jc w:val="center"/>
        </w:trPr>
        <w:tc>
          <w:tcPr>
            <w:tcW w:w="864" w:type="dxa"/>
            <w:noWrap/>
            <w:vAlign w:val="center"/>
            <w:hideMark/>
          </w:tcPr>
          <w:p w14:paraId="65C0A9D7" w14:textId="77777777" w:rsidR="005E1676" w:rsidRPr="00AA4B1A" w:rsidRDefault="005E1676" w:rsidP="005E1676">
            <w:pPr>
              <w:pStyle w:val="TableText"/>
              <w:ind w:right="144"/>
              <w:jc w:val="right"/>
            </w:pPr>
            <w:r w:rsidRPr="00AA4B1A">
              <w:t>10.9</w:t>
            </w:r>
          </w:p>
        </w:tc>
        <w:tc>
          <w:tcPr>
            <w:tcW w:w="864" w:type="dxa"/>
            <w:noWrap/>
            <w:vAlign w:val="center"/>
            <w:hideMark/>
          </w:tcPr>
          <w:p w14:paraId="2B40802A" w14:textId="77777777" w:rsidR="005E1676" w:rsidRPr="00AA4B1A" w:rsidRDefault="005E1676" w:rsidP="005E1676">
            <w:pPr>
              <w:pStyle w:val="TableText"/>
              <w:ind w:right="144"/>
              <w:jc w:val="right"/>
            </w:pPr>
            <w:r w:rsidRPr="00AA4B1A">
              <w:t>1962</w:t>
            </w:r>
          </w:p>
        </w:tc>
        <w:tc>
          <w:tcPr>
            <w:tcW w:w="864" w:type="dxa"/>
            <w:noWrap/>
            <w:vAlign w:val="center"/>
            <w:hideMark/>
          </w:tcPr>
          <w:p w14:paraId="648183AD" w14:textId="77777777" w:rsidR="005E1676" w:rsidRPr="00AA4B1A" w:rsidRDefault="005E1676" w:rsidP="005E1676">
            <w:pPr>
              <w:pStyle w:val="TableText"/>
              <w:ind w:right="144"/>
              <w:jc w:val="right"/>
            </w:pPr>
            <w:r w:rsidRPr="00AA4B1A">
              <w:t>3.25</w:t>
            </w:r>
          </w:p>
        </w:tc>
        <w:tc>
          <w:tcPr>
            <w:tcW w:w="864" w:type="dxa"/>
            <w:noWrap/>
            <w:vAlign w:val="center"/>
            <w:hideMark/>
          </w:tcPr>
          <w:p w14:paraId="57A57B6F" w14:textId="77777777" w:rsidR="005E1676" w:rsidRPr="00AA4B1A" w:rsidRDefault="005E1676" w:rsidP="005E1676">
            <w:pPr>
              <w:pStyle w:val="TableText"/>
              <w:ind w:right="144"/>
              <w:jc w:val="right"/>
            </w:pPr>
          </w:p>
        </w:tc>
        <w:tc>
          <w:tcPr>
            <w:tcW w:w="864" w:type="dxa"/>
            <w:noWrap/>
            <w:vAlign w:val="center"/>
            <w:hideMark/>
          </w:tcPr>
          <w:p w14:paraId="027D2745" w14:textId="77777777" w:rsidR="005E1676" w:rsidRPr="00AA4B1A" w:rsidRDefault="005E1676" w:rsidP="005E1676">
            <w:pPr>
              <w:pStyle w:val="TableText"/>
              <w:ind w:right="144"/>
              <w:jc w:val="right"/>
            </w:pPr>
            <w:r w:rsidRPr="00AA4B1A">
              <w:t>568</w:t>
            </w:r>
          </w:p>
        </w:tc>
        <w:tc>
          <w:tcPr>
            <w:tcW w:w="940" w:type="dxa"/>
            <w:noWrap/>
            <w:vAlign w:val="center"/>
            <w:hideMark/>
          </w:tcPr>
          <w:p w14:paraId="165842A8" w14:textId="77777777" w:rsidR="005E1676" w:rsidRPr="00AA4B1A" w:rsidRDefault="005E1676" w:rsidP="005E1676">
            <w:pPr>
              <w:pStyle w:val="TableText"/>
              <w:ind w:right="144"/>
              <w:jc w:val="right"/>
            </w:pPr>
            <w:r w:rsidRPr="00AA4B1A">
              <w:t>63</w:t>
            </w:r>
          </w:p>
        </w:tc>
        <w:tc>
          <w:tcPr>
            <w:tcW w:w="864" w:type="dxa"/>
            <w:noWrap/>
            <w:vAlign w:val="center"/>
            <w:hideMark/>
          </w:tcPr>
          <w:p w14:paraId="5301F08A" w14:textId="77777777" w:rsidR="005E1676" w:rsidRPr="00AA4B1A" w:rsidRDefault="005E1676" w:rsidP="005E1676">
            <w:pPr>
              <w:pStyle w:val="TableText"/>
              <w:ind w:right="144"/>
              <w:jc w:val="right"/>
            </w:pPr>
            <w:r w:rsidRPr="00AA4B1A">
              <w:t>6</w:t>
            </w:r>
          </w:p>
        </w:tc>
      </w:tr>
      <w:tr w:rsidR="005E1676" w:rsidRPr="00AA4B1A" w14:paraId="6FF9EE0E" w14:textId="77777777" w:rsidTr="005E1676">
        <w:trPr>
          <w:trHeight w:val="20"/>
          <w:jc w:val="center"/>
        </w:trPr>
        <w:tc>
          <w:tcPr>
            <w:tcW w:w="864" w:type="dxa"/>
            <w:noWrap/>
            <w:vAlign w:val="center"/>
            <w:hideMark/>
          </w:tcPr>
          <w:p w14:paraId="19E92B19" w14:textId="77777777" w:rsidR="005E1676" w:rsidRPr="00AA4B1A" w:rsidRDefault="005E1676" w:rsidP="005E1676">
            <w:pPr>
              <w:pStyle w:val="TableText"/>
              <w:ind w:right="144"/>
              <w:jc w:val="right"/>
            </w:pPr>
            <w:r w:rsidRPr="00AA4B1A">
              <w:t>10.5</w:t>
            </w:r>
          </w:p>
        </w:tc>
        <w:tc>
          <w:tcPr>
            <w:tcW w:w="864" w:type="dxa"/>
            <w:noWrap/>
            <w:vAlign w:val="center"/>
            <w:hideMark/>
          </w:tcPr>
          <w:p w14:paraId="21272830" w14:textId="77777777" w:rsidR="005E1676" w:rsidRPr="00AA4B1A" w:rsidRDefault="005E1676" w:rsidP="005E1676">
            <w:pPr>
              <w:pStyle w:val="TableText"/>
              <w:ind w:right="144"/>
              <w:jc w:val="right"/>
            </w:pPr>
            <w:r w:rsidRPr="00AA4B1A">
              <w:t>1894</w:t>
            </w:r>
          </w:p>
        </w:tc>
        <w:tc>
          <w:tcPr>
            <w:tcW w:w="864" w:type="dxa"/>
            <w:noWrap/>
            <w:vAlign w:val="center"/>
            <w:hideMark/>
          </w:tcPr>
          <w:p w14:paraId="763D8590" w14:textId="77777777" w:rsidR="005E1676" w:rsidRPr="00AA4B1A" w:rsidRDefault="005E1676" w:rsidP="005E1676">
            <w:pPr>
              <w:pStyle w:val="TableText"/>
              <w:ind w:right="144"/>
              <w:jc w:val="right"/>
            </w:pPr>
            <w:r w:rsidRPr="00AA4B1A">
              <w:t>2.90</w:t>
            </w:r>
          </w:p>
        </w:tc>
        <w:tc>
          <w:tcPr>
            <w:tcW w:w="864" w:type="dxa"/>
            <w:noWrap/>
            <w:vAlign w:val="center"/>
            <w:hideMark/>
          </w:tcPr>
          <w:p w14:paraId="3139D422" w14:textId="77777777" w:rsidR="005E1676" w:rsidRPr="00AA4B1A" w:rsidRDefault="005E1676" w:rsidP="005E1676">
            <w:pPr>
              <w:pStyle w:val="TableText"/>
              <w:ind w:right="144"/>
              <w:jc w:val="right"/>
            </w:pPr>
          </w:p>
        </w:tc>
        <w:tc>
          <w:tcPr>
            <w:tcW w:w="864" w:type="dxa"/>
            <w:noWrap/>
            <w:vAlign w:val="center"/>
            <w:hideMark/>
          </w:tcPr>
          <w:p w14:paraId="128BE8B5" w14:textId="77777777" w:rsidR="005E1676" w:rsidRPr="00AA4B1A" w:rsidRDefault="005E1676" w:rsidP="005E1676">
            <w:pPr>
              <w:pStyle w:val="TableText"/>
              <w:ind w:right="144"/>
              <w:jc w:val="right"/>
            </w:pPr>
            <w:r w:rsidRPr="00AA4B1A">
              <w:t>542</w:t>
            </w:r>
          </w:p>
        </w:tc>
        <w:tc>
          <w:tcPr>
            <w:tcW w:w="940" w:type="dxa"/>
            <w:noWrap/>
            <w:vAlign w:val="center"/>
            <w:hideMark/>
          </w:tcPr>
          <w:p w14:paraId="1C6B1EC1" w14:textId="77777777" w:rsidR="005E1676" w:rsidRPr="00AA4B1A" w:rsidRDefault="005E1676" w:rsidP="005E1676">
            <w:pPr>
              <w:pStyle w:val="TableText"/>
              <w:ind w:right="144"/>
              <w:jc w:val="right"/>
            </w:pPr>
            <w:r w:rsidRPr="00AA4B1A">
              <w:t>70</w:t>
            </w:r>
          </w:p>
        </w:tc>
        <w:tc>
          <w:tcPr>
            <w:tcW w:w="864" w:type="dxa"/>
            <w:noWrap/>
            <w:vAlign w:val="center"/>
            <w:hideMark/>
          </w:tcPr>
          <w:p w14:paraId="54879207" w14:textId="77777777" w:rsidR="005E1676" w:rsidRPr="00AA4B1A" w:rsidRDefault="005E1676" w:rsidP="005E1676">
            <w:pPr>
              <w:pStyle w:val="TableText"/>
              <w:ind w:right="144"/>
              <w:jc w:val="right"/>
            </w:pPr>
            <w:r w:rsidRPr="00AA4B1A">
              <w:t>7</w:t>
            </w:r>
          </w:p>
        </w:tc>
      </w:tr>
      <w:tr w:rsidR="005E1676" w:rsidRPr="00AA4B1A" w14:paraId="34F48E7B" w14:textId="77777777" w:rsidTr="005E1676">
        <w:trPr>
          <w:trHeight w:val="20"/>
          <w:jc w:val="center"/>
        </w:trPr>
        <w:tc>
          <w:tcPr>
            <w:tcW w:w="864" w:type="dxa"/>
            <w:noWrap/>
            <w:vAlign w:val="center"/>
            <w:hideMark/>
          </w:tcPr>
          <w:p w14:paraId="622E9548" w14:textId="77777777" w:rsidR="005E1676" w:rsidRPr="00AA4B1A" w:rsidRDefault="005E1676" w:rsidP="005E1676">
            <w:pPr>
              <w:pStyle w:val="TableText"/>
              <w:ind w:right="144"/>
              <w:jc w:val="right"/>
            </w:pPr>
            <w:r w:rsidRPr="00AA4B1A">
              <w:t>10.1</w:t>
            </w:r>
          </w:p>
        </w:tc>
        <w:tc>
          <w:tcPr>
            <w:tcW w:w="864" w:type="dxa"/>
            <w:noWrap/>
            <w:vAlign w:val="center"/>
            <w:hideMark/>
          </w:tcPr>
          <w:p w14:paraId="3021D149" w14:textId="77777777" w:rsidR="005E1676" w:rsidRPr="00AA4B1A" w:rsidRDefault="005E1676" w:rsidP="005E1676">
            <w:pPr>
              <w:pStyle w:val="TableText"/>
              <w:ind w:right="144"/>
              <w:jc w:val="right"/>
            </w:pPr>
            <w:r w:rsidRPr="00AA4B1A">
              <w:t>1827</w:t>
            </w:r>
          </w:p>
        </w:tc>
        <w:tc>
          <w:tcPr>
            <w:tcW w:w="864" w:type="dxa"/>
            <w:noWrap/>
            <w:vAlign w:val="center"/>
            <w:hideMark/>
          </w:tcPr>
          <w:p w14:paraId="1C66A71A" w14:textId="77777777" w:rsidR="005E1676" w:rsidRPr="00AA4B1A" w:rsidRDefault="005E1676" w:rsidP="005E1676">
            <w:pPr>
              <w:pStyle w:val="TableText"/>
              <w:ind w:right="144"/>
              <w:jc w:val="right"/>
            </w:pPr>
            <w:r w:rsidRPr="00AA4B1A">
              <w:t>2.55</w:t>
            </w:r>
          </w:p>
        </w:tc>
        <w:tc>
          <w:tcPr>
            <w:tcW w:w="864" w:type="dxa"/>
            <w:noWrap/>
            <w:vAlign w:val="center"/>
            <w:hideMark/>
          </w:tcPr>
          <w:p w14:paraId="29255229" w14:textId="77777777" w:rsidR="005E1676" w:rsidRPr="00AA4B1A" w:rsidRDefault="005E1676" w:rsidP="005E1676">
            <w:pPr>
              <w:pStyle w:val="TableText"/>
              <w:ind w:right="144"/>
              <w:jc w:val="right"/>
            </w:pPr>
          </w:p>
        </w:tc>
        <w:tc>
          <w:tcPr>
            <w:tcW w:w="864" w:type="dxa"/>
            <w:noWrap/>
            <w:vAlign w:val="center"/>
            <w:hideMark/>
          </w:tcPr>
          <w:p w14:paraId="17CDADD6" w14:textId="77777777" w:rsidR="005E1676" w:rsidRPr="00AA4B1A" w:rsidRDefault="005E1676" w:rsidP="005E1676">
            <w:pPr>
              <w:pStyle w:val="TableText"/>
              <w:ind w:right="144"/>
              <w:jc w:val="right"/>
            </w:pPr>
            <w:r w:rsidRPr="00AA4B1A">
              <w:t>516</w:t>
            </w:r>
          </w:p>
        </w:tc>
        <w:tc>
          <w:tcPr>
            <w:tcW w:w="940" w:type="dxa"/>
            <w:noWrap/>
            <w:vAlign w:val="center"/>
            <w:hideMark/>
          </w:tcPr>
          <w:p w14:paraId="4892B466" w14:textId="77777777" w:rsidR="005E1676" w:rsidRPr="00AA4B1A" w:rsidRDefault="005E1676" w:rsidP="005E1676">
            <w:pPr>
              <w:pStyle w:val="TableText"/>
              <w:ind w:right="144"/>
              <w:jc w:val="right"/>
            </w:pPr>
            <w:r w:rsidRPr="00AA4B1A">
              <w:t>77</w:t>
            </w:r>
          </w:p>
        </w:tc>
        <w:tc>
          <w:tcPr>
            <w:tcW w:w="864" w:type="dxa"/>
            <w:noWrap/>
            <w:vAlign w:val="center"/>
            <w:hideMark/>
          </w:tcPr>
          <w:p w14:paraId="3F1F75BC" w14:textId="77777777" w:rsidR="005E1676" w:rsidRPr="00AA4B1A" w:rsidRDefault="005E1676" w:rsidP="005E1676">
            <w:pPr>
              <w:pStyle w:val="TableText"/>
              <w:ind w:right="144"/>
              <w:jc w:val="right"/>
            </w:pPr>
            <w:r w:rsidRPr="00AA4B1A">
              <w:t>8</w:t>
            </w:r>
          </w:p>
        </w:tc>
      </w:tr>
      <w:tr w:rsidR="005E1676" w:rsidRPr="00AA4B1A" w14:paraId="1997217F" w14:textId="77777777" w:rsidTr="005E1676">
        <w:trPr>
          <w:trHeight w:val="20"/>
          <w:jc w:val="center"/>
        </w:trPr>
        <w:tc>
          <w:tcPr>
            <w:tcW w:w="864" w:type="dxa"/>
            <w:noWrap/>
            <w:vAlign w:val="center"/>
            <w:hideMark/>
          </w:tcPr>
          <w:p w14:paraId="250ACEB7" w14:textId="77777777" w:rsidR="005E1676" w:rsidRPr="00AA4B1A" w:rsidRDefault="005E1676" w:rsidP="005E1676">
            <w:pPr>
              <w:pStyle w:val="TableText"/>
              <w:ind w:right="144"/>
              <w:jc w:val="right"/>
            </w:pPr>
            <w:r w:rsidRPr="00AA4B1A">
              <w:t>9.6</w:t>
            </w:r>
          </w:p>
        </w:tc>
        <w:tc>
          <w:tcPr>
            <w:tcW w:w="864" w:type="dxa"/>
            <w:noWrap/>
            <w:vAlign w:val="center"/>
            <w:hideMark/>
          </w:tcPr>
          <w:p w14:paraId="2AA907A4" w14:textId="77777777" w:rsidR="005E1676" w:rsidRPr="00AA4B1A" w:rsidRDefault="005E1676" w:rsidP="005E1676">
            <w:pPr>
              <w:pStyle w:val="TableText"/>
              <w:ind w:right="144"/>
              <w:jc w:val="right"/>
            </w:pPr>
            <w:r w:rsidRPr="00AA4B1A">
              <w:t>1759</w:t>
            </w:r>
          </w:p>
        </w:tc>
        <w:tc>
          <w:tcPr>
            <w:tcW w:w="864" w:type="dxa"/>
            <w:noWrap/>
            <w:vAlign w:val="center"/>
            <w:hideMark/>
          </w:tcPr>
          <w:p w14:paraId="3196EB28" w14:textId="77777777" w:rsidR="005E1676" w:rsidRPr="00AA4B1A" w:rsidRDefault="005E1676" w:rsidP="005E1676">
            <w:pPr>
              <w:pStyle w:val="TableText"/>
              <w:ind w:right="144"/>
              <w:jc w:val="right"/>
            </w:pPr>
            <w:r w:rsidRPr="00AA4B1A">
              <w:t>2.20</w:t>
            </w:r>
          </w:p>
        </w:tc>
        <w:tc>
          <w:tcPr>
            <w:tcW w:w="864" w:type="dxa"/>
            <w:noWrap/>
            <w:vAlign w:val="center"/>
            <w:hideMark/>
          </w:tcPr>
          <w:p w14:paraId="05C82970" w14:textId="77777777" w:rsidR="005E1676" w:rsidRPr="00AA4B1A" w:rsidRDefault="005E1676" w:rsidP="005E1676">
            <w:pPr>
              <w:pStyle w:val="TableText"/>
              <w:ind w:right="144"/>
              <w:jc w:val="right"/>
            </w:pPr>
          </w:p>
        </w:tc>
        <w:tc>
          <w:tcPr>
            <w:tcW w:w="864" w:type="dxa"/>
            <w:noWrap/>
            <w:vAlign w:val="center"/>
            <w:hideMark/>
          </w:tcPr>
          <w:p w14:paraId="6AEA613C" w14:textId="77777777" w:rsidR="005E1676" w:rsidRPr="00AA4B1A" w:rsidRDefault="005E1676" w:rsidP="005E1676">
            <w:pPr>
              <w:pStyle w:val="TableText"/>
              <w:ind w:right="144"/>
              <w:jc w:val="right"/>
            </w:pPr>
            <w:r w:rsidRPr="00AA4B1A">
              <w:t>489</w:t>
            </w:r>
          </w:p>
        </w:tc>
        <w:tc>
          <w:tcPr>
            <w:tcW w:w="940" w:type="dxa"/>
            <w:noWrap/>
            <w:vAlign w:val="center"/>
            <w:hideMark/>
          </w:tcPr>
          <w:p w14:paraId="3CA139CD" w14:textId="77777777" w:rsidR="005E1676" w:rsidRPr="00AA4B1A" w:rsidRDefault="005E1676" w:rsidP="005E1676">
            <w:pPr>
              <w:pStyle w:val="TableText"/>
              <w:ind w:right="144"/>
              <w:jc w:val="right"/>
            </w:pPr>
            <w:r w:rsidRPr="00AA4B1A">
              <w:t>83</w:t>
            </w:r>
          </w:p>
        </w:tc>
        <w:tc>
          <w:tcPr>
            <w:tcW w:w="864" w:type="dxa"/>
            <w:noWrap/>
            <w:vAlign w:val="center"/>
            <w:hideMark/>
          </w:tcPr>
          <w:p w14:paraId="103342D2" w14:textId="77777777" w:rsidR="005E1676" w:rsidRPr="00AA4B1A" w:rsidRDefault="005E1676" w:rsidP="005E1676">
            <w:pPr>
              <w:pStyle w:val="TableText"/>
              <w:ind w:right="144"/>
              <w:jc w:val="right"/>
            </w:pPr>
            <w:r w:rsidRPr="00AA4B1A">
              <w:t>9</w:t>
            </w:r>
          </w:p>
        </w:tc>
      </w:tr>
      <w:tr w:rsidR="005E1676" w:rsidRPr="00AA4B1A" w14:paraId="39DBFC97" w14:textId="77777777" w:rsidTr="005E1676">
        <w:trPr>
          <w:trHeight w:val="20"/>
          <w:jc w:val="center"/>
        </w:trPr>
        <w:tc>
          <w:tcPr>
            <w:tcW w:w="864" w:type="dxa"/>
            <w:noWrap/>
            <w:vAlign w:val="center"/>
            <w:hideMark/>
          </w:tcPr>
          <w:p w14:paraId="55ECC93F" w14:textId="77777777" w:rsidR="005E1676" w:rsidRPr="00AA4B1A" w:rsidRDefault="005E1676" w:rsidP="005E1676">
            <w:pPr>
              <w:pStyle w:val="TableText"/>
              <w:ind w:right="144"/>
              <w:jc w:val="right"/>
            </w:pPr>
            <w:r w:rsidRPr="00AA4B1A">
              <w:t>9.2</w:t>
            </w:r>
          </w:p>
        </w:tc>
        <w:tc>
          <w:tcPr>
            <w:tcW w:w="864" w:type="dxa"/>
            <w:noWrap/>
            <w:vAlign w:val="center"/>
            <w:hideMark/>
          </w:tcPr>
          <w:p w14:paraId="77F153FE" w14:textId="77777777" w:rsidR="005E1676" w:rsidRPr="00AA4B1A" w:rsidRDefault="005E1676" w:rsidP="005E1676">
            <w:pPr>
              <w:pStyle w:val="TableText"/>
              <w:ind w:right="144"/>
              <w:jc w:val="right"/>
            </w:pPr>
            <w:r w:rsidRPr="00AA4B1A">
              <w:t>1692</w:t>
            </w:r>
          </w:p>
        </w:tc>
        <w:tc>
          <w:tcPr>
            <w:tcW w:w="864" w:type="dxa"/>
            <w:noWrap/>
            <w:vAlign w:val="center"/>
            <w:hideMark/>
          </w:tcPr>
          <w:p w14:paraId="00303CE0" w14:textId="77777777" w:rsidR="005E1676" w:rsidRPr="00AA4B1A" w:rsidRDefault="005E1676" w:rsidP="005E1676">
            <w:pPr>
              <w:pStyle w:val="TableText"/>
              <w:ind w:right="144"/>
              <w:jc w:val="right"/>
            </w:pPr>
            <w:r w:rsidRPr="00AA4B1A">
              <w:t>1.85</w:t>
            </w:r>
          </w:p>
        </w:tc>
        <w:tc>
          <w:tcPr>
            <w:tcW w:w="864" w:type="dxa"/>
            <w:noWrap/>
            <w:vAlign w:val="center"/>
            <w:hideMark/>
          </w:tcPr>
          <w:p w14:paraId="559C0BC1" w14:textId="77777777" w:rsidR="005E1676" w:rsidRPr="00AA4B1A" w:rsidRDefault="005E1676" w:rsidP="005E1676">
            <w:pPr>
              <w:pStyle w:val="TableText"/>
              <w:ind w:right="144"/>
              <w:jc w:val="right"/>
            </w:pPr>
          </w:p>
        </w:tc>
        <w:tc>
          <w:tcPr>
            <w:tcW w:w="864" w:type="dxa"/>
            <w:noWrap/>
            <w:vAlign w:val="center"/>
            <w:hideMark/>
          </w:tcPr>
          <w:p w14:paraId="5E7BD5A9" w14:textId="77777777" w:rsidR="005E1676" w:rsidRPr="00AA4B1A" w:rsidRDefault="005E1676" w:rsidP="005E1676">
            <w:pPr>
              <w:pStyle w:val="TableText"/>
              <w:ind w:right="144"/>
              <w:jc w:val="right"/>
            </w:pPr>
            <w:r w:rsidRPr="00AA4B1A">
              <w:t>463</w:t>
            </w:r>
          </w:p>
        </w:tc>
        <w:tc>
          <w:tcPr>
            <w:tcW w:w="940" w:type="dxa"/>
            <w:noWrap/>
            <w:vAlign w:val="center"/>
            <w:hideMark/>
          </w:tcPr>
          <w:p w14:paraId="4FC0A7DC" w14:textId="14667732" w:rsidR="005E1676" w:rsidRPr="00AA4B1A" w:rsidRDefault="005E1676" w:rsidP="005E1676">
            <w:pPr>
              <w:pStyle w:val="TableText"/>
              <w:ind w:right="144"/>
              <w:jc w:val="right"/>
            </w:pPr>
            <w:r w:rsidRPr="00AA4B1A">
              <w:t>90</w:t>
            </w:r>
          </w:p>
        </w:tc>
        <w:tc>
          <w:tcPr>
            <w:tcW w:w="864" w:type="dxa"/>
            <w:noWrap/>
            <w:vAlign w:val="center"/>
            <w:hideMark/>
          </w:tcPr>
          <w:p w14:paraId="2CF4793E" w14:textId="77777777" w:rsidR="005E1676" w:rsidRPr="00AA4B1A" w:rsidRDefault="005E1676" w:rsidP="005E1676">
            <w:pPr>
              <w:pStyle w:val="TableText"/>
              <w:ind w:right="144"/>
              <w:jc w:val="right"/>
            </w:pPr>
            <w:r w:rsidRPr="00AA4B1A">
              <w:t>10</w:t>
            </w:r>
          </w:p>
        </w:tc>
      </w:tr>
      <w:tr w:rsidR="005E1676" w:rsidRPr="00AA4B1A" w14:paraId="0FD97D8D" w14:textId="77777777" w:rsidTr="005E1676">
        <w:trPr>
          <w:trHeight w:val="20"/>
          <w:jc w:val="center"/>
        </w:trPr>
        <w:tc>
          <w:tcPr>
            <w:tcW w:w="864" w:type="dxa"/>
            <w:noWrap/>
            <w:vAlign w:val="center"/>
            <w:hideMark/>
          </w:tcPr>
          <w:p w14:paraId="4776081E" w14:textId="77777777" w:rsidR="005E1676" w:rsidRPr="00AA4B1A" w:rsidRDefault="005E1676" w:rsidP="005E1676">
            <w:pPr>
              <w:pStyle w:val="TableText"/>
              <w:ind w:right="144"/>
              <w:jc w:val="right"/>
            </w:pPr>
            <w:r w:rsidRPr="00AA4B1A">
              <w:t>8.8</w:t>
            </w:r>
          </w:p>
        </w:tc>
        <w:tc>
          <w:tcPr>
            <w:tcW w:w="864" w:type="dxa"/>
            <w:noWrap/>
            <w:vAlign w:val="center"/>
            <w:hideMark/>
          </w:tcPr>
          <w:p w14:paraId="162249E2" w14:textId="77777777" w:rsidR="005E1676" w:rsidRPr="00AA4B1A" w:rsidRDefault="005E1676" w:rsidP="005E1676">
            <w:pPr>
              <w:pStyle w:val="TableText"/>
              <w:ind w:right="144"/>
              <w:jc w:val="right"/>
            </w:pPr>
            <w:r w:rsidRPr="00AA4B1A">
              <w:t>1624</w:t>
            </w:r>
          </w:p>
        </w:tc>
        <w:tc>
          <w:tcPr>
            <w:tcW w:w="864" w:type="dxa"/>
            <w:noWrap/>
            <w:vAlign w:val="center"/>
            <w:hideMark/>
          </w:tcPr>
          <w:p w14:paraId="3C79148E" w14:textId="77777777" w:rsidR="005E1676" w:rsidRPr="00AA4B1A" w:rsidRDefault="005E1676" w:rsidP="005E1676">
            <w:pPr>
              <w:pStyle w:val="TableText"/>
              <w:ind w:right="144"/>
              <w:jc w:val="right"/>
            </w:pPr>
            <w:r w:rsidRPr="00AA4B1A">
              <w:t>1.50</w:t>
            </w:r>
          </w:p>
        </w:tc>
        <w:tc>
          <w:tcPr>
            <w:tcW w:w="864" w:type="dxa"/>
            <w:noWrap/>
            <w:vAlign w:val="center"/>
            <w:hideMark/>
          </w:tcPr>
          <w:p w14:paraId="0C1660EF" w14:textId="77777777" w:rsidR="005E1676" w:rsidRPr="00AA4B1A" w:rsidRDefault="005E1676" w:rsidP="005E1676">
            <w:pPr>
              <w:pStyle w:val="TableText"/>
              <w:ind w:right="144"/>
              <w:jc w:val="right"/>
            </w:pPr>
          </w:p>
        </w:tc>
        <w:tc>
          <w:tcPr>
            <w:tcW w:w="864" w:type="dxa"/>
            <w:noWrap/>
            <w:vAlign w:val="center"/>
            <w:hideMark/>
          </w:tcPr>
          <w:p w14:paraId="51916007" w14:textId="77777777" w:rsidR="005E1676" w:rsidRPr="00AA4B1A" w:rsidRDefault="005E1676" w:rsidP="005E1676">
            <w:pPr>
              <w:pStyle w:val="TableText"/>
              <w:ind w:right="144"/>
              <w:jc w:val="right"/>
            </w:pPr>
            <w:r w:rsidRPr="00AA4B1A">
              <w:t>437</w:t>
            </w:r>
          </w:p>
        </w:tc>
        <w:tc>
          <w:tcPr>
            <w:tcW w:w="940" w:type="dxa"/>
            <w:noWrap/>
            <w:vAlign w:val="center"/>
            <w:hideMark/>
          </w:tcPr>
          <w:p w14:paraId="511DD704" w14:textId="77777777" w:rsidR="005E1676" w:rsidRPr="00AA4B1A" w:rsidRDefault="005E1676" w:rsidP="005E1676">
            <w:pPr>
              <w:pStyle w:val="TableText"/>
              <w:ind w:right="144"/>
              <w:jc w:val="right"/>
            </w:pPr>
          </w:p>
        </w:tc>
        <w:tc>
          <w:tcPr>
            <w:tcW w:w="864" w:type="dxa"/>
            <w:noWrap/>
            <w:vAlign w:val="center"/>
            <w:hideMark/>
          </w:tcPr>
          <w:p w14:paraId="00CE9291" w14:textId="77777777" w:rsidR="005E1676" w:rsidRPr="00AA4B1A" w:rsidRDefault="005E1676" w:rsidP="005E1676">
            <w:pPr>
              <w:pStyle w:val="TableText"/>
              <w:ind w:right="144"/>
              <w:jc w:val="right"/>
            </w:pPr>
            <w:r w:rsidRPr="00AA4B1A">
              <w:t>11</w:t>
            </w:r>
          </w:p>
        </w:tc>
      </w:tr>
      <w:tr w:rsidR="005E1676" w:rsidRPr="00AA4B1A" w14:paraId="0580AA6D" w14:textId="77777777" w:rsidTr="005E1676">
        <w:trPr>
          <w:trHeight w:val="20"/>
          <w:jc w:val="center"/>
        </w:trPr>
        <w:tc>
          <w:tcPr>
            <w:tcW w:w="864" w:type="dxa"/>
            <w:noWrap/>
            <w:vAlign w:val="center"/>
            <w:hideMark/>
          </w:tcPr>
          <w:p w14:paraId="25B23888" w14:textId="77777777" w:rsidR="005E1676" w:rsidRPr="00AA4B1A" w:rsidRDefault="005E1676" w:rsidP="005E1676">
            <w:pPr>
              <w:pStyle w:val="TableText"/>
              <w:ind w:right="144"/>
              <w:jc w:val="right"/>
            </w:pPr>
            <w:r w:rsidRPr="00AA4B1A">
              <w:t>8.4</w:t>
            </w:r>
          </w:p>
        </w:tc>
        <w:tc>
          <w:tcPr>
            <w:tcW w:w="864" w:type="dxa"/>
            <w:noWrap/>
            <w:vAlign w:val="center"/>
            <w:hideMark/>
          </w:tcPr>
          <w:p w14:paraId="412F8220" w14:textId="77777777" w:rsidR="005E1676" w:rsidRPr="00AA4B1A" w:rsidRDefault="005E1676" w:rsidP="005E1676">
            <w:pPr>
              <w:pStyle w:val="TableText"/>
              <w:ind w:right="144"/>
              <w:jc w:val="right"/>
            </w:pPr>
            <w:r w:rsidRPr="00AA4B1A">
              <w:t>1557</w:t>
            </w:r>
          </w:p>
        </w:tc>
        <w:tc>
          <w:tcPr>
            <w:tcW w:w="864" w:type="dxa"/>
            <w:noWrap/>
            <w:vAlign w:val="center"/>
            <w:hideMark/>
          </w:tcPr>
          <w:p w14:paraId="569FD71C" w14:textId="77777777" w:rsidR="005E1676" w:rsidRPr="00AA4B1A" w:rsidRDefault="005E1676" w:rsidP="005E1676">
            <w:pPr>
              <w:pStyle w:val="TableText"/>
              <w:ind w:right="144"/>
              <w:jc w:val="right"/>
            </w:pPr>
            <w:r w:rsidRPr="00AA4B1A">
              <w:t>1.15</w:t>
            </w:r>
          </w:p>
        </w:tc>
        <w:tc>
          <w:tcPr>
            <w:tcW w:w="864" w:type="dxa"/>
            <w:noWrap/>
            <w:vAlign w:val="center"/>
            <w:hideMark/>
          </w:tcPr>
          <w:p w14:paraId="4D0C2849" w14:textId="77777777" w:rsidR="005E1676" w:rsidRPr="00AA4B1A" w:rsidRDefault="005E1676" w:rsidP="005E1676">
            <w:pPr>
              <w:pStyle w:val="TableText"/>
              <w:ind w:right="144"/>
              <w:jc w:val="right"/>
            </w:pPr>
          </w:p>
        </w:tc>
        <w:tc>
          <w:tcPr>
            <w:tcW w:w="864" w:type="dxa"/>
            <w:noWrap/>
            <w:vAlign w:val="center"/>
            <w:hideMark/>
          </w:tcPr>
          <w:p w14:paraId="66724D90" w14:textId="77777777" w:rsidR="005E1676" w:rsidRPr="00AA4B1A" w:rsidRDefault="005E1676" w:rsidP="005E1676">
            <w:pPr>
              <w:pStyle w:val="TableText"/>
              <w:ind w:right="144"/>
              <w:jc w:val="right"/>
            </w:pPr>
            <w:r w:rsidRPr="00AA4B1A">
              <w:t>411</w:t>
            </w:r>
          </w:p>
        </w:tc>
        <w:tc>
          <w:tcPr>
            <w:tcW w:w="940" w:type="dxa"/>
            <w:noWrap/>
            <w:vAlign w:val="center"/>
            <w:hideMark/>
          </w:tcPr>
          <w:p w14:paraId="4A166D5F" w14:textId="77777777" w:rsidR="005E1676" w:rsidRPr="00AA4B1A" w:rsidRDefault="005E1676" w:rsidP="005E1676">
            <w:pPr>
              <w:pStyle w:val="TableText"/>
              <w:ind w:right="144"/>
              <w:jc w:val="right"/>
            </w:pPr>
          </w:p>
        </w:tc>
        <w:tc>
          <w:tcPr>
            <w:tcW w:w="864" w:type="dxa"/>
            <w:noWrap/>
            <w:vAlign w:val="center"/>
            <w:hideMark/>
          </w:tcPr>
          <w:p w14:paraId="596EAA1B" w14:textId="77777777" w:rsidR="005E1676" w:rsidRPr="00AA4B1A" w:rsidRDefault="005E1676" w:rsidP="005E1676">
            <w:pPr>
              <w:pStyle w:val="TableText"/>
              <w:ind w:right="144"/>
              <w:jc w:val="right"/>
            </w:pPr>
            <w:r w:rsidRPr="00AA4B1A">
              <w:t>12</w:t>
            </w:r>
          </w:p>
        </w:tc>
      </w:tr>
      <w:tr w:rsidR="005E1676" w:rsidRPr="00AA4B1A" w14:paraId="598B88BA" w14:textId="77777777" w:rsidTr="005E1676">
        <w:trPr>
          <w:trHeight w:val="20"/>
          <w:jc w:val="center"/>
        </w:trPr>
        <w:tc>
          <w:tcPr>
            <w:tcW w:w="864" w:type="dxa"/>
            <w:noWrap/>
            <w:vAlign w:val="center"/>
            <w:hideMark/>
          </w:tcPr>
          <w:p w14:paraId="3416B831" w14:textId="77777777" w:rsidR="005E1676" w:rsidRPr="00AA4B1A" w:rsidRDefault="005E1676" w:rsidP="005E1676">
            <w:pPr>
              <w:pStyle w:val="TableText"/>
              <w:ind w:right="144"/>
              <w:jc w:val="right"/>
            </w:pPr>
            <w:r w:rsidRPr="00AA4B1A">
              <w:t>7.9</w:t>
            </w:r>
          </w:p>
        </w:tc>
        <w:tc>
          <w:tcPr>
            <w:tcW w:w="864" w:type="dxa"/>
            <w:noWrap/>
            <w:vAlign w:val="center"/>
            <w:hideMark/>
          </w:tcPr>
          <w:p w14:paraId="66A50A2A" w14:textId="77777777" w:rsidR="005E1676" w:rsidRPr="00AA4B1A" w:rsidRDefault="005E1676" w:rsidP="005E1676">
            <w:pPr>
              <w:pStyle w:val="TableText"/>
              <w:ind w:right="144"/>
              <w:jc w:val="right"/>
            </w:pPr>
            <w:r w:rsidRPr="00AA4B1A">
              <w:t>1489</w:t>
            </w:r>
          </w:p>
        </w:tc>
        <w:tc>
          <w:tcPr>
            <w:tcW w:w="864" w:type="dxa"/>
            <w:noWrap/>
            <w:vAlign w:val="center"/>
            <w:hideMark/>
          </w:tcPr>
          <w:p w14:paraId="6483C958" w14:textId="77777777" w:rsidR="005E1676" w:rsidRPr="00AA4B1A" w:rsidRDefault="005E1676" w:rsidP="005E1676">
            <w:pPr>
              <w:pStyle w:val="TableText"/>
              <w:ind w:right="144"/>
              <w:jc w:val="right"/>
            </w:pPr>
            <w:r w:rsidRPr="00AA4B1A">
              <w:t>0.80</w:t>
            </w:r>
          </w:p>
        </w:tc>
        <w:tc>
          <w:tcPr>
            <w:tcW w:w="864" w:type="dxa"/>
            <w:noWrap/>
            <w:vAlign w:val="center"/>
            <w:hideMark/>
          </w:tcPr>
          <w:p w14:paraId="2ED017E0" w14:textId="77777777" w:rsidR="005E1676" w:rsidRPr="00AA4B1A" w:rsidRDefault="005E1676" w:rsidP="005E1676">
            <w:pPr>
              <w:pStyle w:val="TableText"/>
              <w:ind w:right="144"/>
              <w:jc w:val="right"/>
            </w:pPr>
          </w:p>
        </w:tc>
        <w:tc>
          <w:tcPr>
            <w:tcW w:w="864" w:type="dxa"/>
            <w:noWrap/>
            <w:vAlign w:val="center"/>
            <w:hideMark/>
          </w:tcPr>
          <w:p w14:paraId="0030BD3A" w14:textId="77777777" w:rsidR="005E1676" w:rsidRPr="00AA4B1A" w:rsidRDefault="005E1676" w:rsidP="005E1676">
            <w:pPr>
              <w:pStyle w:val="TableText"/>
              <w:ind w:right="144"/>
              <w:jc w:val="right"/>
            </w:pPr>
            <w:r w:rsidRPr="00AA4B1A">
              <w:t>384</w:t>
            </w:r>
          </w:p>
        </w:tc>
        <w:tc>
          <w:tcPr>
            <w:tcW w:w="940" w:type="dxa"/>
            <w:noWrap/>
            <w:vAlign w:val="center"/>
            <w:hideMark/>
          </w:tcPr>
          <w:p w14:paraId="68D80D2B" w14:textId="77777777" w:rsidR="005E1676" w:rsidRPr="00AA4B1A" w:rsidRDefault="005E1676" w:rsidP="005E1676">
            <w:pPr>
              <w:pStyle w:val="TableText"/>
              <w:ind w:right="144"/>
              <w:jc w:val="right"/>
            </w:pPr>
          </w:p>
        </w:tc>
        <w:tc>
          <w:tcPr>
            <w:tcW w:w="864" w:type="dxa"/>
            <w:noWrap/>
            <w:vAlign w:val="center"/>
            <w:hideMark/>
          </w:tcPr>
          <w:p w14:paraId="437E262E" w14:textId="77777777" w:rsidR="005E1676" w:rsidRPr="00AA4B1A" w:rsidRDefault="005E1676" w:rsidP="005E1676">
            <w:pPr>
              <w:pStyle w:val="TableText"/>
              <w:ind w:right="144"/>
              <w:jc w:val="right"/>
            </w:pPr>
            <w:r w:rsidRPr="00AA4B1A">
              <w:t>13</w:t>
            </w:r>
          </w:p>
        </w:tc>
      </w:tr>
      <w:tr w:rsidR="005E1676" w:rsidRPr="00AA4B1A" w14:paraId="12E8596A" w14:textId="77777777" w:rsidTr="005E1676">
        <w:trPr>
          <w:trHeight w:val="20"/>
          <w:jc w:val="center"/>
        </w:trPr>
        <w:tc>
          <w:tcPr>
            <w:tcW w:w="864" w:type="dxa"/>
            <w:noWrap/>
            <w:vAlign w:val="center"/>
            <w:hideMark/>
          </w:tcPr>
          <w:p w14:paraId="5909357D" w14:textId="77777777" w:rsidR="005E1676" w:rsidRPr="00AA4B1A" w:rsidRDefault="005E1676" w:rsidP="005E1676">
            <w:pPr>
              <w:pStyle w:val="TableText"/>
              <w:ind w:right="144"/>
              <w:jc w:val="right"/>
            </w:pPr>
            <w:r w:rsidRPr="00AA4B1A">
              <w:t>7.5</w:t>
            </w:r>
          </w:p>
        </w:tc>
        <w:tc>
          <w:tcPr>
            <w:tcW w:w="864" w:type="dxa"/>
            <w:noWrap/>
            <w:vAlign w:val="center"/>
            <w:hideMark/>
          </w:tcPr>
          <w:p w14:paraId="5155E828" w14:textId="77777777" w:rsidR="005E1676" w:rsidRPr="00AA4B1A" w:rsidRDefault="005E1676" w:rsidP="005E1676">
            <w:pPr>
              <w:pStyle w:val="TableText"/>
              <w:ind w:right="144"/>
              <w:jc w:val="right"/>
            </w:pPr>
            <w:r w:rsidRPr="00AA4B1A">
              <w:t>1421</w:t>
            </w:r>
          </w:p>
        </w:tc>
        <w:tc>
          <w:tcPr>
            <w:tcW w:w="864" w:type="dxa"/>
            <w:noWrap/>
            <w:vAlign w:val="center"/>
            <w:hideMark/>
          </w:tcPr>
          <w:p w14:paraId="67B82803" w14:textId="77777777" w:rsidR="005E1676" w:rsidRPr="00AA4B1A" w:rsidRDefault="005E1676" w:rsidP="005E1676">
            <w:pPr>
              <w:pStyle w:val="TableText"/>
              <w:ind w:right="144"/>
              <w:jc w:val="right"/>
            </w:pPr>
            <w:r w:rsidRPr="00AA4B1A">
              <w:t>0.45</w:t>
            </w:r>
          </w:p>
        </w:tc>
        <w:tc>
          <w:tcPr>
            <w:tcW w:w="864" w:type="dxa"/>
            <w:noWrap/>
            <w:vAlign w:val="center"/>
            <w:hideMark/>
          </w:tcPr>
          <w:p w14:paraId="1EE3E0FF" w14:textId="77777777" w:rsidR="005E1676" w:rsidRPr="00AA4B1A" w:rsidRDefault="005E1676" w:rsidP="005E1676">
            <w:pPr>
              <w:pStyle w:val="TableText"/>
              <w:ind w:right="144"/>
              <w:jc w:val="right"/>
            </w:pPr>
          </w:p>
        </w:tc>
        <w:tc>
          <w:tcPr>
            <w:tcW w:w="864" w:type="dxa"/>
            <w:noWrap/>
            <w:vAlign w:val="center"/>
            <w:hideMark/>
          </w:tcPr>
          <w:p w14:paraId="273B4B50" w14:textId="77777777" w:rsidR="005E1676" w:rsidRPr="00AA4B1A" w:rsidRDefault="005E1676" w:rsidP="005E1676">
            <w:pPr>
              <w:pStyle w:val="TableText"/>
              <w:ind w:right="144"/>
              <w:jc w:val="right"/>
            </w:pPr>
            <w:r w:rsidRPr="00AA4B1A">
              <w:t>358</w:t>
            </w:r>
          </w:p>
        </w:tc>
        <w:tc>
          <w:tcPr>
            <w:tcW w:w="940" w:type="dxa"/>
            <w:noWrap/>
            <w:vAlign w:val="center"/>
            <w:hideMark/>
          </w:tcPr>
          <w:p w14:paraId="28C50A24" w14:textId="77777777" w:rsidR="005E1676" w:rsidRPr="00AA4B1A" w:rsidRDefault="005E1676" w:rsidP="005E1676">
            <w:pPr>
              <w:pStyle w:val="TableText"/>
              <w:ind w:right="144"/>
              <w:jc w:val="right"/>
            </w:pPr>
          </w:p>
        </w:tc>
        <w:tc>
          <w:tcPr>
            <w:tcW w:w="864" w:type="dxa"/>
            <w:noWrap/>
            <w:vAlign w:val="center"/>
            <w:hideMark/>
          </w:tcPr>
          <w:p w14:paraId="2A22C4E5" w14:textId="77777777" w:rsidR="005E1676" w:rsidRPr="00AA4B1A" w:rsidRDefault="005E1676" w:rsidP="005E1676">
            <w:pPr>
              <w:pStyle w:val="TableText"/>
              <w:ind w:right="144"/>
              <w:jc w:val="right"/>
            </w:pPr>
            <w:r w:rsidRPr="00AA4B1A">
              <w:t>14</w:t>
            </w:r>
          </w:p>
        </w:tc>
      </w:tr>
      <w:tr w:rsidR="005E1676" w:rsidRPr="00AA4B1A" w14:paraId="5BA7A314" w14:textId="77777777" w:rsidTr="005E1676">
        <w:trPr>
          <w:trHeight w:val="20"/>
          <w:jc w:val="center"/>
        </w:trPr>
        <w:tc>
          <w:tcPr>
            <w:tcW w:w="864" w:type="dxa"/>
            <w:noWrap/>
            <w:vAlign w:val="center"/>
            <w:hideMark/>
          </w:tcPr>
          <w:p w14:paraId="76BAF146" w14:textId="77777777" w:rsidR="005E1676" w:rsidRPr="00AA4B1A" w:rsidRDefault="005E1676" w:rsidP="005E1676">
            <w:pPr>
              <w:pStyle w:val="TableText"/>
              <w:ind w:right="144"/>
              <w:jc w:val="right"/>
            </w:pPr>
            <w:r w:rsidRPr="00AA4B1A">
              <w:t>7.1</w:t>
            </w:r>
          </w:p>
        </w:tc>
        <w:tc>
          <w:tcPr>
            <w:tcW w:w="864" w:type="dxa"/>
            <w:noWrap/>
            <w:vAlign w:val="center"/>
            <w:hideMark/>
          </w:tcPr>
          <w:p w14:paraId="7CC70C5A" w14:textId="77777777" w:rsidR="005E1676" w:rsidRPr="00AA4B1A" w:rsidRDefault="005E1676" w:rsidP="005E1676">
            <w:pPr>
              <w:pStyle w:val="TableText"/>
              <w:ind w:right="144"/>
              <w:jc w:val="right"/>
            </w:pPr>
            <w:r w:rsidRPr="00AA4B1A">
              <w:t>1354</w:t>
            </w:r>
          </w:p>
        </w:tc>
        <w:tc>
          <w:tcPr>
            <w:tcW w:w="864" w:type="dxa"/>
            <w:noWrap/>
            <w:vAlign w:val="center"/>
            <w:hideMark/>
          </w:tcPr>
          <w:p w14:paraId="7B31D7B2" w14:textId="77777777" w:rsidR="005E1676" w:rsidRPr="00AA4B1A" w:rsidRDefault="005E1676" w:rsidP="005E1676">
            <w:pPr>
              <w:pStyle w:val="TableText"/>
              <w:ind w:right="144"/>
              <w:jc w:val="right"/>
            </w:pPr>
            <w:r w:rsidRPr="00AA4B1A">
              <w:t>0.1</w:t>
            </w:r>
          </w:p>
        </w:tc>
        <w:tc>
          <w:tcPr>
            <w:tcW w:w="864" w:type="dxa"/>
            <w:noWrap/>
            <w:vAlign w:val="center"/>
            <w:hideMark/>
          </w:tcPr>
          <w:p w14:paraId="422CC35F" w14:textId="77777777" w:rsidR="005E1676" w:rsidRPr="00AA4B1A" w:rsidRDefault="005E1676" w:rsidP="005E1676">
            <w:pPr>
              <w:pStyle w:val="TableText"/>
              <w:ind w:right="144"/>
              <w:jc w:val="right"/>
            </w:pPr>
          </w:p>
        </w:tc>
        <w:tc>
          <w:tcPr>
            <w:tcW w:w="864" w:type="dxa"/>
            <w:noWrap/>
            <w:vAlign w:val="center"/>
            <w:hideMark/>
          </w:tcPr>
          <w:p w14:paraId="4A4FE928" w14:textId="77777777" w:rsidR="005E1676" w:rsidRPr="00AA4B1A" w:rsidRDefault="005E1676" w:rsidP="005E1676">
            <w:pPr>
              <w:pStyle w:val="TableText"/>
              <w:ind w:right="144"/>
              <w:jc w:val="right"/>
            </w:pPr>
            <w:r w:rsidRPr="00AA4B1A">
              <w:t>332</w:t>
            </w:r>
          </w:p>
        </w:tc>
        <w:tc>
          <w:tcPr>
            <w:tcW w:w="940" w:type="dxa"/>
            <w:noWrap/>
            <w:vAlign w:val="center"/>
            <w:hideMark/>
          </w:tcPr>
          <w:p w14:paraId="76B06E9B" w14:textId="77777777" w:rsidR="005E1676" w:rsidRPr="00AA4B1A" w:rsidRDefault="005E1676" w:rsidP="005E1676">
            <w:pPr>
              <w:pStyle w:val="TableText"/>
              <w:ind w:right="144"/>
              <w:jc w:val="right"/>
            </w:pPr>
          </w:p>
        </w:tc>
        <w:tc>
          <w:tcPr>
            <w:tcW w:w="864" w:type="dxa"/>
            <w:noWrap/>
            <w:vAlign w:val="center"/>
            <w:hideMark/>
          </w:tcPr>
          <w:p w14:paraId="699030A9" w14:textId="77777777" w:rsidR="005E1676" w:rsidRPr="00AA4B1A" w:rsidRDefault="005E1676" w:rsidP="005E1676">
            <w:pPr>
              <w:pStyle w:val="TableText"/>
              <w:ind w:right="144"/>
              <w:jc w:val="right"/>
            </w:pPr>
            <w:r w:rsidRPr="00AA4B1A">
              <w:t>15</w:t>
            </w:r>
          </w:p>
        </w:tc>
      </w:tr>
      <w:tr w:rsidR="005E1676" w:rsidRPr="00AA4B1A" w14:paraId="5C959B97" w14:textId="77777777" w:rsidTr="005E1676">
        <w:trPr>
          <w:trHeight w:val="20"/>
          <w:jc w:val="center"/>
        </w:trPr>
        <w:tc>
          <w:tcPr>
            <w:tcW w:w="864" w:type="dxa"/>
            <w:noWrap/>
            <w:vAlign w:val="center"/>
            <w:hideMark/>
          </w:tcPr>
          <w:p w14:paraId="49280E62" w14:textId="77777777" w:rsidR="005E1676" w:rsidRPr="00AA4B1A" w:rsidRDefault="005E1676" w:rsidP="005E1676">
            <w:pPr>
              <w:pStyle w:val="TableText"/>
              <w:ind w:right="144"/>
              <w:jc w:val="right"/>
            </w:pPr>
            <w:r w:rsidRPr="00AA4B1A">
              <w:t>6.7</w:t>
            </w:r>
          </w:p>
        </w:tc>
        <w:tc>
          <w:tcPr>
            <w:tcW w:w="864" w:type="dxa"/>
            <w:noWrap/>
            <w:vAlign w:val="center"/>
            <w:hideMark/>
          </w:tcPr>
          <w:p w14:paraId="20BC9075" w14:textId="77777777" w:rsidR="005E1676" w:rsidRPr="00AA4B1A" w:rsidRDefault="005E1676" w:rsidP="005E1676">
            <w:pPr>
              <w:pStyle w:val="TableText"/>
              <w:ind w:right="144"/>
              <w:jc w:val="right"/>
            </w:pPr>
            <w:r w:rsidRPr="00AA4B1A">
              <w:t>1286</w:t>
            </w:r>
          </w:p>
        </w:tc>
        <w:tc>
          <w:tcPr>
            <w:tcW w:w="864" w:type="dxa"/>
            <w:noWrap/>
            <w:vAlign w:val="center"/>
            <w:hideMark/>
          </w:tcPr>
          <w:p w14:paraId="7CFE9D96" w14:textId="77777777" w:rsidR="005E1676" w:rsidRPr="00AA4B1A" w:rsidRDefault="005E1676" w:rsidP="005E1676">
            <w:pPr>
              <w:pStyle w:val="TableText"/>
              <w:ind w:right="144"/>
              <w:jc w:val="right"/>
            </w:pPr>
          </w:p>
        </w:tc>
        <w:tc>
          <w:tcPr>
            <w:tcW w:w="864" w:type="dxa"/>
            <w:noWrap/>
            <w:vAlign w:val="center"/>
            <w:hideMark/>
          </w:tcPr>
          <w:p w14:paraId="4EF06F77" w14:textId="77777777" w:rsidR="005E1676" w:rsidRPr="00AA4B1A" w:rsidRDefault="005E1676" w:rsidP="005E1676">
            <w:pPr>
              <w:pStyle w:val="TableText"/>
              <w:ind w:right="144"/>
              <w:jc w:val="right"/>
            </w:pPr>
          </w:p>
        </w:tc>
        <w:tc>
          <w:tcPr>
            <w:tcW w:w="864" w:type="dxa"/>
            <w:noWrap/>
            <w:vAlign w:val="center"/>
            <w:hideMark/>
          </w:tcPr>
          <w:p w14:paraId="78F0F853" w14:textId="77777777" w:rsidR="005E1676" w:rsidRPr="00AA4B1A" w:rsidRDefault="005E1676" w:rsidP="005E1676">
            <w:pPr>
              <w:pStyle w:val="TableText"/>
              <w:ind w:right="144"/>
              <w:jc w:val="right"/>
            </w:pPr>
            <w:r w:rsidRPr="00AA4B1A">
              <w:t>305</w:t>
            </w:r>
          </w:p>
        </w:tc>
        <w:tc>
          <w:tcPr>
            <w:tcW w:w="940" w:type="dxa"/>
            <w:noWrap/>
            <w:vAlign w:val="center"/>
            <w:hideMark/>
          </w:tcPr>
          <w:p w14:paraId="4F738F06" w14:textId="77777777" w:rsidR="005E1676" w:rsidRPr="00AA4B1A" w:rsidRDefault="005E1676" w:rsidP="005E1676">
            <w:pPr>
              <w:pStyle w:val="TableText"/>
              <w:ind w:right="144"/>
              <w:jc w:val="right"/>
            </w:pPr>
          </w:p>
        </w:tc>
        <w:tc>
          <w:tcPr>
            <w:tcW w:w="864" w:type="dxa"/>
            <w:noWrap/>
            <w:vAlign w:val="center"/>
            <w:hideMark/>
          </w:tcPr>
          <w:p w14:paraId="1F42B139" w14:textId="77777777" w:rsidR="005E1676" w:rsidRPr="00AA4B1A" w:rsidRDefault="005E1676" w:rsidP="005E1676">
            <w:pPr>
              <w:pStyle w:val="TableText"/>
              <w:ind w:right="144"/>
              <w:jc w:val="right"/>
            </w:pPr>
            <w:r w:rsidRPr="00AA4B1A">
              <w:t>16</w:t>
            </w:r>
          </w:p>
        </w:tc>
      </w:tr>
      <w:tr w:rsidR="005E1676" w:rsidRPr="00AA4B1A" w14:paraId="2F9CF499" w14:textId="77777777" w:rsidTr="005E1676">
        <w:trPr>
          <w:trHeight w:val="20"/>
          <w:jc w:val="center"/>
        </w:trPr>
        <w:tc>
          <w:tcPr>
            <w:tcW w:w="864" w:type="dxa"/>
            <w:noWrap/>
            <w:vAlign w:val="center"/>
            <w:hideMark/>
          </w:tcPr>
          <w:p w14:paraId="727EDF6C" w14:textId="77777777" w:rsidR="005E1676" w:rsidRPr="00AA4B1A" w:rsidRDefault="005E1676" w:rsidP="005E1676">
            <w:pPr>
              <w:pStyle w:val="TableText"/>
              <w:ind w:right="144"/>
              <w:jc w:val="right"/>
            </w:pPr>
            <w:r w:rsidRPr="00AA4B1A">
              <w:t>6.3</w:t>
            </w:r>
          </w:p>
        </w:tc>
        <w:tc>
          <w:tcPr>
            <w:tcW w:w="864" w:type="dxa"/>
            <w:noWrap/>
            <w:vAlign w:val="center"/>
            <w:hideMark/>
          </w:tcPr>
          <w:p w14:paraId="084E1DD6" w14:textId="77777777" w:rsidR="005E1676" w:rsidRPr="00AA4B1A" w:rsidRDefault="005E1676" w:rsidP="005E1676">
            <w:pPr>
              <w:pStyle w:val="TableText"/>
              <w:ind w:right="144"/>
              <w:jc w:val="right"/>
            </w:pPr>
            <w:r w:rsidRPr="00AA4B1A">
              <w:t>1219</w:t>
            </w:r>
          </w:p>
        </w:tc>
        <w:tc>
          <w:tcPr>
            <w:tcW w:w="864" w:type="dxa"/>
            <w:noWrap/>
            <w:vAlign w:val="center"/>
            <w:hideMark/>
          </w:tcPr>
          <w:p w14:paraId="37DB47ED" w14:textId="77777777" w:rsidR="005E1676" w:rsidRPr="00AA4B1A" w:rsidRDefault="005E1676" w:rsidP="005E1676">
            <w:pPr>
              <w:pStyle w:val="TableText"/>
              <w:ind w:right="144"/>
              <w:jc w:val="right"/>
            </w:pPr>
          </w:p>
        </w:tc>
        <w:tc>
          <w:tcPr>
            <w:tcW w:w="864" w:type="dxa"/>
            <w:noWrap/>
            <w:vAlign w:val="center"/>
            <w:hideMark/>
          </w:tcPr>
          <w:p w14:paraId="726316E0" w14:textId="77777777" w:rsidR="005E1676" w:rsidRPr="00AA4B1A" w:rsidRDefault="005E1676" w:rsidP="005E1676">
            <w:pPr>
              <w:pStyle w:val="TableText"/>
              <w:ind w:right="144"/>
              <w:jc w:val="right"/>
            </w:pPr>
          </w:p>
        </w:tc>
        <w:tc>
          <w:tcPr>
            <w:tcW w:w="864" w:type="dxa"/>
            <w:noWrap/>
            <w:vAlign w:val="center"/>
            <w:hideMark/>
          </w:tcPr>
          <w:p w14:paraId="5E719006" w14:textId="77777777" w:rsidR="005E1676" w:rsidRPr="00AA4B1A" w:rsidRDefault="005E1676" w:rsidP="005E1676">
            <w:pPr>
              <w:pStyle w:val="TableText"/>
              <w:ind w:right="144"/>
              <w:jc w:val="right"/>
            </w:pPr>
            <w:r w:rsidRPr="00AA4B1A">
              <w:t>279</w:t>
            </w:r>
          </w:p>
        </w:tc>
        <w:tc>
          <w:tcPr>
            <w:tcW w:w="940" w:type="dxa"/>
            <w:noWrap/>
            <w:vAlign w:val="center"/>
            <w:hideMark/>
          </w:tcPr>
          <w:p w14:paraId="45AF31BD" w14:textId="77777777" w:rsidR="005E1676" w:rsidRPr="00AA4B1A" w:rsidRDefault="005E1676" w:rsidP="005E1676">
            <w:pPr>
              <w:pStyle w:val="TableText"/>
              <w:ind w:right="144"/>
              <w:jc w:val="right"/>
            </w:pPr>
          </w:p>
        </w:tc>
        <w:tc>
          <w:tcPr>
            <w:tcW w:w="864" w:type="dxa"/>
            <w:noWrap/>
            <w:vAlign w:val="center"/>
            <w:hideMark/>
          </w:tcPr>
          <w:p w14:paraId="6D13E74A" w14:textId="77777777" w:rsidR="005E1676" w:rsidRPr="00AA4B1A" w:rsidRDefault="005E1676" w:rsidP="005E1676">
            <w:pPr>
              <w:pStyle w:val="TableText"/>
              <w:ind w:right="144"/>
              <w:jc w:val="right"/>
            </w:pPr>
            <w:r w:rsidRPr="00AA4B1A">
              <w:t>17</w:t>
            </w:r>
          </w:p>
        </w:tc>
      </w:tr>
      <w:tr w:rsidR="005E1676" w:rsidRPr="00AA4B1A" w14:paraId="66EFBD92" w14:textId="77777777" w:rsidTr="005E1676">
        <w:trPr>
          <w:trHeight w:val="20"/>
          <w:jc w:val="center"/>
        </w:trPr>
        <w:tc>
          <w:tcPr>
            <w:tcW w:w="864" w:type="dxa"/>
            <w:noWrap/>
            <w:vAlign w:val="center"/>
            <w:hideMark/>
          </w:tcPr>
          <w:p w14:paraId="33606F05" w14:textId="77777777" w:rsidR="005E1676" w:rsidRPr="00AA4B1A" w:rsidRDefault="005E1676" w:rsidP="005E1676">
            <w:pPr>
              <w:pStyle w:val="TableText"/>
              <w:ind w:right="144"/>
              <w:jc w:val="right"/>
            </w:pPr>
            <w:r w:rsidRPr="00AA4B1A">
              <w:t>5.8</w:t>
            </w:r>
          </w:p>
        </w:tc>
        <w:tc>
          <w:tcPr>
            <w:tcW w:w="864" w:type="dxa"/>
            <w:noWrap/>
            <w:vAlign w:val="center"/>
            <w:hideMark/>
          </w:tcPr>
          <w:p w14:paraId="158FD9B4" w14:textId="77777777" w:rsidR="005E1676" w:rsidRPr="00AA4B1A" w:rsidRDefault="005E1676" w:rsidP="005E1676">
            <w:pPr>
              <w:pStyle w:val="TableText"/>
              <w:ind w:right="144"/>
              <w:jc w:val="right"/>
            </w:pPr>
            <w:r w:rsidRPr="00AA4B1A">
              <w:t>1151</w:t>
            </w:r>
          </w:p>
        </w:tc>
        <w:tc>
          <w:tcPr>
            <w:tcW w:w="864" w:type="dxa"/>
            <w:noWrap/>
            <w:vAlign w:val="center"/>
            <w:hideMark/>
          </w:tcPr>
          <w:p w14:paraId="4A9F7B6C" w14:textId="77777777" w:rsidR="005E1676" w:rsidRPr="00AA4B1A" w:rsidRDefault="005E1676" w:rsidP="005E1676">
            <w:pPr>
              <w:pStyle w:val="TableText"/>
              <w:ind w:right="144"/>
              <w:jc w:val="right"/>
            </w:pPr>
          </w:p>
        </w:tc>
        <w:tc>
          <w:tcPr>
            <w:tcW w:w="864" w:type="dxa"/>
            <w:noWrap/>
            <w:vAlign w:val="center"/>
            <w:hideMark/>
          </w:tcPr>
          <w:p w14:paraId="634EBE71" w14:textId="77777777" w:rsidR="005E1676" w:rsidRPr="00AA4B1A" w:rsidRDefault="005E1676" w:rsidP="005E1676">
            <w:pPr>
              <w:pStyle w:val="TableText"/>
              <w:ind w:right="144"/>
              <w:jc w:val="right"/>
            </w:pPr>
          </w:p>
        </w:tc>
        <w:tc>
          <w:tcPr>
            <w:tcW w:w="864" w:type="dxa"/>
            <w:noWrap/>
            <w:vAlign w:val="center"/>
            <w:hideMark/>
          </w:tcPr>
          <w:p w14:paraId="5EECD794" w14:textId="77777777" w:rsidR="005E1676" w:rsidRPr="00AA4B1A" w:rsidRDefault="005E1676" w:rsidP="005E1676">
            <w:pPr>
              <w:pStyle w:val="TableText"/>
              <w:ind w:right="144"/>
              <w:jc w:val="right"/>
            </w:pPr>
            <w:r w:rsidRPr="00AA4B1A">
              <w:t>253</w:t>
            </w:r>
          </w:p>
        </w:tc>
        <w:tc>
          <w:tcPr>
            <w:tcW w:w="940" w:type="dxa"/>
            <w:noWrap/>
            <w:vAlign w:val="center"/>
            <w:hideMark/>
          </w:tcPr>
          <w:p w14:paraId="3F174380" w14:textId="77777777" w:rsidR="005E1676" w:rsidRPr="00AA4B1A" w:rsidRDefault="005E1676" w:rsidP="005E1676">
            <w:pPr>
              <w:pStyle w:val="TableText"/>
              <w:ind w:right="144"/>
              <w:jc w:val="right"/>
            </w:pPr>
          </w:p>
        </w:tc>
        <w:tc>
          <w:tcPr>
            <w:tcW w:w="864" w:type="dxa"/>
            <w:noWrap/>
            <w:vAlign w:val="center"/>
            <w:hideMark/>
          </w:tcPr>
          <w:p w14:paraId="7A854D34" w14:textId="77777777" w:rsidR="005E1676" w:rsidRPr="00AA4B1A" w:rsidRDefault="005E1676" w:rsidP="005E1676">
            <w:pPr>
              <w:pStyle w:val="TableText"/>
              <w:ind w:right="144"/>
              <w:jc w:val="right"/>
            </w:pPr>
            <w:r w:rsidRPr="00AA4B1A">
              <w:t>18</w:t>
            </w:r>
          </w:p>
        </w:tc>
      </w:tr>
      <w:tr w:rsidR="005E1676" w:rsidRPr="00AA4B1A" w14:paraId="4BB02D7B" w14:textId="77777777" w:rsidTr="005E1676">
        <w:trPr>
          <w:trHeight w:val="20"/>
          <w:jc w:val="center"/>
        </w:trPr>
        <w:tc>
          <w:tcPr>
            <w:tcW w:w="864" w:type="dxa"/>
            <w:noWrap/>
            <w:vAlign w:val="center"/>
            <w:hideMark/>
          </w:tcPr>
          <w:p w14:paraId="164889A5" w14:textId="77777777" w:rsidR="005E1676" w:rsidRPr="00AA4B1A" w:rsidRDefault="005E1676" w:rsidP="005E1676">
            <w:pPr>
              <w:pStyle w:val="TableText"/>
              <w:ind w:right="144"/>
              <w:jc w:val="right"/>
            </w:pPr>
            <w:r w:rsidRPr="00AA4B1A">
              <w:t>5.4</w:t>
            </w:r>
          </w:p>
        </w:tc>
        <w:tc>
          <w:tcPr>
            <w:tcW w:w="864" w:type="dxa"/>
            <w:noWrap/>
            <w:vAlign w:val="center"/>
            <w:hideMark/>
          </w:tcPr>
          <w:p w14:paraId="77D53F3A" w14:textId="77777777" w:rsidR="005E1676" w:rsidRPr="00AA4B1A" w:rsidRDefault="005E1676" w:rsidP="005E1676">
            <w:pPr>
              <w:pStyle w:val="TableText"/>
              <w:ind w:right="144"/>
              <w:jc w:val="right"/>
            </w:pPr>
            <w:r w:rsidRPr="00AA4B1A">
              <w:t>1083</w:t>
            </w:r>
          </w:p>
        </w:tc>
        <w:tc>
          <w:tcPr>
            <w:tcW w:w="864" w:type="dxa"/>
            <w:noWrap/>
            <w:vAlign w:val="center"/>
            <w:hideMark/>
          </w:tcPr>
          <w:p w14:paraId="4AE78E6E" w14:textId="77777777" w:rsidR="005E1676" w:rsidRPr="00AA4B1A" w:rsidRDefault="005E1676" w:rsidP="005E1676">
            <w:pPr>
              <w:pStyle w:val="TableText"/>
              <w:ind w:right="144"/>
              <w:jc w:val="right"/>
            </w:pPr>
          </w:p>
        </w:tc>
        <w:tc>
          <w:tcPr>
            <w:tcW w:w="864" w:type="dxa"/>
            <w:noWrap/>
            <w:vAlign w:val="center"/>
            <w:hideMark/>
          </w:tcPr>
          <w:p w14:paraId="304FDD44" w14:textId="77777777" w:rsidR="005E1676" w:rsidRPr="00AA4B1A" w:rsidRDefault="005E1676" w:rsidP="005E1676">
            <w:pPr>
              <w:pStyle w:val="TableText"/>
              <w:ind w:right="144"/>
              <w:jc w:val="right"/>
            </w:pPr>
          </w:p>
        </w:tc>
        <w:tc>
          <w:tcPr>
            <w:tcW w:w="864" w:type="dxa"/>
            <w:noWrap/>
            <w:vAlign w:val="center"/>
            <w:hideMark/>
          </w:tcPr>
          <w:p w14:paraId="02E8423D" w14:textId="77777777" w:rsidR="005E1676" w:rsidRPr="00AA4B1A" w:rsidRDefault="005E1676" w:rsidP="005E1676">
            <w:pPr>
              <w:pStyle w:val="TableText"/>
              <w:ind w:right="144"/>
              <w:jc w:val="right"/>
            </w:pPr>
            <w:r w:rsidRPr="00AA4B1A">
              <w:t>226</w:t>
            </w:r>
          </w:p>
        </w:tc>
        <w:tc>
          <w:tcPr>
            <w:tcW w:w="940" w:type="dxa"/>
            <w:noWrap/>
            <w:vAlign w:val="center"/>
            <w:hideMark/>
          </w:tcPr>
          <w:p w14:paraId="2341CB0B" w14:textId="77777777" w:rsidR="005E1676" w:rsidRPr="00AA4B1A" w:rsidRDefault="005E1676" w:rsidP="005E1676">
            <w:pPr>
              <w:pStyle w:val="TableText"/>
              <w:ind w:right="144"/>
              <w:jc w:val="right"/>
            </w:pPr>
          </w:p>
        </w:tc>
        <w:tc>
          <w:tcPr>
            <w:tcW w:w="864" w:type="dxa"/>
            <w:noWrap/>
            <w:vAlign w:val="center"/>
            <w:hideMark/>
          </w:tcPr>
          <w:p w14:paraId="2E173745" w14:textId="77777777" w:rsidR="005E1676" w:rsidRPr="00AA4B1A" w:rsidRDefault="005E1676" w:rsidP="005E1676">
            <w:pPr>
              <w:pStyle w:val="TableText"/>
              <w:ind w:right="144"/>
              <w:jc w:val="right"/>
            </w:pPr>
            <w:r w:rsidRPr="00AA4B1A">
              <w:t>19</w:t>
            </w:r>
          </w:p>
        </w:tc>
      </w:tr>
      <w:tr w:rsidR="005E1676" w:rsidRPr="00AA4B1A" w14:paraId="082EBAE8" w14:textId="77777777" w:rsidTr="005E1676">
        <w:trPr>
          <w:trHeight w:val="20"/>
          <w:jc w:val="center"/>
        </w:trPr>
        <w:tc>
          <w:tcPr>
            <w:tcW w:w="864" w:type="dxa"/>
            <w:noWrap/>
            <w:vAlign w:val="center"/>
            <w:hideMark/>
          </w:tcPr>
          <w:p w14:paraId="40CD923D" w14:textId="39F7885D" w:rsidR="005E1676" w:rsidRPr="00AA4B1A" w:rsidRDefault="005E1676" w:rsidP="005E1676">
            <w:pPr>
              <w:pStyle w:val="TableText"/>
              <w:ind w:right="144"/>
              <w:jc w:val="right"/>
            </w:pPr>
            <w:r w:rsidRPr="00AA4B1A">
              <w:t xml:space="preserve"> 5</w:t>
            </w:r>
            <w:r>
              <w:t>.0</w:t>
            </w:r>
          </w:p>
        </w:tc>
        <w:tc>
          <w:tcPr>
            <w:tcW w:w="864" w:type="dxa"/>
            <w:noWrap/>
            <w:vAlign w:val="center"/>
            <w:hideMark/>
          </w:tcPr>
          <w:p w14:paraId="296FFDBC" w14:textId="77777777" w:rsidR="005E1676" w:rsidRPr="00AA4B1A" w:rsidRDefault="005E1676" w:rsidP="005E1676">
            <w:pPr>
              <w:pStyle w:val="TableText"/>
              <w:ind w:right="144"/>
              <w:jc w:val="right"/>
            </w:pPr>
            <w:r w:rsidRPr="00AA4B1A">
              <w:t>1016</w:t>
            </w:r>
          </w:p>
        </w:tc>
        <w:tc>
          <w:tcPr>
            <w:tcW w:w="864" w:type="dxa"/>
            <w:noWrap/>
            <w:vAlign w:val="center"/>
            <w:hideMark/>
          </w:tcPr>
          <w:p w14:paraId="4865EB64" w14:textId="77777777" w:rsidR="005E1676" w:rsidRPr="00AA4B1A" w:rsidRDefault="005E1676" w:rsidP="005E1676">
            <w:pPr>
              <w:pStyle w:val="TableText"/>
              <w:ind w:right="144"/>
              <w:jc w:val="right"/>
            </w:pPr>
          </w:p>
        </w:tc>
        <w:tc>
          <w:tcPr>
            <w:tcW w:w="864" w:type="dxa"/>
            <w:noWrap/>
            <w:vAlign w:val="center"/>
            <w:hideMark/>
          </w:tcPr>
          <w:p w14:paraId="090429DB" w14:textId="77777777" w:rsidR="005E1676" w:rsidRPr="00AA4B1A" w:rsidRDefault="005E1676" w:rsidP="005E1676">
            <w:pPr>
              <w:pStyle w:val="TableText"/>
              <w:ind w:right="144"/>
              <w:jc w:val="right"/>
            </w:pPr>
          </w:p>
        </w:tc>
        <w:tc>
          <w:tcPr>
            <w:tcW w:w="864" w:type="dxa"/>
            <w:noWrap/>
            <w:vAlign w:val="center"/>
            <w:hideMark/>
          </w:tcPr>
          <w:p w14:paraId="7FC677D1" w14:textId="286EF930" w:rsidR="005E1676" w:rsidRPr="00AA4B1A" w:rsidRDefault="005E1676" w:rsidP="005E1676">
            <w:pPr>
              <w:pStyle w:val="TableText"/>
              <w:ind w:right="144"/>
              <w:jc w:val="right"/>
            </w:pPr>
            <w:r w:rsidRPr="00AA4B1A">
              <w:t>200</w:t>
            </w:r>
          </w:p>
        </w:tc>
        <w:tc>
          <w:tcPr>
            <w:tcW w:w="940" w:type="dxa"/>
            <w:noWrap/>
            <w:vAlign w:val="center"/>
            <w:hideMark/>
          </w:tcPr>
          <w:p w14:paraId="7BEF9524" w14:textId="77777777" w:rsidR="005E1676" w:rsidRPr="00AA4B1A" w:rsidRDefault="005E1676" w:rsidP="005E1676">
            <w:pPr>
              <w:pStyle w:val="TableText"/>
              <w:ind w:right="144"/>
              <w:jc w:val="right"/>
            </w:pPr>
          </w:p>
        </w:tc>
        <w:tc>
          <w:tcPr>
            <w:tcW w:w="864" w:type="dxa"/>
            <w:noWrap/>
            <w:vAlign w:val="center"/>
            <w:hideMark/>
          </w:tcPr>
          <w:p w14:paraId="31398EF9" w14:textId="77777777" w:rsidR="005E1676" w:rsidRPr="00AA4B1A" w:rsidRDefault="005E1676" w:rsidP="005E1676">
            <w:pPr>
              <w:pStyle w:val="TableText"/>
              <w:ind w:right="144"/>
              <w:jc w:val="right"/>
            </w:pPr>
            <w:r w:rsidRPr="00AA4B1A">
              <w:t>20</w:t>
            </w:r>
          </w:p>
        </w:tc>
      </w:tr>
      <w:tr w:rsidR="005E1676" w:rsidRPr="00AA4B1A" w14:paraId="39FD32C7" w14:textId="77777777" w:rsidTr="005E1676">
        <w:trPr>
          <w:trHeight w:val="20"/>
          <w:jc w:val="center"/>
        </w:trPr>
        <w:tc>
          <w:tcPr>
            <w:tcW w:w="864" w:type="dxa"/>
            <w:noWrap/>
            <w:vAlign w:val="center"/>
            <w:hideMark/>
          </w:tcPr>
          <w:p w14:paraId="03C4FE99" w14:textId="77777777" w:rsidR="005E1676" w:rsidRPr="00AA4B1A" w:rsidRDefault="005E1676" w:rsidP="005E1676">
            <w:pPr>
              <w:pStyle w:val="TableText"/>
              <w:ind w:right="144"/>
              <w:jc w:val="right"/>
            </w:pPr>
          </w:p>
        </w:tc>
        <w:tc>
          <w:tcPr>
            <w:tcW w:w="864" w:type="dxa"/>
            <w:noWrap/>
            <w:vAlign w:val="center"/>
            <w:hideMark/>
          </w:tcPr>
          <w:p w14:paraId="3767DC6B" w14:textId="77777777" w:rsidR="005E1676" w:rsidRPr="00AA4B1A" w:rsidRDefault="005E1676" w:rsidP="005E1676">
            <w:pPr>
              <w:pStyle w:val="TableText"/>
              <w:ind w:right="144"/>
              <w:jc w:val="right"/>
            </w:pPr>
            <w:r w:rsidRPr="00AA4B1A">
              <w:t>948</w:t>
            </w:r>
          </w:p>
        </w:tc>
        <w:tc>
          <w:tcPr>
            <w:tcW w:w="864" w:type="dxa"/>
            <w:noWrap/>
            <w:vAlign w:val="center"/>
            <w:hideMark/>
          </w:tcPr>
          <w:p w14:paraId="267FCE7D" w14:textId="77777777" w:rsidR="005E1676" w:rsidRPr="00AA4B1A" w:rsidRDefault="005E1676" w:rsidP="005E1676">
            <w:pPr>
              <w:pStyle w:val="TableText"/>
              <w:ind w:right="144"/>
              <w:jc w:val="right"/>
            </w:pPr>
          </w:p>
        </w:tc>
        <w:tc>
          <w:tcPr>
            <w:tcW w:w="864" w:type="dxa"/>
            <w:noWrap/>
            <w:vAlign w:val="center"/>
            <w:hideMark/>
          </w:tcPr>
          <w:p w14:paraId="10214E2E" w14:textId="77777777" w:rsidR="005E1676" w:rsidRPr="00AA4B1A" w:rsidRDefault="005E1676" w:rsidP="005E1676">
            <w:pPr>
              <w:pStyle w:val="TableText"/>
              <w:ind w:right="144"/>
              <w:jc w:val="right"/>
            </w:pPr>
          </w:p>
        </w:tc>
        <w:tc>
          <w:tcPr>
            <w:tcW w:w="864" w:type="dxa"/>
            <w:noWrap/>
            <w:vAlign w:val="center"/>
            <w:hideMark/>
          </w:tcPr>
          <w:p w14:paraId="68C0FA19" w14:textId="77777777" w:rsidR="005E1676" w:rsidRPr="00AA4B1A" w:rsidRDefault="005E1676" w:rsidP="005E1676">
            <w:pPr>
              <w:pStyle w:val="TableText"/>
              <w:ind w:right="144"/>
              <w:jc w:val="right"/>
            </w:pPr>
          </w:p>
        </w:tc>
        <w:tc>
          <w:tcPr>
            <w:tcW w:w="940" w:type="dxa"/>
            <w:noWrap/>
            <w:vAlign w:val="center"/>
            <w:hideMark/>
          </w:tcPr>
          <w:p w14:paraId="4E47848C" w14:textId="77777777" w:rsidR="005E1676" w:rsidRPr="00AA4B1A" w:rsidRDefault="005E1676" w:rsidP="005E1676">
            <w:pPr>
              <w:pStyle w:val="TableText"/>
              <w:ind w:right="144"/>
              <w:jc w:val="right"/>
            </w:pPr>
          </w:p>
        </w:tc>
        <w:tc>
          <w:tcPr>
            <w:tcW w:w="864" w:type="dxa"/>
            <w:noWrap/>
            <w:vAlign w:val="center"/>
            <w:hideMark/>
          </w:tcPr>
          <w:p w14:paraId="28B4C52E" w14:textId="77777777" w:rsidR="005E1676" w:rsidRPr="00AA4B1A" w:rsidRDefault="005E1676" w:rsidP="005E1676">
            <w:pPr>
              <w:pStyle w:val="TableText"/>
              <w:ind w:right="144"/>
              <w:jc w:val="right"/>
            </w:pPr>
            <w:r w:rsidRPr="00AA4B1A">
              <w:t>21</w:t>
            </w:r>
          </w:p>
        </w:tc>
      </w:tr>
      <w:tr w:rsidR="005E1676" w:rsidRPr="00AA4B1A" w14:paraId="512511BC" w14:textId="77777777" w:rsidTr="005E1676">
        <w:trPr>
          <w:trHeight w:val="20"/>
          <w:jc w:val="center"/>
        </w:trPr>
        <w:tc>
          <w:tcPr>
            <w:tcW w:w="864" w:type="dxa"/>
            <w:noWrap/>
            <w:vAlign w:val="center"/>
            <w:hideMark/>
          </w:tcPr>
          <w:p w14:paraId="4191D78E" w14:textId="77777777" w:rsidR="005E1676" w:rsidRPr="00AA4B1A" w:rsidRDefault="005E1676" w:rsidP="005E1676">
            <w:pPr>
              <w:pStyle w:val="TableText"/>
              <w:ind w:right="144"/>
              <w:jc w:val="right"/>
            </w:pPr>
          </w:p>
        </w:tc>
        <w:tc>
          <w:tcPr>
            <w:tcW w:w="864" w:type="dxa"/>
            <w:noWrap/>
            <w:vAlign w:val="center"/>
            <w:hideMark/>
          </w:tcPr>
          <w:p w14:paraId="13074592" w14:textId="77777777" w:rsidR="005E1676" w:rsidRPr="00AA4B1A" w:rsidRDefault="005E1676" w:rsidP="005E1676">
            <w:pPr>
              <w:pStyle w:val="TableText"/>
              <w:ind w:right="144"/>
              <w:jc w:val="right"/>
            </w:pPr>
            <w:r w:rsidRPr="00AA4B1A">
              <w:t>881</w:t>
            </w:r>
          </w:p>
        </w:tc>
        <w:tc>
          <w:tcPr>
            <w:tcW w:w="864" w:type="dxa"/>
            <w:noWrap/>
            <w:vAlign w:val="center"/>
            <w:hideMark/>
          </w:tcPr>
          <w:p w14:paraId="1904A37F" w14:textId="77777777" w:rsidR="005E1676" w:rsidRPr="00AA4B1A" w:rsidRDefault="005E1676" w:rsidP="005E1676">
            <w:pPr>
              <w:pStyle w:val="TableText"/>
              <w:ind w:right="144"/>
              <w:jc w:val="right"/>
            </w:pPr>
          </w:p>
        </w:tc>
        <w:tc>
          <w:tcPr>
            <w:tcW w:w="864" w:type="dxa"/>
            <w:noWrap/>
            <w:vAlign w:val="center"/>
            <w:hideMark/>
          </w:tcPr>
          <w:p w14:paraId="6200EE1D" w14:textId="77777777" w:rsidR="005E1676" w:rsidRPr="00AA4B1A" w:rsidRDefault="005E1676" w:rsidP="005E1676">
            <w:pPr>
              <w:pStyle w:val="TableText"/>
              <w:ind w:right="144"/>
              <w:jc w:val="right"/>
            </w:pPr>
          </w:p>
        </w:tc>
        <w:tc>
          <w:tcPr>
            <w:tcW w:w="864" w:type="dxa"/>
            <w:noWrap/>
            <w:vAlign w:val="center"/>
            <w:hideMark/>
          </w:tcPr>
          <w:p w14:paraId="58BBCA77" w14:textId="77777777" w:rsidR="005E1676" w:rsidRPr="00AA4B1A" w:rsidRDefault="005E1676" w:rsidP="005E1676">
            <w:pPr>
              <w:pStyle w:val="TableText"/>
              <w:ind w:right="144"/>
              <w:jc w:val="right"/>
            </w:pPr>
          </w:p>
        </w:tc>
        <w:tc>
          <w:tcPr>
            <w:tcW w:w="940" w:type="dxa"/>
            <w:noWrap/>
            <w:vAlign w:val="center"/>
            <w:hideMark/>
          </w:tcPr>
          <w:p w14:paraId="375321B4" w14:textId="77777777" w:rsidR="005E1676" w:rsidRPr="00AA4B1A" w:rsidRDefault="005E1676" w:rsidP="005E1676">
            <w:pPr>
              <w:pStyle w:val="TableText"/>
              <w:ind w:right="144"/>
              <w:jc w:val="right"/>
            </w:pPr>
          </w:p>
        </w:tc>
        <w:tc>
          <w:tcPr>
            <w:tcW w:w="864" w:type="dxa"/>
            <w:noWrap/>
            <w:vAlign w:val="center"/>
            <w:hideMark/>
          </w:tcPr>
          <w:p w14:paraId="0B40D481" w14:textId="77777777" w:rsidR="005E1676" w:rsidRPr="00AA4B1A" w:rsidRDefault="005E1676" w:rsidP="005E1676">
            <w:pPr>
              <w:pStyle w:val="TableText"/>
              <w:ind w:right="144"/>
              <w:jc w:val="right"/>
            </w:pPr>
            <w:r w:rsidRPr="00AA4B1A">
              <w:t>22</w:t>
            </w:r>
          </w:p>
        </w:tc>
      </w:tr>
      <w:tr w:rsidR="005E1676" w:rsidRPr="00AA4B1A" w14:paraId="6992ACE7" w14:textId="77777777" w:rsidTr="005E1676">
        <w:trPr>
          <w:trHeight w:val="20"/>
          <w:jc w:val="center"/>
        </w:trPr>
        <w:tc>
          <w:tcPr>
            <w:tcW w:w="864" w:type="dxa"/>
            <w:noWrap/>
            <w:vAlign w:val="center"/>
            <w:hideMark/>
          </w:tcPr>
          <w:p w14:paraId="16262DF8" w14:textId="77777777" w:rsidR="005E1676" w:rsidRPr="00AA4B1A" w:rsidRDefault="005E1676" w:rsidP="005E1676">
            <w:pPr>
              <w:pStyle w:val="TableText"/>
              <w:ind w:right="144"/>
              <w:jc w:val="right"/>
            </w:pPr>
          </w:p>
        </w:tc>
        <w:tc>
          <w:tcPr>
            <w:tcW w:w="864" w:type="dxa"/>
            <w:noWrap/>
            <w:vAlign w:val="center"/>
            <w:hideMark/>
          </w:tcPr>
          <w:p w14:paraId="51BE404F" w14:textId="77777777" w:rsidR="005E1676" w:rsidRPr="00AA4B1A" w:rsidRDefault="005E1676" w:rsidP="005E1676">
            <w:pPr>
              <w:pStyle w:val="TableText"/>
              <w:ind w:right="144"/>
              <w:jc w:val="right"/>
            </w:pPr>
            <w:r w:rsidRPr="00AA4B1A">
              <w:t>813</w:t>
            </w:r>
          </w:p>
        </w:tc>
        <w:tc>
          <w:tcPr>
            <w:tcW w:w="864" w:type="dxa"/>
            <w:noWrap/>
            <w:vAlign w:val="center"/>
            <w:hideMark/>
          </w:tcPr>
          <w:p w14:paraId="0AB5FFE7" w14:textId="77777777" w:rsidR="005E1676" w:rsidRPr="00AA4B1A" w:rsidRDefault="005E1676" w:rsidP="005E1676">
            <w:pPr>
              <w:pStyle w:val="TableText"/>
              <w:ind w:right="144"/>
              <w:jc w:val="right"/>
            </w:pPr>
          </w:p>
        </w:tc>
        <w:tc>
          <w:tcPr>
            <w:tcW w:w="864" w:type="dxa"/>
            <w:noWrap/>
            <w:vAlign w:val="center"/>
            <w:hideMark/>
          </w:tcPr>
          <w:p w14:paraId="0326F54C" w14:textId="77777777" w:rsidR="005E1676" w:rsidRPr="00AA4B1A" w:rsidRDefault="005E1676" w:rsidP="005E1676">
            <w:pPr>
              <w:pStyle w:val="TableText"/>
              <w:ind w:right="144"/>
              <w:jc w:val="right"/>
            </w:pPr>
          </w:p>
        </w:tc>
        <w:tc>
          <w:tcPr>
            <w:tcW w:w="864" w:type="dxa"/>
            <w:noWrap/>
            <w:vAlign w:val="center"/>
            <w:hideMark/>
          </w:tcPr>
          <w:p w14:paraId="089D16D1" w14:textId="77777777" w:rsidR="005E1676" w:rsidRPr="00AA4B1A" w:rsidRDefault="005E1676" w:rsidP="005E1676">
            <w:pPr>
              <w:pStyle w:val="TableText"/>
              <w:ind w:right="144"/>
              <w:jc w:val="right"/>
            </w:pPr>
          </w:p>
        </w:tc>
        <w:tc>
          <w:tcPr>
            <w:tcW w:w="940" w:type="dxa"/>
            <w:noWrap/>
            <w:vAlign w:val="center"/>
            <w:hideMark/>
          </w:tcPr>
          <w:p w14:paraId="0D80F7DE" w14:textId="77777777" w:rsidR="005E1676" w:rsidRPr="00AA4B1A" w:rsidRDefault="005E1676" w:rsidP="005E1676">
            <w:pPr>
              <w:pStyle w:val="TableText"/>
              <w:ind w:right="144"/>
              <w:jc w:val="right"/>
            </w:pPr>
          </w:p>
        </w:tc>
        <w:tc>
          <w:tcPr>
            <w:tcW w:w="864" w:type="dxa"/>
            <w:noWrap/>
            <w:vAlign w:val="center"/>
            <w:hideMark/>
          </w:tcPr>
          <w:p w14:paraId="27B1C300" w14:textId="77777777" w:rsidR="005E1676" w:rsidRPr="00AA4B1A" w:rsidRDefault="005E1676" w:rsidP="005E1676">
            <w:pPr>
              <w:pStyle w:val="TableText"/>
              <w:ind w:right="144"/>
              <w:jc w:val="right"/>
            </w:pPr>
            <w:r w:rsidRPr="00AA4B1A">
              <w:t>23</w:t>
            </w:r>
          </w:p>
        </w:tc>
      </w:tr>
      <w:tr w:rsidR="005E1676" w:rsidRPr="00AA4B1A" w14:paraId="4DEF6412" w14:textId="77777777" w:rsidTr="005E1676">
        <w:trPr>
          <w:trHeight w:val="20"/>
          <w:jc w:val="center"/>
        </w:trPr>
        <w:tc>
          <w:tcPr>
            <w:tcW w:w="864" w:type="dxa"/>
            <w:noWrap/>
            <w:vAlign w:val="center"/>
            <w:hideMark/>
          </w:tcPr>
          <w:p w14:paraId="3B001091" w14:textId="77777777" w:rsidR="005E1676" w:rsidRPr="00AA4B1A" w:rsidRDefault="005E1676" w:rsidP="005E1676">
            <w:pPr>
              <w:pStyle w:val="TableText"/>
              <w:ind w:right="144"/>
              <w:jc w:val="right"/>
            </w:pPr>
          </w:p>
        </w:tc>
        <w:tc>
          <w:tcPr>
            <w:tcW w:w="864" w:type="dxa"/>
            <w:noWrap/>
            <w:vAlign w:val="center"/>
            <w:hideMark/>
          </w:tcPr>
          <w:p w14:paraId="0C886963" w14:textId="77777777" w:rsidR="005E1676" w:rsidRPr="00AA4B1A" w:rsidRDefault="005E1676" w:rsidP="005E1676">
            <w:pPr>
              <w:pStyle w:val="TableText"/>
              <w:ind w:right="144"/>
              <w:jc w:val="right"/>
            </w:pPr>
            <w:r w:rsidRPr="00AA4B1A">
              <w:t>746</w:t>
            </w:r>
          </w:p>
        </w:tc>
        <w:tc>
          <w:tcPr>
            <w:tcW w:w="864" w:type="dxa"/>
            <w:noWrap/>
            <w:vAlign w:val="center"/>
            <w:hideMark/>
          </w:tcPr>
          <w:p w14:paraId="683FC537" w14:textId="77777777" w:rsidR="005E1676" w:rsidRPr="00AA4B1A" w:rsidRDefault="005E1676" w:rsidP="005E1676">
            <w:pPr>
              <w:pStyle w:val="TableText"/>
              <w:ind w:right="144"/>
              <w:jc w:val="right"/>
            </w:pPr>
          </w:p>
        </w:tc>
        <w:tc>
          <w:tcPr>
            <w:tcW w:w="864" w:type="dxa"/>
            <w:noWrap/>
            <w:vAlign w:val="center"/>
            <w:hideMark/>
          </w:tcPr>
          <w:p w14:paraId="717DCF68" w14:textId="77777777" w:rsidR="005E1676" w:rsidRPr="00AA4B1A" w:rsidRDefault="005E1676" w:rsidP="005E1676">
            <w:pPr>
              <w:pStyle w:val="TableText"/>
              <w:ind w:right="144"/>
              <w:jc w:val="right"/>
            </w:pPr>
          </w:p>
        </w:tc>
        <w:tc>
          <w:tcPr>
            <w:tcW w:w="864" w:type="dxa"/>
            <w:noWrap/>
            <w:vAlign w:val="center"/>
            <w:hideMark/>
          </w:tcPr>
          <w:p w14:paraId="028AAF5D" w14:textId="77777777" w:rsidR="005E1676" w:rsidRPr="00AA4B1A" w:rsidRDefault="005E1676" w:rsidP="005E1676">
            <w:pPr>
              <w:pStyle w:val="TableText"/>
              <w:ind w:right="144"/>
              <w:jc w:val="right"/>
            </w:pPr>
          </w:p>
        </w:tc>
        <w:tc>
          <w:tcPr>
            <w:tcW w:w="940" w:type="dxa"/>
            <w:noWrap/>
            <w:vAlign w:val="center"/>
            <w:hideMark/>
          </w:tcPr>
          <w:p w14:paraId="1D762987" w14:textId="77777777" w:rsidR="005E1676" w:rsidRPr="00AA4B1A" w:rsidRDefault="005E1676" w:rsidP="005E1676">
            <w:pPr>
              <w:pStyle w:val="TableText"/>
              <w:ind w:right="144"/>
              <w:jc w:val="right"/>
            </w:pPr>
          </w:p>
        </w:tc>
        <w:tc>
          <w:tcPr>
            <w:tcW w:w="864" w:type="dxa"/>
            <w:noWrap/>
            <w:vAlign w:val="center"/>
            <w:hideMark/>
          </w:tcPr>
          <w:p w14:paraId="5923D000" w14:textId="77777777" w:rsidR="005E1676" w:rsidRPr="00AA4B1A" w:rsidRDefault="005E1676" w:rsidP="005E1676">
            <w:pPr>
              <w:pStyle w:val="TableText"/>
              <w:ind w:right="144"/>
              <w:jc w:val="right"/>
            </w:pPr>
            <w:r w:rsidRPr="00AA4B1A">
              <w:t>24</w:t>
            </w:r>
          </w:p>
        </w:tc>
      </w:tr>
      <w:tr w:rsidR="005E1676" w:rsidRPr="00AA4B1A" w14:paraId="73B79E34" w14:textId="77777777" w:rsidTr="005E1676">
        <w:trPr>
          <w:trHeight w:val="20"/>
          <w:jc w:val="center"/>
        </w:trPr>
        <w:tc>
          <w:tcPr>
            <w:tcW w:w="864" w:type="dxa"/>
            <w:noWrap/>
            <w:vAlign w:val="center"/>
            <w:hideMark/>
          </w:tcPr>
          <w:p w14:paraId="73DED8BC" w14:textId="77777777" w:rsidR="005E1676" w:rsidRPr="00AA4B1A" w:rsidRDefault="005E1676" w:rsidP="005E1676">
            <w:pPr>
              <w:pStyle w:val="TableText"/>
              <w:ind w:right="144"/>
              <w:jc w:val="right"/>
            </w:pPr>
          </w:p>
        </w:tc>
        <w:tc>
          <w:tcPr>
            <w:tcW w:w="864" w:type="dxa"/>
            <w:noWrap/>
            <w:vAlign w:val="center"/>
            <w:hideMark/>
          </w:tcPr>
          <w:p w14:paraId="472D881A" w14:textId="77777777" w:rsidR="005E1676" w:rsidRPr="00AA4B1A" w:rsidRDefault="005E1676" w:rsidP="005E1676">
            <w:pPr>
              <w:pStyle w:val="TableText"/>
              <w:ind w:right="144"/>
              <w:jc w:val="right"/>
            </w:pPr>
            <w:r w:rsidRPr="00AA4B1A">
              <w:t>678</w:t>
            </w:r>
          </w:p>
        </w:tc>
        <w:tc>
          <w:tcPr>
            <w:tcW w:w="864" w:type="dxa"/>
            <w:noWrap/>
            <w:vAlign w:val="center"/>
            <w:hideMark/>
          </w:tcPr>
          <w:p w14:paraId="38CB2530" w14:textId="77777777" w:rsidR="005E1676" w:rsidRPr="00AA4B1A" w:rsidRDefault="005E1676" w:rsidP="005E1676">
            <w:pPr>
              <w:pStyle w:val="TableText"/>
              <w:ind w:right="144"/>
              <w:jc w:val="right"/>
            </w:pPr>
          </w:p>
        </w:tc>
        <w:tc>
          <w:tcPr>
            <w:tcW w:w="864" w:type="dxa"/>
            <w:noWrap/>
            <w:vAlign w:val="center"/>
            <w:hideMark/>
          </w:tcPr>
          <w:p w14:paraId="645E70D0" w14:textId="77777777" w:rsidR="005E1676" w:rsidRPr="00AA4B1A" w:rsidRDefault="005E1676" w:rsidP="005E1676">
            <w:pPr>
              <w:pStyle w:val="TableText"/>
              <w:ind w:right="144"/>
              <w:jc w:val="right"/>
            </w:pPr>
          </w:p>
        </w:tc>
        <w:tc>
          <w:tcPr>
            <w:tcW w:w="864" w:type="dxa"/>
            <w:noWrap/>
            <w:vAlign w:val="center"/>
            <w:hideMark/>
          </w:tcPr>
          <w:p w14:paraId="161AB541" w14:textId="77777777" w:rsidR="005E1676" w:rsidRPr="00AA4B1A" w:rsidRDefault="005E1676" w:rsidP="005E1676">
            <w:pPr>
              <w:pStyle w:val="TableText"/>
              <w:ind w:right="144"/>
              <w:jc w:val="right"/>
            </w:pPr>
          </w:p>
        </w:tc>
        <w:tc>
          <w:tcPr>
            <w:tcW w:w="940" w:type="dxa"/>
            <w:noWrap/>
            <w:vAlign w:val="center"/>
            <w:hideMark/>
          </w:tcPr>
          <w:p w14:paraId="19A8425A" w14:textId="77777777" w:rsidR="005E1676" w:rsidRPr="00AA4B1A" w:rsidRDefault="005E1676" w:rsidP="005E1676">
            <w:pPr>
              <w:pStyle w:val="TableText"/>
              <w:ind w:right="144"/>
              <w:jc w:val="right"/>
            </w:pPr>
          </w:p>
        </w:tc>
        <w:tc>
          <w:tcPr>
            <w:tcW w:w="864" w:type="dxa"/>
            <w:noWrap/>
            <w:vAlign w:val="center"/>
            <w:hideMark/>
          </w:tcPr>
          <w:p w14:paraId="670631F6" w14:textId="77777777" w:rsidR="005E1676" w:rsidRPr="00AA4B1A" w:rsidRDefault="005E1676" w:rsidP="005E1676">
            <w:pPr>
              <w:pStyle w:val="TableText"/>
              <w:ind w:right="144"/>
              <w:jc w:val="right"/>
            </w:pPr>
            <w:r w:rsidRPr="00AA4B1A">
              <w:t>25</w:t>
            </w:r>
          </w:p>
        </w:tc>
      </w:tr>
      <w:tr w:rsidR="005E1676" w:rsidRPr="00AA4B1A" w14:paraId="4AFBB18A" w14:textId="77777777" w:rsidTr="005E1676">
        <w:trPr>
          <w:trHeight w:val="20"/>
          <w:jc w:val="center"/>
        </w:trPr>
        <w:tc>
          <w:tcPr>
            <w:tcW w:w="864" w:type="dxa"/>
            <w:noWrap/>
            <w:vAlign w:val="center"/>
            <w:hideMark/>
          </w:tcPr>
          <w:p w14:paraId="663D2A0C" w14:textId="77777777" w:rsidR="005E1676" w:rsidRPr="00AA4B1A" w:rsidRDefault="005E1676" w:rsidP="005E1676">
            <w:pPr>
              <w:pStyle w:val="TableText"/>
              <w:ind w:right="144"/>
              <w:jc w:val="right"/>
            </w:pPr>
          </w:p>
        </w:tc>
        <w:tc>
          <w:tcPr>
            <w:tcW w:w="864" w:type="dxa"/>
            <w:noWrap/>
            <w:vAlign w:val="center"/>
            <w:hideMark/>
          </w:tcPr>
          <w:p w14:paraId="5383039F" w14:textId="77777777" w:rsidR="005E1676" w:rsidRPr="00AA4B1A" w:rsidRDefault="005E1676" w:rsidP="005E1676">
            <w:pPr>
              <w:pStyle w:val="TableText"/>
              <w:ind w:right="144"/>
              <w:jc w:val="right"/>
            </w:pPr>
            <w:r w:rsidRPr="00AA4B1A">
              <w:t>610</w:t>
            </w:r>
          </w:p>
        </w:tc>
        <w:tc>
          <w:tcPr>
            <w:tcW w:w="864" w:type="dxa"/>
            <w:noWrap/>
            <w:vAlign w:val="center"/>
            <w:hideMark/>
          </w:tcPr>
          <w:p w14:paraId="642ECEDD" w14:textId="77777777" w:rsidR="005E1676" w:rsidRPr="00AA4B1A" w:rsidRDefault="005E1676" w:rsidP="005E1676">
            <w:pPr>
              <w:pStyle w:val="TableText"/>
              <w:ind w:right="144"/>
              <w:jc w:val="right"/>
            </w:pPr>
          </w:p>
        </w:tc>
        <w:tc>
          <w:tcPr>
            <w:tcW w:w="864" w:type="dxa"/>
            <w:noWrap/>
            <w:vAlign w:val="center"/>
            <w:hideMark/>
          </w:tcPr>
          <w:p w14:paraId="72C2E7E6" w14:textId="77777777" w:rsidR="005E1676" w:rsidRPr="00AA4B1A" w:rsidRDefault="005E1676" w:rsidP="005E1676">
            <w:pPr>
              <w:pStyle w:val="TableText"/>
              <w:ind w:right="144"/>
              <w:jc w:val="right"/>
            </w:pPr>
          </w:p>
        </w:tc>
        <w:tc>
          <w:tcPr>
            <w:tcW w:w="864" w:type="dxa"/>
            <w:noWrap/>
            <w:vAlign w:val="center"/>
            <w:hideMark/>
          </w:tcPr>
          <w:p w14:paraId="3A4746CF" w14:textId="77777777" w:rsidR="005E1676" w:rsidRPr="00AA4B1A" w:rsidRDefault="005E1676" w:rsidP="005E1676">
            <w:pPr>
              <w:pStyle w:val="TableText"/>
              <w:ind w:right="144"/>
              <w:jc w:val="right"/>
            </w:pPr>
          </w:p>
        </w:tc>
        <w:tc>
          <w:tcPr>
            <w:tcW w:w="940" w:type="dxa"/>
            <w:noWrap/>
            <w:vAlign w:val="center"/>
            <w:hideMark/>
          </w:tcPr>
          <w:p w14:paraId="5B744E89" w14:textId="77777777" w:rsidR="005E1676" w:rsidRPr="00AA4B1A" w:rsidRDefault="005E1676" w:rsidP="005E1676">
            <w:pPr>
              <w:pStyle w:val="TableText"/>
              <w:ind w:right="144"/>
              <w:jc w:val="right"/>
            </w:pPr>
          </w:p>
        </w:tc>
        <w:tc>
          <w:tcPr>
            <w:tcW w:w="864" w:type="dxa"/>
            <w:noWrap/>
            <w:vAlign w:val="center"/>
            <w:hideMark/>
          </w:tcPr>
          <w:p w14:paraId="17F5C7B9" w14:textId="77777777" w:rsidR="005E1676" w:rsidRPr="00AA4B1A" w:rsidRDefault="005E1676" w:rsidP="005E1676">
            <w:pPr>
              <w:pStyle w:val="TableText"/>
              <w:ind w:right="144"/>
              <w:jc w:val="right"/>
            </w:pPr>
            <w:r w:rsidRPr="00AA4B1A">
              <w:t>26</w:t>
            </w:r>
          </w:p>
        </w:tc>
      </w:tr>
      <w:tr w:rsidR="005E1676" w:rsidRPr="00AA4B1A" w14:paraId="3BB6A657" w14:textId="77777777" w:rsidTr="005E1676">
        <w:trPr>
          <w:trHeight w:val="20"/>
          <w:jc w:val="center"/>
        </w:trPr>
        <w:tc>
          <w:tcPr>
            <w:tcW w:w="864" w:type="dxa"/>
            <w:noWrap/>
            <w:vAlign w:val="center"/>
            <w:hideMark/>
          </w:tcPr>
          <w:p w14:paraId="34D6D0DA" w14:textId="77777777" w:rsidR="005E1676" w:rsidRPr="00AA4B1A" w:rsidRDefault="005E1676" w:rsidP="005E1676">
            <w:pPr>
              <w:pStyle w:val="TableText"/>
              <w:ind w:right="144"/>
              <w:jc w:val="right"/>
            </w:pPr>
          </w:p>
        </w:tc>
        <w:tc>
          <w:tcPr>
            <w:tcW w:w="864" w:type="dxa"/>
            <w:noWrap/>
            <w:vAlign w:val="center"/>
            <w:hideMark/>
          </w:tcPr>
          <w:p w14:paraId="30170D3E" w14:textId="77777777" w:rsidR="005E1676" w:rsidRPr="00AA4B1A" w:rsidRDefault="005E1676" w:rsidP="005E1676">
            <w:pPr>
              <w:pStyle w:val="TableText"/>
              <w:ind w:right="144"/>
              <w:jc w:val="right"/>
            </w:pPr>
            <w:r w:rsidRPr="00AA4B1A">
              <w:t>543</w:t>
            </w:r>
          </w:p>
        </w:tc>
        <w:tc>
          <w:tcPr>
            <w:tcW w:w="864" w:type="dxa"/>
            <w:noWrap/>
            <w:vAlign w:val="center"/>
            <w:hideMark/>
          </w:tcPr>
          <w:p w14:paraId="7F63D963" w14:textId="77777777" w:rsidR="005E1676" w:rsidRPr="00AA4B1A" w:rsidRDefault="005E1676" w:rsidP="005E1676">
            <w:pPr>
              <w:pStyle w:val="TableText"/>
              <w:ind w:right="144"/>
              <w:jc w:val="right"/>
            </w:pPr>
          </w:p>
        </w:tc>
        <w:tc>
          <w:tcPr>
            <w:tcW w:w="864" w:type="dxa"/>
            <w:noWrap/>
            <w:vAlign w:val="center"/>
            <w:hideMark/>
          </w:tcPr>
          <w:p w14:paraId="3497B150" w14:textId="77777777" w:rsidR="005E1676" w:rsidRPr="00AA4B1A" w:rsidRDefault="005E1676" w:rsidP="005E1676">
            <w:pPr>
              <w:pStyle w:val="TableText"/>
              <w:ind w:right="144"/>
              <w:jc w:val="right"/>
            </w:pPr>
          </w:p>
        </w:tc>
        <w:tc>
          <w:tcPr>
            <w:tcW w:w="864" w:type="dxa"/>
            <w:noWrap/>
            <w:vAlign w:val="center"/>
            <w:hideMark/>
          </w:tcPr>
          <w:p w14:paraId="3A7A17C4" w14:textId="77777777" w:rsidR="005E1676" w:rsidRPr="00AA4B1A" w:rsidRDefault="005E1676" w:rsidP="005E1676">
            <w:pPr>
              <w:pStyle w:val="TableText"/>
              <w:ind w:right="144"/>
              <w:jc w:val="right"/>
            </w:pPr>
          </w:p>
        </w:tc>
        <w:tc>
          <w:tcPr>
            <w:tcW w:w="940" w:type="dxa"/>
            <w:noWrap/>
            <w:vAlign w:val="center"/>
            <w:hideMark/>
          </w:tcPr>
          <w:p w14:paraId="78EE7B8A" w14:textId="77777777" w:rsidR="005E1676" w:rsidRPr="00AA4B1A" w:rsidRDefault="005E1676" w:rsidP="005E1676">
            <w:pPr>
              <w:pStyle w:val="TableText"/>
              <w:ind w:right="144"/>
              <w:jc w:val="right"/>
            </w:pPr>
          </w:p>
        </w:tc>
        <w:tc>
          <w:tcPr>
            <w:tcW w:w="864" w:type="dxa"/>
            <w:noWrap/>
            <w:vAlign w:val="center"/>
            <w:hideMark/>
          </w:tcPr>
          <w:p w14:paraId="700645F4" w14:textId="77777777" w:rsidR="005E1676" w:rsidRPr="00AA4B1A" w:rsidRDefault="005E1676" w:rsidP="005E1676">
            <w:pPr>
              <w:pStyle w:val="TableText"/>
              <w:ind w:right="144"/>
              <w:jc w:val="right"/>
            </w:pPr>
            <w:r w:rsidRPr="00AA4B1A">
              <w:t>27</w:t>
            </w:r>
          </w:p>
        </w:tc>
      </w:tr>
      <w:tr w:rsidR="005E1676" w:rsidRPr="00AA4B1A" w14:paraId="01625611" w14:textId="77777777" w:rsidTr="005E1676">
        <w:trPr>
          <w:trHeight w:val="20"/>
          <w:jc w:val="center"/>
        </w:trPr>
        <w:tc>
          <w:tcPr>
            <w:tcW w:w="864" w:type="dxa"/>
            <w:noWrap/>
            <w:vAlign w:val="center"/>
            <w:hideMark/>
          </w:tcPr>
          <w:p w14:paraId="69182574" w14:textId="77777777" w:rsidR="005E1676" w:rsidRPr="00AA4B1A" w:rsidRDefault="005E1676" w:rsidP="005E1676">
            <w:pPr>
              <w:pStyle w:val="TableText"/>
              <w:ind w:right="144"/>
              <w:jc w:val="right"/>
            </w:pPr>
          </w:p>
        </w:tc>
        <w:tc>
          <w:tcPr>
            <w:tcW w:w="864" w:type="dxa"/>
            <w:noWrap/>
            <w:vAlign w:val="center"/>
            <w:hideMark/>
          </w:tcPr>
          <w:p w14:paraId="5E61C8C7" w14:textId="77777777" w:rsidR="005E1676" w:rsidRPr="00AA4B1A" w:rsidRDefault="005E1676" w:rsidP="005E1676">
            <w:pPr>
              <w:pStyle w:val="TableText"/>
              <w:ind w:right="144"/>
              <w:jc w:val="right"/>
            </w:pPr>
            <w:r w:rsidRPr="00AA4B1A">
              <w:t>475</w:t>
            </w:r>
          </w:p>
        </w:tc>
        <w:tc>
          <w:tcPr>
            <w:tcW w:w="864" w:type="dxa"/>
            <w:noWrap/>
            <w:vAlign w:val="center"/>
            <w:hideMark/>
          </w:tcPr>
          <w:p w14:paraId="68605AE0" w14:textId="77777777" w:rsidR="005E1676" w:rsidRPr="00AA4B1A" w:rsidRDefault="005E1676" w:rsidP="005E1676">
            <w:pPr>
              <w:pStyle w:val="TableText"/>
              <w:ind w:right="144"/>
              <w:jc w:val="right"/>
            </w:pPr>
          </w:p>
        </w:tc>
        <w:tc>
          <w:tcPr>
            <w:tcW w:w="864" w:type="dxa"/>
            <w:noWrap/>
            <w:vAlign w:val="center"/>
            <w:hideMark/>
          </w:tcPr>
          <w:p w14:paraId="538B2262" w14:textId="77777777" w:rsidR="005E1676" w:rsidRPr="00AA4B1A" w:rsidRDefault="005E1676" w:rsidP="005E1676">
            <w:pPr>
              <w:pStyle w:val="TableText"/>
              <w:ind w:right="144"/>
              <w:jc w:val="right"/>
            </w:pPr>
          </w:p>
        </w:tc>
        <w:tc>
          <w:tcPr>
            <w:tcW w:w="864" w:type="dxa"/>
            <w:noWrap/>
            <w:vAlign w:val="center"/>
            <w:hideMark/>
          </w:tcPr>
          <w:p w14:paraId="1BB2EFBB" w14:textId="77777777" w:rsidR="005E1676" w:rsidRPr="00AA4B1A" w:rsidRDefault="005E1676" w:rsidP="005E1676">
            <w:pPr>
              <w:pStyle w:val="TableText"/>
              <w:ind w:right="144"/>
              <w:jc w:val="right"/>
            </w:pPr>
          </w:p>
        </w:tc>
        <w:tc>
          <w:tcPr>
            <w:tcW w:w="940" w:type="dxa"/>
            <w:noWrap/>
            <w:vAlign w:val="center"/>
            <w:hideMark/>
          </w:tcPr>
          <w:p w14:paraId="3AA3A284" w14:textId="77777777" w:rsidR="005E1676" w:rsidRPr="00AA4B1A" w:rsidRDefault="005E1676" w:rsidP="005E1676">
            <w:pPr>
              <w:pStyle w:val="TableText"/>
              <w:ind w:right="144"/>
              <w:jc w:val="right"/>
            </w:pPr>
          </w:p>
        </w:tc>
        <w:tc>
          <w:tcPr>
            <w:tcW w:w="864" w:type="dxa"/>
            <w:noWrap/>
            <w:vAlign w:val="center"/>
            <w:hideMark/>
          </w:tcPr>
          <w:p w14:paraId="329E63AB" w14:textId="77777777" w:rsidR="005E1676" w:rsidRPr="00AA4B1A" w:rsidRDefault="005E1676" w:rsidP="005E1676">
            <w:pPr>
              <w:pStyle w:val="TableText"/>
              <w:ind w:right="144"/>
              <w:jc w:val="right"/>
            </w:pPr>
            <w:r w:rsidRPr="00AA4B1A">
              <w:t>28</w:t>
            </w:r>
          </w:p>
        </w:tc>
      </w:tr>
      <w:tr w:rsidR="005E1676" w:rsidRPr="00AA4B1A" w14:paraId="692E13C0" w14:textId="77777777" w:rsidTr="005E1676">
        <w:trPr>
          <w:trHeight w:val="20"/>
          <w:jc w:val="center"/>
        </w:trPr>
        <w:tc>
          <w:tcPr>
            <w:tcW w:w="864" w:type="dxa"/>
            <w:noWrap/>
            <w:vAlign w:val="center"/>
            <w:hideMark/>
          </w:tcPr>
          <w:p w14:paraId="348C6D78" w14:textId="77777777" w:rsidR="005E1676" w:rsidRPr="00AA4B1A" w:rsidRDefault="005E1676" w:rsidP="005E1676">
            <w:pPr>
              <w:pStyle w:val="TableText"/>
              <w:ind w:right="144"/>
              <w:jc w:val="right"/>
            </w:pPr>
          </w:p>
        </w:tc>
        <w:tc>
          <w:tcPr>
            <w:tcW w:w="864" w:type="dxa"/>
            <w:noWrap/>
            <w:vAlign w:val="center"/>
            <w:hideMark/>
          </w:tcPr>
          <w:p w14:paraId="0A505D47" w14:textId="77777777" w:rsidR="005E1676" w:rsidRPr="00AA4B1A" w:rsidRDefault="005E1676" w:rsidP="005E1676">
            <w:pPr>
              <w:pStyle w:val="TableText"/>
              <w:ind w:right="144"/>
              <w:jc w:val="right"/>
            </w:pPr>
            <w:r w:rsidRPr="00AA4B1A">
              <w:t>408</w:t>
            </w:r>
          </w:p>
        </w:tc>
        <w:tc>
          <w:tcPr>
            <w:tcW w:w="864" w:type="dxa"/>
            <w:noWrap/>
            <w:vAlign w:val="center"/>
            <w:hideMark/>
          </w:tcPr>
          <w:p w14:paraId="4817331D" w14:textId="77777777" w:rsidR="005E1676" w:rsidRPr="00AA4B1A" w:rsidRDefault="005E1676" w:rsidP="005E1676">
            <w:pPr>
              <w:pStyle w:val="TableText"/>
              <w:ind w:right="144"/>
              <w:jc w:val="right"/>
            </w:pPr>
          </w:p>
        </w:tc>
        <w:tc>
          <w:tcPr>
            <w:tcW w:w="864" w:type="dxa"/>
            <w:noWrap/>
            <w:vAlign w:val="center"/>
            <w:hideMark/>
          </w:tcPr>
          <w:p w14:paraId="3D10B837" w14:textId="77777777" w:rsidR="005E1676" w:rsidRPr="00AA4B1A" w:rsidRDefault="005E1676" w:rsidP="005E1676">
            <w:pPr>
              <w:pStyle w:val="TableText"/>
              <w:ind w:right="144"/>
              <w:jc w:val="right"/>
            </w:pPr>
          </w:p>
        </w:tc>
        <w:tc>
          <w:tcPr>
            <w:tcW w:w="864" w:type="dxa"/>
            <w:noWrap/>
            <w:vAlign w:val="center"/>
            <w:hideMark/>
          </w:tcPr>
          <w:p w14:paraId="4577DB84" w14:textId="77777777" w:rsidR="005E1676" w:rsidRPr="00AA4B1A" w:rsidRDefault="005E1676" w:rsidP="005E1676">
            <w:pPr>
              <w:pStyle w:val="TableText"/>
              <w:ind w:right="144"/>
              <w:jc w:val="right"/>
            </w:pPr>
          </w:p>
        </w:tc>
        <w:tc>
          <w:tcPr>
            <w:tcW w:w="940" w:type="dxa"/>
            <w:noWrap/>
            <w:vAlign w:val="center"/>
            <w:hideMark/>
          </w:tcPr>
          <w:p w14:paraId="222D2003" w14:textId="77777777" w:rsidR="005E1676" w:rsidRPr="00AA4B1A" w:rsidRDefault="005E1676" w:rsidP="005E1676">
            <w:pPr>
              <w:pStyle w:val="TableText"/>
              <w:ind w:right="144"/>
              <w:jc w:val="right"/>
            </w:pPr>
          </w:p>
        </w:tc>
        <w:tc>
          <w:tcPr>
            <w:tcW w:w="864" w:type="dxa"/>
            <w:noWrap/>
            <w:vAlign w:val="center"/>
            <w:hideMark/>
          </w:tcPr>
          <w:p w14:paraId="3831CA63" w14:textId="77777777" w:rsidR="005E1676" w:rsidRPr="00AA4B1A" w:rsidRDefault="005E1676" w:rsidP="005E1676">
            <w:pPr>
              <w:pStyle w:val="TableText"/>
              <w:ind w:right="144"/>
              <w:jc w:val="right"/>
            </w:pPr>
            <w:r w:rsidRPr="00AA4B1A">
              <w:t>29</w:t>
            </w:r>
          </w:p>
        </w:tc>
      </w:tr>
      <w:tr w:rsidR="005E1676" w:rsidRPr="00AA4B1A" w14:paraId="1C58CC77" w14:textId="77777777" w:rsidTr="005E1676">
        <w:trPr>
          <w:trHeight w:val="20"/>
          <w:jc w:val="center"/>
        </w:trPr>
        <w:tc>
          <w:tcPr>
            <w:tcW w:w="864" w:type="dxa"/>
            <w:noWrap/>
            <w:vAlign w:val="center"/>
            <w:hideMark/>
          </w:tcPr>
          <w:p w14:paraId="27B89A26" w14:textId="77777777" w:rsidR="005E1676" w:rsidRPr="00AA4B1A" w:rsidRDefault="005E1676" w:rsidP="005E1676">
            <w:pPr>
              <w:pStyle w:val="TableText"/>
              <w:ind w:right="144"/>
              <w:jc w:val="right"/>
            </w:pPr>
          </w:p>
        </w:tc>
        <w:tc>
          <w:tcPr>
            <w:tcW w:w="864" w:type="dxa"/>
            <w:noWrap/>
            <w:vAlign w:val="center"/>
            <w:hideMark/>
          </w:tcPr>
          <w:p w14:paraId="6FFE5EC5" w14:textId="75BED963" w:rsidR="005E1676" w:rsidRPr="00AA4B1A" w:rsidRDefault="005E1676" w:rsidP="005E1676">
            <w:pPr>
              <w:pStyle w:val="TableText"/>
              <w:ind w:right="144"/>
              <w:jc w:val="right"/>
            </w:pPr>
            <w:r w:rsidRPr="00AA4B1A">
              <w:t>340</w:t>
            </w:r>
          </w:p>
        </w:tc>
        <w:tc>
          <w:tcPr>
            <w:tcW w:w="864" w:type="dxa"/>
            <w:noWrap/>
            <w:vAlign w:val="center"/>
            <w:hideMark/>
          </w:tcPr>
          <w:p w14:paraId="0C86A9E6" w14:textId="77777777" w:rsidR="005E1676" w:rsidRPr="00AA4B1A" w:rsidRDefault="005E1676" w:rsidP="005E1676">
            <w:pPr>
              <w:pStyle w:val="TableText"/>
              <w:ind w:right="144"/>
              <w:jc w:val="right"/>
            </w:pPr>
          </w:p>
        </w:tc>
        <w:tc>
          <w:tcPr>
            <w:tcW w:w="864" w:type="dxa"/>
            <w:noWrap/>
            <w:vAlign w:val="center"/>
            <w:hideMark/>
          </w:tcPr>
          <w:p w14:paraId="253099A0" w14:textId="77777777" w:rsidR="005E1676" w:rsidRPr="00AA4B1A" w:rsidRDefault="005E1676" w:rsidP="005E1676">
            <w:pPr>
              <w:pStyle w:val="TableText"/>
              <w:ind w:right="144"/>
              <w:jc w:val="right"/>
            </w:pPr>
          </w:p>
        </w:tc>
        <w:tc>
          <w:tcPr>
            <w:tcW w:w="864" w:type="dxa"/>
            <w:noWrap/>
            <w:vAlign w:val="center"/>
            <w:hideMark/>
          </w:tcPr>
          <w:p w14:paraId="54824406" w14:textId="77777777" w:rsidR="005E1676" w:rsidRPr="00AA4B1A" w:rsidRDefault="005E1676" w:rsidP="005E1676">
            <w:pPr>
              <w:pStyle w:val="TableText"/>
              <w:ind w:right="144"/>
              <w:jc w:val="right"/>
            </w:pPr>
          </w:p>
        </w:tc>
        <w:tc>
          <w:tcPr>
            <w:tcW w:w="940" w:type="dxa"/>
            <w:noWrap/>
            <w:vAlign w:val="center"/>
            <w:hideMark/>
          </w:tcPr>
          <w:p w14:paraId="24787D29" w14:textId="77777777" w:rsidR="005E1676" w:rsidRPr="00AA4B1A" w:rsidRDefault="005E1676" w:rsidP="005E1676">
            <w:pPr>
              <w:pStyle w:val="TableText"/>
              <w:ind w:right="144"/>
              <w:jc w:val="right"/>
            </w:pPr>
          </w:p>
        </w:tc>
        <w:tc>
          <w:tcPr>
            <w:tcW w:w="864" w:type="dxa"/>
            <w:noWrap/>
            <w:vAlign w:val="center"/>
            <w:hideMark/>
          </w:tcPr>
          <w:p w14:paraId="3D6665B6" w14:textId="77777777" w:rsidR="005E1676" w:rsidRPr="00AA4B1A" w:rsidRDefault="005E1676" w:rsidP="005E1676">
            <w:pPr>
              <w:pStyle w:val="TableText"/>
              <w:ind w:right="144"/>
              <w:jc w:val="right"/>
            </w:pPr>
            <w:r w:rsidRPr="00AA4B1A">
              <w:t>30</w:t>
            </w:r>
          </w:p>
        </w:tc>
      </w:tr>
    </w:tbl>
    <w:p w14:paraId="15A8A070" w14:textId="77777777" w:rsidR="00F132FD" w:rsidRDefault="00F132FD" w:rsidP="00F132FD">
      <w:pPr>
        <w:pStyle w:val="ListParagraph"/>
        <w:numPr>
          <w:ilvl w:val="0"/>
          <w:numId w:val="0"/>
        </w:numPr>
        <w:spacing w:before="120"/>
        <w:contextualSpacing w:val="0"/>
        <w:jc w:val="both"/>
      </w:pPr>
    </w:p>
    <w:p w14:paraId="011FACCD" w14:textId="1DB92878" w:rsidR="00F132FD" w:rsidRDefault="00F132FD" w:rsidP="00F132FD">
      <w:pPr>
        <w:pStyle w:val="ListParagraph"/>
        <w:numPr>
          <w:ilvl w:val="0"/>
          <w:numId w:val="0"/>
        </w:numPr>
        <w:spacing w:before="120"/>
        <w:contextualSpacing w:val="0"/>
        <w:jc w:val="both"/>
      </w:pPr>
      <w:r>
        <w:t xml:space="preserve">Additionally, </w:t>
      </w:r>
      <w:r w:rsidR="00CD4E16">
        <w:t xml:space="preserve">establish </w:t>
      </w:r>
      <w:r>
        <w:t xml:space="preserve">a public disclosure policy </w:t>
      </w:r>
      <w:r w:rsidR="00CD4E16">
        <w:t>to publish the</w:t>
      </w:r>
      <w:r>
        <w:t xml:space="preserve"> results of environmental impact evaluation</w:t>
      </w:r>
      <w:r w:rsidR="00CD4E16">
        <w:t>s</w:t>
      </w:r>
      <w:r>
        <w:t xml:space="preserve"> in </w:t>
      </w:r>
      <w:r w:rsidR="00CD4E16">
        <w:t xml:space="preserve">the project’s </w:t>
      </w:r>
      <w:r>
        <w:t>annual performance and</w:t>
      </w:r>
      <w:r w:rsidR="00876CA4">
        <w:t>/</w:t>
      </w:r>
      <w:r>
        <w:t>or sustainability reports.</w:t>
      </w:r>
    </w:p>
    <w:p w14:paraId="1897B0E7" w14:textId="16D4079D" w:rsidR="00F132FD" w:rsidRPr="005E3C80" w:rsidRDefault="00F132FD" w:rsidP="00F132FD">
      <w:pPr>
        <w:jc w:val="both"/>
      </w:pPr>
      <w:r w:rsidRPr="005E3C80">
        <w:t xml:space="preserve">Projects that own or operate local </w:t>
      </w:r>
      <w:r w:rsidR="00A55C99">
        <w:t xml:space="preserve">or </w:t>
      </w:r>
      <w:r w:rsidRPr="005E3C80">
        <w:t xml:space="preserve">backup generation sources </w:t>
      </w:r>
      <w:r w:rsidR="00E629CB">
        <w:t>must</w:t>
      </w:r>
      <w:r w:rsidR="00E629CB" w:rsidRPr="005E3C80">
        <w:t xml:space="preserve"> </w:t>
      </w:r>
      <w:r w:rsidRPr="005E3C80">
        <w:t>meet following requirements</w:t>
      </w:r>
      <w:r w:rsidR="00A55C99">
        <w:t>:</w:t>
      </w:r>
      <w:r w:rsidRPr="005E3C80">
        <w:t xml:space="preserve"> </w:t>
      </w:r>
    </w:p>
    <w:p w14:paraId="0E6A431F" w14:textId="645F352A" w:rsidR="00F132FD" w:rsidRPr="005E3C80" w:rsidRDefault="00F132FD" w:rsidP="00E7191E">
      <w:pPr>
        <w:pStyle w:val="ListParagraph"/>
        <w:numPr>
          <w:ilvl w:val="0"/>
          <w:numId w:val="16"/>
        </w:numPr>
        <w:autoSpaceDE/>
        <w:autoSpaceDN/>
        <w:adjustRightInd/>
        <w:jc w:val="both"/>
      </w:pPr>
      <w:r w:rsidRPr="005E3C80">
        <w:t xml:space="preserve">Have in place </w:t>
      </w:r>
      <w:r w:rsidR="00A55C99">
        <w:t xml:space="preserve">a </w:t>
      </w:r>
      <w:r w:rsidRPr="005E3C80">
        <w:t>process to record fuel consumption, water consumption</w:t>
      </w:r>
      <w:r w:rsidR="00723753">
        <w:t>,</w:t>
      </w:r>
      <w:r w:rsidRPr="005E3C80">
        <w:t xml:space="preserve"> and energy output data for all local </w:t>
      </w:r>
      <w:r w:rsidR="00876CA4">
        <w:t>and</w:t>
      </w:r>
      <w:r w:rsidRPr="005E3C80">
        <w:t xml:space="preserve"> backup </w:t>
      </w:r>
      <w:r w:rsidR="00845A5C" w:rsidRPr="005E3C80">
        <w:t xml:space="preserve">generation </w:t>
      </w:r>
      <w:r w:rsidRPr="005E3C80">
        <w:t>unit</w:t>
      </w:r>
      <w:r w:rsidR="00723753">
        <w:t>s</w:t>
      </w:r>
      <w:r w:rsidRPr="005E3C80">
        <w:t>.</w:t>
      </w:r>
    </w:p>
    <w:p w14:paraId="1D9DAE64" w14:textId="0BEAB910" w:rsidR="00F132FD" w:rsidRDefault="00F132FD" w:rsidP="00E7191E">
      <w:pPr>
        <w:pStyle w:val="ListParagraph"/>
        <w:numPr>
          <w:ilvl w:val="0"/>
          <w:numId w:val="16"/>
        </w:numPr>
        <w:autoSpaceDE/>
        <w:autoSpaceDN/>
        <w:adjustRightInd/>
        <w:jc w:val="both"/>
      </w:pPr>
      <w:r w:rsidRPr="005E3C80">
        <w:t xml:space="preserve">Have in place </w:t>
      </w:r>
      <w:r w:rsidR="00A55C99">
        <w:t xml:space="preserve">a </w:t>
      </w:r>
      <w:r w:rsidRPr="005E3C80">
        <w:t xml:space="preserve">policy to verify </w:t>
      </w:r>
      <w:r w:rsidR="00845A5C">
        <w:t xml:space="preserve">the </w:t>
      </w:r>
      <w:r w:rsidRPr="005E3C80">
        <w:t>emission</w:t>
      </w:r>
      <w:r w:rsidR="00723753">
        <w:t>s</w:t>
      </w:r>
      <w:r w:rsidRPr="005E3C80">
        <w:t xml:space="preserve"> performance of local </w:t>
      </w:r>
      <w:r w:rsidR="00876CA4">
        <w:t>and</w:t>
      </w:r>
      <w:r w:rsidRPr="005E3C80">
        <w:t xml:space="preserve"> backup </w:t>
      </w:r>
      <w:r w:rsidR="00845A5C" w:rsidRPr="005E3C80">
        <w:t xml:space="preserve">generation </w:t>
      </w:r>
      <w:r w:rsidRPr="005E3C80">
        <w:t>units through third</w:t>
      </w:r>
      <w:r w:rsidR="00723753">
        <w:t>-</w:t>
      </w:r>
      <w:r w:rsidRPr="005E3C80">
        <w:t xml:space="preserve">party testing at least once </w:t>
      </w:r>
      <w:r w:rsidR="002F5BB2">
        <w:t>every</w:t>
      </w:r>
      <w:r w:rsidR="002F5BB2" w:rsidRPr="005E3C80">
        <w:t xml:space="preserve"> </w:t>
      </w:r>
      <w:r w:rsidR="002F5BB2">
        <w:t>three</w:t>
      </w:r>
      <w:r w:rsidRPr="005E3C80">
        <w:t xml:space="preserve"> years.</w:t>
      </w:r>
    </w:p>
    <w:p w14:paraId="4537F9A9" w14:textId="64B5BB58" w:rsidR="00F132FD" w:rsidRDefault="00F132FD" w:rsidP="00E7191E">
      <w:pPr>
        <w:pStyle w:val="ListParagraph"/>
        <w:numPr>
          <w:ilvl w:val="0"/>
          <w:numId w:val="16"/>
        </w:numPr>
        <w:autoSpaceDE/>
        <w:autoSpaceDN/>
        <w:adjustRightInd/>
        <w:jc w:val="both"/>
      </w:pPr>
      <w:r>
        <w:t xml:space="preserve">Demonstrate compliance </w:t>
      </w:r>
      <w:r w:rsidR="00A55C99">
        <w:t>with</w:t>
      </w:r>
      <w:r>
        <w:t xml:space="preserve"> regional environmental regulations applicable to the local </w:t>
      </w:r>
      <w:r w:rsidR="00845A5C">
        <w:t xml:space="preserve">and </w:t>
      </w:r>
      <w:r>
        <w:t>backup generation units</w:t>
      </w:r>
      <w:r w:rsidR="00A55C99">
        <w:t>,</w:t>
      </w:r>
      <w:r>
        <w:t xml:space="preserve"> including emissions, waste handling and disposal, water</w:t>
      </w:r>
      <w:r w:rsidR="002F5BB2">
        <w:t xml:space="preserve"> consumption,</w:t>
      </w:r>
      <w:r>
        <w:t xml:space="preserve"> and land </w:t>
      </w:r>
      <w:r w:rsidR="002F5BB2">
        <w:t>use</w:t>
      </w:r>
      <w:r>
        <w:t>.</w:t>
      </w:r>
    </w:p>
    <w:p w14:paraId="0F719F3D" w14:textId="7CBBCF9A" w:rsidR="00F132FD" w:rsidRDefault="00F132FD" w:rsidP="00F132FD">
      <w:pPr>
        <w:pStyle w:val="ListParagraph"/>
        <w:numPr>
          <w:ilvl w:val="0"/>
          <w:numId w:val="0"/>
        </w:numPr>
        <w:jc w:val="both"/>
      </w:pPr>
    </w:p>
    <w:p w14:paraId="57F02B43" w14:textId="77777777" w:rsidR="00AC2D53" w:rsidRPr="00DA3453" w:rsidRDefault="00AC2D53" w:rsidP="00AC2D53">
      <w:pPr>
        <w:pStyle w:val="ListParagraph"/>
        <w:numPr>
          <w:ilvl w:val="0"/>
          <w:numId w:val="0"/>
        </w:numPr>
        <w:spacing w:before="120"/>
        <w:contextualSpacing w:val="0"/>
        <w:jc w:val="both"/>
        <w:rPr>
          <w:rFonts w:ascii="Gotham Book" w:hAnsi="Gotham Book"/>
          <w:bCs/>
        </w:rPr>
      </w:pPr>
      <w:r w:rsidRPr="00DA3453">
        <w:rPr>
          <w:rFonts w:ascii="Gotham Book" w:hAnsi="Gotham Book"/>
          <w:bCs/>
          <w:color w:val="0070C0"/>
          <w:sz w:val="20"/>
          <w:szCs w:val="20"/>
        </w:rPr>
        <w:t>STANDARDS AND REFERENCES</w:t>
      </w:r>
    </w:p>
    <w:p w14:paraId="4C183683" w14:textId="2C062889" w:rsidR="00AC2D53" w:rsidRDefault="00AC2D53" w:rsidP="00AC2D53">
      <w:pPr>
        <w:pStyle w:val="ListParagraph"/>
        <w:numPr>
          <w:ilvl w:val="0"/>
          <w:numId w:val="0"/>
        </w:numPr>
        <w:spacing w:before="120"/>
        <w:contextualSpacing w:val="0"/>
        <w:jc w:val="both"/>
      </w:pPr>
      <w:r w:rsidRPr="00AC2D53">
        <w:t>U.S. Environmental Protection Agency, Emissions and Generation Resource Integrated Database (eGRID), 2014.</w:t>
      </w:r>
    </w:p>
    <w:p w14:paraId="14F6AEA5" w14:textId="77777777" w:rsidR="00F132FD" w:rsidRPr="00AA4B1A" w:rsidRDefault="00F132FD" w:rsidP="00ED009C">
      <w:pPr>
        <w:pStyle w:val="Heading1"/>
      </w:pPr>
      <w:bookmarkStart w:id="10" w:name="_Toc496289539"/>
      <w:bookmarkStart w:id="11" w:name="_Toc507408196"/>
      <w:bookmarkStart w:id="12" w:name="_Toc484905632"/>
      <w:r w:rsidRPr="003A1834">
        <w:lastRenderedPageBreak/>
        <w:t>EE Prerequisite: System Energy Efficiency Coefficient</w:t>
      </w:r>
      <w:r>
        <w:t xml:space="preserve"> </w:t>
      </w:r>
      <w:r w:rsidRPr="003A1834">
        <w:t>Disclosure</w:t>
      </w:r>
      <w:bookmarkEnd w:id="10"/>
      <w:bookmarkEnd w:id="11"/>
      <w:r w:rsidRPr="00706432" w:rsidDel="006869C0">
        <w:t xml:space="preserve"> </w:t>
      </w:r>
      <w:bookmarkEnd w:id="12"/>
    </w:p>
    <w:p w14:paraId="5696AE5B" w14:textId="35C34621" w:rsidR="00F132FD" w:rsidRPr="00AA4B1A" w:rsidRDefault="00876CA4" w:rsidP="00F132FD">
      <w:pPr>
        <w:jc w:val="both"/>
      </w:pPr>
      <w:r>
        <w:t>Applicability:</w:t>
      </w:r>
    </w:p>
    <w:p w14:paraId="6DABBEA9" w14:textId="55F989EC" w:rsidR="00F132FD" w:rsidRPr="00AA4B1A" w:rsidRDefault="005F089E" w:rsidP="00E7191E">
      <w:pPr>
        <w:numPr>
          <w:ilvl w:val="0"/>
          <w:numId w:val="14"/>
        </w:numPr>
        <w:autoSpaceDE/>
        <w:autoSpaceDN/>
        <w:adjustRightInd/>
        <w:contextualSpacing/>
        <w:jc w:val="both"/>
      </w:pPr>
      <w:r>
        <w:t>Cities and Utilities</w:t>
      </w:r>
    </w:p>
    <w:p w14:paraId="70BE3EEB" w14:textId="77777777" w:rsidR="00F132FD" w:rsidRDefault="00F132FD" w:rsidP="00E7191E">
      <w:pPr>
        <w:numPr>
          <w:ilvl w:val="0"/>
          <w:numId w:val="14"/>
        </w:numPr>
        <w:autoSpaceDE/>
        <w:autoSpaceDN/>
        <w:adjustRightInd/>
        <w:contextualSpacing/>
        <w:jc w:val="both"/>
      </w:pPr>
      <w:r>
        <w:t>Campuses</w:t>
      </w:r>
    </w:p>
    <w:p w14:paraId="1E0046F4" w14:textId="0BAEC1DB" w:rsidR="003B49E4" w:rsidRPr="00AA4B1A" w:rsidRDefault="003B49E4" w:rsidP="00E7191E">
      <w:pPr>
        <w:numPr>
          <w:ilvl w:val="0"/>
          <w:numId w:val="14"/>
        </w:numPr>
        <w:autoSpaceDE/>
        <w:autoSpaceDN/>
        <w:adjustRightInd/>
        <w:contextualSpacing/>
        <w:jc w:val="both"/>
      </w:pPr>
      <w:r>
        <w:t>Transit</w:t>
      </w:r>
    </w:p>
    <w:p w14:paraId="4D80C25E"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Intent</w:t>
      </w:r>
    </w:p>
    <w:p w14:paraId="5FAD79DF" w14:textId="55303095" w:rsidR="00F132FD" w:rsidRPr="00AA4B1A" w:rsidRDefault="00F132FD" w:rsidP="00F132FD">
      <w:pPr>
        <w:jc w:val="both"/>
      </w:pPr>
      <w:r>
        <w:t xml:space="preserve">To quantify </w:t>
      </w:r>
      <w:r w:rsidR="00BE081E">
        <w:t xml:space="preserve">and make public the </w:t>
      </w:r>
      <w:r>
        <w:t>energy system</w:t>
      </w:r>
      <w:r w:rsidR="00BE081E">
        <w:t>’s</w:t>
      </w:r>
      <w:r>
        <w:t xml:space="preserve"> conversion efficiency.</w:t>
      </w:r>
    </w:p>
    <w:p w14:paraId="1D29452B"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Requirements</w:t>
      </w:r>
    </w:p>
    <w:p w14:paraId="534F3E57" w14:textId="58CEBEBE" w:rsidR="00F132FD" w:rsidRPr="00AC2D53" w:rsidRDefault="00F132FD" w:rsidP="00F132FD">
      <w:pPr>
        <w:keepNext/>
        <w:keepLines/>
        <w:spacing w:before="200" w:after="0"/>
        <w:jc w:val="both"/>
        <w:outlineLvl w:val="3"/>
        <w:rPr>
          <w:rFonts w:ascii="Calibri" w:eastAsia="MS Gothic" w:hAnsi="Calibri" w:cs="Times New Roman"/>
          <w:b/>
          <w:bCs/>
          <w:iCs/>
        </w:rPr>
      </w:pPr>
      <w:r w:rsidRPr="00AC2D53">
        <w:rPr>
          <w:rFonts w:ascii="Calibri" w:eastAsia="MS Gothic" w:hAnsi="Calibri" w:cs="Times New Roman"/>
          <w:b/>
          <w:bCs/>
          <w:iCs/>
        </w:rPr>
        <w:t xml:space="preserve">All </w:t>
      </w:r>
      <w:r w:rsidR="00AC2D53">
        <w:rPr>
          <w:rFonts w:ascii="Calibri" w:eastAsia="MS Gothic" w:hAnsi="Calibri" w:cs="Times New Roman"/>
          <w:b/>
          <w:bCs/>
          <w:iCs/>
        </w:rPr>
        <w:t>P</w:t>
      </w:r>
      <w:r w:rsidRPr="00AC2D53">
        <w:rPr>
          <w:rFonts w:ascii="Calibri" w:eastAsia="MS Gothic" w:hAnsi="Calibri" w:cs="Times New Roman"/>
          <w:b/>
          <w:bCs/>
          <w:iCs/>
        </w:rPr>
        <w:t>rojects</w:t>
      </w:r>
    </w:p>
    <w:p w14:paraId="038012DA" w14:textId="023EF1A6" w:rsidR="00F132FD" w:rsidRDefault="00F132FD" w:rsidP="00AB621E">
      <w:pPr>
        <w:jc w:val="both"/>
      </w:pPr>
      <w:r>
        <w:t xml:space="preserve">Calculate the project’s system energy efficiency coefficient (SEEC), benchmark SEEC, and percentage </w:t>
      </w:r>
      <w:r w:rsidR="002278D9">
        <w:t xml:space="preserve">improvement </w:t>
      </w:r>
      <w:r>
        <w:t xml:space="preserve">above </w:t>
      </w:r>
      <w:r w:rsidR="002278D9">
        <w:t xml:space="preserve">the </w:t>
      </w:r>
      <w:r>
        <w:t xml:space="preserve">benchmark based on the project’s </w:t>
      </w:r>
      <w:r w:rsidR="00876CA4">
        <w:t>non</w:t>
      </w:r>
      <w:r>
        <w:t>renewable energy sources, using the following formula:</w:t>
      </w:r>
    </w:p>
    <w:p w14:paraId="635FE599" w14:textId="43C90E93" w:rsidR="00F132FD" w:rsidRPr="00F132FD" w:rsidRDefault="00F132FD" w:rsidP="00F132FD">
      <w:pPr>
        <w:jc w:val="both"/>
        <w:rPr>
          <w:color w:val="auto"/>
        </w:rPr>
      </w:pPr>
      <m:oMathPara>
        <m:oMath>
          <m:r>
            <w:rPr>
              <w:rFonts w:ascii="Cambria Math" w:hAnsi="Cambria Math"/>
            </w:rPr>
            <m:t>SEEC improvement %</m:t>
          </m:r>
          <m:r>
            <m:rPr>
              <m:sty m:val="p"/>
            </m:rPr>
            <w:rPr>
              <w:rFonts w:ascii="Cambria Math" w:hAnsi="Cambria Math"/>
            </w:rPr>
            <m:t xml:space="preserve"> = </m:t>
          </m:r>
          <m:f>
            <m:fPr>
              <m:ctrlPr>
                <w:rPr>
                  <w:rFonts w:ascii="Cambria Math" w:hAnsi="Cambria Math"/>
                  <w:i/>
                </w:rPr>
              </m:ctrlPr>
            </m:fPr>
            <m:num>
              <m:r>
                <w:rPr>
                  <w:rFonts w:ascii="Cambria Math" w:hAnsi="Cambria Math"/>
                </w:rPr>
                <m:t>SEEC</m:t>
              </m:r>
            </m:num>
            <m:den>
              <m:r>
                <w:rPr>
                  <w:rFonts w:ascii="Cambria Math" w:hAnsi="Cambria Math"/>
                </w:rPr>
                <m:t>Benchmark SEEC</m:t>
              </m:r>
            </m:den>
          </m:f>
          <m:r>
            <w:rPr>
              <w:rFonts w:ascii="Cambria Math" w:hAnsi="Cambria Math"/>
            </w:rPr>
            <m:t xml:space="preserve"> –</m:t>
          </m:r>
          <m:r>
            <m:rPr>
              <m:sty m:val="p"/>
            </m:rPr>
            <w:rPr>
              <w:rFonts w:ascii="Cambria Math" w:hAnsi="Cambria Math"/>
            </w:rPr>
            <m:t xml:space="preserve"> 1</m:t>
          </m:r>
        </m:oMath>
      </m:oMathPara>
    </w:p>
    <w:p w14:paraId="70F80575" w14:textId="77777777" w:rsidR="00F132FD" w:rsidRPr="00AC2D53" w:rsidRDefault="00F132FD" w:rsidP="00F132FD">
      <w:pPr>
        <w:ind w:firstLine="360"/>
        <w:jc w:val="both"/>
      </w:pPr>
      <w:r w:rsidRPr="00AC2D53">
        <w:t>Where:</w:t>
      </w:r>
    </w:p>
    <w:p w14:paraId="75F64267" w14:textId="794EADC6" w:rsidR="00F132FD" w:rsidRPr="00AC2D53" w:rsidRDefault="00F132FD" w:rsidP="00F132FD">
      <w:pPr>
        <w:pStyle w:val="ListParagraph"/>
        <w:numPr>
          <w:ilvl w:val="0"/>
          <w:numId w:val="0"/>
        </w:numPr>
        <w:ind w:left="360"/>
        <w:jc w:val="both"/>
      </w:pPr>
      <m:oMathPara>
        <m:oMathParaPr>
          <m:jc m:val="center"/>
        </m:oMathParaPr>
        <m:oMath>
          <m:r>
            <w:rPr>
              <w:rFonts w:ascii="Cambria Math" w:hAnsi="Cambria Math"/>
            </w:rPr>
            <m:t xml:space="preserve">SEEC = </m:t>
          </m:r>
          <m:f>
            <m:fPr>
              <m:ctrlPr>
                <w:rPr>
                  <w:rFonts w:ascii="Cambria Math" w:hAnsi="Cambria Math"/>
                  <w:i/>
                </w:rPr>
              </m:ctrlPr>
            </m:fPr>
            <m:num>
              <m:r>
                <w:rPr>
                  <w:rFonts w:ascii="Cambria Math" w:hAnsi="Cambria Math"/>
                </w:rPr>
                <m:t>Energy delivered to customers  (MMBtu)</m:t>
              </m:r>
            </m:num>
            <m:den>
              <m:r>
                <w:rPr>
                  <w:rFonts w:ascii="Cambria Math" w:hAnsi="Cambria Math"/>
                </w:rPr>
                <m:t>Source energy consumed by project  (MMBtu)</m:t>
              </m:r>
            </m:den>
          </m:f>
        </m:oMath>
      </m:oMathPara>
    </w:p>
    <w:p w14:paraId="035E4EA6" w14:textId="77777777" w:rsidR="00F132FD" w:rsidRDefault="00F132FD" w:rsidP="00F132FD">
      <w:pPr>
        <w:pStyle w:val="ListParagraph"/>
        <w:numPr>
          <w:ilvl w:val="0"/>
          <w:numId w:val="0"/>
        </w:numPr>
        <w:ind w:left="360"/>
        <w:jc w:val="both"/>
      </w:pPr>
    </w:p>
    <w:p w14:paraId="3CD6EC40" w14:textId="1C321F9B" w:rsidR="00F01087" w:rsidRDefault="00F01087" w:rsidP="00F132FD">
      <w:pPr>
        <w:pStyle w:val="ListParagraph"/>
        <w:numPr>
          <w:ilvl w:val="0"/>
          <w:numId w:val="0"/>
        </w:numPr>
        <w:ind w:left="360"/>
        <w:jc w:val="both"/>
      </w:pPr>
      <w:r>
        <w:t>Total energy delivered to customers (MMBtu) = CL + HL + EL</w:t>
      </w:r>
    </w:p>
    <w:p w14:paraId="49F3344E" w14:textId="77777777" w:rsidR="00F01087" w:rsidRDefault="00F01087" w:rsidP="00F132FD">
      <w:pPr>
        <w:pStyle w:val="ListParagraph"/>
        <w:numPr>
          <w:ilvl w:val="0"/>
          <w:numId w:val="0"/>
        </w:numPr>
        <w:ind w:left="360"/>
        <w:jc w:val="both"/>
      </w:pPr>
    </w:p>
    <w:p w14:paraId="1C25A63E" w14:textId="77777777" w:rsidR="00E65288" w:rsidRDefault="00F01087" w:rsidP="00E65288">
      <w:pPr>
        <w:pStyle w:val="ListParagraph"/>
        <w:numPr>
          <w:ilvl w:val="0"/>
          <w:numId w:val="0"/>
        </w:numPr>
        <w:spacing w:before="120"/>
        <w:ind w:left="360"/>
        <w:contextualSpacing w:val="0"/>
        <w:jc w:val="both"/>
      </w:pPr>
      <w:r w:rsidRPr="00567E9A">
        <w:t>CL = Annual cooling load delivered to all customers (MMBtu)</w:t>
      </w:r>
    </w:p>
    <w:p w14:paraId="317438C4" w14:textId="17AE7E08" w:rsidR="00423AE5" w:rsidRPr="00E65288" w:rsidRDefault="00F01087" w:rsidP="00E65288">
      <w:pPr>
        <w:pStyle w:val="ListParagraph"/>
        <w:numPr>
          <w:ilvl w:val="0"/>
          <w:numId w:val="0"/>
        </w:numPr>
        <w:spacing w:before="120"/>
        <w:ind w:left="360"/>
        <w:contextualSpacing w:val="0"/>
        <w:jc w:val="both"/>
        <w:rPr>
          <w:sz w:val="20"/>
          <w:szCs w:val="20"/>
        </w:rPr>
      </w:pPr>
      <w:r w:rsidRPr="00E65288">
        <w:rPr>
          <w:i/>
          <w:sz w:val="20"/>
          <w:szCs w:val="20"/>
        </w:rPr>
        <w:t>Convert tons of cooling to MMBtu</w:t>
      </w:r>
      <w:r w:rsidR="00423AE5" w:rsidRPr="00E65288">
        <w:rPr>
          <w:i/>
          <w:sz w:val="20"/>
          <w:szCs w:val="20"/>
        </w:rPr>
        <w:t xml:space="preserve"> using a conversion factor of 0.012 (MMBtu/ton-hr)</w:t>
      </w:r>
    </w:p>
    <w:p w14:paraId="24C42394" w14:textId="4FD615AD" w:rsidR="00423AE5" w:rsidRPr="00567E9A" w:rsidRDefault="00423AE5" w:rsidP="00567E9A">
      <w:pPr>
        <w:pStyle w:val="ListParagraph"/>
        <w:numPr>
          <w:ilvl w:val="0"/>
          <w:numId w:val="0"/>
        </w:numPr>
        <w:spacing w:before="120"/>
        <w:ind w:left="360"/>
        <w:contextualSpacing w:val="0"/>
        <w:jc w:val="both"/>
      </w:pPr>
      <w:r w:rsidRPr="00567E9A">
        <w:t>HL = Annual heating load delivered to all customers (MMBtu)</w:t>
      </w:r>
    </w:p>
    <w:p w14:paraId="112F5C66" w14:textId="77777777" w:rsidR="00E65288" w:rsidRDefault="00423AE5" w:rsidP="00E65288">
      <w:pPr>
        <w:pStyle w:val="ListParagraph"/>
        <w:numPr>
          <w:ilvl w:val="0"/>
          <w:numId w:val="0"/>
        </w:numPr>
        <w:spacing w:before="120"/>
        <w:ind w:left="360"/>
        <w:contextualSpacing w:val="0"/>
        <w:jc w:val="both"/>
      </w:pPr>
      <w:r w:rsidRPr="00567E9A">
        <w:t>EL = Annual electric load delivered to all customers (MMBtu)</w:t>
      </w:r>
    </w:p>
    <w:p w14:paraId="0B73BD7C" w14:textId="6FEA78F6" w:rsidR="00423AE5" w:rsidRPr="00E65288" w:rsidRDefault="00423AE5" w:rsidP="00E65288">
      <w:pPr>
        <w:pStyle w:val="ListParagraph"/>
        <w:numPr>
          <w:ilvl w:val="0"/>
          <w:numId w:val="0"/>
        </w:numPr>
        <w:spacing w:before="120"/>
        <w:ind w:left="360"/>
        <w:contextualSpacing w:val="0"/>
        <w:jc w:val="both"/>
        <w:rPr>
          <w:sz w:val="20"/>
          <w:szCs w:val="20"/>
        </w:rPr>
      </w:pPr>
      <w:r w:rsidRPr="00E65288">
        <w:rPr>
          <w:i/>
          <w:sz w:val="20"/>
          <w:szCs w:val="20"/>
        </w:rPr>
        <w:t xml:space="preserve">Convert MWh of electricity to MMBtu using a conversion factor of 3.412 (MMBtu/MWh) </w:t>
      </w:r>
    </w:p>
    <w:p w14:paraId="53FBF911" w14:textId="414CB62A" w:rsidR="00F132FD" w:rsidRDefault="00F132FD" w:rsidP="00F132FD">
      <w:pPr>
        <w:ind w:left="720"/>
        <w:jc w:val="both"/>
      </w:pPr>
    </w:p>
    <w:p w14:paraId="768C2499" w14:textId="12D6AEDE" w:rsidR="00F132FD" w:rsidRPr="00AC2D53" w:rsidRDefault="00F132FD" w:rsidP="001D1300">
      <w:pPr>
        <w:pStyle w:val="ListParagraph"/>
        <w:numPr>
          <w:ilvl w:val="0"/>
          <w:numId w:val="0"/>
        </w:numPr>
        <w:ind w:left="360"/>
        <w:jc w:val="both"/>
      </w:pPr>
      <m:oMathPara>
        <m:oMathParaPr>
          <m:jc m:val="center"/>
        </m:oMathParaPr>
        <m:oMath>
          <m:r>
            <w:rPr>
              <w:rFonts w:ascii="Cambria Math" w:hAnsi="Cambria Math"/>
            </w:rPr>
            <m:t xml:space="preserve">Benchmark SEEC = </m:t>
          </m:r>
          <m:f>
            <m:fPr>
              <m:ctrlPr>
                <w:rPr>
                  <w:rFonts w:ascii="Cambria Math" w:hAnsi="Cambria Math"/>
                  <w:i/>
                </w:rPr>
              </m:ctrlPr>
            </m:fPr>
            <m:num>
              <m:r>
                <w:rPr>
                  <w:rFonts w:ascii="Cambria Math" w:hAnsi="Cambria Math"/>
                </w:rPr>
                <m:t>Energy delivered to customers   (MMBtu)</m:t>
              </m:r>
            </m:num>
            <m:den>
              <m:r>
                <w:rPr>
                  <w:rFonts w:ascii="Cambria Math" w:hAnsi="Cambria Math"/>
                </w:rPr>
                <m:t>Benchmark energy delivered to project   (MMBtu)</m:t>
              </m:r>
            </m:den>
          </m:f>
        </m:oMath>
      </m:oMathPara>
    </w:p>
    <w:p w14:paraId="7964F5DE" w14:textId="77777777" w:rsidR="00F132FD" w:rsidRDefault="00F132FD" w:rsidP="00F132FD">
      <w:pPr>
        <w:spacing w:before="120"/>
        <w:ind w:left="360"/>
        <w:jc w:val="both"/>
      </w:pPr>
    </w:p>
    <w:p w14:paraId="31394241" w14:textId="5DC5225F" w:rsidR="00F132FD" w:rsidRDefault="00F132FD" w:rsidP="00F132FD">
      <w:pPr>
        <w:spacing w:before="120"/>
        <w:jc w:val="both"/>
      </w:pPr>
      <w:r>
        <w:t xml:space="preserve">Additionally, </w:t>
      </w:r>
      <w:r w:rsidR="00054691">
        <w:t xml:space="preserve">establish </w:t>
      </w:r>
      <w:r>
        <w:t xml:space="preserve">a public disclosure policy to </w:t>
      </w:r>
      <w:r w:rsidR="00054691">
        <w:t xml:space="preserve">publish </w:t>
      </w:r>
      <w:r w:rsidR="005427D1">
        <w:t xml:space="preserve">the </w:t>
      </w:r>
      <w:r>
        <w:t>results of SEEC evaluation</w:t>
      </w:r>
      <w:r w:rsidR="00054691">
        <w:t>s</w:t>
      </w:r>
      <w:r>
        <w:t xml:space="preserve"> in </w:t>
      </w:r>
      <w:r w:rsidR="00054691">
        <w:t xml:space="preserve">the project’s </w:t>
      </w:r>
      <w:r>
        <w:t>annual performance and/or sustainability reports.</w:t>
      </w:r>
    </w:p>
    <w:p w14:paraId="2583492B" w14:textId="61657B6A" w:rsidR="00F132FD" w:rsidRDefault="00F132FD" w:rsidP="00BE081E">
      <w:pPr>
        <w:jc w:val="both"/>
      </w:pPr>
      <w:r>
        <w:t xml:space="preserve">Projects that own or operate local generation </w:t>
      </w:r>
      <w:r w:rsidR="00E52BC3">
        <w:t xml:space="preserve">units </w:t>
      </w:r>
      <w:r>
        <w:t>(including backup generation) must</w:t>
      </w:r>
      <w:r w:rsidR="005608AB">
        <w:t xml:space="preserve"> </w:t>
      </w:r>
      <w:r w:rsidR="00054691">
        <w:t>h</w:t>
      </w:r>
      <w:r>
        <w:t>ave in place formal processes and/or infrastructure to enable periodic monitoring of the energy system conversion performance of electricity generation, cooling</w:t>
      </w:r>
      <w:r w:rsidR="00054691">
        <w:t xml:space="preserve"> units,</w:t>
      </w:r>
      <w:r>
        <w:t xml:space="preserve"> and heating units.</w:t>
      </w:r>
    </w:p>
    <w:p w14:paraId="389AB9FB" w14:textId="77777777" w:rsidR="00F132FD" w:rsidRPr="0061617F" w:rsidRDefault="00F132FD" w:rsidP="00F132FD">
      <w:pPr>
        <w:pStyle w:val="ListParagraph"/>
        <w:numPr>
          <w:ilvl w:val="0"/>
          <w:numId w:val="0"/>
        </w:numPr>
        <w:jc w:val="both"/>
      </w:pPr>
    </w:p>
    <w:p w14:paraId="22DDB757" w14:textId="77777777" w:rsidR="00F132FD" w:rsidRPr="00AC2D53" w:rsidRDefault="00F132FD" w:rsidP="00AC2D53">
      <w:pPr>
        <w:pStyle w:val="Heading1"/>
      </w:pPr>
      <w:bookmarkStart w:id="13" w:name="_Toc484905633"/>
      <w:bookmarkStart w:id="14" w:name="_Toc496289540"/>
      <w:bookmarkStart w:id="15" w:name="_Toc507408197"/>
      <w:r w:rsidRPr="00AC2D53">
        <w:lastRenderedPageBreak/>
        <w:t>EE Credit: Environmental Performance Improvement</w:t>
      </w:r>
      <w:bookmarkEnd w:id="13"/>
      <w:bookmarkEnd w:id="14"/>
      <w:bookmarkEnd w:id="15"/>
    </w:p>
    <w:p w14:paraId="2ECF4053" w14:textId="1593EC88" w:rsidR="00F132FD" w:rsidRPr="00AA4B1A" w:rsidRDefault="00876CA4" w:rsidP="00F132FD">
      <w:pPr>
        <w:jc w:val="both"/>
      </w:pPr>
      <w:r>
        <w:t>Applicability:</w:t>
      </w:r>
    </w:p>
    <w:p w14:paraId="5FE38113" w14:textId="09CFBF34" w:rsidR="00F132FD" w:rsidRPr="008740A3" w:rsidRDefault="005F089E" w:rsidP="00E7191E">
      <w:pPr>
        <w:pStyle w:val="ListParagraph"/>
        <w:numPr>
          <w:ilvl w:val="0"/>
          <w:numId w:val="17"/>
        </w:numPr>
        <w:autoSpaceDE/>
        <w:autoSpaceDN/>
        <w:adjustRightInd/>
        <w:jc w:val="both"/>
      </w:pPr>
      <w:r>
        <w:t>Cities and Utilities</w:t>
      </w:r>
      <w:r w:rsidR="00F132FD" w:rsidRPr="008740A3">
        <w:t xml:space="preserve"> (</w:t>
      </w:r>
      <w:r w:rsidR="00876CA4">
        <w:t>1–</w:t>
      </w:r>
      <w:r w:rsidR="00F132FD" w:rsidRPr="008740A3">
        <w:t>10 points)</w:t>
      </w:r>
    </w:p>
    <w:p w14:paraId="35DB9656" w14:textId="4EEB3EA6" w:rsidR="00F132FD" w:rsidRDefault="00F132FD" w:rsidP="00E7191E">
      <w:pPr>
        <w:pStyle w:val="ListParagraph"/>
        <w:numPr>
          <w:ilvl w:val="0"/>
          <w:numId w:val="17"/>
        </w:numPr>
        <w:autoSpaceDE/>
        <w:autoSpaceDN/>
        <w:adjustRightInd/>
        <w:jc w:val="both"/>
      </w:pPr>
      <w:r>
        <w:t>Campuses</w:t>
      </w:r>
      <w:r w:rsidRPr="008740A3">
        <w:t xml:space="preserve"> (</w:t>
      </w:r>
      <w:r w:rsidR="00876CA4">
        <w:t>1–</w:t>
      </w:r>
      <w:r w:rsidRPr="008740A3">
        <w:t>10 points)</w:t>
      </w:r>
    </w:p>
    <w:p w14:paraId="4A4F9F69" w14:textId="064E76D5" w:rsidR="003B49E4" w:rsidRPr="008740A3" w:rsidRDefault="003B49E4" w:rsidP="00E7191E">
      <w:pPr>
        <w:pStyle w:val="ListParagraph"/>
        <w:numPr>
          <w:ilvl w:val="0"/>
          <w:numId w:val="17"/>
        </w:numPr>
        <w:autoSpaceDE/>
        <w:autoSpaceDN/>
        <w:adjustRightInd/>
        <w:jc w:val="both"/>
      </w:pPr>
      <w:r>
        <w:t>Transit (1-10 points)</w:t>
      </w:r>
    </w:p>
    <w:p w14:paraId="44233251"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Intent</w:t>
      </w:r>
    </w:p>
    <w:p w14:paraId="154E156F" w14:textId="58B4915D" w:rsidR="00F132FD" w:rsidRPr="00AA4B1A" w:rsidRDefault="00F132FD" w:rsidP="00AC2D53">
      <w:pPr>
        <w:spacing w:after="240"/>
        <w:jc w:val="both"/>
      </w:pPr>
      <w:r w:rsidRPr="00AA4B1A">
        <w:t xml:space="preserve">To reduce the environmental </w:t>
      </w:r>
      <w:r w:rsidR="008B517C">
        <w:t xml:space="preserve">consequences </w:t>
      </w:r>
      <w:r w:rsidRPr="00AA4B1A">
        <w:t xml:space="preserve">of energy generation, transmission, and distribution by </w:t>
      </w:r>
      <w:r w:rsidR="005427D1">
        <w:t>improving</w:t>
      </w:r>
      <w:r w:rsidRPr="00AA4B1A">
        <w:t xml:space="preserve"> </w:t>
      </w:r>
      <w:r>
        <w:t xml:space="preserve">source energy, </w:t>
      </w:r>
      <w:r w:rsidRPr="00AA4B1A">
        <w:t>air emissions, water</w:t>
      </w:r>
      <w:r w:rsidR="00BE081E">
        <w:t xml:space="preserve"> use</w:t>
      </w:r>
      <w:r w:rsidRPr="00AA4B1A">
        <w:t>, and solid waste performance.</w:t>
      </w:r>
    </w:p>
    <w:p w14:paraId="6F990C27" w14:textId="77777777" w:rsidR="00F132FD" w:rsidRPr="00AC2D53" w:rsidRDefault="00F132FD" w:rsidP="00AC2D53">
      <w:pPr>
        <w:keepNext/>
        <w:keepLines/>
        <w:spacing w:before="12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Requirements</w:t>
      </w:r>
    </w:p>
    <w:p w14:paraId="5D742349" w14:textId="5DB05739" w:rsidR="00F132FD" w:rsidRPr="00D04F2C" w:rsidRDefault="005427D1" w:rsidP="00AC2D53">
      <w:pPr>
        <w:keepNext/>
        <w:keepLines/>
        <w:spacing w:before="120" w:after="0"/>
        <w:jc w:val="both"/>
        <w:outlineLvl w:val="4"/>
        <w:rPr>
          <w:rFonts w:ascii="Calibri" w:eastAsia="MS Gothic" w:hAnsi="Calibri" w:cs="Times New Roman"/>
          <w:b/>
          <w:color w:val="404040" w:themeColor="text1" w:themeTint="BF"/>
        </w:rPr>
      </w:pPr>
      <w:r w:rsidRPr="00D04F2C">
        <w:rPr>
          <w:rFonts w:ascii="Calibri" w:eastAsia="MS Gothic" w:hAnsi="Calibri" w:cs="Times New Roman"/>
          <w:b/>
          <w:color w:val="404040" w:themeColor="text1" w:themeTint="BF"/>
        </w:rPr>
        <w:t xml:space="preserve">All </w:t>
      </w:r>
      <w:r w:rsidR="00AC2D53" w:rsidRPr="00D04F2C">
        <w:rPr>
          <w:rFonts w:ascii="Calibri" w:eastAsia="MS Gothic" w:hAnsi="Calibri" w:cs="Times New Roman"/>
          <w:b/>
          <w:color w:val="404040" w:themeColor="text1" w:themeTint="BF"/>
        </w:rPr>
        <w:t>P</w:t>
      </w:r>
      <w:r w:rsidRPr="00D04F2C">
        <w:rPr>
          <w:rFonts w:ascii="Calibri" w:eastAsia="MS Gothic" w:hAnsi="Calibri" w:cs="Times New Roman"/>
          <w:b/>
          <w:color w:val="404040" w:themeColor="text1" w:themeTint="BF"/>
        </w:rPr>
        <w:t>roject</w:t>
      </w:r>
      <w:r w:rsidR="00F132FD" w:rsidRPr="00D04F2C">
        <w:rPr>
          <w:rFonts w:ascii="Calibri" w:eastAsia="MS Gothic" w:hAnsi="Calibri" w:cs="Times New Roman"/>
          <w:b/>
          <w:color w:val="404040" w:themeColor="text1" w:themeTint="BF"/>
        </w:rPr>
        <w:t>s</w:t>
      </w:r>
    </w:p>
    <w:p w14:paraId="4B7A8FBF" w14:textId="6A9AF3F4" w:rsidR="00F132FD" w:rsidRPr="00AA4B1A" w:rsidRDefault="00F132FD" w:rsidP="00F132FD">
      <w:pPr>
        <w:jc w:val="both"/>
      </w:pPr>
      <w:r>
        <w:t xml:space="preserve">Evaluate </w:t>
      </w:r>
      <w:r w:rsidR="009A62A2">
        <w:t xml:space="preserve">the </w:t>
      </w:r>
      <w:r>
        <w:t xml:space="preserve">project’s </w:t>
      </w:r>
      <w:r w:rsidR="009A62A2">
        <w:t xml:space="preserve">energy efficiency </w:t>
      </w:r>
      <w:r>
        <w:t xml:space="preserve">performance based on </w:t>
      </w:r>
      <w:r w:rsidR="009A62A2">
        <w:t xml:space="preserve">the </w:t>
      </w:r>
      <w:r>
        <w:t xml:space="preserve">PEER EE </w:t>
      </w:r>
      <w:r w:rsidR="009A62A2">
        <w:t>i</w:t>
      </w:r>
      <w:r>
        <w:t xml:space="preserve">ndex </w:t>
      </w:r>
      <w:r w:rsidR="00880DA7">
        <w:t xml:space="preserve">score </w:t>
      </w:r>
      <w:r>
        <w:t xml:space="preserve">achieved in the prerequisite. </w:t>
      </w:r>
      <w:r w:rsidRPr="00AA4B1A">
        <w:t xml:space="preserve">Points are awarded </w:t>
      </w:r>
      <w:r w:rsidR="009A62A2">
        <w:t>according to</w:t>
      </w:r>
      <w:r w:rsidRPr="00AA4B1A">
        <w:t xml:space="preserve"> Table </w:t>
      </w:r>
      <w:r>
        <w:t>1</w:t>
      </w:r>
      <w:r w:rsidRPr="00AA4B1A">
        <w:t>.</w:t>
      </w:r>
    </w:p>
    <w:p w14:paraId="37E95F44" w14:textId="3BD2AD1D" w:rsidR="00F132FD" w:rsidRPr="00D04F2C" w:rsidRDefault="00F132FD" w:rsidP="00E65288">
      <w:pPr>
        <w:jc w:val="center"/>
        <w:rPr>
          <w:rFonts w:cs="Calibri Light"/>
        </w:rPr>
      </w:pPr>
      <w:r w:rsidRPr="00D04F2C">
        <w:rPr>
          <w:rFonts w:cs="Calibri Light"/>
          <w:b/>
          <w:bCs/>
        </w:rPr>
        <w:t>Table 1.</w:t>
      </w:r>
      <w:r w:rsidRPr="00D04F2C">
        <w:rPr>
          <w:rFonts w:cs="Calibri Light"/>
        </w:rPr>
        <w:t xml:space="preserve"> </w:t>
      </w:r>
      <w:r w:rsidR="009A62A2" w:rsidRPr="00D04F2C">
        <w:rPr>
          <w:rFonts w:cs="Calibri Light"/>
        </w:rPr>
        <w:t xml:space="preserve">Points for PEER EE </w:t>
      </w:r>
      <w:r w:rsidR="00E65288">
        <w:rPr>
          <w:rFonts w:cs="Calibri Light"/>
        </w:rPr>
        <w:t>I</w:t>
      </w:r>
      <w:r w:rsidR="009A62A2" w:rsidRPr="00D04F2C">
        <w:rPr>
          <w:rFonts w:cs="Calibri Light"/>
        </w:rPr>
        <w:t xml:space="preserve">ndex </w:t>
      </w:r>
      <w:r w:rsidR="00E65288">
        <w:rPr>
          <w:rFonts w:cs="Calibri Light"/>
        </w:rPr>
        <w:t>S</w:t>
      </w:r>
      <w:r w:rsidR="009A62A2" w:rsidRPr="00D04F2C">
        <w:rPr>
          <w:rFonts w:cs="Calibri Light"/>
        </w:rPr>
        <w:t>core</w:t>
      </w:r>
    </w:p>
    <w:tbl>
      <w:tblPr>
        <w:tblW w:w="0" w:type="auto"/>
        <w:tblInd w:w="3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170"/>
      </w:tblGrid>
      <w:tr w:rsidR="00F132FD" w:rsidRPr="00AA4B1A" w14:paraId="7B8575A7" w14:textId="77777777" w:rsidTr="00567E9A">
        <w:tc>
          <w:tcPr>
            <w:tcW w:w="1013" w:type="dxa"/>
            <w:shd w:val="clear" w:color="auto" w:fill="006B96"/>
            <w:vAlign w:val="center"/>
          </w:tcPr>
          <w:p w14:paraId="0EF8751E" w14:textId="614C792F" w:rsidR="00F132FD" w:rsidRPr="005E3C80" w:rsidRDefault="00F132FD" w:rsidP="00567E9A">
            <w:pPr>
              <w:keepNext/>
              <w:spacing w:before="60" w:after="60"/>
              <w:jc w:val="center"/>
              <w:rPr>
                <w:rFonts w:ascii="Calibri" w:eastAsia="Times New Roman" w:hAnsi="Calibri" w:cs="Calibri"/>
                <w:b/>
                <w:bCs/>
                <w:color w:val="FFFFFF"/>
                <w:sz w:val="18"/>
                <w:szCs w:val="24"/>
                <w:lang w:eastAsia="ja-JP"/>
              </w:rPr>
            </w:pPr>
            <w:r w:rsidRPr="005E3C80">
              <w:rPr>
                <w:rFonts w:ascii="Calibri" w:eastAsia="Times New Roman" w:hAnsi="Calibri" w:cs="Calibri"/>
                <w:b/>
                <w:bCs/>
                <w:color w:val="FFFFFF"/>
                <w:sz w:val="18"/>
                <w:szCs w:val="24"/>
                <w:lang w:eastAsia="ja-JP"/>
              </w:rPr>
              <w:t xml:space="preserve">EE </w:t>
            </w:r>
            <w:r w:rsidR="00567E9A">
              <w:rPr>
                <w:rFonts w:ascii="Calibri" w:eastAsia="Times New Roman" w:hAnsi="Calibri" w:cs="Calibri"/>
                <w:b/>
                <w:bCs/>
                <w:color w:val="FFFFFF"/>
                <w:sz w:val="18"/>
                <w:szCs w:val="24"/>
                <w:lang w:eastAsia="ja-JP"/>
              </w:rPr>
              <w:t>I</w:t>
            </w:r>
            <w:r w:rsidRPr="005E3C80">
              <w:rPr>
                <w:rFonts w:ascii="Calibri" w:eastAsia="Times New Roman" w:hAnsi="Calibri" w:cs="Calibri"/>
                <w:b/>
                <w:bCs/>
                <w:color w:val="FFFFFF"/>
                <w:sz w:val="18"/>
                <w:szCs w:val="24"/>
                <w:lang w:eastAsia="ja-JP"/>
              </w:rPr>
              <w:t>ndex</w:t>
            </w:r>
          </w:p>
        </w:tc>
        <w:tc>
          <w:tcPr>
            <w:tcW w:w="1170" w:type="dxa"/>
            <w:shd w:val="clear" w:color="auto" w:fill="006B96"/>
            <w:vAlign w:val="center"/>
          </w:tcPr>
          <w:p w14:paraId="6CB1C953" w14:textId="2537D600" w:rsidR="00F132FD" w:rsidRPr="005E3C80" w:rsidRDefault="00F132FD" w:rsidP="00567E9A">
            <w:pPr>
              <w:keepNext/>
              <w:spacing w:before="60" w:after="60"/>
              <w:jc w:val="center"/>
              <w:rPr>
                <w:rFonts w:ascii="Calibri" w:eastAsia="Times New Roman" w:hAnsi="Calibri" w:cs="Calibri"/>
                <w:b/>
                <w:bCs/>
                <w:color w:val="FFFFFF"/>
                <w:sz w:val="18"/>
                <w:szCs w:val="24"/>
                <w:lang w:eastAsia="ja-JP"/>
              </w:rPr>
            </w:pPr>
            <w:r w:rsidRPr="005E3C80">
              <w:rPr>
                <w:rFonts w:ascii="Calibri" w:eastAsia="Times New Roman" w:hAnsi="Calibri" w:cs="Calibri"/>
                <w:b/>
                <w:bCs/>
                <w:color w:val="FFFFFF"/>
                <w:sz w:val="18"/>
                <w:szCs w:val="24"/>
                <w:lang w:eastAsia="ja-JP"/>
              </w:rPr>
              <w:t>Points</w:t>
            </w:r>
          </w:p>
        </w:tc>
      </w:tr>
      <w:tr w:rsidR="00F132FD" w:rsidRPr="00AA4B1A" w14:paraId="7CF328F2" w14:textId="77777777" w:rsidTr="00567E9A">
        <w:tc>
          <w:tcPr>
            <w:tcW w:w="1013" w:type="dxa"/>
            <w:shd w:val="clear" w:color="auto" w:fill="auto"/>
            <w:vAlign w:val="center"/>
          </w:tcPr>
          <w:p w14:paraId="49FF754A" w14:textId="23ABAAA3" w:rsidR="00F132FD" w:rsidRPr="005E3C80" w:rsidRDefault="00880DA7" w:rsidP="00567E9A">
            <w:pPr>
              <w:pStyle w:val="TableText"/>
              <w:ind w:right="288"/>
              <w:jc w:val="right"/>
            </w:pPr>
            <w:r>
              <w:t xml:space="preserve">≥ </w:t>
            </w:r>
            <w:r w:rsidR="00F132FD" w:rsidRPr="005E3C80">
              <w:t>30</w:t>
            </w:r>
          </w:p>
        </w:tc>
        <w:tc>
          <w:tcPr>
            <w:tcW w:w="1170" w:type="dxa"/>
            <w:shd w:val="clear" w:color="auto" w:fill="auto"/>
            <w:vAlign w:val="center"/>
          </w:tcPr>
          <w:p w14:paraId="684367D4" w14:textId="77777777" w:rsidR="00F132FD" w:rsidRPr="005E3C80" w:rsidRDefault="00F132FD" w:rsidP="00567E9A">
            <w:pPr>
              <w:pStyle w:val="TableText"/>
              <w:ind w:right="288"/>
              <w:jc w:val="right"/>
            </w:pPr>
            <w:r w:rsidRPr="005E3C80">
              <w:t>1</w:t>
            </w:r>
          </w:p>
        </w:tc>
      </w:tr>
      <w:tr w:rsidR="00F132FD" w:rsidRPr="00AA4B1A" w14:paraId="62D968E5" w14:textId="77777777" w:rsidTr="00567E9A">
        <w:tc>
          <w:tcPr>
            <w:tcW w:w="1013" w:type="dxa"/>
            <w:shd w:val="clear" w:color="auto" w:fill="auto"/>
            <w:vAlign w:val="center"/>
          </w:tcPr>
          <w:p w14:paraId="1776D290" w14:textId="77777777" w:rsidR="00F132FD" w:rsidRPr="005E3C80" w:rsidRDefault="00F132FD" w:rsidP="00567E9A">
            <w:pPr>
              <w:pStyle w:val="TableText"/>
              <w:ind w:right="288"/>
              <w:jc w:val="right"/>
            </w:pPr>
            <w:r w:rsidRPr="005E3C80">
              <w:t>40</w:t>
            </w:r>
          </w:p>
        </w:tc>
        <w:tc>
          <w:tcPr>
            <w:tcW w:w="1170" w:type="dxa"/>
            <w:shd w:val="clear" w:color="auto" w:fill="auto"/>
            <w:vAlign w:val="center"/>
          </w:tcPr>
          <w:p w14:paraId="4478A186" w14:textId="77777777" w:rsidR="00F132FD" w:rsidRPr="005E3C80" w:rsidRDefault="00F132FD" w:rsidP="00567E9A">
            <w:pPr>
              <w:pStyle w:val="TableText"/>
              <w:ind w:right="288"/>
              <w:jc w:val="right"/>
            </w:pPr>
            <w:r w:rsidRPr="005E3C80">
              <w:t>2</w:t>
            </w:r>
          </w:p>
        </w:tc>
      </w:tr>
      <w:tr w:rsidR="00F132FD" w:rsidRPr="00AA4B1A" w14:paraId="079C461B" w14:textId="77777777" w:rsidTr="00567E9A">
        <w:tc>
          <w:tcPr>
            <w:tcW w:w="1013" w:type="dxa"/>
            <w:shd w:val="clear" w:color="auto" w:fill="auto"/>
            <w:vAlign w:val="center"/>
          </w:tcPr>
          <w:p w14:paraId="499A0384" w14:textId="77777777" w:rsidR="00F132FD" w:rsidRPr="005E3C80" w:rsidRDefault="00F132FD" w:rsidP="00567E9A">
            <w:pPr>
              <w:pStyle w:val="TableText"/>
              <w:ind w:right="288"/>
              <w:jc w:val="right"/>
            </w:pPr>
            <w:r w:rsidRPr="005E3C80">
              <w:t>50</w:t>
            </w:r>
          </w:p>
        </w:tc>
        <w:tc>
          <w:tcPr>
            <w:tcW w:w="1170" w:type="dxa"/>
            <w:shd w:val="clear" w:color="auto" w:fill="auto"/>
            <w:vAlign w:val="center"/>
          </w:tcPr>
          <w:p w14:paraId="3485AF21" w14:textId="77777777" w:rsidR="00F132FD" w:rsidRPr="005E3C80" w:rsidRDefault="00F132FD" w:rsidP="00567E9A">
            <w:pPr>
              <w:pStyle w:val="TableText"/>
              <w:ind w:right="288"/>
              <w:jc w:val="right"/>
            </w:pPr>
            <w:r w:rsidRPr="005E3C80">
              <w:t>3</w:t>
            </w:r>
          </w:p>
        </w:tc>
      </w:tr>
      <w:tr w:rsidR="00F132FD" w:rsidRPr="00AA4B1A" w14:paraId="7EAD52D3" w14:textId="77777777" w:rsidTr="00567E9A">
        <w:tc>
          <w:tcPr>
            <w:tcW w:w="1013" w:type="dxa"/>
            <w:shd w:val="clear" w:color="auto" w:fill="auto"/>
            <w:vAlign w:val="center"/>
          </w:tcPr>
          <w:p w14:paraId="113A275E" w14:textId="77777777" w:rsidR="00F132FD" w:rsidRPr="005E3C80" w:rsidRDefault="00F132FD" w:rsidP="00567E9A">
            <w:pPr>
              <w:pStyle w:val="TableText"/>
              <w:ind w:right="288"/>
              <w:jc w:val="right"/>
            </w:pPr>
            <w:r w:rsidRPr="005E3C80">
              <w:t>60</w:t>
            </w:r>
          </w:p>
        </w:tc>
        <w:tc>
          <w:tcPr>
            <w:tcW w:w="1170" w:type="dxa"/>
            <w:shd w:val="clear" w:color="auto" w:fill="auto"/>
            <w:vAlign w:val="center"/>
          </w:tcPr>
          <w:p w14:paraId="7F050568" w14:textId="77777777" w:rsidR="00F132FD" w:rsidRPr="005E3C80" w:rsidRDefault="00F132FD" w:rsidP="00567E9A">
            <w:pPr>
              <w:pStyle w:val="TableText"/>
              <w:ind w:right="288"/>
              <w:jc w:val="right"/>
            </w:pPr>
            <w:r w:rsidRPr="005E3C80">
              <w:t>4</w:t>
            </w:r>
          </w:p>
        </w:tc>
      </w:tr>
      <w:tr w:rsidR="00F132FD" w:rsidRPr="00AA4B1A" w14:paraId="5F188BA1" w14:textId="77777777" w:rsidTr="00567E9A">
        <w:tc>
          <w:tcPr>
            <w:tcW w:w="1013" w:type="dxa"/>
            <w:shd w:val="clear" w:color="auto" w:fill="auto"/>
            <w:vAlign w:val="center"/>
          </w:tcPr>
          <w:p w14:paraId="5A4F6628" w14:textId="77777777" w:rsidR="00F132FD" w:rsidRPr="005E3C80" w:rsidRDefault="00F132FD" w:rsidP="00567E9A">
            <w:pPr>
              <w:pStyle w:val="TableText"/>
              <w:ind w:right="288"/>
              <w:jc w:val="right"/>
            </w:pPr>
            <w:r w:rsidRPr="005E3C80">
              <w:t>70</w:t>
            </w:r>
          </w:p>
        </w:tc>
        <w:tc>
          <w:tcPr>
            <w:tcW w:w="1170" w:type="dxa"/>
            <w:shd w:val="clear" w:color="auto" w:fill="auto"/>
            <w:vAlign w:val="center"/>
          </w:tcPr>
          <w:p w14:paraId="330EEFF6" w14:textId="77777777" w:rsidR="00F132FD" w:rsidRPr="005E3C80" w:rsidRDefault="00F132FD" w:rsidP="00567E9A">
            <w:pPr>
              <w:pStyle w:val="TableText"/>
              <w:ind w:right="288"/>
              <w:jc w:val="right"/>
            </w:pPr>
            <w:r w:rsidRPr="005E3C80">
              <w:t>5</w:t>
            </w:r>
          </w:p>
        </w:tc>
      </w:tr>
    </w:tbl>
    <w:p w14:paraId="4BB18278" w14:textId="77777777" w:rsidR="00F132FD" w:rsidRPr="00AA4B1A" w:rsidRDefault="00F132FD" w:rsidP="00F132FD">
      <w:pPr>
        <w:jc w:val="both"/>
      </w:pPr>
    </w:p>
    <w:p w14:paraId="73E70D68" w14:textId="6FC82FCD" w:rsidR="00F132FD" w:rsidRPr="00D04F2C" w:rsidRDefault="00F132FD" w:rsidP="00F132FD">
      <w:pPr>
        <w:spacing w:after="0"/>
        <w:jc w:val="both"/>
        <w:rPr>
          <w:rFonts w:cs="Calibri Light"/>
        </w:rPr>
      </w:pPr>
      <w:r w:rsidRPr="00D04F2C">
        <w:rPr>
          <w:rFonts w:cs="Calibri Light"/>
        </w:rPr>
        <w:t xml:space="preserve">Projects with an EE </w:t>
      </w:r>
      <w:r w:rsidR="009A62A2" w:rsidRPr="00D04F2C">
        <w:rPr>
          <w:rFonts w:cs="Calibri Light"/>
        </w:rPr>
        <w:t>i</w:t>
      </w:r>
      <w:r w:rsidRPr="00D04F2C">
        <w:rPr>
          <w:rFonts w:cs="Calibri Light"/>
        </w:rPr>
        <w:t xml:space="preserve">ndex </w:t>
      </w:r>
      <w:r w:rsidR="009A62A2" w:rsidRPr="00D04F2C">
        <w:rPr>
          <w:rFonts w:cs="Calibri Light"/>
        </w:rPr>
        <w:t xml:space="preserve">score </w:t>
      </w:r>
      <w:r w:rsidRPr="00D04F2C">
        <w:rPr>
          <w:rFonts w:cs="Calibri Light"/>
        </w:rPr>
        <w:t xml:space="preserve">greater than the benchmark may </w:t>
      </w:r>
      <w:r w:rsidR="00094C54" w:rsidRPr="00D04F2C">
        <w:rPr>
          <w:rFonts w:cs="Calibri Light"/>
        </w:rPr>
        <w:t xml:space="preserve">earn </w:t>
      </w:r>
      <w:r w:rsidRPr="00D04F2C">
        <w:rPr>
          <w:rFonts w:cs="Calibri Light"/>
        </w:rPr>
        <w:t>up to 5 points based on following formula</w:t>
      </w:r>
      <w:r w:rsidR="00566B11" w:rsidRPr="00D04F2C">
        <w:rPr>
          <w:rFonts w:cs="Calibri Light"/>
        </w:rPr>
        <w:t>:</w:t>
      </w:r>
      <w:r w:rsidRPr="00D04F2C">
        <w:rPr>
          <w:rFonts w:cs="Calibri Light"/>
        </w:rPr>
        <w:t xml:space="preserve"> </w:t>
      </w:r>
    </w:p>
    <w:p w14:paraId="01FA4A7E" w14:textId="77777777" w:rsidR="00F132FD" w:rsidRDefault="00F132FD" w:rsidP="00F132FD">
      <w:pPr>
        <w:spacing w:after="0"/>
        <w:jc w:val="both"/>
      </w:pPr>
      <w:r>
        <w:tab/>
      </w:r>
      <w:r>
        <w:tab/>
      </w:r>
    </w:p>
    <w:p w14:paraId="7A08730D" w14:textId="4C657723" w:rsidR="00F132FD" w:rsidRPr="001965B3" w:rsidRDefault="00F132FD" w:rsidP="00F132FD">
      <w:pPr>
        <w:jc w:val="both"/>
      </w:pPr>
      <m:oMathPara>
        <m:oMath>
          <m:r>
            <w:rPr>
              <w:rFonts w:ascii="Cambria Math" w:hAnsi="Cambria Math"/>
            </w:rPr>
            <m:t>Additional PEER points=5</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EE index-100)</m:t>
                      </m:r>
                    </m:e>
                    <m:sup>
                      <m:r>
                        <w:rPr>
                          <w:rFonts w:ascii="Cambria Math" w:hAnsi="Cambria Math"/>
                        </w:rPr>
                        <m:t>2</m:t>
                      </m:r>
                    </m:sup>
                  </m:sSup>
                </m:num>
                <m:den>
                  <m:sSup>
                    <m:sSupPr>
                      <m:ctrlPr>
                        <w:rPr>
                          <w:rFonts w:ascii="Cambria Math" w:hAnsi="Cambria Math"/>
                          <w:i/>
                        </w:rPr>
                      </m:ctrlPr>
                    </m:sSupPr>
                    <m:e>
                      <m:r>
                        <w:rPr>
                          <w:rFonts w:ascii="Cambria Math" w:hAnsi="Cambria Math"/>
                        </w:rPr>
                        <m:t>(Benchmark-100)</m:t>
                      </m:r>
                    </m:e>
                    <m:sup>
                      <m:r>
                        <w:rPr>
                          <w:rFonts w:ascii="Cambria Math" w:hAnsi="Cambria Math"/>
                        </w:rPr>
                        <m:t>2</m:t>
                      </m:r>
                    </m:sup>
                  </m:sSup>
                </m:den>
              </m:f>
            </m:e>
          </m:d>
          <m:r>
            <m:rPr>
              <m:sty m:val="p"/>
            </m:rPr>
            <w:rPr>
              <w:rFonts w:ascii="Cambria Math" w:hAnsi="Cambria Math"/>
            </w:rPr>
            <w:br/>
          </m:r>
        </m:oMath>
      </m:oMathPara>
    </w:p>
    <w:p w14:paraId="3132AB2B" w14:textId="03C46956" w:rsidR="00F132FD" w:rsidRPr="00D04F2C" w:rsidRDefault="00810386" w:rsidP="00F132FD">
      <w:pPr>
        <w:jc w:val="both"/>
        <w:rPr>
          <w:rFonts w:cs="Calibri Light"/>
          <w:bCs/>
        </w:rPr>
      </w:pPr>
      <w:r w:rsidRPr="00D04F2C">
        <w:rPr>
          <w:rFonts w:cs="Calibri Light"/>
          <w:bCs/>
        </w:rPr>
        <w:t>B</w:t>
      </w:r>
      <w:r w:rsidR="00F132FD" w:rsidRPr="00D04F2C">
        <w:rPr>
          <w:rFonts w:cs="Calibri Light"/>
          <w:bCs/>
        </w:rPr>
        <w:t xml:space="preserve">enchmark EE </w:t>
      </w:r>
      <w:r w:rsidRPr="00D04F2C">
        <w:rPr>
          <w:rFonts w:cs="Calibri Light"/>
          <w:bCs/>
        </w:rPr>
        <w:t xml:space="preserve">values for </w:t>
      </w:r>
      <w:r w:rsidR="00B02969" w:rsidRPr="00D04F2C">
        <w:rPr>
          <w:rFonts w:cs="Calibri Light"/>
          <w:bCs/>
        </w:rPr>
        <w:t xml:space="preserve">the </w:t>
      </w:r>
      <w:r w:rsidR="003C4CFA" w:rsidRPr="00D04F2C">
        <w:rPr>
          <w:rFonts w:cs="Calibri Light"/>
          <w:bCs/>
        </w:rPr>
        <w:t>United States</w:t>
      </w:r>
      <w:r w:rsidRPr="00D04F2C">
        <w:rPr>
          <w:rFonts w:cs="Calibri Light"/>
          <w:bCs/>
        </w:rPr>
        <w:t xml:space="preserve"> </w:t>
      </w:r>
      <w:r w:rsidR="00F132FD" w:rsidRPr="00D04F2C">
        <w:rPr>
          <w:rFonts w:cs="Calibri Light"/>
          <w:bCs/>
        </w:rPr>
        <w:t xml:space="preserve">are </w:t>
      </w:r>
      <w:r w:rsidR="00566B11" w:rsidRPr="00D04F2C">
        <w:rPr>
          <w:rFonts w:cs="Calibri Light"/>
          <w:bCs/>
        </w:rPr>
        <w:t xml:space="preserve">given </w:t>
      </w:r>
      <w:r w:rsidR="00F132FD" w:rsidRPr="00D04F2C">
        <w:rPr>
          <w:rFonts w:cs="Calibri Light"/>
          <w:bCs/>
        </w:rPr>
        <w:t>in Table</w:t>
      </w:r>
      <w:r w:rsidR="00B02969" w:rsidRPr="00D04F2C">
        <w:rPr>
          <w:rFonts w:cs="Calibri Light"/>
          <w:bCs/>
        </w:rPr>
        <w:t xml:space="preserve"> </w:t>
      </w:r>
      <w:r w:rsidR="00F132FD" w:rsidRPr="00D04F2C">
        <w:rPr>
          <w:rFonts w:cs="Calibri Light"/>
          <w:bCs/>
        </w:rPr>
        <w:t>2</w:t>
      </w:r>
      <w:r w:rsidR="00566B11" w:rsidRPr="00D04F2C">
        <w:rPr>
          <w:rFonts w:cs="Calibri Light"/>
          <w:bCs/>
        </w:rPr>
        <w:t>.</w:t>
      </w:r>
      <w:r w:rsidR="00F132FD" w:rsidRPr="00D04F2C">
        <w:rPr>
          <w:rFonts w:cs="Calibri Light"/>
          <w:bCs/>
        </w:rPr>
        <w:t xml:space="preserve"> </w:t>
      </w:r>
      <w:r w:rsidR="00566B11" w:rsidRPr="00D04F2C">
        <w:rPr>
          <w:rFonts w:cs="Calibri Light"/>
          <w:bCs/>
        </w:rPr>
        <w:t xml:space="preserve">For projects in India, </w:t>
      </w:r>
      <w:r w:rsidR="00F132FD" w:rsidRPr="00D04F2C">
        <w:rPr>
          <w:rFonts w:cs="Calibri Light"/>
          <w:bCs/>
        </w:rPr>
        <w:t xml:space="preserve">contact </w:t>
      </w:r>
      <w:r w:rsidR="00566B11" w:rsidRPr="00D04F2C">
        <w:rPr>
          <w:rFonts w:cs="Calibri Light"/>
          <w:bCs/>
        </w:rPr>
        <w:t xml:space="preserve">the </w:t>
      </w:r>
      <w:r w:rsidR="00F132FD" w:rsidRPr="00D04F2C">
        <w:rPr>
          <w:rFonts w:cs="Calibri Light"/>
          <w:bCs/>
        </w:rPr>
        <w:t>PEER team.</w:t>
      </w:r>
    </w:p>
    <w:p w14:paraId="6AC0B39B" w14:textId="3768C81F" w:rsidR="00F132FD" w:rsidRPr="00D04F2C" w:rsidRDefault="00F132FD" w:rsidP="00E65288">
      <w:pPr>
        <w:jc w:val="center"/>
        <w:rPr>
          <w:rFonts w:cs="Calibri Light"/>
        </w:rPr>
      </w:pPr>
      <w:r w:rsidRPr="00D04F2C">
        <w:rPr>
          <w:rFonts w:cs="Calibri Light"/>
          <w:b/>
          <w:bCs/>
        </w:rPr>
        <w:t>Table</w:t>
      </w:r>
      <w:r w:rsidR="00810386" w:rsidRPr="00D04F2C">
        <w:rPr>
          <w:rFonts w:cs="Calibri Light"/>
          <w:b/>
          <w:bCs/>
        </w:rPr>
        <w:t xml:space="preserve"> </w:t>
      </w:r>
      <w:r w:rsidRPr="00D04F2C">
        <w:rPr>
          <w:rFonts w:cs="Calibri Light"/>
          <w:b/>
          <w:bCs/>
        </w:rPr>
        <w:t>2</w:t>
      </w:r>
      <w:r w:rsidRPr="00D04F2C">
        <w:rPr>
          <w:rFonts w:cs="Calibri Light"/>
          <w:b/>
          <w:bCs/>
          <w:color w:val="404040" w:themeColor="text1" w:themeTint="BF"/>
        </w:rPr>
        <w:t>.</w:t>
      </w:r>
      <w:r w:rsidRPr="00D04F2C">
        <w:rPr>
          <w:rFonts w:cs="Calibri Light"/>
          <w:color w:val="404040" w:themeColor="text1" w:themeTint="BF"/>
        </w:rPr>
        <w:t xml:space="preserve"> EE benchmarks </w:t>
      </w:r>
      <w:r w:rsidR="00566B11" w:rsidRPr="00D04F2C">
        <w:rPr>
          <w:rFonts w:cs="Calibri Light"/>
          <w:color w:val="404040" w:themeColor="text1" w:themeTint="BF"/>
        </w:rPr>
        <w:t>for U.S. projects</w:t>
      </w:r>
    </w:p>
    <w:tbl>
      <w:tblPr>
        <w:tblW w:w="3510" w:type="dxa"/>
        <w:jc w:val="center"/>
        <w:tblLayout w:type="fixed"/>
        <w:tblLook w:val="04A0" w:firstRow="1" w:lastRow="0" w:firstColumn="1" w:lastColumn="0" w:noHBand="0" w:noVBand="1"/>
      </w:tblPr>
      <w:tblGrid>
        <w:gridCol w:w="2250"/>
        <w:gridCol w:w="1260"/>
      </w:tblGrid>
      <w:tr w:rsidR="007A492E" w:rsidRPr="00AA4B1A" w14:paraId="3D8CC6A9" w14:textId="77777777" w:rsidTr="00AC2D53">
        <w:trPr>
          <w:trHeight w:val="328"/>
          <w:jc w:val="center"/>
        </w:trPr>
        <w:tc>
          <w:tcPr>
            <w:tcW w:w="2250" w:type="dxa"/>
            <w:tcBorders>
              <w:top w:val="single" w:sz="8" w:space="0" w:color="auto"/>
              <w:left w:val="single" w:sz="8" w:space="0" w:color="auto"/>
              <w:bottom w:val="single" w:sz="8" w:space="0" w:color="auto"/>
              <w:right w:val="single" w:sz="8" w:space="0" w:color="auto"/>
            </w:tcBorders>
            <w:shd w:val="clear" w:color="000000" w:fill="006B96"/>
            <w:noWrap/>
            <w:vAlign w:val="center"/>
            <w:hideMark/>
          </w:tcPr>
          <w:p w14:paraId="7DB736F1" w14:textId="719E0C89" w:rsidR="00AF688E" w:rsidRPr="00AA4B1A" w:rsidRDefault="007A492E" w:rsidP="00D04F2C">
            <w:pPr>
              <w:spacing w:after="0"/>
              <w:jc w:val="center"/>
              <w:rPr>
                <w:rFonts w:ascii="Calibri" w:eastAsia="Times New Roman" w:hAnsi="Calibri" w:cs="Times New Roman"/>
                <w:b/>
                <w:bCs/>
                <w:color w:val="FFFFFF"/>
                <w:sz w:val="18"/>
                <w:szCs w:val="18"/>
              </w:rPr>
            </w:pPr>
            <w:r>
              <w:rPr>
                <w:rFonts w:ascii="Calibri" w:eastAsia="Times New Roman" w:hAnsi="Calibri" w:cs="Times New Roman"/>
                <w:b/>
                <w:bCs/>
                <w:color w:val="FFFFFF"/>
                <w:sz w:val="18"/>
                <w:szCs w:val="18"/>
              </w:rPr>
              <w:t>State</w:t>
            </w:r>
          </w:p>
        </w:tc>
        <w:tc>
          <w:tcPr>
            <w:tcW w:w="1260" w:type="dxa"/>
            <w:tcBorders>
              <w:top w:val="single" w:sz="8" w:space="0" w:color="auto"/>
              <w:left w:val="nil"/>
              <w:bottom w:val="single" w:sz="8" w:space="0" w:color="auto"/>
              <w:right w:val="single" w:sz="8" w:space="0" w:color="auto"/>
            </w:tcBorders>
            <w:shd w:val="clear" w:color="000000" w:fill="006B96"/>
            <w:noWrap/>
            <w:vAlign w:val="center"/>
            <w:hideMark/>
          </w:tcPr>
          <w:p w14:paraId="78C3C27E" w14:textId="77777777" w:rsidR="00AF688E" w:rsidRPr="00AA4B1A" w:rsidRDefault="00AF688E" w:rsidP="00D04F2C">
            <w:pPr>
              <w:spacing w:after="0"/>
              <w:jc w:val="center"/>
              <w:rPr>
                <w:rFonts w:ascii="Calibri" w:eastAsia="Times New Roman" w:hAnsi="Calibri" w:cs="Times New Roman"/>
                <w:b/>
                <w:bCs/>
                <w:color w:val="FFFFFF"/>
                <w:sz w:val="18"/>
                <w:szCs w:val="18"/>
              </w:rPr>
            </w:pPr>
            <w:r w:rsidRPr="00AA4B1A">
              <w:rPr>
                <w:rFonts w:ascii="Calibri" w:eastAsia="Times New Roman" w:hAnsi="Calibri" w:cs="Times New Roman"/>
                <w:b/>
                <w:bCs/>
                <w:color w:val="FFFFFF"/>
                <w:sz w:val="18"/>
                <w:szCs w:val="18"/>
              </w:rPr>
              <w:t>Benchmark</w:t>
            </w:r>
          </w:p>
        </w:tc>
      </w:tr>
      <w:tr w:rsidR="00442D62" w:rsidRPr="00AA4B1A" w14:paraId="0516EE5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C2D7DF" w14:textId="5753E21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labama</w:t>
            </w:r>
          </w:p>
        </w:tc>
        <w:tc>
          <w:tcPr>
            <w:tcW w:w="1260" w:type="dxa"/>
            <w:tcBorders>
              <w:top w:val="nil"/>
              <w:left w:val="nil"/>
              <w:bottom w:val="single" w:sz="8" w:space="0" w:color="auto"/>
              <w:right w:val="single" w:sz="8" w:space="0" w:color="auto"/>
            </w:tcBorders>
            <w:shd w:val="clear" w:color="auto" w:fill="auto"/>
            <w:noWrap/>
            <w:vAlign w:val="center"/>
            <w:hideMark/>
          </w:tcPr>
          <w:p w14:paraId="7EE07C8B" w14:textId="111EB0CF"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8</w:t>
            </w:r>
          </w:p>
        </w:tc>
      </w:tr>
      <w:tr w:rsidR="00442D62" w:rsidRPr="00AA4B1A" w14:paraId="2D3BE5E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C22D3C" w14:textId="4815BC83"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laska</w:t>
            </w:r>
          </w:p>
        </w:tc>
        <w:tc>
          <w:tcPr>
            <w:tcW w:w="1260" w:type="dxa"/>
            <w:tcBorders>
              <w:top w:val="nil"/>
              <w:left w:val="nil"/>
              <w:bottom w:val="single" w:sz="8" w:space="0" w:color="auto"/>
              <w:right w:val="single" w:sz="8" w:space="0" w:color="auto"/>
            </w:tcBorders>
            <w:shd w:val="clear" w:color="auto" w:fill="auto"/>
            <w:noWrap/>
            <w:vAlign w:val="center"/>
            <w:hideMark/>
          </w:tcPr>
          <w:p w14:paraId="434E4863" w14:textId="6171A53A"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5</w:t>
            </w:r>
          </w:p>
        </w:tc>
      </w:tr>
      <w:tr w:rsidR="00442D62" w:rsidRPr="00AA4B1A" w14:paraId="4A651591"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234855" w14:textId="04EDC8DB"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rizona</w:t>
            </w:r>
          </w:p>
        </w:tc>
        <w:tc>
          <w:tcPr>
            <w:tcW w:w="1260" w:type="dxa"/>
            <w:tcBorders>
              <w:top w:val="nil"/>
              <w:left w:val="nil"/>
              <w:bottom w:val="single" w:sz="8" w:space="0" w:color="auto"/>
              <w:right w:val="single" w:sz="8" w:space="0" w:color="auto"/>
            </w:tcBorders>
            <w:shd w:val="clear" w:color="auto" w:fill="auto"/>
            <w:noWrap/>
            <w:vAlign w:val="center"/>
            <w:hideMark/>
          </w:tcPr>
          <w:p w14:paraId="219ACADC" w14:textId="2B05AEBD"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57</w:t>
            </w:r>
          </w:p>
        </w:tc>
      </w:tr>
      <w:tr w:rsidR="00442D62" w:rsidRPr="00AA4B1A" w14:paraId="772E54B1"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F925A2" w14:textId="313F362D"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rkansas</w:t>
            </w:r>
          </w:p>
        </w:tc>
        <w:tc>
          <w:tcPr>
            <w:tcW w:w="1260" w:type="dxa"/>
            <w:tcBorders>
              <w:top w:val="nil"/>
              <w:left w:val="nil"/>
              <w:bottom w:val="single" w:sz="8" w:space="0" w:color="auto"/>
              <w:right w:val="single" w:sz="8" w:space="0" w:color="auto"/>
            </w:tcBorders>
            <w:shd w:val="clear" w:color="auto" w:fill="auto"/>
            <w:noWrap/>
            <w:vAlign w:val="center"/>
            <w:hideMark/>
          </w:tcPr>
          <w:p w14:paraId="4B25760B" w14:textId="140D45A8"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8</w:t>
            </w:r>
          </w:p>
        </w:tc>
      </w:tr>
      <w:tr w:rsidR="00442D62" w:rsidRPr="00AA4B1A" w14:paraId="3068080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73FC31" w14:textId="610E342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alifornia</w:t>
            </w:r>
          </w:p>
        </w:tc>
        <w:tc>
          <w:tcPr>
            <w:tcW w:w="1260" w:type="dxa"/>
            <w:tcBorders>
              <w:top w:val="nil"/>
              <w:left w:val="nil"/>
              <w:bottom w:val="single" w:sz="8" w:space="0" w:color="auto"/>
              <w:right w:val="single" w:sz="8" w:space="0" w:color="auto"/>
            </w:tcBorders>
            <w:shd w:val="clear" w:color="auto" w:fill="auto"/>
            <w:noWrap/>
            <w:vAlign w:val="center"/>
            <w:hideMark/>
          </w:tcPr>
          <w:p w14:paraId="479EC13C" w14:textId="5C35EBF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80</w:t>
            </w:r>
          </w:p>
        </w:tc>
      </w:tr>
      <w:tr w:rsidR="00442D62" w:rsidRPr="00AA4B1A" w14:paraId="1BE27F4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096165" w14:textId="78F4049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olorado</w:t>
            </w:r>
          </w:p>
        </w:tc>
        <w:tc>
          <w:tcPr>
            <w:tcW w:w="1260" w:type="dxa"/>
            <w:tcBorders>
              <w:top w:val="nil"/>
              <w:left w:val="nil"/>
              <w:bottom w:val="single" w:sz="8" w:space="0" w:color="auto"/>
              <w:right w:val="single" w:sz="8" w:space="0" w:color="auto"/>
            </w:tcBorders>
            <w:shd w:val="clear" w:color="auto" w:fill="auto"/>
            <w:noWrap/>
            <w:vAlign w:val="center"/>
            <w:hideMark/>
          </w:tcPr>
          <w:p w14:paraId="5CEA1989" w14:textId="1BAA2379"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1</w:t>
            </w:r>
          </w:p>
        </w:tc>
      </w:tr>
      <w:tr w:rsidR="00442D62" w:rsidRPr="00AA4B1A" w14:paraId="5F6BC42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3A8157" w14:textId="44615D83"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onnecticut</w:t>
            </w:r>
          </w:p>
        </w:tc>
        <w:tc>
          <w:tcPr>
            <w:tcW w:w="1260" w:type="dxa"/>
            <w:tcBorders>
              <w:top w:val="nil"/>
              <w:left w:val="nil"/>
              <w:bottom w:val="single" w:sz="8" w:space="0" w:color="auto"/>
              <w:right w:val="single" w:sz="8" w:space="0" w:color="auto"/>
            </w:tcBorders>
            <w:shd w:val="clear" w:color="auto" w:fill="auto"/>
            <w:noWrap/>
            <w:vAlign w:val="center"/>
            <w:hideMark/>
          </w:tcPr>
          <w:p w14:paraId="6E80D4AC" w14:textId="691F8A08"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73</w:t>
            </w:r>
          </w:p>
        </w:tc>
      </w:tr>
      <w:tr w:rsidR="00FE17BC" w:rsidRPr="00AA4B1A" w14:paraId="6CFAE3F6"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05A8B3" w14:textId="00EC8D27" w:rsidR="00FE17BC" w:rsidRDefault="00FE17BC" w:rsidP="007363AE">
            <w:pPr>
              <w:spacing w:after="0"/>
              <w:jc w:val="both"/>
              <w:rPr>
                <w:rFonts w:eastAsia="Times New Roman" w:cs="Times New Roman"/>
                <w:color w:val="000000"/>
                <w:sz w:val="18"/>
                <w:szCs w:val="18"/>
              </w:rPr>
            </w:pPr>
            <w:r>
              <w:rPr>
                <w:rFonts w:eastAsia="Times New Roman" w:cs="Times New Roman"/>
                <w:color w:val="000000"/>
                <w:sz w:val="18"/>
                <w:szCs w:val="18"/>
              </w:rPr>
              <w:t>District of Columbia</w:t>
            </w:r>
          </w:p>
        </w:tc>
        <w:tc>
          <w:tcPr>
            <w:tcW w:w="1260" w:type="dxa"/>
            <w:tcBorders>
              <w:top w:val="nil"/>
              <w:left w:val="nil"/>
              <w:bottom w:val="single" w:sz="8" w:space="0" w:color="auto"/>
              <w:right w:val="single" w:sz="8" w:space="0" w:color="auto"/>
            </w:tcBorders>
            <w:shd w:val="clear" w:color="auto" w:fill="auto"/>
            <w:noWrap/>
            <w:vAlign w:val="center"/>
          </w:tcPr>
          <w:p w14:paraId="7B259CBC" w14:textId="411E6DB6" w:rsidR="00FE17BC" w:rsidRPr="00AA4B1A" w:rsidDel="00FE17BC"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4</w:t>
            </w:r>
          </w:p>
        </w:tc>
      </w:tr>
      <w:tr w:rsidR="00442D62" w:rsidRPr="00AA4B1A" w14:paraId="19C26F66"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517EDC" w14:textId="664D5536"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Delaware</w:t>
            </w:r>
          </w:p>
        </w:tc>
        <w:tc>
          <w:tcPr>
            <w:tcW w:w="1260" w:type="dxa"/>
            <w:tcBorders>
              <w:top w:val="nil"/>
              <w:left w:val="nil"/>
              <w:bottom w:val="single" w:sz="8" w:space="0" w:color="auto"/>
              <w:right w:val="single" w:sz="8" w:space="0" w:color="auto"/>
            </w:tcBorders>
            <w:shd w:val="clear" w:color="auto" w:fill="auto"/>
            <w:noWrap/>
            <w:vAlign w:val="center"/>
            <w:hideMark/>
          </w:tcPr>
          <w:p w14:paraId="057CA494" w14:textId="79FF5422"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2</w:t>
            </w:r>
          </w:p>
        </w:tc>
      </w:tr>
      <w:tr w:rsidR="00442D62" w:rsidRPr="00AA4B1A" w14:paraId="4B6B85F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386748" w14:textId="3FCAE4AA"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 xml:space="preserve">Florida </w:t>
            </w:r>
          </w:p>
        </w:tc>
        <w:tc>
          <w:tcPr>
            <w:tcW w:w="1260" w:type="dxa"/>
            <w:tcBorders>
              <w:top w:val="nil"/>
              <w:left w:val="nil"/>
              <w:bottom w:val="single" w:sz="8" w:space="0" w:color="auto"/>
              <w:right w:val="single" w:sz="8" w:space="0" w:color="auto"/>
            </w:tcBorders>
            <w:shd w:val="clear" w:color="auto" w:fill="auto"/>
            <w:noWrap/>
            <w:vAlign w:val="center"/>
            <w:hideMark/>
          </w:tcPr>
          <w:p w14:paraId="35DF1D15" w14:textId="534B868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74</w:t>
            </w:r>
          </w:p>
        </w:tc>
      </w:tr>
      <w:tr w:rsidR="00442D62" w:rsidRPr="00AA4B1A" w14:paraId="7FF64F40"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005988" w14:textId="65B324BF"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Georgia</w:t>
            </w:r>
          </w:p>
        </w:tc>
        <w:tc>
          <w:tcPr>
            <w:tcW w:w="1260" w:type="dxa"/>
            <w:tcBorders>
              <w:top w:val="nil"/>
              <w:left w:val="nil"/>
              <w:bottom w:val="single" w:sz="8" w:space="0" w:color="auto"/>
              <w:right w:val="single" w:sz="8" w:space="0" w:color="auto"/>
            </w:tcBorders>
            <w:shd w:val="clear" w:color="auto" w:fill="auto"/>
            <w:noWrap/>
            <w:vAlign w:val="center"/>
            <w:hideMark/>
          </w:tcPr>
          <w:p w14:paraId="6377A4B3" w14:textId="1374AB5C"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1</w:t>
            </w:r>
          </w:p>
        </w:tc>
      </w:tr>
      <w:tr w:rsidR="00442D62" w:rsidRPr="00AA4B1A" w14:paraId="10E5D69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B3D7E" w14:textId="2495AF2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Hawaii</w:t>
            </w:r>
          </w:p>
        </w:tc>
        <w:tc>
          <w:tcPr>
            <w:tcW w:w="1260" w:type="dxa"/>
            <w:tcBorders>
              <w:top w:val="nil"/>
              <w:left w:val="nil"/>
              <w:bottom w:val="single" w:sz="8" w:space="0" w:color="auto"/>
              <w:right w:val="single" w:sz="8" w:space="0" w:color="auto"/>
            </w:tcBorders>
            <w:shd w:val="clear" w:color="auto" w:fill="auto"/>
            <w:noWrap/>
            <w:vAlign w:val="center"/>
            <w:hideMark/>
          </w:tcPr>
          <w:p w14:paraId="0C82CC57" w14:textId="7DDE9261"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7</w:t>
            </w:r>
          </w:p>
        </w:tc>
      </w:tr>
      <w:tr w:rsidR="00442D62" w:rsidRPr="00AA4B1A" w14:paraId="37BB8A5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66F091" w14:textId="1D6DE129" w:rsidR="00442D62" w:rsidRPr="00AA4B1A" w:rsidRDefault="00442D62" w:rsidP="007A492E">
            <w:pPr>
              <w:spacing w:after="0"/>
              <w:jc w:val="both"/>
              <w:rPr>
                <w:rFonts w:eastAsia="Times New Roman" w:cs="Times New Roman"/>
                <w:color w:val="000000"/>
                <w:sz w:val="18"/>
                <w:szCs w:val="18"/>
              </w:rPr>
            </w:pPr>
            <w:r>
              <w:rPr>
                <w:rFonts w:eastAsia="Times New Roman" w:cs="Times New Roman"/>
                <w:color w:val="000000"/>
                <w:sz w:val="18"/>
                <w:szCs w:val="18"/>
              </w:rPr>
              <w:t>Idaho</w:t>
            </w:r>
          </w:p>
        </w:tc>
        <w:tc>
          <w:tcPr>
            <w:tcW w:w="1260" w:type="dxa"/>
            <w:tcBorders>
              <w:top w:val="nil"/>
              <w:left w:val="nil"/>
              <w:bottom w:val="single" w:sz="8" w:space="0" w:color="auto"/>
              <w:right w:val="single" w:sz="8" w:space="0" w:color="auto"/>
            </w:tcBorders>
            <w:shd w:val="clear" w:color="auto" w:fill="auto"/>
            <w:noWrap/>
            <w:vAlign w:val="center"/>
            <w:hideMark/>
          </w:tcPr>
          <w:p w14:paraId="7427D8F8" w14:textId="5EA288A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2</w:t>
            </w:r>
          </w:p>
        </w:tc>
      </w:tr>
      <w:tr w:rsidR="00442D62" w:rsidRPr="00AA4B1A" w14:paraId="2728F01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B638BE" w14:textId="1B63A1E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lastRenderedPageBreak/>
              <w:t>Illinois</w:t>
            </w:r>
          </w:p>
        </w:tc>
        <w:tc>
          <w:tcPr>
            <w:tcW w:w="1260" w:type="dxa"/>
            <w:tcBorders>
              <w:top w:val="nil"/>
              <w:left w:val="nil"/>
              <w:bottom w:val="single" w:sz="8" w:space="0" w:color="auto"/>
              <w:right w:val="single" w:sz="8" w:space="0" w:color="auto"/>
            </w:tcBorders>
            <w:shd w:val="clear" w:color="auto" w:fill="auto"/>
            <w:noWrap/>
            <w:vAlign w:val="center"/>
            <w:hideMark/>
          </w:tcPr>
          <w:p w14:paraId="59AB9967" w14:textId="1C613A6C"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49</w:t>
            </w:r>
          </w:p>
        </w:tc>
      </w:tr>
      <w:tr w:rsidR="00442D62" w:rsidRPr="00AA4B1A" w14:paraId="60F5B325"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8F7CDE" w14:textId="58463996"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Indiana</w:t>
            </w:r>
          </w:p>
        </w:tc>
        <w:tc>
          <w:tcPr>
            <w:tcW w:w="1260" w:type="dxa"/>
            <w:tcBorders>
              <w:top w:val="nil"/>
              <w:left w:val="nil"/>
              <w:bottom w:val="single" w:sz="8" w:space="0" w:color="auto"/>
              <w:right w:val="single" w:sz="8" w:space="0" w:color="auto"/>
            </w:tcBorders>
            <w:shd w:val="clear" w:color="auto" w:fill="auto"/>
            <w:noWrap/>
            <w:vAlign w:val="center"/>
            <w:hideMark/>
          </w:tcPr>
          <w:p w14:paraId="63B63AAC" w14:textId="590B0D3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2</w:t>
            </w:r>
          </w:p>
        </w:tc>
      </w:tr>
      <w:tr w:rsidR="00442D62" w:rsidRPr="00AA4B1A" w14:paraId="30FB017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68A67" w14:textId="191C0B3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Iowa</w:t>
            </w:r>
          </w:p>
        </w:tc>
        <w:tc>
          <w:tcPr>
            <w:tcW w:w="1260" w:type="dxa"/>
            <w:tcBorders>
              <w:top w:val="nil"/>
              <w:left w:val="nil"/>
              <w:bottom w:val="single" w:sz="8" w:space="0" w:color="auto"/>
              <w:right w:val="single" w:sz="8" w:space="0" w:color="auto"/>
            </w:tcBorders>
            <w:shd w:val="clear" w:color="auto" w:fill="auto"/>
            <w:noWrap/>
            <w:vAlign w:val="center"/>
            <w:hideMark/>
          </w:tcPr>
          <w:p w14:paraId="435863D7" w14:textId="1806B181"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8</w:t>
            </w:r>
          </w:p>
        </w:tc>
      </w:tr>
      <w:tr w:rsidR="00442D62" w:rsidRPr="00AA4B1A" w14:paraId="57B8240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738A85" w14:textId="63E6B05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Kansas</w:t>
            </w:r>
          </w:p>
        </w:tc>
        <w:tc>
          <w:tcPr>
            <w:tcW w:w="1260" w:type="dxa"/>
            <w:tcBorders>
              <w:top w:val="nil"/>
              <w:left w:val="nil"/>
              <w:bottom w:val="single" w:sz="8" w:space="0" w:color="auto"/>
              <w:right w:val="single" w:sz="8" w:space="0" w:color="auto"/>
            </w:tcBorders>
            <w:shd w:val="clear" w:color="auto" w:fill="auto"/>
            <w:noWrap/>
            <w:vAlign w:val="center"/>
            <w:hideMark/>
          </w:tcPr>
          <w:p w14:paraId="7395DFD0" w14:textId="53D45005"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3</w:t>
            </w:r>
          </w:p>
        </w:tc>
      </w:tr>
      <w:tr w:rsidR="00442D62" w:rsidRPr="00AA4B1A" w14:paraId="553A786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4BD95E" w14:textId="2406F8E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Kentucky</w:t>
            </w:r>
          </w:p>
        </w:tc>
        <w:tc>
          <w:tcPr>
            <w:tcW w:w="1260" w:type="dxa"/>
            <w:tcBorders>
              <w:top w:val="nil"/>
              <w:left w:val="nil"/>
              <w:bottom w:val="single" w:sz="8" w:space="0" w:color="auto"/>
              <w:right w:val="single" w:sz="8" w:space="0" w:color="auto"/>
            </w:tcBorders>
            <w:shd w:val="clear" w:color="auto" w:fill="auto"/>
            <w:noWrap/>
            <w:vAlign w:val="center"/>
            <w:hideMark/>
          </w:tcPr>
          <w:p w14:paraId="4EDED266" w14:textId="130EA57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9</w:t>
            </w:r>
          </w:p>
        </w:tc>
      </w:tr>
      <w:tr w:rsidR="00442D62" w:rsidRPr="00AA4B1A" w14:paraId="1E0B834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2B0AF3" w14:textId="3A86A75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Louisiana</w:t>
            </w:r>
          </w:p>
        </w:tc>
        <w:tc>
          <w:tcPr>
            <w:tcW w:w="1260" w:type="dxa"/>
            <w:tcBorders>
              <w:top w:val="nil"/>
              <w:left w:val="nil"/>
              <w:bottom w:val="single" w:sz="8" w:space="0" w:color="auto"/>
              <w:right w:val="single" w:sz="8" w:space="0" w:color="auto"/>
            </w:tcBorders>
            <w:shd w:val="clear" w:color="auto" w:fill="auto"/>
            <w:noWrap/>
            <w:vAlign w:val="center"/>
            <w:hideMark/>
          </w:tcPr>
          <w:p w14:paraId="714FD0D6" w14:textId="33EE6AF2"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8</w:t>
            </w:r>
          </w:p>
        </w:tc>
      </w:tr>
      <w:tr w:rsidR="00442D62" w:rsidRPr="00AA4B1A" w14:paraId="6D03262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B8E7A1" w14:textId="5ACE285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ine</w:t>
            </w:r>
          </w:p>
        </w:tc>
        <w:tc>
          <w:tcPr>
            <w:tcW w:w="1260" w:type="dxa"/>
            <w:tcBorders>
              <w:top w:val="nil"/>
              <w:left w:val="nil"/>
              <w:bottom w:val="single" w:sz="8" w:space="0" w:color="auto"/>
              <w:right w:val="single" w:sz="8" w:space="0" w:color="auto"/>
            </w:tcBorders>
            <w:shd w:val="clear" w:color="auto" w:fill="auto"/>
            <w:noWrap/>
            <w:vAlign w:val="center"/>
            <w:hideMark/>
          </w:tcPr>
          <w:p w14:paraId="629AF057" w14:textId="5C899FE7"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2</w:t>
            </w:r>
          </w:p>
        </w:tc>
      </w:tr>
      <w:tr w:rsidR="00442D62" w:rsidRPr="00AA4B1A" w14:paraId="75E9FF8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DC6DC2" w14:textId="31ED8D5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ryland</w:t>
            </w:r>
          </w:p>
        </w:tc>
        <w:tc>
          <w:tcPr>
            <w:tcW w:w="1260" w:type="dxa"/>
            <w:tcBorders>
              <w:top w:val="nil"/>
              <w:left w:val="nil"/>
              <w:bottom w:val="single" w:sz="8" w:space="0" w:color="auto"/>
              <w:right w:val="single" w:sz="8" w:space="0" w:color="auto"/>
            </w:tcBorders>
            <w:shd w:val="clear" w:color="auto" w:fill="auto"/>
            <w:noWrap/>
            <w:vAlign w:val="center"/>
            <w:hideMark/>
          </w:tcPr>
          <w:p w14:paraId="1F6B640D" w14:textId="26C84087"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3</w:t>
            </w:r>
          </w:p>
        </w:tc>
      </w:tr>
      <w:tr w:rsidR="00442D62" w:rsidRPr="00AA4B1A" w14:paraId="756D14D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FC5F05" w14:textId="0154C56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ssachusetts</w:t>
            </w:r>
          </w:p>
        </w:tc>
        <w:tc>
          <w:tcPr>
            <w:tcW w:w="1260" w:type="dxa"/>
            <w:tcBorders>
              <w:top w:val="nil"/>
              <w:left w:val="nil"/>
              <w:bottom w:val="single" w:sz="8" w:space="0" w:color="auto"/>
              <w:right w:val="single" w:sz="8" w:space="0" w:color="auto"/>
            </w:tcBorders>
            <w:shd w:val="clear" w:color="auto" w:fill="auto"/>
            <w:noWrap/>
            <w:vAlign w:val="center"/>
            <w:hideMark/>
          </w:tcPr>
          <w:p w14:paraId="68D6043A" w14:textId="6B604C30"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70</w:t>
            </w:r>
          </w:p>
        </w:tc>
      </w:tr>
      <w:tr w:rsidR="00442D62" w:rsidRPr="00AA4B1A" w14:paraId="14D9E983"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C63C6C" w14:textId="2C260F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chigan</w:t>
            </w:r>
          </w:p>
        </w:tc>
        <w:tc>
          <w:tcPr>
            <w:tcW w:w="1260" w:type="dxa"/>
            <w:tcBorders>
              <w:top w:val="nil"/>
              <w:left w:val="nil"/>
              <w:bottom w:val="single" w:sz="8" w:space="0" w:color="auto"/>
              <w:right w:val="single" w:sz="8" w:space="0" w:color="auto"/>
            </w:tcBorders>
            <w:shd w:val="clear" w:color="auto" w:fill="auto"/>
            <w:noWrap/>
            <w:vAlign w:val="center"/>
            <w:hideMark/>
          </w:tcPr>
          <w:p w14:paraId="7408E8DA" w14:textId="6857C2C6"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9</w:t>
            </w:r>
          </w:p>
        </w:tc>
      </w:tr>
      <w:tr w:rsidR="00442D62" w:rsidRPr="00AA4B1A" w14:paraId="2495BBB8"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DFF2E0" w14:textId="4B2BCBD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nnesota</w:t>
            </w:r>
          </w:p>
        </w:tc>
        <w:tc>
          <w:tcPr>
            <w:tcW w:w="1260" w:type="dxa"/>
            <w:tcBorders>
              <w:top w:val="nil"/>
              <w:left w:val="nil"/>
              <w:bottom w:val="single" w:sz="8" w:space="0" w:color="auto"/>
              <w:right w:val="single" w:sz="8" w:space="0" w:color="auto"/>
            </w:tcBorders>
            <w:shd w:val="clear" w:color="auto" w:fill="auto"/>
            <w:noWrap/>
            <w:vAlign w:val="center"/>
            <w:hideMark/>
          </w:tcPr>
          <w:p w14:paraId="58753C43" w14:textId="09D81128"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9</w:t>
            </w:r>
          </w:p>
        </w:tc>
      </w:tr>
      <w:tr w:rsidR="00442D62" w:rsidRPr="00AA4B1A" w14:paraId="588FDBB9"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4F5278" w14:textId="6A375E90"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ssissippi</w:t>
            </w:r>
          </w:p>
        </w:tc>
        <w:tc>
          <w:tcPr>
            <w:tcW w:w="1260" w:type="dxa"/>
            <w:tcBorders>
              <w:top w:val="nil"/>
              <w:left w:val="nil"/>
              <w:bottom w:val="single" w:sz="8" w:space="0" w:color="auto"/>
              <w:right w:val="single" w:sz="8" w:space="0" w:color="auto"/>
            </w:tcBorders>
            <w:shd w:val="clear" w:color="auto" w:fill="auto"/>
            <w:noWrap/>
            <w:vAlign w:val="center"/>
            <w:hideMark/>
          </w:tcPr>
          <w:p w14:paraId="411B8A27" w14:textId="4116DC3C"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76</w:t>
            </w:r>
          </w:p>
        </w:tc>
      </w:tr>
      <w:tr w:rsidR="00442D62" w:rsidRPr="00AA4B1A" w14:paraId="17F8348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ED3514" w14:textId="6933BB0A"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ssouri</w:t>
            </w:r>
          </w:p>
        </w:tc>
        <w:tc>
          <w:tcPr>
            <w:tcW w:w="1260" w:type="dxa"/>
            <w:tcBorders>
              <w:top w:val="nil"/>
              <w:left w:val="nil"/>
              <w:bottom w:val="single" w:sz="8" w:space="0" w:color="auto"/>
              <w:right w:val="single" w:sz="8" w:space="0" w:color="auto"/>
            </w:tcBorders>
            <w:shd w:val="clear" w:color="auto" w:fill="auto"/>
            <w:noWrap/>
            <w:vAlign w:val="center"/>
            <w:hideMark/>
          </w:tcPr>
          <w:p w14:paraId="241A172F" w14:textId="250BC62F"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9</w:t>
            </w:r>
          </w:p>
        </w:tc>
      </w:tr>
      <w:tr w:rsidR="00442D62" w:rsidRPr="00AA4B1A" w14:paraId="7083AC59"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03D957" w14:textId="009B4AB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ontana</w:t>
            </w:r>
          </w:p>
        </w:tc>
        <w:tc>
          <w:tcPr>
            <w:tcW w:w="1260" w:type="dxa"/>
            <w:tcBorders>
              <w:top w:val="nil"/>
              <w:left w:val="nil"/>
              <w:bottom w:val="single" w:sz="8" w:space="0" w:color="auto"/>
              <w:right w:val="single" w:sz="8" w:space="0" w:color="auto"/>
            </w:tcBorders>
            <w:shd w:val="clear" w:color="auto" w:fill="auto"/>
            <w:noWrap/>
            <w:vAlign w:val="center"/>
            <w:hideMark/>
          </w:tcPr>
          <w:p w14:paraId="36B59E38" w14:textId="4FBED17D"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3</w:t>
            </w:r>
          </w:p>
        </w:tc>
      </w:tr>
      <w:tr w:rsidR="00442D62" w:rsidRPr="00AA4B1A" w14:paraId="4F422E7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77C2A7" w14:textId="608E57B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braska</w:t>
            </w:r>
          </w:p>
        </w:tc>
        <w:tc>
          <w:tcPr>
            <w:tcW w:w="1260" w:type="dxa"/>
            <w:tcBorders>
              <w:top w:val="nil"/>
              <w:left w:val="nil"/>
              <w:bottom w:val="single" w:sz="8" w:space="0" w:color="auto"/>
              <w:right w:val="single" w:sz="8" w:space="0" w:color="auto"/>
            </w:tcBorders>
            <w:shd w:val="clear" w:color="auto" w:fill="auto"/>
            <w:noWrap/>
            <w:vAlign w:val="center"/>
            <w:hideMark/>
          </w:tcPr>
          <w:p w14:paraId="3B733EEF" w14:textId="66778F23"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7</w:t>
            </w:r>
          </w:p>
        </w:tc>
      </w:tr>
      <w:tr w:rsidR="00442D62" w:rsidRPr="00AA4B1A" w14:paraId="4CF5E90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E5F2E" w14:textId="4FC9319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vada</w:t>
            </w:r>
          </w:p>
        </w:tc>
        <w:tc>
          <w:tcPr>
            <w:tcW w:w="1260" w:type="dxa"/>
            <w:tcBorders>
              <w:top w:val="nil"/>
              <w:left w:val="nil"/>
              <w:bottom w:val="single" w:sz="8" w:space="0" w:color="auto"/>
              <w:right w:val="single" w:sz="8" w:space="0" w:color="auto"/>
            </w:tcBorders>
            <w:shd w:val="clear" w:color="auto" w:fill="auto"/>
            <w:noWrap/>
            <w:vAlign w:val="center"/>
            <w:hideMark/>
          </w:tcPr>
          <w:p w14:paraId="11964586" w14:textId="13BB0CAE"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3</w:t>
            </w:r>
          </w:p>
        </w:tc>
      </w:tr>
      <w:tr w:rsidR="00442D62" w:rsidRPr="00AA4B1A" w14:paraId="7FCC245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A09CA" w14:textId="74809F8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Hampshire</w:t>
            </w:r>
          </w:p>
        </w:tc>
        <w:tc>
          <w:tcPr>
            <w:tcW w:w="1260" w:type="dxa"/>
            <w:tcBorders>
              <w:top w:val="nil"/>
              <w:left w:val="nil"/>
              <w:bottom w:val="single" w:sz="8" w:space="0" w:color="auto"/>
              <w:right w:val="single" w:sz="8" w:space="0" w:color="auto"/>
            </w:tcBorders>
            <w:shd w:val="clear" w:color="auto" w:fill="auto"/>
            <w:noWrap/>
            <w:vAlign w:val="center"/>
            <w:hideMark/>
          </w:tcPr>
          <w:p w14:paraId="63564619" w14:textId="464AA9BA"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60</w:t>
            </w:r>
          </w:p>
        </w:tc>
      </w:tr>
      <w:tr w:rsidR="00442D62" w:rsidRPr="00AA4B1A" w14:paraId="0F3FBDC5"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9C0A95" w14:textId="057431C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Jersey</w:t>
            </w:r>
          </w:p>
        </w:tc>
        <w:tc>
          <w:tcPr>
            <w:tcW w:w="1260" w:type="dxa"/>
            <w:tcBorders>
              <w:top w:val="nil"/>
              <w:left w:val="nil"/>
              <w:bottom w:val="single" w:sz="8" w:space="0" w:color="auto"/>
              <w:right w:val="single" w:sz="8" w:space="0" w:color="auto"/>
            </w:tcBorders>
            <w:shd w:val="clear" w:color="auto" w:fill="auto"/>
            <w:noWrap/>
            <w:vAlign w:val="center"/>
            <w:hideMark/>
          </w:tcPr>
          <w:p w14:paraId="5E4EC746" w14:textId="69DB7E29"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68</w:t>
            </w:r>
          </w:p>
        </w:tc>
      </w:tr>
      <w:tr w:rsidR="00442D62" w:rsidRPr="00AA4B1A" w14:paraId="0E77495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5FF347" w14:textId="55A609A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Mexico</w:t>
            </w:r>
          </w:p>
        </w:tc>
        <w:tc>
          <w:tcPr>
            <w:tcW w:w="1260" w:type="dxa"/>
            <w:tcBorders>
              <w:top w:val="nil"/>
              <w:left w:val="nil"/>
              <w:bottom w:val="single" w:sz="8" w:space="0" w:color="auto"/>
              <w:right w:val="single" w:sz="8" w:space="0" w:color="auto"/>
            </w:tcBorders>
            <w:shd w:val="clear" w:color="auto" w:fill="auto"/>
            <w:noWrap/>
            <w:vAlign w:val="center"/>
            <w:hideMark/>
          </w:tcPr>
          <w:p w14:paraId="4B04B3EC" w14:textId="2483DB10"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2</w:t>
            </w:r>
          </w:p>
        </w:tc>
      </w:tr>
      <w:tr w:rsidR="00442D62" w:rsidRPr="00AA4B1A" w14:paraId="197A69A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464C74" w14:textId="5DCC9F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York</w:t>
            </w:r>
          </w:p>
        </w:tc>
        <w:tc>
          <w:tcPr>
            <w:tcW w:w="1260" w:type="dxa"/>
            <w:tcBorders>
              <w:top w:val="nil"/>
              <w:left w:val="nil"/>
              <w:bottom w:val="single" w:sz="8" w:space="0" w:color="auto"/>
              <w:right w:val="single" w:sz="8" w:space="0" w:color="auto"/>
            </w:tcBorders>
            <w:shd w:val="clear" w:color="auto" w:fill="auto"/>
            <w:noWrap/>
            <w:vAlign w:val="center"/>
            <w:hideMark/>
          </w:tcPr>
          <w:p w14:paraId="50EFC58C" w14:textId="1BC413E7"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67</w:t>
            </w:r>
          </w:p>
        </w:tc>
      </w:tr>
      <w:tr w:rsidR="00442D62" w:rsidRPr="00AA4B1A" w14:paraId="5A5AAAD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34AED9" w14:textId="0E0E454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orth Carolina</w:t>
            </w:r>
          </w:p>
        </w:tc>
        <w:tc>
          <w:tcPr>
            <w:tcW w:w="1260" w:type="dxa"/>
            <w:tcBorders>
              <w:top w:val="nil"/>
              <w:left w:val="nil"/>
              <w:bottom w:val="single" w:sz="8" w:space="0" w:color="auto"/>
              <w:right w:val="single" w:sz="8" w:space="0" w:color="auto"/>
            </w:tcBorders>
            <w:shd w:val="clear" w:color="auto" w:fill="auto"/>
            <w:noWrap/>
            <w:vAlign w:val="center"/>
            <w:hideMark/>
          </w:tcPr>
          <w:p w14:paraId="6824799F" w14:textId="4C3C4FC5"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4</w:t>
            </w:r>
          </w:p>
        </w:tc>
      </w:tr>
      <w:tr w:rsidR="00442D62" w:rsidRPr="00AA4B1A" w14:paraId="10B32EE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58F164" w14:textId="5483FB8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orth Dakota</w:t>
            </w:r>
          </w:p>
        </w:tc>
        <w:tc>
          <w:tcPr>
            <w:tcW w:w="1260" w:type="dxa"/>
            <w:tcBorders>
              <w:top w:val="nil"/>
              <w:left w:val="nil"/>
              <w:bottom w:val="single" w:sz="8" w:space="0" w:color="auto"/>
              <w:right w:val="single" w:sz="8" w:space="0" w:color="auto"/>
            </w:tcBorders>
            <w:shd w:val="clear" w:color="auto" w:fill="auto"/>
            <w:noWrap/>
            <w:vAlign w:val="center"/>
            <w:hideMark/>
          </w:tcPr>
          <w:p w14:paraId="663169C2" w14:textId="40CD2404"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9</w:t>
            </w:r>
          </w:p>
        </w:tc>
      </w:tr>
      <w:tr w:rsidR="00442D62" w:rsidRPr="00AA4B1A" w14:paraId="37B69A4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1B8F04" w14:textId="66560C6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hio</w:t>
            </w:r>
          </w:p>
        </w:tc>
        <w:tc>
          <w:tcPr>
            <w:tcW w:w="1260" w:type="dxa"/>
            <w:tcBorders>
              <w:top w:val="nil"/>
              <w:left w:val="nil"/>
              <w:bottom w:val="single" w:sz="8" w:space="0" w:color="auto"/>
              <w:right w:val="single" w:sz="8" w:space="0" w:color="auto"/>
            </w:tcBorders>
            <w:shd w:val="clear" w:color="auto" w:fill="auto"/>
            <w:noWrap/>
            <w:vAlign w:val="center"/>
            <w:hideMark/>
          </w:tcPr>
          <w:p w14:paraId="4D4A5548" w14:textId="18EB7310"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47</w:t>
            </w:r>
          </w:p>
        </w:tc>
      </w:tr>
      <w:tr w:rsidR="00442D62" w:rsidRPr="00AA4B1A" w14:paraId="3F7B063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95794" w14:textId="0E262CB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klahoma</w:t>
            </w:r>
          </w:p>
        </w:tc>
        <w:tc>
          <w:tcPr>
            <w:tcW w:w="1260" w:type="dxa"/>
            <w:tcBorders>
              <w:top w:val="nil"/>
              <w:left w:val="nil"/>
              <w:bottom w:val="single" w:sz="8" w:space="0" w:color="auto"/>
              <w:right w:val="single" w:sz="8" w:space="0" w:color="auto"/>
            </w:tcBorders>
            <w:shd w:val="clear" w:color="auto" w:fill="auto"/>
            <w:noWrap/>
            <w:vAlign w:val="center"/>
            <w:hideMark/>
          </w:tcPr>
          <w:p w14:paraId="5FB1B509" w14:textId="1BA9FCD7"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76</w:t>
            </w:r>
          </w:p>
        </w:tc>
      </w:tr>
      <w:tr w:rsidR="00442D62" w:rsidRPr="00AA4B1A" w14:paraId="4381B14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AB488B" w14:textId="698D96BB"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regon</w:t>
            </w:r>
          </w:p>
        </w:tc>
        <w:tc>
          <w:tcPr>
            <w:tcW w:w="1260" w:type="dxa"/>
            <w:tcBorders>
              <w:top w:val="nil"/>
              <w:left w:val="nil"/>
              <w:bottom w:val="single" w:sz="8" w:space="0" w:color="auto"/>
              <w:right w:val="single" w:sz="8" w:space="0" w:color="auto"/>
            </w:tcBorders>
            <w:shd w:val="clear" w:color="auto" w:fill="auto"/>
            <w:noWrap/>
            <w:vAlign w:val="center"/>
            <w:hideMark/>
          </w:tcPr>
          <w:p w14:paraId="5F0AFC66" w14:textId="63557748"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59</w:t>
            </w:r>
          </w:p>
        </w:tc>
      </w:tr>
      <w:tr w:rsidR="00442D62" w:rsidRPr="00AA4B1A" w14:paraId="44A19490"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7B54B9" w14:textId="77DC7D9D"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Pennsylvania</w:t>
            </w:r>
          </w:p>
        </w:tc>
        <w:tc>
          <w:tcPr>
            <w:tcW w:w="1260" w:type="dxa"/>
            <w:tcBorders>
              <w:top w:val="nil"/>
              <w:left w:val="nil"/>
              <w:bottom w:val="single" w:sz="8" w:space="0" w:color="auto"/>
              <w:right w:val="single" w:sz="8" w:space="0" w:color="auto"/>
            </w:tcBorders>
            <w:shd w:val="clear" w:color="auto" w:fill="auto"/>
            <w:noWrap/>
            <w:vAlign w:val="center"/>
            <w:hideMark/>
          </w:tcPr>
          <w:p w14:paraId="536E2C2D" w14:textId="60CDE151"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3</w:t>
            </w:r>
          </w:p>
        </w:tc>
      </w:tr>
      <w:tr w:rsidR="00442D62" w:rsidRPr="00AA4B1A" w14:paraId="5D28318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CD2677" w14:textId="60CBEFA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Rhode Island</w:t>
            </w:r>
          </w:p>
        </w:tc>
        <w:tc>
          <w:tcPr>
            <w:tcW w:w="1260" w:type="dxa"/>
            <w:tcBorders>
              <w:top w:val="nil"/>
              <w:left w:val="nil"/>
              <w:bottom w:val="single" w:sz="8" w:space="0" w:color="auto"/>
              <w:right w:val="single" w:sz="8" w:space="0" w:color="auto"/>
            </w:tcBorders>
            <w:shd w:val="clear" w:color="auto" w:fill="auto"/>
            <w:noWrap/>
            <w:vAlign w:val="center"/>
            <w:hideMark/>
          </w:tcPr>
          <w:p w14:paraId="2A496804" w14:textId="5549CA4C"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80</w:t>
            </w:r>
          </w:p>
        </w:tc>
      </w:tr>
      <w:tr w:rsidR="00442D62" w:rsidRPr="00AA4B1A" w14:paraId="4C5941B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01CEBA" w14:textId="0AB526F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South Carolina</w:t>
            </w:r>
          </w:p>
        </w:tc>
        <w:tc>
          <w:tcPr>
            <w:tcW w:w="1260" w:type="dxa"/>
            <w:tcBorders>
              <w:top w:val="nil"/>
              <w:left w:val="nil"/>
              <w:bottom w:val="single" w:sz="8" w:space="0" w:color="auto"/>
              <w:right w:val="single" w:sz="8" w:space="0" w:color="auto"/>
            </w:tcBorders>
            <w:shd w:val="clear" w:color="auto" w:fill="auto"/>
            <w:noWrap/>
            <w:vAlign w:val="center"/>
            <w:hideMark/>
          </w:tcPr>
          <w:p w14:paraId="6264B3F9" w14:textId="36D484DE" w:rsidR="00442D62" w:rsidRPr="00AA4B1A" w:rsidRDefault="00760F32" w:rsidP="00D04F2C">
            <w:pPr>
              <w:spacing w:after="0"/>
              <w:jc w:val="center"/>
              <w:rPr>
                <w:rFonts w:eastAsia="Times New Roman" w:cs="Times New Roman"/>
                <w:color w:val="000000"/>
                <w:sz w:val="18"/>
                <w:szCs w:val="18"/>
              </w:rPr>
            </w:pPr>
            <w:r>
              <w:rPr>
                <w:rFonts w:eastAsia="Times New Roman" w:cs="Times New Roman"/>
                <w:color w:val="000000"/>
                <w:sz w:val="18"/>
                <w:szCs w:val="18"/>
              </w:rPr>
              <w:t>54</w:t>
            </w:r>
          </w:p>
        </w:tc>
      </w:tr>
      <w:tr w:rsidR="00442D62" w:rsidRPr="00AA4B1A" w14:paraId="065B2E7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3A85F6" w14:textId="62A3C68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South Dakota</w:t>
            </w:r>
          </w:p>
        </w:tc>
        <w:tc>
          <w:tcPr>
            <w:tcW w:w="1260" w:type="dxa"/>
            <w:tcBorders>
              <w:top w:val="nil"/>
              <w:left w:val="nil"/>
              <w:bottom w:val="single" w:sz="8" w:space="0" w:color="auto"/>
              <w:right w:val="single" w:sz="8" w:space="0" w:color="auto"/>
            </w:tcBorders>
            <w:shd w:val="clear" w:color="auto" w:fill="auto"/>
            <w:noWrap/>
            <w:vAlign w:val="center"/>
            <w:hideMark/>
          </w:tcPr>
          <w:p w14:paraId="3B31F39A" w14:textId="11FA0A53" w:rsidR="00442D62" w:rsidRPr="00AA4B1A" w:rsidRDefault="00FE17BC" w:rsidP="00D04F2C">
            <w:pPr>
              <w:spacing w:after="0"/>
              <w:jc w:val="center"/>
              <w:rPr>
                <w:rFonts w:eastAsia="Times New Roman" w:cs="Times New Roman"/>
                <w:color w:val="000000"/>
                <w:sz w:val="18"/>
                <w:szCs w:val="18"/>
              </w:rPr>
            </w:pPr>
            <w:r>
              <w:rPr>
                <w:rFonts w:eastAsia="Times New Roman" w:cs="Times New Roman"/>
                <w:color w:val="000000"/>
                <w:sz w:val="18"/>
                <w:szCs w:val="18"/>
              </w:rPr>
              <w:t>66</w:t>
            </w:r>
          </w:p>
        </w:tc>
      </w:tr>
      <w:tr w:rsidR="00442D62" w:rsidRPr="00AA4B1A" w14:paraId="0FD2FA9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135F8D" w14:textId="40037D0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Tennessee</w:t>
            </w:r>
          </w:p>
        </w:tc>
        <w:tc>
          <w:tcPr>
            <w:tcW w:w="1260" w:type="dxa"/>
            <w:tcBorders>
              <w:top w:val="nil"/>
              <w:left w:val="nil"/>
              <w:bottom w:val="single" w:sz="8" w:space="0" w:color="auto"/>
              <w:right w:val="single" w:sz="8" w:space="0" w:color="auto"/>
            </w:tcBorders>
            <w:shd w:val="clear" w:color="auto" w:fill="auto"/>
            <w:noWrap/>
            <w:vAlign w:val="center"/>
            <w:hideMark/>
          </w:tcPr>
          <w:p w14:paraId="4945A4E0" w14:textId="406AC52E"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63</w:t>
            </w:r>
          </w:p>
        </w:tc>
      </w:tr>
      <w:tr w:rsidR="00442D62" w:rsidRPr="00AA4B1A" w14:paraId="1E88C31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E37AAC" w14:textId="60E190B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Texas</w:t>
            </w:r>
          </w:p>
        </w:tc>
        <w:tc>
          <w:tcPr>
            <w:tcW w:w="1260" w:type="dxa"/>
            <w:tcBorders>
              <w:top w:val="nil"/>
              <w:left w:val="nil"/>
              <w:bottom w:val="single" w:sz="8" w:space="0" w:color="auto"/>
              <w:right w:val="single" w:sz="8" w:space="0" w:color="auto"/>
            </w:tcBorders>
            <w:shd w:val="clear" w:color="auto" w:fill="auto"/>
            <w:noWrap/>
            <w:vAlign w:val="center"/>
            <w:hideMark/>
          </w:tcPr>
          <w:p w14:paraId="50E5E4D6" w14:textId="5B1B43EF"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73</w:t>
            </w:r>
          </w:p>
        </w:tc>
      </w:tr>
      <w:tr w:rsidR="00442D62" w:rsidRPr="00AA4B1A" w14:paraId="43571B0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B1A2B8" w14:textId="487AE998"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Utah</w:t>
            </w:r>
          </w:p>
        </w:tc>
        <w:tc>
          <w:tcPr>
            <w:tcW w:w="1260" w:type="dxa"/>
            <w:tcBorders>
              <w:top w:val="nil"/>
              <w:left w:val="nil"/>
              <w:bottom w:val="single" w:sz="8" w:space="0" w:color="auto"/>
              <w:right w:val="single" w:sz="8" w:space="0" w:color="auto"/>
            </w:tcBorders>
            <w:shd w:val="clear" w:color="auto" w:fill="auto"/>
            <w:noWrap/>
            <w:vAlign w:val="center"/>
            <w:hideMark/>
          </w:tcPr>
          <w:p w14:paraId="5CBC6AB9" w14:textId="400A19F1"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54</w:t>
            </w:r>
          </w:p>
        </w:tc>
      </w:tr>
      <w:tr w:rsidR="00442D62" w:rsidRPr="00AA4B1A" w14:paraId="200F152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B534AE" w14:textId="2E604FE0"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Vermont</w:t>
            </w:r>
          </w:p>
        </w:tc>
        <w:tc>
          <w:tcPr>
            <w:tcW w:w="1260" w:type="dxa"/>
            <w:tcBorders>
              <w:top w:val="nil"/>
              <w:left w:val="nil"/>
              <w:bottom w:val="single" w:sz="8" w:space="0" w:color="auto"/>
              <w:right w:val="single" w:sz="8" w:space="0" w:color="auto"/>
            </w:tcBorders>
            <w:shd w:val="clear" w:color="auto" w:fill="auto"/>
            <w:noWrap/>
            <w:vAlign w:val="center"/>
            <w:hideMark/>
          </w:tcPr>
          <w:p w14:paraId="65B3068C" w14:textId="5E91FE87"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54</w:t>
            </w:r>
          </w:p>
        </w:tc>
      </w:tr>
      <w:tr w:rsidR="00442D62" w:rsidRPr="00AA4B1A" w14:paraId="7972330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AA7EE2" w14:textId="3FE50E2E"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Virginia</w:t>
            </w:r>
          </w:p>
        </w:tc>
        <w:tc>
          <w:tcPr>
            <w:tcW w:w="1260" w:type="dxa"/>
            <w:tcBorders>
              <w:top w:val="nil"/>
              <w:left w:val="nil"/>
              <w:bottom w:val="single" w:sz="8" w:space="0" w:color="auto"/>
              <w:right w:val="single" w:sz="8" w:space="0" w:color="auto"/>
            </w:tcBorders>
            <w:shd w:val="clear" w:color="auto" w:fill="auto"/>
            <w:noWrap/>
            <w:vAlign w:val="center"/>
            <w:hideMark/>
          </w:tcPr>
          <w:p w14:paraId="10D29386" w14:textId="21DE61ED"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71</w:t>
            </w:r>
          </w:p>
        </w:tc>
      </w:tr>
      <w:tr w:rsidR="00442D62" w:rsidRPr="00AA4B1A" w14:paraId="53BD71A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1D5C7B" w14:textId="515DD15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ashington</w:t>
            </w:r>
          </w:p>
        </w:tc>
        <w:tc>
          <w:tcPr>
            <w:tcW w:w="1260" w:type="dxa"/>
            <w:tcBorders>
              <w:top w:val="nil"/>
              <w:left w:val="nil"/>
              <w:bottom w:val="single" w:sz="8" w:space="0" w:color="auto"/>
              <w:right w:val="single" w:sz="8" w:space="0" w:color="auto"/>
            </w:tcBorders>
            <w:shd w:val="clear" w:color="auto" w:fill="auto"/>
            <w:noWrap/>
            <w:vAlign w:val="center"/>
            <w:hideMark/>
          </w:tcPr>
          <w:p w14:paraId="5A719DBE" w14:textId="6B5F959D"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59</w:t>
            </w:r>
          </w:p>
        </w:tc>
      </w:tr>
      <w:tr w:rsidR="00442D62" w:rsidRPr="00AA4B1A" w14:paraId="3B8AD9E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BE7953" w14:textId="17345C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est Virginia</w:t>
            </w:r>
          </w:p>
        </w:tc>
        <w:tc>
          <w:tcPr>
            <w:tcW w:w="1260" w:type="dxa"/>
            <w:tcBorders>
              <w:top w:val="nil"/>
              <w:left w:val="nil"/>
              <w:bottom w:val="single" w:sz="8" w:space="0" w:color="auto"/>
              <w:right w:val="single" w:sz="8" w:space="0" w:color="auto"/>
            </w:tcBorders>
            <w:shd w:val="clear" w:color="auto" w:fill="auto"/>
            <w:noWrap/>
            <w:vAlign w:val="center"/>
            <w:hideMark/>
          </w:tcPr>
          <w:p w14:paraId="17413494" w14:textId="4CFBA40B"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44</w:t>
            </w:r>
          </w:p>
        </w:tc>
      </w:tr>
      <w:tr w:rsidR="00442D62" w:rsidRPr="00AA4B1A" w14:paraId="725BFDC6"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D70980" w14:textId="4ECBBF48"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isconsin</w:t>
            </w:r>
          </w:p>
        </w:tc>
        <w:tc>
          <w:tcPr>
            <w:tcW w:w="1260" w:type="dxa"/>
            <w:tcBorders>
              <w:top w:val="nil"/>
              <w:left w:val="nil"/>
              <w:bottom w:val="single" w:sz="8" w:space="0" w:color="auto"/>
              <w:right w:val="single" w:sz="8" w:space="0" w:color="auto"/>
            </w:tcBorders>
            <w:shd w:val="clear" w:color="auto" w:fill="auto"/>
            <w:noWrap/>
            <w:vAlign w:val="center"/>
            <w:hideMark/>
          </w:tcPr>
          <w:p w14:paraId="4C945A60" w14:textId="6CD10526"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53</w:t>
            </w:r>
          </w:p>
        </w:tc>
      </w:tr>
      <w:tr w:rsidR="00442D62" w:rsidRPr="00AA4B1A" w14:paraId="503AB5C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237A28" w14:textId="797611A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yoming</w:t>
            </w:r>
          </w:p>
        </w:tc>
        <w:tc>
          <w:tcPr>
            <w:tcW w:w="1260" w:type="dxa"/>
            <w:tcBorders>
              <w:top w:val="nil"/>
              <w:left w:val="nil"/>
              <w:bottom w:val="single" w:sz="8" w:space="0" w:color="auto"/>
              <w:right w:val="single" w:sz="8" w:space="0" w:color="auto"/>
            </w:tcBorders>
            <w:shd w:val="clear" w:color="auto" w:fill="auto"/>
            <w:noWrap/>
            <w:vAlign w:val="center"/>
            <w:hideMark/>
          </w:tcPr>
          <w:p w14:paraId="421239A8" w14:textId="29BF63C3" w:rsidR="00442D62" w:rsidRPr="00AA4B1A" w:rsidRDefault="002023E6" w:rsidP="00D04F2C">
            <w:pPr>
              <w:spacing w:after="0"/>
              <w:jc w:val="center"/>
              <w:rPr>
                <w:rFonts w:eastAsia="Times New Roman" w:cs="Times New Roman"/>
                <w:color w:val="000000"/>
                <w:sz w:val="18"/>
                <w:szCs w:val="18"/>
              </w:rPr>
            </w:pPr>
            <w:r>
              <w:rPr>
                <w:rFonts w:eastAsia="Times New Roman" w:cs="Times New Roman"/>
                <w:color w:val="000000"/>
                <w:sz w:val="18"/>
                <w:szCs w:val="18"/>
              </w:rPr>
              <w:t>45</w:t>
            </w:r>
          </w:p>
        </w:tc>
      </w:tr>
    </w:tbl>
    <w:p w14:paraId="21BFAD1E" w14:textId="77777777" w:rsidR="00AC2D53" w:rsidRDefault="00AC2D53" w:rsidP="00AC2D53">
      <w:pPr>
        <w:pStyle w:val="ListParagraph"/>
        <w:numPr>
          <w:ilvl w:val="0"/>
          <w:numId w:val="0"/>
        </w:numPr>
        <w:spacing w:before="120"/>
        <w:contextualSpacing w:val="0"/>
        <w:jc w:val="both"/>
        <w:rPr>
          <w:rFonts w:ascii="Gotham Book" w:hAnsi="Gotham Book"/>
          <w:bCs/>
          <w:color w:val="0070C0"/>
          <w:sz w:val="20"/>
          <w:szCs w:val="20"/>
        </w:rPr>
      </w:pPr>
      <w:bookmarkStart w:id="16" w:name="_Toc484905634"/>
      <w:bookmarkStart w:id="17" w:name="_Toc496289541"/>
      <w:bookmarkStart w:id="18" w:name="_Toc507408198"/>
    </w:p>
    <w:p w14:paraId="2587F21F" w14:textId="68125123" w:rsidR="00AC2D53" w:rsidRPr="00DA3453" w:rsidRDefault="00AC2D53" w:rsidP="00AC2D53">
      <w:pPr>
        <w:pStyle w:val="ListParagraph"/>
        <w:numPr>
          <w:ilvl w:val="0"/>
          <w:numId w:val="0"/>
        </w:numPr>
        <w:spacing w:before="120"/>
        <w:contextualSpacing w:val="0"/>
        <w:jc w:val="both"/>
        <w:rPr>
          <w:rFonts w:ascii="Gotham Book" w:hAnsi="Gotham Book"/>
          <w:bCs/>
        </w:rPr>
      </w:pPr>
      <w:r w:rsidRPr="00DA3453">
        <w:rPr>
          <w:rFonts w:ascii="Gotham Book" w:hAnsi="Gotham Book"/>
          <w:bCs/>
          <w:color w:val="0070C0"/>
          <w:sz w:val="20"/>
          <w:szCs w:val="20"/>
        </w:rPr>
        <w:t>STANDARDS AND REFERENCES</w:t>
      </w:r>
    </w:p>
    <w:p w14:paraId="6B604A61" w14:textId="77777777" w:rsidR="00AC2D53" w:rsidRDefault="00AC2D53" w:rsidP="00AC2D53">
      <w:pPr>
        <w:pStyle w:val="ListParagraph"/>
        <w:numPr>
          <w:ilvl w:val="0"/>
          <w:numId w:val="0"/>
        </w:numPr>
        <w:spacing w:before="120"/>
        <w:contextualSpacing w:val="0"/>
        <w:jc w:val="both"/>
      </w:pPr>
      <w:r w:rsidRPr="00AC2D53">
        <w:t>U.S. Environmental Protection Agency, Emissions and Generation Resource Integrated Database (eGRID), 2014.</w:t>
      </w:r>
    </w:p>
    <w:p w14:paraId="25E0AFA8" w14:textId="77777777" w:rsidR="00F132FD" w:rsidRPr="00AA4B1A" w:rsidRDefault="00F132FD" w:rsidP="00ED009C">
      <w:pPr>
        <w:pStyle w:val="Heading1"/>
      </w:pPr>
      <w:r w:rsidRPr="003A1834">
        <w:lastRenderedPageBreak/>
        <w:t>EE Credit: System Energy Efficiency Coefficient</w:t>
      </w:r>
      <w:bookmarkEnd w:id="16"/>
      <w:r>
        <w:t xml:space="preserve"> Improvement</w:t>
      </w:r>
      <w:bookmarkEnd w:id="17"/>
      <w:bookmarkEnd w:id="18"/>
    </w:p>
    <w:p w14:paraId="37BF95FA" w14:textId="4BEACD38" w:rsidR="00F132FD" w:rsidRPr="00AA4B1A" w:rsidRDefault="00876CA4" w:rsidP="00F132FD">
      <w:pPr>
        <w:jc w:val="both"/>
      </w:pPr>
      <w:r>
        <w:t>Applicability:</w:t>
      </w:r>
    </w:p>
    <w:p w14:paraId="4BE95868" w14:textId="1524AD9D" w:rsidR="00F132FD" w:rsidRPr="00AA4B1A" w:rsidRDefault="005F089E" w:rsidP="00E7191E">
      <w:pPr>
        <w:pStyle w:val="ListParagraph"/>
        <w:numPr>
          <w:ilvl w:val="0"/>
          <w:numId w:val="13"/>
        </w:numPr>
        <w:autoSpaceDE/>
        <w:autoSpaceDN/>
        <w:adjustRightInd/>
        <w:jc w:val="both"/>
      </w:pPr>
      <w:r>
        <w:t>Cities and Utilities</w:t>
      </w:r>
      <w:r w:rsidR="00F132FD" w:rsidRPr="00AA4B1A">
        <w:t xml:space="preserve"> (</w:t>
      </w:r>
      <w:r w:rsidR="00876CA4">
        <w:t>1–</w:t>
      </w:r>
      <w:r w:rsidR="00F132FD" w:rsidRPr="00AA4B1A">
        <w:t>3 points)</w:t>
      </w:r>
    </w:p>
    <w:p w14:paraId="51F17DA6" w14:textId="4BA5E2D9" w:rsidR="00F132FD" w:rsidRDefault="00F132FD" w:rsidP="00E7191E">
      <w:pPr>
        <w:pStyle w:val="ListParagraph"/>
        <w:numPr>
          <w:ilvl w:val="0"/>
          <w:numId w:val="13"/>
        </w:numPr>
        <w:autoSpaceDE/>
        <w:autoSpaceDN/>
        <w:adjustRightInd/>
        <w:jc w:val="both"/>
      </w:pPr>
      <w:r>
        <w:t>Campuses</w:t>
      </w:r>
      <w:r w:rsidRPr="00AA4B1A">
        <w:t xml:space="preserve"> (</w:t>
      </w:r>
      <w:r w:rsidR="00876CA4">
        <w:t>1–</w:t>
      </w:r>
      <w:r w:rsidRPr="00AA4B1A">
        <w:t>3 points)</w:t>
      </w:r>
    </w:p>
    <w:p w14:paraId="0B3184F3" w14:textId="486299C7" w:rsidR="003B49E4" w:rsidRDefault="003B49E4" w:rsidP="00E7191E">
      <w:pPr>
        <w:pStyle w:val="ListParagraph"/>
        <w:numPr>
          <w:ilvl w:val="0"/>
          <w:numId w:val="13"/>
        </w:numPr>
        <w:autoSpaceDE/>
        <w:autoSpaceDN/>
        <w:adjustRightInd/>
        <w:jc w:val="both"/>
      </w:pPr>
      <w:r>
        <w:t>Transit (1-3 points)</w:t>
      </w:r>
    </w:p>
    <w:p w14:paraId="386E2A6A"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szCs w:val="20"/>
        </w:rPr>
      </w:pPr>
      <w:r w:rsidRPr="00AC2D53">
        <w:rPr>
          <w:rFonts w:ascii="Gotham Book" w:eastAsia="MS Gothic" w:hAnsi="Gotham Book" w:cs="Times New Roman"/>
          <w:caps/>
          <w:color w:val="0070C0"/>
          <w:sz w:val="20"/>
          <w:szCs w:val="20"/>
        </w:rPr>
        <w:t>Intent</w:t>
      </w:r>
    </w:p>
    <w:p w14:paraId="755DE791" w14:textId="6DBA8BA0" w:rsidR="00F132FD" w:rsidRPr="00C45D6C" w:rsidRDefault="00F132FD" w:rsidP="00F132FD">
      <w:pPr>
        <w:jc w:val="both"/>
      </w:pPr>
      <w:r>
        <w:t xml:space="preserve">To reduce fossil fuel consumption and encourage investments that capture waste energy, </w:t>
      </w:r>
      <w:r w:rsidR="00101D50">
        <w:t>improve efficiency</w:t>
      </w:r>
      <w:r>
        <w:t>, and lower operating costs.</w:t>
      </w:r>
    </w:p>
    <w:p w14:paraId="2E899552" w14:textId="77777777" w:rsidR="00F132FD" w:rsidRPr="009108F4" w:rsidRDefault="00F132FD" w:rsidP="00F132FD">
      <w:pPr>
        <w:keepNext/>
        <w:keepLines/>
        <w:spacing w:before="360"/>
        <w:jc w:val="both"/>
        <w:outlineLvl w:val="2"/>
        <w:rPr>
          <w:rFonts w:ascii="Gotham Book" w:hAnsi="Gotham Book"/>
          <w:bCs/>
          <w:caps/>
          <w:color w:val="0070C0"/>
          <w:sz w:val="20"/>
          <w:szCs w:val="20"/>
        </w:rPr>
      </w:pPr>
      <w:r w:rsidRPr="009108F4">
        <w:rPr>
          <w:rFonts w:ascii="Gotham Book" w:hAnsi="Gotham Book"/>
          <w:bCs/>
          <w:caps/>
          <w:color w:val="0070C0"/>
          <w:sz w:val="20"/>
          <w:szCs w:val="20"/>
        </w:rPr>
        <w:t>Requirements</w:t>
      </w:r>
    </w:p>
    <w:p w14:paraId="747A3D70" w14:textId="65D7527D" w:rsidR="00F132FD" w:rsidRPr="00AC2D53" w:rsidRDefault="00F132FD" w:rsidP="00D04F2C">
      <w:pPr>
        <w:pStyle w:val="Heading4"/>
        <w:spacing w:before="120" w:after="120"/>
        <w:jc w:val="both"/>
      </w:pPr>
      <w:r w:rsidRPr="00AC2D53">
        <w:t xml:space="preserve">All </w:t>
      </w:r>
      <w:r w:rsidR="00AC2D53" w:rsidRPr="00AC2D53">
        <w:t>P</w:t>
      </w:r>
      <w:r w:rsidRPr="00AC2D53">
        <w:t>rojects</w:t>
      </w:r>
    </w:p>
    <w:p w14:paraId="1093D81E" w14:textId="5999CBEE" w:rsidR="00F132FD" w:rsidRDefault="00F132FD" w:rsidP="00D04F2C">
      <w:pPr>
        <w:spacing w:before="120"/>
        <w:jc w:val="both"/>
      </w:pPr>
      <w:r>
        <w:t xml:space="preserve">Evaluate </w:t>
      </w:r>
      <w:r w:rsidR="007803F1">
        <w:t xml:space="preserve">the </w:t>
      </w:r>
      <w:r>
        <w:t xml:space="preserve">project’s SEEC performance based on </w:t>
      </w:r>
      <w:r w:rsidR="007803F1">
        <w:t xml:space="preserve">the </w:t>
      </w:r>
      <w:r>
        <w:t xml:space="preserve">SEEC </w:t>
      </w:r>
      <w:r w:rsidR="007803F1">
        <w:t>i</w:t>
      </w:r>
      <w:r>
        <w:t xml:space="preserve">mprovement </w:t>
      </w:r>
      <w:r w:rsidR="00FB67D2">
        <w:t xml:space="preserve">percentage </w:t>
      </w:r>
      <w:r>
        <w:t xml:space="preserve">achieved in the prerequisite. </w:t>
      </w:r>
      <w:r w:rsidRPr="00AA4B1A">
        <w:t xml:space="preserve">Points are awarded </w:t>
      </w:r>
      <w:r w:rsidR="007803F1">
        <w:t>according to</w:t>
      </w:r>
      <w:r w:rsidRPr="00AA4B1A">
        <w:t xml:space="preserve"> </w:t>
      </w:r>
      <w:r w:rsidR="007803F1">
        <w:t xml:space="preserve">the thresholds listed in </w:t>
      </w:r>
      <w:r w:rsidRPr="00AA4B1A">
        <w:t xml:space="preserve">Table </w:t>
      </w:r>
      <w:r w:rsidR="00B02969">
        <w:t>1</w:t>
      </w:r>
      <w:r>
        <w:t>.</w:t>
      </w:r>
    </w:p>
    <w:p w14:paraId="12D6B611" w14:textId="1E6900B8" w:rsidR="00F132FD" w:rsidRPr="00202C5F" w:rsidRDefault="00F132FD" w:rsidP="00E65288">
      <w:pPr>
        <w:autoSpaceDE/>
        <w:autoSpaceDN/>
        <w:adjustRightInd/>
        <w:spacing w:before="120" w:line="252" w:lineRule="auto"/>
        <w:jc w:val="center"/>
        <w:rPr>
          <w:rFonts w:ascii="Gotham Medium" w:eastAsia="Times New Roman" w:hAnsi="Gotham Medium" w:cs="Times New Roman"/>
          <w:bCs/>
          <w:color w:val="0087C0"/>
          <w:sz w:val="28"/>
          <w:szCs w:val="32"/>
        </w:rPr>
      </w:pPr>
      <w:r w:rsidRPr="003158B4">
        <w:rPr>
          <w:rStyle w:val="Strong"/>
        </w:rPr>
        <w:t xml:space="preserve">Table </w:t>
      </w:r>
      <w:r w:rsidR="00B02969">
        <w:rPr>
          <w:rStyle w:val="Strong"/>
        </w:rPr>
        <w:t>1</w:t>
      </w:r>
      <w:r w:rsidRPr="003158B4">
        <w:rPr>
          <w:rStyle w:val="Strong"/>
        </w:rPr>
        <w:t>.</w:t>
      </w:r>
      <w:r>
        <w:t xml:space="preserve"> Points for SEEC </w:t>
      </w:r>
      <w:r w:rsidR="00D04F2C">
        <w:t>I</w:t>
      </w:r>
      <w:r>
        <w:t>mprov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016"/>
        <w:gridCol w:w="1240"/>
        <w:gridCol w:w="974"/>
      </w:tblGrid>
      <w:tr w:rsidR="00F132FD" w14:paraId="591A6F1B" w14:textId="77777777" w:rsidTr="00D04F2C">
        <w:trPr>
          <w:jc w:val="center"/>
        </w:trPr>
        <w:tc>
          <w:tcPr>
            <w:tcW w:w="2342" w:type="dxa"/>
            <w:gridSpan w:val="2"/>
            <w:shd w:val="clear" w:color="auto" w:fill="006B96"/>
            <w:vAlign w:val="center"/>
          </w:tcPr>
          <w:p w14:paraId="5213625F" w14:textId="3B251682" w:rsidR="00F132FD" w:rsidRDefault="005F089E" w:rsidP="00D04F2C">
            <w:pPr>
              <w:pStyle w:val="tabletext0"/>
            </w:pPr>
            <w:r>
              <w:t>Cities and Utilities</w:t>
            </w:r>
          </w:p>
        </w:tc>
        <w:tc>
          <w:tcPr>
            <w:tcW w:w="2214" w:type="dxa"/>
            <w:gridSpan w:val="2"/>
            <w:shd w:val="clear" w:color="auto" w:fill="006B96"/>
            <w:vAlign w:val="center"/>
          </w:tcPr>
          <w:p w14:paraId="4CB1B931" w14:textId="18DD5517" w:rsidR="00F132FD" w:rsidRDefault="00F132FD" w:rsidP="00D04F2C">
            <w:pPr>
              <w:pStyle w:val="tabletext0"/>
            </w:pPr>
            <w:r>
              <w:t>Campuses</w:t>
            </w:r>
            <w:r w:rsidR="003B49E4">
              <w:t xml:space="preserve"> and </w:t>
            </w:r>
            <w:r w:rsidR="00362322">
              <w:t>T</w:t>
            </w:r>
            <w:r w:rsidR="003B49E4">
              <w:t>ransit</w:t>
            </w:r>
          </w:p>
        </w:tc>
      </w:tr>
      <w:tr w:rsidR="00F132FD" w14:paraId="1AC8F343" w14:textId="77777777" w:rsidTr="00D04F2C">
        <w:trPr>
          <w:jc w:val="center"/>
        </w:trPr>
        <w:tc>
          <w:tcPr>
            <w:tcW w:w="1326" w:type="dxa"/>
            <w:shd w:val="clear" w:color="auto" w:fill="006B96"/>
            <w:vAlign w:val="center"/>
          </w:tcPr>
          <w:p w14:paraId="662544A2" w14:textId="5A783379" w:rsidR="00F132FD" w:rsidRDefault="00F132FD" w:rsidP="00D04F2C">
            <w:pPr>
              <w:pStyle w:val="tabletext0"/>
            </w:pPr>
            <w:r>
              <w:t xml:space="preserve">SEEC </w:t>
            </w:r>
            <w:r w:rsidR="00D04F2C">
              <w:t>I</w:t>
            </w:r>
            <w:r>
              <w:t>mprovement (%)</w:t>
            </w:r>
          </w:p>
        </w:tc>
        <w:tc>
          <w:tcPr>
            <w:tcW w:w="1016" w:type="dxa"/>
            <w:shd w:val="clear" w:color="auto" w:fill="006B96"/>
            <w:vAlign w:val="center"/>
          </w:tcPr>
          <w:p w14:paraId="3EC6F549" w14:textId="7AF9E5D5" w:rsidR="00F132FD" w:rsidRDefault="00F132FD" w:rsidP="00D04F2C">
            <w:pPr>
              <w:pStyle w:val="tabletext0"/>
            </w:pPr>
            <w:r>
              <w:t>Points</w:t>
            </w:r>
          </w:p>
        </w:tc>
        <w:tc>
          <w:tcPr>
            <w:tcW w:w="1240" w:type="dxa"/>
            <w:shd w:val="clear" w:color="auto" w:fill="006B96"/>
            <w:vAlign w:val="center"/>
          </w:tcPr>
          <w:p w14:paraId="71BCC3B7" w14:textId="65E2EDAC" w:rsidR="00F132FD" w:rsidRDefault="00F132FD" w:rsidP="00D04F2C">
            <w:pPr>
              <w:pStyle w:val="tabletext0"/>
            </w:pPr>
            <w:r>
              <w:t xml:space="preserve">SEEC </w:t>
            </w:r>
            <w:r w:rsidR="00D04F2C">
              <w:t>I</w:t>
            </w:r>
            <w:r>
              <w:t>mprovement (%)</w:t>
            </w:r>
          </w:p>
        </w:tc>
        <w:tc>
          <w:tcPr>
            <w:tcW w:w="974" w:type="dxa"/>
            <w:shd w:val="clear" w:color="auto" w:fill="006B96"/>
            <w:vAlign w:val="center"/>
          </w:tcPr>
          <w:p w14:paraId="71AD2748" w14:textId="0DBBC4F2" w:rsidR="00F132FD" w:rsidRDefault="00F132FD" w:rsidP="00D04F2C">
            <w:pPr>
              <w:pStyle w:val="tabletext0"/>
            </w:pPr>
            <w:r>
              <w:t>Points</w:t>
            </w:r>
          </w:p>
        </w:tc>
      </w:tr>
      <w:tr w:rsidR="00F132FD" w14:paraId="79903129" w14:textId="77777777" w:rsidTr="007363AE">
        <w:trPr>
          <w:jc w:val="center"/>
        </w:trPr>
        <w:tc>
          <w:tcPr>
            <w:tcW w:w="1326" w:type="dxa"/>
            <w:shd w:val="clear" w:color="auto" w:fill="auto"/>
          </w:tcPr>
          <w:p w14:paraId="2A291FCB" w14:textId="4B6861D6" w:rsidR="00F132FD" w:rsidRDefault="00880DA7" w:rsidP="00810386">
            <w:pPr>
              <w:pStyle w:val="TableText"/>
              <w:ind w:right="288"/>
              <w:jc w:val="right"/>
            </w:pPr>
            <w:r>
              <w:t>≥</w:t>
            </w:r>
            <w:r w:rsidR="00810386">
              <w:t xml:space="preserve"> </w:t>
            </w:r>
            <w:r w:rsidR="00F132FD">
              <w:t>10</w:t>
            </w:r>
          </w:p>
        </w:tc>
        <w:tc>
          <w:tcPr>
            <w:tcW w:w="1016" w:type="dxa"/>
            <w:shd w:val="clear" w:color="auto" w:fill="auto"/>
          </w:tcPr>
          <w:p w14:paraId="06B5690B" w14:textId="77777777" w:rsidR="00F132FD" w:rsidRDefault="00F132FD" w:rsidP="00810386">
            <w:pPr>
              <w:pStyle w:val="TableText"/>
              <w:ind w:right="288"/>
              <w:jc w:val="right"/>
            </w:pPr>
            <w:r>
              <w:t>1</w:t>
            </w:r>
          </w:p>
        </w:tc>
        <w:tc>
          <w:tcPr>
            <w:tcW w:w="1240" w:type="dxa"/>
            <w:shd w:val="clear" w:color="auto" w:fill="auto"/>
          </w:tcPr>
          <w:p w14:paraId="788B8A9B" w14:textId="71674B41" w:rsidR="00F132FD" w:rsidRDefault="00810386" w:rsidP="00810386">
            <w:pPr>
              <w:pStyle w:val="TableText"/>
              <w:ind w:right="288"/>
              <w:jc w:val="right"/>
            </w:pPr>
            <w:r>
              <w:t xml:space="preserve"> ≥  </w:t>
            </w:r>
            <w:r w:rsidR="00F132FD">
              <w:t>5</w:t>
            </w:r>
          </w:p>
        </w:tc>
        <w:tc>
          <w:tcPr>
            <w:tcW w:w="974" w:type="dxa"/>
            <w:shd w:val="clear" w:color="auto" w:fill="auto"/>
          </w:tcPr>
          <w:p w14:paraId="1C5164AE" w14:textId="77777777" w:rsidR="00F132FD" w:rsidRDefault="00F132FD" w:rsidP="00810386">
            <w:pPr>
              <w:pStyle w:val="TableText"/>
              <w:ind w:right="288"/>
              <w:jc w:val="right"/>
            </w:pPr>
            <w:r>
              <w:t>1</w:t>
            </w:r>
          </w:p>
        </w:tc>
      </w:tr>
      <w:tr w:rsidR="00F132FD" w14:paraId="6D6CF247" w14:textId="77777777" w:rsidTr="007363AE">
        <w:trPr>
          <w:jc w:val="center"/>
        </w:trPr>
        <w:tc>
          <w:tcPr>
            <w:tcW w:w="1326" w:type="dxa"/>
            <w:shd w:val="clear" w:color="auto" w:fill="auto"/>
          </w:tcPr>
          <w:p w14:paraId="2BBAFCD0" w14:textId="77777777" w:rsidR="00F132FD" w:rsidRDefault="00F132FD" w:rsidP="00810386">
            <w:pPr>
              <w:pStyle w:val="TableText"/>
              <w:ind w:right="288"/>
              <w:jc w:val="right"/>
            </w:pPr>
            <w:r>
              <w:t>15</w:t>
            </w:r>
          </w:p>
        </w:tc>
        <w:tc>
          <w:tcPr>
            <w:tcW w:w="1016" w:type="dxa"/>
            <w:shd w:val="clear" w:color="auto" w:fill="auto"/>
          </w:tcPr>
          <w:p w14:paraId="3F818869" w14:textId="77777777" w:rsidR="00F132FD" w:rsidRDefault="00F132FD" w:rsidP="00810386">
            <w:pPr>
              <w:pStyle w:val="TableText"/>
              <w:ind w:right="288"/>
              <w:jc w:val="right"/>
            </w:pPr>
            <w:r>
              <w:t>2</w:t>
            </w:r>
          </w:p>
        </w:tc>
        <w:tc>
          <w:tcPr>
            <w:tcW w:w="1240" w:type="dxa"/>
            <w:shd w:val="clear" w:color="auto" w:fill="auto"/>
          </w:tcPr>
          <w:p w14:paraId="675AFD9B" w14:textId="77777777" w:rsidR="00F132FD" w:rsidRDefault="00F132FD" w:rsidP="00810386">
            <w:pPr>
              <w:pStyle w:val="TableText"/>
              <w:ind w:right="288"/>
              <w:jc w:val="right"/>
            </w:pPr>
            <w:r>
              <w:t>10</w:t>
            </w:r>
          </w:p>
        </w:tc>
        <w:tc>
          <w:tcPr>
            <w:tcW w:w="974" w:type="dxa"/>
            <w:shd w:val="clear" w:color="auto" w:fill="auto"/>
          </w:tcPr>
          <w:p w14:paraId="28C01EDE" w14:textId="77777777" w:rsidR="00F132FD" w:rsidRDefault="00F132FD" w:rsidP="00810386">
            <w:pPr>
              <w:pStyle w:val="TableText"/>
              <w:ind w:right="288"/>
              <w:jc w:val="right"/>
            </w:pPr>
            <w:r>
              <w:t>2</w:t>
            </w:r>
          </w:p>
        </w:tc>
      </w:tr>
      <w:tr w:rsidR="00F132FD" w14:paraId="4EC5B6AA" w14:textId="77777777" w:rsidTr="007363AE">
        <w:trPr>
          <w:jc w:val="center"/>
        </w:trPr>
        <w:tc>
          <w:tcPr>
            <w:tcW w:w="1326" w:type="dxa"/>
            <w:shd w:val="clear" w:color="auto" w:fill="auto"/>
          </w:tcPr>
          <w:p w14:paraId="07978083" w14:textId="77777777" w:rsidR="00F132FD" w:rsidRDefault="00F132FD" w:rsidP="00810386">
            <w:pPr>
              <w:pStyle w:val="TableText"/>
              <w:ind w:right="288"/>
              <w:jc w:val="right"/>
            </w:pPr>
            <w:r>
              <w:t>20</w:t>
            </w:r>
          </w:p>
        </w:tc>
        <w:tc>
          <w:tcPr>
            <w:tcW w:w="1016" w:type="dxa"/>
            <w:shd w:val="clear" w:color="auto" w:fill="auto"/>
          </w:tcPr>
          <w:p w14:paraId="5A29D8A9" w14:textId="77777777" w:rsidR="00F132FD" w:rsidRDefault="00F132FD" w:rsidP="00810386">
            <w:pPr>
              <w:pStyle w:val="TableText"/>
              <w:ind w:right="288"/>
              <w:jc w:val="right"/>
            </w:pPr>
            <w:r>
              <w:t>3</w:t>
            </w:r>
          </w:p>
        </w:tc>
        <w:tc>
          <w:tcPr>
            <w:tcW w:w="1240" w:type="dxa"/>
            <w:shd w:val="clear" w:color="auto" w:fill="auto"/>
          </w:tcPr>
          <w:p w14:paraId="1269B8A5" w14:textId="77777777" w:rsidR="00F132FD" w:rsidRDefault="00F132FD" w:rsidP="00810386">
            <w:pPr>
              <w:pStyle w:val="TableText"/>
              <w:ind w:right="288"/>
              <w:jc w:val="right"/>
            </w:pPr>
            <w:r>
              <w:t>15</w:t>
            </w:r>
          </w:p>
        </w:tc>
        <w:tc>
          <w:tcPr>
            <w:tcW w:w="974" w:type="dxa"/>
            <w:shd w:val="clear" w:color="auto" w:fill="auto"/>
          </w:tcPr>
          <w:p w14:paraId="7CDD3EF8" w14:textId="77777777" w:rsidR="00F132FD" w:rsidRDefault="00F132FD" w:rsidP="00810386">
            <w:pPr>
              <w:pStyle w:val="TableText"/>
              <w:ind w:right="288"/>
              <w:jc w:val="right"/>
            </w:pPr>
            <w:r>
              <w:t>3</w:t>
            </w:r>
          </w:p>
        </w:tc>
      </w:tr>
    </w:tbl>
    <w:p w14:paraId="44493D41" w14:textId="7E16215A" w:rsidR="00F132FD" w:rsidRPr="00D04F2C" w:rsidRDefault="00F132FD" w:rsidP="00D04F2C">
      <w:pPr>
        <w:spacing w:before="120"/>
        <w:jc w:val="both"/>
        <w:rPr>
          <w:rFonts w:eastAsia="MS Gothic" w:cs="Calibri Light"/>
          <w:bCs/>
          <w:iCs/>
        </w:rPr>
      </w:pPr>
      <w:r w:rsidRPr="00D04F2C">
        <w:rPr>
          <w:rFonts w:eastAsia="MS Gothic" w:cs="Calibri Light"/>
          <w:bCs/>
          <w:iCs/>
        </w:rPr>
        <w:t xml:space="preserve">Projects </w:t>
      </w:r>
      <w:r w:rsidR="00FB67D2" w:rsidRPr="00D04F2C">
        <w:rPr>
          <w:rFonts w:eastAsia="MS Gothic" w:cs="Calibri Light"/>
          <w:bCs/>
          <w:iCs/>
        </w:rPr>
        <w:t>whose</w:t>
      </w:r>
      <w:r w:rsidRPr="00D04F2C">
        <w:rPr>
          <w:rFonts w:eastAsia="MS Gothic" w:cs="Calibri Light"/>
          <w:bCs/>
          <w:iCs/>
        </w:rPr>
        <w:t xml:space="preserve"> SEEC improvement </w:t>
      </w:r>
      <w:r w:rsidR="00FB67D2" w:rsidRPr="00D04F2C">
        <w:rPr>
          <w:rFonts w:eastAsia="MS Gothic" w:cs="Calibri Light"/>
          <w:bCs/>
          <w:iCs/>
        </w:rPr>
        <w:t>exceeds</w:t>
      </w:r>
      <w:r w:rsidRPr="00D04F2C">
        <w:rPr>
          <w:rFonts w:eastAsia="MS Gothic" w:cs="Calibri Light"/>
          <w:bCs/>
          <w:iCs/>
        </w:rPr>
        <w:t xml:space="preserve"> 30% </w:t>
      </w:r>
      <w:r w:rsidR="00FB67D2" w:rsidRPr="00D04F2C">
        <w:rPr>
          <w:rFonts w:eastAsia="MS Gothic" w:cs="Calibri Light"/>
          <w:bCs/>
          <w:iCs/>
        </w:rPr>
        <w:t>(</w:t>
      </w:r>
      <w:r w:rsidR="00362322" w:rsidRPr="00D04F2C">
        <w:rPr>
          <w:rFonts w:eastAsia="MS Gothic" w:cs="Calibri Light"/>
          <w:bCs/>
          <w:iCs/>
        </w:rPr>
        <w:t>c</w:t>
      </w:r>
      <w:r w:rsidR="005F089E" w:rsidRPr="00D04F2C">
        <w:rPr>
          <w:rFonts w:eastAsia="MS Gothic" w:cs="Calibri Light"/>
          <w:bCs/>
          <w:iCs/>
        </w:rPr>
        <w:t xml:space="preserve">ities and </w:t>
      </w:r>
      <w:r w:rsidR="00362322" w:rsidRPr="00D04F2C">
        <w:rPr>
          <w:rFonts w:eastAsia="MS Gothic" w:cs="Calibri Light"/>
          <w:bCs/>
          <w:iCs/>
        </w:rPr>
        <w:t>u</w:t>
      </w:r>
      <w:r w:rsidR="005F089E" w:rsidRPr="00D04F2C">
        <w:rPr>
          <w:rFonts w:eastAsia="MS Gothic" w:cs="Calibri Light"/>
          <w:bCs/>
          <w:iCs/>
        </w:rPr>
        <w:t>tilities</w:t>
      </w:r>
      <w:r w:rsidR="00FB67D2" w:rsidRPr="00D04F2C">
        <w:rPr>
          <w:rFonts w:eastAsia="MS Gothic" w:cs="Calibri Light"/>
          <w:bCs/>
          <w:iCs/>
        </w:rPr>
        <w:t xml:space="preserve">) or </w:t>
      </w:r>
      <w:r w:rsidRPr="00D04F2C">
        <w:rPr>
          <w:rFonts w:eastAsia="MS Gothic" w:cs="Calibri Light"/>
          <w:bCs/>
          <w:iCs/>
        </w:rPr>
        <w:t>20%</w:t>
      </w:r>
      <w:r w:rsidR="00FB67D2" w:rsidRPr="00D04F2C">
        <w:rPr>
          <w:rFonts w:eastAsia="MS Gothic" w:cs="Calibri Light"/>
          <w:bCs/>
          <w:iCs/>
        </w:rPr>
        <w:t xml:space="preserve"> (campuses</w:t>
      </w:r>
      <w:r w:rsidR="003B49E4" w:rsidRPr="00D04F2C">
        <w:rPr>
          <w:rFonts w:eastAsia="MS Gothic" w:cs="Calibri Light"/>
          <w:bCs/>
          <w:iCs/>
        </w:rPr>
        <w:t xml:space="preserve"> and transit</w:t>
      </w:r>
      <w:r w:rsidR="00FB67D2" w:rsidRPr="00D04F2C">
        <w:rPr>
          <w:rFonts w:eastAsia="MS Gothic" w:cs="Calibri Light"/>
          <w:bCs/>
          <w:iCs/>
        </w:rPr>
        <w:t>)</w:t>
      </w:r>
      <w:r w:rsidRPr="00D04F2C">
        <w:rPr>
          <w:rFonts w:eastAsia="MS Gothic" w:cs="Calibri Light"/>
          <w:bCs/>
          <w:iCs/>
        </w:rPr>
        <w:t xml:space="preserve"> </w:t>
      </w:r>
      <w:r w:rsidR="00FB67D2" w:rsidRPr="00D04F2C">
        <w:rPr>
          <w:rFonts w:eastAsia="MS Gothic" w:cs="Calibri Light"/>
          <w:bCs/>
          <w:iCs/>
        </w:rPr>
        <w:t>earn 1</w:t>
      </w:r>
      <w:r w:rsidRPr="00D04F2C">
        <w:rPr>
          <w:rFonts w:eastAsia="MS Gothic" w:cs="Calibri Light"/>
          <w:bCs/>
          <w:iCs/>
        </w:rPr>
        <w:t xml:space="preserve"> additional point for exemplary performance under </w:t>
      </w:r>
      <w:r w:rsidR="00FB67D2" w:rsidRPr="00D04F2C">
        <w:rPr>
          <w:rFonts w:eastAsia="MS Gothic" w:cs="Calibri Light"/>
          <w:bCs/>
          <w:iCs/>
        </w:rPr>
        <w:t>the I</w:t>
      </w:r>
      <w:r w:rsidRPr="00D04F2C">
        <w:rPr>
          <w:rFonts w:eastAsia="MS Gothic" w:cs="Calibri Light"/>
          <w:bCs/>
          <w:iCs/>
        </w:rPr>
        <w:t>nnovation</w:t>
      </w:r>
      <w:r w:rsidR="00FB67D2" w:rsidRPr="00D04F2C">
        <w:rPr>
          <w:rFonts w:eastAsia="MS Gothic" w:cs="Calibri Light"/>
          <w:bCs/>
          <w:iCs/>
        </w:rPr>
        <w:t xml:space="preserve"> credit category</w:t>
      </w:r>
      <w:r w:rsidRPr="00D04F2C">
        <w:rPr>
          <w:rFonts w:eastAsia="MS Gothic" w:cs="Calibri Light"/>
          <w:bCs/>
          <w:iCs/>
        </w:rPr>
        <w:t>.</w:t>
      </w:r>
    </w:p>
    <w:p w14:paraId="48BFAE52" w14:textId="77777777" w:rsidR="00F132FD" w:rsidRDefault="00F132FD" w:rsidP="00F132FD">
      <w:pPr>
        <w:pStyle w:val="BodyText"/>
        <w:jc w:val="both"/>
        <w:rPr>
          <w:rStyle w:val="IntenseEmphasis"/>
        </w:rPr>
      </w:pPr>
    </w:p>
    <w:p w14:paraId="7C8F531B" w14:textId="3874602C" w:rsidR="00F132FD" w:rsidRPr="00AA4B1A" w:rsidRDefault="00F132FD" w:rsidP="00ED009C">
      <w:pPr>
        <w:pStyle w:val="Heading1"/>
      </w:pPr>
      <w:bookmarkStart w:id="19" w:name="_Toc484905635"/>
      <w:bookmarkStart w:id="20" w:name="_Toc496289542"/>
      <w:bookmarkStart w:id="21" w:name="_Toc507408199"/>
      <w:r w:rsidRPr="003A1834">
        <w:lastRenderedPageBreak/>
        <w:t xml:space="preserve">EE Credit: </w:t>
      </w:r>
      <w:r w:rsidR="004B064A">
        <w:t>Renewable Energy</w:t>
      </w:r>
      <w:r w:rsidRPr="003A1834">
        <w:t xml:space="preserve"> and Carbon Offsets</w:t>
      </w:r>
      <w:bookmarkEnd w:id="19"/>
      <w:bookmarkEnd w:id="20"/>
      <w:bookmarkEnd w:id="21"/>
    </w:p>
    <w:p w14:paraId="2174326A" w14:textId="47158DB2" w:rsidR="00F132FD" w:rsidRPr="00AA4B1A" w:rsidRDefault="00876CA4" w:rsidP="00F132FD">
      <w:pPr>
        <w:jc w:val="both"/>
      </w:pPr>
      <w:r>
        <w:t>Applicability:</w:t>
      </w:r>
    </w:p>
    <w:p w14:paraId="01BECCE0" w14:textId="320A7D45" w:rsidR="00F132FD" w:rsidRPr="00AA4B1A" w:rsidRDefault="005F089E" w:rsidP="00E7191E">
      <w:pPr>
        <w:pStyle w:val="ListParagraph"/>
        <w:numPr>
          <w:ilvl w:val="0"/>
          <w:numId w:val="15"/>
        </w:numPr>
        <w:autoSpaceDE/>
        <w:autoSpaceDN/>
        <w:adjustRightInd/>
        <w:jc w:val="both"/>
      </w:pPr>
      <w:r>
        <w:t>Cities and Utilities</w:t>
      </w:r>
      <w:r w:rsidR="00F132FD">
        <w:t xml:space="preserve"> (</w:t>
      </w:r>
      <w:r w:rsidR="00876CA4">
        <w:t>1–</w:t>
      </w:r>
      <w:r w:rsidR="00F132FD">
        <w:t>4</w:t>
      </w:r>
      <w:r w:rsidR="00F132FD" w:rsidRPr="00AA4B1A">
        <w:t xml:space="preserve"> points)</w:t>
      </w:r>
    </w:p>
    <w:p w14:paraId="0FC661FA" w14:textId="39B8BF20" w:rsidR="00F132FD" w:rsidRDefault="00F132FD" w:rsidP="00E7191E">
      <w:pPr>
        <w:pStyle w:val="ListParagraph"/>
        <w:numPr>
          <w:ilvl w:val="0"/>
          <w:numId w:val="15"/>
        </w:numPr>
        <w:autoSpaceDE/>
        <w:autoSpaceDN/>
        <w:adjustRightInd/>
        <w:jc w:val="both"/>
      </w:pPr>
      <w:r>
        <w:t>Campuses</w:t>
      </w:r>
      <w:r w:rsidRPr="00AA4B1A">
        <w:t xml:space="preserve"> (</w:t>
      </w:r>
      <w:r w:rsidR="00876CA4">
        <w:t>1–</w:t>
      </w:r>
      <w:r>
        <w:t>4</w:t>
      </w:r>
      <w:r w:rsidRPr="00AA4B1A">
        <w:t xml:space="preserve"> points)</w:t>
      </w:r>
    </w:p>
    <w:p w14:paraId="47A23A50" w14:textId="6CCD96F4" w:rsidR="003B49E4" w:rsidRPr="00AA4B1A" w:rsidRDefault="003B49E4" w:rsidP="00E7191E">
      <w:pPr>
        <w:pStyle w:val="ListParagraph"/>
        <w:numPr>
          <w:ilvl w:val="0"/>
          <w:numId w:val="15"/>
        </w:numPr>
        <w:autoSpaceDE/>
        <w:autoSpaceDN/>
        <w:adjustRightInd/>
        <w:jc w:val="both"/>
      </w:pPr>
      <w:r>
        <w:t>Transit (1-4 points)</w:t>
      </w:r>
    </w:p>
    <w:p w14:paraId="48A97AEE" w14:textId="77777777" w:rsidR="00F132FD" w:rsidRPr="009108F4" w:rsidRDefault="00F132FD" w:rsidP="00F132FD">
      <w:pPr>
        <w:keepNext/>
        <w:keepLines/>
        <w:spacing w:before="120"/>
        <w:jc w:val="both"/>
        <w:outlineLvl w:val="2"/>
        <w:rPr>
          <w:rFonts w:ascii="Gotham Book" w:eastAsia="MS Gothic" w:hAnsi="Gotham Book" w:cs="Times New Roman"/>
          <w:caps/>
          <w:color w:val="0070C0"/>
          <w:sz w:val="20"/>
          <w:szCs w:val="20"/>
        </w:rPr>
      </w:pPr>
      <w:r w:rsidRPr="009108F4">
        <w:rPr>
          <w:rFonts w:ascii="Gotham Book" w:eastAsia="MS Gothic" w:hAnsi="Gotham Book" w:cs="Times New Roman"/>
          <w:caps/>
          <w:color w:val="0070C0"/>
          <w:sz w:val="20"/>
          <w:szCs w:val="20"/>
        </w:rPr>
        <w:t>Intent</w:t>
      </w:r>
    </w:p>
    <w:p w14:paraId="28DDD567" w14:textId="3D02ABDA" w:rsidR="00F132FD" w:rsidRPr="00AA4B1A" w:rsidRDefault="00F132FD" w:rsidP="00F132FD">
      <w:pPr>
        <w:keepNext/>
        <w:keepLines/>
        <w:spacing w:before="120"/>
        <w:jc w:val="both"/>
        <w:outlineLvl w:val="2"/>
      </w:pPr>
      <w:r w:rsidRPr="00017BF2">
        <w:t xml:space="preserve">To </w:t>
      </w:r>
      <w:r w:rsidR="002933A5">
        <w:t xml:space="preserve">reduce greenhouse gas emissions by </w:t>
      </w:r>
      <w:r w:rsidRPr="00017BF2">
        <w:t>encourag</w:t>
      </w:r>
      <w:r w:rsidR="002933A5">
        <w:t>ing</w:t>
      </w:r>
      <w:r w:rsidRPr="00017BF2">
        <w:t xml:space="preserve"> development </w:t>
      </w:r>
      <w:r w:rsidR="00876CA4">
        <w:t>and</w:t>
      </w:r>
      <w:r w:rsidRPr="00017BF2">
        <w:t xml:space="preserve"> adoption of renewable energy technologies at a large scale</w:t>
      </w:r>
      <w:r w:rsidRPr="00E04EBC">
        <w:t>.</w:t>
      </w:r>
    </w:p>
    <w:p w14:paraId="61509B32" w14:textId="77777777" w:rsidR="00F132FD" w:rsidRPr="009108F4" w:rsidRDefault="00F132FD" w:rsidP="00F132FD">
      <w:pPr>
        <w:keepNext/>
        <w:keepLines/>
        <w:spacing w:before="360"/>
        <w:jc w:val="both"/>
        <w:outlineLvl w:val="2"/>
        <w:rPr>
          <w:rFonts w:ascii="Gotham Book" w:eastAsia="MS Gothic" w:hAnsi="Gotham Book" w:cs="Times New Roman"/>
          <w:caps/>
          <w:color w:val="0070C0"/>
          <w:sz w:val="20"/>
          <w:szCs w:val="20"/>
        </w:rPr>
      </w:pPr>
      <w:r w:rsidRPr="009108F4">
        <w:rPr>
          <w:rFonts w:ascii="Gotham Book" w:eastAsia="MS Gothic" w:hAnsi="Gotham Book" w:cs="Times New Roman"/>
          <w:caps/>
          <w:color w:val="0070C0"/>
          <w:sz w:val="20"/>
          <w:szCs w:val="20"/>
        </w:rPr>
        <w:t>Requirements</w:t>
      </w:r>
    </w:p>
    <w:p w14:paraId="6C5EB1A4" w14:textId="08C87F6F" w:rsidR="00F132FD" w:rsidRPr="00D04F2C" w:rsidRDefault="002933A5" w:rsidP="00F132FD">
      <w:pPr>
        <w:keepNext/>
        <w:keepLines/>
        <w:spacing w:after="0"/>
        <w:jc w:val="both"/>
        <w:outlineLvl w:val="4"/>
        <w:rPr>
          <w:rFonts w:ascii="Calibri" w:eastAsia="MS Gothic" w:hAnsi="Calibri" w:cs="Times New Roman"/>
          <w:b/>
          <w:color w:val="404040" w:themeColor="text1" w:themeTint="BF"/>
        </w:rPr>
      </w:pPr>
      <w:r w:rsidRPr="00D04F2C">
        <w:rPr>
          <w:rFonts w:ascii="Calibri" w:eastAsia="MS Gothic" w:hAnsi="Calibri" w:cs="Times New Roman"/>
          <w:b/>
          <w:color w:val="404040" w:themeColor="text1" w:themeTint="BF"/>
        </w:rPr>
        <w:t xml:space="preserve">All </w:t>
      </w:r>
      <w:r w:rsidR="009108F4" w:rsidRPr="00D04F2C">
        <w:rPr>
          <w:rFonts w:ascii="Calibri" w:eastAsia="MS Gothic" w:hAnsi="Calibri" w:cs="Times New Roman"/>
          <w:b/>
          <w:color w:val="404040" w:themeColor="text1" w:themeTint="BF"/>
        </w:rPr>
        <w:t>P</w:t>
      </w:r>
      <w:r w:rsidRPr="00D04F2C">
        <w:rPr>
          <w:rFonts w:ascii="Calibri" w:eastAsia="MS Gothic" w:hAnsi="Calibri" w:cs="Times New Roman"/>
          <w:b/>
          <w:color w:val="404040" w:themeColor="text1" w:themeTint="BF"/>
        </w:rPr>
        <w:t>roject</w:t>
      </w:r>
      <w:r w:rsidR="00F132FD" w:rsidRPr="00D04F2C">
        <w:rPr>
          <w:rFonts w:ascii="Calibri" w:eastAsia="MS Gothic" w:hAnsi="Calibri" w:cs="Times New Roman"/>
          <w:b/>
          <w:color w:val="404040" w:themeColor="text1" w:themeTint="BF"/>
        </w:rPr>
        <w:t>s</w:t>
      </w:r>
    </w:p>
    <w:p w14:paraId="07D1D0AD" w14:textId="28848F63" w:rsidR="00F132FD" w:rsidRPr="00D04F2C" w:rsidRDefault="00F132FD" w:rsidP="00F132FD">
      <w:pPr>
        <w:jc w:val="both"/>
        <w:rPr>
          <w:rFonts w:eastAsia="MS Gothic" w:cs="Calibri Light"/>
          <w:bCs/>
          <w:iCs/>
        </w:rPr>
      </w:pPr>
      <w:r w:rsidRPr="00D04F2C">
        <w:rPr>
          <w:rFonts w:eastAsia="MS Gothic" w:cs="Calibri Light"/>
          <w:bCs/>
          <w:iCs/>
        </w:rPr>
        <w:t xml:space="preserve">Purchase </w:t>
      </w:r>
      <w:r w:rsidR="004B064A" w:rsidRPr="00D04F2C">
        <w:rPr>
          <w:rFonts w:eastAsia="MS Gothic" w:cs="Calibri Light"/>
          <w:bCs/>
          <w:iCs/>
        </w:rPr>
        <w:t>renewable energy</w:t>
      </w:r>
      <w:r w:rsidRPr="00D04F2C">
        <w:rPr>
          <w:rFonts w:eastAsia="MS Gothic" w:cs="Calibri Light"/>
          <w:bCs/>
          <w:iCs/>
        </w:rPr>
        <w:t xml:space="preserve">, </w:t>
      </w:r>
      <w:r w:rsidR="00C47568">
        <w:rPr>
          <w:rFonts w:eastAsia="MS Gothic" w:cs="Calibri Light"/>
          <w:bCs/>
          <w:iCs/>
        </w:rPr>
        <w:t xml:space="preserve">bundled and/or unbundled </w:t>
      </w:r>
      <w:r w:rsidRPr="00D04F2C">
        <w:rPr>
          <w:rFonts w:eastAsia="MS Gothic" w:cs="Calibri Light"/>
          <w:bCs/>
          <w:iCs/>
        </w:rPr>
        <w:t>renewable energy certificates (RECs)</w:t>
      </w:r>
      <w:r w:rsidR="00CB5A4D" w:rsidRPr="00D04F2C">
        <w:rPr>
          <w:rFonts w:eastAsia="MS Gothic" w:cs="Calibri Light"/>
          <w:bCs/>
          <w:iCs/>
        </w:rPr>
        <w:t>,</w:t>
      </w:r>
      <w:r w:rsidRPr="00D04F2C">
        <w:rPr>
          <w:rFonts w:eastAsia="MS Gothic" w:cs="Calibri Light"/>
          <w:bCs/>
          <w:iCs/>
        </w:rPr>
        <w:t xml:space="preserve"> and</w:t>
      </w:r>
      <w:r w:rsidR="00876CA4" w:rsidRPr="00D04F2C">
        <w:rPr>
          <w:rFonts w:eastAsia="MS Gothic" w:cs="Calibri Light"/>
          <w:bCs/>
          <w:iCs/>
        </w:rPr>
        <w:t>/</w:t>
      </w:r>
      <w:r w:rsidRPr="00D04F2C">
        <w:rPr>
          <w:rFonts w:eastAsia="MS Gothic" w:cs="Calibri Light"/>
          <w:bCs/>
          <w:iCs/>
        </w:rPr>
        <w:t xml:space="preserve">or carbon offsets to mitigate </w:t>
      </w:r>
      <w:r w:rsidR="0033699E" w:rsidRPr="00D04F2C">
        <w:rPr>
          <w:rFonts w:eastAsia="MS Gothic" w:cs="Calibri Light"/>
          <w:bCs/>
          <w:iCs/>
        </w:rPr>
        <w:t xml:space="preserve">the </w:t>
      </w:r>
      <w:r w:rsidRPr="00D04F2C">
        <w:rPr>
          <w:rFonts w:eastAsia="MS Gothic" w:cs="Calibri Light"/>
          <w:bCs/>
          <w:iCs/>
        </w:rPr>
        <w:t>environmental impacts of project energy consumption.</w:t>
      </w:r>
    </w:p>
    <w:p w14:paraId="173F2623" w14:textId="3AC0714D" w:rsidR="00F132FD" w:rsidRPr="00D04F2C" w:rsidRDefault="0033699E" w:rsidP="00F132FD">
      <w:pPr>
        <w:jc w:val="both"/>
        <w:rPr>
          <w:rFonts w:eastAsia="MS Gothic" w:cs="Calibri Light"/>
          <w:bCs/>
          <w:iCs/>
        </w:rPr>
      </w:pPr>
      <w:r w:rsidRPr="00D04F2C">
        <w:rPr>
          <w:rFonts w:eastAsia="MS Gothic" w:cs="Calibri Light"/>
          <w:bCs/>
          <w:iCs/>
        </w:rPr>
        <w:t>C</w:t>
      </w:r>
      <w:r w:rsidR="00F132FD" w:rsidRPr="00D04F2C">
        <w:rPr>
          <w:rFonts w:eastAsia="MS Gothic" w:cs="Calibri Light"/>
          <w:bCs/>
          <w:iCs/>
        </w:rPr>
        <w:t xml:space="preserve">ontract for qualified resources that have come online since January 1, 2005, for a minimum of five years, to be delivered at least annually. </w:t>
      </w:r>
    </w:p>
    <w:p w14:paraId="6CA6C369" w14:textId="007DA1C2" w:rsidR="00F132FD" w:rsidRPr="00D04F2C" w:rsidRDefault="004B064A" w:rsidP="00F132FD">
      <w:pPr>
        <w:jc w:val="both"/>
        <w:rPr>
          <w:rFonts w:eastAsia="MS Gothic" w:cs="Calibri Light"/>
          <w:bCs/>
          <w:iCs/>
        </w:rPr>
      </w:pPr>
      <w:r w:rsidRPr="00D04F2C">
        <w:rPr>
          <w:rFonts w:eastAsia="MS Gothic" w:cs="Calibri Light"/>
          <w:bCs/>
          <w:iCs/>
        </w:rPr>
        <w:t>Renewable Energy</w:t>
      </w:r>
      <w:r w:rsidR="00760F32">
        <w:rPr>
          <w:rFonts w:eastAsia="MS Gothic" w:cs="Calibri Light"/>
          <w:bCs/>
          <w:iCs/>
        </w:rPr>
        <w:t>, Bundled</w:t>
      </w:r>
      <w:r w:rsidR="00F132FD" w:rsidRPr="00D04F2C">
        <w:rPr>
          <w:rFonts w:eastAsia="MS Gothic" w:cs="Calibri Light"/>
          <w:bCs/>
          <w:iCs/>
        </w:rPr>
        <w:t xml:space="preserve"> and</w:t>
      </w:r>
      <w:r w:rsidR="008C2490">
        <w:rPr>
          <w:rFonts w:eastAsia="MS Gothic" w:cs="Calibri Light"/>
          <w:bCs/>
          <w:iCs/>
        </w:rPr>
        <w:t>/or</w:t>
      </w:r>
      <w:r w:rsidR="00F132FD" w:rsidRPr="00D04F2C">
        <w:rPr>
          <w:rFonts w:eastAsia="MS Gothic" w:cs="Calibri Light"/>
          <w:bCs/>
          <w:iCs/>
        </w:rPr>
        <w:t xml:space="preserve"> </w:t>
      </w:r>
      <w:r w:rsidR="00760F32">
        <w:rPr>
          <w:rFonts w:eastAsia="MS Gothic" w:cs="Calibri Light"/>
          <w:bCs/>
          <w:iCs/>
        </w:rPr>
        <w:t xml:space="preserve">Unbundled </w:t>
      </w:r>
      <w:r w:rsidR="00F132FD" w:rsidRPr="00D04F2C">
        <w:rPr>
          <w:rFonts w:eastAsia="MS Gothic" w:cs="Calibri Light"/>
          <w:bCs/>
          <w:iCs/>
        </w:rPr>
        <w:t>RECs must be Green-e Energy certified or the equivalent. Carbon offsets may be used to mitigate emissions on a metric ton of carbon dioxide–equivalent basis and must be Green-e Climate certified or the equivalent. Carbon offsets must be purchased from recognized greenhouse gas emission reduction projects within the country where the project is located.</w:t>
      </w:r>
    </w:p>
    <w:p w14:paraId="200869B9" w14:textId="5A4C49F3" w:rsidR="00F132FD" w:rsidRPr="00D04F2C" w:rsidRDefault="00F132FD" w:rsidP="00F132FD">
      <w:pPr>
        <w:jc w:val="both"/>
        <w:rPr>
          <w:rFonts w:eastAsia="MS Gothic" w:cs="Calibri Light"/>
          <w:bCs/>
          <w:iCs/>
        </w:rPr>
      </w:pPr>
      <w:r w:rsidRPr="00D04F2C">
        <w:rPr>
          <w:rFonts w:eastAsia="MS Gothic" w:cs="Calibri Light"/>
          <w:bCs/>
          <w:iCs/>
        </w:rPr>
        <w:t xml:space="preserve">Determine the percentage of energy consumption addressed by </w:t>
      </w:r>
      <w:r w:rsidR="00CC2243" w:rsidRPr="00D04F2C">
        <w:rPr>
          <w:rFonts w:eastAsia="MS Gothic" w:cs="Calibri Light"/>
          <w:bCs/>
          <w:iCs/>
        </w:rPr>
        <w:t>renewable energy</w:t>
      </w:r>
      <w:r w:rsidRPr="00D04F2C">
        <w:rPr>
          <w:rFonts w:eastAsia="MS Gothic" w:cs="Calibri Light"/>
          <w:bCs/>
          <w:iCs/>
        </w:rPr>
        <w:t xml:space="preserve">, </w:t>
      </w:r>
      <w:r w:rsidR="00760F32">
        <w:rPr>
          <w:rFonts w:eastAsia="MS Gothic" w:cs="Calibri Light"/>
          <w:bCs/>
          <w:iCs/>
        </w:rPr>
        <w:t>bundled and</w:t>
      </w:r>
      <w:r w:rsidR="00C47568">
        <w:rPr>
          <w:rFonts w:eastAsia="MS Gothic" w:cs="Calibri Light"/>
          <w:bCs/>
          <w:iCs/>
        </w:rPr>
        <w:t xml:space="preserve">/or </w:t>
      </w:r>
      <w:r w:rsidR="00760F32">
        <w:rPr>
          <w:rFonts w:eastAsia="MS Gothic" w:cs="Calibri Light"/>
          <w:bCs/>
          <w:iCs/>
        </w:rPr>
        <w:t xml:space="preserve">unbundled </w:t>
      </w:r>
      <w:r w:rsidRPr="00D04F2C">
        <w:rPr>
          <w:rFonts w:eastAsia="MS Gothic" w:cs="Calibri Light"/>
          <w:bCs/>
          <w:iCs/>
        </w:rPr>
        <w:t>RECs</w:t>
      </w:r>
      <w:r w:rsidR="00966BC3" w:rsidRPr="00D04F2C">
        <w:rPr>
          <w:rFonts w:eastAsia="MS Gothic" w:cs="Calibri Light"/>
          <w:bCs/>
          <w:iCs/>
        </w:rPr>
        <w:t>,</w:t>
      </w:r>
      <w:r w:rsidRPr="00D04F2C">
        <w:rPr>
          <w:rFonts w:eastAsia="MS Gothic" w:cs="Calibri Light"/>
          <w:bCs/>
          <w:iCs/>
        </w:rPr>
        <w:t xml:space="preserve"> and</w:t>
      </w:r>
      <w:r w:rsidR="00876CA4" w:rsidRPr="00D04F2C">
        <w:rPr>
          <w:rFonts w:eastAsia="MS Gothic" w:cs="Calibri Light"/>
          <w:bCs/>
          <w:iCs/>
        </w:rPr>
        <w:t>/</w:t>
      </w:r>
      <w:r w:rsidRPr="00D04F2C">
        <w:rPr>
          <w:rFonts w:eastAsia="MS Gothic" w:cs="Calibri Light"/>
          <w:bCs/>
          <w:iCs/>
        </w:rPr>
        <w:t xml:space="preserve">or carbon offsets. </w:t>
      </w:r>
      <w:r w:rsidR="00EF13A0" w:rsidRPr="00D04F2C">
        <w:rPr>
          <w:rFonts w:eastAsia="MS Gothic" w:cs="Calibri Light"/>
          <w:bCs/>
          <w:iCs/>
        </w:rPr>
        <w:t>Calculate the percentage as follows:</w:t>
      </w:r>
    </w:p>
    <w:p w14:paraId="18A9E78F" w14:textId="4B894AAA" w:rsidR="002023E6" w:rsidRPr="00DA4D41" w:rsidRDefault="002023E6" w:rsidP="00F132FD">
      <w:pPr>
        <w:jc w:val="both"/>
        <w:rPr>
          <w:rFonts w:ascii="Calibri" w:eastAsia="MS Gothic" w:hAnsi="Calibri" w:cs="Times New Roman"/>
          <w:color w:val="FF0000"/>
          <w:sz w:val="18"/>
          <w:szCs w:val="18"/>
        </w:rPr>
      </w:pPr>
      <m:oMathPara>
        <m:oMath>
          <m:r>
            <m:rPr>
              <m:sty m:val="p"/>
            </m:rPr>
            <w:rPr>
              <w:rFonts w:ascii="Cambria Math" w:eastAsia="Calibri" w:hAnsi="Cambria Math" w:cs="Calibri"/>
              <w:sz w:val="18"/>
              <w:szCs w:val="18"/>
            </w:rPr>
            <m:t>% energy addressed=</m:t>
          </m:r>
          <m:d>
            <m:dPr>
              <m:begChr m:val="{"/>
              <m:endChr m:val=""/>
              <m:ctrlPr>
                <w:rPr>
                  <w:rFonts w:ascii="Cambria Math" w:eastAsia="Calibri" w:hAnsi="Cambria Math" w:cs="Calibri"/>
                  <w:iCs/>
                  <w:color w:val="404040" w:themeColor="text1" w:themeTint="BF"/>
                  <w:sz w:val="18"/>
                  <w:szCs w:val="18"/>
                </w:rPr>
              </m:ctrlPr>
            </m:dPr>
            <m:e>
              <m:d>
                <m:dPr>
                  <m:begChr m:val="["/>
                  <m:endChr m:val="]"/>
                  <m:ctrlPr>
                    <w:rPr>
                      <w:rFonts w:ascii="Cambria Math" w:eastAsia="Calibri" w:hAnsi="Cambria Math" w:cs="Calibri"/>
                      <w:iCs/>
                      <w:color w:val="404040" w:themeColor="text1" w:themeTint="BF"/>
                      <w:sz w:val="18"/>
                      <w:szCs w:val="18"/>
                    </w:rPr>
                  </m:ctrlPr>
                </m:dPr>
                <m:e>
                  <m:f>
                    <m:fPr>
                      <m:ctrlPr>
                        <w:rPr>
                          <w:rFonts w:ascii="Cambria Math" w:eastAsia="Calibri" w:hAnsi="Cambria Math" w:cs="Calibri"/>
                          <w:iCs/>
                          <w:color w:val="404040" w:themeColor="text1" w:themeTint="BF"/>
                          <w:sz w:val="18"/>
                          <w:szCs w:val="18"/>
                        </w:rPr>
                      </m:ctrlPr>
                    </m:fPr>
                    <m:num>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 xml:space="preserve">Renewable Energy </m:t>
                          </m:r>
                        </m:e>
                        <m:e>
                          <m:r>
                            <m:rPr>
                              <m:sty m:val="p"/>
                            </m:rPr>
                            <w:rPr>
                              <w:rFonts w:ascii="Cambria Math" w:eastAsia="Calibri" w:hAnsi="Cambria Math" w:cs="Calibri"/>
                              <w:color w:val="404040" w:themeColor="text1" w:themeTint="BF"/>
                              <w:sz w:val="18"/>
                              <w:szCs w:val="18"/>
                            </w:rPr>
                            <m:t>purchased or contracted</m:t>
                          </m:r>
                          <m:ctrlPr>
                            <w:rPr>
                              <w:rFonts w:ascii="Cambria Math" w:eastAsia="Cambria Math" w:hAnsi="Cambria Math" w:cs="Cambria Math"/>
                              <w:iCs/>
                              <w:color w:val="404040" w:themeColor="text1" w:themeTint="BF"/>
                              <w:sz w:val="18"/>
                              <w:szCs w:val="18"/>
                            </w:rPr>
                          </m:ctrlPr>
                        </m:e>
                        <m:e>
                          <m:r>
                            <m:rPr>
                              <m:sty m:val="p"/>
                            </m:rPr>
                            <w:rPr>
                              <w:rFonts w:ascii="Cambria Math" w:eastAsia="Calibri" w:hAnsi="Cambria Math" w:cs="Calibri"/>
                              <w:color w:val="404040" w:themeColor="text1" w:themeTint="BF"/>
                              <w:sz w:val="18"/>
                              <w:szCs w:val="18"/>
                            </w:rPr>
                            <m:t xml:space="preserve">through bundled RECs </m:t>
                          </m:r>
                          <m:d>
                            <m:dPr>
                              <m:ctrlPr>
                                <w:rPr>
                                  <w:rFonts w:ascii="Cambria Math" w:eastAsia="Calibri" w:hAnsi="Cambria Math" w:cs="Calibri"/>
                                  <w:iCs/>
                                  <w:color w:val="404040" w:themeColor="text1" w:themeTint="BF"/>
                                  <w:sz w:val="18"/>
                                  <w:szCs w:val="18"/>
                                </w:rPr>
                              </m:ctrlPr>
                            </m:dPr>
                            <m:e>
                              <m:r>
                                <m:rPr>
                                  <m:sty m:val="p"/>
                                </m:rPr>
                                <w:rPr>
                                  <w:rFonts w:ascii="Cambria Math" w:eastAsia="Calibri" w:hAnsi="Cambria Math" w:cs="Calibri"/>
                                  <w:color w:val="404040" w:themeColor="text1" w:themeTint="BF"/>
                                  <w:sz w:val="18"/>
                                  <w:szCs w:val="18"/>
                                </w:rPr>
                                <m:t>MWh</m:t>
                              </m:r>
                            </m:e>
                          </m:d>
                        </m:e>
                      </m:eqArr>
                    </m:num>
                    <m:den>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 xml:space="preserve">Total energy consumption </m:t>
                          </m:r>
                        </m:e>
                        <m:e>
                          <m:d>
                            <m:dPr>
                              <m:ctrlPr>
                                <w:rPr>
                                  <w:rFonts w:ascii="Cambria Math" w:eastAsia="Calibri" w:hAnsi="Cambria Math" w:cs="Calibri"/>
                                  <w:iCs/>
                                  <w:color w:val="404040" w:themeColor="text1" w:themeTint="BF"/>
                                  <w:sz w:val="18"/>
                                  <w:szCs w:val="18"/>
                                </w:rPr>
                              </m:ctrlPr>
                            </m:dPr>
                            <m:e>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excluding local</m:t>
                                  </m:r>
                                </m:e>
                                <m:e>
                                  <m:r>
                                    <m:rPr>
                                      <m:sty m:val="p"/>
                                    </m:rPr>
                                    <w:rPr>
                                      <w:rFonts w:ascii="Cambria Math" w:eastAsia="Calibri" w:hAnsi="Cambria Math" w:cs="Calibri"/>
                                      <w:color w:val="404040" w:themeColor="text1" w:themeTint="BF"/>
                                      <w:sz w:val="18"/>
                                      <w:szCs w:val="18"/>
                                    </w:rPr>
                                    <m:t xml:space="preserve"> renewables</m:t>
                                  </m:r>
                                </m:e>
                              </m:eqArr>
                            </m:e>
                          </m:d>
                          <m:r>
                            <m:rPr>
                              <m:sty m:val="p"/>
                            </m:rPr>
                            <w:rPr>
                              <w:rFonts w:ascii="Cambria Math" w:eastAsia="Calibri" w:hAnsi="Cambria Math" w:cs="Calibri"/>
                              <w:color w:val="404040" w:themeColor="text1" w:themeTint="BF"/>
                              <w:sz w:val="18"/>
                              <w:szCs w:val="18"/>
                            </w:rPr>
                            <m:t>MWh</m:t>
                          </m:r>
                        </m:e>
                      </m:eqArr>
                      <m:r>
                        <m:rPr>
                          <m:sty m:val="p"/>
                        </m:rPr>
                        <w:rPr>
                          <w:rFonts w:ascii="Cambria Math" w:eastAsia="Calibri" w:hAnsi="Cambria Math" w:cs="Calibri"/>
                          <w:color w:val="404040" w:themeColor="text1" w:themeTint="BF"/>
                          <w:sz w:val="18"/>
                          <w:szCs w:val="18"/>
                        </w:rPr>
                        <m:t xml:space="preserve"> </m:t>
                      </m:r>
                    </m:den>
                  </m:f>
                  <m:r>
                    <m:rPr>
                      <m:sty m:val="p"/>
                    </m:rPr>
                    <w:rPr>
                      <w:rFonts w:ascii="Cambria Math" w:eastAsia="Calibri" w:hAnsi="Cambria Math" w:cs="Calibri"/>
                      <w:color w:val="404040" w:themeColor="text1" w:themeTint="BF"/>
                      <w:sz w:val="18"/>
                      <w:szCs w:val="18"/>
                    </w:rPr>
                    <m:t xml:space="preserve"> × 0.75</m:t>
                  </m:r>
                </m:e>
              </m:d>
            </m:e>
          </m:d>
          <m:r>
            <m:rPr>
              <m:sty m:val="p"/>
            </m:rPr>
            <w:rPr>
              <w:rFonts w:ascii="Cambria Math" w:eastAsia="Calibri" w:hAnsi="Cambria Math" w:cs="Calibri"/>
              <w:color w:val="404040" w:themeColor="text1" w:themeTint="BF"/>
              <w:sz w:val="18"/>
              <w:szCs w:val="18"/>
            </w:rPr>
            <m:t xml:space="preserve"> + </m:t>
          </m:r>
          <m:d>
            <m:dPr>
              <m:begChr m:val=""/>
              <m:endChr m:val="}"/>
              <m:ctrlPr>
                <w:rPr>
                  <w:rFonts w:ascii="Cambria Math" w:eastAsia="Calibri" w:hAnsi="Cambria Math" w:cs="Calibri"/>
                  <w:iCs/>
                  <w:color w:val="404040" w:themeColor="text1" w:themeTint="BF"/>
                  <w:sz w:val="18"/>
                  <w:szCs w:val="18"/>
                </w:rPr>
              </m:ctrlPr>
            </m:dPr>
            <m:e>
              <m:d>
                <m:dPr>
                  <m:begChr m:val="["/>
                  <m:endChr m:val="]"/>
                  <m:ctrlPr>
                    <w:rPr>
                      <w:rFonts w:ascii="Cambria Math" w:eastAsia="Calibri" w:hAnsi="Cambria Math" w:cs="Calibri"/>
                      <w:iCs/>
                      <w:color w:val="404040" w:themeColor="text1" w:themeTint="BF"/>
                      <w:sz w:val="18"/>
                      <w:szCs w:val="18"/>
                    </w:rPr>
                  </m:ctrlPr>
                </m:dPr>
                <m:e>
                  <m:f>
                    <m:fPr>
                      <m:ctrlPr>
                        <w:rPr>
                          <w:rFonts w:ascii="Cambria Math" w:eastAsia="Calibri" w:hAnsi="Cambria Math" w:cs="Calibri"/>
                          <w:iCs/>
                          <w:color w:val="404040" w:themeColor="text1" w:themeTint="BF"/>
                          <w:sz w:val="18"/>
                          <w:szCs w:val="18"/>
                        </w:rPr>
                      </m:ctrlPr>
                    </m:fPr>
                    <m:num>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 xml:space="preserve">Equivalent Energy purchased </m:t>
                          </m:r>
                        </m:e>
                        <m:e>
                          <m:r>
                            <m:rPr>
                              <m:sty m:val="p"/>
                            </m:rPr>
                            <w:rPr>
                              <w:rFonts w:ascii="Cambria Math" w:eastAsia="Calibri" w:hAnsi="Cambria Math" w:cs="Calibri"/>
                              <w:color w:val="404040" w:themeColor="text1" w:themeTint="BF"/>
                              <w:sz w:val="18"/>
                              <w:szCs w:val="18"/>
                            </w:rPr>
                            <m:t>through carbon offsets+</m:t>
                          </m:r>
                          <m:ctrlPr>
                            <w:rPr>
                              <w:rFonts w:ascii="Cambria Math" w:eastAsia="Cambria Math" w:hAnsi="Cambria Math" w:cs="Cambria Math"/>
                              <w:iCs/>
                              <w:color w:val="404040" w:themeColor="text1" w:themeTint="BF"/>
                              <w:sz w:val="18"/>
                              <w:szCs w:val="18"/>
                            </w:rPr>
                          </m:ctrlPr>
                        </m:e>
                        <m:e>
                          <m:r>
                            <m:rPr>
                              <m:sty m:val="p"/>
                            </m:rPr>
                            <w:rPr>
                              <w:rFonts w:ascii="Cambria Math" w:eastAsia="Cambria Math" w:hAnsi="Cambria Math" w:cs="Cambria Math"/>
                              <w:color w:val="404040" w:themeColor="text1" w:themeTint="BF"/>
                              <w:sz w:val="18"/>
                              <w:szCs w:val="18"/>
                            </w:rPr>
                            <m:t xml:space="preserve">Electricity purchased through </m:t>
                          </m:r>
                          <m:ctrlPr>
                            <w:rPr>
                              <w:rFonts w:ascii="Cambria Math" w:eastAsia="Cambria Math" w:hAnsi="Cambria Math" w:cs="Cambria Math"/>
                              <w:iCs/>
                              <w:color w:val="404040" w:themeColor="text1" w:themeTint="BF"/>
                              <w:sz w:val="18"/>
                              <w:szCs w:val="18"/>
                            </w:rPr>
                          </m:ctrlPr>
                        </m:e>
                        <m:e>
                          <m:r>
                            <m:rPr>
                              <m:sty m:val="p"/>
                            </m:rPr>
                            <w:rPr>
                              <w:rFonts w:ascii="Cambria Math" w:eastAsia="Cambria Math" w:hAnsi="Cambria Math" w:cs="Cambria Math"/>
                              <w:color w:val="404040" w:themeColor="text1" w:themeTint="BF"/>
                              <w:sz w:val="18"/>
                              <w:szCs w:val="18"/>
                            </w:rPr>
                            <m:t xml:space="preserve">unbundled RECs </m:t>
                          </m:r>
                          <m:d>
                            <m:dPr>
                              <m:ctrlPr>
                                <w:rPr>
                                  <w:rFonts w:ascii="Cambria Math" w:eastAsia="Cambria Math" w:hAnsi="Cambria Math" w:cs="Cambria Math"/>
                                  <w:color w:val="404040" w:themeColor="text1" w:themeTint="BF"/>
                                  <w:sz w:val="18"/>
                                  <w:szCs w:val="18"/>
                                </w:rPr>
                              </m:ctrlPr>
                            </m:dPr>
                            <m:e>
                              <m:r>
                                <m:rPr>
                                  <m:sty m:val="p"/>
                                </m:rPr>
                                <w:rPr>
                                  <w:rFonts w:ascii="Cambria Math" w:eastAsia="Cambria Math" w:hAnsi="Cambria Math" w:cs="Cambria Math"/>
                                  <w:color w:val="404040" w:themeColor="text1" w:themeTint="BF"/>
                                  <w:sz w:val="18"/>
                                  <w:szCs w:val="18"/>
                                </w:rPr>
                                <m:t>MWh</m:t>
                              </m:r>
                            </m:e>
                          </m:d>
                        </m:e>
                      </m:eqArr>
                    </m:num>
                    <m:den>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 xml:space="preserve">Total energy consumption </m:t>
                          </m:r>
                        </m:e>
                        <m:e>
                          <m:d>
                            <m:dPr>
                              <m:ctrlPr>
                                <w:rPr>
                                  <w:rFonts w:ascii="Cambria Math" w:eastAsia="Calibri" w:hAnsi="Cambria Math" w:cs="Calibri"/>
                                  <w:iCs/>
                                  <w:color w:val="404040" w:themeColor="text1" w:themeTint="BF"/>
                                  <w:sz w:val="18"/>
                                  <w:szCs w:val="18"/>
                                </w:rPr>
                              </m:ctrlPr>
                            </m:dPr>
                            <m:e>
                              <m:eqArr>
                                <m:eqArrPr>
                                  <m:ctrlPr>
                                    <w:rPr>
                                      <w:rFonts w:ascii="Cambria Math" w:eastAsia="Calibri" w:hAnsi="Cambria Math" w:cs="Calibri"/>
                                      <w:iCs/>
                                      <w:color w:val="404040" w:themeColor="text1" w:themeTint="BF"/>
                                      <w:sz w:val="18"/>
                                      <w:szCs w:val="18"/>
                                    </w:rPr>
                                  </m:ctrlPr>
                                </m:eqArrPr>
                                <m:e>
                                  <m:r>
                                    <m:rPr>
                                      <m:sty m:val="p"/>
                                    </m:rPr>
                                    <w:rPr>
                                      <w:rFonts w:ascii="Cambria Math" w:eastAsia="Calibri" w:hAnsi="Cambria Math" w:cs="Calibri"/>
                                      <w:color w:val="404040" w:themeColor="text1" w:themeTint="BF"/>
                                      <w:sz w:val="18"/>
                                      <w:szCs w:val="18"/>
                                    </w:rPr>
                                    <m:t>excluding local</m:t>
                                  </m:r>
                                </m:e>
                                <m:e>
                                  <m:r>
                                    <m:rPr>
                                      <m:sty m:val="p"/>
                                    </m:rPr>
                                    <w:rPr>
                                      <w:rFonts w:ascii="Cambria Math" w:eastAsia="Calibri" w:hAnsi="Cambria Math" w:cs="Calibri"/>
                                      <w:color w:val="404040" w:themeColor="text1" w:themeTint="BF"/>
                                      <w:sz w:val="18"/>
                                      <w:szCs w:val="18"/>
                                    </w:rPr>
                                    <m:t xml:space="preserve"> renewables</m:t>
                                  </m:r>
                                </m:e>
                              </m:eqArr>
                            </m:e>
                          </m:d>
                          <m:r>
                            <m:rPr>
                              <m:sty m:val="p"/>
                            </m:rPr>
                            <w:rPr>
                              <w:rFonts w:ascii="Cambria Math" w:eastAsia="Calibri" w:hAnsi="Cambria Math" w:cs="Calibri"/>
                              <w:color w:val="404040" w:themeColor="text1" w:themeTint="BF"/>
                              <w:sz w:val="18"/>
                              <w:szCs w:val="18"/>
                            </w:rPr>
                            <m:t>MWh</m:t>
                          </m:r>
                        </m:e>
                      </m:eqArr>
                      <m:r>
                        <m:rPr>
                          <m:sty m:val="p"/>
                        </m:rPr>
                        <w:rPr>
                          <w:rFonts w:ascii="Cambria Math" w:eastAsia="Calibri" w:hAnsi="Cambria Math" w:cs="Calibri"/>
                          <w:color w:val="404040" w:themeColor="text1" w:themeTint="BF"/>
                          <w:sz w:val="18"/>
                          <w:szCs w:val="18"/>
                        </w:rPr>
                        <m:t xml:space="preserve"> </m:t>
                      </m:r>
                    </m:den>
                  </m:f>
                  <m:r>
                    <m:rPr>
                      <m:sty m:val="p"/>
                    </m:rPr>
                    <w:rPr>
                      <w:rFonts w:ascii="Cambria Math" w:eastAsia="Calibri" w:hAnsi="Cambria Math" w:cs="Calibri"/>
                      <w:color w:val="404040" w:themeColor="text1" w:themeTint="BF"/>
                      <w:sz w:val="18"/>
                      <w:szCs w:val="18"/>
                    </w:rPr>
                    <m:t xml:space="preserve"> × 0.25</m:t>
                  </m:r>
                </m:e>
              </m:d>
            </m:e>
          </m:d>
          <m:r>
            <w:rPr>
              <w:rFonts w:ascii="Cambria Math" w:eastAsia="Calibri" w:hAnsi="Cambria Math" w:cs="Calibri"/>
              <w:color w:val="404040" w:themeColor="text1" w:themeTint="BF"/>
              <w:sz w:val="18"/>
              <w:szCs w:val="18"/>
            </w:rPr>
            <m:t xml:space="preserve"> ×100</m:t>
          </m:r>
        </m:oMath>
      </m:oMathPara>
    </w:p>
    <w:p w14:paraId="5E8BEB12" w14:textId="18A61832" w:rsidR="00F132FD" w:rsidRPr="00F132FD" w:rsidRDefault="006F56D8" w:rsidP="00F132FD">
      <w:pPr>
        <w:jc w:val="both"/>
        <w:rPr>
          <w:rFonts w:ascii="Calibri" w:eastAsia="MS Gothic" w:hAnsi="Calibri" w:cs="Times New Roman"/>
          <w:bCs/>
          <w:iCs/>
        </w:rPr>
      </w:pPr>
      <w:r w:rsidRPr="00D04F2C">
        <w:rPr>
          <w:rFonts w:eastAsia="MS Gothic" w:cs="Calibri Light"/>
          <w:bCs/>
          <w:iCs/>
        </w:rPr>
        <w:t>Calculate t</w:t>
      </w:r>
      <w:r w:rsidR="00F132FD" w:rsidRPr="00D04F2C">
        <w:rPr>
          <w:rFonts w:eastAsia="MS Gothic" w:cs="Calibri Light"/>
          <w:bCs/>
          <w:iCs/>
        </w:rPr>
        <w:t xml:space="preserve">he </w:t>
      </w:r>
      <w:r w:rsidR="00FB4D21" w:rsidRPr="00D04F2C">
        <w:rPr>
          <w:rFonts w:eastAsia="MS Gothic" w:cs="Calibri Light"/>
          <w:bCs/>
          <w:iCs/>
        </w:rPr>
        <w:t>e</w:t>
      </w:r>
      <w:r w:rsidR="00F132FD" w:rsidRPr="00D04F2C">
        <w:rPr>
          <w:rFonts w:eastAsia="MS Gothic" w:cs="Calibri Light"/>
          <w:bCs/>
          <w:iCs/>
        </w:rPr>
        <w:t xml:space="preserve">nergy purchased through </w:t>
      </w:r>
      <w:r w:rsidR="008C2490">
        <w:rPr>
          <w:rFonts w:eastAsia="MS Gothic" w:cs="Calibri Light"/>
          <w:bCs/>
          <w:iCs/>
        </w:rPr>
        <w:t xml:space="preserve">bundled </w:t>
      </w:r>
      <w:r w:rsidR="00C47568">
        <w:rPr>
          <w:rFonts w:eastAsia="MS Gothic" w:cs="Calibri Light"/>
          <w:bCs/>
          <w:iCs/>
        </w:rPr>
        <w:t>and/</w:t>
      </w:r>
      <w:r w:rsidR="008C2490">
        <w:rPr>
          <w:rFonts w:eastAsia="MS Gothic" w:cs="Calibri Light"/>
          <w:bCs/>
          <w:iCs/>
        </w:rPr>
        <w:t xml:space="preserve">or unbundled </w:t>
      </w:r>
      <w:r w:rsidR="00F132FD" w:rsidRPr="00D04F2C">
        <w:rPr>
          <w:rFonts w:eastAsia="MS Gothic" w:cs="Calibri Light"/>
          <w:bCs/>
          <w:iCs/>
        </w:rPr>
        <w:t xml:space="preserve">RECs as </w:t>
      </w:r>
      <w:r w:rsidR="00FB4D21" w:rsidRPr="00D04F2C">
        <w:rPr>
          <w:rFonts w:eastAsia="MS Gothic" w:cs="Calibri Light"/>
          <w:bCs/>
          <w:iCs/>
        </w:rPr>
        <w:t>follows:</w:t>
      </w:r>
      <m:oMath>
        <m:r>
          <w:rPr>
            <w:rFonts w:ascii="Cambria Math" w:hAnsi="Cambria Math"/>
          </w:rPr>
          <m:t>Energy purchased through bundled and/or unbundled RECs</m:t>
        </m:r>
        <m:r>
          <w:rPr>
            <w:rFonts w:ascii="Cambria Math" w:eastAsia="Times New Roman" w:hAnsi="Cambria Math"/>
          </w:rPr>
          <m:t>= RECs purchased*Energy equivalent to 1 REC</m:t>
        </m:r>
      </m:oMath>
    </w:p>
    <w:p w14:paraId="38C608AD" w14:textId="1BFAA7A5" w:rsidR="00F132FD" w:rsidRPr="00D04F2C" w:rsidRDefault="00F132FD" w:rsidP="00F132FD">
      <w:pPr>
        <w:jc w:val="both"/>
        <w:rPr>
          <w:rFonts w:eastAsia="MS Gothic" w:cs="Calibri Light"/>
          <w:bCs/>
          <w:iCs/>
        </w:rPr>
      </w:pPr>
      <w:r w:rsidRPr="00D04F2C">
        <w:rPr>
          <w:rFonts w:eastAsia="MS Gothic" w:cs="Calibri Light"/>
          <w:bCs/>
          <w:iCs/>
        </w:rPr>
        <w:t xml:space="preserve">Points are awarded according to Table </w:t>
      </w:r>
      <w:r w:rsidR="005379D7" w:rsidRPr="00D04F2C">
        <w:rPr>
          <w:rFonts w:eastAsia="MS Gothic" w:cs="Calibri Light"/>
          <w:bCs/>
          <w:iCs/>
        </w:rPr>
        <w:t>1</w:t>
      </w:r>
      <w:r w:rsidRPr="00D04F2C">
        <w:rPr>
          <w:rFonts w:eastAsia="MS Gothic" w:cs="Calibri Light"/>
          <w:bCs/>
          <w:iCs/>
        </w:rPr>
        <w:t xml:space="preserve">. </w:t>
      </w:r>
    </w:p>
    <w:p w14:paraId="2047A759" w14:textId="174FB1CA" w:rsidR="00F132FD" w:rsidRPr="00D04F2C" w:rsidRDefault="00F132FD" w:rsidP="00E65288">
      <w:pPr>
        <w:jc w:val="center"/>
        <w:rPr>
          <w:rFonts w:eastAsia="MS Gothic" w:cs="Calibri Light"/>
          <w:bCs/>
          <w:iCs/>
        </w:rPr>
      </w:pPr>
      <w:r w:rsidRPr="00D04F2C">
        <w:rPr>
          <w:rFonts w:eastAsia="MS Gothic" w:cs="Calibri Light"/>
          <w:b/>
          <w:bCs/>
          <w:iCs/>
        </w:rPr>
        <w:t>Table</w:t>
      </w:r>
      <w:r w:rsidR="00FB4D21" w:rsidRPr="00D04F2C">
        <w:rPr>
          <w:rFonts w:eastAsia="MS Gothic" w:cs="Calibri Light"/>
          <w:b/>
          <w:bCs/>
          <w:iCs/>
        </w:rPr>
        <w:t xml:space="preserve"> </w:t>
      </w:r>
      <w:r w:rsidR="005379D7" w:rsidRPr="00D04F2C">
        <w:rPr>
          <w:rFonts w:eastAsia="MS Gothic" w:cs="Calibri Light"/>
          <w:b/>
          <w:bCs/>
          <w:iCs/>
        </w:rPr>
        <w:t>1</w:t>
      </w:r>
      <w:r w:rsidRPr="00D04F2C">
        <w:rPr>
          <w:rFonts w:eastAsia="MS Gothic" w:cs="Calibri Light"/>
          <w:b/>
          <w:bCs/>
          <w:iCs/>
        </w:rPr>
        <w:t>.</w:t>
      </w:r>
      <w:r w:rsidRPr="00D04F2C">
        <w:rPr>
          <w:rFonts w:eastAsia="MS Gothic" w:cs="Calibri Light"/>
          <w:bCs/>
          <w:iCs/>
        </w:rPr>
        <w:t xml:space="preserve"> </w:t>
      </w:r>
      <w:r w:rsidR="00FB4D21" w:rsidRPr="00D04F2C">
        <w:rPr>
          <w:rFonts w:eastAsia="MS Gothic" w:cs="Calibri Light"/>
          <w:bCs/>
          <w:iCs/>
        </w:rPr>
        <w:t>Points for</w:t>
      </w:r>
      <w:r w:rsidRPr="00D04F2C">
        <w:rPr>
          <w:rFonts w:eastAsia="MS Gothic" w:cs="Calibri Light"/>
          <w:bCs/>
          <w:iCs/>
        </w:rPr>
        <w:t xml:space="preserve"> </w:t>
      </w:r>
      <w:r w:rsidR="0052009B" w:rsidRPr="00D04F2C">
        <w:rPr>
          <w:rFonts w:eastAsia="MS Gothic" w:cs="Calibri Light"/>
          <w:bCs/>
          <w:iCs/>
        </w:rPr>
        <w:t>Renewable Energ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1"/>
        <w:gridCol w:w="12"/>
        <w:gridCol w:w="1890"/>
        <w:gridCol w:w="1350"/>
      </w:tblGrid>
      <w:tr w:rsidR="00FB4D21" w:rsidRPr="00AA4B1A" w14:paraId="76932A17" w14:textId="77777777" w:rsidTr="00810386">
        <w:trPr>
          <w:jc w:val="center"/>
        </w:trPr>
        <w:tc>
          <w:tcPr>
            <w:tcW w:w="3803" w:type="dxa"/>
            <w:gridSpan w:val="3"/>
            <w:shd w:val="clear" w:color="auto" w:fill="006B96"/>
            <w:vAlign w:val="bottom"/>
          </w:tcPr>
          <w:p w14:paraId="28701BC7" w14:textId="0C39CA89" w:rsidR="00FB4D21" w:rsidRDefault="006133C4" w:rsidP="007135F9">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 xml:space="preserve">Renewable </w:t>
            </w:r>
            <w:r w:rsidR="00D04F2C">
              <w:rPr>
                <w:rFonts w:ascii="Calibri" w:eastAsia="Times New Roman" w:hAnsi="Calibri" w:cs="Calibri"/>
                <w:b/>
                <w:bCs/>
                <w:color w:val="FFFFFF"/>
                <w:sz w:val="18"/>
                <w:szCs w:val="24"/>
                <w:lang w:eastAsia="ja-JP"/>
              </w:rPr>
              <w:t>E</w:t>
            </w:r>
            <w:r>
              <w:rPr>
                <w:rFonts w:ascii="Calibri" w:eastAsia="Times New Roman" w:hAnsi="Calibri" w:cs="Calibri"/>
                <w:b/>
                <w:bCs/>
                <w:color w:val="FFFFFF"/>
                <w:sz w:val="18"/>
                <w:szCs w:val="24"/>
                <w:lang w:eastAsia="ja-JP"/>
              </w:rPr>
              <w:t>nergy</w:t>
            </w:r>
            <w:r w:rsidR="007135F9">
              <w:rPr>
                <w:rFonts w:ascii="Calibri" w:eastAsia="Times New Roman" w:hAnsi="Calibri" w:cs="Calibri"/>
                <w:b/>
                <w:bCs/>
                <w:color w:val="FFFFFF"/>
                <w:sz w:val="18"/>
                <w:szCs w:val="24"/>
                <w:lang w:eastAsia="ja-JP"/>
              </w:rPr>
              <w:t xml:space="preserve"> </w:t>
            </w:r>
            <w:r w:rsidR="006F56D8">
              <w:rPr>
                <w:rFonts w:ascii="Calibri" w:eastAsia="Times New Roman" w:hAnsi="Calibri" w:cs="Calibri"/>
                <w:b/>
                <w:bCs/>
                <w:color w:val="FFFFFF"/>
                <w:sz w:val="18"/>
                <w:szCs w:val="24"/>
                <w:lang w:eastAsia="ja-JP"/>
              </w:rPr>
              <w:t>(</w:t>
            </w:r>
            <w:r w:rsidR="007135F9">
              <w:rPr>
                <w:rFonts w:ascii="Calibri" w:eastAsia="Times New Roman" w:hAnsi="Calibri" w:cs="Calibri"/>
                <w:b/>
                <w:bCs/>
                <w:color w:val="FFFFFF"/>
                <w:sz w:val="18"/>
                <w:szCs w:val="24"/>
                <w:lang w:eastAsia="ja-JP"/>
              </w:rPr>
              <w:t>%</w:t>
            </w:r>
            <w:r w:rsidR="006F56D8">
              <w:rPr>
                <w:rFonts w:ascii="Calibri" w:eastAsia="Times New Roman" w:hAnsi="Calibri" w:cs="Calibri"/>
                <w:b/>
                <w:bCs/>
                <w:color w:val="FFFFFF"/>
                <w:sz w:val="18"/>
                <w:szCs w:val="24"/>
                <w:lang w:eastAsia="ja-JP"/>
              </w:rPr>
              <w:t>)</w:t>
            </w:r>
          </w:p>
        </w:tc>
        <w:tc>
          <w:tcPr>
            <w:tcW w:w="1350" w:type="dxa"/>
            <w:vMerge w:val="restart"/>
            <w:shd w:val="clear" w:color="auto" w:fill="006B96"/>
            <w:vAlign w:val="bottom"/>
          </w:tcPr>
          <w:p w14:paraId="6FE6713D" w14:textId="61AF5DAF" w:rsidR="00FB4D21" w:rsidRPr="00202C5F" w:rsidRDefault="006133C4"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P</w:t>
            </w:r>
            <w:r w:rsidR="00FB4D21">
              <w:rPr>
                <w:rFonts w:ascii="Calibri" w:eastAsia="Times New Roman" w:hAnsi="Calibri" w:cs="Calibri"/>
                <w:b/>
                <w:bCs/>
                <w:color w:val="FFFFFF"/>
                <w:sz w:val="18"/>
                <w:szCs w:val="24"/>
                <w:lang w:eastAsia="ja-JP"/>
              </w:rPr>
              <w:t>oints</w:t>
            </w:r>
          </w:p>
        </w:tc>
      </w:tr>
      <w:tr w:rsidR="00FB4D21" w:rsidRPr="00AA4B1A" w14:paraId="41D6ACD9" w14:textId="77777777" w:rsidTr="00FB4D21">
        <w:trPr>
          <w:trHeight w:val="136"/>
          <w:jc w:val="center"/>
        </w:trPr>
        <w:tc>
          <w:tcPr>
            <w:tcW w:w="1901" w:type="dxa"/>
            <w:shd w:val="clear" w:color="auto" w:fill="006B96"/>
            <w:vAlign w:val="center"/>
          </w:tcPr>
          <w:p w14:paraId="689DA9B5" w14:textId="57749868" w:rsidR="00FB4D21" w:rsidRDefault="005F089E"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ities and Utilities</w:t>
            </w:r>
          </w:p>
        </w:tc>
        <w:tc>
          <w:tcPr>
            <w:tcW w:w="1902" w:type="dxa"/>
            <w:gridSpan w:val="2"/>
            <w:shd w:val="clear" w:color="auto" w:fill="006B96"/>
            <w:vAlign w:val="center"/>
          </w:tcPr>
          <w:p w14:paraId="6AFF5C79" w14:textId="2F07AD8A" w:rsidR="00FB4D21" w:rsidRDefault="00FB4D21"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ampuses</w:t>
            </w:r>
            <w:r w:rsidR="003B49E4">
              <w:rPr>
                <w:rFonts w:ascii="Calibri" w:eastAsia="Times New Roman" w:hAnsi="Calibri" w:cs="Calibri"/>
                <w:b/>
                <w:bCs/>
                <w:color w:val="FFFFFF"/>
                <w:sz w:val="18"/>
                <w:szCs w:val="24"/>
                <w:lang w:eastAsia="ja-JP"/>
              </w:rPr>
              <w:t xml:space="preserve"> and </w:t>
            </w:r>
            <w:r w:rsidR="00362322">
              <w:rPr>
                <w:rFonts w:ascii="Calibri" w:eastAsia="Times New Roman" w:hAnsi="Calibri" w:cs="Calibri"/>
                <w:b/>
                <w:bCs/>
                <w:color w:val="FFFFFF"/>
                <w:sz w:val="18"/>
                <w:szCs w:val="24"/>
                <w:lang w:eastAsia="ja-JP"/>
              </w:rPr>
              <w:t>T</w:t>
            </w:r>
            <w:r w:rsidR="003B49E4">
              <w:rPr>
                <w:rFonts w:ascii="Calibri" w:eastAsia="Times New Roman" w:hAnsi="Calibri" w:cs="Calibri"/>
                <w:b/>
                <w:bCs/>
                <w:color w:val="FFFFFF"/>
                <w:sz w:val="18"/>
                <w:szCs w:val="24"/>
                <w:lang w:eastAsia="ja-JP"/>
              </w:rPr>
              <w:t>ransit</w:t>
            </w:r>
          </w:p>
        </w:tc>
        <w:tc>
          <w:tcPr>
            <w:tcW w:w="1350" w:type="dxa"/>
            <w:vMerge/>
            <w:shd w:val="clear" w:color="auto" w:fill="006B96"/>
            <w:vAlign w:val="center"/>
          </w:tcPr>
          <w:p w14:paraId="618B8E15" w14:textId="77777777" w:rsidR="00FB4D21" w:rsidRDefault="00FB4D21" w:rsidP="007363AE">
            <w:pPr>
              <w:keepNext/>
              <w:spacing w:before="60" w:after="60"/>
              <w:jc w:val="both"/>
              <w:rPr>
                <w:rFonts w:ascii="Calibri" w:eastAsia="Times New Roman" w:hAnsi="Calibri" w:cs="Calibri"/>
                <w:b/>
                <w:bCs/>
                <w:color w:val="FFFFFF"/>
                <w:sz w:val="18"/>
                <w:szCs w:val="24"/>
                <w:lang w:eastAsia="ja-JP"/>
              </w:rPr>
            </w:pPr>
          </w:p>
        </w:tc>
      </w:tr>
      <w:tr w:rsidR="00F132FD" w:rsidRPr="00AA4B1A" w14:paraId="2B697647" w14:textId="77777777" w:rsidTr="007363AE">
        <w:trPr>
          <w:trHeight w:val="242"/>
          <w:jc w:val="center"/>
        </w:trPr>
        <w:tc>
          <w:tcPr>
            <w:tcW w:w="1913" w:type="dxa"/>
            <w:gridSpan w:val="2"/>
            <w:shd w:val="clear" w:color="auto" w:fill="auto"/>
          </w:tcPr>
          <w:p w14:paraId="06C2BB28" w14:textId="6F28DD7F" w:rsidR="00F132FD" w:rsidRPr="00AA4B1A" w:rsidRDefault="00C820DB" w:rsidP="004F32F6">
            <w:pPr>
              <w:pStyle w:val="TableText"/>
              <w:ind w:right="576"/>
              <w:jc w:val="right"/>
              <w:rPr>
                <w:b/>
                <w:i/>
                <w:iCs/>
                <w:u w:val="single"/>
              </w:rPr>
            </w:pPr>
            <w:r>
              <w:t>≥</w:t>
            </w:r>
            <w:r w:rsidR="009108F4">
              <w:t xml:space="preserve"> </w:t>
            </w:r>
            <w:r w:rsidR="00F132FD">
              <w:t>10</w:t>
            </w:r>
          </w:p>
        </w:tc>
        <w:tc>
          <w:tcPr>
            <w:tcW w:w="1890" w:type="dxa"/>
          </w:tcPr>
          <w:p w14:paraId="77929850" w14:textId="5F6BFDB3" w:rsidR="00F132FD" w:rsidRPr="00AA4B1A" w:rsidRDefault="00C820DB" w:rsidP="004F32F6">
            <w:pPr>
              <w:pStyle w:val="TableText"/>
              <w:ind w:right="576"/>
              <w:jc w:val="right"/>
              <w:rPr>
                <w:b/>
                <w:i/>
                <w:iCs/>
                <w:u w:val="single"/>
              </w:rPr>
            </w:pPr>
            <w:r w:rsidRPr="00C820DB">
              <w:t>≥</w:t>
            </w:r>
            <w:r w:rsidR="009108F4">
              <w:t xml:space="preserve"> </w:t>
            </w:r>
            <w:r w:rsidR="00F132FD">
              <w:t>20</w:t>
            </w:r>
          </w:p>
        </w:tc>
        <w:tc>
          <w:tcPr>
            <w:tcW w:w="1350" w:type="dxa"/>
            <w:shd w:val="clear" w:color="auto" w:fill="auto"/>
            <w:vAlign w:val="center"/>
          </w:tcPr>
          <w:p w14:paraId="4DEA2A66" w14:textId="77777777" w:rsidR="00F132FD" w:rsidRPr="00AA4B1A" w:rsidRDefault="00F132FD" w:rsidP="00810386">
            <w:pPr>
              <w:pStyle w:val="TableText"/>
              <w:ind w:right="576"/>
              <w:jc w:val="right"/>
            </w:pPr>
            <w:r w:rsidRPr="00AA4B1A">
              <w:t>1</w:t>
            </w:r>
          </w:p>
        </w:tc>
      </w:tr>
      <w:tr w:rsidR="00F132FD" w:rsidRPr="00AA4B1A" w14:paraId="01DAFE44" w14:textId="77777777" w:rsidTr="007363AE">
        <w:trPr>
          <w:trHeight w:val="80"/>
          <w:jc w:val="center"/>
        </w:trPr>
        <w:tc>
          <w:tcPr>
            <w:tcW w:w="1913" w:type="dxa"/>
            <w:gridSpan w:val="2"/>
            <w:shd w:val="clear" w:color="auto" w:fill="auto"/>
          </w:tcPr>
          <w:p w14:paraId="07EB58DD" w14:textId="3AAC4D0A" w:rsidR="00F132FD" w:rsidRPr="00AA4B1A" w:rsidRDefault="00F132FD" w:rsidP="004F32F6">
            <w:pPr>
              <w:pStyle w:val="TableText"/>
              <w:ind w:right="576"/>
              <w:jc w:val="right"/>
            </w:pPr>
            <w:r>
              <w:t>20</w:t>
            </w:r>
          </w:p>
        </w:tc>
        <w:tc>
          <w:tcPr>
            <w:tcW w:w="1890" w:type="dxa"/>
          </w:tcPr>
          <w:p w14:paraId="6ABCCC4E" w14:textId="4645C4D1" w:rsidR="00F132FD" w:rsidRPr="00AA4B1A" w:rsidRDefault="00F132FD" w:rsidP="004F32F6">
            <w:pPr>
              <w:pStyle w:val="TableText"/>
              <w:ind w:right="576"/>
              <w:jc w:val="right"/>
            </w:pPr>
            <w:r>
              <w:t>40</w:t>
            </w:r>
          </w:p>
        </w:tc>
        <w:tc>
          <w:tcPr>
            <w:tcW w:w="1350" w:type="dxa"/>
            <w:shd w:val="clear" w:color="auto" w:fill="auto"/>
          </w:tcPr>
          <w:p w14:paraId="67F6CB1D" w14:textId="77777777" w:rsidR="00F132FD" w:rsidRPr="00AA4B1A" w:rsidRDefault="00F132FD" w:rsidP="00810386">
            <w:pPr>
              <w:pStyle w:val="TableText"/>
              <w:ind w:right="576"/>
              <w:jc w:val="right"/>
            </w:pPr>
            <w:r w:rsidRPr="00AA4B1A">
              <w:t>2</w:t>
            </w:r>
          </w:p>
        </w:tc>
      </w:tr>
      <w:tr w:rsidR="00F132FD" w:rsidRPr="00AA4B1A" w14:paraId="0EB429EA" w14:textId="77777777" w:rsidTr="007363AE">
        <w:trPr>
          <w:trHeight w:val="80"/>
          <w:jc w:val="center"/>
        </w:trPr>
        <w:tc>
          <w:tcPr>
            <w:tcW w:w="1913" w:type="dxa"/>
            <w:gridSpan w:val="2"/>
            <w:shd w:val="clear" w:color="auto" w:fill="auto"/>
          </w:tcPr>
          <w:p w14:paraId="49592B4D" w14:textId="706C5265" w:rsidR="00F132FD" w:rsidRDefault="00F132FD" w:rsidP="004F32F6">
            <w:pPr>
              <w:pStyle w:val="TableText"/>
              <w:ind w:right="576"/>
              <w:jc w:val="right"/>
            </w:pPr>
            <w:r>
              <w:t>30</w:t>
            </w:r>
          </w:p>
        </w:tc>
        <w:tc>
          <w:tcPr>
            <w:tcW w:w="1890" w:type="dxa"/>
          </w:tcPr>
          <w:p w14:paraId="7CDF1671" w14:textId="09440A65" w:rsidR="00F132FD" w:rsidRDefault="00F132FD" w:rsidP="004F32F6">
            <w:pPr>
              <w:pStyle w:val="TableText"/>
              <w:ind w:right="576"/>
              <w:jc w:val="right"/>
            </w:pPr>
            <w:r>
              <w:t>60</w:t>
            </w:r>
          </w:p>
        </w:tc>
        <w:tc>
          <w:tcPr>
            <w:tcW w:w="1350" w:type="dxa"/>
            <w:shd w:val="clear" w:color="auto" w:fill="auto"/>
          </w:tcPr>
          <w:p w14:paraId="156CEC5B" w14:textId="77777777" w:rsidR="00F132FD" w:rsidRPr="00AA4B1A" w:rsidRDefault="00F132FD" w:rsidP="00810386">
            <w:pPr>
              <w:pStyle w:val="TableText"/>
              <w:ind w:right="576"/>
              <w:jc w:val="right"/>
            </w:pPr>
            <w:r>
              <w:t>3</w:t>
            </w:r>
          </w:p>
        </w:tc>
      </w:tr>
      <w:tr w:rsidR="00F132FD" w:rsidRPr="00AA4B1A" w14:paraId="16730AAD" w14:textId="77777777" w:rsidTr="007363AE">
        <w:trPr>
          <w:trHeight w:val="80"/>
          <w:jc w:val="center"/>
        </w:trPr>
        <w:tc>
          <w:tcPr>
            <w:tcW w:w="1913" w:type="dxa"/>
            <w:gridSpan w:val="2"/>
            <w:shd w:val="clear" w:color="auto" w:fill="auto"/>
          </w:tcPr>
          <w:p w14:paraId="30B8BB18" w14:textId="0F45E9D6" w:rsidR="00F132FD" w:rsidRPr="003A1834" w:rsidRDefault="00F132FD" w:rsidP="004F32F6">
            <w:pPr>
              <w:pStyle w:val="TableText"/>
              <w:ind w:right="576"/>
              <w:jc w:val="right"/>
              <w:rPr>
                <w:u w:val="single"/>
              </w:rPr>
            </w:pPr>
            <w:r>
              <w:t>50</w:t>
            </w:r>
          </w:p>
        </w:tc>
        <w:tc>
          <w:tcPr>
            <w:tcW w:w="1890" w:type="dxa"/>
          </w:tcPr>
          <w:p w14:paraId="39EE4D54" w14:textId="144B77D1" w:rsidR="00F132FD" w:rsidRPr="00582967" w:rsidRDefault="00F132FD" w:rsidP="004F32F6">
            <w:pPr>
              <w:pStyle w:val="TableText"/>
              <w:ind w:right="576"/>
              <w:jc w:val="right"/>
              <w:rPr>
                <w:u w:val="single"/>
              </w:rPr>
            </w:pPr>
            <w:r>
              <w:t>80</w:t>
            </w:r>
          </w:p>
        </w:tc>
        <w:tc>
          <w:tcPr>
            <w:tcW w:w="1350" w:type="dxa"/>
            <w:shd w:val="clear" w:color="auto" w:fill="auto"/>
          </w:tcPr>
          <w:p w14:paraId="06195F8B" w14:textId="77777777" w:rsidR="00F132FD" w:rsidRDefault="00F132FD" w:rsidP="00810386">
            <w:pPr>
              <w:pStyle w:val="TableText"/>
              <w:ind w:right="576"/>
              <w:jc w:val="right"/>
            </w:pPr>
            <w:r>
              <w:t>4</w:t>
            </w:r>
          </w:p>
        </w:tc>
      </w:tr>
    </w:tbl>
    <w:p w14:paraId="566D44A5" w14:textId="77777777" w:rsidR="00F132FD" w:rsidRDefault="00F132FD" w:rsidP="00F132FD">
      <w:pPr>
        <w:jc w:val="both"/>
        <w:rPr>
          <w:rFonts w:ascii="Calibri" w:eastAsia="MS Gothic" w:hAnsi="Calibri" w:cs="Times New Roman"/>
          <w:bCs/>
          <w:iCs/>
        </w:rPr>
      </w:pPr>
    </w:p>
    <w:p w14:paraId="38EF57D1" w14:textId="2E40499E" w:rsidR="00F132FD" w:rsidRPr="009108F4" w:rsidRDefault="00F132FD" w:rsidP="00F132FD">
      <w:pPr>
        <w:keepNext/>
        <w:keepLines/>
        <w:spacing w:before="36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lastRenderedPageBreak/>
        <w:t>Alternat</w:t>
      </w:r>
      <w:r w:rsidR="006133C4" w:rsidRPr="009108F4">
        <w:rPr>
          <w:rFonts w:ascii="Gotham Book" w:eastAsia="MS Gothic" w:hAnsi="Gotham Book" w:cs="Times New Roman"/>
          <w:caps/>
          <w:color w:val="0070C0"/>
          <w:sz w:val="20"/>
        </w:rPr>
        <w:t>iv</w:t>
      </w:r>
      <w:r w:rsidRPr="009108F4">
        <w:rPr>
          <w:rFonts w:ascii="Gotham Book" w:eastAsia="MS Gothic" w:hAnsi="Gotham Book" w:cs="Times New Roman"/>
          <w:caps/>
          <w:color w:val="0070C0"/>
          <w:sz w:val="20"/>
        </w:rPr>
        <w:t>e compliance path</w:t>
      </w:r>
    </w:p>
    <w:p w14:paraId="5108B9A7" w14:textId="36658DC5" w:rsidR="00F132FD" w:rsidRPr="00B27FC5" w:rsidRDefault="00F132FD" w:rsidP="00F132FD">
      <w:pPr>
        <w:pStyle w:val="ListParagraph"/>
        <w:numPr>
          <w:ilvl w:val="0"/>
          <w:numId w:val="0"/>
        </w:numPr>
        <w:spacing w:before="120"/>
        <w:contextualSpacing w:val="0"/>
        <w:jc w:val="both"/>
      </w:pPr>
      <w:r w:rsidRPr="002605F1">
        <w:t xml:space="preserve">Projects in India may purchase RECs sold on power exchanges that operate REC trading with approval from the India Central Electricity Regulatory Commission. </w:t>
      </w:r>
      <w:r w:rsidR="006F56D8">
        <w:t xml:space="preserve">Both solar and </w:t>
      </w:r>
      <w:r w:rsidR="00ED19D0">
        <w:t>non-solar</w:t>
      </w:r>
      <w:r w:rsidR="006F56D8">
        <w:t xml:space="preserve"> energy are e</w:t>
      </w:r>
      <w:r w:rsidRPr="002605F1">
        <w:t xml:space="preserve">ligible renewable sources for </w:t>
      </w:r>
      <w:r>
        <w:t>this credit</w:t>
      </w:r>
      <w:r w:rsidRPr="002605F1">
        <w:t>.</w:t>
      </w:r>
    </w:p>
    <w:p w14:paraId="56C71582" w14:textId="77777777" w:rsidR="00F132FD" w:rsidRPr="003A1834" w:rsidRDefault="00F132FD" w:rsidP="00F132FD">
      <w:pPr>
        <w:jc w:val="both"/>
        <w:rPr>
          <w:rFonts w:ascii="Calibri" w:eastAsia="MS Gothic" w:hAnsi="Calibri" w:cs="Times New Roman"/>
          <w:bCs/>
          <w:iCs/>
          <w:strike/>
        </w:rPr>
      </w:pPr>
    </w:p>
    <w:p w14:paraId="2E90EDE6" w14:textId="5BDE4CDC" w:rsidR="00F132FD" w:rsidRPr="00AE7EE0" w:rsidRDefault="00F132FD" w:rsidP="00ED009C">
      <w:pPr>
        <w:pStyle w:val="Heading1"/>
      </w:pPr>
      <w:bookmarkStart w:id="22" w:name="_Toc484905636"/>
      <w:bookmarkStart w:id="23" w:name="_Toc496289543"/>
      <w:bookmarkStart w:id="24" w:name="_Toc507408200"/>
      <w:r w:rsidRPr="00AE7EE0">
        <w:lastRenderedPageBreak/>
        <w:t>EE Credit: Distributed Energy Resource</w:t>
      </w:r>
      <w:bookmarkEnd w:id="22"/>
      <w:r w:rsidR="00034716">
        <w:t>s</w:t>
      </w:r>
      <w:bookmarkEnd w:id="23"/>
      <w:bookmarkEnd w:id="24"/>
      <w:r w:rsidRPr="00AE7EE0" w:rsidDel="00EA20E2">
        <w:t xml:space="preserve"> </w:t>
      </w:r>
    </w:p>
    <w:p w14:paraId="090369F3" w14:textId="54B00456" w:rsidR="00F132FD" w:rsidRPr="00AE7EE0" w:rsidRDefault="00876CA4" w:rsidP="00F132FD">
      <w:pPr>
        <w:jc w:val="both"/>
      </w:pPr>
      <w:r>
        <w:t>Applicability:</w:t>
      </w:r>
    </w:p>
    <w:p w14:paraId="63043723" w14:textId="54996637" w:rsidR="00F132FD" w:rsidRPr="00AE7EE0" w:rsidRDefault="005F089E" w:rsidP="00E7191E">
      <w:pPr>
        <w:numPr>
          <w:ilvl w:val="0"/>
          <w:numId w:val="12"/>
        </w:numPr>
        <w:contextualSpacing/>
        <w:jc w:val="both"/>
      </w:pPr>
      <w:r>
        <w:t>Cities and Utilities</w:t>
      </w:r>
      <w:r w:rsidR="00F132FD" w:rsidRPr="00AE7EE0">
        <w:t xml:space="preserve"> (</w:t>
      </w:r>
      <w:r w:rsidR="00876CA4">
        <w:t>1–</w:t>
      </w:r>
      <w:r w:rsidR="00F132FD" w:rsidRPr="00AE7EE0">
        <w:t>6 points)</w:t>
      </w:r>
    </w:p>
    <w:p w14:paraId="33C42BD5" w14:textId="4ADC2316" w:rsidR="00F132FD" w:rsidRDefault="00F132FD" w:rsidP="00E7191E">
      <w:pPr>
        <w:numPr>
          <w:ilvl w:val="0"/>
          <w:numId w:val="12"/>
        </w:numPr>
        <w:contextualSpacing/>
        <w:jc w:val="both"/>
      </w:pPr>
      <w:r>
        <w:t>Campuses</w:t>
      </w:r>
      <w:r w:rsidRPr="00AA4B1A">
        <w:t xml:space="preserve"> (</w:t>
      </w:r>
      <w:r w:rsidR="00876CA4">
        <w:t>1–</w:t>
      </w:r>
      <w:r>
        <w:t>5</w:t>
      </w:r>
      <w:r w:rsidRPr="00AA4B1A">
        <w:t xml:space="preserve"> points)</w:t>
      </w:r>
    </w:p>
    <w:p w14:paraId="3CCC6B62" w14:textId="3268B978" w:rsidR="00DF73B8" w:rsidRPr="00AA4B1A" w:rsidRDefault="00DF73B8" w:rsidP="00E7191E">
      <w:pPr>
        <w:numPr>
          <w:ilvl w:val="0"/>
          <w:numId w:val="12"/>
        </w:numPr>
        <w:contextualSpacing/>
        <w:jc w:val="both"/>
      </w:pPr>
      <w:r>
        <w:t>Transit (1-8 points)</w:t>
      </w:r>
    </w:p>
    <w:p w14:paraId="07D2565C" w14:textId="77777777" w:rsidR="00F132FD" w:rsidRPr="009108F4" w:rsidRDefault="00F132FD" w:rsidP="00F132FD">
      <w:pPr>
        <w:keepNext/>
        <w:keepLines/>
        <w:spacing w:before="36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t>Intent</w:t>
      </w:r>
    </w:p>
    <w:p w14:paraId="2B47C1F1" w14:textId="6B30FC8B" w:rsidR="00F132FD" w:rsidRPr="00AA4B1A" w:rsidRDefault="00F132FD" w:rsidP="009108F4">
      <w:pPr>
        <w:spacing w:after="240"/>
        <w:jc w:val="both"/>
      </w:pPr>
      <w:r w:rsidRPr="00AA4B1A">
        <w:t>To reduce environmental impacts and minimize losses associated with energy transmission by promoting</w:t>
      </w:r>
      <w:r>
        <w:t xml:space="preserve"> local</w:t>
      </w:r>
      <w:r w:rsidRPr="00AA4B1A">
        <w:t xml:space="preserve"> </w:t>
      </w:r>
      <w:r>
        <w:t>renewable</w:t>
      </w:r>
      <w:r w:rsidRPr="00AA4B1A">
        <w:t xml:space="preserve"> </w:t>
      </w:r>
      <w:r>
        <w:t xml:space="preserve">generation, </w:t>
      </w:r>
      <w:r w:rsidRPr="00AA4B1A">
        <w:t>distributed generation</w:t>
      </w:r>
      <w:r w:rsidR="000B1503">
        <w:t>,</w:t>
      </w:r>
      <w:r>
        <w:t xml:space="preserve"> energy storage</w:t>
      </w:r>
      <w:r w:rsidR="00BE081E">
        <w:t>,</w:t>
      </w:r>
      <w:r>
        <w:t xml:space="preserve"> and district energy systems</w:t>
      </w:r>
      <w:r w:rsidRPr="00AA4B1A">
        <w:t>.</w:t>
      </w:r>
    </w:p>
    <w:p w14:paraId="7AE80F11" w14:textId="77777777" w:rsidR="00F132FD" w:rsidRPr="009108F4" w:rsidRDefault="00F132FD" w:rsidP="009108F4">
      <w:pPr>
        <w:keepNext/>
        <w:keepLines/>
        <w:spacing w:before="12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t>Requirements</w:t>
      </w:r>
    </w:p>
    <w:p w14:paraId="3396FB2F" w14:textId="0D78AEE8" w:rsidR="00F132FD" w:rsidRPr="009108F4" w:rsidRDefault="00BE081E" w:rsidP="009108F4">
      <w:pPr>
        <w:keepNext/>
        <w:keepLines/>
        <w:spacing w:before="120" w:after="0"/>
        <w:jc w:val="both"/>
        <w:outlineLvl w:val="4"/>
        <w:rPr>
          <w:rFonts w:ascii="Calibri" w:eastAsia="MS Gothic" w:hAnsi="Calibri" w:cs="Times New Roman"/>
          <w:b/>
          <w:color w:val="404040" w:themeColor="text1" w:themeTint="BF"/>
        </w:rPr>
      </w:pPr>
      <w:r w:rsidRPr="009108F4">
        <w:rPr>
          <w:rFonts w:ascii="Calibri" w:eastAsia="MS Gothic" w:hAnsi="Calibri" w:cs="Times New Roman"/>
          <w:b/>
          <w:color w:val="404040" w:themeColor="text1" w:themeTint="BF"/>
        </w:rPr>
        <w:t xml:space="preserve">All </w:t>
      </w:r>
      <w:r w:rsidR="009108F4" w:rsidRPr="009108F4">
        <w:rPr>
          <w:rFonts w:ascii="Calibri" w:eastAsia="MS Gothic" w:hAnsi="Calibri" w:cs="Times New Roman"/>
          <w:b/>
          <w:color w:val="404040" w:themeColor="text1" w:themeTint="BF"/>
        </w:rPr>
        <w:t>P</w:t>
      </w:r>
      <w:r w:rsidRPr="009108F4">
        <w:rPr>
          <w:rFonts w:ascii="Calibri" w:eastAsia="MS Gothic" w:hAnsi="Calibri" w:cs="Times New Roman"/>
          <w:b/>
          <w:color w:val="404040" w:themeColor="text1" w:themeTint="BF"/>
        </w:rPr>
        <w:t>roject</w:t>
      </w:r>
      <w:r w:rsidR="00F132FD" w:rsidRPr="009108F4">
        <w:rPr>
          <w:rFonts w:ascii="Calibri" w:eastAsia="MS Gothic" w:hAnsi="Calibri" w:cs="Times New Roman"/>
          <w:b/>
          <w:color w:val="404040" w:themeColor="text1" w:themeTint="BF"/>
        </w:rPr>
        <w:t>s</w:t>
      </w:r>
    </w:p>
    <w:p w14:paraId="422F053A" w14:textId="48042453" w:rsidR="00F132FD" w:rsidRPr="00AA4B1A" w:rsidRDefault="00F132FD" w:rsidP="00F132FD">
      <w:pPr>
        <w:keepNext/>
        <w:keepLines/>
        <w:spacing w:before="200" w:after="0"/>
        <w:jc w:val="both"/>
        <w:outlineLvl w:val="3"/>
        <w:rPr>
          <w:rFonts w:ascii="Calibri" w:eastAsia="MS Gothic" w:hAnsi="Calibri" w:cs="Times New Roman"/>
          <w:b/>
          <w:bCs/>
          <w:iCs/>
        </w:rPr>
      </w:pPr>
      <w:r w:rsidRPr="00AA4B1A">
        <w:rPr>
          <w:rFonts w:ascii="Calibri" w:eastAsia="MS Gothic" w:hAnsi="Calibri" w:cs="Times New Roman"/>
          <w:b/>
          <w:bCs/>
          <w:iCs/>
        </w:rPr>
        <w:t xml:space="preserve">OPTION 1. Local </w:t>
      </w:r>
      <w:r w:rsidR="009108F4">
        <w:rPr>
          <w:rFonts w:ascii="Calibri" w:eastAsia="MS Gothic" w:hAnsi="Calibri" w:cs="Times New Roman"/>
          <w:b/>
          <w:bCs/>
          <w:iCs/>
        </w:rPr>
        <w:t>R</w:t>
      </w:r>
      <w:r w:rsidRPr="00AA4B1A">
        <w:rPr>
          <w:rFonts w:ascii="Calibri" w:eastAsia="MS Gothic" w:hAnsi="Calibri" w:cs="Times New Roman"/>
          <w:b/>
          <w:bCs/>
          <w:iCs/>
        </w:rPr>
        <w:t>enewable</w:t>
      </w:r>
      <w:r w:rsidR="00F063BA">
        <w:rPr>
          <w:rFonts w:ascii="Calibri" w:eastAsia="MS Gothic" w:hAnsi="Calibri" w:cs="Times New Roman"/>
          <w:b/>
          <w:bCs/>
          <w:iCs/>
        </w:rPr>
        <w:t>s</w:t>
      </w:r>
      <w:r w:rsidRPr="00AA4B1A">
        <w:rPr>
          <w:rFonts w:ascii="Calibri" w:eastAsia="MS Gothic" w:hAnsi="Calibri" w:cs="Times New Roman"/>
          <w:b/>
          <w:bCs/>
          <w:iCs/>
        </w:rPr>
        <w:t xml:space="preserve"> </w:t>
      </w:r>
      <w:r>
        <w:rPr>
          <w:rFonts w:ascii="Calibri" w:eastAsia="MS Gothic" w:hAnsi="Calibri" w:cs="Times New Roman"/>
          <w:b/>
          <w:bCs/>
          <w:iCs/>
        </w:rPr>
        <w:t>and</w:t>
      </w:r>
      <w:r w:rsidRPr="00AA4B1A">
        <w:rPr>
          <w:rFonts w:ascii="Calibri" w:eastAsia="MS Gothic" w:hAnsi="Calibri" w:cs="Times New Roman"/>
          <w:b/>
          <w:bCs/>
          <w:iCs/>
        </w:rPr>
        <w:t xml:space="preserve"> </w:t>
      </w:r>
      <w:r w:rsidR="009108F4">
        <w:rPr>
          <w:rFonts w:ascii="Calibri" w:eastAsia="MS Gothic" w:hAnsi="Calibri" w:cs="Times New Roman"/>
          <w:b/>
          <w:bCs/>
          <w:iCs/>
        </w:rPr>
        <w:t>C</w:t>
      </w:r>
      <w:r w:rsidR="00F063BA">
        <w:rPr>
          <w:rFonts w:ascii="Calibri" w:eastAsia="MS Gothic" w:hAnsi="Calibri" w:cs="Times New Roman"/>
          <w:b/>
          <w:bCs/>
          <w:iCs/>
        </w:rPr>
        <w:t>lean</w:t>
      </w:r>
      <w:r w:rsidRPr="00AA4B1A">
        <w:rPr>
          <w:rFonts w:ascii="Calibri" w:eastAsia="MS Gothic" w:hAnsi="Calibri" w:cs="Times New Roman"/>
          <w:b/>
          <w:bCs/>
          <w:iCs/>
        </w:rPr>
        <w:t xml:space="preserve"> </w:t>
      </w:r>
      <w:r w:rsidR="009108F4">
        <w:rPr>
          <w:rFonts w:ascii="Calibri" w:eastAsia="MS Gothic" w:hAnsi="Calibri" w:cs="Times New Roman"/>
          <w:b/>
          <w:bCs/>
          <w:iCs/>
        </w:rPr>
        <w:t>G</w:t>
      </w:r>
      <w:r w:rsidRPr="00AA4B1A">
        <w:rPr>
          <w:rFonts w:ascii="Calibri" w:eastAsia="MS Gothic" w:hAnsi="Calibri" w:cs="Times New Roman"/>
          <w:b/>
          <w:bCs/>
          <w:iCs/>
        </w:rPr>
        <w:t>eneration</w:t>
      </w:r>
      <w:r w:rsidR="005608AB">
        <w:rPr>
          <w:rFonts w:ascii="Calibri" w:eastAsia="MS Gothic" w:hAnsi="Calibri" w:cs="Times New Roman"/>
          <w:b/>
          <w:bCs/>
          <w:iCs/>
        </w:rPr>
        <w:t xml:space="preserve"> (1–2 points)</w:t>
      </w:r>
    </w:p>
    <w:p w14:paraId="20E86308" w14:textId="7AB50C30" w:rsidR="00F132FD" w:rsidRPr="00AA4B1A" w:rsidRDefault="00F132FD" w:rsidP="00F132FD">
      <w:pPr>
        <w:jc w:val="both"/>
      </w:pPr>
      <w:r w:rsidRPr="00AA4B1A">
        <w:t xml:space="preserve">Determine the percentage of </w:t>
      </w:r>
      <w:r w:rsidR="00B35734">
        <w:t xml:space="preserve">the project’s </w:t>
      </w:r>
      <w:r w:rsidRPr="00AA4B1A">
        <w:t>total electrical load served by loca</w:t>
      </w:r>
      <w:r>
        <w:t>l renewable</w:t>
      </w:r>
      <w:r w:rsidR="00F063BA">
        <w:t>s</w:t>
      </w:r>
      <w:r>
        <w:t xml:space="preserve"> </w:t>
      </w:r>
      <w:r w:rsidR="00F063BA">
        <w:t>and/</w:t>
      </w:r>
      <w:r>
        <w:t xml:space="preserve">or clean </w:t>
      </w:r>
      <w:r w:rsidRPr="00AA4B1A">
        <w:t xml:space="preserve">generation </w:t>
      </w:r>
      <w:r>
        <w:t>technologies</w:t>
      </w:r>
      <w:r w:rsidR="00B35734">
        <w:t>, as follows:</w:t>
      </w:r>
      <w:r>
        <w:t xml:space="preserve"> </w:t>
      </w:r>
    </w:p>
    <w:p w14:paraId="0E2BDF09" w14:textId="41A55E1D" w:rsidR="00F132FD" w:rsidRPr="00D04F2C" w:rsidRDefault="00F132FD" w:rsidP="00F132FD">
      <w:pPr>
        <w:jc w:val="both"/>
      </w:pPr>
      <m:oMathPara>
        <m:oMathParaPr>
          <m:jc m:val="center"/>
        </m:oMathParaPr>
        <m:oMath>
          <m:r>
            <w:rPr>
              <w:rFonts w:ascii="Cambria Math" w:hAnsi="Cambria Math"/>
            </w:rPr>
            <m:t>Local generation %=</m:t>
          </m:r>
          <m:f>
            <m:fPr>
              <m:ctrlPr>
                <w:rPr>
                  <w:rFonts w:ascii="Cambria Math" w:hAnsi="Cambria Math"/>
                  <w:i/>
                </w:rPr>
              </m:ctrlPr>
            </m:fPr>
            <m:num>
              <m:r>
                <w:rPr>
                  <w:rFonts w:ascii="Cambria Math" w:hAnsi="Cambria Math"/>
                </w:rPr>
                <m:t xml:space="preserve">Local renewable </m:t>
              </m:r>
              <m:d>
                <m:dPr>
                  <m:ctrlPr>
                    <w:rPr>
                      <w:rFonts w:ascii="Cambria Math" w:hAnsi="Cambria Math"/>
                      <w:i/>
                    </w:rPr>
                  </m:ctrlPr>
                </m:dPr>
                <m:e>
                  <m:r>
                    <w:rPr>
                      <w:rFonts w:ascii="Cambria Math" w:hAnsi="Cambria Math"/>
                    </w:rPr>
                    <m:t>MWh</m:t>
                  </m:r>
                </m:e>
              </m:d>
              <m:r>
                <w:rPr>
                  <w:rFonts w:ascii="Cambria Math" w:hAnsi="Cambria Math"/>
                </w:rPr>
                <m:t>+Local clean generation (MWh)</m:t>
              </m:r>
            </m:num>
            <m:den>
              <m:r>
                <w:rPr>
                  <w:rFonts w:ascii="Cambria Math" w:hAnsi="Cambria Math"/>
                </w:rPr>
                <m:t>Project load  (MWh)</m:t>
              </m:r>
            </m:den>
          </m:f>
          <m:r>
            <w:rPr>
              <w:rFonts w:ascii="Cambria Math" w:hAnsi="Cambria Math"/>
            </w:rPr>
            <m:t>×100</m:t>
          </m:r>
        </m:oMath>
      </m:oMathPara>
    </w:p>
    <w:p w14:paraId="4418076E" w14:textId="1BF33914" w:rsidR="00F132FD" w:rsidRPr="00AA4B1A" w:rsidRDefault="00F132FD" w:rsidP="00810386">
      <w:pPr>
        <w:tabs>
          <w:tab w:val="left" w:pos="1710"/>
        </w:tabs>
        <w:jc w:val="both"/>
      </w:pPr>
      <w:r>
        <w:t xml:space="preserve">Points are awarded </w:t>
      </w:r>
      <w:r w:rsidR="00B35734">
        <w:t>according to</w:t>
      </w:r>
      <w:r>
        <w:t xml:space="preserve"> Table 1</w:t>
      </w:r>
      <w:r w:rsidR="00A75708">
        <w:t xml:space="preserve"> and Table 2</w:t>
      </w:r>
    </w:p>
    <w:p w14:paraId="68E1D269" w14:textId="480B465B" w:rsidR="00F132FD" w:rsidRPr="00A03464" w:rsidRDefault="00F132FD" w:rsidP="00E65288">
      <w:pPr>
        <w:jc w:val="center"/>
        <w:rPr>
          <w:rFonts w:cs="Calibri"/>
        </w:rPr>
      </w:pPr>
      <w:r>
        <w:rPr>
          <w:rFonts w:ascii="Calibri" w:hAnsi="Calibri" w:cs="Calibri"/>
          <w:b/>
          <w:bCs/>
        </w:rPr>
        <w:t>Table 1.</w:t>
      </w:r>
      <w:r w:rsidRPr="00AA4B1A">
        <w:rPr>
          <w:rFonts w:ascii="Calibri" w:hAnsi="Calibri" w:cs="Calibri"/>
          <w:b/>
          <w:bCs/>
        </w:rPr>
        <w:t xml:space="preserve"> </w:t>
      </w:r>
      <w:r w:rsidRPr="00AA4B1A">
        <w:rPr>
          <w:rFonts w:cs="Calibri"/>
        </w:rPr>
        <w:t xml:space="preserve">Points </w:t>
      </w:r>
      <w:r w:rsidR="001665F6">
        <w:rPr>
          <w:rFonts w:cs="Calibri"/>
        </w:rPr>
        <w:t>for</w:t>
      </w:r>
      <w:r w:rsidR="001665F6" w:rsidRPr="00AA4B1A">
        <w:rPr>
          <w:rFonts w:cs="Calibri"/>
        </w:rPr>
        <w:t xml:space="preserve"> </w:t>
      </w:r>
      <w:r w:rsidR="001665F6">
        <w:rPr>
          <w:rFonts w:cs="Calibri"/>
        </w:rPr>
        <w:t>local renewable and clean gen</w:t>
      </w:r>
      <w:r>
        <w:rPr>
          <w:rFonts w:cs="Calibri"/>
        </w:rPr>
        <w:t>eration</w:t>
      </w:r>
      <w:r w:rsidR="00A75708">
        <w:rPr>
          <w:rFonts w:cs="Calibri"/>
        </w:rPr>
        <w:t xml:space="preserve"> </w:t>
      </w:r>
      <w:r w:rsidR="00362322">
        <w:rPr>
          <w:rFonts w:cs="Calibri"/>
        </w:rPr>
        <w:t>–</w:t>
      </w:r>
      <w:r w:rsidR="00A75708">
        <w:rPr>
          <w:rFonts w:cs="Calibri"/>
        </w:rPr>
        <w:t xml:space="preserve"> </w:t>
      </w:r>
      <w:r w:rsidR="00076E08">
        <w:rPr>
          <w:rFonts w:cs="Calibri"/>
        </w:rPr>
        <w:t>c</w:t>
      </w:r>
      <w:r w:rsidR="00A75708">
        <w:rPr>
          <w:rFonts w:cs="Calibri"/>
        </w:rPr>
        <w:t>ampus</w:t>
      </w:r>
      <w:r w:rsidR="005B7CED">
        <w:rPr>
          <w:rFonts w:cs="Calibri"/>
        </w:rPr>
        <w:t>es</w:t>
      </w:r>
      <w:r w:rsidR="00076E08">
        <w:rPr>
          <w:rFonts w:cs="Calibri"/>
        </w:rPr>
        <w:t>, c</w:t>
      </w:r>
      <w:r w:rsidR="005F089E">
        <w:rPr>
          <w:rFonts w:cs="Calibri"/>
        </w:rPr>
        <w:t xml:space="preserve">ities and </w:t>
      </w:r>
      <w:r w:rsidR="00076E08">
        <w:rPr>
          <w:rFonts w:cs="Calibri"/>
        </w:rPr>
        <w:t>u</w:t>
      </w:r>
      <w:r w:rsidR="005F089E">
        <w:rPr>
          <w:rFonts w:cs="Calibri"/>
        </w:rPr>
        <w:t>t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022"/>
        <w:gridCol w:w="931"/>
      </w:tblGrid>
      <w:tr w:rsidR="00A75708" w:rsidRPr="00510798" w14:paraId="01E21AAF" w14:textId="77777777" w:rsidTr="00D04F2C">
        <w:trPr>
          <w:trHeight w:val="422"/>
          <w:jc w:val="center"/>
        </w:trPr>
        <w:tc>
          <w:tcPr>
            <w:tcW w:w="3535" w:type="dxa"/>
            <w:gridSpan w:val="2"/>
            <w:shd w:val="clear" w:color="auto" w:fill="006B96"/>
            <w:vAlign w:val="center"/>
          </w:tcPr>
          <w:p w14:paraId="59B8B8F8" w14:textId="77777777" w:rsidR="00A75708" w:rsidRPr="00202C5F" w:rsidRDefault="00A75708" w:rsidP="00D04F2C">
            <w:pPr>
              <w:keepNext/>
              <w:spacing w:before="60" w:after="60"/>
              <w:jc w:val="center"/>
              <w:rPr>
                <w:rFonts w:ascii="Calibri" w:eastAsia="Times New Roman" w:hAnsi="Calibri" w:cs="Calibri"/>
                <w:b/>
                <w:bCs/>
                <w:color w:val="FFFFFF"/>
                <w:sz w:val="18"/>
                <w:szCs w:val="24"/>
                <w:lang w:eastAsia="ja-JP"/>
              </w:rPr>
            </w:pPr>
            <w:r w:rsidRPr="00FD30AA">
              <w:rPr>
                <w:rFonts w:ascii="Calibri" w:eastAsia="Times New Roman" w:hAnsi="Calibri" w:cs="Calibri"/>
                <w:b/>
                <w:bCs/>
                <w:color w:val="FFFFFF"/>
                <w:sz w:val="18"/>
                <w:szCs w:val="24"/>
                <w:lang w:eastAsia="ja-JP"/>
              </w:rPr>
              <w:t>Local Renewable &amp; Clean Generation</w:t>
            </w:r>
            <w:r w:rsidRPr="00FD30AA" w:rsidDel="003C3A9D">
              <w:rPr>
                <w:rFonts w:ascii="Calibri" w:eastAsia="Times New Roman" w:hAnsi="Calibri" w:cs="Calibri"/>
                <w:b/>
                <w:bCs/>
                <w:color w:val="FFFFFF"/>
                <w:sz w:val="18"/>
                <w:szCs w:val="24"/>
                <w:lang w:eastAsia="ja-JP"/>
              </w:rPr>
              <w:t xml:space="preserve"> </w:t>
            </w:r>
            <w:r w:rsidRPr="00202C5F">
              <w:rPr>
                <w:rFonts w:ascii="Calibri" w:eastAsia="Times New Roman" w:hAnsi="Calibri" w:cs="Calibri"/>
                <w:b/>
                <w:bCs/>
                <w:color w:val="FFFFFF"/>
                <w:sz w:val="18"/>
                <w:szCs w:val="24"/>
                <w:lang w:eastAsia="ja-JP"/>
              </w:rPr>
              <w:t>%</w:t>
            </w:r>
          </w:p>
        </w:tc>
        <w:tc>
          <w:tcPr>
            <w:tcW w:w="931" w:type="dxa"/>
            <w:vMerge w:val="restart"/>
            <w:shd w:val="clear" w:color="auto" w:fill="006B96"/>
            <w:vAlign w:val="center"/>
          </w:tcPr>
          <w:p w14:paraId="1E9CD69D" w14:textId="43886707" w:rsidR="00A75708" w:rsidRPr="00202C5F" w:rsidRDefault="00A75708" w:rsidP="00D04F2C">
            <w:pPr>
              <w:keepNext/>
              <w:spacing w:before="60" w:after="60"/>
              <w:jc w:val="center"/>
              <w:rPr>
                <w:rFonts w:ascii="Calibri" w:eastAsia="Times New Roman" w:hAnsi="Calibri" w:cs="Calibri"/>
                <w:b/>
                <w:bCs/>
                <w:color w:val="FFFFFF"/>
                <w:sz w:val="18"/>
                <w:szCs w:val="24"/>
                <w:lang w:eastAsia="ja-JP"/>
              </w:rPr>
            </w:pPr>
            <w:r w:rsidRPr="00202C5F">
              <w:rPr>
                <w:rFonts w:ascii="Calibri" w:eastAsia="Times New Roman" w:hAnsi="Calibri" w:cs="Calibri"/>
                <w:b/>
                <w:bCs/>
                <w:color w:val="FFFFFF"/>
                <w:sz w:val="18"/>
                <w:szCs w:val="24"/>
                <w:lang w:eastAsia="ja-JP"/>
              </w:rPr>
              <w:t>Points</w:t>
            </w:r>
          </w:p>
        </w:tc>
      </w:tr>
      <w:tr w:rsidR="00A75708" w:rsidRPr="00510798" w14:paraId="009EFF36" w14:textId="77777777" w:rsidTr="00D04F2C">
        <w:trPr>
          <w:trHeight w:val="251"/>
          <w:jc w:val="center"/>
        </w:trPr>
        <w:tc>
          <w:tcPr>
            <w:tcW w:w="1513" w:type="dxa"/>
            <w:shd w:val="clear" w:color="auto" w:fill="006B96"/>
            <w:vAlign w:val="center"/>
          </w:tcPr>
          <w:p w14:paraId="5A26504A" w14:textId="66DB2451" w:rsidR="00A75708" w:rsidRPr="00202C5F" w:rsidDel="005A2C0A" w:rsidRDefault="00A75708" w:rsidP="00D04F2C">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ampuses</w:t>
            </w:r>
          </w:p>
        </w:tc>
        <w:tc>
          <w:tcPr>
            <w:tcW w:w="2022" w:type="dxa"/>
            <w:shd w:val="clear" w:color="auto" w:fill="006B96"/>
            <w:vAlign w:val="center"/>
          </w:tcPr>
          <w:p w14:paraId="0AE300E1" w14:textId="02A15B61" w:rsidR="00A75708" w:rsidRPr="00202C5F" w:rsidRDefault="005F089E" w:rsidP="00D04F2C">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ities and Utilities</w:t>
            </w:r>
          </w:p>
        </w:tc>
        <w:tc>
          <w:tcPr>
            <w:tcW w:w="931" w:type="dxa"/>
            <w:vMerge/>
            <w:shd w:val="clear" w:color="auto" w:fill="006B96"/>
            <w:vAlign w:val="center"/>
          </w:tcPr>
          <w:p w14:paraId="41A561A0" w14:textId="77777777" w:rsidR="00A75708" w:rsidRPr="00202C5F" w:rsidRDefault="00A75708" w:rsidP="002B0B45">
            <w:pPr>
              <w:keepNext/>
              <w:spacing w:before="60" w:after="60"/>
              <w:jc w:val="both"/>
              <w:rPr>
                <w:rFonts w:ascii="Calibri" w:eastAsia="Times New Roman" w:hAnsi="Calibri" w:cs="Calibri"/>
                <w:b/>
                <w:bCs/>
                <w:color w:val="FFFFFF"/>
                <w:sz w:val="18"/>
                <w:szCs w:val="24"/>
                <w:lang w:eastAsia="ja-JP"/>
              </w:rPr>
            </w:pPr>
          </w:p>
        </w:tc>
      </w:tr>
      <w:tr w:rsidR="00A75708" w:rsidRPr="00510798" w14:paraId="4337D2FB" w14:textId="77777777" w:rsidTr="00D04F2C">
        <w:trPr>
          <w:jc w:val="center"/>
        </w:trPr>
        <w:tc>
          <w:tcPr>
            <w:tcW w:w="1513" w:type="dxa"/>
            <w:shd w:val="clear" w:color="auto" w:fill="auto"/>
          </w:tcPr>
          <w:p w14:paraId="6EB1640D" w14:textId="6622E3B0" w:rsidR="00A75708" w:rsidRPr="00510798" w:rsidRDefault="00A75708" w:rsidP="00A03464">
            <w:pPr>
              <w:pStyle w:val="TableText"/>
            </w:pPr>
            <w:r>
              <w:t xml:space="preserve">≥ </w:t>
            </w:r>
            <w:r w:rsidRPr="00510798">
              <w:t>10</w:t>
            </w:r>
          </w:p>
        </w:tc>
        <w:tc>
          <w:tcPr>
            <w:tcW w:w="2022" w:type="dxa"/>
            <w:shd w:val="clear" w:color="auto" w:fill="auto"/>
          </w:tcPr>
          <w:p w14:paraId="265831B9" w14:textId="62E54983" w:rsidR="00A75708" w:rsidRPr="00510798" w:rsidRDefault="00A75708" w:rsidP="00A03464">
            <w:pPr>
              <w:pStyle w:val="TableText"/>
            </w:pPr>
            <w:r>
              <w:t xml:space="preserve">≥ </w:t>
            </w:r>
            <w:r w:rsidRPr="00510798">
              <w:t>3</w:t>
            </w:r>
          </w:p>
        </w:tc>
        <w:tc>
          <w:tcPr>
            <w:tcW w:w="931" w:type="dxa"/>
            <w:shd w:val="clear" w:color="auto" w:fill="auto"/>
            <w:vAlign w:val="center"/>
          </w:tcPr>
          <w:p w14:paraId="207853E9" w14:textId="77777777" w:rsidR="00A75708" w:rsidRPr="00510798" w:rsidRDefault="00A75708" w:rsidP="00A03464">
            <w:pPr>
              <w:pStyle w:val="TableText"/>
            </w:pPr>
            <w:r w:rsidRPr="00510798">
              <w:t>1</w:t>
            </w:r>
          </w:p>
        </w:tc>
      </w:tr>
      <w:tr w:rsidR="00A75708" w:rsidRPr="00551B06" w14:paraId="56C75945" w14:textId="77777777" w:rsidTr="00D04F2C">
        <w:trPr>
          <w:jc w:val="center"/>
        </w:trPr>
        <w:tc>
          <w:tcPr>
            <w:tcW w:w="1513" w:type="dxa"/>
            <w:shd w:val="clear" w:color="auto" w:fill="auto"/>
          </w:tcPr>
          <w:p w14:paraId="4FA5D002" w14:textId="64EAB6E8" w:rsidR="00A75708" w:rsidRPr="00551B06" w:rsidRDefault="00A75708" w:rsidP="00A03464">
            <w:pPr>
              <w:pStyle w:val="TableText"/>
            </w:pPr>
            <w:r w:rsidRPr="00551B06">
              <w:t>30</w:t>
            </w:r>
          </w:p>
        </w:tc>
        <w:tc>
          <w:tcPr>
            <w:tcW w:w="2022" w:type="dxa"/>
            <w:shd w:val="clear" w:color="auto" w:fill="auto"/>
          </w:tcPr>
          <w:p w14:paraId="2729BAFD" w14:textId="1B77E02A" w:rsidR="00A75708" w:rsidRPr="00551B06" w:rsidRDefault="00A75708" w:rsidP="00A03464">
            <w:pPr>
              <w:pStyle w:val="TableText"/>
            </w:pPr>
            <w:r w:rsidRPr="00551B06">
              <w:t>5</w:t>
            </w:r>
          </w:p>
        </w:tc>
        <w:tc>
          <w:tcPr>
            <w:tcW w:w="931" w:type="dxa"/>
            <w:shd w:val="clear" w:color="auto" w:fill="auto"/>
          </w:tcPr>
          <w:p w14:paraId="06F742B9" w14:textId="77777777" w:rsidR="00A75708" w:rsidRPr="00551B06" w:rsidRDefault="00A75708" w:rsidP="00A03464">
            <w:pPr>
              <w:pStyle w:val="TableText"/>
            </w:pPr>
            <w:r w:rsidRPr="00551B06">
              <w:t>2</w:t>
            </w:r>
          </w:p>
        </w:tc>
      </w:tr>
    </w:tbl>
    <w:p w14:paraId="7DB322C3" w14:textId="77777777" w:rsidR="00E65288" w:rsidRDefault="00E65288" w:rsidP="00E65288">
      <w:pPr>
        <w:jc w:val="center"/>
        <w:rPr>
          <w:rFonts w:ascii="Calibri" w:hAnsi="Calibri" w:cs="Calibri"/>
          <w:b/>
          <w:bCs/>
        </w:rPr>
      </w:pPr>
    </w:p>
    <w:p w14:paraId="7F1221E8" w14:textId="7396DD42" w:rsidR="00A75708" w:rsidRPr="00A03464" w:rsidRDefault="00A75708" w:rsidP="00E65288">
      <w:pPr>
        <w:jc w:val="center"/>
        <w:rPr>
          <w:rFonts w:cs="Calibri"/>
        </w:rPr>
      </w:pPr>
      <w:r>
        <w:rPr>
          <w:rFonts w:ascii="Calibri" w:hAnsi="Calibri" w:cs="Calibri"/>
          <w:b/>
          <w:bCs/>
        </w:rPr>
        <w:t>Table 2.</w:t>
      </w:r>
      <w:r w:rsidRPr="00AA4B1A">
        <w:rPr>
          <w:rFonts w:ascii="Calibri" w:hAnsi="Calibri" w:cs="Calibri"/>
          <w:b/>
          <w:bCs/>
        </w:rPr>
        <w:t xml:space="preserve"> </w:t>
      </w:r>
      <w:r w:rsidRPr="00AA4B1A">
        <w:rPr>
          <w:rFonts w:cs="Calibri"/>
        </w:rPr>
        <w:t xml:space="preserve">Points </w:t>
      </w:r>
      <w:r>
        <w:rPr>
          <w:rFonts w:cs="Calibri"/>
        </w:rPr>
        <w:t>for</w:t>
      </w:r>
      <w:r w:rsidRPr="00AA4B1A">
        <w:rPr>
          <w:rFonts w:cs="Calibri"/>
        </w:rPr>
        <w:t xml:space="preserve"> </w:t>
      </w:r>
      <w:r>
        <w:rPr>
          <w:rFonts w:cs="Calibri"/>
        </w:rPr>
        <w:t>local renewable and clean generation</w:t>
      </w:r>
      <w:r w:rsidR="00362322">
        <w:rPr>
          <w:rFonts w:cs="Calibri"/>
        </w:rPr>
        <w:t xml:space="preserve"> –</w:t>
      </w:r>
      <w:r>
        <w:rPr>
          <w:rFonts w:cs="Calibri"/>
        </w:rPr>
        <w:t xml:space="preserve"> trans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1440"/>
        <w:gridCol w:w="1249"/>
      </w:tblGrid>
      <w:tr w:rsidR="00A75708" w:rsidRPr="008C0049" w14:paraId="4E329C35" w14:textId="77777777" w:rsidTr="00D04F2C">
        <w:trPr>
          <w:trHeight w:val="408"/>
          <w:jc w:val="center"/>
        </w:trPr>
        <w:tc>
          <w:tcPr>
            <w:tcW w:w="2329" w:type="dxa"/>
            <w:shd w:val="clear" w:color="auto" w:fill="006B96"/>
            <w:vAlign w:val="center"/>
          </w:tcPr>
          <w:p w14:paraId="299C8F87" w14:textId="77777777"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Local Renewable &amp; Clean Generation</w:t>
            </w:r>
            <w:r w:rsidRPr="00A03464" w:rsidDel="003C3A9D">
              <w:rPr>
                <w:rFonts w:ascii="Calibri" w:eastAsia="Times New Roman" w:hAnsi="Calibri" w:cs="Calibri"/>
                <w:b/>
                <w:bCs/>
                <w:color w:val="FFFFFF"/>
                <w:sz w:val="18"/>
                <w:szCs w:val="24"/>
                <w:lang w:eastAsia="ja-JP"/>
              </w:rPr>
              <w:t xml:space="preserve"> </w:t>
            </w:r>
            <w:r w:rsidRPr="00A03464">
              <w:rPr>
                <w:rFonts w:ascii="Calibri" w:eastAsia="Times New Roman" w:hAnsi="Calibri" w:cs="Calibri"/>
                <w:b/>
                <w:bCs/>
                <w:color w:val="FFFFFF"/>
                <w:sz w:val="18"/>
                <w:szCs w:val="24"/>
                <w:lang w:eastAsia="ja-JP"/>
              </w:rPr>
              <w:t>% for Transit</w:t>
            </w:r>
          </w:p>
        </w:tc>
        <w:tc>
          <w:tcPr>
            <w:tcW w:w="1440" w:type="dxa"/>
            <w:shd w:val="clear" w:color="auto" w:fill="006B96"/>
            <w:vAlign w:val="center"/>
          </w:tcPr>
          <w:p w14:paraId="763AEEB4" w14:textId="40824617"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 xml:space="preserve">Points for </w:t>
            </w:r>
            <w:r w:rsidR="009109DE">
              <w:rPr>
                <w:rFonts w:ascii="Calibri" w:eastAsia="Times New Roman" w:hAnsi="Calibri" w:cs="Calibri"/>
                <w:b/>
                <w:bCs/>
                <w:color w:val="FFFFFF"/>
                <w:sz w:val="18"/>
                <w:szCs w:val="24"/>
                <w:lang w:eastAsia="ja-JP"/>
              </w:rPr>
              <w:t>Non-traction load</w:t>
            </w:r>
          </w:p>
        </w:tc>
        <w:tc>
          <w:tcPr>
            <w:tcW w:w="1249" w:type="dxa"/>
            <w:shd w:val="clear" w:color="auto" w:fill="006B96"/>
            <w:vAlign w:val="center"/>
          </w:tcPr>
          <w:p w14:paraId="4DE4663A" w14:textId="11ABB76D"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P</w:t>
            </w:r>
            <w:r w:rsidR="009109DE">
              <w:rPr>
                <w:rFonts w:ascii="Calibri" w:eastAsia="Times New Roman" w:hAnsi="Calibri" w:cs="Calibri"/>
                <w:b/>
                <w:bCs/>
                <w:color w:val="FFFFFF"/>
                <w:sz w:val="18"/>
                <w:szCs w:val="24"/>
                <w:lang w:eastAsia="ja-JP"/>
              </w:rPr>
              <w:t>oints for Traction load</w:t>
            </w:r>
          </w:p>
        </w:tc>
      </w:tr>
      <w:tr w:rsidR="00A75708" w:rsidRPr="008C0049" w14:paraId="606DE828" w14:textId="77777777" w:rsidTr="00D04F2C">
        <w:trPr>
          <w:trHeight w:val="154"/>
          <w:jc w:val="center"/>
        </w:trPr>
        <w:tc>
          <w:tcPr>
            <w:tcW w:w="2329" w:type="dxa"/>
            <w:shd w:val="clear" w:color="auto" w:fill="auto"/>
          </w:tcPr>
          <w:p w14:paraId="069F6EA1" w14:textId="09F761CE" w:rsidR="00A75708" w:rsidRPr="00FD15A1" w:rsidRDefault="00A75708" w:rsidP="00A03464">
            <w:pPr>
              <w:pStyle w:val="TableText"/>
            </w:pPr>
            <w:r>
              <w:t xml:space="preserve">≥ </w:t>
            </w:r>
            <w:r w:rsidRPr="00FD15A1">
              <w:t>10</w:t>
            </w:r>
          </w:p>
        </w:tc>
        <w:tc>
          <w:tcPr>
            <w:tcW w:w="1440" w:type="dxa"/>
          </w:tcPr>
          <w:p w14:paraId="2D63D402" w14:textId="134AAEE0" w:rsidR="00A75708" w:rsidRPr="00FD15A1" w:rsidRDefault="00A75708" w:rsidP="00A03464">
            <w:pPr>
              <w:pStyle w:val="TableText"/>
            </w:pPr>
            <w:r>
              <w:t xml:space="preserve"> </w:t>
            </w:r>
            <w:r w:rsidRPr="00FD15A1">
              <w:t>1</w:t>
            </w:r>
          </w:p>
        </w:tc>
        <w:tc>
          <w:tcPr>
            <w:tcW w:w="1249" w:type="dxa"/>
            <w:shd w:val="clear" w:color="auto" w:fill="auto"/>
            <w:vAlign w:val="center"/>
          </w:tcPr>
          <w:p w14:paraId="69C90912" w14:textId="77777777" w:rsidR="00A75708" w:rsidRPr="00FD15A1" w:rsidRDefault="00A75708" w:rsidP="00A03464">
            <w:pPr>
              <w:pStyle w:val="TableText"/>
            </w:pPr>
            <w:r w:rsidRPr="00FD15A1">
              <w:t>1</w:t>
            </w:r>
          </w:p>
        </w:tc>
      </w:tr>
      <w:tr w:rsidR="00A75708" w:rsidRPr="00551B06" w14:paraId="5CDCE5EF" w14:textId="77777777" w:rsidTr="00D04F2C">
        <w:trPr>
          <w:trHeight w:val="154"/>
          <w:jc w:val="center"/>
        </w:trPr>
        <w:tc>
          <w:tcPr>
            <w:tcW w:w="2329" w:type="dxa"/>
            <w:shd w:val="clear" w:color="auto" w:fill="auto"/>
          </w:tcPr>
          <w:p w14:paraId="73702098" w14:textId="5CC7DC45" w:rsidR="00A75708" w:rsidRPr="00FD15A1" w:rsidRDefault="00A75708" w:rsidP="00A03464">
            <w:pPr>
              <w:pStyle w:val="TableText"/>
            </w:pPr>
            <w:r>
              <w:t xml:space="preserve">  </w:t>
            </w:r>
            <w:r w:rsidRPr="00FD15A1">
              <w:t>30</w:t>
            </w:r>
          </w:p>
        </w:tc>
        <w:tc>
          <w:tcPr>
            <w:tcW w:w="1440" w:type="dxa"/>
          </w:tcPr>
          <w:p w14:paraId="2F9F4DCC" w14:textId="72C3CE22" w:rsidR="00A75708" w:rsidRPr="00FD15A1" w:rsidRDefault="00A75708" w:rsidP="00A03464">
            <w:pPr>
              <w:pStyle w:val="TableText"/>
            </w:pPr>
            <w:r>
              <w:t xml:space="preserve">   </w:t>
            </w:r>
            <w:r w:rsidRPr="00FD15A1">
              <w:t>2</w:t>
            </w:r>
          </w:p>
        </w:tc>
        <w:tc>
          <w:tcPr>
            <w:tcW w:w="1249" w:type="dxa"/>
            <w:shd w:val="clear" w:color="auto" w:fill="auto"/>
          </w:tcPr>
          <w:p w14:paraId="0D785837" w14:textId="77777777" w:rsidR="00A75708" w:rsidRPr="00551B06" w:rsidRDefault="00A75708" w:rsidP="00A03464">
            <w:pPr>
              <w:pStyle w:val="TableText"/>
            </w:pPr>
            <w:r w:rsidRPr="00FD15A1">
              <w:t>2</w:t>
            </w:r>
          </w:p>
        </w:tc>
      </w:tr>
    </w:tbl>
    <w:p w14:paraId="75D9BAED" w14:textId="77777777" w:rsidR="00F132FD" w:rsidRDefault="00F132FD" w:rsidP="00F132FD">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3825F459" w14:textId="724A7C71" w:rsidR="00214262" w:rsidRDefault="00F132FD" w:rsidP="00FA0FD8">
      <w:pPr>
        <w:keepNext/>
        <w:keepLines/>
        <w:spacing w:before="200" w:after="0"/>
        <w:jc w:val="both"/>
        <w:outlineLvl w:val="3"/>
        <w:rPr>
          <w:rFonts w:ascii="Calibri" w:eastAsia="MS Gothic" w:hAnsi="Calibri" w:cs="Times New Roman"/>
          <w:b/>
          <w:bCs/>
          <w:iCs/>
        </w:rPr>
      </w:pPr>
      <w:r w:rsidRPr="00AA4B1A">
        <w:rPr>
          <w:rFonts w:ascii="Calibri" w:eastAsia="MS Gothic" w:hAnsi="Calibri" w:cs="Times New Roman"/>
          <w:b/>
          <w:bCs/>
          <w:iCs/>
        </w:rPr>
        <w:t xml:space="preserve">OPTION </w:t>
      </w:r>
      <w:r>
        <w:rPr>
          <w:rFonts w:ascii="Calibri" w:eastAsia="MS Gothic" w:hAnsi="Calibri" w:cs="Times New Roman"/>
          <w:b/>
          <w:bCs/>
          <w:iCs/>
        </w:rPr>
        <w:t>2</w:t>
      </w:r>
      <w:r w:rsidRPr="00AA4B1A">
        <w:rPr>
          <w:rFonts w:ascii="Calibri" w:eastAsia="MS Gothic" w:hAnsi="Calibri" w:cs="Times New Roman"/>
          <w:b/>
          <w:bCs/>
          <w:iCs/>
        </w:rPr>
        <w:t xml:space="preserve">. Local </w:t>
      </w:r>
      <w:r w:rsidR="00FA0FD8">
        <w:rPr>
          <w:rFonts w:ascii="Calibri" w:eastAsia="MS Gothic" w:hAnsi="Calibri" w:cs="Times New Roman"/>
          <w:b/>
          <w:bCs/>
          <w:iCs/>
        </w:rPr>
        <w:t>E</w:t>
      </w:r>
      <w:r>
        <w:rPr>
          <w:rFonts w:ascii="Calibri" w:eastAsia="MS Gothic" w:hAnsi="Calibri" w:cs="Times New Roman"/>
          <w:b/>
          <w:bCs/>
          <w:iCs/>
        </w:rPr>
        <w:t xml:space="preserve">nergy </w:t>
      </w:r>
      <w:r w:rsidR="00FA0FD8">
        <w:rPr>
          <w:rFonts w:ascii="Calibri" w:eastAsia="MS Gothic" w:hAnsi="Calibri" w:cs="Times New Roman"/>
          <w:b/>
          <w:bCs/>
          <w:iCs/>
        </w:rPr>
        <w:t>S</w:t>
      </w:r>
      <w:r>
        <w:rPr>
          <w:rFonts w:ascii="Calibri" w:eastAsia="MS Gothic" w:hAnsi="Calibri" w:cs="Times New Roman"/>
          <w:b/>
          <w:bCs/>
          <w:iCs/>
        </w:rPr>
        <w:t>torage</w:t>
      </w:r>
      <w:r w:rsidRPr="00AA4B1A">
        <w:rPr>
          <w:rFonts w:ascii="Calibri" w:eastAsia="MS Gothic" w:hAnsi="Calibri" w:cs="Times New Roman"/>
          <w:b/>
          <w:bCs/>
          <w:iCs/>
        </w:rPr>
        <w:t xml:space="preserve"> </w:t>
      </w:r>
    </w:p>
    <w:p w14:paraId="7516ABC9" w14:textId="74ED0CB4" w:rsidR="00DB4650" w:rsidRPr="00FA0FD8" w:rsidRDefault="00DB4650" w:rsidP="00FA0FD8">
      <w:pPr>
        <w:pStyle w:val="Heading5"/>
        <w:spacing w:before="120"/>
        <w:rPr>
          <w:bCs/>
          <w:iCs/>
          <w:color w:val="404040"/>
          <w:u w:val="none"/>
        </w:rPr>
      </w:pPr>
      <w:r w:rsidRPr="00FA0FD8">
        <w:rPr>
          <w:bCs/>
          <w:iCs/>
          <w:color w:val="404040"/>
          <w:u w:val="none"/>
        </w:rPr>
        <w:t>Campuses</w:t>
      </w:r>
      <w:r w:rsidR="00362322" w:rsidRPr="00FA0FD8">
        <w:rPr>
          <w:bCs/>
          <w:iCs/>
          <w:color w:val="404040"/>
          <w:u w:val="none"/>
        </w:rPr>
        <w:t>,</w:t>
      </w:r>
      <w:r w:rsidRPr="00FA0FD8">
        <w:rPr>
          <w:bCs/>
          <w:iCs/>
          <w:color w:val="404040"/>
          <w:u w:val="none"/>
        </w:rPr>
        <w:t xml:space="preserve"> </w:t>
      </w:r>
      <w:r w:rsidR="005F089E" w:rsidRPr="00FA0FD8">
        <w:rPr>
          <w:bCs/>
          <w:iCs/>
          <w:color w:val="404040"/>
          <w:u w:val="none"/>
        </w:rPr>
        <w:t>Cities and Utilities</w:t>
      </w:r>
      <w:r w:rsidRPr="00FA0FD8">
        <w:rPr>
          <w:bCs/>
          <w:iCs/>
          <w:color w:val="404040"/>
          <w:u w:val="none"/>
        </w:rPr>
        <w:t xml:space="preserve"> (1 point)</w:t>
      </w:r>
    </w:p>
    <w:p w14:paraId="3B5BDC4E" w14:textId="5C2A99F1" w:rsidR="00F132FD" w:rsidRDefault="001665F6" w:rsidP="00F132FD">
      <w:pPr>
        <w:jc w:val="both"/>
      </w:pPr>
      <w:r>
        <w:t>H</w:t>
      </w:r>
      <w:r w:rsidR="00F132FD">
        <w:t xml:space="preserve">ave in place </w:t>
      </w:r>
      <w:r>
        <w:t xml:space="preserve">at least </w:t>
      </w:r>
      <w:r w:rsidR="00F132FD">
        <w:t xml:space="preserve">one of the following technologies that support </w:t>
      </w:r>
      <w:r>
        <w:t xml:space="preserve">the </w:t>
      </w:r>
      <w:r w:rsidR="00F132FD">
        <w:t>project</w:t>
      </w:r>
      <w:r>
        <w:t>’</w:t>
      </w:r>
      <w:r w:rsidR="00F132FD">
        <w:t>s energy requirement</w:t>
      </w:r>
      <w:r>
        <w:t>:</w:t>
      </w:r>
    </w:p>
    <w:p w14:paraId="4E1F8263" w14:textId="77777777" w:rsidR="00F132FD" w:rsidRDefault="00F132FD" w:rsidP="00E7191E">
      <w:pPr>
        <w:numPr>
          <w:ilvl w:val="0"/>
          <w:numId w:val="18"/>
        </w:numPr>
        <w:jc w:val="both"/>
      </w:pPr>
      <w:r>
        <w:t xml:space="preserve">Mechanical </w:t>
      </w:r>
    </w:p>
    <w:p w14:paraId="29D9F8F1" w14:textId="77777777" w:rsidR="00F132FD" w:rsidRDefault="00F132FD" w:rsidP="00E7191E">
      <w:pPr>
        <w:numPr>
          <w:ilvl w:val="0"/>
          <w:numId w:val="18"/>
        </w:numPr>
        <w:jc w:val="both"/>
      </w:pPr>
      <w:r>
        <w:t xml:space="preserve">Thermal </w:t>
      </w:r>
    </w:p>
    <w:p w14:paraId="2A2FFB63" w14:textId="77777777" w:rsidR="00F132FD" w:rsidRDefault="00F132FD" w:rsidP="00E7191E">
      <w:pPr>
        <w:numPr>
          <w:ilvl w:val="0"/>
          <w:numId w:val="18"/>
        </w:numPr>
        <w:jc w:val="both"/>
      </w:pPr>
      <w:r>
        <w:t>Chemical energy storage</w:t>
      </w:r>
    </w:p>
    <w:p w14:paraId="0DCBC389" w14:textId="6960A3C4" w:rsidR="00F132FD" w:rsidRDefault="00722FB7" w:rsidP="00F132FD">
      <w:pPr>
        <w:jc w:val="both"/>
      </w:pPr>
      <w:r>
        <w:t>O</w:t>
      </w:r>
      <w:r w:rsidR="00F132FD">
        <w:t xml:space="preserve">nly central storage systems are eligible to achieve points under this option. </w:t>
      </w:r>
    </w:p>
    <w:p w14:paraId="4AB73C60" w14:textId="5E377394" w:rsidR="00DB4650" w:rsidRPr="00FA0FD8" w:rsidRDefault="00DB4650" w:rsidP="00FA0FD8">
      <w:pPr>
        <w:pStyle w:val="Heading5"/>
        <w:spacing w:before="120"/>
        <w:rPr>
          <w:bCs/>
          <w:iCs/>
          <w:color w:val="404040"/>
          <w:u w:val="none"/>
        </w:rPr>
      </w:pPr>
      <w:r w:rsidRPr="00FA0FD8">
        <w:rPr>
          <w:bCs/>
          <w:iCs/>
          <w:color w:val="404040"/>
          <w:u w:val="none"/>
        </w:rPr>
        <w:lastRenderedPageBreak/>
        <w:t xml:space="preserve">Transit </w:t>
      </w:r>
      <w:r w:rsidR="00DB1495" w:rsidRPr="00FA0FD8">
        <w:rPr>
          <w:bCs/>
          <w:iCs/>
          <w:color w:val="404040"/>
          <w:u w:val="none"/>
        </w:rPr>
        <w:t xml:space="preserve">(up to </w:t>
      </w:r>
      <w:r w:rsidRPr="00FA0FD8">
        <w:rPr>
          <w:bCs/>
          <w:iCs/>
          <w:color w:val="404040"/>
          <w:u w:val="none"/>
        </w:rPr>
        <w:t>2 points</w:t>
      </w:r>
      <w:r w:rsidR="00DB1495" w:rsidRPr="00FA0FD8">
        <w:rPr>
          <w:bCs/>
          <w:iCs/>
          <w:color w:val="404040"/>
          <w:u w:val="none"/>
        </w:rPr>
        <w:t>)</w:t>
      </w:r>
    </w:p>
    <w:p w14:paraId="09D6F53A" w14:textId="1EF7B178" w:rsidR="00DB4650" w:rsidRPr="00DB4650" w:rsidRDefault="00DB4650" w:rsidP="00DB4650">
      <w:pPr>
        <w:jc w:val="both"/>
      </w:pPr>
      <w:r w:rsidRPr="00DB4650">
        <w:t>Meet the below requirements</w:t>
      </w:r>
      <w:r>
        <w:t xml:space="preserve"> (</w:t>
      </w:r>
      <w:r w:rsidRPr="00DB4650">
        <w:t>1 point each</w:t>
      </w:r>
      <w:r>
        <w:t>)</w:t>
      </w:r>
    </w:p>
    <w:p w14:paraId="168A77AE" w14:textId="63CF545E" w:rsidR="00DB4650" w:rsidRPr="00DB4650" w:rsidRDefault="00DB4650" w:rsidP="00DB4650">
      <w:pPr>
        <w:numPr>
          <w:ilvl w:val="0"/>
          <w:numId w:val="56"/>
        </w:numPr>
        <w:jc w:val="both"/>
      </w:pPr>
      <w:r w:rsidRPr="00DB4650">
        <w:t>Equip at least 10% of the active rolling stock with on-board energy storage systems</w:t>
      </w:r>
    </w:p>
    <w:p w14:paraId="6B893584" w14:textId="23E490B0" w:rsidR="00DB4650" w:rsidRDefault="00DB4650" w:rsidP="00DB4650">
      <w:pPr>
        <w:numPr>
          <w:ilvl w:val="0"/>
          <w:numId w:val="56"/>
        </w:numPr>
        <w:jc w:val="both"/>
      </w:pPr>
      <w:r w:rsidRPr="00DB4650">
        <w:t xml:space="preserve">Have in place way-side or stationary energy storage system integrated with project’s electrical system </w:t>
      </w:r>
    </w:p>
    <w:p w14:paraId="0E17E736" w14:textId="77777777" w:rsidR="009231E3" w:rsidRDefault="009231E3" w:rsidP="00F132FD">
      <w:pPr>
        <w:spacing w:before="240" w:after="0"/>
        <w:jc w:val="both"/>
        <w:rPr>
          <w:rFonts w:ascii="Calibri" w:eastAsia="MS Gothic" w:hAnsi="Calibri" w:cs="Times New Roman"/>
          <w:b/>
          <w:bCs/>
          <w:iCs/>
        </w:rPr>
      </w:pPr>
      <w:r>
        <w:rPr>
          <w:rFonts w:ascii="Calibri" w:eastAsia="MS Gothic" w:hAnsi="Calibri" w:cs="Times New Roman"/>
          <w:b/>
          <w:bCs/>
          <w:iCs/>
        </w:rPr>
        <w:t>AND/OR</w:t>
      </w:r>
    </w:p>
    <w:p w14:paraId="5D190595" w14:textId="316D4013" w:rsidR="00F132FD" w:rsidRPr="00595E04" w:rsidRDefault="00F132FD" w:rsidP="00F132FD">
      <w:pPr>
        <w:spacing w:before="240" w:after="0"/>
        <w:jc w:val="both"/>
        <w:rPr>
          <w:rFonts w:ascii="Calibri" w:eastAsia="MS Gothic" w:hAnsi="Calibri" w:cs="Times New Roman"/>
          <w:b/>
          <w:bCs/>
          <w:iCs/>
        </w:rPr>
      </w:pPr>
      <w:r w:rsidRPr="005E3C80">
        <w:rPr>
          <w:rFonts w:ascii="Calibri" w:eastAsia="MS Gothic" w:hAnsi="Calibri" w:cs="Times New Roman"/>
          <w:b/>
          <w:bCs/>
          <w:iCs/>
        </w:rPr>
        <w:t>OPTION 3. Prosumers (</w:t>
      </w:r>
      <w:r w:rsidR="00D04F2C">
        <w:rPr>
          <w:rFonts w:ascii="Calibri" w:eastAsia="MS Gothic" w:hAnsi="Calibri" w:cs="Times New Roman"/>
          <w:b/>
          <w:bCs/>
          <w:iCs/>
        </w:rPr>
        <w:t>C</w:t>
      </w:r>
      <w:r w:rsidR="005F089E" w:rsidRPr="00FA0FD8">
        <w:rPr>
          <w:rFonts w:ascii="Calibri" w:eastAsia="MS Gothic" w:hAnsi="Calibri" w:cs="Times New Roman"/>
          <w:b/>
          <w:bCs/>
          <w:iCs/>
        </w:rPr>
        <w:t xml:space="preserve">ities and </w:t>
      </w:r>
      <w:r w:rsidR="00D04F2C">
        <w:rPr>
          <w:rFonts w:ascii="Calibri" w:eastAsia="MS Gothic" w:hAnsi="Calibri" w:cs="Times New Roman"/>
          <w:b/>
          <w:bCs/>
          <w:iCs/>
        </w:rPr>
        <w:t>U</w:t>
      </w:r>
      <w:r w:rsidR="005F089E" w:rsidRPr="00FA0FD8">
        <w:rPr>
          <w:rFonts w:ascii="Calibri" w:eastAsia="MS Gothic" w:hAnsi="Calibri" w:cs="Times New Roman"/>
          <w:b/>
          <w:bCs/>
          <w:iCs/>
        </w:rPr>
        <w:t>tilities</w:t>
      </w:r>
      <w:r w:rsidR="001665F6" w:rsidRPr="00FA0FD8">
        <w:rPr>
          <w:rFonts w:ascii="Calibri" w:eastAsia="MS Gothic" w:hAnsi="Calibri" w:cs="Times New Roman"/>
          <w:b/>
          <w:bCs/>
          <w:iCs/>
        </w:rPr>
        <w:t xml:space="preserve"> only,</w:t>
      </w:r>
      <w:r>
        <w:rPr>
          <w:rFonts w:ascii="Calibri" w:eastAsia="MS Gothic" w:hAnsi="Calibri" w:cs="Times New Roman"/>
          <w:b/>
          <w:bCs/>
          <w:iCs/>
        </w:rPr>
        <w:t xml:space="preserve"> 1 point)</w:t>
      </w:r>
    </w:p>
    <w:p w14:paraId="23F8026B" w14:textId="17DC4B4D" w:rsidR="00F132FD" w:rsidRDefault="001665F6" w:rsidP="00F132FD">
      <w:pPr>
        <w:jc w:val="both"/>
      </w:pPr>
      <w:r>
        <w:t xml:space="preserve">Generate at least </w:t>
      </w:r>
      <w:r w:rsidR="00F132FD">
        <w:t xml:space="preserve">2 MW </w:t>
      </w:r>
      <w:r>
        <w:t xml:space="preserve">from renewable energy </w:t>
      </w:r>
      <w:r w:rsidR="00F132FD" w:rsidRPr="00595E04">
        <w:t xml:space="preserve">within the project boundary that is </w:t>
      </w:r>
      <w:r w:rsidR="00F132FD">
        <w:t xml:space="preserve">owned and operated by </w:t>
      </w:r>
      <w:r w:rsidR="00955E51">
        <w:t>customers</w:t>
      </w:r>
      <w:r w:rsidR="00F132FD">
        <w:t>.</w:t>
      </w:r>
    </w:p>
    <w:p w14:paraId="7C817BD0" w14:textId="77777777" w:rsidR="00F132FD" w:rsidRPr="00AA4B1A" w:rsidRDefault="00F132FD" w:rsidP="00F132FD">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0E77DC91" w14:textId="495BB8BB" w:rsidR="00F132FD" w:rsidRPr="00AA4B1A" w:rsidRDefault="00F132FD" w:rsidP="00F132FD">
      <w:pPr>
        <w:keepNext/>
        <w:keepLines/>
        <w:spacing w:before="200" w:after="0"/>
        <w:jc w:val="both"/>
        <w:outlineLvl w:val="3"/>
        <w:rPr>
          <w:rFonts w:ascii="Calibri" w:eastAsia="MS Gothic" w:hAnsi="Calibri" w:cs="Times New Roman"/>
          <w:b/>
          <w:bCs/>
          <w:iCs/>
        </w:rPr>
      </w:pPr>
      <w:r w:rsidRPr="003A1834">
        <w:rPr>
          <w:rFonts w:ascii="Calibri" w:eastAsia="MS Gothic" w:hAnsi="Calibri" w:cs="Times New Roman"/>
          <w:b/>
          <w:bCs/>
          <w:iCs/>
        </w:rPr>
        <w:t>O</w:t>
      </w:r>
      <w:r w:rsidR="00FA0FD8">
        <w:rPr>
          <w:rFonts w:ascii="Calibri" w:eastAsia="MS Gothic" w:hAnsi="Calibri" w:cs="Times New Roman"/>
          <w:b/>
          <w:bCs/>
          <w:iCs/>
        </w:rPr>
        <w:t>PTION</w:t>
      </w:r>
      <w:r w:rsidRPr="003A1834">
        <w:rPr>
          <w:rFonts w:ascii="Calibri" w:eastAsia="MS Gothic" w:hAnsi="Calibri" w:cs="Times New Roman"/>
          <w:b/>
          <w:bCs/>
          <w:iCs/>
        </w:rPr>
        <w:t xml:space="preserve"> 4. District </w:t>
      </w:r>
      <w:r w:rsidR="00FA0FD8">
        <w:rPr>
          <w:rFonts w:ascii="Calibri" w:eastAsia="MS Gothic" w:hAnsi="Calibri" w:cs="Times New Roman"/>
          <w:b/>
          <w:bCs/>
          <w:iCs/>
        </w:rPr>
        <w:t>E</w:t>
      </w:r>
      <w:r w:rsidRPr="003A1834">
        <w:rPr>
          <w:rFonts w:ascii="Calibri" w:eastAsia="MS Gothic" w:hAnsi="Calibri" w:cs="Times New Roman"/>
          <w:b/>
          <w:bCs/>
          <w:iCs/>
        </w:rPr>
        <w:t xml:space="preserve">nergy </w:t>
      </w:r>
      <w:r w:rsidR="00FA0FD8">
        <w:rPr>
          <w:rFonts w:ascii="Calibri" w:eastAsia="MS Gothic" w:hAnsi="Calibri" w:cs="Times New Roman"/>
          <w:b/>
          <w:bCs/>
          <w:iCs/>
        </w:rPr>
        <w:t>S</w:t>
      </w:r>
      <w:r w:rsidR="001665F6">
        <w:rPr>
          <w:rFonts w:ascii="Calibri" w:eastAsia="MS Gothic" w:hAnsi="Calibri" w:cs="Times New Roman"/>
          <w:b/>
          <w:bCs/>
          <w:iCs/>
        </w:rPr>
        <w:t xml:space="preserve">ystem </w:t>
      </w:r>
      <w:r w:rsidRPr="003A1834">
        <w:rPr>
          <w:rFonts w:ascii="Calibri" w:eastAsia="MS Gothic" w:hAnsi="Calibri" w:cs="Times New Roman"/>
          <w:b/>
          <w:bCs/>
          <w:iCs/>
        </w:rPr>
        <w:t>(</w:t>
      </w:r>
      <w:r w:rsidR="00D04F2C">
        <w:rPr>
          <w:rFonts w:ascii="Calibri" w:eastAsia="MS Gothic" w:hAnsi="Calibri" w:cs="Times New Roman"/>
          <w:b/>
          <w:bCs/>
          <w:iCs/>
        </w:rPr>
        <w:t>C</w:t>
      </w:r>
      <w:r w:rsidR="00362322" w:rsidRPr="00FA0FD8">
        <w:rPr>
          <w:rFonts w:ascii="Calibri" w:eastAsia="MS Gothic" w:hAnsi="Calibri" w:cs="Times New Roman"/>
          <w:b/>
          <w:bCs/>
          <w:iCs/>
        </w:rPr>
        <w:t>ities</w:t>
      </w:r>
      <w:r w:rsidR="00D04F2C">
        <w:rPr>
          <w:rFonts w:ascii="Calibri" w:eastAsia="MS Gothic" w:hAnsi="Calibri" w:cs="Times New Roman"/>
          <w:b/>
          <w:bCs/>
          <w:iCs/>
        </w:rPr>
        <w:t xml:space="preserve"> and</w:t>
      </w:r>
      <w:r w:rsidR="00362322" w:rsidRPr="00FA0FD8">
        <w:rPr>
          <w:rFonts w:ascii="Calibri" w:eastAsia="MS Gothic" w:hAnsi="Calibri" w:cs="Times New Roman"/>
          <w:b/>
          <w:bCs/>
          <w:iCs/>
        </w:rPr>
        <w:t xml:space="preserve"> </w:t>
      </w:r>
      <w:r w:rsidR="00D04F2C">
        <w:rPr>
          <w:rFonts w:ascii="Calibri" w:eastAsia="MS Gothic" w:hAnsi="Calibri" w:cs="Times New Roman"/>
          <w:b/>
          <w:bCs/>
          <w:iCs/>
        </w:rPr>
        <w:t>U</w:t>
      </w:r>
      <w:r w:rsidR="005F089E" w:rsidRPr="00FA0FD8">
        <w:rPr>
          <w:rFonts w:ascii="Calibri" w:eastAsia="MS Gothic" w:hAnsi="Calibri" w:cs="Times New Roman"/>
          <w:b/>
          <w:bCs/>
          <w:iCs/>
        </w:rPr>
        <w:t>tilities</w:t>
      </w:r>
      <w:r w:rsidR="009109DE" w:rsidRPr="00FA0FD8">
        <w:rPr>
          <w:rFonts w:ascii="Calibri" w:eastAsia="MS Gothic" w:hAnsi="Calibri" w:cs="Times New Roman"/>
          <w:b/>
          <w:bCs/>
          <w:iCs/>
        </w:rPr>
        <w:t xml:space="preserve"> and </w:t>
      </w:r>
      <w:r w:rsidR="00D04F2C">
        <w:rPr>
          <w:rFonts w:ascii="Calibri" w:eastAsia="MS Gothic" w:hAnsi="Calibri" w:cs="Times New Roman"/>
          <w:b/>
          <w:bCs/>
          <w:iCs/>
        </w:rPr>
        <w:t>C</w:t>
      </w:r>
      <w:r w:rsidR="009109DE" w:rsidRPr="00FA0FD8">
        <w:rPr>
          <w:rFonts w:ascii="Calibri" w:eastAsia="MS Gothic" w:hAnsi="Calibri" w:cs="Times New Roman"/>
          <w:b/>
          <w:bCs/>
          <w:iCs/>
        </w:rPr>
        <w:t>ampuses only</w:t>
      </w:r>
      <w:r w:rsidR="009109DE" w:rsidRPr="00A03464">
        <w:rPr>
          <w:rFonts w:ascii="Calibri" w:eastAsia="MS Gothic" w:hAnsi="Calibri" w:cs="Times New Roman"/>
          <w:b/>
          <w:bCs/>
          <w:iCs/>
          <w:u w:val="single"/>
        </w:rPr>
        <w:t>,</w:t>
      </w:r>
      <w:r w:rsidR="009109DE">
        <w:rPr>
          <w:rFonts w:ascii="Calibri" w:eastAsia="MS Gothic" w:hAnsi="Calibri" w:cs="Times New Roman"/>
          <w:b/>
          <w:bCs/>
          <w:iCs/>
        </w:rPr>
        <w:t xml:space="preserve"> </w:t>
      </w:r>
      <w:r w:rsidR="00876CA4">
        <w:rPr>
          <w:rFonts w:ascii="Calibri" w:eastAsia="MS Gothic" w:hAnsi="Calibri" w:cs="Times New Roman"/>
          <w:b/>
          <w:bCs/>
          <w:iCs/>
        </w:rPr>
        <w:t>1–</w:t>
      </w:r>
      <w:r w:rsidRPr="003A1834">
        <w:rPr>
          <w:rFonts w:ascii="Calibri" w:eastAsia="MS Gothic" w:hAnsi="Calibri" w:cs="Times New Roman"/>
          <w:b/>
          <w:bCs/>
          <w:iCs/>
        </w:rPr>
        <w:t>2 points)</w:t>
      </w:r>
    </w:p>
    <w:p w14:paraId="27555FD9" w14:textId="269827C5" w:rsidR="00F132FD" w:rsidRPr="00AA4B1A" w:rsidRDefault="00F132FD" w:rsidP="00F132FD">
      <w:pPr>
        <w:jc w:val="both"/>
      </w:pPr>
      <w:r w:rsidRPr="00AA4B1A">
        <w:t xml:space="preserve">Have in place a district energy system (DES) or be connected to a DES. For the purposes of this credit, a DES is a heating and/or cooling system that produces steam, hot water, and/or chilled water in a centralized plant using cogeneration or trigeneration and distributes this energy to multiple buildings. Determine the percentage of </w:t>
      </w:r>
      <w:r w:rsidR="001665F6">
        <w:t xml:space="preserve">the </w:t>
      </w:r>
      <w:r w:rsidRPr="00AA4B1A">
        <w:t>project’s electric, cooling</w:t>
      </w:r>
      <w:r w:rsidR="001665F6">
        <w:t>,</w:t>
      </w:r>
      <w:r w:rsidRPr="00AA4B1A">
        <w:t xml:space="preserve"> and/or heating loads serviced by the DES using the following formula:</w:t>
      </w:r>
    </w:p>
    <w:p w14:paraId="114AD204" w14:textId="7CCE811E" w:rsidR="00F132FD" w:rsidRPr="00F132FD" w:rsidRDefault="00F132FD" w:rsidP="00F132FD">
      <w:pPr>
        <w:jc w:val="both"/>
      </w:pPr>
      <m:oMathPara>
        <m:oMath>
          <m:r>
            <w:rPr>
              <w:rFonts w:ascii="Cambria Math" w:hAnsi="Cambria Math"/>
            </w:rPr>
            <m:t>% district energy=</m:t>
          </m:r>
          <m:sSub>
            <m:sSubPr>
              <m:ctrlPr>
                <w:rPr>
                  <w:rFonts w:ascii="Cambria Math" w:hAnsi="Cambria Math"/>
                  <w:i/>
                </w:rPr>
              </m:ctrlPr>
            </m:sSubPr>
            <m:e>
              <m:r>
                <w:rPr>
                  <w:rFonts w:ascii="Cambria Math" w:hAnsi="Cambria Math"/>
                </w:rPr>
                <m:t>%H</m:t>
              </m:r>
            </m:e>
            <m:sub>
              <m:r>
                <w:rPr>
                  <w:rFonts w:ascii="Cambria Math" w:hAnsi="Cambria Math"/>
                </w:rPr>
                <m:t>DES</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E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ES</m:t>
              </m:r>
            </m:sub>
          </m:sSub>
        </m:oMath>
      </m:oMathPara>
    </w:p>
    <w:p w14:paraId="7E67902F" w14:textId="77777777" w:rsidR="00F132FD" w:rsidRPr="004F32F6" w:rsidRDefault="00F132FD" w:rsidP="00F132FD">
      <w:pPr>
        <w:jc w:val="both"/>
        <w:rPr>
          <w:i/>
        </w:rPr>
      </w:pPr>
      <w:r w:rsidRPr="004F32F6">
        <w:rPr>
          <w:i/>
        </w:rPr>
        <w:t>Where:</w:t>
      </w:r>
    </w:p>
    <w:p w14:paraId="661345C5" w14:textId="4CA0F8EC" w:rsidR="00F132FD" w:rsidRPr="00AA4B1A" w:rsidRDefault="00F132FD" w:rsidP="001665F6">
      <w:pPr>
        <w:spacing w:before="120"/>
        <w:ind w:left="360"/>
        <w:jc w:val="both"/>
      </w:pPr>
      <w:r w:rsidRPr="004F32F6">
        <w:rPr>
          <w:b/>
        </w:rPr>
        <w:t>%H</w:t>
      </w:r>
      <w:r w:rsidRPr="004F32F6">
        <w:rPr>
          <w:b/>
          <w:vertAlign w:val="subscript"/>
        </w:rPr>
        <w:t>DES</w:t>
      </w:r>
      <w:r w:rsidR="001665F6">
        <w:t xml:space="preserve"> =</w:t>
      </w:r>
      <w:r w:rsidR="001665F6" w:rsidRPr="00AA4B1A">
        <w:t xml:space="preserve"> </w:t>
      </w:r>
      <w:r w:rsidRPr="00AA4B1A">
        <w:t>Percentage of project heating load supplied by DES</w:t>
      </w:r>
    </w:p>
    <w:p w14:paraId="0C688996" w14:textId="567A606E" w:rsidR="00F132FD" w:rsidRPr="00AA4B1A" w:rsidRDefault="00F132FD" w:rsidP="001665F6">
      <w:pPr>
        <w:spacing w:before="120"/>
        <w:ind w:left="360"/>
        <w:jc w:val="both"/>
      </w:pPr>
      <w:r w:rsidRPr="004F32F6">
        <w:rPr>
          <w:b/>
        </w:rPr>
        <w:t>%C</w:t>
      </w:r>
      <w:r w:rsidRPr="004F32F6">
        <w:rPr>
          <w:b/>
          <w:vertAlign w:val="subscript"/>
        </w:rPr>
        <w:t>DES</w:t>
      </w:r>
      <w:r w:rsidRPr="00AA4B1A">
        <w:t xml:space="preserve"> </w:t>
      </w:r>
      <w:r w:rsidR="001665F6">
        <w:t xml:space="preserve">= </w:t>
      </w:r>
      <w:r w:rsidRPr="00AA4B1A">
        <w:t>Percentage of project cooling load supplied by DES</w:t>
      </w:r>
    </w:p>
    <w:p w14:paraId="2172EC00" w14:textId="2FD24EFA" w:rsidR="00F132FD" w:rsidRPr="00AA4B1A" w:rsidRDefault="00F132FD" w:rsidP="001665F6">
      <w:pPr>
        <w:spacing w:before="120"/>
        <w:ind w:left="360"/>
        <w:jc w:val="both"/>
      </w:pPr>
      <w:r w:rsidRPr="004F32F6">
        <w:rPr>
          <w:b/>
        </w:rPr>
        <w:t>%E</w:t>
      </w:r>
      <w:r w:rsidRPr="004F32F6">
        <w:rPr>
          <w:b/>
          <w:vertAlign w:val="subscript"/>
        </w:rPr>
        <w:t>DES</w:t>
      </w:r>
      <w:r w:rsidRPr="00AA4B1A">
        <w:t xml:space="preserve"> </w:t>
      </w:r>
      <w:r w:rsidR="001665F6">
        <w:t xml:space="preserve">= </w:t>
      </w:r>
      <w:r w:rsidRPr="00AA4B1A">
        <w:t>Percentage of project electric load supplied by DES</w:t>
      </w:r>
    </w:p>
    <w:p w14:paraId="50D491CB" w14:textId="64DBD062" w:rsidR="00F132FD" w:rsidRPr="00AA4B1A" w:rsidRDefault="001665F6" w:rsidP="00F132FD">
      <w:pPr>
        <w:spacing w:before="120"/>
        <w:jc w:val="both"/>
      </w:pPr>
      <w:r>
        <w:t>C</w:t>
      </w:r>
      <w:r w:rsidR="00F132FD">
        <w:t>alculate</w:t>
      </w:r>
      <w:r w:rsidR="00F132FD" w:rsidRPr="00AA4B1A">
        <w:t xml:space="preserve"> </w:t>
      </w:r>
      <w:r>
        <w:t xml:space="preserve">points </w:t>
      </w:r>
      <w:r w:rsidR="00F132FD">
        <w:t xml:space="preserve">based on </w:t>
      </w:r>
      <w:r w:rsidR="00722FB7">
        <w:t xml:space="preserve">the </w:t>
      </w:r>
      <w:r w:rsidR="00F132FD">
        <w:t xml:space="preserve">percentage of </w:t>
      </w:r>
      <w:r w:rsidR="00722FB7">
        <w:t xml:space="preserve">the </w:t>
      </w:r>
      <w:r w:rsidR="00F132FD">
        <w:t xml:space="preserve">project load supplied by </w:t>
      </w:r>
      <w:r w:rsidR="000352EA">
        <w:t>a DES</w:t>
      </w:r>
      <w:r w:rsidR="00722FB7">
        <w:t>,</w:t>
      </w:r>
      <w:r w:rsidR="00F132FD">
        <w:t xml:space="preserve"> as shown in</w:t>
      </w:r>
      <w:r w:rsidR="00F132FD" w:rsidRPr="00AA4B1A">
        <w:t xml:space="preserve"> Table </w:t>
      </w:r>
      <w:r w:rsidR="00F132FD">
        <w:t>2</w:t>
      </w:r>
      <w:r w:rsidR="00F132FD" w:rsidRPr="00AA4B1A">
        <w:t>.</w:t>
      </w:r>
    </w:p>
    <w:p w14:paraId="05E9F1C4" w14:textId="12311841" w:rsidR="00F132FD" w:rsidRDefault="00D04841" w:rsidP="0052009B">
      <w:pPr>
        <w:spacing w:before="120"/>
        <w:jc w:val="center"/>
      </w:pPr>
      <w:r>
        <w:rPr>
          <w:rFonts w:ascii="Calibri" w:eastAsia="MS Gothic" w:hAnsi="Calibri" w:cs="Times New Roman"/>
          <w:b/>
          <w:bCs/>
          <w:iCs/>
        </w:rPr>
        <w:t>Table 3</w:t>
      </w:r>
      <w:r w:rsidR="00F132FD" w:rsidRPr="004F32F6">
        <w:rPr>
          <w:rFonts w:ascii="Calibri" w:eastAsia="MS Gothic" w:hAnsi="Calibri" w:cs="Times New Roman"/>
          <w:b/>
          <w:bCs/>
          <w:iCs/>
        </w:rPr>
        <w:t xml:space="preserve">. </w:t>
      </w:r>
      <w:r w:rsidR="00F132FD" w:rsidRPr="00AA4B1A">
        <w:t xml:space="preserve">Points </w:t>
      </w:r>
      <w:r w:rsidR="00F132FD">
        <w:t>fo</w:t>
      </w:r>
      <w:r w:rsidR="001665F6">
        <w:t>r</w:t>
      </w:r>
      <w:r w:rsidR="001665F6" w:rsidRPr="00AA4B1A">
        <w:t xml:space="preserve"> </w:t>
      </w:r>
      <w:r w:rsidR="0052009B" w:rsidRPr="00AA4B1A">
        <w:t>District Energy</w:t>
      </w:r>
      <w:r w:rsidR="0052009B">
        <w:t xml:space="preserve">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2"/>
        <w:gridCol w:w="1525"/>
      </w:tblGrid>
      <w:tr w:rsidR="00DB4650" w:rsidRPr="00AA4B1A" w14:paraId="4D1E6A1C" w14:textId="77777777" w:rsidTr="0025236A">
        <w:trPr>
          <w:jc w:val="center"/>
        </w:trPr>
        <w:tc>
          <w:tcPr>
            <w:tcW w:w="2072" w:type="dxa"/>
            <w:shd w:val="clear" w:color="auto" w:fill="006B96"/>
          </w:tcPr>
          <w:p w14:paraId="46916195" w14:textId="77777777" w:rsidR="00DB4650" w:rsidRPr="00202C5F" w:rsidRDefault="00DB4650" w:rsidP="0025236A">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DES</w:t>
            </w:r>
            <w:r w:rsidRPr="00202C5F">
              <w:rPr>
                <w:rFonts w:ascii="Calibri" w:eastAsia="Times New Roman" w:hAnsi="Calibri" w:cs="Calibri"/>
                <w:b/>
                <w:bCs/>
                <w:color w:val="FFFFFF"/>
                <w:sz w:val="18"/>
                <w:szCs w:val="24"/>
                <w:lang w:eastAsia="ja-JP"/>
              </w:rPr>
              <w:t xml:space="preserve"> </w:t>
            </w:r>
            <w:r>
              <w:rPr>
                <w:rFonts w:ascii="Calibri" w:eastAsia="Times New Roman" w:hAnsi="Calibri" w:cs="Calibri"/>
                <w:b/>
                <w:bCs/>
                <w:color w:val="FFFFFF"/>
                <w:sz w:val="18"/>
                <w:szCs w:val="24"/>
                <w:lang w:eastAsia="ja-JP"/>
              </w:rPr>
              <w:t>e</w:t>
            </w:r>
            <w:r w:rsidRPr="00202C5F">
              <w:rPr>
                <w:rFonts w:ascii="Calibri" w:eastAsia="Times New Roman" w:hAnsi="Calibri" w:cs="Calibri"/>
                <w:b/>
                <w:bCs/>
                <w:color w:val="FFFFFF"/>
                <w:sz w:val="18"/>
                <w:szCs w:val="24"/>
                <w:lang w:eastAsia="ja-JP"/>
              </w:rPr>
              <w:t>nergy</w:t>
            </w:r>
            <w:r>
              <w:rPr>
                <w:rFonts w:ascii="Calibri" w:eastAsia="Times New Roman" w:hAnsi="Calibri" w:cs="Calibri"/>
                <w:b/>
                <w:bCs/>
                <w:color w:val="FFFFFF"/>
                <w:sz w:val="18"/>
                <w:szCs w:val="24"/>
                <w:lang w:eastAsia="ja-JP"/>
              </w:rPr>
              <w:t xml:space="preserve"> (%)</w:t>
            </w:r>
          </w:p>
        </w:tc>
        <w:tc>
          <w:tcPr>
            <w:tcW w:w="1525" w:type="dxa"/>
            <w:shd w:val="clear" w:color="auto" w:fill="006B96"/>
          </w:tcPr>
          <w:p w14:paraId="5259765B" w14:textId="77777777" w:rsidR="00DB4650" w:rsidRPr="00202C5F" w:rsidRDefault="00DB4650" w:rsidP="0025236A">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Points</w:t>
            </w:r>
          </w:p>
        </w:tc>
      </w:tr>
      <w:tr w:rsidR="00DB4650" w:rsidRPr="00AA4B1A" w14:paraId="5FDE4B41" w14:textId="77777777" w:rsidTr="0025236A">
        <w:trPr>
          <w:jc w:val="center"/>
        </w:trPr>
        <w:tc>
          <w:tcPr>
            <w:tcW w:w="2072" w:type="dxa"/>
            <w:shd w:val="clear" w:color="auto" w:fill="auto"/>
          </w:tcPr>
          <w:p w14:paraId="22D980FA" w14:textId="77777777" w:rsidR="00DB4650" w:rsidRPr="00494103" w:rsidRDefault="00DB4650" w:rsidP="0025236A">
            <w:pPr>
              <w:pStyle w:val="TableText"/>
              <w:ind w:right="576"/>
              <w:jc w:val="right"/>
            </w:pPr>
            <w:r>
              <w:t xml:space="preserve">≥  </w:t>
            </w:r>
            <w:r w:rsidRPr="00494103">
              <w:t>80</w:t>
            </w:r>
          </w:p>
        </w:tc>
        <w:tc>
          <w:tcPr>
            <w:tcW w:w="1525" w:type="dxa"/>
            <w:shd w:val="clear" w:color="auto" w:fill="auto"/>
          </w:tcPr>
          <w:p w14:paraId="0D35B145" w14:textId="77777777" w:rsidR="00DB4650" w:rsidRPr="00AA4B1A" w:rsidRDefault="00DB4650" w:rsidP="0025236A">
            <w:pPr>
              <w:pStyle w:val="TableText"/>
              <w:ind w:right="576"/>
              <w:jc w:val="right"/>
              <w:rPr>
                <w:i/>
                <w:iCs/>
              </w:rPr>
            </w:pPr>
            <w:r w:rsidRPr="00AA4B1A">
              <w:t>1</w:t>
            </w:r>
          </w:p>
        </w:tc>
      </w:tr>
      <w:tr w:rsidR="00DB4650" w:rsidRPr="00AA4B1A" w14:paraId="78972822" w14:textId="77777777" w:rsidTr="0025236A">
        <w:trPr>
          <w:jc w:val="center"/>
        </w:trPr>
        <w:tc>
          <w:tcPr>
            <w:tcW w:w="2072" w:type="dxa"/>
            <w:shd w:val="clear" w:color="auto" w:fill="auto"/>
          </w:tcPr>
          <w:p w14:paraId="6DF9D660" w14:textId="77777777" w:rsidR="00DB4650" w:rsidRPr="00494103" w:rsidRDefault="00DB4650" w:rsidP="0025236A">
            <w:pPr>
              <w:pStyle w:val="TableText"/>
              <w:ind w:right="576"/>
              <w:jc w:val="right"/>
              <w:rPr>
                <w:i/>
                <w:iCs/>
              </w:rPr>
            </w:pPr>
            <w:r w:rsidRPr="00494103">
              <w:t>160</w:t>
            </w:r>
          </w:p>
        </w:tc>
        <w:tc>
          <w:tcPr>
            <w:tcW w:w="1525" w:type="dxa"/>
            <w:shd w:val="clear" w:color="auto" w:fill="auto"/>
          </w:tcPr>
          <w:p w14:paraId="24A211F2" w14:textId="77777777" w:rsidR="00DB4650" w:rsidRPr="00AA4B1A" w:rsidRDefault="00DB4650" w:rsidP="0025236A">
            <w:pPr>
              <w:pStyle w:val="TableText"/>
              <w:ind w:right="576"/>
              <w:jc w:val="right"/>
              <w:rPr>
                <w:i/>
                <w:iCs/>
              </w:rPr>
            </w:pPr>
            <w:r w:rsidRPr="00AA4B1A">
              <w:t>2</w:t>
            </w:r>
          </w:p>
        </w:tc>
      </w:tr>
    </w:tbl>
    <w:p w14:paraId="10AFADDC" w14:textId="77777777" w:rsidR="00E32E3C" w:rsidRDefault="00E32E3C" w:rsidP="00F132FD">
      <w:pPr>
        <w:spacing w:before="120"/>
        <w:jc w:val="both"/>
      </w:pPr>
    </w:p>
    <w:p w14:paraId="2EB83E18" w14:textId="77777777" w:rsidR="00DB4650" w:rsidRPr="00AA4B1A" w:rsidRDefault="00DB4650" w:rsidP="00DB4650">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6D32F077" w14:textId="0CF206D3" w:rsidR="00DB4650" w:rsidRPr="00AA4B1A" w:rsidRDefault="00DB1495" w:rsidP="00DB4650">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Option 5</w:t>
      </w:r>
      <w:r w:rsidR="00DB4650" w:rsidRPr="003A1834">
        <w:rPr>
          <w:rFonts w:ascii="Calibri" w:eastAsia="MS Gothic" w:hAnsi="Calibri" w:cs="Times New Roman"/>
          <w:b/>
          <w:bCs/>
          <w:iCs/>
        </w:rPr>
        <w:t xml:space="preserve">. </w:t>
      </w:r>
      <w:r w:rsidRPr="00DB1495">
        <w:rPr>
          <w:rFonts w:ascii="Calibri" w:eastAsia="MS Gothic" w:hAnsi="Calibri" w:cs="Times New Roman"/>
          <w:b/>
          <w:bCs/>
          <w:iCs/>
        </w:rPr>
        <w:t>Regenerative Braking System (</w:t>
      </w:r>
      <w:r w:rsidR="00D04F2C">
        <w:rPr>
          <w:rFonts w:ascii="Calibri" w:eastAsia="MS Gothic" w:hAnsi="Calibri" w:cs="Times New Roman"/>
          <w:b/>
          <w:bCs/>
          <w:iCs/>
        </w:rPr>
        <w:t>T</w:t>
      </w:r>
      <w:r w:rsidRPr="00FA0FD8">
        <w:rPr>
          <w:rFonts w:ascii="Calibri" w:eastAsia="MS Gothic" w:hAnsi="Calibri" w:cs="Times New Roman"/>
          <w:b/>
          <w:bCs/>
          <w:iCs/>
        </w:rPr>
        <w:t>ransit only</w:t>
      </w:r>
      <w:r>
        <w:rPr>
          <w:rFonts w:ascii="Calibri" w:eastAsia="MS Gothic" w:hAnsi="Calibri" w:cs="Times New Roman"/>
          <w:b/>
          <w:bCs/>
          <w:iCs/>
        </w:rPr>
        <w:t>,</w:t>
      </w:r>
      <w:r w:rsidRPr="00DB1495">
        <w:rPr>
          <w:rFonts w:ascii="Calibri" w:eastAsia="MS Gothic" w:hAnsi="Calibri" w:cs="Times New Roman"/>
          <w:b/>
          <w:bCs/>
          <w:iCs/>
        </w:rPr>
        <w:t xml:space="preserve"> 2 points)</w:t>
      </w:r>
    </w:p>
    <w:p w14:paraId="320C06E3" w14:textId="62A92964" w:rsidR="00C20410" w:rsidRPr="00A03464" w:rsidRDefault="00C20410" w:rsidP="00C20410">
      <w:r>
        <w:t>E</w:t>
      </w:r>
      <w:r w:rsidRPr="00A03464">
        <w:t>quip at least 50% of the rolling stock w</w:t>
      </w:r>
      <w:r>
        <w:t xml:space="preserve">ith regenerative braking system with </w:t>
      </w:r>
      <w:r w:rsidRPr="00A03464">
        <w:t xml:space="preserve">at least one of the following capabilities </w:t>
      </w:r>
      <w:r w:rsidRPr="00C20410">
        <w:t>–</w:t>
      </w:r>
      <w:r>
        <w:t xml:space="preserve"> (for 2 points)</w:t>
      </w:r>
    </w:p>
    <w:p w14:paraId="640A974A" w14:textId="77777777" w:rsidR="00C20410" w:rsidRPr="00C112C1" w:rsidRDefault="00C20410" w:rsidP="00C20410">
      <w:pPr>
        <w:pStyle w:val="ListParagraph"/>
        <w:widowControl w:val="0"/>
        <w:numPr>
          <w:ilvl w:val="0"/>
          <w:numId w:val="57"/>
        </w:numPr>
      </w:pPr>
      <w:r w:rsidRPr="00C112C1">
        <w:t>Ability to inject excess power generated during braking into the main distribution system</w:t>
      </w:r>
    </w:p>
    <w:p w14:paraId="055AD205" w14:textId="61F45656" w:rsidR="00C20410" w:rsidRPr="00D04F2C" w:rsidRDefault="00C20410" w:rsidP="00D04F2C">
      <w:pPr>
        <w:pStyle w:val="ListParagraph"/>
        <w:numPr>
          <w:ilvl w:val="0"/>
          <w:numId w:val="0"/>
        </w:numPr>
        <w:ind w:left="360"/>
        <w:jc w:val="both"/>
        <w:rPr>
          <w:b/>
          <w:bCs/>
        </w:rPr>
      </w:pPr>
      <w:r w:rsidRPr="00D04F2C">
        <w:rPr>
          <w:b/>
          <w:bCs/>
        </w:rPr>
        <w:t>OR</w:t>
      </w:r>
    </w:p>
    <w:p w14:paraId="26FAB8F0" w14:textId="77777777" w:rsidR="00E32E3C" w:rsidRDefault="00C20410" w:rsidP="00A03464">
      <w:pPr>
        <w:pStyle w:val="ListParagraph"/>
      </w:pPr>
      <w:r w:rsidRPr="00C112C1">
        <w:t>Ability to transfer excess power generated during braking to an on-board energy storage device in isolation</w:t>
      </w:r>
      <w:r>
        <w:t>.</w:t>
      </w:r>
    </w:p>
    <w:p w14:paraId="09464B3B" w14:textId="4F2C4EEF" w:rsidR="00D5672F" w:rsidRPr="00E32E3C" w:rsidRDefault="00D5672F" w:rsidP="00ED009C">
      <w:pPr>
        <w:pStyle w:val="Heading1"/>
      </w:pPr>
      <w:bookmarkStart w:id="25" w:name="_Toc507408201"/>
      <w:r w:rsidRPr="00E32E3C">
        <w:lastRenderedPageBreak/>
        <w:t>EE Credit: Environmental Impact Disclosure and Management</w:t>
      </w:r>
      <w:bookmarkEnd w:id="25"/>
      <w:r w:rsidR="00E32E3C">
        <w:t xml:space="preserve"> </w:t>
      </w:r>
    </w:p>
    <w:p w14:paraId="68C0BD65" w14:textId="77777777" w:rsidR="00D5672F" w:rsidRPr="005E3C80" w:rsidRDefault="00D5672F" w:rsidP="00D5672F">
      <w:pPr>
        <w:jc w:val="both"/>
      </w:pPr>
      <w:r>
        <w:t>Applicability:</w:t>
      </w:r>
    </w:p>
    <w:p w14:paraId="452EB6EA" w14:textId="575CF6A6" w:rsidR="00D5672F" w:rsidRPr="005E3C80" w:rsidRDefault="005F089E" w:rsidP="00D5672F">
      <w:pPr>
        <w:numPr>
          <w:ilvl w:val="0"/>
          <w:numId w:val="12"/>
        </w:numPr>
        <w:contextualSpacing/>
        <w:jc w:val="both"/>
      </w:pPr>
      <w:r>
        <w:t>Cities and Utilities</w:t>
      </w:r>
      <w:r w:rsidR="00D5672F" w:rsidRPr="005E3C80">
        <w:t xml:space="preserve"> (</w:t>
      </w:r>
      <w:r w:rsidR="00D5672F">
        <w:t>1–</w:t>
      </w:r>
      <w:r w:rsidR="002023E6">
        <w:t>3</w:t>
      </w:r>
      <w:r w:rsidR="002023E6" w:rsidRPr="005E3C80">
        <w:t xml:space="preserve"> </w:t>
      </w:r>
      <w:r w:rsidR="00D5672F" w:rsidRPr="005E3C80">
        <w:t>points)</w:t>
      </w:r>
    </w:p>
    <w:p w14:paraId="2C2C0613" w14:textId="55B8ECB5" w:rsidR="00D5672F" w:rsidRDefault="00D5672F" w:rsidP="00D5672F">
      <w:pPr>
        <w:numPr>
          <w:ilvl w:val="0"/>
          <w:numId w:val="12"/>
        </w:numPr>
        <w:contextualSpacing/>
        <w:jc w:val="both"/>
      </w:pPr>
      <w:r>
        <w:t>Campuses</w:t>
      </w:r>
      <w:r w:rsidRPr="005E3C80">
        <w:t xml:space="preserve"> (</w:t>
      </w:r>
      <w:r>
        <w:t>1–</w:t>
      </w:r>
      <w:r w:rsidR="002023E6">
        <w:t>3</w:t>
      </w:r>
      <w:r w:rsidR="002023E6" w:rsidRPr="005E3C80">
        <w:t xml:space="preserve"> </w:t>
      </w:r>
      <w:r w:rsidRPr="005E3C80">
        <w:t>points)</w:t>
      </w:r>
    </w:p>
    <w:p w14:paraId="128F710E" w14:textId="5014F981" w:rsidR="00DB1495" w:rsidRPr="005E3C80" w:rsidRDefault="00DB1495" w:rsidP="00D5672F">
      <w:pPr>
        <w:numPr>
          <w:ilvl w:val="0"/>
          <w:numId w:val="12"/>
        </w:numPr>
        <w:contextualSpacing/>
        <w:jc w:val="both"/>
      </w:pPr>
      <w:r>
        <w:t xml:space="preserve">Transit </w:t>
      </w:r>
      <w:r w:rsidRPr="005E3C80">
        <w:t>(</w:t>
      </w:r>
      <w:r>
        <w:t>1–</w:t>
      </w:r>
      <w:r w:rsidR="002023E6">
        <w:t>3</w:t>
      </w:r>
      <w:r w:rsidR="002023E6" w:rsidRPr="005E3C80">
        <w:t xml:space="preserve"> </w:t>
      </w:r>
      <w:r w:rsidRPr="005E3C80">
        <w:t>points)</w:t>
      </w:r>
    </w:p>
    <w:p w14:paraId="2FF1E34A" w14:textId="77777777" w:rsidR="00D5672F" w:rsidRPr="00FA0FD8" w:rsidRDefault="00D5672F" w:rsidP="00D5672F">
      <w:pPr>
        <w:keepNext/>
        <w:keepLines/>
        <w:spacing w:before="360"/>
        <w:jc w:val="both"/>
        <w:outlineLvl w:val="2"/>
        <w:rPr>
          <w:rFonts w:ascii="Gotham Book" w:eastAsia="MS Gothic" w:hAnsi="Gotham Book" w:cs="Times New Roman"/>
          <w:caps/>
          <w:color w:val="0070C0"/>
          <w:sz w:val="20"/>
          <w:szCs w:val="20"/>
        </w:rPr>
      </w:pPr>
      <w:r w:rsidRPr="00FA0FD8">
        <w:rPr>
          <w:rFonts w:ascii="Gotham Book" w:eastAsia="MS Gothic" w:hAnsi="Gotham Book" w:cs="Times New Roman"/>
          <w:caps/>
          <w:color w:val="0070C0"/>
          <w:sz w:val="20"/>
          <w:szCs w:val="20"/>
        </w:rPr>
        <w:t>Intent</w:t>
      </w:r>
    </w:p>
    <w:p w14:paraId="6DA9664C" w14:textId="77777777" w:rsidR="00D5672F" w:rsidRPr="005E3C80" w:rsidRDefault="00D5672F" w:rsidP="00D5672F">
      <w:pPr>
        <w:jc w:val="both"/>
      </w:pPr>
      <w:r w:rsidRPr="005E3C80">
        <w:t xml:space="preserve">To reduce </w:t>
      </w:r>
      <w:r>
        <w:t>the effects</w:t>
      </w:r>
      <w:r w:rsidRPr="005E3C80">
        <w:t xml:space="preserve"> of project </w:t>
      </w:r>
      <w:r>
        <w:t>construction</w:t>
      </w:r>
      <w:r w:rsidRPr="005E3C80">
        <w:t xml:space="preserve"> and operation </w:t>
      </w:r>
      <w:r>
        <w:t>on</w:t>
      </w:r>
      <w:r w:rsidRPr="005E3C80">
        <w:t xml:space="preserve"> site biodiversity, </w:t>
      </w:r>
      <w:r>
        <w:t>land use</w:t>
      </w:r>
      <w:r w:rsidRPr="005E3C80">
        <w:t xml:space="preserve">, and </w:t>
      </w:r>
      <w:r>
        <w:t>noise levels.</w:t>
      </w:r>
    </w:p>
    <w:p w14:paraId="16C65857" w14:textId="77777777" w:rsidR="00D5672F" w:rsidRPr="00FA0FD8" w:rsidRDefault="00D5672F" w:rsidP="00D04F2C">
      <w:pPr>
        <w:spacing w:before="240" w:after="0"/>
        <w:rPr>
          <w:rFonts w:ascii="Gotham Book" w:eastAsia="MS Gothic" w:hAnsi="Gotham Book" w:cs="Times New Roman"/>
          <w:caps/>
          <w:color w:val="0070C0"/>
          <w:sz w:val="20"/>
          <w:szCs w:val="20"/>
        </w:rPr>
      </w:pPr>
      <w:r w:rsidRPr="00FA0FD8">
        <w:rPr>
          <w:rFonts w:ascii="Gotham Book" w:eastAsia="MS Gothic" w:hAnsi="Gotham Book" w:cs="Times New Roman"/>
          <w:caps/>
          <w:color w:val="0070C0"/>
          <w:sz w:val="20"/>
          <w:szCs w:val="20"/>
        </w:rPr>
        <w:t>RequirementS</w:t>
      </w:r>
    </w:p>
    <w:p w14:paraId="0C935162" w14:textId="77777777" w:rsidR="002023E6" w:rsidRPr="00FA0FD8" w:rsidRDefault="002023E6" w:rsidP="00D5672F">
      <w:pPr>
        <w:keepNext/>
        <w:keepLines/>
        <w:spacing w:before="200" w:after="0"/>
        <w:jc w:val="both"/>
        <w:outlineLvl w:val="3"/>
        <w:rPr>
          <w:rFonts w:ascii="Calibri" w:eastAsia="MS Gothic" w:hAnsi="Calibri" w:cs="Times New Roman"/>
          <w:b/>
          <w:bCs/>
          <w:iCs/>
        </w:rPr>
      </w:pPr>
      <w:r w:rsidRPr="00FA0FD8">
        <w:rPr>
          <w:rFonts w:ascii="Calibri" w:eastAsia="MS Gothic" w:hAnsi="Calibri" w:cs="Times New Roman"/>
          <w:b/>
          <w:bCs/>
          <w:iCs/>
        </w:rPr>
        <w:t>All Projects</w:t>
      </w:r>
    </w:p>
    <w:p w14:paraId="386211E7" w14:textId="192AE69A" w:rsidR="002023E6" w:rsidRDefault="002023E6" w:rsidP="00DA4D41">
      <w:pPr>
        <w:keepNext/>
        <w:keepLines/>
        <w:spacing w:before="200"/>
        <w:jc w:val="both"/>
        <w:outlineLvl w:val="3"/>
      </w:pPr>
      <w:r>
        <w:t>I</w:t>
      </w:r>
      <w:r w:rsidRPr="00417E74">
        <w:t xml:space="preserve">mplement policies and programs to reduce or prevent </w:t>
      </w:r>
      <w:r>
        <w:t>harm to the local environment, including trees, wildlife, and wildlife habitat. In addition, project shall track and record the following information and make a commitment to its disclosure:</w:t>
      </w:r>
    </w:p>
    <w:p w14:paraId="7FFA0CB0" w14:textId="77777777" w:rsidR="005D15B3" w:rsidRDefault="005D15B3" w:rsidP="00DA4D41">
      <w:pPr>
        <w:pStyle w:val="ListParagraph"/>
        <w:keepNext/>
        <w:keepLines/>
        <w:numPr>
          <w:ilvl w:val="0"/>
          <w:numId w:val="77"/>
        </w:numPr>
        <w:contextualSpacing w:val="0"/>
        <w:jc w:val="both"/>
        <w:outlineLvl w:val="3"/>
      </w:pPr>
      <w:r>
        <w:t>Trees cut or trimmed, and wildlife disturbed for project construction and operation (1 point).</w:t>
      </w:r>
    </w:p>
    <w:p w14:paraId="36C5A9EF" w14:textId="77777777" w:rsidR="005D15B3" w:rsidRDefault="005D15B3" w:rsidP="00DA4D41">
      <w:pPr>
        <w:pStyle w:val="ListParagraph"/>
        <w:keepNext/>
        <w:keepLines/>
        <w:numPr>
          <w:ilvl w:val="0"/>
          <w:numId w:val="77"/>
        </w:numPr>
        <w:contextualSpacing w:val="0"/>
        <w:jc w:val="both"/>
        <w:outlineLvl w:val="3"/>
      </w:pPr>
      <w:r>
        <w:t xml:space="preserve">Area (m2) and type of land (e.g., agricultural, brownfield) used for project systems (1 point). </w:t>
      </w:r>
    </w:p>
    <w:p w14:paraId="5815022D" w14:textId="77777777" w:rsidR="005D15B3" w:rsidRDefault="005D15B3" w:rsidP="00DA4D41">
      <w:pPr>
        <w:pStyle w:val="ListParagraph"/>
        <w:keepNext/>
        <w:keepLines/>
        <w:numPr>
          <w:ilvl w:val="0"/>
          <w:numId w:val="77"/>
        </w:numPr>
        <w:contextualSpacing w:val="0"/>
        <w:jc w:val="both"/>
        <w:outlineLvl w:val="3"/>
      </w:pPr>
      <w:r>
        <w:t xml:space="preserve">Noise levels emitted by generation assets, overhead cables, substations, and switchyards (1 point). </w:t>
      </w:r>
    </w:p>
    <w:p w14:paraId="1DDD69CE" w14:textId="431858A6" w:rsidR="005D15B3" w:rsidRDefault="005D15B3" w:rsidP="00DA4D41">
      <w:pPr>
        <w:keepNext/>
        <w:keepLines/>
        <w:spacing w:before="120"/>
        <w:jc w:val="both"/>
        <w:outlineLvl w:val="3"/>
      </w:pPr>
      <w:r>
        <w:t xml:space="preserve">To achieve </w:t>
      </w:r>
      <w:r w:rsidR="00281C76">
        <w:t xml:space="preserve">the </w:t>
      </w:r>
      <w:r>
        <w:t>above 1 point on noise levels, project must additionally address the following:</w:t>
      </w:r>
    </w:p>
    <w:p w14:paraId="48A39FB7" w14:textId="77777777" w:rsidR="005D15B3" w:rsidRDefault="005D15B3" w:rsidP="00DA4D41">
      <w:pPr>
        <w:pStyle w:val="ListParagraph"/>
        <w:keepNext/>
        <w:keepLines/>
        <w:numPr>
          <w:ilvl w:val="0"/>
          <w:numId w:val="78"/>
        </w:numPr>
        <w:spacing w:before="120"/>
        <w:contextualSpacing w:val="0"/>
        <w:jc w:val="both"/>
        <w:outlineLvl w:val="3"/>
      </w:pPr>
      <w:r>
        <w:t>Determine the maximum acceptable noise level at the project’s property line.</w:t>
      </w:r>
    </w:p>
    <w:p w14:paraId="483308B8" w14:textId="77777777" w:rsidR="005D15B3" w:rsidRDefault="005D15B3" w:rsidP="00DA4D41">
      <w:pPr>
        <w:pStyle w:val="ListParagraph"/>
        <w:keepNext/>
        <w:keepLines/>
        <w:numPr>
          <w:ilvl w:val="0"/>
          <w:numId w:val="78"/>
        </w:numPr>
        <w:spacing w:before="120"/>
        <w:contextualSpacing w:val="0"/>
        <w:jc w:val="both"/>
        <w:outlineLvl w:val="3"/>
      </w:pPr>
      <w:r>
        <w:t>Conduct screening measurements, then refine measurements to determine the loudest location on the property line using slow time response.</w:t>
      </w:r>
    </w:p>
    <w:p w14:paraId="68E2617E" w14:textId="77777777" w:rsidR="005D15B3" w:rsidRDefault="005D15B3" w:rsidP="00DA4D41">
      <w:pPr>
        <w:pStyle w:val="ListParagraph"/>
        <w:keepNext/>
        <w:keepLines/>
        <w:numPr>
          <w:ilvl w:val="0"/>
          <w:numId w:val="78"/>
        </w:numPr>
        <w:spacing w:before="120"/>
        <w:contextualSpacing w:val="0"/>
        <w:jc w:val="both"/>
        <w:outlineLvl w:val="3"/>
      </w:pPr>
      <w:r>
        <w:t>Conduct measurements with IEC 60651 Type 1, IEC 61672 Class 1, ANSI S1.4-Type 1 sound level meter or equivalent.</w:t>
      </w:r>
    </w:p>
    <w:p w14:paraId="3C3582F3" w14:textId="6498B659" w:rsidR="005D15B3" w:rsidRDefault="005D15B3" w:rsidP="00F35CD1">
      <w:pPr>
        <w:pStyle w:val="ListParagraph"/>
        <w:keepNext/>
        <w:keepLines/>
        <w:numPr>
          <w:ilvl w:val="0"/>
          <w:numId w:val="78"/>
        </w:numPr>
        <w:spacing w:before="120"/>
        <w:contextualSpacing w:val="0"/>
        <w:jc w:val="both"/>
        <w:outlineLvl w:val="3"/>
      </w:pPr>
      <w:r>
        <w:t>Identify strategies to reduce noise to acceptable levels.</w:t>
      </w:r>
    </w:p>
    <w:p w14:paraId="1637F3BD" w14:textId="77777777" w:rsidR="00F35CD1" w:rsidRDefault="00F35CD1" w:rsidP="00F35CD1">
      <w:pPr>
        <w:spacing w:before="120"/>
        <w:jc w:val="both"/>
        <w:rPr>
          <w:rFonts w:ascii="Gotham Book" w:eastAsia="MS Gothic" w:hAnsi="Gotham Book" w:cs="Times New Roman"/>
          <w:caps/>
          <w:color w:val="0070C0"/>
          <w:sz w:val="20"/>
        </w:rPr>
      </w:pPr>
    </w:p>
    <w:p w14:paraId="3FF261BF" w14:textId="78DB7582" w:rsidR="005D15B3" w:rsidRPr="00FA0FD8" w:rsidRDefault="005D15B3" w:rsidP="00F35CD1">
      <w:pPr>
        <w:spacing w:before="120"/>
        <w:jc w:val="both"/>
        <w:rPr>
          <w:rFonts w:ascii="Gotham Book" w:eastAsia="MS Gothic" w:hAnsi="Gotham Book" w:cs="Times New Roman"/>
          <w:caps/>
          <w:color w:val="0070C0"/>
          <w:sz w:val="20"/>
        </w:rPr>
      </w:pPr>
      <w:r w:rsidRPr="00FA0FD8">
        <w:rPr>
          <w:rFonts w:ascii="Gotham Book" w:eastAsia="MS Gothic" w:hAnsi="Gotham Book" w:cs="Times New Roman"/>
          <w:caps/>
          <w:color w:val="0070C0"/>
          <w:sz w:val="20"/>
        </w:rPr>
        <w:t>Alternative compliance path</w:t>
      </w:r>
    </w:p>
    <w:p w14:paraId="57766B0C" w14:textId="77777777" w:rsidR="00FA0FD8" w:rsidRDefault="005D15B3" w:rsidP="00F35CD1">
      <w:pPr>
        <w:pStyle w:val="ListParagraph"/>
        <w:numPr>
          <w:ilvl w:val="0"/>
          <w:numId w:val="0"/>
        </w:numPr>
        <w:spacing w:before="120"/>
        <w:contextualSpacing w:val="0"/>
        <w:jc w:val="both"/>
      </w:pPr>
      <w:r w:rsidRPr="00B27FC5">
        <w:t xml:space="preserve">For </w:t>
      </w:r>
      <w:r>
        <w:t xml:space="preserve">projects in India, </w:t>
      </w:r>
      <w:r w:rsidRPr="00E04CC1">
        <w:t>comply with CPCB Protocol for Ambient Level Noise Monitoring</w:t>
      </w:r>
      <w:r>
        <w:t>.</w:t>
      </w:r>
    </w:p>
    <w:p w14:paraId="589B3F9B" w14:textId="77777777" w:rsidR="007450E4" w:rsidRDefault="007450E4" w:rsidP="00F35CD1">
      <w:pPr>
        <w:spacing w:before="120"/>
        <w:rPr>
          <w:rFonts w:ascii="Calibri" w:hAnsi="Calibri" w:cs="Calibri"/>
          <w:b/>
          <w:bCs/>
        </w:rPr>
      </w:pPr>
    </w:p>
    <w:p w14:paraId="0A4BA3F8" w14:textId="0B2D0165" w:rsidR="00FA0FD8" w:rsidRPr="001A6037" w:rsidRDefault="00FA0FD8" w:rsidP="00F35CD1">
      <w:pPr>
        <w:spacing w:before="120"/>
        <w:rPr>
          <w:rFonts w:ascii="Calibri" w:hAnsi="Calibri" w:cs="Calibri"/>
          <w:b/>
          <w:bCs/>
        </w:rPr>
      </w:pPr>
      <w:r w:rsidRPr="001A6037">
        <w:rPr>
          <w:rFonts w:ascii="Calibri" w:hAnsi="Calibri" w:cs="Calibri"/>
          <w:b/>
          <w:bCs/>
        </w:rPr>
        <w:t>All Projects</w:t>
      </w:r>
    </w:p>
    <w:p w14:paraId="51986985" w14:textId="29EBD5D1" w:rsidR="005D15B3" w:rsidRDefault="005D15B3" w:rsidP="00F35CD1">
      <w:pPr>
        <w:pStyle w:val="ListParagraph"/>
        <w:numPr>
          <w:ilvl w:val="0"/>
          <w:numId w:val="0"/>
        </w:numPr>
        <w:spacing w:before="120"/>
        <w:contextualSpacing w:val="0"/>
        <w:jc w:val="both"/>
      </w:pPr>
      <w:r w:rsidRPr="005D15B3">
        <w:t>Projects that support the growth of pollinator population by adopting at least one of the following strategies earn 1 additional point for exemplary performance under the Innovation credit category:</w:t>
      </w:r>
    </w:p>
    <w:p w14:paraId="5B2803F7" w14:textId="77777777" w:rsidR="005D15B3" w:rsidRDefault="005D15B3" w:rsidP="00DA4D41">
      <w:pPr>
        <w:pStyle w:val="ListParagraph"/>
        <w:numPr>
          <w:ilvl w:val="0"/>
          <w:numId w:val="87"/>
        </w:numPr>
        <w:spacing w:before="120"/>
        <w:contextualSpacing w:val="0"/>
      </w:pPr>
      <w:r>
        <w:t>Meet the requirements in LEED BD+C: New Construction – LEED v4.1, Sustainable Sites Protect or Restore Habitat.</w:t>
      </w:r>
    </w:p>
    <w:p w14:paraId="292D0821" w14:textId="17392E19" w:rsidR="005D15B3" w:rsidRDefault="005D15B3" w:rsidP="00DA4D41">
      <w:pPr>
        <w:pStyle w:val="ListParagraph"/>
        <w:numPr>
          <w:ilvl w:val="0"/>
          <w:numId w:val="87"/>
        </w:numPr>
        <w:spacing w:before="120"/>
        <w:contextualSpacing w:val="0"/>
      </w:pPr>
      <w:r>
        <w:t>Obtain Pollinator Habitat Certification from a national or local organization.</w:t>
      </w:r>
    </w:p>
    <w:p w14:paraId="4C337259" w14:textId="3F9D94F5" w:rsidR="005D15B3" w:rsidRDefault="005D15B3" w:rsidP="00DA4D41">
      <w:pPr>
        <w:pStyle w:val="ListParagraph"/>
        <w:numPr>
          <w:ilvl w:val="0"/>
          <w:numId w:val="87"/>
        </w:numPr>
        <w:spacing w:before="120"/>
        <w:contextualSpacing w:val="0"/>
      </w:pPr>
      <w:r>
        <w:t>Follow USDA guidance to provide habitat to help pollinators rebound from the challenges they face.</w:t>
      </w:r>
    </w:p>
    <w:p w14:paraId="5237B647" w14:textId="4FB496E4" w:rsidR="00D5672F" w:rsidRDefault="00D5672F" w:rsidP="00D5672F">
      <w:pPr>
        <w:jc w:val="both"/>
        <w:rPr>
          <w:rFonts w:ascii="Calibri" w:eastAsia="MS Gothic" w:hAnsi="Calibri" w:cs="Times New Roman"/>
          <w:b/>
          <w:bCs/>
          <w:iCs/>
          <w:u w:val="single"/>
        </w:rPr>
      </w:pPr>
    </w:p>
    <w:p w14:paraId="503F324B" w14:textId="52E141B2" w:rsidR="00D5672F" w:rsidRPr="00FA0FD8" w:rsidRDefault="00FA0FD8" w:rsidP="00D5672F">
      <w:pPr>
        <w:jc w:val="both"/>
        <w:rPr>
          <w:rFonts w:ascii="Gotham Book" w:eastAsia="MS Gothic" w:hAnsi="Gotham Book" w:cs="Times New Roman"/>
          <w:iCs/>
          <w:color w:val="0070C0"/>
          <w:sz w:val="20"/>
          <w:szCs w:val="20"/>
        </w:rPr>
      </w:pPr>
      <w:r w:rsidRPr="00FA0FD8">
        <w:rPr>
          <w:rFonts w:ascii="Gotham Book" w:eastAsia="MS Gothic" w:hAnsi="Gotham Book" w:cs="Times New Roman"/>
          <w:iCs/>
          <w:color w:val="0070C0"/>
          <w:sz w:val="20"/>
          <w:szCs w:val="20"/>
        </w:rPr>
        <w:lastRenderedPageBreak/>
        <w:t xml:space="preserve">STANDARDS AND REFERENCES </w:t>
      </w:r>
    </w:p>
    <w:p w14:paraId="5F9078AE" w14:textId="77777777" w:rsidR="00FA0FD8" w:rsidRDefault="00FA0FD8" w:rsidP="00FA0FD8">
      <w:pPr>
        <w:autoSpaceDE/>
        <w:autoSpaceDN/>
        <w:adjustRightInd/>
        <w:spacing w:after="160" w:line="259" w:lineRule="auto"/>
      </w:pPr>
      <w:r>
        <w:t>Bureau of Indian Standards (2004), BIS 14001–2004</w:t>
      </w:r>
    </w:p>
    <w:p w14:paraId="5EFFA7BE" w14:textId="4C191B8F" w:rsidR="00D20FCF" w:rsidRDefault="00FA0FD8" w:rsidP="00FA0FD8">
      <w:pPr>
        <w:autoSpaceDE/>
        <w:autoSpaceDN/>
        <w:adjustRightInd/>
        <w:spacing w:after="160" w:line="259" w:lineRule="auto"/>
        <w:rPr>
          <w:rFonts w:ascii="Gotham Medium" w:eastAsia="MS Gothic" w:hAnsi="Gotham Medium" w:cs="Times New Roman"/>
          <w:bCs/>
          <w:color w:val="0087C0"/>
          <w:sz w:val="28"/>
          <w:szCs w:val="32"/>
        </w:rPr>
      </w:pPr>
      <w:r>
        <w:t>International Organization for Standardization (2004), ISO 14001–2004</w:t>
      </w:r>
      <w:r w:rsidRPr="00AC2D53">
        <w:t xml:space="preserve"> </w:t>
      </w:r>
      <w:r w:rsidR="00D20FCF">
        <w:br w:type="page"/>
      </w:r>
    </w:p>
    <w:p w14:paraId="10D2FACB" w14:textId="2C3823EF" w:rsidR="00195473" w:rsidRPr="00342467" w:rsidRDefault="00195473" w:rsidP="00ED009C">
      <w:pPr>
        <w:pStyle w:val="Heading1"/>
        <w:rPr>
          <w:rStyle w:val="Heading4Char"/>
          <w:rFonts w:ascii="Gotham Medium" w:hAnsi="Gotham Medium"/>
          <w:b w:val="0"/>
          <w:bCs/>
          <w:iCs w:val="0"/>
          <w:color w:val="0087C0"/>
        </w:rPr>
      </w:pPr>
      <w:bookmarkStart w:id="26" w:name="_Toc496289545"/>
      <w:bookmarkStart w:id="27" w:name="_Toc507408202"/>
      <w:r w:rsidRPr="00342467">
        <w:lastRenderedPageBreak/>
        <w:t xml:space="preserve">OP Prerequisite: </w:t>
      </w:r>
      <w:r>
        <w:t>Triple</w:t>
      </w:r>
      <w:r w:rsidR="00F34DF3">
        <w:t>-B</w:t>
      </w:r>
      <w:r>
        <w:t>ottom</w:t>
      </w:r>
      <w:r w:rsidR="00F34DF3">
        <w:t>-L</w:t>
      </w:r>
      <w:r>
        <w:t>ine</w:t>
      </w:r>
      <w:r w:rsidRPr="00342467">
        <w:t xml:space="preserve"> Analysis</w:t>
      </w:r>
      <w:bookmarkEnd w:id="26"/>
      <w:bookmarkEnd w:id="27"/>
    </w:p>
    <w:p w14:paraId="08EBFE43" w14:textId="300768B7" w:rsidR="00195473" w:rsidRPr="00342467" w:rsidRDefault="00876CA4" w:rsidP="00805906">
      <w:pPr>
        <w:jc w:val="both"/>
      </w:pPr>
      <w:r>
        <w:t>Applicability:</w:t>
      </w:r>
    </w:p>
    <w:p w14:paraId="608612E0" w14:textId="12770CB4" w:rsidR="00195473" w:rsidRPr="00342467" w:rsidRDefault="005F089E" w:rsidP="00805906">
      <w:pPr>
        <w:pStyle w:val="ListParagraph"/>
        <w:jc w:val="both"/>
      </w:pPr>
      <w:r>
        <w:t>Cities and Utilities</w:t>
      </w:r>
    </w:p>
    <w:p w14:paraId="128F009B" w14:textId="77777777" w:rsidR="00195473" w:rsidRDefault="00195473" w:rsidP="00805906">
      <w:pPr>
        <w:pStyle w:val="ListParagraph"/>
        <w:jc w:val="both"/>
      </w:pPr>
      <w:r>
        <w:t>Campuses</w:t>
      </w:r>
    </w:p>
    <w:p w14:paraId="54D3F7FF" w14:textId="62DDD97C" w:rsidR="00DB1495" w:rsidRPr="00342467" w:rsidRDefault="00DB1495" w:rsidP="00805906">
      <w:pPr>
        <w:pStyle w:val="ListParagraph"/>
        <w:jc w:val="both"/>
      </w:pPr>
      <w:r>
        <w:t>Transit</w:t>
      </w:r>
    </w:p>
    <w:p w14:paraId="1316FCFF" w14:textId="77777777" w:rsidR="00195473" w:rsidRPr="001A6037" w:rsidRDefault="00195473" w:rsidP="00805906">
      <w:pPr>
        <w:pStyle w:val="Heading3"/>
        <w:jc w:val="both"/>
        <w:rPr>
          <w:rFonts w:ascii="Gotham Book" w:hAnsi="Gotham Book"/>
          <w:color w:val="0070C0"/>
          <w:sz w:val="20"/>
          <w:szCs w:val="22"/>
        </w:rPr>
      </w:pPr>
      <w:r w:rsidRPr="001A6037">
        <w:rPr>
          <w:rFonts w:ascii="Gotham Book" w:hAnsi="Gotham Book"/>
          <w:color w:val="0070C0"/>
          <w:sz w:val="20"/>
          <w:szCs w:val="22"/>
        </w:rPr>
        <w:t>Intent</w:t>
      </w:r>
    </w:p>
    <w:p w14:paraId="73F48F6F" w14:textId="7901159C" w:rsidR="00195473" w:rsidRPr="00342467" w:rsidRDefault="00195473" w:rsidP="00805906">
      <w:pPr>
        <w:jc w:val="both"/>
      </w:pPr>
      <w:r w:rsidRPr="00C4164E">
        <w:t xml:space="preserve">To quantify </w:t>
      </w:r>
      <w:r w:rsidR="003B0EAB">
        <w:t xml:space="preserve">the </w:t>
      </w:r>
      <w:r w:rsidRPr="00C4164E">
        <w:t>triple</w:t>
      </w:r>
      <w:r w:rsidR="00F34DF3">
        <w:t>-</w:t>
      </w:r>
      <w:r w:rsidRPr="00C4164E">
        <w:t>bottom</w:t>
      </w:r>
      <w:r w:rsidR="00F34DF3">
        <w:t>-</w:t>
      </w:r>
      <w:r w:rsidRPr="00C4164E">
        <w:t xml:space="preserve">line benefits associated with </w:t>
      </w:r>
      <w:r w:rsidR="003B0EAB">
        <w:t>high</w:t>
      </w:r>
      <w:r w:rsidRPr="00C4164E">
        <w:t xml:space="preserve"> performance and assess opportunities for future improvements</w:t>
      </w:r>
      <w:r>
        <w:t>.</w:t>
      </w:r>
      <w:r w:rsidRPr="00342467">
        <w:t xml:space="preserve"> </w:t>
      </w:r>
    </w:p>
    <w:p w14:paraId="082F9C80" w14:textId="77777777" w:rsidR="00195473" w:rsidRPr="001A6037" w:rsidRDefault="00195473" w:rsidP="00805906">
      <w:pPr>
        <w:pStyle w:val="Heading3"/>
        <w:jc w:val="both"/>
        <w:rPr>
          <w:rFonts w:ascii="Gotham Book" w:hAnsi="Gotham Book"/>
          <w:iCs/>
          <w:color w:val="0070C0"/>
          <w:sz w:val="20"/>
          <w:szCs w:val="22"/>
        </w:rPr>
      </w:pPr>
      <w:r w:rsidRPr="001A6037">
        <w:rPr>
          <w:rFonts w:ascii="Gotham Book" w:hAnsi="Gotham Book"/>
          <w:color w:val="0070C0"/>
          <w:sz w:val="20"/>
          <w:szCs w:val="22"/>
        </w:rPr>
        <w:t>Requirements</w:t>
      </w:r>
    </w:p>
    <w:p w14:paraId="259381B0" w14:textId="0D5D52A7" w:rsidR="00195473" w:rsidRPr="001A6037" w:rsidRDefault="002918EA" w:rsidP="001A6037">
      <w:pPr>
        <w:pStyle w:val="Heading5"/>
        <w:spacing w:before="120"/>
        <w:jc w:val="both"/>
        <w:rPr>
          <w:color w:val="404040" w:themeColor="text1" w:themeTint="BF"/>
          <w:u w:val="none"/>
        </w:rPr>
      </w:pPr>
      <w:r w:rsidRPr="001A6037">
        <w:rPr>
          <w:color w:val="404040" w:themeColor="text1" w:themeTint="BF"/>
          <w:u w:val="none"/>
        </w:rPr>
        <w:t xml:space="preserve">All </w:t>
      </w:r>
      <w:r w:rsidR="001A6037">
        <w:rPr>
          <w:color w:val="404040" w:themeColor="text1" w:themeTint="BF"/>
          <w:u w:val="none"/>
        </w:rPr>
        <w:t>P</w:t>
      </w:r>
      <w:r w:rsidRPr="001A6037">
        <w:rPr>
          <w:color w:val="404040" w:themeColor="text1" w:themeTint="BF"/>
          <w:u w:val="none"/>
        </w:rPr>
        <w:t>roject</w:t>
      </w:r>
      <w:r w:rsidR="00195473" w:rsidRPr="001A6037">
        <w:rPr>
          <w:color w:val="404040" w:themeColor="text1" w:themeTint="BF"/>
          <w:u w:val="none"/>
        </w:rPr>
        <w:t>s</w:t>
      </w:r>
    </w:p>
    <w:p w14:paraId="26E316B4" w14:textId="64C3039C" w:rsidR="00195473" w:rsidRPr="00342467" w:rsidRDefault="002918EA" w:rsidP="00805906">
      <w:pPr>
        <w:spacing w:before="120" w:after="160"/>
        <w:jc w:val="both"/>
      </w:pPr>
      <w:r>
        <w:t>Q</w:t>
      </w:r>
      <w:r w:rsidR="00195473" w:rsidRPr="00342467">
        <w:t xml:space="preserve">uantify </w:t>
      </w:r>
      <w:r w:rsidR="00DA085F">
        <w:t xml:space="preserve">potential </w:t>
      </w:r>
      <w:r w:rsidR="00195473" w:rsidRPr="00342467">
        <w:t xml:space="preserve">benefits </w:t>
      </w:r>
      <w:r>
        <w:t>from</w:t>
      </w:r>
      <w:r w:rsidR="00195473" w:rsidRPr="00342467">
        <w:t xml:space="preserve"> improving</w:t>
      </w:r>
      <w:r w:rsidR="00DA085F">
        <w:t xml:space="preserve"> the</w:t>
      </w:r>
      <w:r w:rsidR="00195473" w:rsidRPr="00342467">
        <w:t xml:space="preserve"> project’s performance and identify financially viable investment opportunities</w:t>
      </w:r>
      <w:r w:rsidR="004B6744">
        <w:t xml:space="preserve"> as follows</w:t>
      </w:r>
      <w:r w:rsidR="00DA085F">
        <w:t>:</w:t>
      </w:r>
    </w:p>
    <w:p w14:paraId="70EAC217" w14:textId="70D7520A" w:rsidR="00195473" w:rsidRPr="001A6037" w:rsidRDefault="00195473" w:rsidP="001A6037">
      <w:pPr>
        <w:pStyle w:val="ListParagraph"/>
        <w:spacing w:before="120"/>
        <w:contextualSpacing w:val="0"/>
        <w:jc w:val="both"/>
        <w:rPr>
          <w:color w:val="404040" w:themeColor="text1" w:themeTint="BF"/>
        </w:rPr>
      </w:pPr>
      <w:r w:rsidRPr="001A6037">
        <w:rPr>
          <w:color w:val="404040" w:themeColor="text1" w:themeTint="BF"/>
        </w:rPr>
        <w:t xml:space="preserve">Identify systems that have contributed to improving performance as defined under PEER or as determined by the project owner or operator. </w:t>
      </w:r>
      <w:r w:rsidR="00DA085F" w:rsidRPr="001A6037">
        <w:rPr>
          <w:color w:val="404040" w:themeColor="text1" w:themeTint="BF"/>
        </w:rPr>
        <w:t>Assess at least three of the following systems:</w:t>
      </w:r>
    </w:p>
    <w:p w14:paraId="7924F03A" w14:textId="6FA56A81"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 xml:space="preserve">On-site generation and storage systems </w:t>
      </w:r>
    </w:p>
    <w:p w14:paraId="1920D549" w14:textId="33B7C72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Fault location, isolation</w:t>
      </w:r>
      <w:r w:rsidR="009E6EA0" w:rsidRPr="001A6037">
        <w:rPr>
          <w:color w:val="404040" w:themeColor="text1" w:themeTint="BF"/>
        </w:rPr>
        <w:t>,</w:t>
      </w:r>
      <w:r w:rsidRPr="001A6037">
        <w:rPr>
          <w:color w:val="404040" w:themeColor="text1" w:themeTint="BF"/>
        </w:rPr>
        <w:t xml:space="preserve"> and service restoration systems</w:t>
      </w:r>
    </w:p>
    <w:p w14:paraId="1BA320DF" w14:textId="48337464"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Power quality improvement systems</w:t>
      </w:r>
    </w:p>
    <w:p w14:paraId="5C30CC33" w14:textId="4ECA579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Monitoring and control systems</w:t>
      </w:r>
    </w:p>
    <w:p w14:paraId="57169B6A" w14:textId="10CB12CB"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Asset maintenance systems</w:t>
      </w:r>
    </w:p>
    <w:p w14:paraId="19551803" w14:textId="6BB86E7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Energy metering systems</w:t>
      </w:r>
    </w:p>
    <w:p w14:paraId="7086F125" w14:textId="0F7337EE"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Demand</w:t>
      </w:r>
      <w:r w:rsidR="004B6744" w:rsidRPr="001A6037">
        <w:rPr>
          <w:color w:val="404040" w:themeColor="text1" w:themeTint="BF"/>
        </w:rPr>
        <w:t>-</w:t>
      </w:r>
      <w:r w:rsidRPr="001A6037">
        <w:rPr>
          <w:color w:val="404040" w:themeColor="text1" w:themeTint="BF"/>
        </w:rPr>
        <w:t>side management systems</w:t>
      </w:r>
    </w:p>
    <w:p w14:paraId="03DE1247" w14:textId="65C9A807" w:rsidR="00195473" w:rsidRPr="001A6037" w:rsidRDefault="00195473" w:rsidP="001A6037">
      <w:pPr>
        <w:pStyle w:val="ListParagraph"/>
        <w:spacing w:before="120"/>
        <w:contextualSpacing w:val="0"/>
        <w:jc w:val="both"/>
        <w:rPr>
          <w:color w:val="404040" w:themeColor="text1" w:themeTint="BF"/>
        </w:rPr>
      </w:pPr>
      <w:r w:rsidRPr="001A6037">
        <w:rPr>
          <w:color w:val="404040" w:themeColor="text1" w:themeTint="BF"/>
        </w:rPr>
        <w:t>Identify all the relevant capabilities enabled by each system</w:t>
      </w:r>
      <w:r w:rsidR="009E6EA0" w:rsidRPr="001A6037">
        <w:rPr>
          <w:color w:val="404040" w:themeColor="text1" w:themeTint="BF"/>
        </w:rPr>
        <w:t xml:space="preserve"> and</w:t>
      </w:r>
      <w:r w:rsidRPr="001A6037">
        <w:rPr>
          <w:color w:val="404040" w:themeColor="text1" w:themeTint="BF"/>
        </w:rPr>
        <w:t xml:space="preserve"> </w:t>
      </w:r>
      <w:r w:rsidR="00F812AA" w:rsidRPr="001A6037">
        <w:rPr>
          <w:color w:val="404040" w:themeColor="text1" w:themeTint="BF"/>
        </w:rPr>
        <w:t xml:space="preserve">determine </w:t>
      </w:r>
      <w:r w:rsidRPr="001A6037">
        <w:rPr>
          <w:color w:val="404040" w:themeColor="text1" w:themeTint="BF"/>
        </w:rPr>
        <w:t>expected or measured performance of the project under following scenarios:</w:t>
      </w:r>
    </w:p>
    <w:p w14:paraId="796FEEC1" w14:textId="1299DFA7" w:rsidR="00195473" w:rsidRPr="00B80CBA" w:rsidRDefault="00195473"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Baseline:</w:t>
      </w:r>
      <w:r w:rsidRPr="00B80CBA">
        <w:rPr>
          <w:color w:val="404040" w:themeColor="text1" w:themeTint="BF"/>
        </w:rPr>
        <w:t xml:space="preserve"> performance of the project </w:t>
      </w:r>
      <w:r w:rsidR="0076540D" w:rsidRPr="00B80CBA">
        <w:rPr>
          <w:color w:val="404040" w:themeColor="text1" w:themeTint="BF"/>
        </w:rPr>
        <w:t>with no additional systems</w:t>
      </w:r>
    </w:p>
    <w:p w14:paraId="56274E75" w14:textId="3425CFE0" w:rsidR="00195473" w:rsidRPr="00B80CBA" w:rsidRDefault="0076540D"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Improved</w:t>
      </w:r>
      <w:r w:rsidR="00195473" w:rsidRPr="00B80CBA">
        <w:rPr>
          <w:i/>
          <w:color w:val="404040" w:themeColor="text1" w:themeTint="BF"/>
        </w:rPr>
        <w:t>:</w:t>
      </w:r>
      <w:r w:rsidR="00195473" w:rsidRPr="00B80CBA">
        <w:rPr>
          <w:color w:val="404040" w:themeColor="text1" w:themeTint="BF"/>
        </w:rPr>
        <w:t xml:space="preserve"> performance of the project with </w:t>
      </w:r>
      <w:r w:rsidR="00474999" w:rsidRPr="00B80CBA">
        <w:rPr>
          <w:color w:val="404040" w:themeColor="text1" w:themeTint="BF"/>
        </w:rPr>
        <w:t>each system chosen for assessment</w:t>
      </w:r>
    </w:p>
    <w:p w14:paraId="3CF9D185" w14:textId="033692DF" w:rsidR="00195473" w:rsidRPr="00B80CBA" w:rsidRDefault="00195473"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 xml:space="preserve">Upper </w:t>
      </w:r>
      <w:r w:rsidR="005F4FE1" w:rsidRPr="00B80CBA">
        <w:rPr>
          <w:i/>
          <w:color w:val="404040" w:themeColor="text1" w:themeTint="BF"/>
        </w:rPr>
        <w:t>l</w:t>
      </w:r>
      <w:r w:rsidRPr="00B80CBA">
        <w:rPr>
          <w:i/>
          <w:color w:val="404040" w:themeColor="text1" w:themeTint="BF"/>
        </w:rPr>
        <w:t>imit:</w:t>
      </w:r>
      <w:r w:rsidRPr="00B80CBA">
        <w:rPr>
          <w:color w:val="404040" w:themeColor="text1" w:themeTint="BF"/>
        </w:rPr>
        <w:t xml:space="preserve"> performance of the project with all </w:t>
      </w:r>
      <w:r w:rsidR="003532CC" w:rsidRPr="00B80CBA">
        <w:rPr>
          <w:color w:val="404040" w:themeColor="text1" w:themeTint="BF"/>
        </w:rPr>
        <w:t xml:space="preserve">chosen </w:t>
      </w:r>
      <w:r w:rsidR="0076540D" w:rsidRPr="00B80CBA">
        <w:rPr>
          <w:color w:val="404040" w:themeColor="text1" w:themeTint="BF"/>
        </w:rPr>
        <w:t>systems</w:t>
      </w:r>
      <w:r w:rsidR="003532CC" w:rsidRPr="00B80CBA">
        <w:rPr>
          <w:color w:val="404040" w:themeColor="text1" w:themeTint="BF"/>
        </w:rPr>
        <w:t xml:space="preserve"> combined</w:t>
      </w:r>
      <w:r w:rsidR="0076540D" w:rsidRPr="00B80CBA">
        <w:rPr>
          <w:color w:val="404040" w:themeColor="text1" w:themeTint="BF"/>
        </w:rPr>
        <w:t xml:space="preserve"> </w:t>
      </w:r>
    </w:p>
    <w:p w14:paraId="56E7AE30" w14:textId="1D9ED16A" w:rsidR="00195473" w:rsidRPr="001A6037" w:rsidRDefault="00195473" w:rsidP="00D04F2C">
      <w:pPr>
        <w:pStyle w:val="BodyText"/>
        <w:numPr>
          <w:ilvl w:val="0"/>
          <w:numId w:val="31"/>
        </w:numPr>
        <w:spacing w:before="120"/>
        <w:jc w:val="both"/>
        <w:rPr>
          <w:color w:val="404040" w:themeColor="text1" w:themeTint="BF"/>
        </w:rPr>
      </w:pPr>
      <w:r w:rsidRPr="001A6037">
        <w:rPr>
          <w:color w:val="404040" w:themeColor="text1" w:themeTint="BF"/>
        </w:rPr>
        <w:t xml:space="preserve">For </w:t>
      </w:r>
      <w:r w:rsidR="00AD749F" w:rsidRPr="001A6037">
        <w:rPr>
          <w:color w:val="404040" w:themeColor="text1" w:themeTint="BF"/>
        </w:rPr>
        <w:t>each</w:t>
      </w:r>
      <w:r w:rsidRPr="001A6037">
        <w:rPr>
          <w:color w:val="404040" w:themeColor="text1" w:themeTint="BF"/>
        </w:rPr>
        <w:t xml:space="preserve"> scenario, </w:t>
      </w:r>
      <w:r w:rsidR="005F4FE1" w:rsidRPr="001A6037">
        <w:rPr>
          <w:color w:val="404040" w:themeColor="text1" w:themeTint="BF"/>
        </w:rPr>
        <w:t xml:space="preserve">model </w:t>
      </w:r>
      <w:r w:rsidRPr="001A6037">
        <w:rPr>
          <w:color w:val="404040" w:themeColor="text1" w:themeTint="BF"/>
        </w:rPr>
        <w:t>project performance as a function of project and system characteristics, operational parameters</w:t>
      </w:r>
      <w:r w:rsidR="005F4FE1" w:rsidRPr="001A6037">
        <w:rPr>
          <w:color w:val="404040" w:themeColor="text1" w:themeTint="BF"/>
        </w:rPr>
        <w:t>,</w:t>
      </w:r>
      <w:r w:rsidRPr="001A6037">
        <w:rPr>
          <w:color w:val="404040" w:themeColor="text1" w:themeTint="BF"/>
        </w:rPr>
        <w:t xml:space="preserve"> and external factors</w:t>
      </w:r>
      <w:r w:rsidR="00147F35" w:rsidRPr="001A6037">
        <w:rPr>
          <w:color w:val="404040" w:themeColor="text1" w:themeTint="BF"/>
        </w:rPr>
        <w:t>.</w:t>
      </w:r>
      <w:r w:rsidR="00AD749F" w:rsidRPr="001A6037">
        <w:rPr>
          <w:color w:val="404040" w:themeColor="text1" w:themeTint="BF"/>
        </w:rPr>
        <w:t xml:space="preserve"> </w:t>
      </w:r>
      <w:r w:rsidR="00147F35" w:rsidRPr="001A6037">
        <w:rPr>
          <w:color w:val="404040" w:themeColor="text1" w:themeTint="BF"/>
        </w:rPr>
        <w:t>I</w:t>
      </w:r>
      <w:r w:rsidR="00AD749F" w:rsidRPr="001A6037">
        <w:rPr>
          <w:color w:val="404040" w:themeColor="text1" w:themeTint="BF"/>
        </w:rPr>
        <w:t>nclud</w:t>
      </w:r>
      <w:r w:rsidR="00147F35" w:rsidRPr="001A6037">
        <w:rPr>
          <w:color w:val="404040" w:themeColor="text1" w:themeTint="BF"/>
        </w:rPr>
        <w:t>e</w:t>
      </w:r>
      <w:r w:rsidR="00AD749F" w:rsidRPr="001A6037">
        <w:rPr>
          <w:color w:val="404040" w:themeColor="text1" w:themeTint="BF"/>
        </w:rPr>
        <w:t xml:space="preserve"> the following outcomes in</w:t>
      </w:r>
      <w:r w:rsidRPr="001A6037">
        <w:rPr>
          <w:color w:val="404040" w:themeColor="text1" w:themeTint="BF"/>
        </w:rPr>
        <w:t xml:space="preserve"> the analysis</w:t>
      </w:r>
      <w:r w:rsidR="00AD749F" w:rsidRPr="001A6037">
        <w:rPr>
          <w:color w:val="404040" w:themeColor="text1" w:themeTint="BF"/>
        </w:rPr>
        <w:t>:</w:t>
      </w:r>
    </w:p>
    <w:p w14:paraId="11123D3C"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Economic impact</w:t>
      </w:r>
    </w:p>
    <w:p w14:paraId="03C3D974"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Environmental impact</w:t>
      </w:r>
    </w:p>
    <w:p w14:paraId="0B79E287"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Social impact</w:t>
      </w:r>
    </w:p>
    <w:p w14:paraId="5DF40F09" w14:textId="1318DB78" w:rsidR="00195473" w:rsidRPr="001A6037" w:rsidRDefault="00195473" w:rsidP="001A6037">
      <w:pPr>
        <w:pStyle w:val="BodyText"/>
        <w:numPr>
          <w:ilvl w:val="0"/>
          <w:numId w:val="31"/>
        </w:numPr>
        <w:spacing w:before="120" w:after="0"/>
        <w:jc w:val="both"/>
        <w:rPr>
          <w:color w:val="404040" w:themeColor="text1" w:themeTint="BF"/>
        </w:rPr>
      </w:pPr>
      <w:r w:rsidRPr="001A6037">
        <w:rPr>
          <w:color w:val="404040" w:themeColor="text1" w:themeTint="BF"/>
        </w:rPr>
        <w:t>Determine</w:t>
      </w:r>
      <w:r w:rsidR="00AD749F" w:rsidRPr="001A6037">
        <w:rPr>
          <w:color w:val="404040" w:themeColor="text1" w:themeTint="BF"/>
        </w:rPr>
        <w:t xml:space="preserve"> the</w:t>
      </w:r>
      <w:r w:rsidRPr="001A6037">
        <w:rPr>
          <w:color w:val="404040" w:themeColor="text1" w:themeTint="BF"/>
        </w:rPr>
        <w:t xml:space="preserve"> incremental value achieved by the project in </w:t>
      </w:r>
      <w:r w:rsidR="00AD749F" w:rsidRPr="001A6037">
        <w:rPr>
          <w:color w:val="404040" w:themeColor="text1" w:themeTint="BF"/>
        </w:rPr>
        <w:t xml:space="preserve">the </w:t>
      </w:r>
      <w:r w:rsidRPr="001A6037">
        <w:rPr>
          <w:color w:val="404040" w:themeColor="text1" w:themeTint="BF"/>
        </w:rPr>
        <w:t xml:space="preserve">Current scenario compared </w:t>
      </w:r>
      <w:r w:rsidR="00AD749F" w:rsidRPr="001A6037">
        <w:rPr>
          <w:color w:val="404040" w:themeColor="text1" w:themeTint="BF"/>
        </w:rPr>
        <w:t xml:space="preserve">with </w:t>
      </w:r>
      <w:r w:rsidRPr="001A6037">
        <w:rPr>
          <w:color w:val="404040" w:themeColor="text1" w:themeTint="BF"/>
        </w:rPr>
        <w:t xml:space="preserve">the Baseline scenario. </w:t>
      </w:r>
    </w:p>
    <w:p w14:paraId="76F1BCBC" w14:textId="34C08729" w:rsidR="00195473" w:rsidRPr="001A6037" w:rsidRDefault="00195473" w:rsidP="001A6037">
      <w:pPr>
        <w:pStyle w:val="BodyText"/>
        <w:numPr>
          <w:ilvl w:val="0"/>
          <w:numId w:val="31"/>
        </w:numPr>
        <w:spacing w:before="120" w:after="0"/>
        <w:jc w:val="both"/>
        <w:rPr>
          <w:color w:val="404040" w:themeColor="text1" w:themeTint="BF"/>
        </w:rPr>
      </w:pPr>
      <w:r w:rsidRPr="001A6037">
        <w:rPr>
          <w:color w:val="404040" w:themeColor="text1" w:themeTint="BF"/>
        </w:rPr>
        <w:t xml:space="preserve">Estimate </w:t>
      </w:r>
      <w:r w:rsidR="00AD749F" w:rsidRPr="001A6037">
        <w:rPr>
          <w:color w:val="404040" w:themeColor="text1" w:themeTint="BF"/>
        </w:rPr>
        <w:t xml:space="preserve">the </w:t>
      </w:r>
      <w:r w:rsidRPr="001A6037">
        <w:rPr>
          <w:color w:val="404040" w:themeColor="text1" w:themeTint="BF"/>
        </w:rPr>
        <w:t>benefits (</w:t>
      </w:r>
      <w:r w:rsidR="00AD749F" w:rsidRPr="001A6037">
        <w:rPr>
          <w:color w:val="404040" w:themeColor="text1" w:themeTint="BF"/>
        </w:rPr>
        <w:t>o</w:t>
      </w:r>
      <w:r w:rsidRPr="001A6037">
        <w:rPr>
          <w:color w:val="404040" w:themeColor="text1" w:themeTint="BF"/>
        </w:rPr>
        <w:t xml:space="preserve">pportunity cost) associated </w:t>
      </w:r>
      <w:r w:rsidR="00AD749F" w:rsidRPr="001A6037">
        <w:rPr>
          <w:color w:val="404040" w:themeColor="text1" w:themeTint="BF"/>
        </w:rPr>
        <w:t>in the</w:t>
      </w:r>
      <w:r w:rsidRPr="001A6037">
        <w:rPr>
          <w:color w:val="404040" w:themeColor="text1" w:themeTint="BF"/>
        </w:rPr>
        <w:t xml:space="preserve"> Upper Limit scenario compared </w:t>
      </w:r>
      <w:r w:rsidR="00AD749F" w:rsidRPr="001A6037">
        <w:rPr>
          <w:color w:val="404040" w:themeColor="text1" w:themeTint="BF"/>
        </w:rPr>
        <w:t xml:space="preserve">with the </w:t>
      </w:r>
      <w:r w:rsidRPr="001A6037">
        <w:rPr>
          <w:color w:val="404040" w:themeColor="text1" w:themeTint="BF"/>
        </w:rPr>
        <w:t>Current scenario.</w:t>
      </w:r>
    </w:p>
    <w:p w14:paraId="33278FD7" w14:textId="57F77DCA" w:rsidR="002E4D94" w:rsidRPr="00A84C75" w:rsidRDefault="002E4D94" w:rsidP="00ED009C">
      <w:pPr>
        <w:pStyle w:val="Heading1"/>
      </w:pPr>
      <w:bookmarkStart w:id="28" w:name="_Toc473298140"/>
      <w:bookmarkStart w:id="29" w:name="_Toc485036225"/>
      <w:bookmarkStart w:id="30" w:name="_Toc496289546"/>
      <w:bookmarkStart w:id="31" w:name="_Toc507408203"/>
      <w:bookmarkStart w:id="32" w:name="_Toc467592361"/>
      <w:r w:rsidRPr="00CB55AD">
        <w:lastRenderedPageBreak/>
        <w:t>OP Credit: Risk Assessment</w:t>
      </w:r>
      <w:bookmarkEnd w:id="28"/>
      <w:r w:rsidRPr="00CB55AD">
        <w:t xml:space="preserve"> </w:t>
      </w:r>
      <w:r w:rsidR="00876CA4">
        <w:t>and</w:t>
      </w:r>
      <w:r w:rsidRPr="00CB55AD">
        <w:t xml:space="preserve"> Mitigation</w:t>
      </w:r>
      <w:bookmarkEnd w:id="29"/>
      <w:bookmarkEnd w:id="30"/>
      <w:bookmarkEnd w:id="31"/>
    </w:p>
    <w:p w14:paraId="0FC5F763" w14:textId="2F578C9E" w:rsidR="002E4D94" w:rsidRPr="00A84C75" w:rsidRDefault="00876CA4" w:rsidP="002E4D94">
      <w:pPr>
        <w:jc w:val="both"/>
      </w:pPr>
      <w:r>
        <w:t>Applicability:</w:t>
      </w:r>
    </w:p>
    <w:p w14:paraId="38B040FF" w14:textId="7C2F124E" w:rsidR="002E4D94" w:rsidRPr="00A84C75" w:rsidRDefault="005F089E" w:rsidP="00E7191E">
      <w:pPr>
        <w:numPr>
          <w:ilvl w:val="0"/>
          <w:numId w:val="22"/>
        </w:numPr>
        <w:contextualSpacing/>
        <w:jc w:val="both"/>
      </w:pPr>
      <w:r>
        <w:t>Cities and Utilities</w:t>
      </w:r>
      <w:r w:rsidR="001623A4">
        <w:t xml:space="preserve"> </w:t>
      </w:r>
      <w:r w:rsidR="002E4D94" w:rsidRPr="00A84C75">
        <w:t>(</w:t>
      </w:r>
      <w:r w:rsidR="00876CA4">
        <w:t>1–</w:t>
      </w:r>
      <w:r w:rsidR="002E4D94">
        <w:t>4</w:t>
      </w:r>
      <w:r w:rsidR="002E4D94" w:rsidRPr="00A84C75">
        <w:t xml:space="preserve"> points)</w:t>
      </w:r>
      <w:r w:rsidR="002C5C9F" w:rsidRPr="002C5C9F">
        <w:rPr>
          <w:noProof/>
        </w:rPr>
        <w:t xml:space="preserve"> </w:t>
      </w:r>
    </w:p>
    <w:p w14:paraId="5CBA3AAC" w14:textId="2AD2F801" w:rsidR="002E4D94" w:rsidRDefault="002E4D94" w:rsidP="00E7191E">
      <w:pPr>
        <w:numPr>
          <w:ilvl w:val="0"/>
          <w:numId w:val="22"/>
        </w:numPr>
        <w:contextualSpacing/>
        <w:jc w:val="both"/>
      </w:pPr>
      <w:r>
        <w:t xml:space="preserve">Campuses </w:t>
      </w:r>
      <w:r w:rsidRPr="00A84C75">
        <w:t>(</w:t>
      </w:r>
      <w:r w:rsidR="00876CA4">
        <w:t>1–</w:t>
      </w:r>
      <w:r>
        <w:t>4</w:t>
      </w:r>
      <w:r w:rsidRPr="00A84C75">
        <w:t xml:space="preserve"> points)</w:t>
      </w:r>
    </w:p>
    <w:p w14:paraId="2D855FD7" w14:textId="02FAEB10" w:rsidR="00DB1495" w:rsidRPr="00A84C75" w:rsidRDefault="00DB1495" w:rsidP="00DB1495">
      <w:pPr>
        <w:numPr>
          <w:ilvl w:val="0"/>
          <w:numId w:val="22"/>
        </w:numPr>
        <w:contextualSpacing/>
        <w:jc w:val="both"/>
      </w:pPr>
      <w:r>
        <w:t xml:space="preserve">Transit </w:t>
      </w:r>
      <w:r w:rsidRPr="00A84C75">
        <w:t>(</w:t>
      </w:r>
      <w:r>
        <w:t>1–4</w:t>
      </w:r>
      <w:r w:rsidRPr="00A84C75">
        <w:t xml:space="preserve"> points)</w:t>
      </w:r>
    </w:p>
    <w:p w14:paraId="6F69AFA0" w14:textId="77777777" w:rsidR="002E4D94" w:rsidRPr="001A6037" w:rsidRDefault="002E4D94" w:rsidP="002E4D94">
      <w:pPr>
        <w:pStyle w:val="Heading3"/>
        <w:jc w:val="both"/>
        <w:rPr>
          <w:rFonts w:ascii="Gotham Book" w:hAnsi="Gotham Book"/>
          <w:color w:val="0070C0"/>
          <w:szCs w:val="22"/>
        </w:rPr>
      </w:pPr>
      <w:r w:rsidRPr="001A6037">
        <w:rPr>
          <w:rFonts w:ascii="Gotham Book" w:hAnsi="Gotham Book"/>
          <w:color w:val="0070C0"/>
          <w:sz w:val="20"/>
          <w:szCs w:val="22"/>
        </w:rPr>
        <w:t>Intent</w:t>
      </w:r>
    </w:p>
    <w:p w14:paraId="4483707B" w14:textId="6C8C4768" w:rsidR="002E4D94" w:rsidRPr="00A84C75" w:rsidRDefault="002E4D94" w:rsidP="002E4D94">
      <w:pPr>
        <w:jc w:val="both"/>
      </w:pPr>
      <w:r w:rsidRPr="00A84C75">
        <w:t xml:space="preserve">To </w:t>
      </w:r>
      <w:r>
        <w:t xml:space="preserve">evaluate </w:t>
      </w:r>
      <w:r w:rsidR="004C12F4">
        <w:t xml:space="preserve">and reduce </w:t>
      </w:r>
      <w:r w:rsidRPr="00A84C75">
        <w:t xml:space="preserve">risks to </w:t>
      </w:r>
      <w:r w:rsidR="003B0EAB">
        <w:t xml:space="preserve">the </w:t>
      </w:r>
      <w:r w:rsidRPr="00A84C75">
        <w:t xml:space="preserve">project </w:t>
      </w:r>
      <w:r>
        <w:t xml:space="preserve">and its functions. </w:t>
      </w:r>
    </w:p>
    <w:p w14:paraId="017EF322" w14:textId="77777777" w:rsidR="002E4D94" w:rsidRPr="001A6037" w:rsidRDefault="002E4D94" w:rsidP="002E4D94">
      <w:pPr>
        <w:pStyle w:val="Heading3"/>
        <w:jc w:val="both"/>
        <w:rPr>
          <w:rFonts w:ascii="Gotham Book" w:hAnsi="Gotham Book"/>
          <w:color w:val="0070C0"/>
          <w:sz w:val="20"/>
          <w:szCs w:val="22"/>
        </w:rPr>
      </w:pPr>
      <w:r w:rsidRPr="001A6037">
        <w:rPr>
          <w:rFonts w:ascii="Gotham Book" w:hAnsi="Gotham Book"/>
          <w:color w:val="0070C0"/>
          <w:sz w:val="20"/>
          <w:szCs w:val="22"/>
        </w:rPr>
        <w:t>Requirements</w:t>
      </w:r>
    </w:p>
    <w:p w14:paraId="7E4207A9" w14:textId="30B7348D" w:rsidR="002E4D94" w:rsidRPr="001A6037" w:rsidRDefault="003B0EAB" w:rsidP="00F8758D">
      <w:pPr>
        <w:keepNext/>
        <w:keepLines/>
        <w:spacing w:before="120"/>
        <w:jc w:val="both"/>
        <w:outlineLvl w:val="4"/>
        <w:rPr>
          <w:rFonts w:ascii="Calibri" w:eastAsia="MS Gothic" w:hAnsi="Calibri" w:cs="Times New Roman"/>
          <w:b/>
          <w:color w:val="404040" w:themeColor="text1" w:themeTint="BF"/>
        </w:rPr>
      </w:pPr>
      <w:r w:rsidRPr="001A6037">
        <w:rPr>
          <w:rFonts w:ascii="Calibri" w:eastAsia="MS Gothic" w:hAnsi="Calibri" w:cs="Times New Roman"/>
          <w:b/>
          <w:color w:val="404040" w:themeColor="text1" w:themeTint="BF"/>
        </w:rPr>
        <w:t xml:space="preserve">All </w:t>
      </w:r>
      <w:r w:rsidR="001A6037">
        <w:rPr>
          <w:rFonts w:ascii="Calibri" w:eastAsia="MS Gothic" w:hAnsi="Calibri" w:cs="Times New Roman"/>
          <w:b/>
          <w:color w:val="404040" w:themeColor="text1" w:themeTint="BF"/>
        </w:rPr>
        <w:t>P</w:t>
      </w:r>
      <w:r w:rsidRPr="001A6037">
        <w:rPr>
          <w:rFonts w:ascii="Calibri" w:eastAsia="MS Gothic" w:hAnsi="Calibri" w:cs="Times New Roman"/>
          <w:b/>
          <w:color w:val="404040" w:themeColor="text1" w:themeTint="BF"/>
        </w:rPr>
        <w:t>roject</w:t>
      </w:r>
      <w:r w:rsidR="002E4D94" w:rsidRPr="001A6037">
        <w:rPr>
          <w:rFonts w:ascii="Calibri" w:eastAsia="MS Gothic" w:hAnsi="Calibri" w:cs="Times New Roman"/>
          <w:b/>
          <w:color w:val="404040" w:themeColor="text1" w:themeTint="BF"/>
        </w:rPr>
        <w:t>s</w:t>
      </w:r>
    </w:p>
    <w:p w14:paraId="462CD3F5" w14:textId="0106E10F" w:rsidR="002E4D94" w:rsidRDefault="002E4D94" w:rsidP="00F8758D">
      <w:pPr>
        <w:spacing w:before="120"/>
        <w:jc w:val="both"/>
      </w:pPr>
      <w:r>
        <w:t>Conduct a comprehensive risk assessment for critical assets within the project boundary</w:t>
      </w:r>
      <w:r w:rsidR="004C12F4">
        <w:t>,</w:t>
      </w:r>
      <w:r>
        <w:t xml:space="preserve"> using </w:t>
      </w:r>
      <w:r w:rsidR="004C12F4">
        <w:t>the r</w:t>
      </w:r>
      <w:r>
        <w:t xml:space="preserve">isk </w:t>
      </w:r>
      <w:r w:rsidR="004C12F4">
        <w:t>m</w:t>
      </w:r>
      <w:r>
        <w:t xml:space="preserve">atrix approach </w:t>
      </w:r>
      <w:r w:rsidR="00454C7B">
        <w:t>described</w:t>
      </w:r>
      <w:r>
        <w:t xml:space="preserve"> in the </w:t>
      </w:r>
      <w:r w:rsidR="007B28EE">
        <w:t xml:space="preserve">PEER </w:t>
      </w:r>
      <w:r w:rsidR="00454C7B">
        <w:t>R</w:t>
      </w:r>
      <w:r>
        <w:t xml:space="preserve">eference </w:t>
      </w:r>
      <w:r w:rsidR="00454C7B">
        <w:t>G</w:t>
      </w:r>
      <w:r>
        <w:t>uide.</w:t>
      </w:r>
    </w:p>
    <w:p w14:paraId="40CC433B" w14:textId="1335FB39" w:rsidR="002E4D94" w:rsidRDefault="002E4D94" w:rsidP="00F8758D">
      <w:pPr>
        <w:spacing w:before="120"/>
        <w:jc w:val="both"/>
      </w:pPr>
      <w:r>
        <w:t xml:space="preserve">Develop a matrix </w:t>
      </w:r>
      <w:r w:rsidR="00FD439D">
        <w:t xml:space="preserve">for risk events </w:t>
      </w:r>
      <w:r>
        <w:t xml:space="preserve">with following dimensions, each </w:t>
      </w:r>
      <w:r w:rsidR="00FD439D">
        <w:t xml:space="preserve">with </w:t>
      </w:r>
      <w:r w:rsidR="004C12F4">
        <w:t>at least five</w:t>
      </w:r>
      <w:r>
        <w:t xml:space="preserve"> classes</w:t>
      </w:r>
      <w:r w:rsidR="004C12F4">
        <w:t>:</w:t>
      </w:r>
    </w:p>
    <w:p w14:paraId="773C177B" w14:textId="18F37128" w:rsidR="002E4D94" w:rsidRDefault="004C12F4" w:rsidP="00D04F2C">
      <w:pPr>
        <w:pStyle w:val="ListParagraph"/>
        <w:numPr>
          <w:ilvl w:val="0"/>
          <w:numId w:val="35"/>
        </w:numPr>
        <w:autoSpaceDE/>
        <w:autoSpaceDN/>
        <w:adjustRightInd/>
        <w:spacing w:after="0" w:line="276" w:lineRule="auto"/>
        <w:contextualSpacing w:val="0"/>
        <w:jc w:val="both"/>
      </w:pPr>
      <w:r>
        <w:t>P</w:t>
      </w:r>
      <w:r w:rsidR="002E4D94">
        <w:t xml:space="preserve">robability or frequency of occurrence </w:t>
      </w:r>
      <w:r w:rsidR="00FD439D">
        <w:t>(rare, unlikely, possible, likely, almost certain)</w:t>
      </w:r>
      <w:r w:rsidR="002E4D94">
        <w:t xml:space="preserve"> </w:t>
      </w:r>
    </w:p>
    <w:p w14:paraId="575DBCD9" w14:textId="4E48CEE4" w:rsidR="002E4D94" w:rsidRDefault="004C12F4" w:rsidP="00D04F2C">
      <w:pPr>
        <w:pStyle w:val="ListParagraph"/>
        <w:numPr>
          <w:ilvl w:val="0"/>
          <w:numId w:val="35"/>
        </w:numPr>
        <w:autoSpaceDE/>
        <w:autoSpaceDN/>
        <w:adjustRightInd/>
        <w:spacing w:after="0" w:line="276" w:lineRule="auto"/>
        <w:contextualSpacing w:val="0"/>
        <w:jc w:val="both"/>
      </w:pPr>
      <w:r>
        <w:t>S</w:t>
      </w:r>
      <w:r w:rsidR="002E4D94">
        <w:t xml:space="preserve">everity </w:t>
      </w:r>
      <w:r w:rsidR="00FD439D">
        <w:t>(very low, low, medium, high, very high)</w:t>
      </w:r>
    </w:p>
    <w:p w14:paraId="4222B1B7" w14:textId="52993506" w:rsidR="002E4D94" w:rsidRDefault="0093451A" w:rsidP="00F8758D">
      <w:pPr>
        <w:spacing w:before="120"/>
        <w:jc w:val="both"/>
      </w:pPr>
      <w:r>
        <w:t>Conduct a risk assessment of at least four risk events for each of the following subsystems</w:t>
      </w:r>
      <w:r w:rsidR="00647DF0">
        <w:t>, including their individual assets</w:t>
      </w:r>
      <w:r w:rsidR="005D15B3">
        <w:t xml:space="preserve">. </w:t>
      </w:r>
      <w:r w:rsidR="005D15B3" w:rsidRPr="005D15B3">
        <w:t>The selected four risk events should include at least two high or very high probability events and at least one high or very high impact events.  [The project can select the 4th risk event at their discretion]</w:t>
      </w:r>
      <w:r>
        <w:t>:</w:t>
      </w:r>
    </w:p>
    <w:p w14:paraId="48088E00" w14:textId="5432375B" w:rsidR="002E4D94" w:rsidRDefault="002E4D94" w:rsidP="00D04F2C">
      <w:pPr>
        <w:pStyle w:val="ListParagraph"/>
        <w:numPr>
          <w:ilvl w:val="0"/>
          <w:numId w:val="33"/>
        </w:numPr>
        <w:autoSpaceDE/>
        <w:autoSpaceDN/>
        <w:adjustRightInd/>
        <w:spacing w:after="0" w:line="276" w:lineRule="auto"/>
        <w:ind w:left="763"/>
        <w:contextualSpacing w:val="0"/>
        <w:jc w:val="both"/>
      </w:pPr>
      <w:r>
        <w:t>Main substations</w:t>
      </w:r>
      <w:r w:rsidR="004C12F4">
        <w:t xml:space="preserve"> or</w:t>
      </w:r>
      <w:r>
        <w:t xml:space="preserve"> switchyards</w:t>
      </w:r>
    </w:p>
    <w:p w14:paraId="0B3C6BA6" w14:textId="25829306" w:rsidR="002E4D94" w:rsidRDefault="002E4D94" w:rsidP="00D04F2C">
      <w:pPr>
        <w:pStyle w:val="ListParagraph"/>
        <w:numPr>
          <w:ilvl w:val="0"/>
          <w:numId w:val="33"/>
        </w:numPr>
        <w:autoSpaceDE/>
        <w:autoSpaceDN/>
        <w:adjustRightInd/>
        <w:spacing w:after="0" w:line="276" w:lineRule="auto"/>
        <w:ind w:left="763"/>
        <w:contextualSpacing w:val="0"/>
        <w:jc w:val="both"/>
      </w:pPr>
      <w:r>
        <w:t xml:space="preserve">Distribution substations </w:t>
      </w:r>
      <w:r w:rsidR="004C12F4">
        <w:t xml:space="preserve">or </w:t>
      </w:r>
      <w:r>
        <w:t>switchyards</w:t>
      </w:r>
    </w:p>
    <w:p w14:paraId="27FA6405"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Distribution transformers</w:t>
      </w:r>
    </w:p>
    <w:p w14:paraId="4BDBEDCE"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Overhead distribution lines</w:t>
      </w:r>
    </w:p>
    <w:p w14:paraId="4F3ED772"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Underground power cables</w:t>
      </w:r>
    </w:p>
    <w:p w14:paraId="38DC0190"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Local generation</w:t>
      </w:r>
    </w:p>
    <w:p w14:paraId="6B34C049"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Energy storage systems</w:t>
      </w:r>
    </w:p>
    <w:p w14:paraId="61C19B97"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Communication and control infrastructure</w:t>
      </w:r>
    </w:p>
    <w:p w14:paraId="5B7ADF6C"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Backup power supply</w:t>
      </w:r>
    </w:p>
    <w:p w14:paraId="13DA1DD6"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Metering Infrastructure</w:t>
      </w:r>
    </w:p>
    <w:p w14:paraId="12DCCEA8" w14:textId="77777777" w:rsidR="005D15B3" w:rsidRDefault="005D15B3" w:rsidP="00F8758D">
      <w:pPr>
        <w:spacing w:before="120"/>
        <w:jc w:val="both"/>
      </w:pPr>
      <w:r w:rsidRPr="005D15B3">
        <w:t>Risk events identified may be categorized as:</w:t>
      </w:r>
    </w:p>
    <w:p w14:paraId="4190EBA1" w14:textId="77777777" w:rsidR="005D15B3" w:rsidRDefault="005D15B3" w:rsidP="00D04F2C">
      <w:pPr>
        <w:pStyle w:val="ListParagraph"/>
        <w:numPr>
          <w:ilvl w:val="0"/>
          <w:numId w:val="80"/>
        </w:numPr>
        <w:spacing w:after="0" w:line="276" w:lineRule="auto"/>
        <w:contextualSpacing w:val="0"/>
        <w:jc w:val="both"/>
      </w:pPr>
      <w:r>
        <w:t xml:space="preserve">Natural Hazards </w:t>
      </w:r>
    </w:p>
    <w:p w14:paraId="6FAC6158" w14:textId="77777777" w:rsidR="005D15B3" w:rsidRDefault="005D15B3" w:rsidP="00D04F2C">
      <w:pPr>
        <w:pStyle w:val="ListParagraph"/>
        <w:numPr>
          <w:ilvl w:val="0"/>
          <w:numId w:val="80"/>
        </w:numPr>
        <w:spacing w:after="0" w:line="276" w:lineRule="auto"/>
        <w:contextualSpacing w:val="0"/>
        <w:jc w:val="both"/>
      </w:pPr>
      <w:r>
        <w:t>Human-caused Events Facility Risks</w:t>
      </w:r>
    </w:p>
    <w:p w14:paraId="431F4F5A" w14:textId="77777777" w:rsidR="005D15B3" w:rsidRDefault="005D15B3" w:rsidP="00D04F2C">
      <w:pPr>
        <w:pStyle w:val="ListParagraph"/>
        <w:numPr>
          <w:ilvl w:val="0"/>
          <w:numId w:val="80"/>
        </w:numPr>
        <w:spacing w:after="0" w:line="276" w:lineRule="auto"/>
        <w:contextualSpacing w:val="0"/>
        <w:jc w:val="both"/>
      </w:pPr>
      <w:r>
        <w:t xml:space="preserve">Technology-caused Events </w:t>
      </w:r>
    </w:p>
    <w:p w14:paraId="1C79AC32" w14:textId="2333F634" w:rsidR="005D15B3" w:rsidRDefault="005D15B3" w:rsidP="00DA4D41">
      <w:pPr>
        <w:pStyle w:val="ListParagraph"/>
        <w:numPr>
          <w:ilvl w:val="0"/>
          <w:numId w:val="80"/>
        </w:numPr>
        <w:spacing w:after="0" w:line="276" w:lineRule="auto"/>
        <w:contextualSpacing w:val="0"/>
        <w:jc w:val="both"/>
      </w:pPr>
      <w:r>
        <w:t>Departmental Risks</w:t>
      </w:r>
    </w:p>
    <w:p w14:paraId="5F4F16E1" w14:textId="3BF0B5C2" w:rsidR="002E4D94" w:rsidRDefault="002E4D94" w:rsidP="00F8758D">
      <w:pPr>
        <w:spacing w:before="120"/>
        <w:jc w:val="both"/>
      </w:pPr>
      <w:r>
        <w:t xml:space="preserve">Evaluate </w:t>
      </w:r>
      <w:r w:rsidR="00D12B5C">
        <w:t>each of the chosen</w:t>
      </w:r>
      <w:r>
        <w:t xml:space="preserve"> risks across </w:t>
      </w:r>
      <w:r w:rsidR="00054CC1">
        <w:t xml:space="preserve">at least two of the </w:t>
      </w:r>
      <w:r>
        <w:t>following c</w:t>
      </w:r>
      <w:r w:rsidR="005516E8">
        <w:t>r</w:t>
      </w:r>
      <w:r w:rsidR="00906F24">
        <w:t>iteria</w:t>
      </w:r>
      <w:r w:rsidR="00054CC1">
        <w:t>:</w:t>
      </w:r>
    </w:p>
    <w:p w14:paraId="782D9006" w14:textId="77777777" w:rsidR="002E4D94" w:rsidRDefault="002E4D94" w:rsidP="00D04F2C">
      <w:pPr>
        <w:pStyle w:val="ListParagraph"/>
        <w:numPr>
          <w:ilvl w:val="0"/>
          <w:numId w:val="34"/>
        </w:numPr>
        <w:autoSpaceDE/>
        <w:autoSpaceDN/>
        <w:adjustRightInd/>
        <w:spacing w:after="0" w:line="276" w:lineRule="auto"/>
        <w:contextualSpacing w:val="0"/>
        <w:jc w:val="both"/>
      </w:pPr>
      <w:r>
        <w:t>Financial</w:t>
      </w:r>
    </w:p>
    <w:p w14:paraId="06FB31AA" w14:textId="368667B0" w:rsidR="002E4D94" w:rsidRDefault="002E4D94" w:rsidP="00D04F2C">
      <w:pPr>
        <w:pStyle w:val="ListParagraph"/>
        <w:numPr>
          <w:ilvl w:val="0"/>
          <w:numId w:val="34"/>
        </w:numPr>
        <w:autoSpaceDE/>
        <w:autoSpaceDN/>
        <w:adjustRightInd/>
        <w:spacing w:after="0" w:line="276" w:lineRule="auto"/>
        <w:contextualSpacing w:val="0"/>
        <w:jc w:val="both"/>
      </w:pPr>
      <w:r>
        <w:t>Environment</w:t>
      </w:r>
      <w:r w:rsidR="00054CC1">
        <w:t>al</w:t>
      </w:r>
    </w:p>
    <w:p w14:paraId="6DAD076B" w14:textId="77777777" w:rsidR="002E4D94" w:rsidRDefault="002E4D94" w:rsidP="00D04F2C">
      <w:pPr>
        <w:pStyle w:val="ListParagraph"/>
        <w:numPr>
          <w:ilvl w:val="0"/>
          <w:numId w:val="34"/>
        </w:numPr>
        <w:autoSpaceDE/>
        <w:autoSpaceDN/>
        <w:adjustRightInd/>
        <w:spacing w:after="0" w:line="276" w:lineRule="auto"/>
        <w:contextualSpacing w:val="0"/>
        <w:jc w:val="both"/>
      </w:pPr>
      <w:r>
        <w:lastRenderedPageBreak/>
        <w:t>Safety</w:t>
      </w:r>
    </w:p>
    <w:p w14:paraId="22028AB6" w14:textId="77777777" w:rsidR="002E4D94" w:rsidRDefault="002E4D94" w:rsidP="00D04F2C">
      <w:pPr>
        <w:pStyle w:val="ListParagraph"/>
        <w:numPr>
          <w:ilvl w:val="0"/>
          <w:numId w:val="34"/>
        </w:numPr>
        <w:autoSpaceDE/>
        <w:autoSpaceDN/>
        <w:adjustRightInd/>
        <w:spacing w:after="0" w:line="276" w:lineRule="auto"/>
        <w:contextualSpacing w:val="0"/>
        <w:jc w:val="both"/>
      </w:pPr>
      <w:r>
        <w:t>Quality of service</w:t>
      </w:r>
    </w:p>
    <w:p w14:paraId="33DBA268" w14:textId="6F186D7F" w:rsidR="002E4D94" w:rsidRDefault="002E4D94" w:rsidP="00F8758D">
      <w:pPr>
        <w:autoSpaceDE/>
        <w:autoSpaceDN/>
        <w:adjustRightInd/>
        <w:spacing w:before="120" w:line="259" w:lineRule="auto"/>
        <w:jc w:val="both"/>
      </w:pPr>
      <w:r>
        <w:t xml:space="preserve">Points are awarded </w:t>
      </w:r>
      <w:r w:rsidR="00054CC1">
        <w:t>according to</w:t>
      </w:r>
      <w:r>
        <w:t xml:space="preserve"> </w:t>
      </w:r>
      <w:r w:rsidR="00054CC1">
        <w:t>T</w:t>
      </w:r>
      <w:r>
        <w:t xml:space="preserve">able </w:t>
      </w:r>
      <w:r w:rsidR="00054CC1">
        <w:t>1.</w:t>
      </w:r>
    </w:p>
    <w:p w14:paraId="0BF24E92" w14:textId="18CC0962" w:rsidR="002E4D94" w:rsidRDefault="002E4D94" w:rsidP="002E4D94">
      <w:pPr>
        <w:autoSpaceDE/>
        <w:autoSpaceDN/>
        <w:adjustRightInd/>
        <w:spacing w:after="160" w:line="259" w:lineRule="auto"/>
        <w:ind w:left="2160" w:firstLine="720"/>
        <w:jc w:val="both"/>
      </w:pPr>
      <w:r w:rsidRPr="00010CC9">
        <w:rPr>
          <w:rFonts w:ascii="Calibri" w:eastAsia="MS Gothic" w:hAnsi="Calibri" w:cs="Times New Roman"/>
          <w:b/>
          <w:color w:val="404040" w:themeColor="text1" w:themeTint="BF"/>
        </w:rPr>
        <w:t xml:space="preserve">Table </w:t>
      </w:r>
      <w:r w:rsidR="004C12F4" w:rsidRPr="00010CC9">
        <w:rPr>
          <w:rFonts w:ascii="Calibri" w:eastAsia="MS Gothic" w:hAnsi="Calibri" w:cs="Times New Roman"/>
          <w:b/>
          <w:color w:val="404040" w:themeColor="text1" w:themeTint="BF"/>
        </w:rPr>
        <w:t>1</w:t>
      </w:r>
      <w:r w:rsidRPr="00010CC9">
        <w:rPr>
          <w:rFonts w:ascii="Calibri" w:eastAsia="MS Gothic" w:hAnsi="Calibri" w:cs="Times New Roman"/>
          <w:b/>
          <w:color w:val="404040" w:themeColor="text1" w:themeTint="BF"/>
        </w:rPr>
        <w:t xml:space="preserve">. </w:t>
      </w:r>
      <w:r>
        <w:t>Poi</w:t>
      </w:r>
      <w:r w:rsidR="004C12F4">
        <w:t xml:space="preserve">nts for </w:t>
      </w:r>
      <w:r w:rsidR="007450E4">
        <w:t>R</w:t>
      </w:r>
      <w:r w:rsidR="004C12F4">
        <w:t xml:space="preserve">isk </w:t>
      </w:r>
      <w:r w:rsidR="007450E4">
        <w:t>A</w:t>
      </w:r>
      <w:r w:rsidR="004C12F4">
        <w:t>ssess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1057"/>
      </w:tblGrid>
      <w:tr w:rsidR="002E4D94" w:rsidRPr="00AA0E90" w14:paraId="57269116" w14:textId="77777777" w:rsidTr="00C820DB">
        <w:trPr>
          <w:trHeight w:val="386"/>
          <w:jc w:val="center"/>
        </w:trPr>
        <w:tc>
          <w:tcPr>
            <w:tcW w:w="3097" w:type="dxa"/>
            <w:shd w:val="clear" w:color="auto" w:fill="006B96"/>
          </w:tcPr>
          <w:p w14:paraId="69BCE1E5" w14:textId="0F0750B6" w:rsidR="002E4D94" w:rsidRPr="00AA0E90" w:rsidRDefault="00647DF0" w:rsidP="004F32F6">
            <w:pPr>
              <w:keepNext/>
              <w:autoSpaceDE/>
              <w:autoSpaceDN/>
              <w:adjustRightInd/>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Assessment</w:t>
            </w:r>
          </w:p>
        </w:tc>
        <w:tc>
          <w:tcPr>
            <w:tcW w:w="1057" w:type="dxa"/>
            <w:shd w:val="clear" w:color="auto" w:fill="006B96"/>
          </w:tcPr>
          <w:p w14:paraId="0E330A80" w14:textId="26B01DE6" w:rsidR="002E4D94" w:rsidRPr="00AA0E90" w:rsidRDefault="002E4D94" w:rsidP="004F32F6">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2E4D94" w:rsidRPr="00AA0E90" w14:paraId="6141F2F7" w14:textId="77777777" w:rsidTr="00C820DB">
        <w:trPr>
          <w:trHeight w:val="22"/>
          <w:jc w:val="center"/>
        </w:trPr>
        <w:tc>
          <w:tcPr>
            <w:tcW w:w="3097" w:type="dxa"/>
            <w:shd w:val="clear" w:color="auto" w:fill="auto"/>
          </w:tcPr>
          <w:p w14:paraId="7D98E8DB" w14:textId="57486A8A" w:rsidR="002E4D94" w:rsidRPr="00B4781C" w:rsidRDefault="001A6037" w:rsidP="004F32F6">
            <w:pPr>
              <w:autoSpaceDE/>
              <w:autoSpaceDN/>
              <w:adjustRightInd/>
              <w:spacing w:after="0"/>
              <w:ind w:right="288"/>
              <w:jc w:val="right"/>
              <w:rPr>
                <w:rFonts w:cs="Times New Roman"/>
                <w:bCs/>
                <w:i/>
                <w:iCs/>
                <w:color w:val="auto"/>
                <w:sz w:val="18"/>
                <w:szCs w:val="24"/>
              </w:rPr>
            </w:pPr>
            <w:r w:rsidRPr="00C820DB">
              <w:rPr>
                <w:rFonts w:cs="Times New Roman"/>
                <w:bCs/>
                <w:color w:val="auto"/>
                <w:sz w:val="18"/>
                <w:szCs w:val="24"/>
                <w:u w:val="single"/>
              </w:rPr>
              <w:t>&gt;</w:t>
            </w:r>
            <w:r w:rsidR="00054CC1" w:rsidRPr="001A6037">
              <w:rPr>
                <w:rFonts w:cs="Times New Roman"/>
                <w:bCs/>
                <w:color w:val="auto"/>
                <w:sz w:val="18"/>
                <w:szCs w:val="24"/>
              </w:rPr>
              <w:t xml:space="preserve"> </w:t>
            </w:r>
            <w:r w:rsidR="002E4D94" w:rsidRPr="001A6037">
              <w:rPr>
                <w:rFonts w:cs="Times New Roman"/>
                <w:bCs/>
                <w:color w:val="auto"/>
                <w:sz w:val="18"/>
                <w:szCs w:val="24"/>
              </w:rPr>
              <w:t>4</w:t>
            </w:r>
            <w:r w:rsidR="002E4D94" w:rsidRPr="00B4781C">
              <w:rPr>
                <w:rFonts w:cs="Times New Roman"/>
                <w:bCs/>
                <w:color w:val="auto"/>
                <w:sz w:val="18"/>
                <w:szCs w:val="24"/>
              </w:rPr>
              <w:t xml:space="preserve"> risk events</w:t>
            </w:r>
            <w:r w:rsidR="002B2893">
              <w:rPr>
                <w:rFonts w:cs="Times New Roman"/>
                <w:bCs/>
                <w:color w:val="auto"/>
                <w:sz w:val="18"/>
                <w:szCs w:val="24"/>
              </w:rPr>
              <w:t>,</w:t>
            </w:r>
            <w:r w:rsidR="002E4D94" w:rsidRPr="00B4781C">
              <w:rPr>
                <w:rFonts w:cs="Times New Roman"/>
                <w:bCs/>
                <w:color w:val="auto"/>
                <w:sz w:val="18"/>
                <w:szCs w:val="24"/>
              </w:rPr>
              <w:t xml:space="preserve"> 2 c</w:t>
            </w:r>
            <w:r w:rsidR="00906F24">
              <w:rPr>
                <w:rFonts w:cs="Times New Roman"/>
                <w:bCs/>
                <w:color w:val="auto"/>
                <w:sz w:val="18"/>
                <w:szCs w:val="24"/>
              </w:rPr>
              <w:t>riteria</w:t>
            </w:r>
          </w:p>
        </w:tc>
        <w:tc>
          <w:tcPr>
            <w:tcW w:w="1057" w:type="dxa"/>
            <w:shd w:val="clear" w:color="auto" w:fill="auto"/>
          </w:tcPr>
          <w:p w14:paraId="6E2A2107" w14:textId="77777777" w:rsidR="002E4D94" w:rsidRPr="00AA0E90" w:rsidRDefault="002E4D94" w:rsidP="004F32F6">
            <w:pPr>
              <w:autoSpaceDE/>
              <w:autoSpaceDN/>
              <w:adjustRightInd/>
              <w:spacing w:after="0"/>
              <w:ind w:right="288"/>
              <w:jc w:val="right"/>
              <w:rPr>
                <w:rFonts w:cs="Times New Roman"/>
                <w:bCs/>
                <w:i/>
                <w:iCs/>
                <w:color w:val="auto"/>
                <w:sz w:val="18"/>
                <w:szCs w:val="24"/>
              </w:rPr>
            </w:pPr>
            <w:r w:rsidRPr="00AA0E90">
              <w:rPr>
                <w:rFonts w:cs="Times New Roman"/>
                <w:bCs/>
                <w:color w:val="auto"/>
                <w:sz w:val="18"/>
                <w:szCs w:val="24"/>
              </w:rPr>
              <w:t>1</w:t>
            </w:r>
          </w:p>
        </w:tc>
      </w:tr>
      <w:tr w:rsidR="002E4D94" w:rsidRPr="00AA0E90" w14:paraId="5428D094" w14:textId="77777777" w:rsidTr="00C820DB">
        <w:trPr>
          <w:trHeight w:val="22"/>
          <w:jc w:val="center"/>
        </w:trPr>
        <w:tc>
          <w:tcPr>
            <w:tcW w:w="3097" w:type="dxa"/>
            <w:shd w:val="clear" w:color="auto" w:fill="auto"/>
          </w:tcPr>
          <w:p w14:paraId="3A12DD73" w14:textId="74AAF19F" w:rsidR="002E4D94" w:rsidRPr="00AA0E90" w:rsidRDefault="002E4D94" w:rsidP="004F32F6">
            <w:pPr>
              <w:autoSpaceDE/>
              <w:autoSpaceDN/>
              <w:adjustRightInd/>
              <w:spacing w:after="0"/>
              <w:ind w:right="288"/>
              <w:jc w:val="right"/>
              <w:rPr>
                <w:rFonts w:cs="Times New Roman"/>
                <w:bCs/>
                <w:i/>
                <w:iCs/>
                <w:color w:val="auto"/>
                <w:sz w:val="18"/>
                <w:szCs w:val="24"/>
              </w:rPr>
            </w:pPr>
            <w:r w:rsidRPr="00C820DB">
              <w:rPr>
                <w:rFonts w:cs="Times New Roman"/>
                <w:bCs/>
                <w:color w:val="auto"/>
                <w:sz w:val="18"/>
                <w:szCs w:val="24"/>
                <w:u w:val="single"/>
              </w:rPr>
              <w:t>&gt;</w:t>
            </w:r>
            <w:r w:rsidR="00054CC1" w:rsidRPr="005315CE">
              <w:rPr>
                <w:rFonts w:cs="Times New Roman"/>
                <w:bCs/>
                <w:color w:val="auto"/>
                <w:sz w:val="18"/>
                <w:szCs w:val="24"/>
              </w:rPr>
              <w:t xml:space="preserve"> </w:t>
            </w:r>
            <w:r>
              <w:rPr>
                <w:rFonts w:cs="Times New Roman"/>
                <w:bCs/>
                <w:color w:val="auto"/>
                <w:sz w:val="18"/>
                <w:szCs w:val="24"/>
              </w:rPr>
              <w:t>6 risk events</w:t>
            </w:r>
            <w:r w:rsidR="002B2893">
              <w:rPr>
                <w:rFonts w:cs="Times New Roman"/>
                <w:bCs/>
                <w:color w:val="auto"/>
                <w:sz w:val="18"/>
                <w:szCs w:val="24"/>
              </w:rPr>
              <w:t>,</w:t>
            </w:r>
            <w:r>
              <w:rPr>
                <w:rFonts w:cs="Times New Roman"/>
                <w:bCs/>
                <w:color w:val="auto"/>
                <w:sz w:val="18"/>
                <w:szCs w:val="24"/>
              </w:rPr>
              <w:t xml:space="preserve"> 3 c</w:t>
            </w:r>
            <w:r w:rsidR="00906F24">
              <w:rPr>
                <w:rFonts w:cs="Times New Roman"/>
                <w:bCs/>
                <w:color w:val="auto"/>
                <w:sz w:val="18"/>
                <w:szCs w:val="24"/>
              </w:rPr>
              <w:t>riteria</w:t>
            </w:r>
          </w:p>
        </w:tc>
        <w:tc>
          <w:tcPr>
            <w:tcW w:w="1057" w:type="dxa"/>
            <w:shd w:val="clear" w:color="auto" w:fill="auto"/>
          </w:tcPr>
          <w:p w14:paraId="00C657F4" w14:textId="77777777" w:rsidR="002E4D94" w:rsidRPr="00AA0E90" w:rsidRDefault="002E4D94" w:rsidP="004F32F6">
            <w:pPr>
              <w:autoSpaceDE/>
              <w:autoSpaceDN/>
              <w:adjustRightInd/>
              <w:spacing w:after="0"/>
              <w:ind w:right="288"/>
              <w:jc w:val="right"/>
              <w:rPr>
                <w:rFonts w:cs="Times New Roman"/>
                <w:bCs/>
                <w:i/>
                <w:iCs/>
                <w:color w:val="auto"/>
                <w:sz w:val="18"/>
                <w:szCs w:val="24"/>
              </w:rPr>
            </w:pPr>
            <w:r w:rsidRPr="00AA0E90">
              <w:rPr>
                <w:rFonts w:cs="Times New Roman"/>
                <w:bCs/>
                <w:color w:val="auto"/>
                <w:sz w:val="18"/>
                <w:szCs w:val="24"/>
              </w:rPr>
              <w:t>2</w:t>
            </w:r>
          </w:p>
        </w:tc>
      </w:tr>
    </w:tbl>
    <w:p w14:paraId="3CD6ACA9" w14:textId="77777777" w:rsidR="002E4D94" w:rsidRDefault="002E4D94" w:rsidP="002E4D94">
      <w:pPr>
        <w:autoSpaceDE/>
        <w:autoSpaceDN/>
        <w:adjustRightInd/>
        <w:spacing w:after="160" w:line="259" w:lineRule="auto"/>
        <w:jc w:val="both"/>
      </w:pPr>
    </w:p>
    <w:p w14:paraId="250F0F15" w14:textId="59A969E2" w:rsidR="00C24C94" w:rsidRDefault="00C24C94" w:rsidP="00F8758D">
      <w:pPr>
        <w:spacing w:before="120"/>
        <w:jc w:val="both"/>
      </w:pPr>
      <w:r>
        <w:t>P</w:t>
      </w:r>
      <w:r w:rsidR="002E4D94">
        <w:t xml:space="preserve">rioritize </w:t>
      </w:r>
      <w:r>
        <w:t xml:space="preserve">the </w:t>
      </w:r>
      <w:r w:rsidR="00E66B88">
        <w:t xml:space="preserve">assessed </w:t>
      </w:r>
      <w:r w:rsidR="002E4D94">
        <w:t xml:space="preserve">risks </w:t>
      </w:r>
      <w:r w:rsidR="001628B1">
        <w:t xml:space="preserve">for </w:t>
      </w:r>
      <w:r w:rsidR="00634F42">
        <w:t>all</w:t>
      </w:r>
      <w:r w:rsidR="002E4D94">
        <w:t xml:space="preserve"> subsystems </w:t>
      </w:r>
      <w:r w:rsidR="00876CA4">
        <w:t>and</w:t>
      </w:r>
      <w:r w:rsidR="002E4D94">
        <w:t xml:space="preserve"> </w:t>
      </w:r>
      <w:r w:rsidR="001628B1">
        <w:t xml:space="preserve">their </w:t>
      </w:r>
      <w:r w:rsidR="002E4D94">
        <w:t>assets</w:t>
      </w:r>
      <w:r>
        <w:t xml:space="preserve"> (1 point).</w:t>
      </w:r>
    </w:p>
    <w:p w14:paraId="12AAAE1B" w14:textId="34E8DA38" w:rsidR="002E4D94" w:rsidRDefault="00634F42" w:rsidP="00F8758D">
      <w:pPr>
        <w:spacing w:before="120"/>
        <w:jc w:val="both"/>
      </w:pPr>
      <w:r>
        <w:t>D</w:t>
      </w:r>
      <w:r w:rsidR="002E4D94">
        <w:t>evelop mitigation strategies</w:t>
      </w:r>
      <w:r w:rsidR="00367657">
        <w:t xml:space="preserve"> for </w:t>
      </w:r>
      <w:r w:rsidR="00294F5F">
        <w:t xml:space="preserve">all identified and prioritized risks </w:t>
      </w:r>
      <w:r w:rsidR="00C24C94">
        <w:t>(1 point)</w:t>
      </w:r>
      <w:r w:rsidR="002E4D94">
        <w:t>.</w:t>
      </w:r>
    </w:p>
    <w:p w14:paraId="294D4335" w14:textId="332AD8CA" w:rsidR="00FB67D2" w:rsidRDefault="002E4D94" w:rsidP="00F8758D">
      <w:pPr>
        <w:spacing w:before="120"/>
        <w:jc w:val="both"/>
        <w:rPr>
          <w:rFonts w:asciiTheme="majorHAnsi" w:eastAsia="MS Gothic" w:hAnsiTheme="majorHAnsi" w:cs="Times New Roman"/>
          <w:bCs/>
          <w:iCs/>
        </w:rPr>
      </w:pPr>
      <w:r w:rsidRPr="00F261EA">
        <w:rPr>
          <w:rFonts w:asciiTheme="majorHAnsi" w:eastAsia="MS Gothic" w:hAnsiTheme="majorHAnsi" w:cs="Times New Roman"/>
          <w:bCs/>
          <w:iCs/>
        </w:rPr>
        <w:t xml:space="preserve">Projects that </w:t>
      </w:r>
      <w:r w:rsidR="00634F42">
        <w:rPr>
          <w:rFonts w:asciiTheme="majorHAnsi" w:eastAsia="MS Gothic" w:hAnsiTheme="majorHAnsi" w:cs="Times New Roman"/>
          <w:bCs/>
          <w:iCs/>
        </w:rPr>
        <w:t>complete comprehensive</w:t>
      </w:r>
      <w:r w:rsidRPr="00F261EA">
        <w:rPr>
          <w:rFonts w:asciiTheme="majorHAnsi" w:eastAsia="MS Gothic" w:hAnsiTheme="majorHAnsi" w:cs="Times New Roman"/>
          <w:bCs/>
          <w:iCs/>
        </w:rPr>
        <w:t xml:space="preserve"> risk assessment</w:t>
      </w:r>
      <w:r w:rsidR="00634F42">
        <w:rPr>
          <w:rFonts w:asciiTheme="majorHAnsi" w:eastAsia="MS Gothic" w:hAnsiTheme="majorHAnsi" w:cs="Times New Roman"/>
          <w:bCs/>
          <w:iCs/>
        </w:rPr>
        <w:t>s</w:t>
      </w:r>
      <w:r w:rsidRPr="00F261EA">
        <w:rPr>
          <w:rFonts w:asciiTheme="majorHAnsi" w:eastAsia="MS Gothic" w:hAnsiTheme="majorHAnsi" w:cs="Times New Roman"/>
          <w:bCs/>
          <w:iCs/>
        </w:rPr>
        <w:t xml:space="preserve"> </w:t>
      </w:r>
      <w:r w:rsidR="005137DD">
        <w:rPr>
          <w:rFonts w:asciiTheme="majorHAnsi" w:eastAsia="MS Gothic" w:hAnsiTheme="majorHAnsi" w:cs="Times New Roman"/>
          <w:bCs/>
          <w:iCs/>
        </w:rPr>
        <w:t>for</w:t>
      </w:r>
      <w:r w:rsidRPr="00F261EA">
        <w:rPr>
          <w:rFonts w:asciiTheme="majorHAnsi" w:eastAsia="MS Gothic" w:hAnsiTheme="majorHAnsi" w:cs="Times New Roman"/>
          <w:bCs/>
          <w:iCs/>
        </w:rPr>
        <w:t xml:space="preserve"> </w:t>
      </w:r>
      <w:r w:rsidR="00F34DF3">
        <w:rPr>
          <w:rFonts w:asciiTheme="majorHAnsi" w:eastAsia="MS Gothic" w:hAnsiTheme="majorHAnsi" w:cs="Times New Roman"/>
          <w:bCs/>
          <w:iCs/>
        </w:rPr>
        <w:t>eight</w:t>
      </w:r>
      <w:r w:rsidR="00F34DF3" w:rsidRPr="00F261EA">
        <w:rPr>
          <w:rFonts w:asciiTheme="majorHAnsi" w:eastAsia="MS Gothic" w:hAnsiTheme="majorHAnsi" w:cs="Times New Roman"/>
          <w:bCs/>
          <w:iCs/>
        </w:rPr>
        <w:t xml:space="preserve"> </w:t>
      </w:r>
      <w:r w:rsidRPr="00F261EA">
        <w:rPr>
          <w:rFonts w:asciiTheme="majorHAnsi" w:eastAsia="MS Gothic" w:hAnsiTheme="majorHAnsi" w:cs="Times New Roman"/>
          <w:bCs/>
          <w:iCs/>
        </w:rPr>
        <w:t xml:space="preserve">risk events across </w:t>
      </w:r>
      <w:r w:rsidR="00F34DF3">
        <w:rPr>
          <w:rFonts w:asciiTheme="majorHAnsi" w:eastAsia="MS Gothic" w:hAnsiTheme="majorHAnsi" w:cs="Times New Roman"/>
          <w:bCs/>
          <w:iCs/>
        </w:rPr>
        <w:t>four</w:t>
      </w:r>
      <w:r w:rsidR="00F34DF3" w:rsidRPr="00F261EA">
        <w:rPr>
          <w:rFonts w:asciiTheme="majorHAnsi" w:eastAsia="MS Gothic" w:hAnsiTheme="majorHAnsi" w:cs="Times New Roman"/>
          <w:bCs/>
          <w:iCs/>
        </w:rPr>
        <w:t xml:space="preserve"> </w:t>
      </w:r>
      <w:r w:rsidRPr="00F261EA">
        <w:rPr>
          <w:rFonts w:asciiTheme="majorHAnsi" w:eastAsia="MS Gothic" w:hAnsiTheme="majorHAnsi" w:cs="Times New Roman"/>
          <w:bCs/>
          <w:iCs/>
        </w:rPr>
        <w:t>c</w:t>
      </w:r>
      <w:r w:rsidR="00906F24">
        <w:rPr>
          <w:rFonts w:asciiTheme="majorHAnsi" w:eastAsia="MS Gothic" w:hAnsiTheme="majorHAnsi" w:cs="Times New Roman"/>
          <w:bCs/>
          <w:iCs/>
        </w:rPr>
        <w:t>riteria</w:t>
      </w:r>
      <w:r w:rsidR="00FB67D2">
        <w:rPr>
          <w:rFonts w:asciiTheme="majorHAnsi" w:eastAsia="MS Gothic" w:hAnsiTheme="majorHAnsi" w:cs="Times New Roman"/>
          <w:bCs/>
          <w:iCs/>
        </w:rPr>
        <w:t xml:space="preserve"> earn 1</w:t>
      </w:r>
      <w:r w:rsidRPr="00F261EA">
        <w:rPr>
          <w:rFonts w:asciiTheme="majorHAnsi" w:eastAsia="MS Gothic" w:hAnsiTheme="majorHAnsi" w:cs="Times New Roman"/>
          <w:bCs/>
          <w:iCs/>
        </w:rPr>
        <w:t xml:space="preserve"> additional point for exemplary performance under </w:t>
      </w:r>
      <w:r w:rsidR="00FB67D2">
        <w:rPr>
          <w:rFonts w:asciiTheme="majorHAnsi" w:eastAsia="MS Gothic" w:hAnsiTheme="majorHAnsi" w:cs="Times New Roman"/>
          <w:bCs/>
          <w:iCs/>
        </w:rPr>
        <w:t>the I</w:t>
      </w:r>
      <w:r w:rsidRPr="00F261EA">
        <w:rPr>
          <w:rFonts w:asciiTheme="majorHAnsi" w:eastAsia="MS Gothic" w:hAnsiTheme="majorHAnsi" w:cs="Times New Roman"/>
          <w:bCs/>
          <w:iCs/>
        </w:rPr>
        <w:t>nnovation</w:t>
      </w:r>
      <w:r w:rsidR="00FB67D2">
        <w:rPr>
          <w:rFonts w:asciiTheme="majorHAnsi" w:eastAsia="MS Gothic" w:hAnsiTheme="majorHAnsi" w:cs="Times New Roman"/>
          <w:bCs/>
          <w:iCs/>
        </w:rPr>
        <w:t xml:space="preserve"> credit category</w:t>
      </w:r>
      <w:r w:rsidRPr="00F261EA">
        <w:rPr>
          <w:rFonts w:asciiTheme="majorHAnsi" w:eastAsia="MS Gothic" w:hAnsiTheme="majorHAnsi" w:cs="Times New Roman"/>
          <w:bCs/>
          <w:iCs/>
        </w:rPr>
        <w:t>.</w:t>
      </w:r>
    </w:p>
    <w:p w14:paraId="0DCB9A5F" w14:textId="77777777" w:rsidR="005D15B3" w:rsidRDefault="005D15B3" w:rsidP="002E4D94">
      <w:pPr>
        <w:jc w:val="both"/>
        <w:rPr>
          <w:rFonts w:asciiTheme="majorHAnsi" w:eastAsia="MS Gothic" w:hAnsiTheme="majorHAnsi" w:cs="Times New Roman"/>
          <w:bCs/>
          <w:iCs/>
        </w:rPr>
      </w:pPr>
    </w:p>
    <w:p w14:paraId="3A33458A" w14:textId="102C1D9B" w:rsidR="005D15B3" w:rsidRPr="001A6037" w:rsidRDefault="005D15B3" w:rsidP="005D15B3">
      <w:pPr>
        <w:jc w:val="both"/>
        <w:rPr>
          <w:rFonts w:ascii="Gotham Book" w:hAnsi="Gotham Book" w:cs="Calibri"/>
          <w:color w:val="0070C0"/>
          <w:sz w:val="20"/>
          <w:szCs w:val="20"/>
        </w:rPr>
      </w:pPr>
      <w:r w:rsidRPr="001A6037">
        <w:rPr>
          <w:rFonts w:ascii="Gotham Book" w:hAnsi="Gotham Book" w:cs="Calibri"/>
          <w:color w:val="0070C0"/>
          <w:sz w:val="20"/>
          <w:szCs w:val="20"/>
        </w:rPr>
        <w:t>STANDARDS AND REFERENCES</w:t>
      </w:r>
    </w:p>
    <w:p w14:paraId="67F9ADE5" w14:textId="77777777" w:rsidR="005D15B3" w:rsidRPr="005D15B3" w:rsidRDefault="005D15B3" w:rsidP="005D15B3">
      <w:pPr>
        <w:jc w:val="both"/>
        <w:rPr>
          <w:rFonts w:asciiTheme="majorHAnsi" w:eastAsia="MS Gothic" w:hAnsiTheme="majorHAnsi" w:cs="Times New Roman"/>
          <w:iCs/>
        </w:rPr>
      </w:pPr>
      <w:r w:rsidRPr="005D15B3">
        <w:rPr>
          <w:rFonts w:asciiTheme="majorHAnsi" w:eastAsia="MS Gothic" w:hAnsiTheme="majorHAnsi" w:cs="Times New Roman"/>
          <w:iCs/>
        </w:rPr>
        <w:t xml:space="preserve">National Fire Protection Association (NFPA) 1600 - 2019: Standard on Continuity, Emergency, and Crisis Management </w:t>
      </w:r>
    </w:p>
    <w:p w14:paraId="1F988BAE" w14:textId="70912AD7" w:rsidR="005D15B3" w:rsidRDefault="005D15B3" w:rsidP="005D15B3">
      <w:pPr>
        <w:jc w:val="both"/>
        <w:rPr>
          <w:rFonts w:asciiTheme="majorHAnsi" w:eastAsia="MS Gothic" w:hAnsiTheme="majorHAnsi" w:cs="Times New Roman"/>
          <w:bCs/>
          <w:iCs/>
        </w:rPr>
      </w:pPr>
      <w:r w:rsidRPr="005D15B3">
        <w:rPr>
          <w:rFonts w:asciiTheme="majorHAnsi" w:eastAsia="MS Gothic" w:hAnsiTheme="majorHAnsi" w:cs="Times New Roman"/>
          <w:iCs/>
        </w:rPr>
        <w:t>Central Electricity Authority (CEA) (Grid Standards) Regulations, 2010</w:t>
      </w:r>
    </w:p>
    <w:p w14:paraId="6C699BE0" w14:textId="77777777" w:rsidR="00195473" w:rsidRPr="00A84C75" w:rsidRDefault="00195473" w:rsidP="00ED009C">
      <w:pPr>
        <w:pStyle w:val="Heading1"/>
      </w:pPr>
      <w:bookmarkStart w:id="33" w:name="_Toc496289547"/>
      <w:bookmarkStart w:id="34" w:name="_Toc507408204"/>
      <w:r w:rsidRPr="003A292D">
        <w:lastRenderedPageBreak/>
        <w:t>OP Credit: Emergency Response Planning</w:t>
      </w:r>
      <w:bookmarkEnd w:id="33"/>
      <w:bookmarkEnd w:id="34"/>
    </w:p>
    <w:p w14:paraId="2A8DC6F4" w14:textId="595D0E8B" w:rsidR="00195473" w:rsidRPr="00A84C75" w:rsidRDefault="00876CA4" w:rsidP="00805906">
      <w:pPr>
        <w:jc w:val="both"/>
      </w:pPr>
      <w:r>
        <w:t>Applicability:</w:t>
      </w:r>
      <w:r w:rsidR="00256ECC" w:rsidRPr="00256ECC">
        <w:rPr>
          <w:noProof/>
        </w:rPr>
        <w:t xml:space="preserve"> </w:t>
      </w:r>
    </w:p>
    <w:p w14:paraId="1C164BBF" w14:textId="34DE2E07" w:rsidR="00195473" w:rsidRPr="00A84C75" w:rsidRDefault="005F089E" w:rsidP="00805906">
      <w:pPr>
        <w:pStyle w:val="ListParagraph"/>
        <w:jc w:val="both"/>
      </w:pPr>
      <w:r>
        <w:t>Cities and Utilities</w:t>
      </w:r>
      <w:r w:rsidR="00195473">
        <w:t xml:space="preserve"> </w:t>
      </w:r>
      <w:r w:rsidR="00195473" w:rsidRPr="00A84C75">
        <w:t>(</w:t>
      </w:r>
      <w:r w:rsidR="00876CA4">
        <w:t>1–</w:t>
      </w:r>
      <w:r w:rsidR="00195473">
        <w:t>3</w:t>
      </w:r>
      <w:r w:rsidR="00195473" w:rsidRPr="00A84C75">
        <w:t xml:space="preserve"> points)</w:t>
      </w:r>
    </w:p>
    <w:p w14:paraId="1E648E58" w14:textId="0D73E6E5" w:rsidR="00195473" w:rsidRDefault="00195473" w:rsidP="00805906">
      <w:pPr>
        <w:pStyle w:val="ListParagraph"/>
        <w:jc w:val="both"/>
      </w:pPr>
      <w:r>
        <w:t>Campuses</w:t>
      </w:r>
      <w:r w:rsidRPr="00A84C75">
        <w:t xml:space="preserve"> (</w:t>
      </w:r>
      <w:r w:rsidR="00876CA4">
        <w:t>1–</w:t>
      </w:r>
      <w:r>
        <w:t>3</w:t>
      </w:r>
      <w:r w:rsidRPr="00A84C75">
        <w:t xml:space="preserve"> points)</w:t>
      </w:r>
    </w:p>
    <w:p w14:paraId="45CAAF67" w14:textId="69553B79" w:rsidR="00DB1495" w:rsidRPr="00A84C75" w:rsidRDefault="00DB1495" w:rsidP="00DB1495">
      <w:pPr>
        <w:pStyle w:val="ListParagraph"/>
      </w:pPr>
      <w:r>
        <w:t xml:space="preserve">Transit </w:t>
      </w:r>
      <w:r w:rsidRPr="00A84C75">
        <w:t>(</w:t>
      </w:r>
      <w:r>
        <w:t>1–</w:t>
      </w:r>
      <w:r w:rsidR="00FA675E">
        <w:t>3</w:t>
      </w:r>
      <w:r>
        <w:t xml:space="preserve"> points)</w:t>
      </w:r>
    </w:p>
    <w:p w14:paraId="12B5830A" w14:textId="3AE3A12E" w:rsidR="00195473" w:rsidRPr="001A6037" w:rsidRDefault="001A6037" w:rsidP="00805906">
      <w:pPr>
        <w:keepNext/>
        <w:keepLines/>
        <w:spacing w:before="360"/>
        <w:jc w:val="both"/>
        <w:outlineLvl w:val="2"/>
        <w:rPr>
          <w:rFonts w:ascii="Gotham Book" w:eastAsia="MS Gothic" w:hAnsi="Gotham Book" w:cs="Times New Roman"/>
          <w:caps/>
          <w:color w:val="0070C0"/>
        </w:rPr>
      </w:pPr>
      <w:r w:rsidRPr="001A6037">
        <w:rPr>
          <w:rFonts w:ascii="Gotham Book" w:eastAsia="MS Gothic" w:hAnsi="Gotham Book" w:cs="Times New Roman"/>
          <w:color w:val="0070C0"/>
          <w:sz w:val="20"/>
        </w:rPr>
        <w:t>INTENT</w:t>
      </w:r>
    </w:p>
    <w:p w14:paraId="5870CB88" w14:textId="64F0283F" w:rsidR="00195473" w:rsidRPr="00A84C75" w:rsidRDefault="00195473" w:rsidP="00805906">
      <w:pPr>
        <w:jc w:val="both"/>
      </w:pPr>
      <w:r w:rsidRPr="00A84C75">
        <w:t xml:space="preserve">To ensure that the project </w:t>
      </w:r>
      <w:r w:rsidR="003B0EAB">
        <w:t>can</w:t>
      </w:r>
      <w:r w:rsidRPr="00A84C75">
        <w:t xml:space="preserve"> respond to emergency situations </w:t>
      </w:r>
      <w:r w:rsidR="003B0EAB">
        <w:t>during</w:t>
      </w:r>
      <w:r w:rsidRPr="00A84C75">
        <w:t xml:space="preserve"> power interruptions.</w:t>
      </w:r>
    </w:p>
    <w:p w14:paraId="7A3D0362" w14:textId="465B0173" w:rsidR="00195473" w:rsidRPr="001A6037" w:rsidRDefault="001A6037" w:rsidP="00322493">
      <w:pPr>
        <w:keepNext/>
        <w:keepLines/>
        <w:spacing w:before="240"/>
        <w:jc w:val="both"/>
        <w:outlineLvl w:val="2"/>
        <w:rPr>
          <w:rFonts w:ascii="Gotham Book" w:eastAsia="MS Gothic" w:hAnsi="Gotham Book" w:cs="Times New Roman"/>
          <w:caps/>
          <w:color w:val="0070C0"/>
        </w:rPr>
      </w:pPr>
      <w:r w:rsidRPr="001A6037">
        <w:rPr>
          <w:rFonts w:ascii="Gotham Book" w:eastAsia="MS Gothic" w:hAnsi="Gotham Book" w:cs="Times New Roman"/>
          <w:color w:val="0070C0"/>
          <w:sz w:val="20"/>
        </w:rPr>
        <w:t>REQUIREMENTS</w:t>
      </w:r>
    </w:p>
    <w:p w14:paraId="11B7C4C9" w14:textId="109A514C" w:rsidR="00195473" w:rsidRPr="001A6037" w:rsidRDefault="00464AAF" w:rsidP="00083177">
      <w:pPr>
        <w:keepNext/>
        <w:keepLines/>
        <w:spacing w:before="120" w:after="0"/>
        <w:jc w:val="both"/>
        <w:outlineLvl w:val="4"/>
        <w:rPr>
          <w:rFonts w:ascii="Calibri" w:eastAsia="MS Gothic" w:hAnsi="Calibri" w:cs="Times New Roman"/>
          <w:b/>
          <w:color w:val="404040" w:themeColor="text1" w:themeTint="BF"/>
        </w:rPr>
      </w:pPr>
      <w:r w:rsidRPr="001A6037">
        <w:rPr>
          <w:rFonts w:ascii="Calibri" w:eastAsia="MS Gothic" w:hAnsi="Calibri" w:cs="Times New Roman"/>
          <w:b/>
          <w:color w:val="404040" w:themeColor="text1" w:themeTint="BF"/>
        </w:rPr>
        <w:t xml:space="preserve">All </w:t>
      </w:r>
      <w:r w:rsidR="001A6037">
        <w:rPr>
          <w:rFonts w:ascii="Calibri" w:eastAsia="MS Gothic" w:hAnsi="Calibri" w:cs="Times New Roman"/>
          <w:b/>
          <w:color w:val="404040" w:themeColor="text1" w:themeTint="BF"/>
        </w:rPr>
        <w:t>P</w:t>
      </w:r>
      <w:r w:rsidRPr="001A6037">
        <w:rPr>
          <w:rFonts w:ascii="Calibri" w:eastAsia="MS Gothic" w:hAnsi="Calibri" w:cs="Times New Roman"/>
          <w:b/>
          <w:color w:val="404040" w:themeColor="text1" w:themeTint="BF"/>
        </w:rPr>
        <w:t>roject</w:t>
      </w:r>
      <w:r w:rsidR="00195473" w:rsidRPr="001A6037">
        <w:rPr>
          <w:rFonts w:ascii="Calibri" w:eastAsia="MS Gothic" w:hAnsi="Calibri" w:cs="Times New Roman"/>
          <w:b/>
          <w:color w:val="404040" w:themeColor="text1" w:themeTint="BF"/>
        </w:rPr>
        <w:t>s</w:t>
      </w:r>
    </w:p>
    <w:p w14:paraId="52050200" w14:textId="3D25C12D" w:rsidR="00195473" w:rsidRPr="00A84C75" w:rsidRDefault="00464AAF" w:rsidP="00083177">
      <w:pPr>
        <w:jc w:val="both"/>
      </w:pPr>
      <w:r>
        <w:t>Prepare an</w:t>
      </w:r>
      <w:r w:rsidRPr="00A84C75">
        <w:t xml:space="preserve"> </w:t>
      </w:r>
      <w:r w:rsidR="00195473" w:rsidRPr="00A84C75">
        <w:t xml:space="preserve">emergency response plan written specifically for the project or the project’s </w:t>
      </w:r>
      <w:r>
        <w:t>customers,</w:t>
      </w:r>
      <w:r w:rsidR="00195473" w:rsidRPr="00A84C75">
        <w:t xml:space="preserve"> </w:t>
      </w:r>
      <w:r w:rsidR="00195473">
        <w:t xml:space="preserve">addressing both short-term </w:t>
      </w:r>
      <w:r w:rsidR="00876CA4">
        <w:t>and</w:t>
      </w:r>
      <w:r w:rsidR="00195473" w:rsidRPr="00616E2F">
        <w:t xml:space="preserve"> extended power interruptions</w:t>
      </w:r>
      <w:r w:rsidR="00944E3F">
        <w:t>.</w:t>
      </w:r>
      <w:r w:rsidR="00195473">
        <w:t xml:space="preserve"> </w:t>
      </w:r>
      <w:r w:rsidR="00944E3F">
        <w:t xml:space="preserve">Incorporate at least </w:t>
      </w:r>
      <w:r w:rsidR="005D15B3">
        <w:t xml:space="preserve">the first five </w:t>
      </w:r>
      <w:r w:rsidR="00944E3F">
        <w:t>of</w:t>
      </w:r>
      <w:r w:rsidR="00195473">
        <w:t xml:space="preserve"> the following </w:t>
      </w:r>
      <w:r w:rsidR="00D10DCE">
        <w:t>strategies</w:t>
      </w:r>
      <w:r w:rsidR="00195473" w:rsidRPr="00A84C75">
        <w:t>:</w:t>
      </w:r>
    </w:p>
    <w:p w14:paraId="0B26A556" w14:textId="77777777" w:rsidR="005D15B3" w:rsidRDefault="005D15B3" w:rsidP="00DA4D41">
      <w:pPr>
        <w:pStyle w:val="ListParagraph"/>
        <w:numPr>
          <w:ilvl w:val="0"/>
          <w:numId w:val="88"/>
        </w:numPr>
        <w:contextualSpacing w:val="0"/>
        <w:jc w:val="both"/>
      </w:pPr>
      <w:r>
        <w:t xml:space="preserve">Create operating procedures, including instructions to start generators and placement of power switches for restoring power during a grid interruption and power restoration.  </w:t>
      </w:r>
    </w:p>
    <w:p w14:paraId="64A18FCF" w14:textId="77777777" w:rsidR="005D15B3" w:rsidRDefault="005D15B3" w:rsidP="00DA4D41">
      <w:pPr>
        <w:pStyle w:val="ListParagraph"/>
        <w:numPr>
          <w:ilvl w:val="0"/>
          <w:numId w:val="88"/>
        </w:numPr>
        <w:contextualSpacing w:val="0"/>
        <w:jc w:val="both"/>
      </w:pPr>
      <w:r>
        <w:t>Develop a load priority list describing the order and priority in which power to loads or circuits should be restored after a power interruption.</w:t>
      </w:r>
    </w:p>
    <w:p w14:paraId="2516E18D" w14:textId="77777777" w:rsidR="005D15B3" w:rsidRDefault="005D15B3" w:rsidP="00DA4D41">
      <w:pPr>
        <w:pStyle w:val="ListParagraph"/>
        <w:numPr>
          <w:ilvl w:val="0"/>
          <w:numId w:val="88"/>
        </w:numPr>
        <w:contextualSpacing w:val="0"/>
        <w:jc w:val="both"/>
      </w:pPr>
      <w:r>
        <w:t>Perform and provide proof of risk assessment performed and its association with emergency response plan (see OP Credit Risk Assessment and Mitigation)</w:t>
      </w:r>
    </w:p>
    <w:p w14:paraId="79D7A088" w14:textId="77777777" w:rsidR="005D15B3" w:rsidRDefault="005D15B3" w:rsidP="00DA4D41">
      <w:pPr>
        <w:pStyle w:val="ListParagraph"/>
        <w:numPr>
          <w:ilvl w:val="0"/>
          <w:numId w:val="88"/>
        </w:numPr>
        <w:contextualSpacing w:val="0"/>
        <w:jc w:val="both"/>
      </w:pPr>
      <w:r>
        <w:t>Establish plans and/or procedures for conducting emergency drills and training for the personnel responsible to restore power during power interruption and for the personnel responsible for operating the project’s command and control centers during power interruptions.</w:t>
      </w:r>
    </w:p>
    <w:p w14:paraId="60367817" w14:textId="77777777" w:rsidR="005D15B3" w:rsidRDefault="005D15B3" w:rsidP="00DA4D41">
      <w:pPr>
        <w:pStyle w:val="ListParagraph"/>
        <w:numPr>
          <w:ilvl w:val="0"/>
          <w:numId w:val="88"/>
        </w:numPr>
        <w:contextualSpacing w:val="0"/>
        <w:jc w:val="both"/>
      </w:pPr>
      <w:r>
        <w:t xml:space="preserve">Equip the project grid with at least two forms of pre-arranged backup communications for internal use and external communication. </w:t>
      </w:r>
    </w:p>
    <w:p w14:paraId="24A9FFC5" w14:textId="77777777" w:rsidR="005D15B3" w:rsidRDefault="005D15B3" w:rsidP="00DA4D41">
      <w:pPr>
        <w:pStyle w:val="ListParagraph"/>
        <w:numPr>
          <w:ilvl w:val="0"/>
          <w:numId w:val="88"/>
        </w:numPr>
        <w:contextualSpacing w:val="0"/>
        <w:jc w:val="both"/>
      </w:pPr>
      <w:r>
        <w:t>Provide backup power for the project’s command and control to be used during emergencies.</w:t>
      </w:r>
    </w:p>
    <w:p w14:paraId="28C5F43F" w14:textId="77777777" w:rsidR="005D15B3" w:rsidRDefault="005D15B3" w:rsidP="00DA4D41">
      <w:pPr>
        <w:pStyle w:val="ListParagraph"/>
        <w:numPr>
          <w:ilvl w:val="0"/>
          <w:numId w:val="88"/>
        </w:numPr>
        <w:contextualSpacing w:val="0"/>
        <w:jc w:val="both"/>
      </w:pPr>
      <w:r>
        <w:t>Perform a needs assessment to determine the capacity of backup power and stored energy or fuel required for each critical load and essential service.</w:t>
      </w:r>
    </w:p>
    <w:p w14:paraId="4D37D9E5" w14:textId="77777777" w:rsidR="005D15B3" w:rsidRDefault="005D15B3" w:rsidP="00DA4D41">
      <w:pPr>
        <w:pStyle w:val="ListParagraph"/>
        <w:numPr>
          <w:ilvl w:val="0"/>
          <w:numId w:val="88"/>
        </w:numPr>
        <w:contextualSpacing w:val="0"/>
        <w:jc w:val="both"/>
      </w:pPr>
      <w:r>
        <w:t>Create plans for managing traffic during power interruptions.</w:t>
      </w:r>
    </w:p>
    <w:p w14:paraId="2E10266D" w14:textId="3D710899" w:rsidR="00195473" w:rsidRPr="00A84C75" w:rsidRDefault="00195473" w:rsidP="00083177">
      <w:r w:rsidRPr="00A84C75">
        <w:t xml:space="preserve">Points are </w:t>
      </w:r>
      <w:r>
        <w:t xml:space="preserve">awarded </w:t>
      </w:r>
      <w:r w:rsidR="00464AAF">
        <w:t>according to</w:t>
      </w:r>
      <w:r>
        <w:t xml:space="preserve"> Table </w:t>
      </w:r>
      <w:r w:rsidR="004416A4">
        <w:t>1</w:t>
      </w:r>
      <w:r w:rsidRPr="00A84C75">
        <w:t>.</w:t>
      </w:r>
    </w:p>
    <w:p w14:paraId="3C9EFC2A" w14:textId="0E880186" w:rsidR="00195473" w:rsidRPr="00A84C75" w:rsidRDefault="00195473" w:rsidP="007450E4">
      <w:pPr>
        <w:jc w:val="center"/>
      </w:pPr>
      <w:r w:rsidRPr="00A84C75">
        <w:rPr>
          <w:rFonts w:ascii="Calibri" w:hAnsi="Calibri"/>
          <w:b/>
          <w:bCs/>
        </w:rPr>
        <w:t xml:space="preserve">Table </w:t>
      </w:r>
      <w:r w:rsidR="004416A4">
        <w:rPr>
          <w:rFonts w:ascii="Calibri" w:hAnsi="Calibri"/>
          <w:b/>
          <w:bCs/>
        </w:rPr>
        <w:t>1</w:t>
      </w:r>
      <w:r w:rsidRPr="00A84C75">
        <w:rPr>
          <w:rFonts w:ascii="Calibri" w:hAnsi="Calibri"/>
          <w:b/>
          <w:bCs/>
        </w:rPr>
        <w:t>.</w:t>
      </w:r>
      <w:r w:rsidRPr="00A84C75">
        <w:t xml:space="preserve"> Points </w:t>
      </w:r>
      <w:r>
        <w:t>for</w:t>
      </w:r>
      <w:r w:rsidRPr="00A84C75">
        <w:t xml:space="preserve"> </w:t>
      </w:r>
      <w:r w:rsidR="007450E4" w:rsidRPr="00A84C75">
        <w:t>Emergency Response</w:t>
      </w:r>
      <w:r w:rsidR="007450E4">
        <w:t xml:space="preserve"> Strateg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3"/>
        <w:gridCol w:w="1080"/>
      </w:tblGrid>
      <w:tr w:rsidR="00195473" w:rsidRPr="00AA0E90" w14:paraId="26865B58" w14:textId="77777777" w:rsidTr="001C6C5E">
        <w:trPr>
          <w:trHeight w:val="350"/>
          <w:jc w:val="center"/>
        </w:trPr>
        <w:tc>
          <w:tcPr>
            <w:tcW w:w="1153" w:type="dxa"/>
            <w:shd w:val="clear" w:color="auto" w:fill="006B96"/>
            <w:vAlign w:val="center"/>
          </w:tcPr>
          <w:p w14:paraId="3A3CA58F" w14:textId="24F65CE1" w:rsidR="00195473" w:rsidRPr="00AA0E90" w:rsidRDefault="00195473" w:rsidP="00083177">
            <w:pPr>
              <w:keepNext/>
              <w:autoSpaceDE/>
              <w:autoSpaceDN/>
              <w:adjustRightInd/>
              <w:spacing w:before="60" w:after="60"/>
              <w:jc w:val="center"/>
              <w:rPr>
                <w:rFonts w:ascii="Calibri" w:eastAsia="Times New Roman" w:hAnsi="Calibri" w:cs="Calibri"/>
                <w:b/>
                <w:bCs/>
                <w:i/>
                <w:iCs/>
                <w:color w:val="FFFFFF"/>
                <w:sz w:val="18"/>
                <w:szCs w:val="24"/>
                <w:lang w:eastAsia="ja-JP"/>
              </w:rPr>
            </w:pPr>
            <w:r w:rsidRPr="00AA0E90">
              <w:rPr>
                <w:rFonts w:ascii="Calibri" w:eastAsia="Times New Roman" w:hAnsi="Calibri" w:cs="Calibri"/>
                <w:b/>
                <w:bCs/>
                <w:color w:val="FFFFFF"/>
                <w:sz w:val="18"/>
                <w:szCs w:val="24"/>
                <w:lang w:eastAsia="ja-JP"/>
              </w:rPr>
              <w:t>Strategies</w:t>
            </w:r>
          </w:p>
        </w:tc>
        <w:tc>
          <w:tcPr>
            <w:tcW w:w="1080" w:type="dxa"/>
            <w:shd w:val="clear" w:color="auto" w:fill="006B96"/>
            <w:vAlign w:val="center"/>
          </w:tcPr>
          <w:p w14:paraId="43A831AC" w14:textId="1A55EC6C" w:rsidR="00195473" w:rsidRPr="00AA0E90" w:rsidRDefault="00195473" w:rsidP="00083177">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195473" w:rsidRPr="00AA0E90" w14:paraId="04140590" w14:textId="77777777" w:rsidTr="001C6C5E">
        <w:trPr>
          <w:trHeight w:val="20"/>
          <w:jc w:val="center"/>
        </w:trPr>
        <w:tc>
          <w:tcPr>
            <w:tcW w:w="1153" w:type="dxa"/>
            <w:shd w:val="clear" w:color="auto" w:fill="auto"/>
            <w:vAlign w:val="center"/>
          </w:tcPr>
          <w:p w14:paraId="0B6AF9DE" w14:textId="3E422564" w:rsidR="00195473" w:rsidRPr="00AA0E90" w:rsidRDefault="001C6C5E" w:rsidP="00A03D7B">
            <w:pPr>
              <w:autoSpaceDE/>
              <w:autoSpaceDN/>
              <w:adjustRightInd/>
              <w:spacing w:after="0"/>
              <w:ind w:right="432"/>
              <w:jc w:val="right"/>
              <w:rPr>
                <w:rFonts w:cs="Times New Roman"/>
                <w:bCs/>
                <w:color w:val="auto"/>
                <w:sz w:val="18"/>
                <w:szCs w:val="24"/>
              </w:rPr>
            </w:pPr>
            <w:r>
              <w:rPr>
                <w:rFonts w:cs="Calibri Light"/>
                <w:bCs/>
                <w:color w:val="auto"/>
                <w:sz w:val="18"/>
                <w:szCs w:val="24"/>
              </w:rPr>
              <w:t xml:space="preserve">≥ </w:t>
            </w:r>
            <w:r>
              <w:rPr>
                <w:rFonts w:cs="Times New Roman"/>
                <w:bCs/>
                <w:color w:val="auto"/>
                <w:sz w:val="18"/>
                <w:szCs w:val="24"/>
              </w:rPr>
              <w:t>5</w:t>
            </w:r>
          </w:p>
        </w:tc>
        <w:tc>
          <w:tcPr>
            <w:tcW w:w="1080" w:type="dxa"/>
            <w:shd w:val="clear" w:color="auto" w:fill="auto"/>
            <w:vAlign w:val="center"/>
          </w:tcPr>
          <w:p w14:paraId="22006449"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sidRPr="00AA0E90">
              <w:rPr>
                <w:rFonts w:cs="Times New Roman"/>
                <w:bCs/>
                <w:color w:val="auto"/>
                <w:sz w:val="18"/>
                <w:szCs w:val="24"/>
              </w:rPr>
              <w:t>1</w:t>
            </w:r>
          </w:p>
        </w:tc>
      </w:tr>
      <w:tr w:rsidR="00195473" w:rsidRPr="00AA0E90" w14:paraId="34720048" w14:textId="77777777" w:rsidTr="001C6C5E">
        <w:trPr>
          <w:trHeight w:val="20"/>
          <w:jc w:val="center"/>
        </w:trPr>
        <w:tc>
          <w:tcPr>
            <w:tcW w:w="1153" w:type="dxa"/>
            <w:shd w:val="clear" w:color="auto" w:fill="auto"/>
            <w:vAlign w:val="center"/>
          </w:tcPr>
          <w:p w14:paraId="0F260BE7" w14:textId="0AA147EC" w:rsidR="00195473" w:rsidRPr="00AA0E90" w:rsidRDefault="001C6C5E" w:rsidP="00A03D7B">
            <w:pPr>
              <w:autoSpaceDE/>
              <w:autoSpaceDN/>
              <w:adjustRightInd/>
              <w:spacing w:after="0"/>
              <w:ind w:right="432"/>
              <w:jc w:val="right"/>
              <w:rPr>
                <w:rFonts w:cs="Times New Roman"/>
                <w:bCs/>
                <w:i/>
                <w:iCs/>
                <w:color w:val="auto"/>
                <w:sz w:val="18"/>
                <w:szCs w:val="24"/>
              </w:rPr>
            </w:pPr>
            <w:r>
              <w:rPr>
                <w:rFonts w:cs="Calibri Light"/>
                <w:bCs/>
                <w:color w:val="auto"/>
                <w:sz w:val="18"/>
                <w:szCs w:val="24"/>
              </w:rPr>
              <w:t xml:space="preserve">≥ </w:t>
            </w:r>
            <w:r w:rsidR="00DF51D2">
              <w:rPr>
                <w:rFonts w:cs="Times New Roman"/>
                <w:bCs/>
                <w:color w:val="auto"/>
                <w:sz w:val="18"/>
                <w:szCs w:val="24"/>
              </w:rPr>
              <w:t xml:space="preserve">6 </w:t>
            </w:r>
          </w:p>
        </w:tc>
        <w:tc>
          <w:tcPr>
            <w:tcW w:w="1080" w:type="dxa"/>
            <w:shd w:val="clear" w:color="auto" w:fill="auto"/>
            <w:vAlign w:val="center"/>
          </w:tcPr>
          <w:p w14:paraId="41A3654D"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sidRPr="00AA0E90">
              <w:rPr>
                <w:rFonts w:cs="Times New Roman"/>
                <w:bCs/>
                <w:color w:val="auto"/>
                <w:sz w:val="18"/>
                <w:szCs w:val="24"/>
              </w:rPr>
              <w:t>2</w:t>
            </w:r>
          </w:p>
        </w:tc>
      </w:tr>
      <w:tr w:rsidR="00195473" w:rsidRPr="00AA0E90" w14:paraId="5C6C4C1A" w14:textId="77777777" w:rsidTr="001C6C5E">
        <w:trPr>
          <w:trHeight w:val="20"/>
          <w:jc w:val="center"/>
        </w:trPr>
        <w:tc>
          <w:tcPr>
            <w:tcW w:w="1153" w:type="dxa"/>
            <w:shd w:val="clear" w:color="auto" w:fill="auto"/>
            <w:vAlign w:val="center"/>
          </w:tcPr>
          <w:p w14:paraId="1481A4AC" w14:textId="6850CCFF" w:rsidR="00195473" w:rsidRPr="00AA0E90" w:rsidRDefault="00083177" w:rsidP="00A03D7B">
            <w:pPr>
              <w:autoSpaceDE/>
              <w:autoSpaceDN/>
              <w:adjustRightInd/>
              <w:spacing w:after="0"/>
              <w:ind w:right="432"/>
              <w:jc w:val="right"/>
              <w:rPr>
                <w:rFonts w:cs="Times New Roman"/>
                <w:bCs/>
                <w:i/>
                <w:iCs/>
                <w:color w:val="auto"/>
                <w:sz w:val="18"/>
                <w:szCs w:val="24"/>
              </w:rPr>
            </w:pPr>
            <w:r>
              <w:rPr>
                <w:rFonts w:cs="Times New Roman"/>
                <w:bCs/>
                <w:color w:val="auto"/>
                <w:sz w:val="18"/>
                <w:szCs w:val="24"/>
              </w:rPr>
              <w:t>8</w:t>
            </w:r>
          </w:p>
        </w:tc>
        <w:tc>
          <w:tcPr>
            <w:tcW w:w="1080" w:type="dxa"/>
            <w:shd w:val="clear" w:color="auto" w:fill="auto"/>
            <w:vAlign w:val="center"/>
          </w:tcPr>
          <w:p w14:paraId="4C971E25"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Pr>
                <w:rFonts w:cs="Times New Roman"/>
                <w:bCs/>
                <w:color w:val="auto"/>
                <w:sz w:val="18"/>
                <w:szCs w:val="24"/>
              </w:rPr>
              <w:t>3</w:t>
            </w:r>
          </w:p>
        </w:tc>
      </w:tr>
    </w:tbl>
    <w:p w14:paraId="41B07968" w14:textId="77777777" w:rsidR="00195473" w:rsidRDefault="00195473" w:rsidP="00805906">
      <w:pPr>
        <w:contextualSpacing/>
        <w:jc w:val="both"/>
      </w:pPr>
    </w:p>
    <w:p w14:paraId="2A2E5D34" w14:textId="7AD2221C" w:rsidR="00195473" w:rsidRPr="001A6037" w:rsidRDefault="001A6037" w:rsidP="001A6037">
      <w:pPr>
        <w:spacing w:before="120" w:after="0"/>
        <w:jc w:val="both"/>
        <w:rPr>
          <w:rFonts w:ascii="Gotham Book" w:hAnsi="Gotham Book"/>
          <w:color w:val="0070C0"/>
          <w:sz w:val="20"/>
          <w:szCs w:val="20"/>
        </w:rPr>
      </w:pPr>
      <w:r w:rsidRPr="001A6037">
        <w:rPr>
          <w:rFonts w:ascii="Gotham Book" w:hAnsi="Gotham Book"/>
          <w:color w:val="0070C0"/>
          <w:sz w:val="20"/>
          <w:szCs w:val="20"/>
        </w:rPr>
        <w:t>STANDARDS AND REFERENCES</w:t>
      </w:r>
    </w:p>
    <w:p w14:paraId="3CF0FD8A" w14:textId="28FB5487" w:rsidR="00195473" w:rsidRPr="001A6037" w:rsidRDefault="00195473" w:rsidP="001A6037">
      <w:pPr>
        <w:spacing w:before="120" w:after="0"/>
        <w:jc w:val="both"/>
      </w:pPr>
      <w:r w:rsidRPr="00CB55AD">
        <w:t>National Fire Protection Association 1600</w:t>
      </w:r>
      <w:r w:rsidR="001A6037">
        <w:t>: Standard on Disaster, Emergency Management and Business Continuity Programs, 2013 edition</w:t>
      </w:r>
    </w:p>
    <w:p w14:paraId="75DD23F9" w14:textId="1BE480DE" w:rsidR="00195473" w:rsidRDefault="00195473" w:rsidP="001A6037">
      <w:pPr>
        <w:spacing w:before="120" w:after="0"/>
        <w:jc w:val="both"/>
        <w:rPr>
          <w:b/>
        </w:rPr>
      </w:pPr>
      <w:r w:rsidRPr="00CB55AD">
        <w:t>CEA (Grid Standards) Regulation 2010</w:t>
      </w:r>
      <w:r>
        <w:t xml:space="preserve"> </w:t>
      </w:r>
      <w:r w:rsidR="00876CA4">
        <w:t>and</w:t>
      </w:r>
      <w:r>
        <w:t xml:space="preserve"> State Disaster Management Plan (</w:t>
      </w:r>
      <w:r w:rsidR="00F44E58">
        <w:t>India</w:t>
      </w:r>
      <w:r>
        <w:t>)</w:t>
      </w:r>
    </w:p>
    <w:p w14:paraId="3FBA0077" w14:textId="77777777" w:rsidR="00195473" w:rsidRDefault="00195473" w:rsidP="001A6037">
      <w:pPr>
        <w:spacing w:before="120" w:after="0"/>
        <w:jc w:val="both"/>
        <w:rPr>
          <w:b/>
        </w:rPr>
      </w:pPr>
    </w:p>
    <w:p w14:paraId="5DB0BC8E" w14:textId="77777777" w:rsidR="00195473" w:rsidRPr="00CC0AB4" w:rsidRDefault="00195473" w:rsidP="00ED009C">
      <w:pPr>
        <w:pStyle w:val="Heading1"/>
      </w:pPr>
      <w:bookmarkStart w:id="35" w:name="_Toc496289548"/>
      <w:bookmarkStart w:id="36" w:name="_Toc507408205"/>
      <w:r w:rsidRPr="00B26380">
        <w:lastRenderedPageBreak/>
        <w:t>OP Credit: Safety Review Process</w:t>
      </w:r>
      <w:bookmarkEnd w:id="35"/>
      <w:bookmarkEnd w:id="36"/>
    </w:p>
    <w:p w14:paraId="603E7FEE" w14:textId="519211B8" w:rsidR="00195473" w:rsidRPr="00A84C75" w:rsidRDefault="00876CA4" w:rsidP="00805906">
      <w:pPr>
        <w:jc w:val="both"/>
      </w:pPr>
      <w:r>
        <w:t>Applicability:</w:t>
      </w:r>
    </w:p>
    <w:p w14:paraId="58BEC053" w14:textId="4A988767" w:rsidR="00195473" w:rsidRPr="00A84C75" w:rsidRDefault="005F089E" w:rsidP="00E7191E">
      <w:pPr>
        <w:numPr>
          <w:ilvl w:val="0"/>
          <w:numId w:val="22"/>
        </w:numPr>
        <w:contextualSpacing/>
        <w:jc w:val="both"/>
      </w:pPr>
      <w:r>
        <w:t>Cities and Utilities</w:t>
      </w:r>
      <w:r w:rsidR="001623A4">
        <w:t xml:space="preserve"> </w:t>
      </w:r>
      <w:r w:rsidR="00195473" w:rsidRPr="00A84C75">
        <w:t>(</w:t>
      </w:r>
      <w:r w:rsidR="00876CA4">
        <w:t>1–</w:t>
      </w:r>
      <w:r w:rsidR="00195473">
        <w:t>2</w:t>
      </w:r>
      <w:r w:rsidR="00195473" w:rsidRPr="00A84C75">
        <w:t xml:space="preserve"> point</w:t>
      </w:r>
      <w:r w:rsidR="009214A3">
        <w:t>s</w:t>
      </w:r>
      <w:r w:rsidR="00195473" w:rsidRPr="00A84C75">
        <w:t>)</w:t>
      </w:r>
    </w:p>
    <w:p w14:paraId="28E51B74" w14:textId="71FB8202" w:rsidR="00195473" w:rsidRDefault="00195473" w:rsidP="00E7191E">
      <w:pPr>
        <w:numPr>
          <w:ilvl w:val="0"/>
          <w:numId w:val="22"/>
        </w:numPr>
        <w:contextualSpacing/>
        <w:jc w:val="both"/>
      </w:pPr>
      <w:r>
        <w:t>Campuses</w:t>
      </w:r>
      <w:r w:rsidRPr="00A84C75">
        <w:t xml:space="preserve"> (</w:t>
      </w:r>
      <w:r w:rsidR="00876CA4">
        <w:t>1–</w:t>
      </w:r>
      <w:r>
        <w:t>2</w:t>
      </w:r>
      <w:r w:rsidRPr="00A84C75">
        <w:t xml:space="preserve"> point</w:t>
      </w:r>
      <w:r w:rsidR="009214A3">
        <w:t>s</w:t>
      </w:r>
      <w:r w:rsidRPr="00A84C75">
        <w:t>)</w:t>
      </w:r>
    </w:p>
    <w:p w14:paraId="36005093" w14:textId="505C95C4" w:rsidR="00FA675E" w:rsidRPr="00A84C75" w:rsidRDefault="00FA675E" w:rsidP="00E7191E">
      <w:pPr>
        <w:numPr>
          <w:ilvl w:val="0"/>
          <w:numId w:val="22"/>
        </w:numPr>
        <w:contextualSpacing/>
        <w:jc w:val="both"/>
      </w:pPr>
      <w:r>
        <w:t>Transit</w:t>
      </w:r>
      <w:r w:rsidRPr="00A84C75">
        <w:t xml:space="preserve"> (</w:t>
      </w:r>
      <w:r>
        <w:t>1–2</w:t>
      </w:r>
      <w:r w:rsidRPr="00A84C75">
        <w:t xml:space="preserve"> point</w:t>
      </w:r>
      <w:r>
        <w:t>s</w:t>
      </w:r>
      <w:r w:rsidRPr="00A84C75">
        <w:t>)</w:t>
      </w:r>
    </w:p>
    <w:p w14:paraId="785AE8CF" w14:textId="77777777" w:rsidR="00195473" w:rsidRPr="00322493" w:rsidRDefault="00195473" w:rsidP="00805906">
      <w:pPr>
        <w:keepNext/>
        <w:keepLines/>
        <w:spacing w:before="360"/>
        <w:jc w:val="both"/>
        <w:outlineLvl w:val="2"/>
        <w:rPr>
          <w:rFonts w:ascii="Gotham Book" w:eastAsia="MS Gothic" w:hAnsi="Gotham Book" w:cs="Times New Roman"/>
          <w:caps/>
          <w:color w:val="0070C0"/>
          <w:sz w:val="20"/>
          <w:szCs w:val="20"/>
        </w:rPr>
      </w:pPr>
      <w:r w:rsidRPr="00322493">
        <w:rPr>
          <w:rFonts w:ascii="Gotham Book" w:eastAsia="MS Gothic" w:hAnsi="Gotham Book" w:cs="Times New Roman"/>
          <w:caps/>
          <w:color w:val="0070C0"/>
          <w:sz w:val="20"/>
          <w:szCs w:val="20"/>
        </w:rPr>
        <w:t>Intent</w:t>
      </w:r>
    </w:p>
    <w:p w14:paraId="52A24BD4" w14:textId="7CC52DD2" w:rsidR="00195473" w:rsidRPr="00A84C75" w:rsidRDefault="00195473" w:rsidP="00805906">
      <w:pPr>
        <w:jc w:val="both"/>
      </w:pPr>
      <w:r w:rsidRPr="0081736D">
        <w:t xml:space="preserve">To ensure that </w:t>
      </w:r>
      <w:r w:rsidR="00DA6E80">
        <w:t xml:space="preserve">the </w:t>
      </w:r>
      <w:r w:rsidRPr="0081736D">
        <w:t>distribution and generation systems are built and operated safely</w:t>
      </w:r>
      <w:r w:rsidRPr="00A84C75">
        <w:t>.</w:t>
      </w:r>
    </w:p>
    <w:p w14:paraId="3743DCF5" w14:textId="77777777" w:rsidR="00195473" w:rsidRPr="00322493" w:rsidRDefault="00195473" w:rsidP="00322493">
      <w:pPr>
        <w:keepNext/>
        <w:keepLines/>
        <w:spacing w:before="240" w:line="360" w:lineRule="auto"/>
        <w:jc w:val="both"/>
        <w:outlineLvl w:val="2"/>
        <w:rPr>
          <w:rFonts w:ascii="Gotham Book" w:eastAsia="MS Gothic" w:hAnsi="Gotham Book" w:cs="Times New Roman"/>
          <w:caps/>
          <w:color w:val="0070C0"/>
          <w:sz w:val="20"/>
          <w:szCs w:val="20"/>
        </w:rPr>
      </w:pPr>
      <w:r w:rsidRPr="00322493">
        <w:rPr>
          <w:rFonts w:ascii="Gotham Book" w:eastAsia="MS Gothic" w:hAnsi="Gotham Book" w:cs="Times New Roman"/>
          <w:caps/>
          <w:color w:val="0070C0"/>
          <w:sz w:val="20"/>
          <w:szCs w:val="20"/>
        </w:rPr>
        <w:t>Requirements</w:t>
      </w:r>
    </w:p>
    <w:p w14:paraId="41806DC8" w14:textId="4986B099" w:rsidR="00195473" w:rsidRPr="00322493" w:rsidRDefault="003B0EAB" w:rsidP="00F8758D">
      <w:pPr>
        <w:keepNext/>
        <w:keepLines/>
        <w:spacing w:before="120" w:line="360" w:lineRule="auto"/>
        <w:jc w:val="both"/>
        <w:outlineLvl w:val="4"/>
        <w:rPr>
          <w:rFonts w:ascii="Calibri" w:eastAsia="MS Gothic" w:hAnsi="Calibri" w:cs="Times New Roman"/>
          <w:b/>
          <w:color w:val="404040" w:themeColor="text1" w:themeTint="BF"/>
        </w:rPr>
      </w:pPr>
      <w:r w:rsidRPr="00322493">
        <w:rPr>
          <w:rFonts w:ascii="Calibri" w:eastAsia="MS Gothic" w:hAnsi="Calibri" w:cs="Times New Roman"/>
          <w:b/>
          <w:color w:val="404040" w:themeColor="text1" w:themeTint="BF"/>
        </w:rPr>
        <w:t xml:space="preserve">All </w:t>
      </w:r>
      <w:r w:rsidR="00322493">
        <w:rPr>
          <w:rFonts w:ascii="Calibri" w:eastAsia="MS Gothic" w:hAnsi="Calibri" w:cs="Times New Roman"/>
          <w:b/>
          <w:color w:val="404040" w:themeColor="text1" w:themeTint="BF"/>
        </w:rPr>
        <w:t>P</w:t>
      </w:r>
      <w:r w:rsidRPr="00322493">
        <w:rPr>
          <w:rFonts w:ascii="Calibri" w:eastAsia="MS Gothic" w:hAnsi="Calibri" w:cs="Times New Roman"/>
          <w:b/>
          <w:color w:val="404040" w:themeColor="text1" w:themeTint="BF"/>
        </w:rPr>
        <w:t>roject</w:t>
      </w:r>
      <w:r w:rsidR="00195473" w:rsidRPr="00322493">
        <w:rPr>
          <w:rFonts w:ascii="Calibri" w:eastAsia="MS Gothic" w:hAnsi="Calibri" w:cs="Times New Roman"/>
          <w:b/>
          <w:color w:val="404040" w:themeColor="text1" w:themeTint="BF"/>
        </w:rPr>
        <w:t>s</w:t>
      </w:r>
    </w:p>
    <w:p w14:paraId="77007622" w14:textId="2B1C73F2" w:rsidR="00195473" w:rsidRDefault="00782798" w:rsidP="00F8758D">
      <w:pPr>
        <w:spacing w:before="120"/>
        <w:jc w:val="both"/>
        <w:rPr>
          <w:rFonts w:eastAsia="Times New Roman" w:cs="Times New Roman"/>
        </w:rPr>
      </w:pPr>
      <w:r>
        <w:t>C</w:t>
      </w:r>
      <w:r w:rsidRPr="000A3474">
        <w:t>ompl</w:t>
      </w:r>
      <w:r>
        <w:t xml:space="preserve">y </w:t>
      </w:r>
      <w:r w:rsidRPr="000A3474">
        <w:t>with safety code requirements for any design or operational changes</w:t>
      </w:r>
      <w:r>
        <w:t xml:space="preserve"> as described by the a</w:t>
      </w:r>
      <w:r w:rsidRPr="000474F9">
        <w:t xml:space="preserve">uthority </w:t>
      </w:r>
      <w:r>
        <w:t>h</w:t>
      </w:r>
      <w:r w:rsidRPr="000474F9">
        <w:t xml:space="preserve">aving </w:t>
      </w:r>
      <w:r>
        <w:t>j</w:t>
      </w:r>
      <w:r w:rsidRPr="000474F9">
        <w:t>urisdiction</w:t>
      </w:r>
      <w:r>
        <w:t xml:space="preserve"> or </w:t>
      </w:r>
      <w:r w:rsidRPr="000668E1">
        <w:t>NESC C2-2012.</w:t>
      </w:r>
      <w:r>
        <w:t xml:space="preserve"> </w:t>
      </w:r>
      <w:r w:rsidR="00843A62">
        <w:rPr>
          <w:rFonts w:eastAsia="Times New Roman" w:cs="Times New Roman"/>
        </w:rPr>
        <w:t>Develop and</w:t>
      </w:r>
      <w:r w:rsidR="007E2853">
        <w:rPr>
          <w:rFonts w:eastAsia="Times New Roman" w:cs="Times New Roman"/>
        </w:rPr>
        <w:t xml:space="preserve"> implement</w:t>
      </w:r>
      <w:r w:rsidR="00843A62">
        <w:rPr>
          <w:rFonts w:eastAsia="Times New Roman" w:cs="Times New Roman"/>
        </w:rPr>
        <w:t xml:space="preserve"> at least two of</w:t>
      </w:r>
      <w:r w:rsidR="001E330C">
        <w:rPr>
          <w:rFonts w:eastAsia="Times New Roman" w:cs="Times New Roman"/>
        </w:rPr>
        <w:t xml:space="preserve"> the</w:t>
      </w:r>
      <w:r w:rsidR="00195473">
        <w:rPr>
          <w:rFonts w:eastAsia="Times New Roman" w:cs="Times New Roman"/>
        </w:rPr>
        <w:t xml:space="preserve"> following </w:t>
      </w:r>
      <w:r w:rsidR="00843A62">
        <w:rPr>
          <w:rFonts w:eastAsia="Times New Roman" w:cs="Times New Roman"/>
        </w:rPr>
        <w:t>strategies</w:t>
      </w:r>
      <w:r w:rsidR="00803190">
        <w:rPr>
          <w:rFonts w:eastAsia="Times New Roman" w:cs="Times New Roman"/>
        </w:rPr>
        <w:t>:</w:t>
      </w:r>
    </w:p>
    <w:p w14:paraId="67C0E671" w14:textId="58595977" w:rsidR="00195473" w:rsidRPr="005E44B6" w:rsidRDefault="00083177" w:rsidP="00F8758D">
      <w:pPr>
        <w:pStyle w:val="ListParagraph"/>
        <w:numPr>
          <w:ilvl w:val="0"/>
          <w:numId w:val="26"/>
        </w:numPr>
        <w:spacing w:before="120"/>
        <w:contextualSpacing w:val="0"/>
        <w:jc w:val="both"/>
        <w:rPr>
          <w:rFonts w:eastAsia="Times New Roman" w:cs="Times New Roman"/>
        </w:rPr>
      </w:pPr>
      <w:r>
        <w:rPr>
          <w:rFonts w:eastAsia="Times New Roman" w:cs="Times New Roman"/>
        </w:rPr>
        <w:t>Have in place a program equivalent to OSHA</w:t>
      </w:r>
      <w:r w:rsidRPr="005E44B6">
        <w:rPr>
          <w:rFonts w:eastAsia="Times New Roman" w:cs="Times New Roman"/>
        </w:rPr>
        <w:t xml:space="preserve"> </w:t>
      </w:r>
      <w:r w:rsidR="00195473" w:rsidRPr="005E44B6">
        <w:rPr>
          <w:rFonts w:eastAsia="Times New Roman" w:cs="Times New Roman"/>
        </w:rPr>
        <w:t xml:space="preserve">for </w:t>
      </w:r>
      <w:r w:rsidR="00843A62">
        <w:rPr>
          <w:rFonts w:eastAsia="Times New Roman" w:cs="Times New Roman"/>
        </w:rPr>
        <w:t xml:space="preserve">investigating </w:t>
      </w:r>
      <w:r w:rsidR="001E330C">
        <w:rPr>
          <w:rFonts w:eastAsia="Times New Roman" w:cs="Times New Roman"/>
        </w:rPr>
        <w:t>accidents involving</w:t>
      </w:r>
      <w:r w:rsidR="00195473" w:rsidRPr="005E44B6">
        <w:rPr>
          <w:rFonts w:eastAsia="Times New Roman" w:cs="Times New Roman"/>
        </w:rPr>
        <w:t xml:space="preserve"> </w:t>
      </w:r>
      <w:r w:rsidR="00195473">
        <w:rPr>
          <w:rFonts w:eastAsia="Times New Roman" w:cs="Times New Roman"/>
        </w:rPr>
        <w:t xml:space="preserve">project staff and </w:t>
      </w:r>
      <w:r w:rsidR="001E330C">
        <w:rPr>
          <w:rFonts w:eastAsia="Times New Roman" w:cs="Times New Roman"/>
        </w:rPr>
        <w:t xml:space="preserve">members of the </w:t>
      </w:r>
      <w:r w:rsidR="00195473">
        <w:rPr>
          <w:rFonts w:eastAsia="Times New Roman" w:cs="Times New Roman"/>
        </w:rPr>
        <w:t>public</w:t>
      </w:r>
      <w:r w:rsidR="00195473" w:rsidRPr="005E44B6">
        <w:rPr>
          <w:rFonts w:eastAsia="Times New Roman" w:cs="Times New Roman"/>
        </w:rPr>
        <w:t>.</w:t>
      </w:r>
      <w:r w:rsidR="00195473">
        <w:rPr>
          <w:rFonts w:eastAsia="Times New Roman" w:cs="Times New Roman"/>
        </w:rPr>
        <w:t xml:space="preserve"> </w:t>
      </w:r>
      <w:r w:rsidR="001E330C">
        <w:rPr>
          <w:rFonts w:eastAsia="Times New Roman" w:cs="Times New Roman"/>
        </w:rPr>
        <w:t>The reports must d</w:t>
      </w:r>
      <w:r w:rsidR="00195473">
        <w:rPr>
          <w:rFonts w:eastAsia="Times New Roman" w:cs="Times New Roman"/>
        </w:rPr>
        <w:t xml:space="preserve">ocument </w:t>
      </w:r>
      <w:r w:rsidR="00803190">
        <w:rPr>
          <w:rFonts w:eastAsia="Times New Roman" w:cs="Times New Roman"/>
        </w:rPr>
        <w:t xml:space="preserve">the </w:t>
      </w:r>
      <w:r w:rsidR="00195473">
        <w:rPr>
          <w:rFonts w:eastAsia="Times New Roman" w:cs="Times New Roman"/>
        </w:rPr>
        <w:t xml:space="preserve">cause of </w:t>
      </w:r>
      <w:r w:rsidR="001E330C">
        <w:rPr>
          <w:rFonts w:eastAsia="Times New Roman" w:cs="Times New Roman"/>
        </w:rPr>
        <w:t xml:space="preserve">any </w:t>
      </w:r>
      <w:r w:rsidR="007E2853">
        <w:rPr>
          <w:rFonts w:eastAsia="Times New Roman" w:cs="Times New Roman"/>
        </w:rPr>
        <w:t xml:space="preserve">accident </w:t>
      </w:r>
      <w:r w:rsidR="00195473">
        <w:rPr>
          <w:rFonts w:eastAsia="Times New Roman" w:cs="Times New Roman"/>
        </w:rPr>
        <w:t xml:space="preserve">and identify </w:t>
      </w:r>
      <w:r w:rsidR="00195473" w:rsidRPr="005E44B6">
        <w:rPr>
          <w:rFonts w:eastAsia="Times New Roman" w:cs="Times New Roman"/>
        </w:rPr>
        <w:t xml:space="preserve">solutions to prevent </w:t>
      </w:r>
      <w:r w:rsidR="00195473">
        <w:rPr>
          <w:rFonts w:eastAsia="Times New Roman" w:cs="Times New Roman"/>
        </w:rPr>
        <w:t xml:space="preserve">its </w:t>
      </w:r>
      <w:r w:rsidR="00195473" w:rsidRPr="005E44B6">
        <w:rPr>
          <w:rFonts w:eastAsia="Times New Roman" w:cs="Times New Roman"/>
        </w:rPr>
        <w:t>recurrence</w:t>
      </w:r>
      <w:r w:rsidR="00195473">
        <w:rPr>
          <w:rFonts w:eastAsia="Times New Roman" w:cs="Times New Roman"/>
        </w:rPr>
        <w:t>.</w:t>
      </w:r>
    </w:p>
    <w:p w14:paraId="17BA89AF" w14:textId="77777777" w:rsidR="00083177" w:rsidRPr="00083177" w:rsidRDefault="00083177" w:rsidP="00F8758D">
      <w:pPr>
        <w:pStyle w:val="ListParagraph"/>
        <w:numPr>
          <w:ilvl w:val="0"/>
          <w:numId w:val="26"/>
        </w:numPr>
        <w:spacing w:before="120"/>
        <w:contextualSpacing w:val="0"/>
      </w:pPr>
      <w:r w:rsidRPr="00083177">
        <w:t>Establish a safety program following CFR 1910 or local equivalent where all procedures that apply to project are followed and documented i.e. LOTO, Confined Space, Electrical safety.</w:t>
      </w:r>
    </w:p>
    <w:p w14:paraId="5F2C09DF" w14:textId="31B924FD" w:rsidR="00195473" w:rsidRDefault="00D473FC" w:rsidP="00F8758D">
      <w:pPr>
        <w:pStyle w:val="ListParagraph"/>
        <w:numPr>
          <w:ilvl w:val="0"/>
          <w:numId w:val="26"/>
        </w:numPr>
        <w:spacing w:before="120"/>
        <w:contextualSpacing w:val="0"/>
        <w:jc w:val="both"/>
      </w:pPr>
      <w:r>
        <w:t>A</w:t>
      </w:r>
      <w:r w:rsidR="00195473" w:rsidRPr="00A84C75">
        <w:t xml:space="preserve"> policy to hold safety review meetings for significant design or operational changes and new product rollouts</w:t>
      </w:r>
      <w:r w:rsidR="00083177">
        <w:t>.</w:t>
      </w:r>
    </w:p>
    <w:p w14:paraId="4FC19A09" w14:textId="217CC2BB" w:rsidR="00195473" w:rsidRDefault="003132B8" w:rsidP="00F8758D">
      <w:pPr>
        <w:pStyle w:val="ListParagraph"/>
        <w:numPr>
          <w:ilvl w:val="0"/>
          <w:numId w:val="26"/>
        </w:numPr>
        <w:spacing w:before="120"/>
        <w:contextualSpacing w:val="0"/>
        <w:jc w:val="both"/>
      </w:pPr>
      <w:r>
        <w:t>Procedures for i</w:t>
      </w:r>
      <w:r w:rsidR="003218D1">
        <w:t>ncorporat</w:t>
      </w:r>
      <w:r w:rsidR="00D473FC">
        <w:t>ing</w:t>
      </w:r>
      <w:r w:rsidR="00195473" w:rsidRPr="00A84C75">
        <w:t xml:space="preserve"> safety review results into </w:t>
      </w:r>
      <w:r w:rsidR="00195473">
        <w:t xml:space="preserve">design standards and/or </w:t>
      </w:r>
      <w:r w:rsidR="00195473" w:rsidRPr="00A84C75">
        <w:t>operating documents (</w:t>
      </w:r>
      <w:r w:rsidR="00CB2C25">
        <w:t xml:space="preserve">e.g., </w:t>
      </w:r>
      <w:r w:rsidR="00195473" w:rsidRPr="00A84C75">
        <w:t>procedures, manuals, diagrams) for safely installing and operating local generation and electric system assets</w:t>
      </w:r>
      <w:r w:rsidR="00083177">
        <w:t>.</w:t>
      </w:r>
    </w:p>
    <w:p w14:paraId="513F215D" w14:textId="6D0FA460" w:rsidR="00195473" w:rsidRPr="004F32F6" w:rsidRDefault="00195473" w:rsidP="00F8758D">
      <w:pPr>
        <w:spacing w:before="120"/>
        <w:jc w:val="both"/>
        <w:rPr>
          <w:rFonts w:eastAsia="Times New Roman" w:cs="Times New Roman"/>
        </w:rPr>
      </w:pPr>
      <w:r w:rsidRPr="004F32F6">
        <w:rPr>
          <w:rFonts w:eastAsia="Times New Roman" w:cs="Times New Roman"/>
        </w:rPr>
        <w:t xml:space="preserve">Points are awarded </w:t>
      </w:r>
      <w:r w:rsidR="00CB2C25" w:rsidRPr="004F32F6">
        <w:rPr>
          <w:rFonts w:eastAsia="Times New Roman" w:cs="Times New Roman"/>
        </w:rPr>
        <w:t>according to</w:t>
      </w:r>
      <w:r w:rsidRPr="004F32F6">
        <w:rPr>
          <w:rFonts w:eastAsia="Times New Roman" w:cs="Times New Roman"/>
        </w:rPr>
        <w:t xml:space="preserve"> Table </w:t>
      </w:r>
      <w:r w:rsidR="004416A4" w:rsidRPr="004F32F6">
        <w:rPr>
          <w:rFonts w:eastAsia="Times New Roman" w:cs="Times New Roman"/>
        </w:rPr>
        <w:t>1</w:t>
      </w:r>
      <w:r w:rsidRPr="004F32F6">
        <w:rPr>
          <w:rFonts w:eastAsia="Times New Roman" w:cs="Times New Roman"/>
        </w:rPr>
        <w:t>.</w:t>
      </w:r>
    </w:p>
    <w:p w14:paraId="7DEFBB4E" w14:textId="41DF0053" w:rsidR="00195473" w:rsidRPr="00A84C75" w:rsidRDefault="00195473" w:rsidP="007450E4">
      <w:pPr>
        <w:pStyle w:val="ListParagraph"/>
        <w:numPr>
          <w:ilvl w:val="0"/>
          <w:numId w:val="0"/>
        </w:numPr>
        <w:spacing w:before="120"/>
        <w:contextualSpacing w:val="0"/>
        <w:jc w:val="center"/>
      </w:pPr>
      <w:r>
        <w:rPr>
          <w:rFonts w:ascii="Calibri" w:hAnsi="Calibri"/>
          <w:b/>
          <w:bCs/>
        </w:rPr>
        <w:t xml:space="preserve">Table </w:t>
      </w:r>
      <w:r w:rsidR="004416A4">
        <w:rPr>
          <w:rFonts w:ascii="Calibri" w:hAnsi="Calibri"/>
          <w:b/>
          <w:bCs/>
        </w:rPr>
        <w:t>1</w:t>
      </w:r>
      <w:r w:rsidRPr="00EE72E4">
        <w:rPr>
          <w:rFonts w:ascii="Calibri" w:hAnsi="Calibri"/>
          <w:b/>
          <w:bCs/>
        </w:rPr>
        <w:t>.</w:t>
      </w:r>
      <w:r w:rsidRPr="00A84C75">
        <w:t xml:space="preserve"> Points </w:t>
      </w:r>
      <w:r>
        <w:t>fo</w:t>
      </w:r>
      <w:r w:rsidR="00CB2C25">
        <w:t>r</w:t>
      </w:r>
      <w:r w:rsidR="00CB2C25" w:rsidRPr="00A84C75">
        <w:t xml:space="preserve"> </w:t>
      </w:r>
      <w:r w:rsidR="007450E4">
        <w:t>Safety Review Pro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392"/>
      </w:tblGrid>
      <w:tr w:rsidR="00195473" w:rsidRPr="00AA0E90" w14:paraId="62E8AE0D" w14:textId="77777777" w:rsidTr="007450E4">
        <w:trPr>
          <w:jc w:val="center"/>
        </w:trPr>
        <w:tc>
          <w:tcPr>
            <w:tcW w:w="1440" w:type="dxa"/>
            <w:shd w:val="clear" w:color="auto" w:fill="006B96"/>
          </w:tcPr>
          <w:p w14:paraId="70F1AD53" w14:textId="284C57DD" w:rsidR="00195473" w:rsidRPr="00AA0E90" w:rsidRDefault="00D473FC" w:rsidP="004F32F6">
            <w:pPr>
              <w:keepNext/>
              <w:autoSpaceDE/>
              <w:autoSpaceDN/>
              <w:adjustRightInd/>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Strategies</w:t>
            </w:r>
          </w:p>
        </w:tc>
        <w:tc>
          <w:tcPr>
            <w:tcW w:w="1392" w:type="dxa"/>
            <w:shd w:val="clear" w:color="auto" w:fill="006B96"/>
          </w:tcPr>
          <w:p w14:paraId="02932B16" w14:textId="13D3947A" w:rsidR="00195473" w:rsidRPr="00AA0E90" w:rsidRDefault="00195473" w:rsidP="004F32F6">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195473" w:rsidRPr="00AA0E90" w14:paraId="6EE1B66A" w14:textId="77777777" w:rsidTr="007450E4">
        <w:trPr>
          <w:trHeight w:val="20"/>
          <w:jc w:val="center"/>
        </w:trPr>
        <w:tc>
          <w:tcPr>
            <w:tcW w:w="1440" w:type="dxa"/>
            <w:shd w:val="clear" w:color="auto" w:fill="auto"/>
          </w:tcPr>
          <w:p w14:paraId="136A185F" w14:textId="5C12A362" w:rsidR="00195473" w:rsidRPr="00AA0E90" w:rsidRDefault="003132B8" w:rsidP="004F32F6">
            <w:pPr>
              <w:autoSpaceDE/>
              <w:autoSpaceDN/>
              <w:adjustRightInd/>
              <w:spacing w:after="0"/>
              <w:ind w:right="576"/>
              <w:jc w:val="right"/>
              <w:rPr>
                <w:rFonts w:cs="Times New Roman"/>
                <w:bCs/>
                <w:color w:val="auto"/>
                <w:sz w:val="18"/>
                <w:szCs w:val="24"/>
              </w:rPr>
            </w:pPr>
            <w:r>
              <w:rPr>
                <w:rFonts w:cs="Times New Roman"/>
                <w:bCs/>
                <w:color w:val="auto"/>
                <w:sz w:val="18"/>
                <w:szCs w:val="24"/>
              </w:rPr>
              <w:t xml:space="preserve">≥ </w:t>
            </w:r>
            <w:r w:rsidR="00195473">
              <w:rPr>
                <w:rFonts w:cs="Times New Roman"/>
                <w:bCs/>
                <w:color w:val="auto"/>
                <w:sz w:val="18"/>
                <w:szCs w:val="24"/>
              </w:rPr>
              <w:t>2</w:t>
            </w:r>
          </w:p>
        </w:tc>
        <w:tc>
          <w:tcPr>
            <w:tcW w:w="1392" w:type="dxa"/>
            <w:shd w:val="clear" w:color="auto" w:fill="auto"/>
          </w:tcPr>
          <w:p w14:paraId="6835B15A"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sidRPr="00AA0E90">
              <w:rPr>
                <w:rFonts w:cs="Times New Roman"/>
                <w:bCs/>
                <w:color w:val="auto"/>
                <w:sz w:val="18"/>
                <w:szCs w:val="24"/>
              </w:rPr>
              <w:t>1</w:t>
            </w:r>
          </w:p>
        </w:tc>
      </w:tr>
      <w:tr w:rsidR="00195473" w:rsidRPr="00AA0E90" w14:paraId="3D68281D" w14:textId="77777777" w:rsidTr="007450E4">
        <w:trPr>
          <w:trHeight w:val="20"/>
          <w:jc w:val="center"/>
        </w:trPr>
        <w:tc>
          <w:tcPr>
            <w:tcW w:w="1440" w:type="dxa"/>
            <w:shd w:val="clear" w:color="auto" w:fill="auto"/>
          </w:tcPr>
          <w:p w14:paraId="641FEFD9"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Pr>
                <w:rFonts w:cs="Times New Roman"/>
                <w:bCs/>
                <w:color w:val="auto"/>
                <w:sz w:val="18"/>
                <w:szCs w:val="24"/>
              </w:rPr>
              <w:t>4</w:t>
            </w:r>
          </w:p>
        </w:tc>
        <w:tc>
          <w:tcPr>
            <w:tcW w:w="1392" w:type="dxa"/>
            <w:shd w:val="clear" w:color="auto" w:fill="auto"/>
          </w:tcPr>
          <w:p w14:paraId="3841550A"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sidRPr="00AA0E90">
              <w:rPr>
                <w:rFonts w:cs="Times New Roman"/>
                <w:bCs/>
                <w:color w:val="auto"/>
                <w:sz w:val="18"/>
                <w:szCs w:val="24"/>
              </w:rPr>
              <w:t>2</w:t>
            </w:r>
          </w:p>
        </w:tc>
      </w:tr>
    </w:tbl>
    <w:bookmarkEnd w:id="32"/>
    <w:p w14:paraId="5FD7C550" w14:textId="15D6D0BD" w:rsidR="00195473" w:rsidRPr="00322493" w:rsidRDefault="00322493" w:rsidP="00805906">
      <w:pPr>
        <w:keepNext/>
        <w:keepLines/>
        <w:spacing w:before="360"/>
        <w:jc w:val="both"/>
        <w:outlineLvl w:val="2"/>
        <w:rPr>
          <w:rFonts w:ascii="Gotham Book" w:hAnsi="Gotham Book" w:cs="Calibri"/>
          <w:color w:val="0070C0"/>
          <w:sz w:val="20"/>
          <w:szCs w:val="20"/>
        </w:rPr>
      </w:pPr>
      <w:r w:rsidRPr="00322493">
        <w:rPr>
          <w:rFonts w:ascii="Gotham Book" w:hAnsi="Gotham Book" w:cs="Calibri"/>
          <w:color w:val="0070C0"/>
          <w:sz w:val="20"/>
          <w:szCs w:val="20"/>
        </w:rPr>
        <w:t>ALTERNATIVE COMPLIANCE PATH</w:t>
      </w:r>
    </w:p>
    <w:p w14:paraId="73B973AA" w14:textId="0B1FCAFA" w:rsidR="00195473" w:rsidRDefault="00195473" w:rsidP="00805906">
      <w:pPr>
        <w:spacing w:before="120"/>
        <w:jc w:val="both"/>
      </w:pPr>
      <w:r w:rsidRPr="00B27FC5">
        <w:t xml:space="preserve">For </w:t>
      </w:r>
      <w:r>
        <w:t xml:space="preserve">projects in India, </w:t>
      </w:r>
      <w:r w:rsidRPr="00E04CC1">
        <w:t xml:space="preserve">comply with </w:t>
      </w:r>
      <w:r>
        <w:t>National Electrical Code 2011</w:t>
      </w:r>
      <w:r w:rsidR="003132B8">
        <w:t>.</w:t>
      </w:r>
    </w:p>
    <w:p w14:paraId="5DBA8F97" w14:textId="77777777" w:rsidR="00083177" w:rsidRPr="00B27FC5" w:rsidRDefault="00083177" w:rsidP="00805906">
      <w:pPr>
        <w:spacing w:before="120"/>
        <w:jc w:val="both"/>
      </w:pPr>
    </w:p>
    <w:p w14:paraId="343A8C96" w14:textId="46249CC2" w:rsidR="00083177" w:rsidRPr="00322493" w:rsidRDefault="00083177" w:rsidP="00083177">
      <w:pPr>
        <w:jc w:val="both"/>
        <w:rPr>
          <w:rFonts w:ascii="Gotham Book" w:hAnsi="Gotham Book" w:cs="Calibri"/>
          <w:color w:val="0070C0"/>
          <w:sz w:val="20"/>
          <w:szCs w:val="20"/>
        </w:rPr>
      </w:pPr>
      <w:r w:rsidRPr="00322493">
        <w:rPr>
          <w:rFonts w:ascii="Gotham Book" w:hAnsi="Gotham Book" w:cs="Calibri"/>
          <w:color w:val="0070C0"/>
          <w:sz w:val="20"/>
          <w:szCs w:val="20"/>
        </w:rPr>
        <w:t>STANDARDS AND REFERENCES</w:t>
      </w:r>
    </w:p>
    <w:p w14:paraId="6D6028D2" w14:textId="77777777" w:rsidR="00083177" w:rsidRPr="00083177" w:rsidRDefault="00083177" w:rsidP="00083177">
      <w:pPr>
        <w:autoSpaceDE/>
        <w:autoSpaceDN/>
        <w:adjustRightInd/>
        <w:jc w:val="both"/>
        <w:rPr>
          <w:rFonts w:asciiTheme="majorHAnsi" w:eastAsia="MS Gothic" w:hAnsiTheme="majorHAnsi" w:cs="Times New Roman"/>
          <w:iCs/>
        </w:rPr>
      </w:pPr>
      <w:r w:rsidRPr="00083177">
        <w:rPr>
          <w:rFonts w:asciiTheme="majorHAnsi" w:eastAsia="MS Gothic" w:hAnsiTheme="majorHAnsi" w:cs="Times New Roman"/>
          <w:iCs/>
        </w:rPr>
        <w:t>OSHA Laws and Regulations (Standards - 29 CFR) Part 1910 – Occupational Safety and Health Standards</w:t>
      </w:r>
    </w:p>
    <w:p w14:paraId="1D0AEB37" w14:textId="77777777" w:rsidR="00083177" w:rsidRPr="00083177" w:rsidRDefault="00083177" w:rsidP="00083177">
      <w:pPr>
        <w:autoSpaceDE/>
        <w:autoSpaceDN/>
        <w:adjustRightInd/>
        <w:jc w:val="both"/>
        <w:rPr>
          <w:rFonts w:asciiTheme="majorHAnsi" w:eastAsia="MS Gothic" w:hAnsiTheme="majorHAnsi" w:cs="Times New Roman"/>
          <w:iCs/>
        </w:rPr>
      </w:pPr>
      <w:r w:rsidRPr="00083177">
        <w:rPr>
          <w:rFonts w:asciiTheme="majorHAnsi" w:eastAsia="MS Gothic" w:hAnsiTheme="majorHAnsi" w:cs="Times New Roman"/>
          <w:iCs/>
        </w:rPr>
        <w:t>Central Electricity Authority (CEA) (Grid Standards) Regulations, 2010</w:t>
      </w:r>
    </w:p>
    <w:p w14:paraId="46EE5840" w14:textId="77777777" w:rsidR="00083177" w:rsidRPr="00083177" w:rsidRDefault="00083177" w:rsidP="00083177">
      <w:pPr>
        <w:autoSpaceDE/>
        <w:autoSpaceDN/>
        <w:adjustRightInd/>
        <w:jc w:val="both"/>
        <w:rPr>
          <w:rFonts w:asciiTheme="majorHAnsi" w:eastAsia="MS Gothic" w:hAnsiTheme="majorHAnsi" w:cs="Times New Roman"/>
          <w:iCs/>
        </w:rPr>
      </w:pPr>
      <w:r w:rsidRPr="00083177">
        <w:rPr>
          <w:rFonts w:asciiTheme="majorHAnsi" w:eastAsia="MS Gothic" w:hAnsiTheme="majorHAnsi" w:cs="Times New Roman"/>
          <w:iCs/>
        </w:rPr>
        <w:t>National Fire Protection Association (NFPA) 1600 - 2019: Standard on Continuity, Emergency, and Crisis Management</w:t>
      </w:r>
    </w:p>
    <w:p w14:paraId="40BC5CBA" w14:textId="77777777" w:rsidR="00083177" w:rsidRPr="00083177" w:rsidRDefault="00083177" w:rsidP="00083177">
      <w:pPr>
        <w:autoSpaceDE/>
        <w:autoSpaceDN/>
        <w:adjustRightInd/>
        <w:jc w:val="both"/>
        <w:rPr>
          <w:rFonts w:asciiTheme="majorHAnsi" w:eastAsia="MS Gothic" w:hAnsiTheme="majorHAnsi" w:cs="Times New Roman"/>
          <w:iCs/>
        </w:rPr>
      </w:pPr>
      <w:r w:rsidRPr="00083177">
        <w:rPr>
          <w:rFonts w:asciiTheme="majorHAnsi" w:eastAsia="MS Gothic" w:hAnsiTheme="majorHAnsi" w:cs="Times New Roman"/>
          <w:iCs/>
        </w:rPr>
        <w:lastRenderedPageBreak/>
        <w:t>National Policy Safety, Health and Environment at Workplace – Ministry of Labor and Employment, Government of India</w:t>
      </w:r>
    </w:p>
    <w:p w14:paraId="2C97264A" w14:textId="4805FEBA" w:rsidR="00195473" w:rsidRDefault="00083177" w:rsidP="00083177">
      <w:pPr>
        <w:autoSpaceDE/>
        <w:autoSpaceDN/>
        <w:adjustRightInd/>
        <w:jc w:val="both"/>
        <w:rPr>
          <w:rFonts w:asciiTheme="majorHAnsi" w:eastAsia="MS Gothic" w:hAnsiTheme="majorHAnsi" w:cs="Times New Roman"/>
          <w:iCs/>
        </w:rPr>
      </w:pPr>
      <w:r w:rsidRPr="00083177">
        <w:rPr>
          <w:rFonts w:asciiTheme="majorHAnsi" w:eastAsia="MS Gothic" w:hAnsiTheme="majorHAnsi" w:cs="Times New Roman"/>
          <w:iCs/>
        </w:rPr>
        <w:t>EU Strategic Framework on Health and Safety at Work 2014-2020</w:t>
      </w:r>
    </w:p>
    <w:p w14:paraId="5902270E" w14:textId="77777777" w:rsidR="004930EB" w:rsidRDefault="004930EB" w:rsidP="004930EB">
      <w:pPr>
        <w:autoSpaceDE/>
        <w:autoSpaceDN/>
        <w:adjustRightInd/>
        <w:jc w:val="both"/>
      </w:pPr>
      <w:r>
        <w:t>NESC–2012, National Electrical Safety Code CS–2012</w:t>
      </w:r>
    </w:p>
    <w:p w14:paraId="42A11AB4" w14:textId="77777777" w:rsidR="004930EB" w:rsidRDefault="004930EB" w:rsidP="004930EB">
      <w:pPr>
        <w:autoSpaceDE/>
        <w:autoSpaceDN/>
        <w:adjustRightInd/>
        <w:jc w:val="both"/>
      </w:pPr>
      <w:r>
        <w:t>NFPA 70, National Electrical Code</w:t>
      </w:r>
    </w:p>
    <w:p w14:paraId="290A0D6C" w14:textId="398A4455" w:rsidR="004930EB" w:rsidRPr="00A84C75" w:rsidDel="007E1749" w:rsidRDefault="004930EB" w:rsidP="004930EB">
      <w:pPr>
        <w:autoSpaceDE/>
        <w:autoSpaceDN/>
        <w:adjustRightInd/>
        <w:jc w:val="both"/>
      </w:pPr>
      <w:r>
        <w:t>NFPA 70 E, Standard for Electrical Safety in the Workplace</w:t>
      </w:r>
    </w:p>
    <w:p w14:paraId="3DA49D28" w14:textId="77777777" w:rsidR="00195473" w:rsidRPr="00AE2C9D" w:rsidRDefault="00195473" w:rsidP="00ED009C">
      <w:pPr>
        <w:pStyle w:val="Heading1"/>
        <w:rPr>
          <w:rStyle w:val="Heading4Char"/>
          <w:rFonts w:ascii="Gotham Medium" w:hAnsi="Gotham Medium"/>
          <w:b w:val="0"/>
          <w:bCs/>
          <w:iCs w:val="0"/>
          <w:color w:val="0087C0"/>
        </w:rPr>
      </w:pPr>
      <w:bookmarkStart w:id="37" w:name="_Toc496289549"/>
      <w:bookmarkStart w:id="38" w:name="_Toc507408206"/>
      <w:r w:rsidRPr="00CB55AD">
        <w:lastRenderedPageBreak/>
        <w:t>OP Credit: Operational Processes</w:t>
      </w:r>
      <w:bookmarkEnd w:id="37"/>
      <w:bookmarkEnd w:id="38"/>
    </w:p>
    <w:p w14:paraId="6F2DCAD0" w14:textId="09264B3E" w:rsidR="00195473" w:rsidRPr="00AE2C9D" w:rsidRDefault="00876CA4" w:rsidP="00805906">
      <w:pPr>
        <w:jc w:val="both"/>
      </w:pPr>
      <w:r>
        <w:t>Applicability:</w:t>
      </w:r>
    </w:p>
    <w:p w14:paraId="4ACA921C" w14:textId="0B97AA43" w:rsidR="00195473" w:rsidRPr="00AE2C9D" w:rsidRDefault="005F089E" w:rsidP="00805906">
      <w:pPr>
        <w:pStyle w:val="ListParagraph"/>
        <w:jc w:val="both"/>
      </w:pPr>
      <w:r>
        <w:t>Cities and Utilities</w:t>
      </w:r>
      <w:r w:rsidR="00DA6E80">
        <w:t xml:space="preserve"> </w:t>
      </w:r>
      <w:r w:rsidR="00195473" w:rsidRPr="00AE2C9D">
        <w:t>(</w:t>
      </w:r>
      <w:r w:rsidR="00876CA4">
        <w:t>1–</w:t>
      </w:r>
      <w:r w:rsidR="00083177">
        <w:t>3</w:t>
      </w:r>
      <w:r w:rsidR="00083177" w:rsidRPr="00AE2C9D">
        <w:t xml:space="preserve"> </w:t>
      </w:r>
      <w:r w:rsidR="00195473" w:rsidRPr="00AE2C9D">
        <w:t>points)</w:t>
      </w:r>
    </w:p>
    <w:p w14:paraId="58542273" w14:textId="546B874F" w:rsidR="00195473" w:rsidRDefault="00195473" w:rsidP="00805906">
      <w:pPr>
        <w:pStyle w:val="ListParagraph"/>
        <w:jc w:val="both"/>
      </w:pPr>
      <w:r>
        <w:t>Campuses</w:t>
      </w:r>
      <w:r w:rsidRPr="00AE2C9D">
        <w:t xml:space="preserve"> (</w:t>
      </w:r>
      <w:r w:rsidR="00876CA4">
        <w:t>1–</w:t>
      </w:r>
      <w:r w:rsidR="00083177">
        <w:t>3</w:t>
      </w:r>
      <w:r w:rsidR="00083177" w:rsidRPr="00AE2C9D">
        <w:t xml:space="preserve"> </w:t>
      </w:r>
      <w:r w:rsidRPr="00AE2C9D">
        <w:t>points)</w:t>
      </w:r>
    </w:p>
    <w:p w14:paraId="60BB7F05" w14:textId="0109920B" w:rsidR="00FA675E" w:rsidRPr="00AE2C9D" w:rsidRDefault="00FA675E" w:rsidP="00805906">
      <w:pPr>
        <w:pStyle w:val="ListParagraph"/>
        <w:jc w:val="both"/>
      </w:pPr>
      <w:r>
        <w:t>Transit</w:t>
      </w:r>
      <w:r w:rsidRPr="00A84C75">
        <w:t xml:space="preserve"> (</w:t>
      </w:r>
      <w:r>
        <w:t>1–</w:t>
      </w:r>
      <w:r w:rsidR="00083177">
        <w:t>3</w:t>
      </w:r>
      <w:r w:rsidR="00083177" w:rsidRPr="00A84C75">
        <w:t xml:space="preserve"> </w:t>
      </w:r>
      <w:r w:rsidRPr="00A84C75">
        <w:t>point</w:t>
      </w:r>
      <w:r>
        <w:t>s</w:t>
      </w:r>
      <w:r w:rsidRPr="00A84C75">
        <w:t>)</w:t>
      </w:r>
    </w:p>
    <w:p w14:paraId="2EBA6D4C"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40FFB614" w14:textId="7678F721" w:rsidR="00195473" w:rsidRPr="00AE2C9D" w:rsidRDefault="00195473" w:rsidP="00805906">
      <w:pPr>
        <w:jc w:val="both"/>
      </w:pPr>
      <w:r w:rsidRPr="00AE2C9D">
        <w:t xml:space="preserve">To reduce </w:t>
      </w:r>
      <w:r w:rsidR="00DA6E80">
        <w:t>operating</w:t>
      </w:r>
      <w:r>
        <w:t xml:space="preserve"> costs</w:t>
      </w:r>
      <w:r w:rsidRPr="00AE2C9D">
        <w:t xml:space="preserve"> by implementing continu</w:t>
      </w:r>
      <w:r w:rsidR="00AA4D0E">
        <w:t>al</w:t>
      </w:r>
      <w:r w:rsidRPr="00AE2C9D">
        <w:t xml:space="preserve"> improvement processes.</w:t>
      </w:r>
    </w:p>
    <w:p w14:paraId="2CF90352" w14:textId="77777777" w:rsidR="00195473" w:rsidRPr="004930EB" w:rsidRDefault="00195473" w:rsidP="004930EB">
      <w:pPr>
        <w:pStyle w:val="Heading3"/>
        <w:spacing w:after="0"/>
        <w:jc w:val="both"/>
        <w:rPr>
          <w:rStyle w:val="Strong"/>
          <w:rFonts w:ascii="Gotham Book" w:hAnsi="Gotham Book"/>
          <w:b w:val="0"/>
          <w:bCs w:val="0"/>
          <w:color w:val="0070C0"/>
          <w:sz w:val="20"/>
          <w:szCs w:val="20"/>
        </w:rPr>
      </w:pPr>
      <w:r w:rsidRPr="004930EB">
        <w:rPr>
          <w:rStyle w:val="Heading4Char"/>
          <w:rFonts w:ascii="Gotham Book" w:hAnsi="Gotham Book"/>
          <w:b w:val="0"/>
          <w:bCs w:val="0"/>
          <w:iCs w:val="0"/>
          <w:color w:val="0070C0"/>
          <w:sz w:val="20"/>
          <w:szCs w:val="20"/>
        </w:rPr>
        <w:t>Requirements</w:t>
      </w:r>
    </w:p>
    <w:p w14:paraId="68012366" w14:textId="5452AB61" w:rsidR="00195473" w:rsidRPr="004930EB" w:rsidRDefault="001665F6" w:rsidP="00F8758D">
      <w:pPr>
        <w:pStyle w:val="Heading5"/>
        <w:spacing w:before="120" w:after="120"/>
        <w:jc w:val="both"/>
        <w:rPr>
          <w:color w:val="404040" w:themeColor="text1" w:themeTint="BF"/>
          <w:u w:val="none"/>
        </w:rPr>
      </w:pPr>
      <w:r w:rsidRPr="004930EB">
        <w:rPr>
          <w:color w:val="404040" w:themeColor="text1" w:themeTint="BF"/>
          <w:u w:val="none"/>
        </w:rPr>
        <w:t xml:space="preserve">All </w:t>
      </w:r>
      <w:r w:rsidR="004930EB">
        <w:rPr>
          <w:color w:val="404040" w:themeColor="text1" w:themeTint="BF"/>
          <w:u w:val="none"/>
        </w:rPr>
        <w:t>P</w:t>
      </w:r>
      <w:r w:rsidRPr="004930EB">
        <w:rPr>
          <w:color w:val="404040" w:themeColor="text1" w:themeTint="BF"/>
          <w:u w:val="none"/>
        </w:rPr>
        <w:t>rojects</w:t>
      </w:r>
    </w:p>
    <w:p w14:paraId="0EB7EC41" w14:textId="2B0E04B7" w:rsidR="00195473" w:rsidRPr="00AE2C9D" w:rsidRDefault="00195473" w:rsidP="00F8758D">
      <w:pPr>
        <w:spacing w:before="120"/>
        <w:jc w:val="both"/>
      </w:pPr>
      <w:r w:rsidRPr="00AE2C9D">
        <w:t>Have in place preventive maintenance and condition</w:t>
      </w:r>
      <w:r w:rsidR="00616183">
        <w:t>-</w:t>
      </w:r>
      <w:r w:rsidRPr="00AE2C9D">
        <w:t xml:space="preserve">monitoring programs for critical project assets. </w:t>
      </w:r>
      <w:r>
        <w:t>A</w:t>
      </w:r>
      <w:r w:rsidRPr="00AE2C9D">
        <w:t xml:space="preserve">dopt processes to identify failure trends and causes to improve </w:t>
      </w:r>
      <w:r w:rsidR="00040229">
        <w:t xml:space="preserve">the </w:t>
      </w:r>
      <w:r w:rsidRPr="00AE2C9D">
        <w:t>effectiveness of corrective actions.</w:t>
      </w:r>
    </w:p>
    <w:p w14:paraId="40EF382E" w14:textId="2FBEF39A" w:rsidR="00195473" w:rsidRPr="00AE2C9D" w:rsidRDefault="00195473" w:rsidP="00F8758D">
      <w:pPr>
        <w:pStyle w:val="Heading4"/>
        <w:spacing w:before="120" w:after="120"/>
        <w:jc w:val="both"/>
      </w:pPr>
      <w:r w:rsidRPr="00AE2C9D">
        <w:t xml:space="preserve">OPTION 1. </w:t>
      </w:r>
      <w:r w:rsidR="00083177">
        <w:t>Maintenance Optimization</w:t>
      </w:r>
      <w:r w:rsidR="00616183" w:rsidRPr="00AE2C9D">
        <w:t xml:space="preserve"> </w:t>
      </w:r>
      <w:r w:rsidRPr="00AE2C9D">
        <w:t>(</w:t>
      </w:r>
      <w:r w:rsidR="00876CA4">
        <w:t>1–</w:t>
      </w:r>
      <w:r w:rsidRPr="00AE2C9D">
        <w:t>2 points)</w:t>
      </w:r>
    </w:p>
    <w:p w14:paraId="344B09E3" w14:textId="2F3E9D61" w:rsidR="00195473" w:rsidRPr="00AE2C9D" w:rsidRDefault="001665F6" w:rsidP="00F8758D">
      <w:pPr>
        <w:spacing w:before="120"/>
        <w:jc w:val="both"/>
      </w:pPr>
      <w:r>
        <w:t>Implement</w:t>
      </w:r>
      <w:r w:rsidRPr="00AE2C9D">
        <w:t xml:space="preserve"> </w:t>
      </w:r>
      <w:r w:rsidR="00195473" w:rsidRPr="00AE2C9D">
        <w:t xml:space="preserve">at least </w:t>
      </w:r>
      <w:r>
        <w:t>two</w:t>
      </w:r>
      <w:r w:rsidR="00195473" w:rsidRPr="00AE2C9D">
        <w:t xml:space="preserve"> (1 point) or</w:t>
      </w:r>
      <w:r>
        <w:t xml:space="preserve"> three</w:t>
      </w:r>
      <w:r w:rsidR="00195473" w:rsidRPr="00AE2C9D">
        <w:t xml:space="preserve"> (2 points) of the following:</w:t>
      </w:r>
    </w:p>
    <w:p w14:paraId="3DC726C0" w14:textId="4B942F50" w:rsidR="00195473" w:rsidRPr="00AE2C9D" w:rsidRDefault="00616183" w:rsidP="00F8758D">
      <w:pPr>
        <w:pStyle w:val="ListParagraph"/>
        <w:spacing w:before="120"/>
        <w:contextualSpacing w:val="0"/>
        <w:jc w:val="both"/>
      </w:pPr>
      <w:r>
        <w:t>P</w:t>
      </w:r>
      <w:r w:rsidR="00195473" w:rsidRPr="00AE2C9D">
        <w:t>reventive maintenance program for all critical assets</w:t>
      </w:r>
    </w:p>
    <w:p w14:paraId="1C267310" w14:textId="0EE7FE23" w:rsidR="00195473" w:rsidRPr="00AE2C9D" w:rsidRDefault="00616183" w:rsidP="00F8758D">
      <w:pPr>
        <w:pStyle w:val="ListParagraph"/>
        <w:spacing w:before="120"/>
        <w:contextualSpacing w:val="0"/>
        <w:jc w:val="both"/>
      </w:pPr>
      <w:r>
        <w:t>C</w:t>
      </w:r>
      <w:r w:rsidR="00195473" w:rsidRPr="00AE2C9D">
        <w:t>ondition-monitoring program for all critical assets</w:t>
      </w:r>
    </w:p>
    <w:p w14:paraId="0A18E217" w14:textId="11B2E4C4" w:rsidR="00195473" w:rsidRPr="00272EBF" w:rsidRDefault="00616183" w:rsidP="00F8758D">
      <w:pPr>
        <w:pStyle w:val="ListParagraph"/>
        <w:spacing w:before="120"/>
        <w:contextualSpacing w:val="0"/>
        <w:jc w:val="both"/>
      </w:pPr>
      <w:r>
        <w:t>L</w:t>
      </w:r>
      <w:r w:rsidR="00195473" w:rsidRPr="00272EBF">
        <w:t>ife</w:t>
      </w:r>
      <w:r>
        <w:t>-</w:t>
      </w:r>
      <w:r w:rsidR="00195473" w:rsidRPr="00272EBF">
        <w:t xml:space="preserve">cycle </w:t>
      </w:r>
      <w:r w:rsidR="00195473">
        <w:t xml:space="preserve">cost </w:t>
      </w:r>
      <w:r w:rsidR="00195473" w:rsidRPr="00272EBF">
        <w:t xml:space="preserve">approach </w:t>
      </w:r>
      <w:r>
        <w:t>for selecting</w:t>
      </w:r>
      <w:r w:rsidR="00195473">
        <w:t xml:space="preserve"> equipment and </w:t>
      </w:r>
      <w:r w:rsidR="00195473" w:rsidRPr="00272EBF">
        <w:t>assets with regular maintenance requirements</w:t>
      </w:r>
    </w:p>
    <w:p w14:paraId="77A64573" w14:textId="27A11EEB" w:rsidR="00195473" w:rsidRPr="00AE2C9D" w:rsidRDefault="00195473" w:rsidP="00F8758D">
      <w:pPr>
        <w:pStyle w:val="Heading4"/>
        <w:spacing w:before="120" w:after="120"/>
        <w:jc w:val="both"/>
      </w:pPr>
      <w:r w:rsidRPr="00AE2C9D">
        <w:t>AND</w:t>
      </w:r>
      <w:r w:rsidR="00876CA4">
        <w:t>/</w:t>
      </w:r>
      <w:r w:rsidRPr="00AE2C9D">
        <w:t>OR</w:t>
      </w:r>
    </w:p>
    <w:p w14:paraId="40C3365A" w14:textId="6752DBEF" w:rsidR="00195473" w:rsidRPr="00AE2C9D" w:rsidRDefault="00195473" w:rsidP="00F8758D">
      <w:pPr>
        <w:pStyle w:val="Heading4"/>
        <w:spacing w:before="120" w:after="120"/>
        <w:jc w:val="both"/>
      </w:pPr>
      <w:r w:rsidRPr="00AE2C9D">
        <w:t>OPTION 2. Failur</w:t>
      </w:r>
      <w:r w:rsidR="00616183" w:rsidRPr="00AE2C9D">
        <w:t xml:space="preserve">e </w:t>
      </w:r>
      <w:r w:rsidR="004930EB">
        <w:t>I</w:t>
      </w:r>
      <w:r w:rsidR="00616183" w:rsidRPr="00AE2C9D">
        <w:t xml:space="preserve">dentification and </w:t>
      </w:r>
      <w:r w:rsidR="004930EB">
        <w:t>R</w:t>
      </w:r>
      <w:r w:rsidR="00616183">
        <w:t>eduction</w:t>
      </w:r>
      <w:r w:rsidRPr="00AE2C9D">
        <w:t xml:space="preserve"> (</w:t>
      </w:r>
      <w:r w:rsidR="00876CA4">
        <w:t>1</w:t>
      </w:r>
      <w:r w:rsidR="00083177">
        <w:t xml:space="preserve"> </w:t>
      </w:r>
      <w:r w:rsidRPr="00AE2C9D">
        <w:t>point)</w:t>
      </w:r>
    </w:p>
    <w:p w14:paraId="1C08F1FD" w14:textId="70CC3AC9" w:rsidR="00195473" w:rsidRPr="00AE2C9D" w:rsidRDefault="00616183" w:rsidP="00F8758D">
      <w:pPr>
        <w:spacing w:before="120"/>
        <w:jc w:val="both"/>
      </w:pPr>
      <w:r>
        <w:t>I</w:t>
      </w:r>
      <w:r w:rsidR="00195473" w:rsidRPr="00AE2C9D">
        <w:t>mplement a formal process for identif</w:t>
      </w:r>
      <w:r w:rsidR="00040229">
        <w:t>ying</w:t>
      </w:r>
      <w:r w:rsidR="00195473" w:rsidRPr="00AE2C9D">
        <w:t xml:space="preserve"> and </w:t>
      </w:r>
      <w:r>
        <w:t>reduc</w:t>
      </w:r>
      <w:r w:rsidR="00040229">
        <w:t>ing</w:t>
      </w:r>
      <w:r w:rsidR="00195473" w:rsidRPr="00AE2C9D">
        <w:t xml:space="preserve"> process failures that includes </w:t>
      </w:r>
      <w:r>
        <w:t>the following</w:t>
      </w:r>
      <w:r w:rsidRPr="00AE2C9D">
        <w:t xml:space="preserve"> </w:t>
      </w:r>
      <w:r w:rsidR="00195473" w:rsidRPr="00AE2C9D">
        <w:t>features</w:t>
      </w:r>
      <w:r w:rsidR="00083177">
        <w:t xml:space="preserve"> (1 point)</w:t>
      </w:r>
      <w:r>
        <w:t>:</w:t>
      </w:r>
    </w:p>
    <w:p w14:paraId="1E3841D7" w14:textId="5580DD98" w:rsidR="00195473" w:rsidRPr="00AE2C9D" w:rsidRDefault="00195473" w:rsidP="00F8758D">
      <w:pPr>
        <w:pStyle w:val="ListParagraph"/>
        <w:numPr>
          <w:ilvl w:val="0"/>
          <w:numId w:val="28"/>
        </w:numPr>
        <w:spacing w:before="120"/>
        <w:contextualSpacing w:val="0"/>
        <w:jc w:val="both"/>
      </w:pPr>
      <w:r w:rsidRPr="00AE2C9D">
        <w:t xml:space="preserve">Failure tracking </w:t>
      </w:r>
      <w:r w:rsidR="00876CA4">
        <w:t>and</w:t>
      </w:r>
      <w:r w:rsidRPr="00AE2C9D">
        <w:t xml:space="preserve"> trending</w:t>
      </w:r>
    </w:p>
    <w:p w14:paraId="6F42A128" w14:textId="77777777" w:rsidR="00195473" w:rsidRPr="00AE2C9D" w:rsidRDefault="00195473" w:rsidP="00F8758D">
      <w:pPr>
        <w:pStyle w:val="ListParagraph"/>
        <w:numPr>
          <w:ilvl w:val="0"/>
          <w:numId w:val="28"/>
        </w:numPr>
        <w:spacing w:before="120"/>
        <w:contextualSpacing w:val="0"/>
        <w:jc w:val="both"/>
      </w:pPr>
      <w:r w:rsidRPr="00AE2C9D">
        <w:t>Failure cause analysis</w:t>
      </w:r>
    </w:p>
    <w:p w14:paraId="6A2D6361" w14:textId="47B3E468" w:rsidR="00195473" w:rsidRDefault="00195473" w:rsidP="00F8758D">
      <w:pPr>
        <w:pStyle w:val="ListParagraph"/>
        <w:numPr>
          <w:ilvl w:val="0"/>
          <w:numId w:val="28"/>
        </w:numPr>
        <w:spacing w:before="120"/>
        <w:contextualSpacing w:val="0"/>
        <w:jc w:val="both"/>
      </w:pPr>
      <w:r>
        <w:t>Tracking of c</w:t>
      </w:r>
      <w:r w:rsidRPr="00AE2C9D">
        <w:t>orrective actions for all failures</w:t>
      </w:r>
    </w:p>
    <w:p w14:paraId="45C9D0C2" w14:textId="77777777" w:rsidR="00195473" w:rsidRDefault="00195473" w:rsidP="00ED009C">
      <w:pPr>
        <w:pStyle w:val="Heading1"/>
      </w:pPr>
      <w:bookmarkStart w:id="39" w:name="_Toc496289550"/>
      <w:bookmarkStart w:id="40" w:name="_Toc507408207"/>
      <w:r w:rsidRPr="00CB55AD">
        <w:lastRenderedPageBreak/>
        <w:t xml:space="preserve">OP Credit: </w:t>
      </w:r>
      <w:bookmarkStart w:id="41" w:name="_Toc471206653"/>
      <w:r w:rsidRPr="00CB55AD">
        <w:t>Advanced Metering Infrastructure</w:t>
      </w:r>
      <w:bookmarkEnd w:id="39"/>
      <w:bookmarkEnd w:id="40"/>
      <w:bookmarkEnd w:id="41"/>
    </w:p>
    <w:p w14:paraId="6A5A8827" w14:textId="4C49D891" w:rsidR="00195473" w:rsidRDefault="00876CA4" w:rsidP="00805906">
      <w:pPr>
        <w:jc w:val="both"/>
      </w:pPr>
      <w:r>
        <w:t>Applicability:</w:t>
      </w:r>
    </w:p>
    <w:p w14:paraId="2E262CAA" w14:textId="1B2BD964" w:rsidR="00195473" w:rsidRDefault="005F089E" w:rsidP="00805906">
      <w:pPr>
        <w:pStyle w:val="ListParagraph"/>
        <w:jc w:val="both"/>
      </w:pPr>
      <w:r>
        <w:t>Cities and Utilities</w:t>
      </w:r>
      <w:r w:rsidR="00DA6E80">
        <w:t xml:space="preserve"> </w:t>
      </w:r>
      <w:r w:rsidR="00195473">
        <w:t>(</w:t>
      </w:r>
      <w:r w:rsidR="00876CA4">
        <w:t>1–</w:t>
      </w:r>
      <w:r w:rsidR="00195473">
        <w:t>3 points)</w:t>
      </w:r>
      <w:r w:rsidR="00195473" w:rsidRPr="004D2ED3">
        <w:rPr>
          <w:noProof/>
        </w:rPr>
        <w:t xml:space="preserve"> </w:t>
      </w:r>
    </w:p>
    <w:p w14:paraId="098C5033" w14:textId="64B06505" w:rsidR="00195473" w:rsidRDefault="00195473" w:rsidP="00805906">
      <w:pPr>
        <w:pStyle w:val="ListParagraph"/>
        <w:jc w:val="both"/>
      </w:pPr>
      <w:r>
        <w:t>Campuses (</w:t>
      </w:r>
      <w:r w:rsidR="00876CA4">
        <w:t>1–</w:t>
      </w:r>
      <w:r>
        <w:t>3 points)</w:t>
      </w:r>
    </w:p>
    <w:p w14:paraId="28EDEFCE" w14:textId="5901DCF7" w:rsidR="00FA675E" w:rsidRDefault="00FA675E" w:rsidP="00805906">
      <w:pPr>
        <w:pStyle w:val="ListParagraph"/>
        <w:jc w:val="both"/>
      </w:pPr>
      <w:r>
        <w:t>Transit</w:t>
      </w:r>
      <w:r w:rsidRPr="00A84C75">
        <w:t xml:space="preserve"> (</w:t>
      </w:r>
      <w:r>
        <w:t>1–3</w:t>
      </w:r>
      <w:r w:rsidRPr="00A84C75">
        <w:t xml:space="preserve"> point</w:t>
      </w:r>
      <w:r>
        <w:t>s</w:t>
      </w:r>
      <w:r w:rsidRPr="00A84C75">
        <w:t>)</w:t>
      </w:r>
    </w:p>
    <w:p w14:paraId="66ED713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3E1D5021" w14:textId="2B91EEBA" w:rsidR="00195473" w:rsidRPr="00751D48" w:rsidRDefault="00195473" w:rsidP="00805906">
      <w:pPr>
        <w:jc w:val="both"/>
        <w:rPr>
          <w:lang w:val="en-IN"/>
        </w:rPr>
      </w:pPr>
      <w:r w:rsidRPr="00751D48">
        <w:rPr>
          <w:lang w:val="en-IN"/>
        </w:rPr>
        <w:t xml:space="preserve">To </w:t>
      </w:r>
      <w:r w:rsidR="00DA6E80">
        <w:rPr>
          <w:lang w:val="en-IN"/>
        </w:rPr>
        <w:t>enhance grid performance and customers’ ability to manage their energy use through</w:t>
      </w:r>
      <w:r>
        <w:rPr>
          <w:lang w:val="en-IN"/>
        </w:rPr>
        <w:t xml:space="preserve"> smart grid infrastructure</w:t>
      </w:r>
      <w:r w:rsidRPr="00751D48">
        <w:rPr>
          <w:lang w:val="en-IN"/>
        </w:rPr>
        <w:t>.</w:t>
      </w:r>
    </w:p>
    <w:p w14:paraId="0597D337" w14:textId="77777777" w:rsidR="00195473" w:rsidRPr="004930EB" w:rsidRDefault="00195473" w:rsidP="00805906">
      <w:pPr>
        <w:pStyle w:val="Heading3"/>
        <w:jc w:val="both"/>
        <w:rPr>
          <w:rStyle w:val="Strong"/>
          <w:rFonts w:ascii="Gotham Book" w:hAnsi="Gotham Book"/>
          <w:b w:val="0"/>
          <w:bCs w:val="0"/>
          <w:color w:val="0070C0"/>
          <w:sz w:val="20"/>
          <w:szCs w:val="20"/>
        </w:rPr>
      </w:pPr>
      <w:r w:rsidRPr="004930EB">
        <w:rPr>
          <w:rStyle w:val="Heading4Char"/>
          <w:rFonts w:ascii="Gotham Book" w:hAnsi="Gotham Book"/>
          <w:b w:val="0"/>
          <w:bCs w:val="0"/>
          <w:iCs w:val="0"/>
          <w:color w:val="0070C0"/>
          <w:sz w:val="20"/>
          <w:szCs w:val="20"/>
        </w:rPr>
        <w:t>Requirements</w:t>
      </w:r>
    </w:p>
    <w:p w14:paraId="2C8E9490" w14:textId="7C3F85ED" w:rsidR="00195473" w:rsidRPr="004930EB" w:rsidRDefault="005F089E" w:rsidP="00F8758D">
      <w:pPr>
        <w:pStyle w:val="Heading5"/>
        <w:spacing w:before="120" w:after="120"/>
        <w:jc w:val="both"/>
        <w:rPr>
          <w:color w:val="404040" w:themeColor="text1" w:themeTint="BF"/>
          <w:u w:val="none"/>
        </w:rPr>
      </w:pPr>
      <w:r w:rsidRPr="004930EB">
        <w:rPr>
          <w:color w:val="404040" w:themeColor="text1" w:themeTint="BF"/>
          <w:u w:val="none"/>
        </w:rPr>
        <w:t>Cities and Utilities</w:t>
      </w:r>
    </w:p>
    <w:p w14:paraId="74E618E6" w14:textId="39E9B612" w:rsidR="00195473" w:rsidRDefault="00195473" w:rsidP="00F8758D">
      <w:pPr>
        <w:pStyle w:val="Heading4"/>
        <w:spacing w:before="120" w:after="120"/>
        <w:jc w:val="both"/>
      </w:pPr>
      <w:r>
        <w:t>OPTION 1. Advanced</w:t>
      </w:r>
      <w:r w:rsidR="00616183">
        <w:t xml:space="preserve"> </w:t>
      </w:r>
      <w:r w:rsidR="004930EB">
        <w:t>M</w:t>
      </w:r>
      <w:r w:rsidR="00616183">
        <w:t xml:space="preserve">etering </w:t>
      </w:r>
      <w:r w:rsidR="004930EB">
        <w:t>I</w:t>
      </w:r>
      <w:r w:rsidR="00616183">
        <w:t>nfras</w:t>
      </w:r>
      <w:r>
        <w:t>tructure</w:t>
      </w:r>
      <w:r w:rsidR="000449AF">
        <w:t xml:space="preserve"> (AMI)</w:t>
      </w:r>
      <w:r>
        <w:t xml:space="preserve"> (</w:t>
      </w:r>
      <w:r w:rsidR="00876CA4">
        <w:t>1–</w:t>
      </w:r>
      <w:r>
        <w:t>2 points)</w:t>
      </w:r>
    </w:p>
    <w:p w14:paraId="3A561F6C" w14:textId="01BE7292" w:rsidR="00195473" w:rsidRDefault="00195473" w:rsidP="00F8758D">
      <w:pPr>
        <w:spacing w:before="120"/>
        <w:jc w:val="both"/>
        <w:rPr>
          <w:lang w:val="en-IN"/>
        </w:rPr>
      </w:pPr>
      <w:r w:rsidRPr="006A39A1">
        <w:rPr>
          <w:lang w:val="en-IN"/>
        </w:rPr>
        <w:t>Have advanced meters in pla</w:t>
      </w:r>
      <w:r>
        <w:rPr>
          <w:lang w:val="en-IN"/>
        </w:rPr>
        <w:t xml:space="preserve">ce for </w:t>
      </w:r>
      <w:r w:rsidR="000449AF">
        <w:rPr>
          <w:lang w:val="en-IN"/>
        </w:rPr>
        <w:t>at least</w:t>
      </w:r>
      <w:r>
        <w:rPr>
          <w:lang w:val="en-IN"/>
        </w:rPr>
        <w:t xml:space="preserve"> 5% of customers</w:t>
      </w:r>
      <w:r w:rsidRPr="006A39A1">
        <w:rPr>
          <w:lang w:val="en-IN"/>
        </w:rPr>
        <w:t xml:space="preserve">. </w:t>
      </w:r>
      <w:r w:rsidRPr="00544AEC">
        <w:rPr>
          <w:lang w:val="en-IN"/>
        </w:rPr>
        <w:t>Commit to achiev</w:t>
      </w:r>
      <w:r w:rsidR="000449AF">
        <w:rPr>
          <w:lang w:val="en-IN"/>
        </w:rPr>
        <w:t>ing a</w:t>
      </w:r>
      <w:r w:rsidRPr="00544AEC">
        <w:rPr>
          <w:lang w:val="en-IN"/>
        </w:rPr>
        <w:t xml:space="preserve"> higher percentage of AMI </w:t>
      </w:r>
      <w:r w:rsidR="00BB3717">
        <w:t xml:space="preserve">and incorporate </w:t>
      </w:r>
      <w:r w:rsidR="000449AF">
        <w:t xml:space="preserve">the goal </w:t>
      </w:r>
      <w:r w:rsidR="00BB3717">
        <w:t xml:space="preserve">as part of </w:t>
      </w:r>
      <w:r w:rsidR="000449AF">
        <w:t xml:space="preserve">the </w:t>
      </w:r>
      <w:r w:rsidR="00BB3717">
        <w:t>energy infrastructure improvement plan</w:t>
      </w:r>
      <w:r w:rsidR="00BB3717" w:rsidRPr="00544AEC">
        <w:rPr>
          <w:lang w:val="en-IN"/>
        </w:rPr>
        <w:t>.</w:t>
      </w:r>
    </w:p>
    <w:p w14:paraId="1500536B" w14:textId="7567D015" w:rsidR="00195473" w:rsidRPr="006A39A1" w:rsidRDefault="00195473" w:rsidP="00F8758D">
      <w:pPr>
        <w:spacing w:before="120"/>
        <w:jc w:val="both"/>
        <w:rPr>
          <w:lang w:val="en-IN"/>
        </w:rPr>
      </w:pPr>
      <w:r>
        <w:rPr>
          <w:lang w:val="en-IN"/>
        </w:rPr>
        <w:t xml:space="preserve">The </w:t>
      </w:r>
      <w:r w:rsidR="00177A7E">
        <w:rPr>
          <w:lang w:val="en-IN"/>
        </w:rPr>
        <w:t>AMI</w:t>
      </w:r>
      <w:r>
        <w:rPr>
          <w:lang w:val="en-IN"/>
        </w:rPr>
        <w:t xml:space="preserve"> </w:t>
      </w:r>
      <w:r w:rsidR="0096745D">
        <w:rPr>
          <w:lang w:val="en-IN"/>
        </w:rPr>
        <w:t>must</w:t>
      </w:r>
      <w:r>
        <w:rPr>
          <w:lang w:val="en-IN"/>
        </w:rPr>
        <w:t xml:space="preserve"> </w:t>
      </w:r>
      <w:r w:rsidR="00623F1D">
        <w:rPr>
          <w:lang w:val="en-IN"/>
        </w:rPr>
        <w:t xml:space="preserve">be permanently installed and have </w:t>
      </w:r>
      <w:r w:rsidR="00075D69">
        <w:rPr>
          <w:lang w:val="en-IN"/>
        </w:rPr>
        <w:t xml:space="preserve">the </w:t>
      </w:r>
      <w:r>
        <w:rPr>
          <w:lang w:val="en-IN"/>
        </w:rPr>
        <w:t xml:space="preserve">following </w:t>
      </w:r>
      <w:r w:rsidR="00374212">
        <w:rPr>
          <w:lang w:val="en-IN"/>
        </w:rPr>
        <w:t>capabilities and features</w:t>
      </w:r>
      <w:r w:rsidR="00BA194A">
        <w:rPr>
          <w:lang w:val="en-IN"/>
        </w:rPr>
        <w:t>:</w:t>
      </w:r>
      <w:r>
        <w:rPr>
          <w:lang w:val="en-IN"/>
        </w:rPr>
        <w:t xml:space="preserve"> </w:t>
      </w:r>
    </w:p>
    <w:p w14:paraId="488CF9E6" w14:textId="2C9D625C" w:rsidR="00195473" w:rsidRDefault="00075D69" w:rsidP="00F8758D">
      <w:pPr>
        <w:pStyle w:val="ListParagraph"/>
        <w:numPr>
          <w:ilvl w:val="0"/>
          <w:numId w:val="27"/>
        </w:numPr>
        <w:autoSpaceDE/>
        <w:autoSpaceDN/>
        <w:adjustRightInd/>
        <w:spacing w:before="120"/>
        <w:contextualSpacing w:val="0"/>
        <w:jc w:val="both"/>
      </w:pPr>
      <w:r>
        <w:t>Ability</w:t>
      </w:r>
      <w:r w:rsidR="00195473">
        <w:t xml:space="preserve"> to</w:t>
      </w:r>
      <w:r w:rsidR="00195473" w:rsidRPr="006A39A1">
        <w:t xml:space="preserve"> record </w:t>
      </w:r>
      <w:r w:rsidR="00195473">
        <w:t xml:space="preserve">data </w:t>
      </w:r>
      <w:r w:rsidR="00195473" w:rsidRPr="006A39A1">
        <w:t xml:space="preserve">at intervals of </w:t>
      </w:r>
      <w:r w:rsidR="00195473" w:rsidRPr="00FC57AC">
        <w:t>one hour or less</w:t>
      </w:r>
      <w:r w:rsidR="00195473" w:rsidRPr="006A39A1">
        <w:t xml:space="preserve"> and transmit data to a remote location</w:t>
      </w:r>
    </w:p>
    <w:p w14:paraId="635BD813" w14:textId="3C108579" w:rsidR="00195473" w:rsidRPr="005E44B6" w:rsidRDefault="00075D69" w:rsidP="00F8758D">
      <w:pPr>
        <w:pStyle w:val="ListParagraph"/>
        <w:numPr>
          <w:ilvl w:val="0"/>
          <w:numId w:val="23"/>
        </w:numPr>
        <w:autoSpaceDE/>
        <w:autoSpaceDN/>
        <w:adjustRightInd/>
        <w:spacing w:before="120"/>
        <w:contextualSpacing w:val="0"/>
        <w:jc w:val="both"/>
        <w:rPr>
          <w:rFonts w:cs="Calibri"/>
          <w:sz w:val="24"/>
          <w:szCs w:val="24"/>
          <w:lang w:val="en-IN"/>
        </w:rPr>
      </w:pPr>
      <w:r>
        <w:t>Ability to</w:t>
      </w:r>
      <w:r w:rsidR="00195473" w:rsidRPr="006A39A1">
        <w:t xml:space="preserve"> record both consumption and demand</w:t>
      </w:r>
    </w:p>
    <w:p w14:paraId="557D43D7" w14:textId="24902304" w:rsidR="00195473" w:rsidRDefault="00075D69" w:rsidP="00F8758D">
      <w:pPr>
        <w:pStyle w:val="ListParagraph"/>
        <w:numPr>
          <w:ilvl w:val="0"/>
          <w:numId w:val="23"/>
        </w:numPr>
        <w:autoSpaceDE/>
        <w:autoSpaceDN/>
        <w:adjustRightInd/>
        <w:spacing w:before="120"/>
        <w:contextualSpacing w:val="0"/>
        <w:jc w:val="both"/>
      </w:pPr>
      <w:r>
        <w:rPr>
          <w:rFonts w:cs="Calibri"/>
          <w:lang w:val="en-IN"/>
        </w:rPr>
        <w:t>Ability to detect</w:t>
      </w:r>
      <w:r w:rsidR="00195473" w:rsidRPr="005E44B6">
        <w:rPr>
          <w:rFonts w:cs="Calibri"/>
          <w:lang w:val="en-IN"/>
        </w:rPr>
        <w:t xml:space="preserve"> power interruption</w:t>
      </w:r>
      <w:r>
        <w:rPr>
          <w:rFonts w:cs="Calibri"/>
          <w:lang w:val="en-IN"/>
        </w:rPr>
        <w:t>s</w:t>
      </w:r>
      <w:r w:rsidR="00195473" w:rsidRPr="005E44B6">
        <w:rPr>
          <w:rFonts w:cs="Calibri"/>
          <w:lang w:val="en-IN"/>
        </w:rPr>
        <w:t xml:space="preserve"> and </w:t>
      </w:r>
      <w:r>
        <w:rPr>
          <w:rFonts w:cs="Calibri"/>
          <w:lang w:val="en-IN"/>
        </w:rPr>
        <w:t xml:space="preserve">provide </w:t>
      </w:r>
      <w:r w:rsidR="00195473" w:rsidRPr="005E44B6">
        <w:rPr>
          <w:rFonts w:cs="Calibri"/>
          <w:lang w:val="en-IN"/>
        </w:rPr>
        <w:t>active notification</w:t>
      </w:r>
    </w:p>
    <w:p w14:paraId="41A0815F" w14:textId="7B4D5533" w:rsidR="00195473" w:rsidRPr="006A39A1" w:rsidRDefault="00075D69" w:rsidP="00F8758D">
      <w:pPr>
        <w:pStyle w:val="ListParagraph"/>
        <w:numPr>
          <w:ilvl w:val="0"/>
          <w:numId w:val="23"/>
        </w:numPr>
        <w:autoSpaceDE/>
        <w:autoSpaceDN/>
        <w:adjustRightInd/>
        <w:spacing w:before="120"/>
        <w:contextualSpacing w:val="0"/>
        <w:jc w:val="both"/>
      </w:pPr>
      <w:r>
        <w:t>Ability to store</w:t>
      </w:r>
      <w:r w:rsidR="00195473" w:rsidRPr="006A39A1">
        <w:t xml:space="preserve"> all meter data for at least </w:t>
      </w:r>
      <w:r w:rsidR="00195473">
        <w:t>36 months</w:t>
      </w:r>
    </w:p>
    <w:p w14:paraId="458FF36D" w14:textId="5A921D0D" w:rsidR="00195473" w:rsidRPr="004C2E0C" w:rsidRDefault="00075D69" w:rsidP="00F8758D">
      <w:pPr>
        <w:pStyle w:val="ListParagraph"/>
        <w:numPr>
          <w:ilvl w:val="0"/>
          <w:numId w:val="24"/>
        </w:numPr>
        <w:autoSpaceDE/>
        <w:autoSpaceDN/>
        <w:adjustRightInd/>
        <w:spacing w:before="120"/>
        <w:contextualSpacing w:val="0"/>
        <w:jc w:val="both"/>
        <w:rPr>
          <w:rFonts w:cs="Calibri"/>
          <w:lang w:val="en-IN"/>
        </w:rPr>
      </w:pPr>
      <w:r>
        <w:rPr>
          <w:lang w:val="en-IN"/>
        </w:rPr>
        <w:t>B</w:t>
      </w:r>
      <w:r w:rsidR="00195473" w:rsidRPr="004C2E0C">
        <w:rPr>
          <w:rFonts w:cs="Calibri"/>
          <w:lang w:val="en-IN"/>
        </w:rPr>
        <w:t>idirectional communication</w:t>
      </w:r>
      <w:r w:rsidR="00195473">
        <w:rPr>
          <w:rFonts w:cs="Calibri"/>
          <w:lang w:val="en-IN"/>
        </w:rPr>
        <w:t xml:space="preserve"> between </w:t>
      </w:r>
      <w:r w:rsidR="00362322">
        <w:rPr>
          <w:rFonts w:cs="Calibri"/>
          <w:lang w:val="en-IN"/>
        </w:rPr>
        <w:t>c</w:t>
      </w:r>
      <w:r w:rsidR="005F089E">
        <w:rPr>
          <w:rFonts w:cs="Calibri"/>
          <w:lang w:val="en-IN"/>
        </w:rPr>
        <w:t xml:space="preserve">ities </w:t>
      </w:r>
      <w:r w:rsidR="00195473">
        <w:rPr>
          <w:rFonts w:cs="Calibri"/>
          <w:lang w:val="en-IN"/>
        </w:rPr>
        <w:t xml:space="preserve">and </w:t>
      </w:r>
      <w:r w:rsidR="00955E51">
        <w:rPr>
          <w:rFonts w:cs="Calibri"/>
          <w:lang w:val="en-IN"/>
        </w:rPr>
        <w:t>customers</w:t>
      </w:r>
      <w:r w:rsidR="00362322">
        <w:rPr>
          <w:rFonts w:cs="Calibri"/>
          <w:lang w:val="en-IN"/>
        </w:rPr>
        <w:t xml:space="preserve"> or u</w:t>
      </w:r>
      <w:r w:rsidR="005F089E">
        <w:rPr>
          <w:rFonts w:cs="Calibri"/>
          <w:lang w:val="en-IN"/>
        </w:rPr>
        <w:t>tilities and customers</w:t>
      </w:r>
    </w:p>
    <w:p w14:paraId="3E7A753D" w14:textId="3112FC67" w:rsidR="00195473" w:rsidRPr="004C2E0C" w:rsidRDefault="00075D69"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Compatibility</w:t>
      </w:r>
      <w:r w:rsidR="00195473">
        <w:rPr>
          <w:rFonts w:cs="Calibri"/>
          <w:lang w:val="en-IN"/>
        </w:rPr>
        <w:t xml:space="preserve"> with net</w:t>
      </w:r>
      <w:r w:rsidR="00177A7E">
        <w:rPr>
          <w:rFonts w:cs="Calibri"/>
          <w:lang w:val="en-IN"/>
        </w:rPr>
        <w:t xml:space="preserve"> </w:t>
      </w:r>
      <w:r w:rsidR="00195473">
        <w:rPr>
          <w:rFonts w:cs="Calibri"/>
          <w:lang w:val="en-IN"/>
        </w:rPr>
        <w:t>metering arrangements</w:t>
      </w:r>
    </w:p>
    <w:p w14:paraId="7AF07A6D" w14:textId="025C98E0" w:rsidR="00195473" w:rsidRDefault="00075D69"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Ability to measure</w:t>
      </w:r>
      <w:r w:rsidR="00195473">
        <w:rPr>
          <w:rFonts w:cs="Calibri"/>
          <w:lang w:val="en-IN"/>
        </w:rPr>
        <w:t xml:space="preserve"> power factor and monitor at least </w:t>
      </w:r>
      <w:r w:rsidR="00F34DF3">
        <w:rPr>
          <w:rFonts w:cs="Calibri"/>
          <w:lang w:val="en-IN"/>
        </w:rPr>
        <w:t>two</w:t>
      </w:r>
      <w:r w:rsidR="00195473">
        <w:rPr>
          <w:rFonts w:cs="Calibri"/>
          <w:lang w:val="en-IN"/>
        </w:rPr>
        <w:t xml:space="preserve"> type</w:t>
      </w:r>
      <w:r w:rsidR="00F34DF3">
        <w:rPr>
          <w:rFonts w:cs="Calibri"/>
          <w:lang w:val="en-IN"/>
        </w:rPr>
        <w:t>s</w:t>
      </w:r>
      <w:r w:rsidR="00195473">
        <w:rPr>
          <w:rFonts w:cs="Calibri"/>
          <w:lang w:val="en-IN"/>
        </w:rPr>
        <w:t xml:space="preserve"> of power quality events</w:t>
      </w:r>
    </w:p>
    <w:p w14:paraId="76959C8F" w14:textId="3B4DA692" w:rsidR="00195473" w:rsidRDefault="00195473" w:rsidP="00F8758D">
      <w:pPr>
        <w:autoSpaceDE/>
        <w:autoSpaceDN/>
        <w:adjustRightInd/>
        <w:spacing w:before="120"/>
        <w:jc w:val="both"/>
        <w:rPr>
          <w:rFonts w:cs="Calibri"/>
          <w:lang w:val="en-IN"/>
        </w:rPr>
      </w:pPr>
      <w:r>
        <w:rPr>
          <w:rFonts w:cs="Calibri"/>
          <w:lang w:val="en-IN"/>
        </w:rPr>
        <w:t xml:space="preserve">Points are awarded </w:t>
      </w:r>
      <w:r w:rsidR="00616183">
        <w:rPr>
          <w:rFonts w:cs="Calibri"/>
          <w:lang w:val="en-IN"/>
        </w:rPr>
        <w:t>according to</w:t>
      </w:r>
      <w:r>
        <w:rPr>
          <w:rFonts w:cs="Calibri"/>
          <w:lang w:val="en-IN"/>
        </w:rPr>
        <w:t xml:space="preserve"> Table </w:t>
      </w:r>
      <w:r w:rsidR="004416A4">
        <w:rPr>
          <w:rFonts w:cs="Calibri"/>
          <w:lang w:val="en-IN"/>
        </w:rPr>
        <w:t>1</w:t>
      </w:r>
      <w:r>
        <w:rPr>
          <w:rFonts w:cs="Calibri"/>
          <w:lang w:val="en-IN"/>
        </w:rPr>
        <w:t>.</w:t>
      </w:r>
    </w:p>
    <w:p w14:paraId="64A4089E" w14:textId="13A66A94" w:rsidR="00195473" w:rsidRDefault="00195473" w:rsidP="007450E4">
      <w:pPr>
        <w:pStyle w:val="BodyText"/>
        <w:spacing w:before="120"/>
        <w:jc w:val="center"/>
      </w:pPr>
      <w:r w:rsidRPr="004F32F6">
        <w:rPr>
          <w:rFonts w:ascii="Calibri" w:eastAsia="MS Gothic" w:hAnsi="Calibri" w:cs="Times New Roman"/>
          <w:b/>
          <w:bCs/>
          <w:iCs/>
        </w:rPr>
        <w:t xml:space="preserve">Table </w:t>
      </w:r>
      <w:r w:rsidR="004416A4" w:rsidRPr="004F32F6">
        <w:rPr>
          <w:rFonts w:ascii="Calibri" w:eastAsia="MS Gothic" w:hAnsi="Calibri" w:cs="Times New Roman"/>
          <w:b/>
          <w:bCs/>
          <w:iCs/>
        </w:rPr>
        <w:t>1</w:t>
      </w:r>
      <w:r w:rsidR="000B06B4">
        <w:rPr>
          <w:rFonts w:ascii="Calibri" w:eastAsia="MS Gothic" w:hAnsi="Calibri" w:cs="Times New Roman"/>
          <w:b/>
          <w:bCs/>
          <w:iCs/>
        </w:rPr>
        <w:t>.</w:t>
      </w:r>
      <w:r w:rsidRPr="004F32F6">
        <w:rPr>
          <w:rFonts w:ascii="Calibri" w:eastAsia="MS Gothic" w:hAnsi="Calibri" w:cs="Times New Roman"/>
          <w:b/>
          <w:bCs/>
          <w:iCs/>
        </w:rPr>
        <w:t xml:space="preserve"> </w:t>
      </w:r>
      <w:r>
        <w:t>Points fo</w:t>
      </w:r>
      <w:r w:rsidR="00616183">
        <w:t xml:space="preserve">r </w:t>
      </w:r>
      <w:r w:rsidR="007450E4">
        <w:t>Advanced Metering Infrastruc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1575"/>
      </w:tblGrid>
      <w:tr w:rsidR="00195473" w:rsidRPr="00AA0E90" w14:paraId="4E7A50CE" w14:textId="77777777" w:rsidTr="004F32F6">
        <w:trPr>
          <w:jc w:val="center"/>
        </w:trPr>
        <w:tc>
          <w:tcPr>
            <w:tcW w:w="2295" w:type="dxa"/>
            <w:shd w:val="clear" w:color="auto" w:fill="006B96"/>
          </w:tcPr>
          <w:p w14:paraId="03EB7A2E" w14:textId="21E1E1D8" w:rsidR="00195473" w:rsidRPr="00AA0E90" w:rsidRDefault="00177A7E" w:rsidP="00EB74AE">
            <w:pPr>
              <w:pStyle w:val="tabletext0"/>
            </w:pPr>
            <w:r>
              <w:t>Customers with AMI</w:t>
            </w:r>
            <w:r w:rsidR="000B06B4">
              <w:t xml:space="preserve"> </w:t>
            </w:r>
            <w:r w:rsidR="00F34DF3">
              <w:t>(%)</w:t>
            </w:r>
          </w:p>
        </w:tc>
        <w:tc>
          <w:tcPr>
            <w:tcW w:w="1575" w:type="dxa"/>
            <w:shd w:val="clear" w:color="auto" w:fill="006B96"/>
            <w:vAlign w:val="center"/>
          </w:tcPr>
          <w:p w14:paraId="7BBAF5F2" w14:textId="682B0FF9" w:rsidR="00195473" w:rsidRPr="00AA0E90" w:rsidRDefault="00195473" w:rsidP="00EB74AE">
            <w:pPr>
              <w:pStyle w:val="tabletext0"/>
            </w:pPr>
            <w:r w:rsidRPr="00AA0E90">
              <w:t>Points</w:t>
            </w:r>
          </w:p>
        </w:tc>
      </w:tr>
      <w:tr w:rsidR="00195473" w:rsidRPr="00AA0E90" w14:paraId="35114EB6" w14:textId="77777777" w:rsidTr="004F32F6">
        <w:trPr>
          <w:trHeight w:val="20"/>
          <w:jc w:val="center"/>
        </w:trPr>
        <w:tc>
          <w:tcPr>
            <w:tcW w:w="2295" w:type="dxa"/>
            <w:tcBorders>
              <w:bottom w:val="single" w:sz="4" w:space="0" w:color="auto"/>
            </w:tcBorders>
            <w:shd w:val="clear" w:color="auto" w:fill="auto"/>
          </w:tcPr>
          <w:p w14:paraId="457ACD78" w14:textId="7998FAD3" w:rsidR="00195473" w:rsidRPr="00AA0E90" w:rsidRDefault="00A5196B" w:rsidP="004F32F6">
            <w:pPr>
              <w:pStyle w:val="NoSpacing"/>
              <w:ind w:right="576"/>
              <w:jc w:val="right"/>
              <w:rPr>
                <w:szCs w:val="24"/>
              </w:rPr>
            </w:pPr>
            <w:r>
              <w:rPr>
                <w:szCs w:val="24"/>
              </w:rPr>
              <w:t xml:space="preserve">≥  </w:t>
            </w:r>
            <w:r w:rsidR="00195473">
              <w:rPr>
                <w:szCs w:val="24"/>
              </w:rPr>
              <w:t>5</w:t>
            </w:r>
          </w:p>
        </w:tc>
        <w:tc>
          <w:tcPr>
            <w:tcW w:w="1575" w:type="dxa"/>
            <w:tcBorders>
              <w:bottom w:val="single" w:sz="4" w:space="0" w:color="auto"/>
            </w:tcBorders>
            <w:shd w:val="clear" w:color="auto" w:fill="auto"/>
          </w:tcPr>
          <w:p w14:paraId="13295E3F"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478D8340" w14:textId="77777777" w:rsidTr="004F32F6">
        <w:trPr>
          <w:trHeight w:val="20"/>
          <w:jc w:val="center"/>
        </w:trPr>
        <w:tc>
          <w:tcPr>
            <w:tcW w:w="2295" w:type="dxa"/>
            <w:tcBorders>
              <w:top w:val="single" w:sz="4" w:space="0" w:color="auto"/>
              <w:left w:val="single" w:sz="4" w:space="0" w:color="auto"/>
              <w:bottom w:val="single" w:sz="4" w:space="0" w:color="auto"/>
              <w:right w:val="single" w:sz="4" w:space="0" w:color="auto"/>
            </w:tcBorders>
            <w:shd w:val="clear" w:color="auto" w:fill="auto"/>
          </w:tcPr>
          <w:p w14:paraId="74055BF4" w14:textId="5710AF21" w:rsidR="00195473" w:rsidRPr="00AA0E90" w:rsidRDefault="00195473" w:rsidP="004F32F6">
            <w:pPr>
              <w:pStyle w:val="NoSpacing"/>
              <w:ind w:right="576"/>
              <w:jc w:val="right"/>
              <w:rPr>
                <w:i/>
                <w:iCs/>
                <w:szCs w:val="24"/>
              </w:rPr>
            </w:pPr>
            <w:r>
              <w:rPr>
                <w:szCs w:val="24"/>
              </w:rPr>
              <w:t>40</w:t>
            </w:r>
          </w:p>
        </w:tc>
        <w:tc>
          <w:tcPr>
            <w:tcW w:w="1575" w:type="dxa"/>
            <w:tcBorders>
              <w:top w:val="single" w:sz="4" w:space="0" w:color="auto"/>
              <w:left w:val="single" w:sz="4" w:space="0" w:color="auto"/>
              <w:bottom w:val="single" w:sz="4" w:space="0" w:color="auto"/>
              <w:right w:val="single" w:sz="4" w:space="0" w:color="auto"/>
            </w:tcBorders>
            <w:shd w:val="clear" w:color="auto" w:fill="auto"/>
          </w:tcPr>
          <w:p w14:paraId="0CA5968E" w14:textId="77777777" w:rsidR="00195473" w:rsidRPr="00AA0E90" w:rsidRDefault="00195473" w:rsidP="004F32F6">
            <w:pPr>
              <w:pStyle w:val="NoSpacing"/>
              <w:ind w:right="576"/>
              <w:jc w:val="right"/>
              <w:rPr>
                <w:i/>
                <w:iCs/>
                <w:szCs w:val="24"/>
              </w:rPr>
            </w:pPr>
            <w:r w:rsidRPr="00AA0E90">
              <w:rPr>
                <w:szCs w:val="24"/>
              </w:rPr>
              <w:t>2</w:t>
            </w:r>
          </w:p>
        </w:tc>
      </w:tr>
    </w:tbl>
    <w:p w14:paraId="1AF11AE6" w14:textId="77777777" w:rsidR="00195473" w:rsidRDefault="00195473" w:rsidP="00F8758D">
      <w:pPr>
        <w:pStyle w:val="Heading4"/>
        <w:spacing w:before="120" w:after="120"/>
        <w:jc w:val="both"/>
      </w:pPr>
      <w:r>
        <w:t>AND/OR</w:t>
      </w:r>
    </w:p>
    <w:p w14:paraId="2EA1AB91" w14:textId="1409A6D2" w:rsidR="00195473" w:rsidRPr="00D5414C" w:rsidRDefault="00195473" w:rsidP="00F8758D">
      <w:pPr>
        <w:pStyle w:val="Heading4"/>
        <w:spacing w:before="120" w:after="120"/>
        <w:jc w:val="both"/>
      </w:pPr>
      <w:r w:rsidRPr="00D5414C">
        <w:t>OPTION 2. Selecti</w:t>
      </w:r>
      <w:r w:rsidR="00616183" w:rsidRPr="00D5414C">
        <w:t xml:space="preserve">on </w:t>
      </w:r>
      <w:r w:rsidR="004930EB">
        <w:t>P</w:t>
      </w:r>
      <w:r w:rsidR="00616183" w:rsidRPr="00D5414C">
        <w:t xml:space="preserve">rocess for </w:t>
      </w:r>
      <w:r w:rsidR="004930EB">
        <w:t>F</w:t>
      </w:r>
      <w:r w:rsidR="00616183" w:rsidRPr="00D5414C">
        <w:t xml:space="preserve">uture </w:t>
      </w:r>
      <w:r w:rsidR="004930EB">
        <w:t>R</w:t>
      </w:r>
      <w:r w:rsidR="00616183" w:rsidRPr="00D5414C">
        <w:t>ollou</w:t>
      </w:r>
      <w:r w:rsidRPr="00D5414C">
        <w:t>t (1 point)</w:t>
      </w:r>
    </w:p>
    <w:p w14:paraId="0B3FB47E" w14:textId="5742C309" w:rsidR="00195473" w:rsidRPr="006A39A1" w:rsidRDefault="00BA194A" w:rsidP="00F8758D">
      <w:pPr>
        <w:spacing w:before="120"/>
        <w:jc w:val="both"/>
        <w:rPr>
          <w:lang w:val="en-IN"/>
        </w:rPr>
      </w:pPr>
      <w:r>
        <w:rPr>
          <w:lang w:val="en-IN"/>
        </w:rPr>
        <w:t>Determine the</w:t>
      </w:r>
      <w:r w:rsidRPr="00D5414C">
        <w:rPr>
          <w:lang w:val="en-IN"/>
        </w:rPr>
        <w:t xml:space="preserve"> </w:t>
      </w:r>
      <w:r w:rsidR="00195473" w:rsidRPr="00D5414C">
        <w:rPr>
          <w:lang w:val="en-IN"/>
        </w:rPr>
        <w:t>project</w:t>
      </w:r>
      <w:r>
        <w:rPr>
          <w:lang w:val="en-IN"/>
        </w:rPr>
        <w:t>’s</w:t>
      </w:r>
      <w:r w:rsidR="00195473" w:rsidRPr="00D5414C">
        <w:rPr>
          <w:lang w:val="en-IN"/>
        </w:rPr>
        <w:t xml:space="preserve"> metering needs and</w:t>
      </w:r>
      <w:r>
        <w:rPr>
          <w:lang w:val="en-IN"/>
        </w:rPr>
        <w:t xml:space="preserve"> </w:t>
      </w:r>
      <w:r w:rsidR="00D25A0F">
        <w:rPr>
          <w:lang w:val="en-IN"/>
        </w:rPr>
        <w:t>identify for future installation AMI with the following capabilities</w:t>
      </w:r>
      <w:r w:rsidR="00946223">
        <w:rPr>
          <w:lang w:val="en-IN"/>
        </w:rPr>
        <w:t xml:space="preserve"> </w:t>
      </w:r>
      <w:r w:rsidR="00374212">
        <w:rPr>
          <w:lang w:val="en-IN"/>
        </w:rPr>
        <w:t>and</w:t>
      </w:r>
      <w:r w:rsidR="00946223">
        <w:rPr>
          <w:lang w:val="en-IN"/>
        </w:rPr>
        <w:t xml:space="preserve"> features</w:t>
      </w:r>
      <w:r w:rsidR="00195473" w:rsidRPr="00D5414C">
        <w:rPr>
          <w:lang w:val="en-IN"/>
        </w:rPr>
        <w:t>:</w:t>
      </w:r>
    </w:p>
    <w:p w14:paraId="25FBFEF2" w14:textId="52E4F88F"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 xml:space="preserve">Bidirectional communication and ability to receive signals from </w:t>
      </w:r>
      <w:r w:rsidR="00673800">
        <w:rPr>
          <w:rFonts w:cs="Calibri"/>
          <w:lang w:val="en-IN"/>
        </w:rPr>
        <w:t xml:space="preserve">the </w:t>
      </w:r>
      <w:r w:rsidRPr="004C2E0C">
        <w:rPr>
          <w:rFonts w:cs="Calibri"/>
          <w:lang w:val="en-IN"/>
        </w:rPr>
        <w:t xml:space="preserve">operator </w:t>
      </w:r>
    </w:p>
    <w:p w14:paraId="4F705418"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Power interruption detection and alarm</w:t>
      </w:r>
    </w:p>
    <w:p w14:paraId="2356EFD1"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Data collection rate</w:t>
      </w:r>
    </w:p>
    <w:p w14:paraId="593AE942" w14:textId="03D1C335" w:rsidR="00195473" w:rsidRPr="004C2E0C" w:rsidRDefault="00195473" w:rsidP="00F8758D">
      <w:pPr>
        <w:pStyle w:val="ListParagraph"/>
        <w:numPr>
          <w:ilvl w:val="0"/>
          <w:numId w:val="25"/>
        </w:numPr>
        <w:autoSpaceDE/>
        <w:autoSpaceDN/>
        <w:adjustRightInd/>
        <w:spacing w:before="120"/>
        <w:contextualSpacing w:val="0"/>
        <w:jc w:val="both"/>
        <w:rPr>
          <w:rFonts w:cs="Calibri"/>
          <w:color w:val="000000"/>
          <w:lang w:val="en-IN"/>
        </w:rPr>
      </w:pPr>
      <w:r w:rsidRPr="004C2E0C">
        <w:rPr>
          <w:rFonts w:cs="Calibri"/>
          <w:lang w:val="en-IN"/>
        </w:rPr>
        <w:t>Safety</w:t>
      </w:r>
      <w:r w:rsidR="00616183">
        <w:rPr>
          <w:rFonts w:cs="Calibri"/>
          <w:lang w:val="en-IN"/>
        </w:rPr>
        <w:t xml:space="preserve">, </w:t>
      </w:r>
      <w:r w:rsidRPr="004C2E0C">
        <w:rPr>
          <w:rFonts w:cs="Calibri"/>
          <w:lang w:val="en-IN"/>
        </w:rPr>
        <w:t xml:space="preserve">of </w:t>
      </w:r>
      <w:r w:rsidR="00616183">
        <w:rPr>
          <w:rFonts w:cs="Calibri"/>
          <w:lang w:val="en-IN"/>
        </w:rPr>
        <w:t xml:space="preserve">both </w:t>
      </w:r>
      <w:r w:rsidRPr="004C2E0C">
        <w:rPr>
          <w:rFonts w:cs="Calibri"/>
          <w:lang w:val="en-IN"/>
        </w:rPr>
        <w:t>the meter and</w:t>
      </w:r>
      <w:r w:rsidR="00616183">
        <w:rPr>
          <w:rFonts w:cs="Calibri"/>
          <w:lang w:val="en-IN"/>
        </w:rPr>
        <w:t xml:space="preserve"> its</w:t>
      </w:r>
      <w:r w:rsidRPr="004C2E0C">
        <w:rPr>
          <w:rFonts w:cs="Calibri"/>
          <w:lang w:val="en-IN"/>
        </w:rPr>
        <w:t xml:space="preserve"> installation </w:t>
      </w:r>
    </w:p>
    <w:p w14:paraId="44137BFE"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lastRenderedPageBreak/>
        <w:t xml:space="preserve">Meter accuracy and accuracy limits </w:t>
      </w:r>
    </w:p>
    <w:p w14:paraId="3A889225" w14:textId="4111A54E"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Wireless</w:t>
      </w:r>
      <w:r w:rsidR="00673800">
        <w:rPr>
          <w:rFonts w:cs="Calibri"/>
          <w:lang w:val="en-IN"/>
        </w:rPr>
        <w:t xml:space="preserve"> versus </w:t>
      </w:r>
      <w:r>
        <w:rPr>
          <w:rFonts w:cs="Calibri"/>
          <w:lang w:val="en-IN"/>
        </w:rPr>
        <w:t>h</w:t>
      </w:r>
      <w:r w:rsidRPr="004C2E0C">
        <w:rPr>
          <w:rFonts w:cs="Calibri"/>
          <w:lang w:val="en-IN"/>
        </w:rPr>
        <w:t>ard</w:t>
      </w:r>
      <w:r w:rsidR="00673800">
        <w:rPr>
          <w:rFonts w:cs="Calibri"/>
          <w:lang w:val="en-IN"/>
        </w:rPr>
        <w:t>-</w:t>
      </w:r>
      <w:r w:rsidRPr="004C2E0C">
        <w:rPr>
          <w:rFonts w:cs="Calibri"/>
          <w:lang w:val="en-IN"/>
        </w:rPr>
        <w:t xml:space="preserve">wired communications to the </w:t>
      </w:r>
      <w:r w:rsidR="00076E08">
        <w:rPr>
          <w:rFonts w:cs="Calibri"/>
          <w:lang w:val="en-IN"/>
        </w:rPr>
        <w:t xml:space="preserve">city or </w:t>
      </w:r>
      <w:r w:rsidR="00076E08" w:rsidRPr="004C2E0C">
        <w:rPr>
          <w:rFonts w:cs="Calibri"/>
          <w:lang w:val="en-IN"/>
        </w:rPr>
        <w:t>utility</w:t>
      </w:r>
      <w:r w:rsidR="00076E08">
        <w:rPr>
          <w:rFonts w:cs="Calibri"/>
          <w:lang w:val="en-IN"/>
        </w:rPr>
        <w:t xml:space="preserve"> </w:t>
      </w:r>
      <w:r w:rsidRPr="004C2E0C">
        <w:rPr>
          <w:rFonts w:cs="Calibri"/>
          <w:lang w:val="en-IN"/>
        </w:rPr>
        <w:t xml:space="preserve">operator interface </w:t>
      </w:r>
      <w:r w:rsidR="00673800">
        <w:rPr>
          <w:rFonts w:cs="Calibri"/>
          <w:lang w:val="en-IN"/>
        </w:rPr>
        <w:t>and</w:t>
      </w:r>
      <w:r w:rsidRPr="004C2E0C">
        <w:rPr>
          <w:rFonts w:cs="Calibri"/>
          <w:lang w:val="en-IN"/>
        </w:rPr>
        <w:t xml:space="preserve"> to the customer</w:t>
      </w:r>
    </w:p>
    <w:p w14:paraId="245B6B3C" w14:textId="41B1AADC"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Access to real</w:t>
      </w:r>
      <w:r w:rsidR="00673800">
        <w:rPr>
          <w:rFonts w:cs="Calibri"/>
          <w:lang w:val="en-IN"/>
        </w:rPr>
        <w:t>-</w:t>
      </w:r>
      <w:r w:rsidRPr="004C2E0C">
        <w:rPr>
          <w:rFonts w:cs="Calibri"/>
          <w:lang w:val="en-IN"/>
        </w:rPr>
        <w:t xml:space="preserve">time consumption data and price data </w:t>
      </w:r>
    </w:p>
    <w:p w14:paraId="622DB5CF" w14:textId="77777777" w:rsidR="00195473"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Interface usability</w:t>
      </w:r>
    </w:p>
    <w:p w14:paraId="0EA4BE50"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Pr>
          <w:rFonts w:cs="Calibri"/>
          <w:lang w:val="en-IN"/>
        </w:rPr>
        <w:t>Net metering</w:t>
      </w:r>
    </w:p>
    <w:p w14:paraId="6125BD0E" w14:textId="5F59548B" w:rsidR="00195473" w:rsidRPr="004C2E0C" w:rsidRDefault="00195473" w:rsidP="00F8758D">
      <w:pPr>
        <w:pStyle w:val="ListParagraph"/>
        <w:numPr>
          <w:ilvl w:val="0"/>
          <w:numId w:val="25"/>
        </w:numPr>
        <w:autoSpaceDE/>
        <w:autoSpaceDN/>
        <w:adjustRightInd/>
        <w:spacing w:before="120"/>
        <w:contextualSpacing w:val="0"/>
        <w:jc w:val="both"/>
        <w:rPr>
          <w:lang w:val="en-IN"/>
        </w:rPr>
      </w:pPr>
      <w:r>
        <w:rPr>
          <w:lang w:val="en-IN"/>
        </w:rPr>
        <w:t>Local</w:t>
      </w:r>
      <w:r w:rsidR="00673800">
        <w:rPr>
          <w:lang w:val="en-IN"/>
        </w:rPr>
        <w:t xml:space="preserve"> versus c</w:t>
      </w:r>
      <w:r>
        <w:rPr>
          <w:lang w:val="en-IN"/>
        </w:rPr>
        <w:t xml:space="preserve">entralized </w:t>
      </w:r>
      <w:r w:rsidR="00673800">
        <w:rPr>
          <w:lang w:val="en-IN"/>
        </w:rPr>
        <w:t>i</w:t>
      </w:r>
      <w:r w:rsidRPr="004C2E0C">
        <w:rPr>
          <w:lang w:val="en-IN"/>
        </w:rPr>
        <w:t>nterval data storage options</w:t>
      </w:r>
    </w:p>
    <w:p w14:paraId="7FD2B28D" w14:textId="77777777" w:rsidR="00195473" w:rsidRPr="005E44B6"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Sampling rate</w:t>
      </w:r>
      <w:r>
        <w:rPr>
          <w:rFonts w:cs="Calibri"/>
          <w:lang w:val="en-IN"/>
        </w:rPr>
        <w:t>s</w:t>
      </w:r>
    </w:p>
    <w:p w14:paraId="5118BDB6" w14:textId="3786CC1E" w:rsidR="00195473" w:rsidRPr="004930EB" w:rsidRDefault="00195473" w:rsidP="00F8758D">
      <w:pPr>
        <w:pStyle w:val="Heading5"/>
        <w:spacing w:before="120" w:after="120"/>
        <w:jc w:val="both"/>
        <w:rPr>
          <w:color w:val="404040" w:themeColor="text1" w:themeTint="BF"/>
          <w:u w:val="none"/>
        </w:rPr>
      </w:pPr>
      <w:r w:rsidRPr="004930EB">
        <w:rPr>
          <w:color w:val="404040" w:themeColor="text1" w:themeTint="BF"/>
          <w:u w:val="none"/>
        </w:rPr>
        <w:t>Campuses</w:t>
      </w:r>
      <w:r w:rsidR="00FA675E" w:rsidRPr="004930EB">
        <w:rPr>
          <w:color w:val="404040" w:themeColor="text1" w:themeTint="BF"/>
          <w:u w:val="none"/>
        </w:rPr>
        <w:t xml:space="preserve"> and Transit</w:t>
      </w:r>
    </w:p>
    <w:p w14:paraId="63790C76" w14:textId="42BDF5EF" w:rsidR="00195473" w:rsidRDefault="00195473" w:rsidP="00F8758D">
      <w:pPr>
        <w:autoSpaceDE/>
        <w:autoSpaceDN/>
        <w:adjustRightInd/>
        <w:spacing w:before="120"/>
        <w:jc w:val="both"/>
      </w:pPr>
      <w:r>
        <w:t>Equip all points of</w:t>
      </w:r>
      <w:r w:rsidR="00076E08">
        <w:t xml:space="preserve"> city or</w:t>
      </w:r>
      <w:r>
        <w:t xml:space="preserve"> utility connection with </w:t>
      </w:r>
      <w:r w:rsidR="00DC0A7E">
        <w:t xml:space="preserve">permanently installed </w:t>
      </w:r>
      <w:r>
        <w:t xml:space="preserve">advanced meters </w:t>
      </w:r>
      <w:r w:rsidR="00673800">
        <w:t xml:space="preserve">and </w:t>
      </w:r>
      <w:r>
        <w:t>data collection systems</w:t>
      </w:r>
      <w:r w:rsidR="00673800">
        <w:t xml:space="preserve"> that can store all metered data for at least 36 months</w:t>
      </w:r>
      <w:r>
        <w:t xml:space="preserve">. Additionally, individual buildings </w:t>
      </w:r>
      <w:r w:rsidR="00673800">
        <w:t xml:space="preserve">with </w:t>
      </w:r>
      <w:r w:rsidRPr="001C0229">
        <w:t xml:space="preserve">more than 100 kVA </w:t>
      </w:r>
      <w:r>
        <w:t xml:space="preserve">load must have a metering system. The meters </w:t>
      </w:r>
      <w:r w:rsidR="00673800">
        <w:t xml:space="preserve">must have the following </w:t>
      </w:r>
      <w:r w:rsidR="003A3ACA">
        <w:t xml:space="preserve">capabilities </w:t>
      </w:r>
      <w:r w:rsidR="00374212">
        <w:t>and</w:t>
      </w:r>
      <w:r w:rsidR="007E7CC3">
        <w:t xml:space="preserve"> features</w:t>
      </w:r>
      <w:r w:rsidR="00673800">
        <w:t xml:space="preserve"> (1 point):</w:t>
      </w:r>
    </w:p>
    <w:p w14:paraId="312285C5" w14:textId="6150CB40" w:rsidR="00673800" w:rsidRPr="00673800" w:rsidRDefault="00673800" w:rsidP="00F8758D">
      <w:pPr>
        <w:pStyle w:val="ListParagraph"/>
        <w:numPr>
          <w:ilvl w:val="0"/>
          <w:numId w:val="27"/>
        </w:numPr>
        <w:autoSpaceDE/>
        <w:autoSpaceDN/>
        <w:adjustRightInd/>
        <w:spacing w:before="120"/>
        <w:contextualSpacing w:val="0"/>
        <w:jc w:val="both"/>
        <w:rPr>
          <w:rFonts w:cs="Calibri"/>
          <w:lang w:val="en-IN"/>
        </w:rPr>
      </w:pPr>
      <w:r>
        <w:rPr>
          <w:rFonts w:cs="Calibri"/>
          <w:lang w:val="en-IN"/>
        </w:rPr>
        <w:t>B</w:t>
      </w:r>
      <w:r w:rsidR="003631CB">
        <w:rPr>
          <w:rFonts w:cs="Calibri"/>
          <w:lang w:val="en-IN"/>
        </w:rPr>
        <w:t>i</w:t>
      </w:r>
      <w:r w:rsidRPr="00673800">
        <w:rPr>
          <w:rFonts w:cs="Calibri"/>
          <w:lang w:val="en-IN"/>
        </w:rPr>
        <w:t>directional communication</w:t>
      </w:r>
    </w:p>
    <w:p w14:paraId="1579ED61" w14:textId="014BCFB9" w:rsidR="00673800" w:rsidRPr="004F32F6" w:rsidRDefault="00673800" w:rsidP="00F8758D">
      <w:pPr>
        <w:pStyle w:val="ListParagraph"/>
        <w:numPr>
          <w:ilvl w:val="0"/>
          <w:numId w:val="27"/>
        </w:numPr>
        <w:autoSpaceDE/>
        <w:autoSpaceDN/>
        <w:adjustRightInd/>
        <w:spacing w:before="120"/>
        <w:contextualSpacing w:val="0"/>
        <w:jc w:val="both"/>
      </w:pPr>
      <w:r>
        <w:rPr>
          <w:rFonts w:cs="Calibri"/>
          <w:lang w:val="en-IN"/>
        </w:rPr>
        <w:t>Ability to measure</w:t>
      </w:r>
      <w:r w:rsidRPr="00B26380">
        <w:rPr>
          <w:rFonts w:cs="Calibri"/>
          <w:lang w:val="en-IN"/>
        </w:rPr>
        <w:t xml:space="preserve"> at least </w:t>
      </w:r>
      <w:r>
        <w:rPr>
          <w:rFonts w:cs="Calibri"/>
          <w:lang w:val="en-IN"/>
        </w:rPr>
        <w:t>two</w:t>
      </w:r>
      <w:r w:rsidRPr="00B26380">
        <w:rPr>
          <w:rFonts w:cs="Calibri"/>
          <w:lang w:val="en-IN"/>
        </w:rPr>
        <w:t xml:space="preserve"> type</w:t>
      </w:r>
      <w:r>
        <w:rPr>
          <w:rFonts w:cs="Calibri"/>
          <w:lang w:val="en-IN"/>
        </w:rPr>
        <w:t>s</w:t>
      </w:r>
      <w:r w:rsidRPr="00B26380">
        <w:rPr>
          <w:rFonts w:cs="Calibri"/>
          <w:lang w:val="en-IN"/>
        </w:rPr>
        <w:t xml:space="preserve"> of power quality events</w:t>
      </w:r>
      <w:r w:rsidRPr="00410109">
        <w:rPr>
          <w:rFonts w:cs="Calibri"/>
          <w:lang w:val="en-IN"/>
        </w:rPr>
        <w:t xml:space="preserve"> </w:t>
      </w:r>
      <w:r>
        <w:rPr>
          <w:rFonts w:cs="Calibri"/>
          <w:lang w:val="en-IN"/>
        </w:rPr>
        <w:t>(e.g.,</w:t>
      </w:r>
      <w:r w:rsidRPr="00410109">
        <w:rPr>
          <w:rFonts w:cs="Calibri"/>
          <w:lang w:val="en-IN"/>
        </w:rPr>
        <w:t xml:space="preserve"> voltage sag </w:t>
      </w:r>
      <w:r>
        <w:rPr>
          <w:rFonts w:cs="Calibri"/>
          <w:lang w:val="en-IN"/>
        </w:rPr>
        <w:t>and</w:t>
      </w:r>
      <w:r w:rsidRPr="00410109">
        <w:rPr>
          <w:rFonts w:cs="Calibri"/>
          <w:lang w:val="en-IN"/>
        </w:rPr>
        <w:t xml:space="preserve"> swell, voltage </w:t>
      </w:r>
      <w:r>
        <w:rPr>
          <w:rFonts w:cs="Calibri"/>
          <w:lang w:val="en-IN"/>
        </w:rPr>
        <w:t>and</w:t>
      </w:r>
      <w:r w:rsidRPr="00410109">
        <w:rPr>
          <w:rFonts w:cs="Calibri"/>
          <w:lang w:val="en-IN"/>
        </w:rPr>
        <w:t xml:space="preserve"> current harmonics</w:t>
      </w:r>
      <w:r>
        <w:rPr>
          <w:rFonts w:cs="Calibri"/>
          <w:lang w:val="en-IN"/>
        </w:rPr>
        <w:t xml:space="preserve">) </w:t>
      </w:r>
    </w:p>
    <w:p w14:paraId="35E007A0" w14:textId="7926B839" w:rsidR="00195473" w:rsidRDefault="00DC0A7E" w:rsidP="00F8758D">
      <w:pPr>
        <w:pStyle w:val="ListParagraph"/>
        <w:numPr>
          <w:ilvl w:val="0"/>
          <w:numId w:val="27"/>
        </w:numPr>
        <w:autoSpaceDE/>
        <w:autoSpaceDN/>
        <w:adjustRightInd/>
        <w:spacing w:before="120"/>
        <w:contextualSpacing w:val="0"/>
        <w:jc w:val="both"/>
      </w:pPr>
      <w:r>
        <w:t>Ability</w:t>
      </w:r>
      <w:r w:rsidR="00195473">
        <w:t xml:space="preserve"> to</w:t>
      </w:r>
      <w:r w:rsidR="00195473" w:rsidRPr="006A39A1">
        <w:t xml:space="preserve"> record </w:t>
      </w:r>
      <w:r w:rsidR="00195473">
        <w:t xml:space="preserve">data </w:t>
      </w:r>
      <w:r w:rsidR="00195473" w:rsidRPr="006A39A1">
        <w:t xml:space="preserve">at intervals of </w:t>
      </w:r>
      <w:r w:rsidR="00195473" w:rsidRPr="00FC57AC">
        <w:t>one hour or less</w:t>
      </w:r>
      <w:r w:rsidR="00195473" w:rsidRPr="006A39A1">
        <w:t xml:space="preserve"> and transmit data to a remote location</w:t>
      </w:r>
    </w:p>
    <w:p w14:paraId="6E914928" w14:textId="1FFFCA5D" w:rsidR="00195473" w:rsidRPr="0062637B" w:rsidRDefault="00DC0A7E" w:rsidP="00F8758D">
      <w:pPr>
        <w:pStyle w:val="ListParagraph"/>
        <w:numPr>
          <w:ilvl w:val="0"/>
          <w:numId w:val="23"/>
        </w:numPr>
        <w:autoSpaceDE/>
        <w:autoSpaceDN/>
        <w:adjustRightInd/>
        <w:spacing w:before="120"/>
        <w:contextualSpacing w:val="0"/>
        <w:jc w:val="both"/>
        <w:rPr>
          <w:rFonts w:cs="Calibri"/>
          <w:sz w:val="24"/>
          <w:szCs w:val="24"/>
          <w:lang w:val="en-IN"/>
        </w:rPr>
      </w:pPr>
      <w:r>
        <w:t>Ability to r</w:t>
      </w:r>
      <w:r w:rsidR="00195473" w:rsidRPr="006A39A1">
        <w:t xml:space="preserve">ecord both </w:t>
      </w:r>
      <w:r w:rsidR="00195473">
        <w:t xml:space="preserve">energy </w:t>
      </w:r>
      <w:r w:rsidR="00195473" w:rsidRPr="006A39A1">
        <w:t xml:space="preserve">consumption and </w:t>
      </w:r>
      <w:r w:rsidR="00195473">
        <w:t xml:space="preserve">energy </w:t>
      </w:r>
      <w:r w:rsidR="00195473" w:rsidRPr="006A39A1">
        <w:t>demand</w:t>
      </w:r>
    </w:p>
    <w:p w14:paraId="56B08109" w14:textId="360467BA" w:rsidR="00195473" w:rsidRDefault="00DC0A7E" w:rsidP="00F8758D">
      <w:pPr>
        <w:pStyle w:val="ListParagraph"/>
        <w:numPr>
          <w:ilvl w:val="0"/>
          <w:numId w:val="23"/>
        </w:numPr>
        <w:autoSpaceDE/>
        <w:autoSpaceDN/>
        <w:adjustRightInd/>
        <w:spacing w:before="120"/>
        <w:contextualSpacing w:val="0"/>
        <w:jc w:val="both"/>
      </w:pPr>
      <w:r>
        <w:rPr>
          <w:rFonts w:cs="Calibri"/>
          <w:lang w:val="en-IN"/>
        </w:rPr>
        <w:t xml:space="preserve">Ability to detect </w:t>
      </w:r>
      <w:r w:rsidR="00195473" w:rsidRPr="0062637B">
        <w:rPr>
          <w:rFonts w:cs="Calibri"/>
          <w:lang w:val="en-IN"/>
        </w:rPr>
        <w:t>power interruption</w:t>
      </w:r>
      <w:r>
        <w:rPr>
          <w:rFonts w:cs="Calibri"/>
          <w:lang w:val="en-IN"/>
        </w:rPr>
        <w:t>s</w:t>
      </w:r>
      <w:r w:rsidR="00195473" w:rsidRPr="0062637B">
        <w:rPr>
          <w:rFonts w:cs="Calibri"/>
          <w:lang w:val="en-IN"/>
        </w:rPr>
        <w:t xml:space="preserve"> </w:t>
      </w:r>
      <w:r>
        <w:rPr>
          <w:rFonts w:cs="Calibri"/>
          <w:lang w:val="en-IN"/>
        </w:rPr>
        <w:t>and provide</w:t>
      </w:r>
      <w:r w:rsidR="00195473" w:rsidRPr="0062637B">
        <w:rPr>
          <w:rFonts w:cs="Calibri"/>
          <w:lang w:val="en-IN"/>
        </w:rPr>
        <w:t xml:space="preserve"> notification</w:t>
      </w:r>
    </w:p>
    <w:p w14:paraId="2B0DC34B" w14:textId="04127460" w:rsidR="00195473" w:rsidRDefault="00673800"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Compatibility</w:t>
      </w:r>
      <w:r w:rsidR="00195473">
        <w:rPr>
          <w:rFonts w:cs="Calibri"/>
          <w:lang w:val="en-IN"/>
        </w:rPr>
        <w:t xml:space="preserve"> with net</w:t>
      </w:r>
      <w:r w:rsidR="003631CB">
        <w:rPr>
          <w:rFonts w:cs="Calibri"/>
          <w:lang w:val="en-IN"/>
        </w:rPr>
        <w:t xml:space="preserve"> </w:t>
      </w:r>
      <w:r w:rsidR="00195473">
        <w:rPr>
          <w:rFonts w:cs="Calibri"/>
          <w:lang w:val="en-IN"/>
        </w:rPr>
        <w:t>metering arrangements</w:t>
      </w:r>
    </w:p>
    <w:p w14:paraId="759E8619" w14:textId="58A03DDE" w:rsidR="00195473" w:rsidRDefault="00195473" w:rsidP="00F8758D">
      <w:pPr>
        <w:spacing w:before="120"/>
        <w:jc w:val="both"/>
      </w:pPr>
      <w:r>
        <w:t xml:space="preserve">Additional points are awarded </w:t>
      </w:r>
      <w:r w:rsidR="00673800">
        <w:t>according to</w:t>
      </w:r>
      <w:r>
        <w:t xml:space="preserve"> Table 2. </w:t>
      </w:r>
    </w:p>
    <w:p w14:paraId="5D8B68CA" w14:textId="4134D4A6" w:rsidR="00195473" w:rsidRDefault="00195473" w:rsidP="007450E4">
      <w:pPr>
        <w:pStyle w:val="BodyText"/>
        <w:spacing w:before="120"/>
        <w:jc w:val="center"/>
      </w:pPr>
      <w:r w:rsidRPr="004F32F6">
        <w:rPr>
          <w:rFonts w:ascii="Calibri" w:eastAsia="MS Gothic" w:hAnsi="Calibri" w:cs="Times New Roman"/>
          <w:b/>
          <w:bCs/>
          <w:iCs/>
        </w:rPr>
        <w:t>Table 2</w:t>
      </w:r>
      <w:r w:rsidR="000B06B4">
        <w:rPr>
          <w:rFonts w:ascii="Calibri" w:eastAsia="MS Gothic" w:hAnsi="Calibri" w:cs="Times New Roman"/>
          <w:b/>
          <w:bCs/>
          <w:iCs/>
        </w:rPr>
        <w:t>.</w:t>
      </w:r>
      <w:r>
        <w:t xml:space="preserve"> Points for </w:t>
      </w:r>
      <w:r w:rsidR="007450E4">
        <w:t>Advanced Energy Meter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355"/>
      </w:tblGrid>
      <w:tr w:rsidR="00195473" w:rsidRPr="00AA0E90" w14:paraId="3ED603C0" w14:textId="77777777" w:rsidTr="00805906">
        <w:trPr>
          <w:jc w:val="center"/>
        </w:trPr>
        <w:tc>
          <w:tcPr>
            <w:tcW w:w="2515" w:type="dxa"/>
            <w:shd w:val="clear" w:color="auto" w:fill="006B96"/>
          </w:tcPr>
          <w:p w14:paraId="483FE307" w14:textId="5E2E4C77" w:rsidR="00195473" w:rsidRPr="00AA0E90" w:rsidRDefault="00195473" w:rsidP="00EB74AE">
            <w:pPr>
              <w:pStyle w:val="tabletext0"/>
            </w:pPr>
            <w:r w:rsidRPr="00AA0E90">
              <w:t xml:space="preserve">Project loads </w:t>
            </w:r>
            <w:r w:rsidR="00300813">
              <w:t>or</w:t>
            </w:r>
            <w:r w:rsidRPr="00AA0E90">
              <w:t xml:space="preserve"> buildings </w:t>
            </w:r>
            <w:r w:rsidR="00673800">
              <w:t>with advanced meter</w:t>
            </w:r>
            <w:r w:rsidR="00A5196B">
              <w:t>ing</w:t>
            </w:r>
            <w:r w:rsidR="00673800">
              <w:t xml:space="preserve"> </w:t>
            </w:r>
            <w:r w:rsidR="00300813">
              <w:t>(%)</w:t>
            </w:r>
          </w:p>
        </w:tc>
        <w:tc>
          <w:tcPr>
            <w:tcW w:w="1355" w:type="dxa"/>
            <w:shd w:val="clear" w:color="auto" w:fill="006B96"/>
            <w:vAlign w:val="center"/>
          </w:tcPr>
          <w:p w14:paraId="55F54E9F" w14:textId="57DB60C1" w:rsidR="00195473" w:rsidRPr="00AA0E90" w:rsidRDefault="00195473" w:rsidP="00EB74AE">
            <w:pPr>
              <w:pStyle w:val="tabletext0"/>
            </w:pPr>
            <w:r w:rsidRPr="00AA0E90">
              <w:t>Points</w:t>
            </w:r>
          </w:p>
        </w:tc>
      </w:tr>
      <w:tr w:rsidR="00195473" w:rsidRPr="00AA0E90" w14:paraId="79B23E03" w14:textId="77777777" w:rsidTr="004930EB">
        <w:trPr>
          <w:trHeight w:val="20"/>
          <w:jc w:val="center"/>
        </w:trPr>
        <w:tc>
          <w:tcPr>
            <w:tcW w:w="2515" w:type="dxa"/>
            <w:shd w:val="clear" w:color="auto" w:fill="auto"/>
            <w:vAlign w:val="center"/>
          </w:tcPr>
          <w:p w14:paraId="335ABC5C" w14:textId="5D9B8003" w:rsidR="00195473" w:rsidRPr="00AA0E90" w:rsidRDefault="000B06B4" w:rsidP="004930EB">
            <w:pPr>
              <w:pStyle w:val="NoSpacing"/>
              <w:ind w:right="576"/>
              <w:jc w:val="center"/>
              <w:rPr>
                <w:szCs w:val="24"/>
              </w:rPr>
            </w:pPr>
            <w:r>
              <w:rPr>
                <w:szCs w:val="24"/>
              </w:rPr>
              <w:t xml:space="preserve">≥ </w:t>
            </w:r>
            <w:r w:rsidR="00195473" w:rsidRPr="00AA0E90">
              <w:rPr>
                <w:szCs w:val="24"/>
              </w:rPr>
              <w:t>40</w:t>
            </w:r>
          </w:p>
        </w:tc>
        <w:tc>
          <w:tcPr>
            <w:tcW w:w="1355" w:type="dxa"/>
            <w:shd w:val="clear" w:color="auto" w:fill="auto"/>
          </w:tcPr>
          <w:p w14:paraId="3AF8E692"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3ED4E277" w14:textId="77777777" w:rsidTr="004930EB">
        <w:trPr>
          <w:trHeight w:val="20"/>
          <w:jc w:val="center"/>
        </w:trPr>
        <w:tc>
          <w:tcPr>
            <w:tcW w:w="2515" w:type="dxa"/>
            <w:shd w:val="clear" w:color="auto" w:fill="auto"/>
            <w:vAlign w:val="center"/>
          </w:tcPr>
          <w:p w14:paraId="4601E42A" w14:textId="77777777" w:rsidR="00195473" w:rsidRPr="00AA0E90" w:rsidRDefault="00195473" w:rsidP="004930EB">
            <w:pPr>
              <w:pStyle w:val="NoSpacing"/>
              <w:ind w:right="576"/>
              <w:jc w:val="center"/>
              <w:rPr>
                <w:i/>
                <w:iCs/>
                <w:szCs w:val="24"/>
              </w:rPr>
            </w:pPr>
            <w:r w:rsidRPr="00AA0E90">
              <w:rPr>
                <w:szCs w:val="24"/>
              </w:rPr>
              <w:t>80</w:t>
            </w:r>
          </w:p>
        </w:tc>
        <w:tc>
          <w:tcPr>
            <w:tcW w:w="1355" w:type="dxa"/>
            <w:shd w:val="clear" w:color="auto" w:fill="auto"/>
          </w:tcPr>
          <w:p w14:paraId="519AE876" w14:textId="77777777" w:rsidR="00195473" w:rsidRPr="00AA0E90" w:rsidRDefault="00195473" w:rsidP="004F32F6">
            <w:pPr>
              <w:pStyle w:val="NoSpacing"/>
              <w:ind w:right="576"/>
              <w:jc w:val="right"/>
              <w:rPr>
                <w:i/>
                <w:iCs/>
                <w:szCs w:val="24"/>
              </w:rPr>
            </w:pPr>
            <w:r w:rsidRPr="00AA0E90">
              <w:rPr>
                <w:szCs w:val="24"/>
              </w:rPr>
              <w:t>2</w:t>
            </w:r>
          </w:p>
        </w:tc>
      </w:tr>
    </w:tbl>
    <w:p w14:paraId="0800C2C7" w14:textId="7A4CFC89" w:rsidR="00195473" w:rsidRDefault="00195473" w:rsidP="00805906">
      <w:pPr>
        <w:jc w:val="both"/>
      </w:pPr>
    </w:p>
    <w:p w14:paraId="589306BF" w14:textId="14158803" w:rsidR="00083177" w:rsidRPr="004930EB" w:rsidRDefault="00083177" w:rsidP="00F8758D">
      <w:pPr>
        <w:pStyle w:val="Heading5"/>
        <w:spacing w:before="120" w:after="120"/>
        <w:jc w:val="both"/>
        <w:rPr>
          <w:color w:val="404040" w:themeColor="text1" w:themeTint="BF"/>
          <w:u w:val="none"/>
        </w:rPr>
      </w:pPr>
      <w:r w:rsidRPr="004930EB">
        <w:rPr>
          <w:color w:val="404040" w:themeColor="text1" w:themeTint="BF"/>
          <w:u w:val="none"/>
        </w:rPr>
        <w:t>All Projects</w:t>
      </w:r>
    </w:p>
    <w:p w14:paraId="76810B81" w14:textId="302931EC" w:rsidR="00083177" w:rsidRDefault="00083177" w:rsidP="00F8758D">
      <w:pPr>
        <w:spacing w:before="120"/>
        <w:jc w:val="both"/>
      </w:pPr>
      <w:r w:rsidRPr="00083177">
        <w:t>Metering loads beyond electrical loads is important to understand and optimize building operations.  Projects which have metering devices with the below listed capabilities to measure their volumetric and thermal loads such as chilled or hot water, steam and natural gas, earn 1 additional point for exemplary performance under the Innovation credit category:</w:t>
      </w:r>
    </w:p>
    <w:p w14:paraId="7753DA7D" w14:textId="36D7CA0C" w:rsidR="00083177" w:rsidRDefault="00083177" w:rsidP="00F8758D">
      <w:pPr>
        <w:pStyle w:val="ListParagraph"/>
        <w:numPr>
          <w:ilvl w:val="0"/>
          <w:numId w:val="24"/>
        </w:numPr>
        <w:spacing w:before="120"/>
        <w:contextualSpacing w:val="0"/>
        <w:jc w:val="both"/>
      </w:pPr>
      <w:r>
        <w:t>Ability to record data at intervals of one hour or less and transmit data to a remote location.</w:t>
      </w:r>
    </w:p>
    <w:p w14:paraId="66F1E73E" w14:textId="0F6EFD90" w:rsidR="00083177" w:rsidRDefault="00083177" w:rsidP="00F8758D">
      <w:pPr>
        <w:pStyle w:val="ListParagraph"/>
        <w:numPr>
          <w:ilvl w:val="0"/>
          <w:numId w:val="24"/>
        </w:numPr>
        <w:spacing w:before="120"/>
        <w:contextualSpacing w:val="0"/>
        <w:jc w:val="both"/>
      </w:pPr>
      <w:r>
        <w:t>Ability to record both consumption and demand.</w:t>
      </w:r>
    </w:p>
    <w:p w14:paraId="376CF165" w14:textId="30023091" w:rsidR="00083177" w:rsidRDefault="00083177" w:rsidP="00DA4D41">
      <w:pPr>
        <w:pStyle w:val="ListParagraph"/>
        <w:numPr>
          <w:ilvl w:val="0"/>
          <w:numId w:val="24"/>
        </w:numPr>
        <w:spacing w:before="120"/>
        <w:contextualSpacing w:val="0"/>
        <w:jc w:val="both"/>
      </w:pPr>
      <w:r>
        <w:t>Ability to store all meter data.</w:t>
      </w:r>
    </w:p>
    <w:p w14:paraId="203D1414" w14:textId="77777777" w:rsidR="00195473" w:rsidRPr="00D5414C" w:rsidRDefault="00195473" w:rsidP="00ED009C">
      <w:pPr>
        <w:pStyle w:val="Heading1"/>
        <w:rPr>
          <w:rStyle w:val="Heading4Char"/>
          <w:rFonts w:ascii="Gotham Medium" w:hAnsi="Gotham Medium"/>
          <w:b w:val="0"/>
          <w:bCs/>
          <w:iCs w:val="0"/>
          <w:color w:val="0087C0"/>
        </w:rPr>
      </w:pPr>
      <w:bookmarkStart w:id="42" w:name="_Toc496289551"/>
      <w:bookmarkStart w:id="43" w:name="_Toc507408208"/>
      <w:r w:rsidRPr="00CB55AD">
        <w:lastRenderedPageBreak/>
        <w:t>OP Credit: Master Controller</w:t>
      </w:r>
      <w:bookmarkEnd w:id="42"/>
      <w:bookmarkEnd w:id="43"/>
    </w:p>
    <w:p w14:paraId="6237F730" w14:textId="72F6D92B" w:rsidR="00195473" w:rsidRPr="00D5414C" w:rsidRDefault="00876CA4" w:rsidP="00805906">
      <w:pPr>
        <w:jc w:val="both"/>
      </w:pPr>
      <w:r>
        <w:t>Applicability:</w:t>
      </w:r>
    </w:p>
    <w:p w14:paraId="1812E7EC" w14:textId="5CFF6B83" w:rsidR="00195473" w:rsidRPr="00D5414C" w:rsidRDefault="005F089E" w:rsidP="00805906">
      <w:pPr>
        <w:pStyle w:val="ListParagraph"/>
        <w:jc w:val="both"/>
      </w:pPr>
      <w:r>
        <w:t>Cities and Utilities</w:t>
      </w:r>
      <w:r w:rsidR="00300813">
        <w:t xml:space="preserve"> </w:t>
      </w:r>
      <w:r w:rsidR="00195473" w:rsidRPr="00D5414C">
        <w:t>(</w:t>
      </w:r>
      <w:r w:rsidR="00876CA4">
        <w:t>1–</w:t>
      </w:r>
      <w:r w:rsidR="00195473">
        <w:t>3</w:t>
      </w:r>
      <w:r w:rsidR="00195473" w:rsidRPr="00D5414C">
        <w:t xml:space="preserve"> points)</w:t>
      </w:r>
    </w:p>
    <w:p w14:paraId="28580966" w14:textId="70DA8AE3" w:rsidR="00195473" w:rsidRDefault="00195473" w:rsidP="00805906">
      <w:pPr>
        <w:pStyle w:val="ListParagraph"/>
        <w:jc w:val="both"/>
      </w:pPr>
      <w:r w:rsidRPr="00D5414C">
        <w:t>Campuses (</w:t>
      </w:r>
      <w:r w:rsidR="00876CA4">
        <w:t>1–</w:t>
      </w:r>
      <w:r>
        <w:t>3</w:t>
      </w:r>
      <w:r w:rsidRPr="00D5414C">
        <w:t xml:space="preserve"> points)</w:t>
      </w:r>
    </w:p>
    <w:p w14:paraId="49517350" w14:textId="3D153771" w:rsidR="00FA675E" w:rsidRPr="00D5414C" w:rsidRDefault="00FA675E" w:rsidP="00805906">
      <w:pPr>
        <w:pStyle w:val="ListParagraph"/>
        <w:jc w:val="both"/>
      </w:pPr>
      <w:r>
        <w:t>Transit</w:t>
      </w:r>
      <w:r w:rsidRPr="00A84C75">
        <w:t xml:space="preserve"> (</w:t>
      </w:r>
      <w:r>
        <w:t>1–3</w:t>
      </w:r>
      <w:r w:rsidRPr="00A84C75">
        <w:t xml:space="preserve"> point</w:t>
      </w:r>
      <w:r>
        <w:t>s</w:t>
      </w:r>
      <w:r w:rsidRPr="00A84C75">
        <w:t>)</w:t>
      </w:r>
    </w:p>
    <w:p w14:paraId="546D5E87"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02D03E08" w14:textId="6EADB157" w:rsidR="00195473" w:rsidRPr="0019713F" w:rsidRDefault="00195473" w:rsidP="00805906">
      <w:pPr>
        <w:jc w:val="both"/>
      </w:pPr>
      <w:r w:rsidRPr="00D5414C">
        <w:t xml:space="preserve">To </w:t>
      </w:r>
      <w:r w:rsidR="00285309">
        <w:t xml:space="preserve">promote </w:t>
      </w:r>
      <w:r w:rsidRPr="00D5414C">
        <w:t>adapt</w:t>
      </w:r>
      <w:r w:rsidR="00285309">
        <w:t>ability</w:t>
      </w:r>
      <w:r w:rsidRPr="00D5414C">
        <w:t xml:space="preserve"> </w:t>
      </w:r>
      <w:r w:rsidR="00285309">
        <w:t>through</w:t>
      </w:r>
      <w:r w:rsidRPr="00D5414C">
        <w:t xml:space="preserve"> operation</w:t>
      </w:r>
      <w:r w:rsidR="00285309">
        <w:t>al</w:t>
      </w:r>
      <w:r w:rsidRPr="00D5414C">
        <w:t xml:space="preserve"> changes </w:t>
      </w:r>
      <w:r w:rsidR="00285309">
        <w:t>that</w:t>
      </w:r>
      <w:r w:rsidR="00285309" w:rsidRPr="00D5414C">
        <w:t xml:space="preserve"> </w:t>
      </w:r>
      <w:r w:rsidRPr="00D5414C">
        <w:t xml:space="preserve">optimize the </w:t>
      </w:r>
      <w:r w:rsidR="00285309">
        <w:t xml:space="preserve">electricity </w:t>
      </w:r>
      <w:r w:rsidRPr="00D5414C">
        <w:t>system in real time.</w:t>
      </w:r>
    </w:p>
    <w:p w14:paraId="09E87C5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Requirements</w:t>
      </w:r>
    </w:p>
    <w:p w14:paraId="36F701BB" w14:textId="078F057B" w:rsidR="00195473" w:rsidRPr="00116630" w:rsidRDefault="00300813" w:rsidP="00116630">
      <w:pPr>
        <w:pStyle w:val="Heading5"/>
        <w:spacing w:before="120"/>
        <w:jc w:val="both"/>
        <w:rPr>
          <w:color w:val="404040" w:themeColor="text1" w:themeTint="BF"/>
          <w:u w:val="none"/>
        </w:rPr>
      </w:pPr>
      <w:r w:rsidRPr="00116630">
        <w:rPr>
          <w:color w:val="404040" w:themeColor="text1" w:themeTint="BF"/>
          <w:u w:val="none"/>
        </w:rPr>
        <w:t xml:space="preserve">All </w:t>
      </w:r>
      <w:r w:rsidR="00116630">
        <w:rPr>
          <w:color w:val="404040" w:themeColor="text1" w:themeTint="BF"/>
          <w:u w:val="none"/>
        </w:rPr>
        <w:t>P</w:t>
      </w:r>
      <w:r w:rsidRPr="00116630">
        <w:rPr>
          <w:color w:val="404040" w:themeColor="text1" w:themeTint="BF"/>
          <w:u w:val="none"/>
        </w:rPr>
        <w:t>roject</w:t>
      </w:r>
      <w:r w:rsidR="00195473" w:rsidRPr="00116630">
        <w:rPr>
          <w:color w:val="404040" w:themeColor="text1" w:themeTint="BF"/>
          <w:u w:val="none"/>
        </w:rPr>
        <w:t>s</w:t>
      </w:r>
    </w:p>
    <w:p w14:paraId="3D0A3186" w14:textId="77777777" w:rsidR="00195473" w:rsidRDefault="00195473" w:rsidP="00805906">
      <w:pPr>
        <w:pStyle w:val="BodyText"/>
        <w:jc w:val="both"/>
      </w:pPr>
      <w:r>
        <w:t xml:space="preserve">Install a master controller or control system that automatically interfaces with local control systems within the project boundary. </w:t>
      </w:r>
    </w:p>
    <w:p w14:paraId="4B1AC0FD" w14:textId="7E32C0EA" w:rsidR="00195473" w:rsidRDefault="00195473" w:rsidP="00116630">
      <w:pPr>
        <w:pStyle w:val="BodyText"/>
        <w:spacing w:before="120" w:after="0"/>
        <w:jc w:val="both"/>
      </w:pPr>
      <w:r>
        <w:t>Demonstrate the following capabilities (1 point)</w:t>
      </w:r>
      <w:r w:rsidR="00DA6E80">
        <w:t>:</w:t>
      </w:r>
    </w:p>
    <w:p w14:paraId="5C6A858C" w14:textId="7C1FC571" w:rsidR="00195473" w:rsidRDefault="00285309" w:rsidP="00116630">
      <w:pPr>
        <w:pStyle w:val="ListParagraph"/>
        <w:spacing w:before="120" w:after="0"/>
        <w:contextualSpacing w:val="0"/>
        <w:jc w:val="both"/>
      </w:pPr>
      <w:r>
        <w:t>A</w:t>
      </w:r>
      <w:r w:rsidR="00195473">
        <w:t>bility to remotely start and stop local generation</w:t>
      </w:r>
    </w:p>
    <w:p w14:paraId="7D922B51" w14:textId="69E68ABE" w:rsidR="00195473" w:rsidRPr="00D5414C" w:rsidRDefault="00285309" w:rsidP="00116630">
      <w:pPr>
        <w:pStyle w:val="ListParagraph"/>
        <w:spacing w:before="120" w:after="0"/>
        <w:contextualSpacing w:val="0"/>
        <w:jc w:val="both"/>
      </w:pPr>
      <w:r>
        <w:t>A</w:t>
      </w:r>
      <w:r w:rsidR="00195473">
        <w:t xml:space="preserve">bility to remotely control </w:t>
      </w:r>
      <w:r w:rsidR="00195473" w:rsidRPr="00D5414C">
        <w:t>loads in more than one building, either directly or by communication with other controllers</w:t>
      </w:r>
      <w:r w:rsidR="003631CB">
        <w:t>,</w:t>
      </w:r>
      <w:r w:rsidR="00195473" w:rsidRPr="00D5414C">
        <w:t xml:space="preserve"> such as the project’s building controllers.</w:t>
      </w:r>
    </w:p>
    <w:p w14:paraId="6B94ABFF" w14:textId="5303FD1D" w:rsidR="00195473" w:rsidRPr="00D5414C" w:rsidRDefault="00195473" w:rsidP="00116630">
      <w:pPr>
        <w:pStyle w:val="BodyText"/>
        <w:spacing w:before="120" w:after="0"/>
        <w:jc w:val="both"/>
      </w:pPr>
      <w:r w:rsidRPr="00D5414C">
        <w:t xml:space="preserve">Additionally, </w:t>
      </w:r>
      <w:r w:rsidR="00DA6E80">
        <w:t>adopt at least three (1 point) or all (2 points) of the following</w:t>
      </w:r>
      <w:r w:rsidRPr="00D5414C">
        <w:t xml:space="preserve"> advanced capabilities</w:t>
      </w:r>
      <w:r w:rsidR="00DA6E80">
        <w:t>:</w:t>
      </w:r>
      <w:r w:rsidRPr="00D5414C">
        <w:t xml:space="preserve"> </w:t>
      </w:r>
    </w:p>
    <w:p w14:paraId="4197534B" w14:textId="63EA0CD1" w:rsidR="00195473" w:rsidRPr="00D5414C" w:rsidRDefault="00195473" w:rsidP="009D5E96">
      <w:pPr>
        <w:pStyle w:val="ListParagraph"/>
        <w:spacing w:before="120"/>
        <w:contextualSpacing w:val="0"/>
        <w:jc w:val="both"/>
      </w:pPr>
      <w:r w:rsidRPr="00D5414C">
        <w:t xml:space="preserve">Ability to control loads and local generation to maintain specified levels of demand for demand response events, </w:t>
      </w:r>
      <w:r w:rsidR="00345AC6">
        <w:t xml:space="preserve">to </w:t>
      </w:r>
      <w:r w:rsidR="00255B41">
        <w:t>respond to</w:t>
      </w:r>
      <w:r w:rsidR="00345AC6">
        <w:t xml:space="preserve"> </w:t>
      </w:r>
      <w:r w:rsidRPr="00D5414C">
        <w:t>local demand reduction needs</w:t>
      </w:r>
      <w:r w:rsidR="00345AC6">
        <w:t xml:space="preserve"> (</w:t>
      </w:r>
      <w:r w:rsidRPr="00D5414C">
        <w:t>such</w:t>
      </w:r>
      <w:r w:rsidR="00345AC6">
        <w:t xml:space="preserve"> as by</w:t>
      </w:r>
      <w:r w:rsidRPr="00D5414C">
        <w:t xml:space="preserve"> limiting the project</w:t>
      </w:r>
      <w:r w:rsidR="00345AC6">
        <w:t>’</w:t>
      </w:r>
      <w:r w:rsidRPr="00D5414C">
        <w:t>s demand</w:t>
      </w:r>
      <w:r w:rsidR="00345AC6">
        <w:t>),</w:t>
      </w:r>
      <w:r w:rsidRPr="00D5414C">
        <w:t xml:space="preserve"> and to respond to dynamic prices</w:t>
      </w:r>
    </w:p>
    <w:p w14:paraId="65632F3F" w14:textId="1F59F871" w:rsidR="00195473" w:rsidRDefault="00195473" w:rsidP="009D5E96">
      <w:pPr>
        <w:pStyle w:val="ListParagraph"/>
        <w:spacing w:before="120"/>
        <w:contextualSpacing w:val="0"/>
        <w:jc w:val="both"/>
      </w:pPr>
      <w:r>
        <w:t>Ability to automatically detect threats to the project’s electrical system and take action to mitigate such threats</w:t>
      </w:r>
    </w:p>
    <w:p w14:paraId="6644EE75" w14:textId="5DD12939" w:rsidR="00083177" w:rsidRPr="00083177" w:rsidRDefault="00083177" w:rsidP="009D5E96">
      <w:pPr>
        <w:pStyle w:val="ListParagraph"/>
        <w:spacing w:before="120"/>
        <w:contextualSpacing w:val="0"/>
      </w:pPr>
      <w:r w:rsidRPr="00083177">
        <w:t xml:space="preserve">Ability to operate under loss of both primary power, and primary communication used by the master controller (or otherwise eliminate </w:t>
      </w:r>
      <w:r w:rsidR="007450E4">
        <w:t>c</w:t>
      </w:r>
      <w:r w:rsidRPr="00083177">
        <w:t>ommon-cause failure modes).</w:t>
      </w:r>
    </w:p>
    <w:p w14:paraId="562B5C95" w14:textId="77777777" w:rsidR="009D5E96" w:rsidRPr="009D5E96" w:rsidRDefault="009D5E96" w:rsidP="009D5E96">
      <w:pPr>
        <w:pStyle w:val="ListParagraph"/>
        <w:spacing w:before="120"/>
        <w:contextualSpacing w:val="0"/>
      </w:pPr>
      <w:r w:rsidRPr="009D5E96">
        <w:t>Ability to use analytics to detect such problems as poor power quality, low voltage, and impending equipment failures, and to notify operators</w:t>
      </w:r>
    </w:p>
    <w:p w14:paraId="0E1CE382" w14:textId="5AC9E344" w:rsidR="00083177" w:rsidRDefault="00083177" w:rsidP="009D5E96">
      <w:pPr>
        <w:pStyle w:val="ListParagraph"/>
        <w:spacing w:before="120"/>
        <w:contextualSpacing w:val="0"/>
        <w:jc w:val="both"/>
      </w:pPr>
      <w:r w:rsidRPr="00083177">
        <w:t>Ability to generate and/or use third-party forecasted data to improve operational decisions.</w:t>
      </w:r>
    </w:p>
    <w:p w14:paraId="00BA99E3" w14:textId="3BCE4D03" w:rsidR="00195473" w:rsidRDefault="00195473" w:rsidP="009D5E96">
      <w:pPr>
        <w:pStyle w:val="ListParagraph"/>
        <w:spacing w:before="120"/>
        <w:contextualSpacing w:val="0"/>
        <w:jc w:val="both"/>
      </w:pPr>
      <w:r>
        <w:t xml:space="preserve">Ability to operate in at least </w:t>
      </w:r>
      <w:r w:rsidR="00285309">
        <w:t>three</w:t>
      </w:r>
      <w:r>
        <w:t xml:space="preserve"> of the following modes:</w:t>
      </w:r>
    </w:p>
    <w:p w14:paraId="11AE459A" w14:textId="1F7C88FF" w:rsidR="00195473" w:rsidRDefault="00195473" w:rsidP="00116630">
      <w:pPr>
        <w:pStyle w:val="ListParagraph"/>
        <w:numPr>
          <w:ilvl w:val="1"/>
          <w:numId w:val="2"/>
        </w:numPr>
        <w:spacing w:before="120" w:after="0"/>
        <w:ind w:left="1080"/>
        <w:contextualSpacing w:val="0"/>
        <w:jc w:val="both"/>
      </w:pPr>
      <w:r>
        <w:t>Grid connect optimization mode</w:t>
      </w:r>
      <w:r w:rsidR="004C0B96">
        <w:t>.</w:t>
      </w:r>
      <w:r>
        <w:t xml:space="preserve"> </w:t>
      </w:r>
      <w:r w:rsidR="004C0B96">
        <w:t>T</w:t>
      </w:r>
      <w:r>
        <w:t>he master controller optimize</w:t>
      </w:r>
      <w:r w:rsidR="00255B41">
        <w:t>s</w:t>
      </w:r>
      <w:r>
        <w:t xml:space="preserve"> the project’s costs, efficiency</w:t>
      </w:r>
      <w:r w:rsidR="004C0B96">
        <w:t>,</w:t>
      </w:r>
      <w:r>
        <w:t xml:space="preserve"> and/or emissions by controlling loads and local generation.</w:t>
      </w:r>
    </w:p>
    <w:p w14:paraId="65B0D7E5" w14:textId="196664EB" w:rsidR="00195473" w:rsidRDefault="00195473" w:rsidP="00116630">
      <w:pPr>
        <w:pStyle w:val="ListParagraph"/>
        <w:numPr>
          <w:ilvl w:val="1"/>
          <w:numId w:val="2"/>
        </w:numPr>
        <w:spacing w:before="120" w:after="0"/>
        <w:ind w:left="1080"/>
        <w:contextualSpacing w:val="0"/>
        <w:jc w:val="both"/>
      </w:pPr>
      <w:r>
        <w:t>Safe mode</w:t>
      </w:r>
      <w:r w:rsidR="004C0B96">
        <w:t>.</w:t>
      </w:r>
      <w:r>
        <w:t xml:space="preserve"> </w:t>
      </w:r>
      <w:r w:rsidR="004C0B96">
        <w:t>T</w:t>
      </w:r>
      <w:r>
        <w:t>he master controller override</w:t>
      </w:r>
      <w:r w:rsidR="004C0B96">
        <w:t>s</w:t>
      </w:r>
      <w:r>
        <w:t xml:space="preserve"> the optimization functions under the grid connect mode and manage</w:t>
      </w:r>
      <w:r w:rsidR="004C0B96">
        <w:t>s</w:t>
      </w:r>
      <w:r>
        <w:t xml:space="preserve"> the project’s electric</w:t>
      </w:r>
      <w:r w:rsidR="001202DC">
        <w:t>al</w:t>
      </w:r>
      <w:r>
        <w:t xml:space="preserve"> system to stabilize the project’s grid.  </w:t>
      </w:r>
      <w:r w:rsidR="004C0B96">
        <w:t>G</w:t>
      </w:r>
      <w:r>
        <w:t xml:space="preserve">enerating assets </w:t>
      </w:r>
      <w:r w:rsidR="004C0B96">
        <w:t>are</w:t>
      </w:r>
      <w:r>
        <w:t xml:space="preserve"> started, prepared to start, or operated to stabilize the grid in</w:t>
      </w:r>
      <w:r w:rsidR="004C0B96">
        <w:t xml:space="preserve"> </w:t>
      </w:r>
      <w:r>
        <w:t xml:space="preserve">case grid conditions deteriorate. </w:t>
      </w:r>
      <w:r w:rsidR="004C0B96">
        <w:t>T</w:t>
      </w:r>
      <w:r>
        <w:t>he project can be grid connected and does not need to be operated as an island.</w:t>
      </w:r>
    </w:p>
    <w:p w14:paraId="4C576550" w14:textId="15DFB8B7" w:rsidR="00195473" w:rsidRDefault="00195473" w:rsidP="00116630">
      <w:pPr>
        <w:pStyle w:val="ListParagraph"/>
        <w:numPr>
          <w:ilvl w:val="1"/>
          <w:numId w:val="2"/>
        </w:numPr>
        <w:spacing w:before="120" w:after="0"/>
        <w:ind w:left="1080"/>
        <w:contextualSpacing w:val="0"/>
        <w:jc w:val="both"/>
      </w:pPr>
      <w:r>
        <w:t>Demand response mode</w:t>
      </w:r>
      <w:r w:rsidR="004C0B96">
        <w:t>.</w:t>
      </w:r>
      <w:r>
        <w:t xml:space="preserve"> </w:t>
      </w:r>
      <w:r w:rsidR="004C0B96">
        <w:t>This mode is</w:t>
      </w:r>
      <w:r>
        <w:t xml:space="preserve"> similar to </w:t>
      </w:r>
      <w:r w:rsidR="004C0B96">
        <w:t xml:space="preserve">the </w:t>
      </w:r>
      <w:r>
        <w:t xml:space="preserve">grid connect mode except that loads and generation </w:t>
      </w:r>
      <w:r w:rsidR="004C0B96">
        <w:t>are</w:t>
      </w:r>
      <w:r>
        <w:t xml:space="preserve"> operated to meet the requirements of an ISO</w:t>
      </w:r>
      <w:r w:rsidR="00076E08">
        <w:t>, city</w:t>
      </w:r>
      <w:r>
        <w:t xml:space="preserve"> or utility demand response program.</w:t>
      </w:r>
    </w:p>
    <w:p w14:paraId="4FD68C9F" w14:textId="45CAAD08" w:rsidR="00195473" w:rsidRDefault="00195473" w:rsidP="00116630">
      <w:pPr>
        <w:pStyle w:val="ListParagraph"/>
        <w:numPr>
          <w:ilvl w:val="1"/>
          <w:numId w:val="2"/>
        </w:numPr>
        <w:spacing w:before="120" w:after="0"/>
        <w:ind w:left="1080"/>
        <w:contextualSpacing w:val="0"/>
        <w:jc w:val="both"/>
      </w:pPr>
      <w:r>
        <w:lastRenderedPageBreak/>
        <w:t xml:space="preserve">Unplanned </w:t>
      </w:r>
      <w:r w:rsidR="001202DC">
        <w:t>i</w:t>
      </w:r>
      <w:r>
        <w:t>sland mode</w:t>
      </w:r>
      <w:r w:rsidR="004C0B96">
        <w:t>.</w:t>
      </w:r>
      <w:r>
        <w:t xml:space="preserve"> </w:t>
      </w:r>
      <w:r w:rsidR="0092524F">
        <w:t>The master controller</w:t>
      </w:r>
      <w:r>
        <w:t xml:space="preserve"> rapidly (within 1 minute) shed</w:t>
      </w:r>
      <w:r w:rsidR="0092524F">
        <w:t>s</w:t>
      </w:r>
      <w:r>
        <w:t xml:space="preserve"> load and start</w:t>
      </w:r>
      <w:r w:rsidR="0092524F">
        <w:t>s</w:t>
      </w:r>
      <w:r>
        <w:t xml:space="preserve"> generation to switch the project from grid connect to island mode.</w:t>
      </w:r>
    </w:p>
    <w:p w14:paraId="74DD9270" w14:textId="5039A4D4" w:rsidR="00195473" w:rsidRDefault="00195473" w:rsidP="00116630">
      <w:pPr>
        <w:pStyle w:val="ListParagraph"/>
        <w:numPr>
          <w:ilvl w:val="1"/>
          <w:numId w:val="2"/>
        </w:numPr>
        <w:spacing w:before="120" w:after="0"/>
        <w:ind w:left="1080"/>
        <w:contextualSpacing w:val="0"/>
        <w:jc w:val="both"/>
      </w:pPr>
      <w:r>
        <w:t>Planned island mode</w:t>
      </w:r>
      <w:r w:rsidR="0092524F">
        <w:t>.</w:t>
      </w:r>
      <w:r>
        <w:t xml:space="preserve"> </w:t>
      </w:r>
      <w:r w:rsidR="0092524F">
        <w:t>In response to</w:t>
      </w:r>
      <w:r>
        <w:t xml:space="preserve"> threats to the power grid, the controller </w:t>
      </w:r>
      <w:r w:rsidR="0092524F">
        <w:t>can</w:t>
      </w:r>
      <w:r>
        <w:t xml:space="preserve"> either start generators and switch to island mode or prepare to start the generators and </w:t>
      </w:r>
      <w:r w:rsidR="0092524F">
        <w:t xml:space="preserve">quickly </w:t>
      </w:r>
      <w:r>
        <w:t>enter island mode if the bulk power grid is interrupted.</w:t>
      </w:r>
    </w:p>
    <w:p w14:paraId="7347DB5B" w14:textId="77777777" w:rsidR="00195473" w:rsidRPr="00AA0E90" w:rsidRDefault="00195473" w:rsidP="00805906">
      <w:pPr>
        <w:autoSpaceDE/>
        <w:autoSpaceDN/>
        <w:adjustRightInd/>
        <w:spacing w:after="200" w:line="276" w:lineRule="auto"/>
        <w:jc w:val="both"/>
        <w:rPr>
          <w:rFonts w:ascii="Gotham Medium" w:eastAsia="MS Gothic" w:hAnsi="Gotham Medium" w:cs="Times New Roman"/>
          <w:bCs/>
          <w:color w:val="0087C0"/>
          <w:sz w:val="28"/>
          <w:szCs w:val="32"/>
        </w:rPr>
      </w:pPr>
    </w:p>
    <w:p w14:paraId="26B717E3" w14:textId="048FFDAD" w:rsidR="00195473" w:rsidRPr="007F0F38" w:rsidRDefault="00195473" w:rsidP="00ED009C">
      <w:pPr>
        <w:pStyle w:val="Heading1"/>
        <w:rPr>
          <w:rStyle w:val="Heading4Char"/>
          <w:rFonts w:ascii="Gotham Medium" w:hAnsi="Gotham Medium"/>
          <w:b w:val="0"/>
          <w:bCs/>
          <w:iCs w:val="0"/>
          <w:color w:val="0087C0"/>
        </w:rPr>
      </w:pPr>
      <w:bookmarkStart w:id="44" w:name="_Toc496289552"/>
      <w:bookmarkStart w:id="45" w:name="_Toc507408209"/>
      <w:r>
        <w:lastRenderedPageBreak/>
        <w:t>OP Credit: Communication</w:t>
      </w:r>
      <w:r w:rsidR="00083177">
        <w:t>s</w:t>
      </w:r>
      <w:r>
        <w:t xml:space="preserve"> Network and Information Processing</w:t>
      </w:r>
      <w:bookmarkEnd w:id="44"/>
      <w:bookmarkEnd w:id="45"/>
    </w:p>
    <w:p w14:paraId="591C339C" w14:textId="3CB76205" w:rsidR="00195473" w:rsidRDefault="00876CA4" w:rsidP="00805906">
      <w:pPr>
        <w:jc w:val="both"/>
      </w:pPr>
      <w:r>
        <w:t>Applicability:</w:t>
      </w:r>
    </w:p>
    <w:p w14:paraId="29F4C0D7" w14:textId="4DCC7A0C" w:rsidR="00195473" w:rsidRDefault="005F089E" w:rsidP="00805906">
      <w:pPr>
        <w:pStyle w:val="ListParagraph"/>
        <w:jc w:val="both"/>
      </w:pPr>
      <w:r>
        <w:t>Cities and Utilities</w:t>
      </w:r>
      <w:r w:rsidR="00285309">
        <w:t xml:space="preserve"> </w:t>
      </w:r>
      <w:r w:rsidR="00195473">
        <w:t>(</w:t>
      </w:r>
      <w:r w:rsidR="00876CA4">
        <w:t>1–</w:t>
      </w:r>
      <w:r w:rsidR="00195473">
        <w:t>2 points)</w:t>
      </w:r>
    </w:p>
    <w:p w14:paraId="2D96B16D" w14:textId="78A2C769" w:rsidR="00195473" w:rsidRDefault="00195473" w:rsidP="00805906">
      <w:pPr>
        <w:pStyle w:val="ListParagraph"/>
        <w:jc w:val="both"/>
      </w:pPr>
      <w:r>
        <w:t>Campuses (</w:t>
      </w:r>
      <w:r w:rsidR="00876CA4">
        <w:t>1–</w:t>
      </w:r>
      <w:r>
        <w:t>2 points)</w:t>
      </w:r>
    </w:p>
    <w:p w14:paraId="71FCABFC" w14:textId="055EDCC2" w:rsidR="00FA675E" w:rsidRDefault="00FA675E" w:rsidP="00805906">
      <w:pPr>
        <w:pStyle w:val="ListParagraph"/>
        <w:jc w:val="both"/>
      </w:pPr>
      <w:r>
        <w:t>Transit</w:t>
      </w:r>
      <w:r w:rsidRPr="00A84C75">
        <w:t xml:space="preserve"> (</w:t>
      </w:r>
      <w:r>
        <w:t>1–2</w:t>
      </w:r>
      <w:r w:rsidRPr="00A84C75">
        <w:t xml:space="preserve"> point</w:t>
      </w:r>
      <w:r>
        <w:t>s</w:t>
      </w:r>
      <w:r w:rsidRPr="00A84C75">
        <w:t>)</w:t>
      </w:r>
    </w:p>
    <w:p w14:paraId="09217AB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646D8955" w14:textId="4C9731EF" w:rsidR="00195473" w:rsidRPr="006C2A3F" w:rsidRDefault="00195473" w:rsidP="00805906">
      <w:pPr>
        <w:spacing w:line="276" w:lineRule="auto"/>
        <w:jc w:val="both"/>
      </w:pPr>
      <w:r>
        <w:t xml:space="preserve">To </w:t>
      </w:r>
      <w:r w:rsidR="00285309">
        <w:t xml:space="preserve">promote </w:t>
      </w:r>
      <w:r>
        <w:t xml:space="preserve">power reliability and quality </w:t>
      </w:r>
      <w:r w:rsidR="00285309">
        <w:t>through advanced</w:t>
      </w:r>
      <w:r>
        <w:t xml:space="preserve"> communication, data collection</w:t>
      </w:r>
      <w:r w:rsidR="00285309">
        <w:t>,</w:t>
      </w:r>
      <w:r>
        <w:t xml:space="preserve"> </w:t>
      </w:r>
      <w:r w:rsidR="00285309">
        <w:t xml:space="preserve">monitoring, </w:t>
      </w:r>
      <w:r>
        <w:t>and control infrastructure.</w:t>
      </w:r>
    </w:p>
    <w:p w14:paraId="593A6D53" w14:textId="77777777" w:rsidR="00195473" w:rsidRPr="004930EB" w:rsidRDefault="00195473" w:rsidP="00805906">
      <w:pPr>
        <w:pStyle w:val="Heading3"/>
        <w:jc w:val="both"/>
        <w:rPr>
          <w:rFonts w:ascii="Gotham Book" w:hAnsi="Gotham Book"/>
          <w:b/>
          <w:bCs/>
          <w:color w:val="0070C0"/>
          <w:sz w:val="20"/>
          <w:szCs w:val="20"/>
        </w:rPr>
      </w:pPr>
      <w:r w:rsidRPr="004930EB">
        <w:rPr>
          <w:rStyle w:val="Heading4Char"/>
          <w:rFonts w:ascii="Gotham Book" w:hAnsi="Gotham Book"/>
          <w:b w:val="0"/>
          <w:bCs w:val="0"/>
          <w:iCs w:val="0"/>
          <w:color w:val="0070C0"/>
          <w:sz w:val="20"/>
          <w:szCs w:val="20"/>
        </w:rPr>
        <w:t>Requirements</w:t>
      </w:r>
    </w:p>
    <w:p w14:paraId="3180F520" w14:textId="55F21A9E" w:rsidR="00195473" w:rsidRPr="00116630" w:rsidRDefault="00300813" w:rsidP="00116630">
      <w:pPr>
        <w:pStyle w:val="Heading5"/>
        <w:spacing w:before="120"/>
        <w:jc w:val="both"/>
        <w:rPr>
          <w:color w:val="404040" w:themeColor="text1" w:themeTint="BF"/>
          <w:u w:val="none"/>
        </w:rPr>
      </w:pPr>
      <w:r w:rsidRPr="00116630">
        <w:rPr>
          <w:color w:val="404040" w:themeColor="text1" w:themeTint="BF"/>
          <w:u w:val="none"/>
        </w:rPr>
        <w:t xml:space="preserve">All </w:t>
      </w:r>
      <w:r w:rsidR="00116630">
        <w:rPr>
          <w:color w:val="404040" w:themeColor="text1" w:themeTint="BF"/>
          <w:u w:val="none"/>
        </w:rPr>
        <w:t>P</w:t>
      </w:r>
      <w:r w:rsidRPr="00116630">
        <w:rPr>
          <w:color w:val="404040" w:themeColor="text1" w:themeTint="BF"/>
          <w:u w:val="none"/>
        </w:rPr>
        <w:t>roject</w:t>
      </w:r>
      <w:r w:rsidR="00195473" w:rsidRPr="00116630">
        <w:rPr>
          <w:color w:val="404040" w:themeColor="text1" w:themeTint="BF"/>
          <w:u w:val="none"/>
        </w:rPr>
        <w:t>s</w:t>
      </w:r>
    </w:p>
    <w:p w14:paraId="3B489CA6" w14:textId="4242CC87" w:rsidR="00195473" w:rsidRDefault="00195473" w:rsidP="00116630">
      <w:pPr>
        <w:spacing w:before="120"/>
        <w:jc w:val="both"/>
      </w:pPr>
      <w:r>
        <w:t xml:space="preserve">Install communications infrastructure connected to all </w:t>
      </w:r>
      <w:r w:rsidRPr="00377888">
        <w:t xml:space="preserve">major assets </w:t>
      </w:r>
      <w:r>
        <w:t xml:space="preserve">of the project </w:t>
      </w:r>
      <w:r w:rsidR="005C461E" w:rsidRPr="005C461E">
        <w:t xml:space="preserve">using operational technology (OT) hardware and software that detects or causes a change through the direct monitoring and/or control of physical devices, processes and events in the enterprise, monitors and manages assets and equipment with a future implementation plan and schedule to address cybersecurity protection measures in accordance with the referenced standards </w:t>
      </w:r>
      <w:r>
        <w:t>(1 point)</w:t>
      </w:r>
      <w:r w:rsidR="00E5185C">
        <w:t>.</w:t>
      </w:r>
    </w:p>
    <w:p w14:paraId="6BAE65D7" w14:textId="11857E5F" w:rsidR="00195473" w:rsidRDefault="001202DC" w:rsidP="00116630">
      <w:pPr>
        <w:spacing w:before="120"/>
        <w:jc w:val="both"/>
      </w:pPr>
      <w:r>
        <w:t>I</w:t>
      </w:r>
      <w:r w:rsidR="00195473">
        <w:t xml:space="preserve">nstall a data acquisition and control system that performs the </w:t>
      </w:r>
      <w:r w:rsidR="00E5185C">
        <w:t xml:space="preserve">following </w:t>
      </w:r>
      <w:r w:rsidR="00195473">
        <w:t>functions (1 point)</w:t>
      </w:r>
      <w:r w:rsidR="00E5185C">
        <w:t>:</w:t>
      </w:r>
    </w:p>
    <w:p w14:paraId="1C85EBA2" w14:textId="48259BBC" w:rsidR="00195473" w:rsidRDefault="00195473" w:rsidP="009D5E96">
      <w:pPr>
        <w:pStyle w:val="ListParagraph"/>
        <w:spacing w:before="120"/>
        <w:contextualSpacing w:val="0"/>
        <w:jc w:val="both"/>
      </w:pPr>
      <w:r>
        <w:t>Monitor</w:t>
      </w:r>
      <w:r w:rsidR="00E5185C">
        <w:t>ing</w:t>
      </w:r>
      <w:r>
        <w:t xml:space="preserve"> and record</w:t>
      </w:r>
      <w:r w:rsidR="00E5185C">
        <w:t>ing</w:t>
      </w:r>
      <w:r>
        <w:t xml:space="preserve"> </w:t>
      </w:r>
      <w:r w:rsidR="00E5185C">
        <w:t xml:space="preserve">of </w:t>
      </w:r>
      <w:r>
        <w:t>project load data</w:t>
      </w:r>
    </w:p>
    <w:p w14:paraId="58AD6983" w14:textId="1C1E050C" w:rsidR="00195473" w:rsidRDefault="00195473" w:rsidP="009D5E96">
      <w:pPr>
        <w:pStyle w:val="ListParagraph"/>
        <w:spacing w:before="120"/>
        <w:contextualSpacing w:val="0"/>
        <w:jc w:val="both"/>
      </w:pPr>
      <w:r>
        <w:t>Monitor</w:t>
      </w:r>
      <w:r w:rsidR="00E5185C">
        <w:t>ing</w:t>
      </w:r>
      <w:r>
        <w:t xml:space="preserve"> and record</w:t>
      </w:r>
      <w:r w:rsidR="00E5185C">
        <w:t>ing of</w:t>
      </w:r>
      <w:r>
        <w:t xml:space="preserve"> equipment fault data</w:t>
      </w:r>
    </w:p>
    <w:p w14:paraId="0FB5A142" w14:textId="55D249F7" w:rsidR="00195473" w:rsidRDefault="00195473" w:rsidP="009D5E96">
      <w:pPr>
        <w:pStyle w:val="ListParagraph"/>
        <w:spacing w:before="120"/>
        <w:contextualSpacing w:val="0"/>
        <w:jc w:val="both"/>
      </w:pPr>
      <w:r>
        <w:t xml:space="preserve">Display </w:t>
      </w:r>
      <w:r w:rsidR="00E5185C">
        <w:t xml:space="preserve">of </w:t>
      </w:r>
      <w:r>
        <w:t>information</w:t>
      </w:r>
      <w:r w:rsidR="00E5185C" w:rsidRPr="00E5185C">
        <w:t xml:space="preserve"> </w:t>
      </w:r>
      <w:r w:rsidR="00E5185C">
        <w:t>for</w:t>
      </w:r>
      <w:r>
        <w:t xml:space="preserve"> project operators and </w:t>
      </w:r>
      <w:r w:rsidR="00E5185C">
        <w:t>notification of</w:t>
      </w:r>
      <w:r>
        <w:t xml:space="preserve"> faults</w:t>
      </w:r>
    </w:p>
    <w:p w14:paraId="45F80C36" w14:textId="34F80200" w:rsidR="00195473" w:rsidRDefault="0020446F" w:rsidP="009D5E96">
      <w:pPr>
        <w:pStyle w:val="ListParagraph"/>
        <w:spacing w:before="120"/>
        <w:contextualSpacing w:val="0"/>
        <w:jc w:val="both"/>
      </w:pPr>
      <w:r>
        <w:t>For</w:t>
      </w:r>
      <w:r w:rsidR="00195473">
        <w:t xml:space="preserve"> district energy or central plant heating and cooling, monitor</w:t>
      </w:r>
      <w:r>
        <w:t>ing</w:t>
      </w:r>
      <w:r w:rsidR="00195473">
        <w:t xml:space="preserve"> and record</w:t>
      </w:r>
      <w:r>
        <w:t>ing of</w:t>
      </w:r>
      <w:r w:rsidR="00195473">
        <w:t xml:space="preserve"> heating and cooling data</w:t>
      </w:r>
    </w:p>
    <w:p w14:paraId="1557B10D" w14:textId="5B44AC6F" w:rsidR="00AF588C" w:rsidRDefault="0020446F" w:rsidP="009D5E96">
      <w:pPr>
        <w:pStyle w:val="ListParagraph"/>
        <w:spacing w:before="120"/>
        <w:contextualSpacing w:val="0"/>
        <w:jc w:val="both"/>
      </w:pPr>
      <w:r>
        <w:t>For</w:t>
      </w:r>
      <w:r w:rsidR="00195473">
        <w:t xml:space="preserve"> central plant local generation, monitor</w:t>
      </w:r>
      <w:r>
        <w:t>ing</w:t>
      </w:r>
      <w:r w:rsidR="00195473">
        <w:t xml:space="preserve"> and record</w:t>
      </w:r>
      <w:r>
        <w:t>ing</w:t>
      </w:r>
      <w:r w:rsidR="00195473">
        <w:t xml:space="preserve"> </w:t>
      </w:r>
      <w:r>
        <w:t xml:space="preserve">of </w:t>
      </w:r>
      <w:r w:rsidR="00195473">
        <w:t>the generator output</w:t>
      </w:r>
    </w:p>
    <w:p w14:paraId="2F69C29B" w14:textId="5A4019A5" w:rsidR="009D5E96" w:rsidRDefault="009D5E96" w:rsidP="009D5E96">
      <w:pPr>
        <w:pStyle w:val="ListParagraph"/>
        <w:spacing w:before="120"/>
        <w:contextualSpacing w:val="0"/>
      </w:pPr>
      <w:r w:rsidRPr="009D5E96">
        <w:t>For a smart distribution system, monitoring and recording of switch and fault status</w:t>
      </w:r>
    </w:p>
    <w:p w14:paraId="39FA6736" w14:textId="77777777" w:rsidR="005C461E" w:rsidRPr="005C461E" w:rsidRDefault="005C461E" w:rsidP="009D5E96">
      <w:pPr>
        <w:pStyle w:val="ListParagraph"/>
        <w:spacing w:before="120"/>
        <w:contextualSpacing w:val="0"/>
      </w:pPr>
      <w:r w:rsidRPr="005C461E">
        <w:t>Full implementation of cybersecurity protection measures in accordance with the referenced standards</w:t>
      </w:r>
    </w:p>
    <w:p w14:paraId="6736C26E" w14:textId="3F57C971" w:rsidR="005C461E" w:rsidRDefault="005C461E" w:rsidP="005C461E">
      <w:pPr>
        <w:jc w:val="both"/>
      </w:pPr>
    </w:p>
    <w:p w14:paraId="3AAAAB99" w14:textId="692562D3" w:rsidR="005C461E" w:rsidRPr="004930EB" w:rsidRDefault="005C461E" w:rsidP="005C461E">
      <w:pPr>
        <w:jc w:val="both"/>
        <w:rPr>
          <w:rFonts w:ascii="Gotham Book" w:hAnsi="Gotham Book" w:cs="Calibri"/>
          <w:color w:val="0070C0"/>
          <w:sz w:val="20"/>
          <w:szCs w:val="20"/>
        </w:rPr>
      </w:pPr>
      <w:r w:rsidRPr="004930EB">
        <w:rPr>
          <w:rFonts w:ascii="Gotham Book" w:hAnsi="Gotham Book" w:cs="Calibri"/>
          <w:color w:val="0070C0"/>
          <w:sz w:val="20"/>
          <w:szCs w:val="20"/>
        </w:rPr>
        <w:t>STANDARDS AND REFERENCES</w:t>
      </w:r>
    </w:p>
    <w:p w14:paraId="3438A7E9" w14:textId="77777777" w:rsidR="005C461E" w:rsidRPr="005C461E" w:rsidRDefault="005C461E" w:rsidP="005C461E">
      <w:pPr>
        <w:jc w:val="both"/>
        <w:rPr>
          <w:rFonts w:asciiTheme="majorHAnsi" w:eastAsia="MS Gothic" w:hAnsiTheme="majorHAnsi" w:cs="Times New Roman"/>
          <w:iCs/>
        </w:rPr>
      </w:pPr>
      <w:r w:rsidRPr="005C461E">
        <w:rPr>
          <w:rFonts w:asciiTheme="majorHAnsi" w:eastAsia="MS Gothic" w:hAnsiTheme="majorHAnsi" w:cs="Times New Roman"/>
          <w:iCs/>
        </w:rPr>
        <w:t>NIST SP 800-82 - 2015, Guide to Industrial Control Systems (ICS) Security</w:t>
      </w:r>
    </w:p>
    <w:p w14:paraId="7C8E575A" w14:textId="77777777" w:rsidR="005C461E" w:rsidRPr="005C461E" w:rsidRDefault="005C461E" w:rsidP="005C461E">
      <w:pPr>
        <w:jc w:val="both"/>
        <w:rPr>
          <w:rFonts w:asciiTheme="majorHAnsi" w:eastAsia="MS Gothic" w:hAnsiTheme="majorHAnsi" w:cs="Times New Roman"/>
          <w:iCs/>
        </w:rPr>
      </w:pPr>
      <w:r w:rsidRPr="005C461E">
        <w:rPr>
          <w:rFonts w:asciiTheme="majorHAnsi" w:eastAsia="MS Gothic" w:hAnsiTheme="majorHAnsi" w:cs="Times New Roman"/>
          <w:iCs/>
        </w:rPr>
        <w:t>North American Electric Reliability Corporation (NERC) – Critical Infrastructure Protection (CIP) Program</w:t>
      </w:r>
    </w:p>
    <w:p w14:paraId="7BBA235C" w14:textId="77777777" w:rsidR="005C461E" w:rsidRPr="005C461E" w:rsidRDefault="005C461E" w:rsidP="005C461E">
      <w:pPr>
        <w:jc w:val="both"/>
        <w:rPr>
          <w:rFonts w:asciiTheme="majorHAnsi" w:eastAsia="MS Gothic" w:hAnsiTheme="majorHAnsi" w:cs="Times New Roman"/>
          <w:iCs/>
        </w:rPr>
      </w:pPr>
      <w:r w:rsidRPr="005C461E">
        <w:rPr>
          <w:rFonts w:asciiTheme="majorHAnsi" w:eastAsia="MS Gothic" w:hAnsiTheme="majorHAnsi" w:cs="Times New Roman"/>
          <w:iCs/>
        </w:rPr>
        <w:t>National Institute of Standards and Technology (2012), NIST Framework and Roadmap for Smart Grid Interoperability Standards, Release 2.0</w:t>
      </w:r>
    </w:p>
    <w:p w14:paraId="2EEB7071" w14:textId="77777777" w:rsidR="005C461E" w:rsidRPr="005C461E" w:rsidRDefault="005C461E" w:rsidP="005C461E">
      <w:pPr>
        <w:jc w:val="both"/>
        <w:rPr>
          <w:rFonts w:asciiTheme="majorHAnsi" w:eastAsia="MS Gothic" w:hAnsiTheme="majorHAnsi" w:cs="Times New Roman"/>
          <w:iCs/>
        </w:rPr>
      </w:pPr>
      <w:r w:rsidRPr="005C461E">
        <w:rPr>
          <w:rFonts w:asciiTheme="majorHAnsi" w:eastAsia="MS Gothic" w:hAnsiTheme="majorHAnsi" w:cs="Times New Roman"/>
          <w:iCs/>
        </w:rPr>
        <w:t>NISTIR 7628 (September 2014), Chapter 3, Guidelines for Smart Grid Cyber Security, vol. 1, Smart Grid Cyber Security Strategy, Architecture, and High-Level Requirements</w:t>
      </w:r>
    </w:p>
    <w:p w14:paraId="25D7D1CA" w14:textId="194567CF" w:rsidR="005C461E" w:rsidRDefault="005C461E" w:rsidP="00DA4D41">
      <w:pPr>
        <w:jc w:val="both"/>
      </w:pPr>
      <w:r w:rsidRPr="005C461E">
        <w:rPr>
          <w:rFonts w:asciiTheme="majorHAnsi" w:eastAsia="MS Gothic" w:hAnsiTheme="majorHAnsi" w:cs="Times New Roman"/>
          <w:iCs/>
        </w:rPr>
        <w:t>Microgrid Cyber Security Reference Architecture, Version 1.0, SAND2013-5472 (July 2013)</w:t>
      </w:r>
    </w:p>
    <w:p w14:paraId="64D1CB8F" w14:textId="77777777" w:rsidR="00195473" w:rsidRPr="007F0F38" w:rsidRDefault="00195473" w:rsidP="00ED009C">
      <w:pPr>
        <w:pStyle w:val="Heading1"/>
        <w:rPr>
          <w:rStyle w:val="Heading4Char"/>
          <w:rFonts w:ascii="Gotham Medium" w:hAnsi="Gotham Medium"/>
          <w:b w:val="0"/>
          <w:bCs/>
          <w:iCs w:val="0"/>
          <w:color w:val="0087C0"/>
        </w:rPr>
      </w:pPr>
      <w:bookmarkStart w:id="46" w:name="_Toc496289553"/>
      <w:bookmarkStart w:id="47" w:name="_Toc507408210"/>
      <w:r w:rsidRPr="00CB55AD">
        <w:lastRenderedPageBreak/>
        <w:t>OP Credit: Energy Management System</w:t>
      </w:r>
      <w:bookmarkEnd w:id="46"/>
      <w:bookmarkEnd w:id="47"/>
    </w:p>
    <w:p w14:paraId="5F7B22CF" w14:textId="41C57A91" w:rsidR="00195473" w:rsidRDefault="00876CA4" w:rsidP="00805906">
      <w:pPr>
        <w:jc w:val="both"/>
      </w:pPr>
      <w:r>
        <w:t>Applicability:</w:t>
      </w:r>
    </w:p>
    <w:p w14:paraId="2347BBD8" w14:textId="77777777" w:rsidR="00FA675E" w:rsidRDefault="00195473" w:rsidP="00805906">
      <w:pPr>
        <w:pStyle w:val="ListParagraph"/>
        <w:jc w:val="both"/>
      </w:pPr>
      <w:r>
        <w:t>Campuses (</w:t>
      </w:r>
      <w:r w:rsidR="00876CA4">
        <w:t>1–</w:t>
      </w:r>
      <w:r>
        <w:t>2 points)</w:t>
      </w:r>
    </w:p>
    <w:p w14:paraId="11F354B1" w14:textId="5CDB0305" w:rsidR="00195473" w:rsidRDefault="00FA675E" w:rsidP="00805906">
      <w:pPr>
        <w:pStyle w:val="ListParagraph"/>
        <w:jc w:val="both"/>
      </w:pPr>
      <w:r>
        <w:t>Transit</w:t>
      </w:r>
      <w:r w:rsidRPr="00A84C75">
        <w:t xml:space="preserve"> (</w:t>
      </w:r>
      <w:r>
        <w:t>1–2</w:t>
      </w:r>
      <w:r w:rsidRPr="00A84C75">
        <w:t xml:space="preserve"> point</w:t>
      </w:r>
      <w:r>
        <w:t>s</w:t>
      </w:r>
      <w:r w:rsidRPr="00A84C75">
        <w:t>)</w:t>
      </w:r>
      <w:r w:rsidR="00195473" w:rsidRPr="00074855">
        <w:rPr>
          <w:noProof/>
          <w:color w:val="auto"/>
        </w:rPr>
        <w:t xml:space="preserve"> </w:t>
      </w:r>
    </w:p>
    <w:p w14:paraId="3F04B695"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32DD5962" w14:textId="48D845CF" w:rsidR="00195473" w:rsidRDefault="00195473" w:rsidP="00805906">
      <w:pPr>
        <w:jc w:val="both"/>
      </w:pPr>
      <w:r>
        <w:t xml:space="preserve">To encourage the use of energy management systems </w:t>
      </w:r>
      <w:r w:rsidR="00285309">
        <w:t>coordinated</w:t>
      </w:r>
      <w:r>
        <w:t xml:space="preserve"> with the project</w:t>
      </w:r>
      <w:r w:rsidR="00285309">
        <w:t>’</w:t>
      </w:r>
      <w:r>
        <w:t>s master controller or project operator.</w:t>
      </w:r>
    </w:p>
    <w:p w14:paraId="70BAC39D"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Requirements</w:t>
      </w:r>
    </w:p>
    <w:p w14:paraId="47EF5505" w14:textId="4B765659" w:rsidR="00195473" w:rsidRPr="00116630" w:rsidRDefault="00195473" w:rsidP="00116630">
      <w:pPr>
        <w:pStyle w:val="Heading5"/>
        <w:spacing w:before="120"/>
        <w:jc w:val="both"/>
        <w:rPr>
          <w:color w:val="404040" w:themeColor="text1" w:themeTint="BF"/>
          <w:u w:val="none"/>
        </w:rPr>
      </w:pPr>
      <w:r w:rsidRPr="00116630">
        <w:rPr>
          <w:color w:val="404040" w:themeColor="text1" w:themeTint="BF"/>
          <w:u w:val="none"/>
        </w:rPr>
        <w:t>Campuses</w:t>
      </w:r>
      <w:r w:rsidR="00976A48" w:rsidRPr="00116630">
        <w:rPr>
          <w:color w:val="404040" w:themeColor="text1" w:themeTint="BF"/>
          <w:u w:val="none"/>
        </w:rPr>
        <w:t xml:space="preserve"> and Transit</w:t>
      </w:r>
    </w:p>
    <w:p w14:paraId="439D8BBD" w14:textId="7DA33E62" w:rsidR="00195473" w:rsidRDefault="00195473" w:rsidP="00116630">
      <w:pPr>
        <w:pStyle w:val="BodyText"/>
        <w:spacing w:before="120"/>
        <w:jc w:val="both"/>
      </w:pPr>
      <w:r>
        <w:t xml:space="preserve">Install and use </w:t>
      </w:r>
      <w:r w:rsidR="00ED6C44">
        <w:t xml:space="preserve">a </w:t>
      </w:r>
      <w:r>
        <w:t xml:space="preserve">building automation system (BAS) or energy management system (EMS) capable of interfacing with the project’s communication network and with the project’s master controller or user interface for the project’s central </w:t>
      </w:r>
      <w:r w:rsidR="00285309">
        <w:t xml:space="preserve">generation, heating, and cooling </w:t>
      </w:r>
      <w:r>
        <w:t xml:space="preserve">plant. </w:t>
      </w:r>
    </w:p>
    <w:p w14:paraId="0E06B338" w14:textId="7B3A3C2F" w:rsidR="00195473" w:rsidRDefault="00195473" w:rsidP="00805906">
      <w:pPr>
        <w:pStyle w:val="BodyText"/>
        <w:jc w:val="both"/>
      </w:pPr>
      <w:r>
        <w:t xml:space="preserve">Calculate the </w:t>
      </w:r>
      <w:r w:rsidR="00300813">
        <w:t xml:space="preserve">percentage of buildings with </w:t>
      </w:r>
      <w:r>
        <w:t>BAS</w:t>
      </w:r>
      <w:r w:rsidR="0019448A">
        <w:t xml:space="preserve"> or EMS</w:t>
      </w:r>
      <w:r>
        <w:t xml:space="preserve"> using the following formula:</w:t>
      </w:r>
    </w:p>
    <w:p w14:paraId="321631DA" w14:textId="77777777" w:rsidR="00195473" w:rsidRPr="00116630" w:rsidRDefault="00195473" w:rsidP="00116630">
      <w:pPr>
        <w:pStyle w:val="BodyText"/>
        <w:jc w:val="center"/>
        <w:rPr>
          <w:rFonts w:ascii="Calibri" w:hAnsi="Calibri" w:cs="Calibri"/>
          <w:b/>
          <w:bCs/>
        </w:rPr>
      </w:pPr>
      <w:r w:rsidRPr="00116630">
        <w:rPr>
          <w:rFonts w:ascii="Calibri" w:hAnsi="Calibri" w:cs="Calibri"/>
          <w:b/>
          <w:bCs/>
        </w:rPr>
        <w:t>%BldgBAS = %TypeA + %TypeB + %TypeC + %TypeD</w:t>
      </w:r>
    </w:p>
    <w:p w14:paraId="18834F1D" w14:textId="77777777" w:rsidR="00195473" w:rsidRPr="00175F86" w:rsidRDefault="00195473" w:rsidP="00805906">
      <w:pPr>
        <w:pStyle w:val="BodyText"/>
        <w:ind w:left="360"/>
        <w:jc w:val="both"/>
        <w:rPr>
          <w:i/>
        </w:rPr>
      </w:pPr>
      <w:r w:rsidRPr="00175F86">
        <w:rPr>
          <w:i/>
        </w:rPr>
        <w:t>Where:</w:t>
      </w:r>
    </w:p>
    <w:p w14:paraId="007ED9FD" w14:textId="1C896F6F" w:rsidR="00195473" w:rsidRDefault="00195473" w:rsidP="00285309">
      <w:pPr>
        <w:ind w:left="360"/>
        <w:jc w:val="both"/>
      </w:pPr>
      <w:r w:rsidRPr="00175F86">
        <w:rPr>
          <w:rStyle w:val="Strong"/>
        </w:rPr>
        <w:t xml:space="preserve">%TypeA </w:t>
      </w:r>
      <w:r w:rsidR="0010393A" w:rsidRPr="00285309">
        <w:rPr>
          <w:rStyle w:val="Strong"/>
          <w:b w:val="0"/>
        </w:rPr>
        <w:t>=</w:t>
      </w:r>
      <w:r w:rsidR="0010393A">
        <w:t xml:space="preserve"> </w:t>
      </w:r>
      <w:r>
        <w:t>Percentage of buildings with a BAS</w:t>
      </w:r>
      <w:r w:rsidR="0019448A">
        <w:t xml:space="preserve"> or </w:t>
      </w:r>
      <w:r>
        <w:t>EMS capable of controlling interior lighting scheduling and automatic shutoff</w:t>
      </w:r>
      <w:r w:rsidR="0010393A">
        <w:t>.</w:t>
      </w:r>
    </w:p>
    <w:p w14:paraId="1D7D7935" w14:textId="02464FE1" w:rsidR="00195473" w:rsidRDefault="00195473" w:rsidP="00285309">
      <w:pPr>
        <w:ind w:left="360"/>
        <w:jc w:val="both"/>
      </w:pPr>
      <w:r w:rsidRPr="00175F86">
        <w:rPr>
          <w:rStyle w:val="Strong"/>
        </w:rPr>
        <w:t xml:space="preserve">%TypeB </w:t>
      </w:r>
      <w:r w:rsidR="0010393A" w:rsidRPr="00285309">
        <w:rPr>
          <w:rStyle w:val="Strong"/>
          <w:b w:val="0"/>
        </w:rPr>
        <w:t>=</w:t>
      </w:r>
      <w:r w:rsidR="0010393A" w:rsidRPr="00175F86">
        <w:rPr>
          <w:rStyle w:val="Strong"/>
        </w:rPr>
        <w:t xml:space="preserve"> </w:t>
      </w:r>
      <w:r>
        <w:t>Percentage of buildings with a BAS</w:t>
      </w:r>
      <w:r w:rsidR="0019448A">
        <w:t xml:space="preserve"> or </w:t>
      </w:r>
      <w:r>
        <w:t>EMS capable of optimizing heating and cooling system performance with the following minimum capabilities:</w:t>
      </w:r>
    </w:p>
    <w:p w14:paraId="719FA5DE" w14:textId="7E9AB556" w:rsidR="00195473" w:rsidRDefault="00195473" w:rsidP="00805906">
      <w:pPr>
        <w:pStyle w:val="ListParagraph"/>
        <w:numPr>
          <w:ilvl w:val="1"/>
          <w:numId w:val="2"/>
        </w:numPr>
        <w:jc w:val="both"/>
      </w:pPr>
      <w:r>
        <w:t xml:space="preserve">Direct </w:t>
      </w:r>
      <w:r w:rsidR="0010393A">
        <w:t>d</w:t>
      </w:r>
      <w:r>
        <w:t xml:space="preserve">igital </w:t>
      </w:r>
      <w:r w:rsidR="0010393A">
        <w:t>c</w:t>
      </w:r>
      <w:r>
        <w:t>ontrol</w:t>
      </w:r>
    </w:p>
    <w:p w14:paraId="14AB2329" w14:textId="74FF6670" w:rsidR="00195473" w:rsidRDefault="00195473" w:rsidP="00805906">
      <w:pPr>
        <w:pStyle w:val="ListParagraph"/>
        <w:numPr>
          <w:ilvl w:val="1"/>
          <w:numId w:val="2"/>
        </w:numPr>
        <w:jc w:val="both"/>
      </w:pPr>
      <w:r>
        <w:t>Programmability for energy conservation and system optimization (setpoint reset, optimized start/stop, night setback)</w:t>
      </w:r>
    </w:p>
    <w:p w14:paraId="04708E2D" w14:textId="7E5DD97F" w:rsidR="00195473" w:rsidRDefault="00195473" w:rsidP="00805906">
      <w:pPr>
        <w:pStyle w:val="ListParagraph"/>
        <w:numPr>
          <w:ilvl w:val="1"/>
          <w:numId w:val="2"/>
        </w:numPr>
        <w:jc w:val="both"/>
      </w:pPr>
      <w:r>
        <w:t>Advanced scheduling (</w:t>
      </w:r>
      <w:r w:rsidR="0010393A">
        <w:t>weekends,</w:t>
      </w:r>
      <w:r>
        <w:t xml:space="preserve"> </w:t>
      </w:r>
      <w:r w:rsidR="0010393A">
        <w:t>h</w:t>
      </w:r>
      <w:r>
        <w:t>oliday</w:t>
      </w:r>
      <w:r w:rsidR="0010393A">
        <w:t>s</w:t>
      </w:r>
      <w:r>
        <w:t>)</w:t>
      </w:r>
    </w:p>
    <w:p w14:paraId="6D0B0340" w14:textId="6A06EA21" w:rsidR="00195473" w:rsidRDefault="00195473" w:rsidP="00285309">
      <w:pPr>
        <w:ind w:left="360"/>
        <w:jc w:val="both"/>
      </w:pPr>
      <w:r w:rsidRPr="00175F86">
        <w:rPr>
          <w:rStyle w:val="Strong"/>
        </w:rPr>
        <w:t xml:space="preserve">%TypeC </w:t>
      </w:r>
      <w:r w:rsidR="0010393A" w:rsidRPr="00285309">
        <w:rPr>
          <w:rStyle w:val="Strong"/>
          <w:b w:val="0"/>
        </w:rPr>
        <w:t>=</w:t>
      </w:r>
      <w:r w:rsidR="0010393A" w:rsidRPr="00175F86">
        <w:rPr>
          <w:rStyle w:val="Strong"/>
        </w:rPr>
        <w:t xml:space="preserve"> </w:t>
      </w:r>
      <w:r>
        <w:t>Percentage of buildings with a BAS</w:t>
      </w:r>
      <w:r w:rsidR="0019448A">
        <w:t xml:space="preserve"> or </w:t>
      </w:r>
      <w:r>
        <w:t>EMS capable of reducing HVAC and lighting loads in response to remote signals from the project operator, with the following minimum capabilities:</w:t>
      </w:r>
    </w:p>
    <w:p w14:paraId="5A88A336" w14:textId="77777777" w:rsidR="00195473" w:rsidRDefault="00195473" w:rsidP="00805906">
      <w:pPr>
        <w:pStyle w:val="ListParagraph"/>
        <w:numPr>
          <w:ilvl w:val="1"/>
          <w:numId w:val="2"/>
        </w:numPr>
        <w:jc w:val="both"/>
      </w:pPr>
      <w:r>
        <w:t xml:space="preserve">Notification for alarms and system events </w:t>
      </w:r>
    </w:p>
    <w:p w14:paraId="233DFE3A" w14:textId="2650DD0A" w:rsidR="00195473" w:rsidRDefault="00195473" w:rsidP="00805906">
      <w:pPr>
        <w:pStyle w:val="ListParagraph"/>
        <w:numPr>
          <w:ilvl w:val="1"/>
          <w:numId w:val="2"/>
        </w:numPr>
        <w:jc w:val="both"/>
      </w:pPr>
      <w:r>
        <w:t xml:space="preserve">Remote real-time monitoring of </w:t>
      </w:r>
      <w:r w:rsidR="009C7542">
        <w:t xml:space="preserve">critical </w:t>
      </w:r>
      <w:r>
        <w:t>set points related to asset operation</w:t>
      </w:r>
    </w:p>
    <w:p w14:paraId="1C4EAF58" w14:textId="50814047" w:rsidR="00195473" w:rsidRDefault="00195473" w:rsidP="00285309">
      <w:pPr>
        <w:ind w:left="360"/>
        <w:jc w:val="both"/>
      </w:pPr>
      <w:r w:rsidRPr="00175F86">
        <w:rPr>
          <w:rStyle w:val="Strong"/>
        </w:rPr>
        <w:t xml:space="preserve">%TypeD </w:t>
      </w:r>
      <w:r w:rsidR="0010393A" w:rsidRPr="00285309">
        <w:rPr>
          <w:rStyle w:val="Strong"/>
          <w:b w:val="0"/>
        </w:rPr>
        <w:t>=</w:t>
      </w:r>
      <w:r w:rsidR="0010393A">
        <w:t xml:space="preserve"> </w:t>
      </w:r>
      <w:r>
        <w:t>Percentage of buildings with a BAS</w:t>
      </w:r>
      <w:r w:rsidR="0019448A">
        <w:t xml:space="preserve"> or </w:t>
      </w:r>
      <w:r>
        <w:t>EMS capable of communicating with and providing data to the project’s master controller or central plant operators (not just building operators)</w:t>
      </w:r>
    </w:p>
    <w:p w14:paraId="342B4300" w14:textId="77777777" w:rsidR="005C461E" w:rsidRDefault="005C461E" w:rsidP="005C461E">
      <w:pPr>
        <w:jc w:val="both"/>
      </w:pPr>
      <w:r>
        <w:t xml:space="preserve">Percentage of buildings calculation: </w:t>
      </w:r>
    </w:p>
    <w:p w14:paraId="7622E88B" w14:textId="77777777" w:rsidR="005C461E" w:rsidRDefault="005C461E" w:rsidP="005C461E">
      <w:pPr>
        <w:jc w:val="both"/>
      </w:pPr>
      <w:r>
        <w:t>For calculating the percentage of buildings with Type A, Type B, Type C, and Type D - BAS/EMS capabilities, consider only the buildings where cooling loads and/or are supplied from a centralized cooling system or heating system (Chillers, AHU, etc.).</w:t>
      </w:r>
    </w:p>
    <w:p w14:paraId="11A98642" w14:textId="27800A96" w:rsidR="00195473" w:rsidRDefault="00CF4709" w:rsidP="005C461E">
      <w:pPr>
        <w:jc w:val="both"/>
        <w:rPr>
          <w:rStyle w:val="Strong"/>
        </w:rPr>
      </w:pPr>
      <w:r>
        <w:t>Sum the percentage of each type of building and refer to Table 1 to determine points earned.</w:t>
      </w:r>
    </w:p>
    <w:p w14:paraId="1C89AFAE" w14:textId="77777777" w:rsidR="00F8758D" w:rsidRDefault="00F8758D" w:rsidP="00805906">
      <w:pPr>
        <w:jc w:val="both"/>
        <w:rPr>
          <w:rStyle w:val="Strong"/>
        </w:rPr>
      </w:pPr>
    </w:p>
    <w:p w14:paraId="2F9049CD" w14:textId="1B6E8CE9" w:rsidR="00195473" w:rsidRDefault="00195473" w:rsidP="007450E4">
      <w:pPr>
        <w:jc w:val="center"/>
      </w:pPr>
      <w:r w:rsidRPr="00ED3A9A">
        <w:rPr>
          <w:rStyle w:val="Strong"/>
        </w:rPr>
        <w:t xml:space="preserve">Table </w:t>
      </w:r>
      <w:r w:rsidR="004416A4">
        <w:rPr>
          <w:rStyle w:val="Strong"/>
        </w:rPr>
        <w:t>1</w:t>
      </w:r>
      <w:r w:rsidRPr="00ED3A9A">
        <w:rPr>
          <w:rStyle w:val="Strong"/>
        </w:rPr>
        <w:t>.</w:t>
      </w:r>
      <w:r>
        <w:t xml:space="preserve"> Points for </w:t>
      </w:r>
      <w:r w:rsidR="007450E4">
        <w:t>Building Automation and Energy Management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1142"/>
      </w:tblGrid>
      <w:tr w:rsidR="00195473" w:rsidRPr="00AA0E90" w14:paraId="682762A0" w14:textId="77777777" w:rsidTr="00805906">
        <w:trPr>
          <w:trHeight w:val="314"/>
          <w:jc w:val="center"/>
        </w:trPr>
        <w:tc>
          <w:tcPr>
            <w:tcW w:w="1823" w:type="dxa"/>
            <w:shd w:val="clear" w:color="auto" w:fill="006B96"/>
            <w:vAlign w:val="center"/>
          </w:tcPr>
          <w:p w14:paraId="4D6BFD50" w14:textId="65EC645D" w:rsidR="00195473" w:rsidRPr="00AA0E90" w:rsidRDefault="002037DB" w:rsidP="00EB74AE">
            <w:pPr>
              <w:pStyle w:val="tabletext0"/>
            </w:pPr>
            <w:r>
              <w:lastRenderedPageBreak/>
              <w:t xml:space="preserve">Buildings with </w:t>
            </w:r>
            <w:r w:rsidR="00200026">
              <w:t xml:space="preserve">BAS </w:t>
            </w:r>
            <w:r w:rsidR="00E11901">
              <w:t xml:space="preserve">or EMS </w:t>
            </w:r>
            <w:r w:rsidR="00200026">
              <w:t>(%)</w:t>
            </w:r>
          </w:p>
        </w:tc>
        <w:tc>
          <w:tcPr>
            <w:tcW w:w="1142" w:type="dxa"/>
            <w:shd w:val="clear" w:color="auto" w:fill="006B96"/>
            <w:vAlign w:val="center"/>
          </w:tcPr>
          <w:p w14:paraId="42E1B69C" w14:textId="172CC8E7" w:rsidR="00195473" w:rsidRPr="00AA0E90" w:rsidRDefault="00195473" w:rsidP="00EB74AE">
            <w:pPr>
              <w:pStyle w:val="tabletext0"/>
            </w:pPr>
            <w:r w:rsidRPr="00AA0E90">
              <w:t>Points</w:t>
            </w:r>
          </w:p>
        </w:tc>
      </w:tr>
      <w:tr w:rsidR="00195473" w:rsidRPr="00AA0E90" w14:paraId="714F9988" w14:textId="77777777" w:rsidTr="00805906">
        <w:trPr>
          <w:jc w:val="center"/>
        </w:trPr>
        <w:tc>
          <w:tcPr>
            <w:tcW w:w="1823" w:type="dxa"/>
            <w:shd w:val="clear" w:color="auto" w:fill="auto"/>
          </w:tcPr>
          <w:p w14:paraId="49FF79CD" w14:textId="6B15EE1E" w:rsidR="00195473" w:rsidRPr="00AA0E90" w:rsidRDefault="00E11901" w:rsidP="004F32F6">
            <w:pPr>
              <w:pStyle w:val="NoSpacing"/>
              <w:ind w:right="576"/>
              <w:jc w:val="right"/>
              <w:rPr>
                <w:szCs w:val="24"/>
              </w:rPr>
            </w:pPr>
            <w:r>
              <w:rPr>
                <w:szCs w:val="24"/>
              </w:rPr>
              <w:t xml:space="preserve"> ≥ </w:t>
            </w:r>
            <w:r w:rsidR="00195473" w:rsidRPr="00AA0E90">
              <w:rPr>
                <w:szCs w:val="24"/>
              </w:rPr>
              <w:t>120</w:t>
            </w:r>
          </w:p>
        </w:tc>
        <w:tc>
          <w:tcPr>
            <w:tcW w:w="1142" w:type="dxa"/>
            <w:shd w:val="clear" w:color="auto" w:fill="auto"/>
          </w:tcPr>
          <w:p w14:paraId="68F099F7"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179B31A2" w14:textId="77777777" w:rsidTr="00805906">
        <w:trPr>
          <w:jc w:val="center"/>
        </w:trPr>
        <w:tc>
          <w:tcPr>
            <w:tcW w:w="1823" w:type="dxa"/>
            <w:shd w:val="clear" w:color="auto" w:fill="auto"/>
          </w:tcPr>
          <w:p w14:paraId="15C1D977" w14:textId="2C23FD71" w:rsidR="00195473" w:rsidRPr="00AA0E90" w:rsidRDefault="00195473" w:rsidP="004F32F6">
            <w:pPr>
              <w:pStyle w:val="NoSpacing"/>
              <w:ind w:right="576"/>
              <w:jc w:val="right"/>
              <w:rPr>
                <w:i/>
                <w:iCs/>
                <w:szCs w:val="24"/>
              </w:rPr>
            </w:pPr>
            <w:r w:rsidRPr="00AA0E90">
              <w:rPr>
                <w:szCs w:val="24"/>
              </w:rPr>
              <w:t>240</w:t>
            </w:r>
          </w:p>
        </w:tc>
        <w:tc>
          <w:tcPr>
            <w:tcW w:w="1142" w:type="dxa"/>
            <w:shd w:val="clear" w:color="auto" w:fill="auto"/>
          </w:tcPr>
          <w:p w14:paraId="48C062CD" w14:textId="77777777" w:rsidR="00195473" w:rsidRPr="00AA0E90" w:rsidRDefault="00195473" w:rsidP="004F32F6">
            <w:pPr>
              <w:pStyle w:val="NoSpacing"/>
              <w:ind w:right="576"/>
              <w:jc w:val="right"/>
              <w:rPr>
                <w:i/>
                <w:iCs/>
                <w:szCs w:val="24"/>
              </w:rPr>
            </w:pPr>
            <w:r w:rsidRPr="00AA0E90">
              <w:rPr>
                <w:szCs w:val="24"/>
              </w:rPr>
              <w:t>2</w:t>
            </w:r>
          </w:p>
        </w:tc>
      </w:tr>
    </w:tbl>
    <w:p w14:paraId="391F8939" w14:textId="2CB1E2C0" w:rsidR="00132413" w:rsidRPr="00204CC9" w:rsidRDefault="00132413" w:rsidP="00ED009C">
      <w:pPr>
        <w:pStyle w:val="Heading1"/>
      </w:pPr>
      <w:bookmarkStart w:id="48" w:name="_Toc496289554"/>
      <w:bookmarkStart w:id="49" w:name="_Toc507408211"/>
      <w:bookmarkStart w:id="50" w:name="_Toc476129821"/>
      <w:r w:rsidRPr="004B557B">
        <w:lastRenderedPageBreak/>
        <w:t xml:space="preserve">GS Prerequisite: </w:t>
      </w:r>
      <w:r w:rsidR="00955E51">
        <w:t>Customer</w:t>
      </w:r>
      <w:r w:rsidR="00955E51" w:rsidRPr="004B557B">
        <w:t xml:space="preserve"> </w:t>
      </w:r>
      <w:r w:rsidRPr="004B557B">
        <w:t>and Load Survey</w:t>
      </w:r>
      <w:bookmarkEnd w:id="48"/>
      <w:bookmarkEnd w:id="49"/>
    </w:p>
    <w:p w14:paraId="09E02222" w14:textId="35F13168" w:rsidR="00132413" w:rsidRDefault="00876CA4" w:rsidP="00132413">
      <w:r>
        <w:t>Applicability:</w:t>
      </w:r>
    </w:p>
    <w:p w14:paraId="768A1E55" w14:textId="3873090F" w:rsidR="00132413" w:rsidRDefault="005F089E" w:rsidP="00132413">
      <w:pPr>
        <w:pStyle w:val="ListParagraph"/>
        <w:autoSpaceDE/>
        <w:autoSpaceDN/>
        <w:adjustRightInd/>
      </w:pPr>
      <w:r>
        <w:t>Cities and Utilities</w:t>
      </w:r>
    </w:p>
    <w:p w14:paraId="2BBA949F" w14:textId="77777777" w:rsidR="00132413" w:rsidRDefault="00132413" w:rsidP="00132413">
      <w:pPr>
        <w:pStyle w:val="ListParagraph"/>
        <w:autoSpaceDE/>
        <w:autoSpaceDN/>
        <w:adjustRightInd/>
      </w:pPr>
      <w:r>
        <w:t>Campuses</w:t>
      </w:r>
    </w:p>
    <w:p w14:paraId="679A8792" w14:textId="7DE0BF60" w:rsidR="00FA675E" w:rsidRDefault="00FA675E" w:rsidP="00132413">
      <w:pPr>
        <w:pStyle w:val="ListParagraph"/>
        <w:autoSpaceDE/>
        <w:autoSpaceDN/>
        <w:adjustRightInd/>
      </w:pPr>
      <w:r>
        <w:t>Transit</w:t>
      </w:r>
    </w:p>
    <w:p w14:paraId="2FE46769" w14:textId="77777777" w:rsidR="00132413" w:rsidRPr="00116630" w:rsidRDefault="00132413" w:rsidP="00132413">
      <w:pPr>
        <w:pStyle w:val="Heading3"/>
        <w:rPr>
          <w:rFonts w:ascii="Gotham Book" w:hAnsi="Gotham Book"/>
          <w:b/>
          <w:color w:val="0070C0"/>
          <w:sz w:val="20"/>
          <w:szCs w:val="20"/>
        </w:rPr>
      </w:pPr>
      <w:r w:rsidRPr="00116630">
        <w:rPr>
          <w:rStyle w:val="Heading4Char"/>
          <w:rFonts w:ascii="Gotham Book" w:hAnsi="Gotham Book"/>
          <w:b w:val="0"/>
          <w:color w:val="0070C0"/>
          <w:sz w:val="20"/>
          <w:szCs w:val="20"/>
        </w:rPr>
        <w:t>Intent</w:t>
      </w:r>
    </w:p>
    <w:p w14:paraId="68600434" w14:textId="4D09AB53" w:rsidR="00132413" w:rsidRPr="00540ADF" w:rsidRDefault="00132413" w:rsidP="00132413">
      <w:r>
        <w:t xml:space="preserve">To assess </w:t>
      </w:r>
      <w:r w:rsidR="00955E51">
        <w:t xml:space="preserve">customers’ </w:t>
      </w:r>
      <w:r w:rsidR="006064D8">
        <w:t xml:space="preserve">attitudes </w:t>
      </w:r>
      <w:r w:rsidR="005944B8">
        <w:t>about</w:t>
      </w:r>
      <w:r>
        <w:t xml:space="preserve"> service quality and performance and analyze demand characteristics of project loads</w:t>
      </w:r>
      <w:r w:rsidR="0010393A">
        <w:t>.</w:t>
      </w:r>
    </w:p>
    <w:p w14:paraId="468E2FA8"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Requirements</w:t>
      </w:r>
    </w:p>
    <w:p w14:paraId="57C72808" w14:textId="302F511A" w:rsidR="00132413" w:rsidRPr="00F8758D" w:rsidRDefault="005F089E" w:rsidP="00F8758D">
      <w:pPr>
        <w:pStyle w:val="Heading5"/>
        <w:spacing w:before="120" w:after="120"/>
        <w:rPr>
          <w:color w:val="404040" w:themeColor="text1" w:themeTint="BF"/>
          <w:u w:val="none"/>
        </w:rPr>
      </w:pPr>
      <w:r w:rsidRPr="00F8758D">
        <w:rPr>
          <w:color w:val="404040" w:themeColor="text1" w:themeTint="BF"/>
          <w:u w:val="none"/>
        </w:rPr>
        <w:t>Cities and Utilities</w:t>
      </w:r>
    </w:p>
    <w:p w14:paraId="0E57993F" w14:textId="19061FD3" w:rsidR="00132413" w:rsidRDefault="00FF0AA4" w:rsidP="00010CC9">
      <w:pPr>
        <w:pStyle w:val="ListParagraph"/>
        <w:numPr>
          <w:ilvl w:val="0"/>
          <w:numId w:val="41"/>
        </w:numPr>
        <w:autoSpaceDE/>
        <w:autoSpaceDN/>
        <w:adjustRightInd/>
        <w:spacing w:before="120"/>
        <w:contextualSpacing w:val="0"/>
        <w:jc w:val="both"/>
      </w:pPr>
      <w:r>
        <w:t>Conduct</w:t>
      </w:r>
      <w:r w:rsidR="00132413">
        <w:t xml:space="preserve"> a </w:t>
      </w:r>
      <w:r w:rsidR="00955E51">
        <w:t xml:space="preserve">customer </w:t>
      </w:r>
      <w:r w:rsidR="00132413">
        <w:t xml:space="preserve">survey at least once </w:t>
      </w:r>
      <w:r>
        <w:t xml:space="preserve">every </w:t>
      </w:r>
      <w:r w:rsidR="00132413" w:rsidRPr="006064D8">
        <w:t>three</w:t>
      </w:r>
      <w:r w:rsidR="00132413">
        <w:t xml:space="preserve"> years</w:t>
      </w:r>
      <w:r>
        <w:t>, following</w:t>
      </w:r>
      <w:r w:rsidR="00132413">
        <w:t xml:space="preserve"> the guidelines and methodology in the Reference Guide.</w:t>
      </w:r>
      <w:r w:rsidR="00132413" w:rsidDel="00F74041">
        <w:t xml:space="preserve"> </w:t>
      </w:r>
    </w:p>
    <w:p w14:paraId="519EAD4C" w14:textId="1AFF9EF2" w:rsidR="00132413" w:rsidRDefault="00132413" w:rsidP="00010CC9">
      <w:pPr>
        <w:pStyle w:val="ListParagraph"/>
        <w:numPr>
          <w:ilvl w:val="0"/>
          <w:numId w:val="41"/>
        </w:numPr>
        <w:autoSpaceDE/>
        <w:autoSpaceDN/>
        <w:adjustRightInd/>
        <w:spacing w:before="120"/>
        <w:contextualSpacing w:val="0"/>
        <w:jc w:val="both"/>
      </w:pPr>
      <w:r>
        <w:t xml:space="preserve">Have in place a process to document </w:t>
      </w:r>
      <w:r w:rsidR="00955E51">
        <w:t xml:space="preserve">customer </w:t>
      </w:r>
      <w:r w:rsidRPr="00955132">
        <w:t xml:space="preserve">feedback regarding </w:t>
      </w:r>
      <w:r>
        <w:t>existing or new programs, policies</w:t>
      </w:r>
      <w:r w:rsidR="00FF0AA4">
        <w:t>,</w:t>
      </w:r>
      <w:r>
        <w:t xml:space="preserve"> and specific services</w:t>
      </w:r>
      <w:r w:rsidR="00FF0AA4">
        <w:t>.</w:t>
      </w:r>
      <w:r>
        <w:t xml:space="preserve"> </w:t>
      </w:r>
    </w:p>
    <w:p w14:paraId="4F6B2B47" w14:textId="7A77146D" w:rsidR="00132413" w:rsidRDefault="00132413" w:rsidP="00010CC9">
      <w:pPr>
        <w:pStyle w:val="ListParagraph"/>
        <w:numPr>
          <w:ilvl w:val="0"/>
          <w:numId w:val="41"/>
        </w:numPr>
        <w:autoSpaceDE/>
        <w:autoSpaceDN/>
        <w:adjustRightInd/>
        <w:spacing w:before="120"/>
        <w:contextualSpacing w:val="0"/>
        <w:jc w:val="both"/>
      </w:pPr>
      <w:r>
        <w:t>Have in place</w:t>
      </w:r>
      <w:r w:rsidR="0010393A">
        <w:t xml:space="preserve">, as part of a </w:t>
      </w:r>
      <w:r w:rsidR="00955E51">
        <w:t xml:space="preserve">customer </w:t>
      </w:r>
      <w:r w:rsidR="0010393A">
        <w:t>engagement plan,</w:t>
      </w:r>
      <w:r>
        <w:t xml:space="preserve"> programs</w:t>
      </w:r>
      <w:r w:rsidR="006064D8">
        <w:t>,</w:t>
      </w:r>
      <w:r>
        <w:t xml:space="preserve"> and policies </w:t>
      </w:r>
      <w:r w:rsidR="00FF0AA4">
        <w:t>to improve</w:t>
      </w:r>
      <w:r>
        <w:t xml:space="preserve"> service quality, </w:t>
      </w:r>
      <w:r w:rsidR="00955E51">
        <w:t xml:space="preserve">customer </w:t>
      </w:r>
      <w:r>
        <w:t>awareness</w:t>
      </w:r>
      <w:r w:rsidR="00FF0AA4">
        <w:t>,</w:t>
      </w:r>
      <w:r>
        <w:t xml:space="preserve"> and </w:t>
      </w:r>
      <w:r w:rsidR="008A7F63">
        <w:t xml:space="preserve">customers’ use of services and </w:t>
      </w:r>
      <w:r w:rsidR="00A42634">
        <w:t xml:space="preserve">participation in </w:t>
      </w:r>
      <w:r w:rsidR="008A7F63">
        <w:t>programs</w:t>
      </w:r>
      <w:r>
        <w:t>.</w:t>
      </w:r>
    </w:p>
    <w:p w14:paraId="5D68277F" w14:textId="321AC8B3" w:rsidR="00132413" w:rsidRPr="00F8758D" w:rsidRDefault="00132413" w:rsidP="00010CC9">
      <w:pPr>
        <w:spacing w:before="120"/>
        <w:jc w:val="both"/>
        <w:rPr>
          <w:rFonts w:ascii="Calibri" w:hAnsi="Calibri"/>
          <w:b/>
          <w:color w:val="404040" w:themeColor="text1" w:themeTint="BF"/>
        </w:rPr>
      </w:pPr>
      <w:r w:rsidRPr="00F8758D">
        <w:rPr>
          <w:rFonts w:ascii="Calibri" w:eastAsia="MS Gothic" w:hAnsi="Calibri" w:cs="Times New Roman"/>
          <w:b/>
          <w:color w:val="404040" w:themeColor="text1" w:themeTint="BF"/>
        </w:rPr>
        <w:t xml:space="preserve">Campuses </w:t>
      </w:r>
      <w:r w:rsidR="00FA675E" w:rsidRPr="00F8758D">
        <w:rPr>
          <w:rFonts w:ascii="Calibri" w:eastAsia="MS Gothic" w:hAnsi="Calibri" w:cs="Times New Roman"/>
          <w:b/>
          <w:color w:val="404040" w:themeColor="text1" w:themeTint="BF"/>
        </w:rPr>
        <w:t>and Transit</w:t>
      </w:r>
    </w:p>
    <w:p w14:paraId="7FC011C5" w14:textId="5FFAED0A" w:rsidR="00132413" w:rsidRDefault="00132413" w:rsidP="00010CC9">
      <w:pPr>
        <w:spacing w:before="120"/>
        <w:jc w:val="both"/>
      </w:pPr>
      <w:r>
        <w:rPr>
          <w:b/>
        </w:rPr>
        <w:t xml:space="preserve">Case 1. </w:t>
      </w:r>
      <w:r w:rsidR="00DF51D2">
        <w:rPr>
          <w:b/>
          <w:bCs/>
        </w:rPr>
        <w:t>Customer Survey</w:t>
      </w:r>
    </w:p>
    <w:p w14:paraId="06769C38" w14:textId="70BB37B0" w:rsidR="00132413" w:rsidRDefault="00132413" w:rsidP="00010CC9">
      <w:pPr>
        <w:pStyle w:val="ListParagraph"/>
        <w:numPr>
          <w:ilvl w:val="0"/>
          <w:numId w:val="42"/>
        </w:numPr>
        <w:autoSpaceDE/>
        <w:autoSpaceDN/>
        <w:adjustRightInd/>
        <w:spacing w:before="120"/>
        <w:contextualSpacing w:val="0"/>
        <w:jc w:val="both"/>
      </w:pPr>
      <w:r>
        <w:t>Conduct a</w:t>
      </w:r>
      <w:r w:rsidR="0092524F">
        <w:t>n annual</w:t>
      </w:r>
      <w:r>
        <w:t xml:space="preserve"> </w:t>
      </w:r>
      <w:r w:rsidR="00955E51">
        <w:t xml:space="preserve">customer </w:t>
      </w:r>
      <w:r>
        <w:t xml:space="preserve">survey </w:t>
      </w:r>
      <w:r w:rsidR="0092524F">
        <w:t xml:space="preserve">of </w:t>
      </w:r>
      <w:r>
        <w:t xml:space="preserve">a representative sample or </w:t>
      </w:r>
      <w:r w:rsidR="0092524F">
        <w:t>all</w:t>
      </w:r>
      <w:r>
        <w:t xml:space="preserve"> </w:t>
      </w:r>
      <w:r w:rsidR="00955E51">
        <w:t xml:space="preserve">customers </w:t>
      </w:r>
      <w:r>
        <w:t>served by the project</w:t>
      </w:r>
      <w:r w:rsidR="00B14918">
        <w:t>.</w:t>
      </w:r>
    </w:p>
    <w:p w14:paraId="0F53C852" w14:textId="478BF198" w:rsidR="00132413" w:rsidRDefault="00132413" w:rsidP="00010CC9">
      <w:pPr>
        <w:pStyle w:val="ListParagraph"/>
        <w:numPr>
          <w:ilvl w:val="0"/>
          <w:numId w:val="42"/>
        </w:numPr>
        <w:autoSpaceDE/>
        <w:autoSpaceDN/>
        <w:adjustRightInd/>
        <w:spacing w:before="120"/>
        <w:contextualSpacing w:val="0"/>
        <w:jc w:val="both"/>
      </w:pPr>
      <w:r>
        <w:t xml:space="preserve">Have in place a program to assess qualitative and quantitative characteristics of individual </w:t>
      </w:r>
      <w:r w:rsidR="00955E51">
        <w:t xml:space="preserve">customer </w:t>
      </w:r>
      <w:r>
        <w:t>or load demand across operational and design parameters</w:t>
      </w:r>
      <w:r w:rsidR="00B14918">
        <w:t>.</w:t>
      </w:r>
    </w:p>
    <w:p w14:paraId="1C389934" w14:textId="013FFB2C" w:rsidR="00132413" w:rsidRDefault="00132413" w:rsidP="00010CC9">
      <w:pPr>
        <w:pStyle w:val="ListParagraph"/>
        <w:numPr>
          <w:ilvl w:val="0"/>
          <w:numId w:val="42"/>
        </w:numPr>
        <w:autoSpaceDE/>
        <w:autoSpaceDN/>
        <w:adjustRightInd/>
        <w:spacing w:before="120"/>
        <w:contextualSpacing w:val="0"/>
        <w:jc w:val="both"/>
      </w:pPr>
      <w:r>
        <w:t xml:space="preserve">Have in place programs to improve </w:t>
      </w:r>
      <w:r w:rsidR="00955E51">
        <w:t xml:space="preserve">customer </w:t>
      </w:r>
      <w:r>
        <w:t>service quality and overall energy performance of the project and incorporate this as part of future improvement plan</w:t>
      </w:r>
      <w:r w:rsidR="00C55193">
        <w:t>s</w:t>
      </w:r>
      <w:r>
        <w:t>.</w:t>
      </w:r>
    </w:p>
    <w:p w14:paraId="0E937C56" w14:textId="6A5C38B1" w:rsidR="00C47568" w:rsidRPr="00C47568" w:rsidRDefault="00C47568" w:rsidP="00C47568">
      <w:pPr>
        <w:autoSpaceDE/>
        <w:autoSpaceDN/>
        <w:adjustRightInd/>
        <w:spacing w:before="120"/>
        <w:jc w:val="both"/>
        <w:rPr>
          <w:b/>
          <w:bCs/>
        </w:rPr>
      </w:pPr>
      <w:r w:rsidRPr="00C47568">
        <w:rPr>
          <w:b/>
          <w:bCs/>
        </w:rPr>
        <w:t>OR</w:t>
      </w:r>
    </w:p>
    <w:p w14:paraId="425A2832" w14:textId="48EDBF50" w:rsidR="00132413" w:rsidRDefault="00132413" w:rsidP="00010CC9">
      <w:pPr>
        <w:spacing w:before="120"/>
        <w:jc w:val="both"/>
      </w:pPr>
      <w:r>
        <w:rPr>
          <w:b/>
        </w:rPr>
        <w:t xml:space="preserve">Case 2. </w:t>
      </w:r>
      <w:r w:rsidR="00DF51D2">
        <w:rPr>
          <w:b/>
          <w:bCs/>
        </w:rPr>
        <w:t>Load Survey</w:t>
      </w:r>
    </w:p>
    <w:p w14:paraId="17C4EADF" w14:textId="57A2558C" w:rsidR="00132413" w:rsidRDefault="00132413" w:rsidP="00010CC9">
      <w:pPr>
        <w:pStyle w:val="ListParagraph"/>
        <w:numPr>
          <w:ilvl w:val="0"/>
          <w:numId w:val="42"/>
        </w:numPr>
        <w:autoSpaceDE/>
        <w:autoSpaceDN/>
        <w:adjustRightInd/>
        <w:spacing w:before="120"/>
        <w:contextualSpacing w:val="0"/>
        <w:jc w:val="both"/>
      </w:pPr>
      <w:r>
        <w:t>Conduct a survey of project loads with qualitative and quantitative characteristics across operational and design parameters</w:t>
      </w:r>
      <w:r w:rsidR="00B14918">
        <w:t>.</w:t>
      </w:r>
    </w:p>
    <w:p w14:paraId="78732548" w14:textId="3730B5C3" w:rsidR="00132413" w:rsidRDefault="00132413" w:rsidP="00010CC9">
      <w:pPr>
        <w:pStyle w:val="ListParagraph"/>
        <w:numPr>
          <w:ilvl w:val="0"/>
          <w:numId w:val="42"/>
        </w:numPr>
        <w:autoSpaceDE/>
        <w:autoSpaceDN/>
        <w:adjustRightInd/>
        <w:spacing w:before="120"/>
        <w:contextualSpacing w:val="0"/>
        <w:jc w:val="both"/>
      </w:pPr>
      <w:r>
        <w:t>Identify interdependencies between multiple loads and</w:t>
      </w:r>
      <w:r w:rsidR="00876CA4">
        <w:t>/</w:t>
      </w:r>
      <w:r>
        <w:t xml:space="preserve">or processes in terms of operational schedules </w:t>
      </w:r>
      <w:r w:rsidR="00B14918">
        <w:t xml:space="preserve">and </w:t>
      </w:r>
      <w:r>
        <w:t>input and output parameters</w:t>
      </w:r>
      <w:r w:rsidR="00B14918">
        <w:t>.</w:t>
      </w:r>
    </w:p>
    <w:p w14:paraId="746A24CD" w14:textId="4ABD15C7" w:rsidR="00132413" w:rsidRPr="0000006C" w:rsidRDefault="00132413" w:rsidP="00010CC9">
      <w:pPr>
        <w:pStyle w:val="ListParagraph"/>
        <w:numPr>
          <w:ilvl w:val="0"/>
          <w:numId w:val="42"/>
        </w:numPr>
        <w:autoSpaceDE/>
        <w:autoSpaceDN/>
        <w:adjustRightInd/>
        <w:spacing w:before="120"/>
        <w:contextualSpacing w:val="0"/>
        <w:jc w:val="both"/>
      </w:pPr>
      <w:r>
        <w:t>Have in place programs to improve project infrastructure and processes to optimize energy performance and incorporate this as part of future improvement plan</w:t>
      </w:r>
      <w:r w:rsidR="00C55193">
        <w:t>s</w:t>
      </w:r>
      <w:r>
        <w:t>.</w:t>
      </w:r>
    </w:p>
    <w:p w14:paraId="2712D12C" w14:textId="52DEEEFB" w:rsidR="00132413" w:rsidRPr="007F0F38" w:rsidRDefault="00132413" w:rsidP="00ED009C">
      <w:pPr>
        <w:pStyle w:val="Heading1"/>
        <w:rPr>
          <w:rStyle w:val="Heading4Char"/>
          <w:b w:val="0"/>
          <w:bCs/>
          <w:iCs w:val="0"/>
          <w:color w:val="0087C0"/>
        </w:rPr>
      </w:pPr>
      <w:bookmarkStart w:id="51" w:name="_GS_Credit:_Load"/>
      <w:bookmarkStart w:id="52" w:name="_Toc496289555"/>
      <w:bookmarkStart w:id="53" w:name="_Toc507408212"/>
      <w:bookmarkEnd w:id="51"/>
      <w:r w:rsidRPr="004B557B">
        <w:lastRenderedPageBreak/>
        <w:t xml:space="preserve">GS Credit: </w:t>
      </w:r>
      <w:r w:rsidR="00955E51">
        <w:t>Customer</w:t>
      </w:r>
      <w:r w:rsidR="00955E51" w:rsidRPr="004B557B">
        <w:t xml:space="preserve"> </w:t>
      </w:r>
      <w:r w:rsidRPr="004B557B">
        <w:t>Engagement</w:t>
      </w:r>
      <w:bookmarkEnd w:id="52"/>
      <w:bookmarkEnd w:id="53"/>
    </w:p>
    <w:p w14:paraId="17EF52D6" w14:textId="24BF311F" w:rsidR="00132413" w:rsidRDefault="00876CA4" w:rsidP="00132413">
      <w:r>
        <w:t>Applicability:</w:t>
      </w:r>
    </w:p>
    <w:p w14:paraId="5349AB04" w14:textId="4D577D22" w:rsidR="00132413" w:rsidRDefault="005F089E" w:rsidP="00132413">
      <w:pPr>
        <w:pStyle w:val="ListParagraph"/>
        <w:autoSpaceDE/>
        <w:autoSpaceDN/>
        <w:adjustRightInd/>
      </w:pPr>
      <w:r>
        <w:t>Cities and Utilities</w:t>
      </w:r>
      <w:r w:rsidR="00132413">
        <w:t xml:space="preserve"> (</w:t>
      </w:r>
      <w:r w:rsidR="00876CA4">
        <w:t>1–</w:t>
      </w:r>
      <w:r w:rsidR="00132413">
        <w:t>3 points)</w:t>
      </w:r>
    </w:p>
    <w:p w14:paraId="315677C1" w14:textId="789E9CC8" w:rsidR="00A46004" w:rsidRDefault="00A46004" w:rsidP="00A46004">
      <w:pPr>
        <w:pStyle w:val="ListParagraph"/>
        <w:autoSpaceDE/>
        <w:autoSpaceDN/>
        <w:adjustRightInd/>
      </w:pPr>
      <w:r>
        <w:t>Campuses (1–3 points)</w:t>
      </w:r>
    </w:p>
    <w:p w14:paraId="30686E26" w14:textId="41A9FE33" w:rsidR="00A46004" w:rsidRDefault="00A46004" w:rsidP="006C6A78">
      <w:pPr>
        <w:pStyle w:val="ListParagraph"/>
        <w:autoSpaceDE/>
        <w:autoSpaceDN/>
        <w:adjustRightInd/>
      </w:pPr>
      <w:r>
        <w:t>Transit (1–3 points)</w:t>
      </w:r>
    </w:p>
    <w:p w14:paraId="4C32990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C25CD47" w14:textId="57CDB241" w:rsidR="00132413" w:rsidRPr="00D004B2" w:rsidRDefault="00132413" w:rsidP="00132413">
      <w:r w:rsidRPr="005B2343">
        <w:t xml:space="preserve">To </w:t>
      </w:r>
      <w:r w:rsidR="00795814">
        <w:t>encourage</w:t>
      </w:r>
      <w:r>
        <w:t xml:space="preserve"> </w:t>
      </w:r>
      <w:r w:rsidR="00795814">
        <w:t xml:space="preserve">customers </w:t>
      </w:r>
      <w:r>
        <w:t xml:space="preserve">to leverage </w:t>
      </w:r>
      <w:r w:rsidRPr="005B2343">
        <w:t xml:space="preserve">tools and services that </w:t>
      </w:r>
      <w:r w:rsidR="00795814">
        <w:t>improve</w:t>
      </w:r>
      <w:r w:rsidRPr="005B2343">
        <w:t xml:space="preserve"> system operation</w:t>
      </w:r>
      <w:r>
        <w:t>.</w:t>
      </w:r>
    </w:p>
    <w:p w14:paraId="614102EB" w14:textId="77777777" w:rsidR="00132413" w:rsidRPr="00116630" w:rsidRDefault="00132413" w:rsidP="00132413">
      <w:pPr>
        <w:pStyle w:val="Heading3"/>
        <w:rPr>
          <w:rStyle w:val="Strong"/>
          <w:rFonts w:ascii="Gotham Book" w:hAnsi="Gotham Book"/>
          <w:bCs w:val="0"/>
          <w:color w:val="0070C0"/>
          <w:sz w:val="20"/>
          <w:szCs w:val="20"/>
        </w:rPr>
      </w:pPr>
      <w:r w:rsidRPr="00116630">
        <w:rPr>
          <w:rFonts w:ascii="Gotham Book" w:hAnsi="Gotham Book"/>
          <w:bCs/>
          <w:color w:val="0070C0"/>
          <w:sz w:val="20"/>
          <w:szCs w:val="20"/>
        </w:rPr>
        <w:t>Re</w:t>
      </w:r>
      <w:r w:rsidRPr="00116630">
        <w:rPr>
          <w:rStyle w:val="Heading4Char"/>
          <w:rFonts w:ascii="Gotham Book" w:hAnsi="Gotham Book"/>
          <w:bCs w:val="0"/>
          <w:color w:val="0070C0"/>
          <w:sz w:val="20"/>
          <w:szCs w:val="20"/>
        </w:rPr>
        <w:t>quirements</w:t>
      </w:r>
    </w:p>
    <w:p w14:paraId="1619E151" w14:textId="63D12E36" w:rsidR="00132413" w:rsidRPr="00F8758D" w:rsidRDefault="00A46004" w:rsidP="00F8758D">
      <w:pPr>
        <w:pStyle w:val="Heading5"/>
        <w:spacing w:before="120" w:after="120"/>
        <w:rPr>
          <w:color w:val="404040" w:themeColor="text1" w:themeTint="BF"/>
          <w:u w:val="none"/>
        </w:rPr>
      </w:pPr>
      <w:r w:rsidRPr="00F8758D">
        <w:rPr>
          <w:color w:val="404040" w:themeColor="text1" w:themeTint="BF"/>
          <w:u w:val="none"/>
        </w:rPr>
        <w:t>All Projects</w:t>
      </w:r>
    </w:p>
    <w:p w14:paraId="79E5A222" w14:textId="1A3E17BB" w:rsidR="00132413" w:rsidRDefault="00132413" w:rsidP="00F8758D">
      <w:pPr>
        <w:pStyle w:val="Heading4"/>
        <w:spacing w:before="120" w:after="120"/>
        <w:jc w:val="both"/>
      </w:pPr>
      <w:r>
        <w:t xml:space="preserve">Option 1. Communication and </w:t>
      </w:r>
      <w:r w:rsidR="00F8758D">
        <w:t>O</w:t>
      </w:r>
      <w:r>
        <w:t>utreach (1 point)</w:t>
      </w:r>
    </w:p>
    <w:p w14:paraId="7989FE04" w14:textId="3A51F477" w:rsidR="00132413" w:rsidRDefault="00132413" w:rsidP="00F8758D">
      <w:pPr>
        <w:pStyle w:val="ListParagraph"/>
        <w:numPr>
          <w:ilvl w:val="0"/>
          <w:numId w:val="0"/>
        </w:numPr>
        <w:spacing w:before="120"/>
        <w:contextualSpacing w:val="0"/>
        <w:jc w:val="both"/>
      </w:pPr>
      <w:r>
        <w:t>Identify customer</w:t>
      </w:r>
      <w:r w:rsidR="00C56334">
        <w:t>s’</w:t>
      </w:r>
      <w:r>
        <w:t xml:space="preserve"> preferences </w:t>
      </w:r>
      <w:r w:rsidR="00C56334">
        <w:t>for the</w:t>
      </w:r>
      <w:r>
        <w:t xml:space="preserve"> following aspects </w:t>
      </w:r>
      <w:r w:rsidR="004B7DB5">
        <w:t>of</w:t>
      </w:r>
      <w:r>
        <w:t xml:space="preserve"> </w:t>
      </w:r>
      <w:r w:rsidR="00C56334">
        <w:t>c</w:t>
      </w:r>
      <w:r>
        <w:t xml:space="preserve">ommunication and </w:t>
      </w:r>
      <w:r w:rsidR="00C56334">
        <w:t>o</w:t>
      </w:r>
      <w:r>
        <w:t>utreach</w:t>
      </w:r>
      <w:r w:rsidR="00C56334">
        <w:t>:</w:t>
      </w:r>
    </w:p>
    <w:p w14:paraId="3DE2CF79" w14:textId="751C44FB" w:rsidR="00132413" w:rsidRDefault="00132413" w:rsidP="00F8758D">
      <w:pPr>
        <w:pStyle w:val="ListParagraph"/>
        <w:numPr>
          <w:ilvl w:val="0"/>
          <w:numId w:val="46"/>
        </w:numPr>
        <w:autoSpaceDE/>
        <w:autoSpaceDN/>
        <w:adjustRightInd/>
        <w:spacing w:before="120"/>
        <w:contextualSpacing w:val="0"/>
        <w:jc w:val="both"/>
      </w:pPr>
      <w:r>
        <w:t xml:space="preserve">Frequency of </w:t>
      </w:r>
      <w:r w:rsidR="004B7DB5">
        <w:t xml:space="preserve">receiving </w:t>
      </w:r>
      <w:r>
        <w:t>information</w:t>
      </w:r>
    </w:p>
    <w:p w14:paraId="413E1DB6" w14:textId="77777777" w:rsidR="00132413" w:rsidRDefault="00132413" w:rsidP="00F8758D">
      <w:pPr>
        <w:pStyle w:val="ListParagraph"/>
        <w:numPr>
          <w:ilvl w:val="0"/>
          <w:numId w:val="46"/>
        </w:numPr>
        <w:autoSpaceDE/>
        <w:autoSpaceDN/>
        <w:adjustRightInd/>
        <w:spacing w:before="120"/>
        <w:contextualSpacing w:val="0"/>
        <w:jc w:val="both"/>
      </w:pPr>
      <w:r>
        <w:t>Different communication media</w:t>
      </w:r>
    </w:p>
    <w:p w14:paraId="0706B745" w14:textId="588F5A87" w:rsidR="00132413" w:rsidRDefault="00132413" w:rsidP="00F8758D">
      <w:pPr>
        <w:pStyle w:val="ListParagraph"/>
        <w:numPr>
          <w:ilvl w:val="0"/>
          <w:numId w:val="46"/>
        </w:numPr>
        <w:autoSpaceDE/>
        <w:autoSpaceDN/>
        <w:adjustRightInd/>
        <w:spacing w:before="120"/>
        <w:contextualSpacing w:val="0"/>
        <w:jc w:val="both"/>
      </w:pPr>
      <w:r>
        <w:t xml:space="preserve">Subjects covered </w:t>
      </w:r>
      <w:r w:rsidR="004B7DB5">
        <w:t>by the communication</w:t>
      </w:r>
    </w:p>
    <w:p w14:paraId="27B197FA" w14:textId="77777777" w:rsidR="00132413" w:rsidRDefault="00132413" w:rsidP="00F8758D">
      <w:pPr>
        <w:pStyle w:val="ListParagraph"/>
        <w:numPr>
          <w:ilvl w:val="0"/>
          <w:numId w:val="46"/>
        </w:numPr>
        <w:autoSpaceDE/>
        <w:autoSpaceDN/>
        <w:adjustRightInd/>
        <w:spacing w:before="120"/>
        <w:contextualSpacing w:val="0"/>
        <w:jc w:val="both"/>
      </w:pPr>
      <w:r>
        <w:t>Presentation of the information</w:t>
      </w:r>
    </w:p>
    <w:p w14:paraId="612CC71D" w14:textId="212DB08B" w:rsidR="00132413" w:rsidRPr="00884752" w:rsidRDefault="00132413" w:rsidP="00F8758D">
      <w:pPr>
        <w:pStyle w:val="Heading4"/>
        <w:spacing w:before="120" w:after="120"/>
        <w:jc w:val="both"/>
      </w:pPr>
      <w:r w:rsidRPr="00884752">
        <w:t>AND</w:t>
      </w:r>
      <w:r w:rsidR="00876CA4">
        <w:t>/</w:t>
      </w:r>
      <w:r>
        <w:t>OR</w:t>
      </w:r>
    </w:p>
    <w:p w14:paraId="0DDF8133" w14:textId="7E382355" w:rsidR="00132413" w:rsidRPr="00884752" w:rsidRDefault="00132413" w:rsidP="00F8758D">
      <w:pPr>
        <w:pStyle w:val="Heading4"/>
        <w:spacing w:before="120" w:after="120"/>
        <w:jc w:val="both"/>
      </w:pPr>
      <w:r w:rsidRPr="00884752">
        <w:t xml:space="preserve">Option 2. </w:t>
      </w:r>
      <w:r>
        <w:t xml:space="preserve">Planning and </w:t>
      </w:r>
      <w:r w:rsidR="00F8758D">
        <w:t>I</w:t>
      </w:r>
      <w:r>
        <w:t>mplementation</w:t>
      </w:r>
      <w:r w:rsidRPr="00884752">
        <w:t xml:space="preserve"> </w:t>
      </w:r>
      <w:r>
        <w:t>(1 point)</w:t>
      </w:r>
    </w:p>
    <w:p w14:paraId="526C36F3" w14:textId="22DACB48" w:rsidR="00132413" w:rsidRDefault="00132413" w:rsidP="00F8758D">
      <w:pPr>
        <w:autoSpaceDE/>
        <w:autoSpaceDN/>
        <w:adjustRightInd/>
        <w:spacing w:before="120"/>
        <w:jc w:val="both"/>
      </w:pPr>
      <w:r>
        <w:t xml:space="preserve">Prioritize </w:t>
      </w:r>
      <w:r w:rsidR="00E73AF3">
        <w:t>approaches to communication and outreach</w:t>
      </w:r>
      <w:r>
        <w:t xml:space="preserve"> in terms of awareness, satisfaction</w:t>
      </w:r>
      <w:r w:rsidR="004B7DB5">
        <w:t>,</w:t>
      </w:r>
      <w:r>
        <w:t xml:space="preserve"> and participation</w:t>
      </w:r>
      <w:r w:rsidR="00A46004">
        <w:t xml:space="preserve"> </w:t>
      </w:r>
      <w:r w:rsidR="00A46004" w:rsidRPr="00A46004">
        <w:t>for all customer types and classes. Focus on awareness and increased participation through stakeholder workshops and outreach</w:t>
      </w:r>
      <w:r>
        <w:t xml:space="preserve">. Develop comprehensive improvement strategies for at least </w:t>
      </w:r>
      <w:r w:rsidR="00BF0F14">
        <w:t>three</w:t>
      </w:r>
      <w:r>
        <w:t xml:space="preserve"> existing or planned programs</w:t>
      </w:r>
      <w:r w:rsidR="00E73AF3">
        <w:t>,</w:t>
      </w:r>
      <w:r>
        <w:t xml:space="preserve"> </w:t>
      </w:r>
      <w:r w:rsidR="00E73AF3">
        <w:t xml:space="preserve">with </w:t>
      </w:r>
      <w:r>
        <w:t>the following objectives</w:t>
      </w:r>
      <w:r w:rsidR="00BF0F14">
        <w:t>:</w:t>
      </w:r>
      <w:r>
        <w:t xml:space="preserve"> </w:t>
      </w:r>
    </w:p>
    <w:p w14:paraId="1C84F5AD" w14:textId="3170B063" w:rsidR="00132413" w:rsidRDefault="00132413" w:rsidP="00F8758D">
      <w:pPr>
        <w:numPr>
          <w:ilvl w:val="0"/>
          <w:numId w:val="47"/>
        </w:numPr>
        <w:autoSpaceDE/>
        <w:autoSpaceDN/>
        <w:adjustRightInd/>
        <w:spacing w:before="120"/>
        <w:jc w:val="both"/>
      </w:pPr>
      <w:r>
        <w:t>Improve</w:t>
      </w:r>
      <w:r w:rsidR="004B7DB5">
        <w:t>d</w:t>
      </w:r>
      <w:r>
        <w:t xml:space="preserve"> </w:t>
      </w:r>
      <w:r w:rsidR="00955E51">
        <w:t xml:space="preserve">customer </w:t>
      </w:r>
      <w:r>
        <w:t>satisfaction</w:t>
      </w:r>
    </w:p>
    <w:p w14:paraId="33D1A8D1" w14:textId="603A5A90" w:rsidR="00132413" w:rsidRDefault="00955E51" w:rsidP="00F8758D">
      <w:pPr>
        <w:numPr>
          <w:ilvl w:val="0"/>
          <w:numId w:val="47"/>
        </w:numPr>
        <w:autoSpaceDE/>
        <w:autoSpaceDN/>
        <w:adjustRightInd/>
        <w:spacing w:before="120"/>
        <w:jc w:val="both"/>
      </w:pPr>
      <w:r>
        <w:t xml:space="preserve">Customer </w:t>
      </w:r>
      <w:r w:rsidR="00132413">
        <w:t>participation</w:t>
      </w:r>
    </w:p>
    <w:p w14:paraId="0D4631E5" w14:textId="6AE6B8C3" w:rsidR="00132413" w:rsidRDefault="00132413" w:rsidP="00F8758D">
      <w:pPr>
        <w:autoSpaceDE/>
        <w:autoSpaceDN/>
        <w:adjustRightInd/>
        <w:spacing w:before="120"/>
        <w:jc w:val="both"/>
      </w:pPr>
      <w:r>
        <w:t xml:space="preserve">The strategies should be based on </w:t>
      </w:r>
      <w:r w:rsidR="002320FA">
        <w:t>survey results of</w:t>
      </w:r>
      <w:r>
        <w:t xml:space="preserve"> </w:t>
      </w:r>
      <w:r w:rsidR="00955E51">
        <w:t xml:space="preserve">customer </w:t>
      </w:r>
      <w:r>
        <w:t>satisfaction and participation</w:t>
      </w:r>
      <w:r w:rsidR="00A46004">
        <w:t xml:space="preserve"> and may include strategies such as:</w:t>
      </w:r>
    </w:p>
    <w:p w14:paraId="3BBB0BBD" w14:textId="2120576F" w:rsidR="00A46004" w:rsidRDefault="006C6A78" w:rsidP="00DA4D41">
      <w:pPr>
        <w:pStyle w:val="ListParagraph"/>
        <w:numPr>
          <w:ilvl w:val="0"/>
          <w:numId w:val="82"/>
        </w:numPr>
        <w:spacing w:before="120"/>
        <w:contextualSpacing w:val="0"/>
        <w:jc w:val="both"/>
      </w:pPr>
      <w:r w:rsidRPr="006C6A78">
        <w:t>Awareness and participation through dashboards or apps measuring participation by building or department (campuses)</w:t>
      </w:r>
      <w:r>
        <w:t>.</w:t>
      </w:r>
    </w:p>
    <w:p w14:paraId="58F4DB1B" w14:textId="089B18BC" w:rsidR="00132413" w:rsidRDefault="00132413" w:rsidP="00F8758D">
      <w:pPr>
        <w:pStyle w:val="Heading4"/>
        <w:spacing w:before="120" w:after="120"/>
        <w:jc w:val="both"/>
      </w:pPr>
      <w:r w:rsidRPr="00884752">
        <w:t>AND</w:t>
      </w:r>
      <w:r w:rsidR="00876CA4">
        <w:t>/</w:t>
      </w:r>
      <w:r>
        <w:t>OR</w:t>
      </w:r>
    </w:p>
    <w:p w14:paraId="44868E7F" w14:textId="6EB297C1" w:rsidR="00132413" w:rsidRPr="00884752" w:rsidRDefault="00132413" w:rsidP="00F8758D">
      <w:pPr>
        <w:pStyle w:val="Heading4"/>
        <w:spacing w:before="120" w:after="120"/>
        <w:jc w:val="both"/>
      </w:pPr>
      <w:r w:rsidRPr="00884752">
        <w:t xml:space="preserve">Option </w:t>
      </w:r>
      <w:r>
        <w:t>3</w:t>
      </w:r>
      <w:r w:rsidRPr="00884752">
        <w:t xml:space="preserve">. </w:t>
      </w:r>
      <w:r w:rsidR="00955E51">
        <w:t xml:space="preserve">Customer </w:t>
      </w:r>
      <w:r w:rsidR="00F8758D">
        <w:t>S</w:t>
      </w:r>
      <w:r>
        <w:t>atisfaction</w:t>
      </w:r>
      <w:r w:rsidRPr="00884752">
        <w:t xml:space="preserve"> </w:t>
      </w:r>
      <w:r>
        <w:t>(1 point)</w:t>
      </w:r>
    </w:p>
    <w:p w14:paraId="7915895B" w14:textId="45002F66" w:rsidR="00132413" w:rsidRDefault="006C6A78" w:rsidP="00F8758D">
      <w:pPr>
        <w:spacing w:before="120" w:line="276" w:lineRule="auto"/>
        <w:jc w:val="both"/>
      </w:pPr>
      <w:r w:rsidRPr="006C6A78">
        <w:t>Measure satisfaction with program objectives, ease of participation, etc.</w:t>
      </w:r>
      <w:r w:rsidR="00A4058E">
        <w:t>,</w:t>
      </w:r>
      <w:r w:rsidRPr="006C6A78">
        <w:t xml:space="preserve"> </w:t>
      </w:r>
      <w:r w:rsidR="00A4058E">
        <w:t xml:space="preserve">and </w:t>
      </w:r>
      <w:r>
        <w:t>a</w:t>
      </w:r>
      <w:r w:rsidRPr="006C6A78">
        <w:t xml:space="preserve">dvertise successes. </w:t>
      </w:r>
      <w:r w:rsidR="00132413">
        <w:t xml:space="preserve">Calculate </w:t>
      </w:r>
      <w:r w:rsidR="00C56334">
        <w:t xml:space="preserve">a </w:t>
      </w:r>
      <w:r w:rsidR="00955E51">
        <w:t xml:space="preserve">customer </w:t>
      </w:r>
      <w:r w:rsidR="00C56334">
        <w:t>s</w:t>
      </w:r>
      <w:r w:rsidR="00132413">
        <w:t xml:space="preserve">atisfaction </w:t>
      </w:r>
      <w:r w:rsidR="00C56334">
        <w:t>i</w:t>
      </w:r>
      <w:r w:rsidR="00132413">
        <w:t>ndex for individual programs, processes</w:t>
      </w:r>
      <w:r w:rsidR="00E73AF3">
        <w:t>,</w:t>
      </w:r>
      <w:r w:rsidR="00132413">
        <w:t xml:space="preserve"> and services using </w:t>
      </w:r>
      <w:r w:rsidR="00E73AF3">
        <w:t xml:space="preserve">the </w:t>
      </w:r>
      <w:r w:rsidR="00132413">
        <w:t>methodology</w:t>
      </w:r>
      <w:r w:rsidR="00C56334">
        <w:t xml:space="preserve"> </w:t>
      </w:r>
      <w:r w:rsidR="00E73AF3">
        <w:t xml:space="preserve">specified in the </w:t>
      </w:r>
      <w:r w:rsidR="001B3D6C">
        <w:t xml:space="preserve">PEER </w:t>
      </w:r>
      <w:r w:rsidR="00E73AF3">
        <w:t xml:space="preserve">Reference Guide </w:t>
      </w:r>
      <w:r w:rsidR="00C56334">
        <w:t>and a</w:t>
      </w:r>
      <w:r w:rsidR="00132413">
        <w:t xml:space="preserve">chieve an overall satisfaction </w:t>
      </w:r>
      <w:r w:rsidR="00C56334">
        <w:t xml:space="preserve">score </w:t>
      </w:r>
      <w:r w:rsidR="00132413">
        <w:t>of 3.5 or greater.</w:t>
      </w:r>
    </w:p>
    <w:p w14:paraId="4A43657D" w14:textId="77777777" w:rsidR="00132413" w:rsidRPr="00204CC9" w:rsidRDefault="00132413" w:rsidP="00ED009C">
      <w:pPr>
        <w:pStyle w:val="Heading1"/>
      </w:pPr>
      <w:bookmarkStart w:id="54" w:name="_Toc496289556"/>
      <w:bookmarkStart w:id="55" w:name="_Toc507408213"/>
      <w:r w:rsidRPr="00204CC9">
        <w:lastRenderedPageBreak/>
        <w:t>GS Credit: Load Duration Curve</w:t>
      </w:r>
      <w:r>
        <w:t xml:space="preserve"> Optimization</w:t>
      </w:r>
      <w:bookmarkEnd w:id="54"/>
      <w:bookmarkEnd w:id="55"/>
    </w:p>
    <w:p w14:paraId="169948F3" w14:textId="07AAFCC5" w:rsidR="00132413" w:rsidRDefault="00876CA4" w:rsidP="00132413">
      <w:r>
        <w:t>Applicability:</w:t>
      </w:r>
    </w:p>
    <w:p w14:paraId="11905245" w14:textId="174D2F81" w:rsidR="00132413" w:rsidRDefault="005F089E" w:rsidP="00132413">
      <w:pPr>
        <w:pStyle w:val="ListParagraph"/>
        <w:autoSpaceDE/>
        <w:autoSpaceDN/>
        <w:adjustRightInd/>
      </w:pPr>
      <w:r>
        <w:t>Cities and Utilities</w:t>
      </w:r>
      <w:r w:rsidR="00132413">
        <w:t xml:space="preserve"> (</w:t>
      </w:r>
      <w:r w:rsidR="00876CA4">
        <w:t>1–</w:t>
      </w:r>
      <w:r w:rsidR="00132413">
        <w:t>3 points)</w:t>
      </w:r>
    </w:p>
    <w:p w14:paraId="68B0D92F" w14:textId="225B7CDB" w:rsidR="00132413" w:rsidRDefault="00132413" w:rsidP="00132413">
      <w:pPr>
        <w:pStyle w:val="ListParagraph"/>
        <w:autoSpaceDE/>
        <w:autoSpaceDN/>
        <w:adjustRightInd/>
      </w:pPr>
      <w:r>
        <w:t>Campuses (</w:t>
      </w:r>
      <w:r w:rsidR="00876CA4">
        <w:t>1–</w:t>
      </w:r>
      <w:r>
        <w:t>4 points)</w:t>
      </w:r>
    </w:p>
    <w:p w14:paraId="48925A90" w14:textId="0E676B6C" w:rsidR="00FA675E" w:rsidRDefault="00FA675E" w:rsidP="00132413">
      <w:pPr>
        <w:pStyle w:val="ListParagraph"/>
        <w:autoSpaceDE/>
        <w:autoSpaceDN/>
        <w:adjustRightInd/>
      </w:pPr>
      <w:r>
        <w:t>Transit</w:t>
      </w:r>
      <w:r w:rsidRPr="00A84C75">
        <w:t xml:space="preserve"> (</w:t>
      </w:r>
      <w:r>
        <w:t>1-4</w:t>
      </w:r>
      <w:r w:rsidRPr="00A84C75">
        <w:t xml:space="preserve"> point</w:t>
      </w:r>
      <w:r>
        <w:t>s</w:t>
      </w:r>
      <w:r w:rsidRPr="00A84C75">
        <w:t>)</w:t>
      </w:r>
    </w:p>
    <w:p w14:paraId="6388E226"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Intent</w:t>
      </w:r>
    </w:p>
    <w:p w14:paraId="1558B23C" w14:textId="52AADA90" w:rsidR="00132413" w:rsidRPr="00540ADF" w:rsidRDefault="00132413" w:rsidP="00F8758D">
      <w:pPr>
        <w:jc w:val="both"/>
      </w:pPr>
      <w:r w:rsidRPr="00CF3B7F">
        <w:t>To encourage investment</w:t>
      </w:r>
      <w:r w:rsidR="006064D8">
        <w:t>s</w:t>
      </w:r>
      <w:r w:rsidRPr="00CF3B7F">
        <w:t xml:space="preserve"> that optimize hourly demand load</w:t>
      </w:r>
      <w:r w:rsidR="006064D8">
        <w:t>s</w:t>
      </w:r>
      <w:r w:rsidRPr="00CF3B7F">
        <w:t xml:space="preserve"> </w:t>
      </w:r>
      <w:r w:rsidR="006064D8">
        <w:t>and</w:t>
      </w:r>
      <w:r w:rsidRPr="00CF3B7F">
        <w:t xml:space="preserve"> reduce </w:t>
      </w:r>
      <w:r w:rsidR="006064D8">
        <w:t xml:space="preserve">both project costs and </w:t>
      </w:r>
      <w:r w:rsidRPr="00CF3B7F">
        <w:t>environmental impacts</w:t>
      </w:r>
      <w:r>
        <w:t>.</w:t>
      </w:r>
    </w:p>
    <w:p w14:paraId="06BA66E4" w14:textId="77777777" w:rsidR="00132413" w:rsidRPr="00116630" w:rsidRDefault="00132413" w:rsidP="00F8758D">
      <w:pPr>
        <w:pStyle w:val="Heading3"/>
        <w:jc w:val="both"/>
        <w:rPr>
          <w:rFonts w:ascii="Gotham Book" w:hAnsi="Gotham Book"/>
          <w:bCs/>
          <w:color w:val="0070C0"/>
          <w:sz w:val="20"/>
          <w:szCs w:val="20"/>
        </w:rPr>
      </w:pPr>
      <w:r w:rsidRPr="00116630">
        <w:rPr>
          <w:rFonts w:ascii="Gotham Book" w:hAnsi="Gotham Book"/>
          <w:bCs/>
          <w:color w:val="0070C0"/>
          <w:sz w:val="20"/>
          <w:szCs w:val="20"/>
        </w:rPr>
        <w:t>Requirements</w:t>
      </w:r>
    </w:p>
    <w:p w14:paraId="6F6501E3" w14:textId="6545EE2A" w:rsidR="00132413" w:rsidRPr="00F8758D" w:rsidRDefault="00132413" w:rsidP="00F8758D">
      <w:pPr>
        <w:pStyle w:val="Heading4"/>
        <w:jc w:val="both"/>
        <w:rPr>
          <w:color w:val="404040" w:themeColor="text1" w:themeTint="BF"/>
        </w:rPr>
      </w:pPr>
      <w:r w:rsidRPr="00F8758D">
        <w:rPr>
          <w:color w:val="404040" w:themeColor="text1" w:themeTint="BF"/>
        </w:rPr>
        <w:t xml:space="preserve">All </w:t>
      </w:r>
      <w:r w:rsidR="00F8758D" w:rsidRPr="00F8758D">
        <w:rPr>
          <w:color w:val="404040" w:themeColor="text1" w:themeTint="BF"/>
        </w:rPr>
        <w:t>P</w:t>
      </w:r>
      <w:r w:rsidRPr="00F8758D">
        <w:rPr>
          <w:color w:val="404040" w:themeColor="text1" w:themeTint="BF"/>
        </w:rPr>
        <w:t>rojects</w:t>
      </w:r>
    </w:p>
    <w:p w14:paraId="11064366" w14:textId="6E574F5E" w:rsidR="00132413" w:rsidRPr="00D65F57" w:rsidRDefault="00132413" w:rsidP="00F8758D">
      <w:pPr>
        <w:jc w:val="both"/>
      </w:pPr>
      <w:r>
        <w:t>Calculate</w:t>
      </w:r>
      <w:r w:rsidRPr="002C2301">
        <w:t xml:space="preserve"> the project</w:t>
      </w:r>
      <w:r w:rsidR="00BF0F14">
        <w:t>’</w:t>
      </w:r>
      <w:r w:rsidRPr="002C2301">
        <w:t xml:space="preserve">s </w:t>
      </w:r>
      <w:r>
        <w:t xml:space="preserve">annual </w:t>
      </w:r>
      <w:r w:rsidRPr="002C2301">
        <w:t>hourly demand</w:t>
      </w:r>
      <w:r>
        <w:t xml:space="preserve"> for one year</w:t>
      </w:r>
      <w:r w:rsidRPr="002C2301">
        <w:t xml:space="preserve">, in kW, for </w:t>
      </w:r>
      <w:r>
        <w:t>all major loads served, including customer meters and central cooling and heating. Determine</w:t>
      </w:r>
      <w:r w:rsidRPr="002C2301">
        <w:t xml:space="preserve"> the annual load duration as a percentage of peak using the </w:t>
      </w:r>
      <w:r>
        <w:t>follo</w:t>
      </w:r>
      <w:r w:rsidRPr="00D65F57">
        <w:t>wing formula:</w:t>
      </w:r>
    </w:p>
    <w:p w14:paraId="3854631E" w14:textId="000FEABA" w:rsidR="00132413" w:rsidRPr="00132413" w:rsidRDefault="00132413" w:rsidP="00F8758D">
      <w:pPr>
        <w:jc w:val="both"/>
      </w:pPr>
      <m:oMathPara>
        <m:oMath>
          <m:r>
            <w:rPr>
              <w:rFonts w:ascii="Cambria Math" w:hAnsi="Cambria Math"/>
            </w:rPr>
            <m:t>Load duration % of peak=</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Consumed</m:t>
                  </m:r>
                </m:sub>
              </m:sSub>
              <m:r>
                <w:rPr>
                  <w:rFonts w:ascii="Cambria Math" w:hAnsi="Cambria Math"/>
                </w:rPr>
                <m:t xml:space="preserve"> (kWh)</m:t>
              </m:r>
            </m:num>
            <m:den>
              <m:sSub>
                <m:sSubPr>
                  <m:ctrlPr>
                    <w:rPr>
                      <w:rFonts w:ascii="Cambria Math" w:hAnsi="Cambria Math"/>
                      <w:i/>
                    </w:rPr>
                  </m:ctrlPr>
                </m:sSubPr>
                <m:e>
                  <m:r>
                    <w:rPr>
                      <w:rFonts w:ascii="Cambria Math" w:hAnsi="Cambria Math"/>
                    </w:rPr>
                    <m:t>D</m:t>
                  </m:r>
                </m:e>
                <m:sub>
                  <m:r>
                    <w:rPr>
                      <w:rFonts w:ascii="Cambria Math" w:hAnsi="Cambria Math"/>
                    </w:rPr>
                    <m:t>peak</m:t>
                  </m:r>
                </m:sub>
              </m:sSub>
              <m:r>
                <w:rPr>
                  <w:rFonts w:ascii="Cambria Math" w:hAnsi="Cambria Math"/>
                </w:rPr>
                <m:t>(kW)×8760</m:t>
              </m:r>
            </m:den>
          </m:f>
        </m:oMath>
      </m:oMathPara>
    </w:p>
    <w:p w14:paraId="186B3F2E" w14:textId="77777777" w:rsidR="00132413" w:rsidRPr="002C57DD" w:rsidRDefault="00132413" w:rsidP="00F8758D">
      <w:pPr>
        <w:ind w:left="360"/>
        <w:jc w:val="both"/>
        <w:rPr>
          <w:i/>
        </w:rPr>
      </w:pPr>
      <w:r w:rsidRPr="002C57DD">
        <w:rPr>
          <w:i/>
        </w:rPr>
        <w:t xml:space="preserve">Where: </w:t>
      </w:r>
    </w:p>
    <w:p w14:paraId="656393E9" w14:textId="7DAC8216" w:rsidR="00132413" w:rsidRDefault="00132413" w:rsidP="00F8758D">
      <w:pPr>
        <w:pStyle w:val="ListParagraph"/>
        <w:numPr>
          <w:ilvl w:val="0"/>
          <w:numId w:val="37"/>
        </w:numPr>
        <w:autoSpaceDE/>
        <w:autoSpaceDN/>
        <w:adjustRightInd/>
        <w:jc w:val="both"/>
      </w:pPr>
      <w:r>
        <w:t>E</w:t>
      </w:r>
      <w:r>
        <w:rPr>
          <w:vertAlign w:val="subscript"/>
        </w:rPr>
        <w:t>Consumed</w:t>
      </w:r>
      <w:r>
        <w:t xml:space="preserve"> = Total annual electricity consumption of project in kWh</w:t>
      </w:r>
    </w:p>
    <w:p w14:paraId="382E476F" w14:textId="5E077FC0" w:rsidR="00132413" w:rsidRDefault="00132413" w:rsidP="00F8758D">
      <w:pPr>
        <w:pStyle w:val="ListParagraph"/>
        <w:numPr>
          <w:ilvl w:val="0"/>
          <w:numId w:val="37"/>
        </w:numPr>
        <w:autoSpaceDE/>
        <w:autoSpaceDN/>
        <w:adjustRightInd/>
        <w:jc w:val="both"/>
      </w:pPr>
      <w:r>
        <w:t>D</w:t>
      </w:r>
      <w:r w:rsidRPr="00950622">
        <w:rPr>
          <w:vertAlign w:val="subscript"/>
        </w:rPr>
        <w:t>peak</w:t>
      </w:r>
      <w:r>
        <w:t xml:space="preserve"> = Project peak annual electric demand </w:t>
      </w:r>
      <w:r w:rsidR="00BF0F14">
        <w:t xml:space="preserve">in </w:t>
      </w:r>
      <w:r>
        <w:t xml:space="preserve">kW </w:t>
      </w:r>
    </w:p>
    <w:p w14:paraId="6277357A" w14:textId="478449DE" w:rsidR="00132413" w:rsidRDefault="00132413" w:rsidP="00F8758D">
      <w:pPr>
        <w:pStyle w:val="ListParagraph"/>
        <w:numPr>
          <w:ilvl w:val="0"/>
          <w:numId w:val="37"/>
        </w:numPr>
        <w:autoSpaceDE/>
        <w:autoSpaceDN/>
        <w:adjustRightInd/>
        <w:jc w:val="both"/>
      </w:pPr>
      <w:r>
        <w:t xml:space="preserve">8,760 = </w:t>
      </w:r>
      <w:r w:rsidR="00BF0F14">
        <w:t>H</w:t>
      </w:r>
      <w:r>
        <w:t>ours</w:t>
      </w:r>
      <w:r w:rsidR="00BF0F14">
        <w:t xml:space="preserve"> per </w:t>
      </w:r>
      <w:r>
        <w:t>year</w:t>
      </w:r>
    </w:p>
    <w:p w14:paraId="124B8674" w14:textId="77777777" w:rsidR="00132413" w:rsidRDefault="00132413" w:rsidP="00F8758D">
      <w:pPr>
        <w:pStyle w:val="ListParagraph"/>
        <w:numPr>
          <w:ilvl w:val="0"/>
          <w:numId w:val="0"/>
        </w:numPr>
        <w:ind w:left="720"/>
        <w:jc w:val="both"/>
      </w:pPr>
    </w:p>
    <w:p w14:paraId="7671D0A7" w14:textId="51F5225A" w:rsidR="00132413" w:rsidRDefault="00132413" w:rsidP="00F8758D">
      <w:pPr>
        <w:pStyle w:val="BodyText"/>
        <w:jc w:val="both"/>
      </w:pPr>
      <w:r>
        <w:t xml:space="preserve">Points are awarded </w:t>
      </w:r>
      <w:r w:rsidR="00BF0F14">
        <w:t>according to</w:t>
      </w:r>
      <w:r>
        <w:t xml:space="preserve"> Table 1.</w:t>
      </w:r>
    </w:p>
    <w:p w14:paraId="075E7F92" w14:textId="7077A5FB" w:rsidR="00132413" w:rsidRDefault="00132413" w:rsidP="00132413">
      <w:pPr>
        <w:pStyle w:val="BodyText"/>
        <w:jc w:val="center"/>
      </w:pPr>
      <w:r w:rsidRPr="002C57DD">
        <w:rPr>
          <w:rStyle w:val="Strong"/>
        </w:rPr>
        <w:t>Table 1.</w:t>
      </w:r>
      <w:r>
        <w:t xml:space="preserve"> Points for </w:t>
      </w:r>
      <w:r w:rsidR="00010CC9">
        <w:t>Load Duration Curve Optimiz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55"/>
        <w:gridCol w:w="986"/>
        <w:gridCol w:w="1080"/>
      </w:tblGrid>
      <w:tr w:rsidR="00132413" w:rsidRPr="00E815D3" w14:paraId="2CFBF6E6" w14:textId="77777777" w:rsidTr="004541B9">
        <w:trPr>
          <w:trHeight w:val="357"/>
          <w:jc w:val="center"/>
        </w:trPr>
        <w:tc>
          <w:tcPr>
            <w:tcW w:w="1355" w:type="dxa"/>
            <w:vMerge w:val="restart"/>
            <w:shd w:val="clear" w:color="auto" w:fill="006B96"/>
            <w:vAlign w:val="center"/>
          </w:tcPr>
          <w:p w14:paraId="4F50C2E7" w14:textId="39B16A33" w:rsidR="00132413" w:rsidRPr="00E815D3" w:rsidRDefault="00132413" w:rsidP="00F8758D">
            <w:pPr>
              <w:pStyle w:val="tabletext0"/>
            </w:pPr>
            <w:r w:rsidRPr="00E815D3">
              <w:t xml:space="preserve">Load </w:t>
            </w:r>
            <w:r w:rsidR="00010CC9">
              <w:t>D</w:t>
            </w:r>
            <w:r w:rsidRPr="00E815D3">
              <w:t xml:space="preserve">uration </w:t>
            </w:r>
            <w:r w:rsidR="00B51272">
              <w:t>(</w:t>
            </w:r>
            <w:r w:rsidRPr="00E815D3">
              <w:t xml:space="preserve">% of </w:t>
            </w:r>
            <w:r w:rsidR="00B51272">
              <w:t>p</w:t>
            </w:r>
            <w:r w:rsidRPr="00E815D3">
              <w:t>eak</w:t>
            </w:r>
            <w:r w:rsidR="00B51272">
              <w:t>)</w:t>
            </w:r>
          </w:p>
        </w:tc>
        <w:tc>
          <w:tcPr>
            <w:tcW w:w="2066" w:type="dxa"/>
            <w:gridSpan w:val="2"/>
            <w:shd w:val="clear" w:color="auto" w:fill="006B96"/>
            <w:vAlign w:val="center"/>
          </w:tcPr>
          <w:p w14:paraId="685200F7" w14:textId="5C35CED9" w:rsidR="00132413" w:rsidRPr="00E815D3" w:rsidRDefault="00132413" w:rsidP="00F8758D">
            <w:pPr>
              <w:pStyle w:val="tabletext0"/>
            </w:pPr>
            <w:r w:rsidRPr="00E815D3">
              <w:t>Points</w:t>
            </w:r>
          </w:p>
        </w:tc>
      </w:tr>
      <w:tr w:rsidR="00132413" w:rsidRPr="00E815D3" w14:paraId="1BB64B9E" w14:textId="77777777" w:rsidTr="004541B9">
        <w:trPr>
          <w:trHeight w:val="198"/>
          <w:jc w:val="center"/>
        </w:trPr>
        <w:tc>
          <w:tcPr>
            <w:tcW w:w="1355" w:type="dxa"/>
            <w:vMerge/>
            <w:shd w:val="clear" w:color="auto" w:fill="006B96"/>
            <w:vAlign w:val="center"/>
          </w:tcPr>
          <w:p w14:paraId="593B8FFF" w14:textId="77777777" w:rsidR="00132413" w:rsidRPr="00E815D3" w:rsidRDefault="00132413" w:rsidP="00F8758D">
            <w:pPr>
              <w:pStyle w:val="tabletext0"/>
            </w:pPr>
          </w:p>
        </w:tc>
        <w:tc>
          <w:tcPr>
            <w:tcW w:w="986" w:type="dxa"/>
            <w:shd w:val="clear" w:color="auto" w:fill="006B96"/>
            <w:vAlign w:val="center"/>
          </w:tcPr>
          <w:p w14:paraId="5D101D8D" w14:textId="5C7297FA" w:rsidR="00132413" w:rsidRPr="00E815D3" w:rsidRDefault="005F089E" w:rsidP="00F8758D">
            <w:pPr>
              <w:pStyle w:val="tabletext0"/>
            </w:pPr>
            <w:r>
              <w:t>Cities and Utilities</w:t>
            </w:r>
          </w:p>
        </w:tc>
        <w:tc>
          <w:tcPr>
            <w:tcW w:w="1080" w:type="dxa"/>
            <w:shd w:val="clear" w:color="auto" w:fill="006B96"/>
            <w:vAlign w:val="center"/>
          </w:tcPr>
          <w:p w14:paraId="4E4A83FC" w14:textId="76DF7AF4" w:rsidR="00132413" w:rsidRPr="00E815D3" w:rsidRDefault="00132413" w:rsidP="00F8758D">
            <w:pPr>
              <w:pStyle w:val="tabletext0"/>
            </w:pPr>
            <w:r>
              <w:t>Campuses</w:t>
            </w:r>
            <w:r w:rsidR="00FA675E">
              <w:t xml:space="preserve"> and </w:t>
            </w:r>
            <w:r w:rsidR="004541B9">
              <w:t>T</w:t>
            </w:r>
            <w:r w:rsidR="00FA675E">
              <w:t>ransit</w:t>
            </w:r>
          </w:p>
        </w:tc>
      </w:tr>
      <w:tr w:rsidR="00132413" w:rsidRPr="00E815D3" w14:paraId="1BCDB4EA" w14:textId="77777777" w:rsidTr="004541B9">
        <w:trPr>
          <w:trHeight w:val="188"/>
          <w:jc w:val="center"/>
        </w:trPr>
        <w:tc>
          <w:tcPr>
            <w:tcW w:w="1355" w:type="dxa"/>
            <w:shd w:val="clear" w:color="auto" w:fill="auto"/>
            <w:vAlign w:val="center"/>
          </w:tcPr>
          <w:p w14:paraId="3B7FA38C" w14:textId="1CC187FD" w:rsidR="00132413" w:rsidRPr="00E815D3" w:rsidRDefault="00282F76" w:rsidP="004F32F6">
            <w:pPr>
              <w:pStyle w:val="NoSpacing"/>
              <w:ind w:right="288"/>
              <w:jc w:val="right"/>
              <w:rPr>
                <w:szCs w:val="24"/>
              </w:rPr>
            </w:pPr>
            <w:r>
              <w:rPr>
                <w:szCs w:val="24"/>
              </w:rPr>
              <w:t xml:space="preserve">≥ </w:t>
            </w:r>
            <w:r w:rsidR="00132413" w:rsidRPr="00E815D3">
              <w:rPr>
                <w:szCs w:val="24"/>
              </w:rPr>
              <w:t>25</w:t>
            </w:r>
          </w:p>
        </w:tc>
        <w:tc>
          <w:tcPr>
            <w:tcW w:w="986" w:type="dxa"/>
            <w:shd w:val="clear" w:color="auto" w:fill="auto"/>
            <w:vAlign w:val="center"/>
          </w:tcPr>
          <w:p w14:paraId="2AB1FFB6" w14:textId="77777777" w:rsidR="00132413" w:rsidRPr="00E815D3" w:rsidRDefault="00132413" w:rsidP="004541B9">
            <w:pPr>
              <w:pStyle w:val="NoSpacing"/>
              <w:ind w:right="288"/>
              <w:jc w:val="right"/>
              <w:rPr>
                <w:i/>
                <w:iCs/>
                <w:szCs w:val="24"/>
              </w:rPr>
            </w:pPr>
            <w:r w:rsidRPr="00E815D3">
              <w:rPr>
                <w:szCs w:val="24"/>
              </w:rPr>
              <w:t>1</w:t>
            </w:r>
          </w:p>
        </w:tc>
        <w:tc>
          <w:tcPr>
            <w:tcW w:w="1080" w:type="dxa"/>
            <w:shd w:val="clear" w:color="auto" w:fill="auto"/>
            <w:vAlign w:val="center"/>
          </w:tcPr>
          <w:p w14:paraId="09ABB865" w14:textId="77777777" w:rsidR="00132413" w:rsidRPr="00E815D3" w:rsidRDefault="00132413" w:rsidP="004541B9">
            <w:pPr>
              <w:pStyle w:val="NoSpacing"/>
              <w:ind w:right="288"/>
              <w:jc w:val="right"/>
              <w:rPr>
                <w:szCs w:val="24"/>
              </w:rPr>
            </w:pPr>
          </w:p>
        </w:tc>
      </w:tr>
      <w:tr w:rsidR="00132413" w:rsidRPr="00E815D3" w14:paraId="4BBE8403" w14:textId="77777777" w:rsidTr="004541B9">
        <w:trPr>
          <w:trHeight w:val="188"/>
          <w:jc w:val="center"/>
        </w:trPr>
        <w:tc>
          <w:tcPr>
            <w:tcW w:w="1355" w:type="dxa"/>
            <w:shd w:val="clear" w:color="auto" w:fill="auto"/>
          </w:tcPr>
          <w:p w14:paraId="3DA22DA7" w14:textId="77777777" w:rsidR="00132413" w:rsidRPr="00E815D3" w:rsidRDefault="00132413" w:rsidP="004F32F6">
            <w:pPr>
              <w:pStyle w:val="NoSpacing"/>
              <w:ind w:right="288"/>
              <w:jc w:val="right"/>
              <w:rPr>
                <w:i/>
                <w:iCs/>
                <w:szCs w:val="24"/>
              </w:rPr>
            </w:pPr>
            <w:r w:rsidRPr="00E815D3">
              <w:rPr>
                <w:szCs w:val="24"/>
              </w:rPr>
              <w:t>40</w:t>
            </w:r>
          </w:p>
        </w:tc>
        <w:tc>
          <w:tcPr>
            <w:tcW w:w="986" w:type="dxa"/>
            <w:shd w:val="clear" w:color="auto" w:fill="auto"/>
            <w:vAlign w:val="center"/>
          </w:tcPr>
          <w:p w14:paraId="11BE45CC" w14:textId="77777777" w:rsidR="00132413" w:rsidRPr="00E815D3" w:rsidRDefault="00132413" w:rsidP="004541B9">
            <w:pPr>
              <w:pStyle w:val="NoSpacing"/>
              <w:ind w:right="288"/>
              <w:jc w:val="right"/>
              <w:rPr>
                <w:i/>
                <w:iCs/>
                <w:szCs w:val="24"/>
              </w:rPr>
            </w:pPr>
            <w:r w:rsidRPr="00E815D3">
              <w:rPr>
                <w:szCs w:val="24"/>
              </w:rPr>
              <w:t>2</w:t>
            </w:r>
          </w:p>
        </w:tc>
        <w:tc>
          <w:tcPr>
            <w:tcW w:w="1080" w:type="dxa"/>
            <w:shd w:val="clear" w:color="auto" w:fill="auto"/>
            <w:vAlign w:val="center"/>
          </w:tcPr>
          <w:p w14:paraId="4B886CB0" w14:textId="77777777" w:rsidR="00132413" w:rsidRPr="00E815D3" w:rsidRDefault="00132413" w:rsidP="004541B9">
            <w:pPr>
              <w:pStyle w:val="NoSpacing"/>
              <w:ind w:right="288"/>
              <w:jc w:val="right"/>
              <w:rPr>
                <w:i/>
                <w:iCs/>
                <w:szCs w:val="24"/>
              </w:rPr>
            </w:pPr>
            <w:r w:rsidRPr="00E815D3">
              <w:rPr>
                <w:szCs w:val="24"/>
              </w:rPr>
              <w:t>1</w:t>
            </w:r>
          </w:p>
        </w:tc>
      </w:tr>
      <w:tr w:rsidR="00132413" w:rsidRPr="00E815D3" w14:paraId="47F55F46" w14:textId="77777777" w:rsidTr="004541B9">
        <w:trPr>
          <w:trHeight w:val="198"/>
          <w:jc w:val="center"/>
        </w:trPr>
        <w:tc>
          <w:tcPr>
            <w:tcW w:w="1355" w:type="dxa"/>
            <w:shd w:val="clear" w:color="auto" w:fill="auto"/>
          </w:tcPr>
          <w:p w14:paraId="66DB4C64" w14:textId="2798B31C" w:rsidR="00132413" w:rsidRPr="00E815D3" w:rsidRDefault="00132413" w:rsidP="004F32F6">
            <w:pPr>
              <w:pStyle w:val="NoSpacing"/>
              <w:ind w:right="288"/>
              <w:jc w:val="right"/>
              <w:rPr>
                <w:i/>
                <w:iCs/>
                <w:szCs w:val="24"/>
              </w:rPr>
            </w:pPr>
            <w:r w:rsidRPr="00E815D3">
              <w:rPr>
                <w:szCs w:val="24"/>
              </w:rPr>
              <w:t>55</w:t>
            </w:r>
          </w:p>
        </w:tc>
        <w:tc>
          <w:tcPr>
            <w:tcW w:w="986" w:type="dxa"/>
            <w:shd w:val="clear" w:color="auto" w:fill="auto"/>
            <w:vAlign w:val="center"/>
          </w:tcPr>
          <w:p w14:paraId="060E885A" w14:textId="77777777" w:rsidR="00132413" w:rsidRPr="00E815D3" w:rsidRDefault="00132413" w:rsidP="004541B9">
            <w:pPr>
              <w:pStyle w:val="NoSpacing"/>
              <w:ind w:right="288"/>
              <w:jc w:val="right"/>
              <w:rPr>
                <w:i/>
                <w:iCs/>
                <w:szCs w:val="24"/>
              </w:rPr>
            </w:pPr>
            <w:r w:rsidRPr="00E815D3">
              <w:rPr>
                <w:szCs w:val="24"/>
              </w:rPr>
              <w:t>3</w:t>
            </w:r>
          </w:p>
        </w:tc>
        <w:tc>
          <w:tcPr>
            <w:tcW w:w="1080" w:type="dxa"/>
            <w:shd w:val="clear" w:color="auto" w:fill="auto"/>
            <w:vAlign w:val="center"/>
          </w:tcPr>
          <w:p w14:paraId="76918702" w14:textId="77777777" w:rsidR="00132413" w:rsidRPr="00E815D3" w:rsidRDefault="00132413" w:rsidP="004541B9">
            <w:pPr>
              <w:pStyle w:val="NoSpacing"/>
              <w:ind w:right="288"/>
              <w:jc w:val="right"/>
              <w:rPr>
                <w:szCs w:val="24"/>
              </w:rPr>
            </w:pPr>
            <w:r w:rsidRPr="00E815D3">
              <w:rPr>
                <w:szCs w:val="24"/>
              </w:rPr>
              <w:t>2</w:t>
            </w:r>
          </w:p>
        </w:tc>
      </w:tr>
      <w:tr w:rsidR="00132413" w:rsidRPr="00E815D3" w14:paraId="67A09C71" w14:textId="77777777" w:rsidTr="004541B9">
        <w:trPr>
          <w:trHeight w:val="188"/>
          <w:jc w:val="center"/>
        </w:trPr>
        <w:tc>
          <w:tcPr>
            <w:tcW w:w="1355" w:type="dxa"/>
            <w:shd w:val="clear" w:color="auto" w:fill="auto"/>
          </w:tcPr>
          <w:p w14:paraId="2B54CA89" w14:textId="77777777" w:rsidR="00132413" w:rsidRPr="00E815D3" w:rsidRDefault="00132413" w:rsidP="004F32F6">
            <w:pPr>
              <w:pStyle w:val="NoSpacing"/>
              <w:ind w:right="288"/>
              <w:jc w:val="right"/>
              <w:rPr>
                <w:i/>
                <w:iCs/>
                <w:szCs w:val="24"/>
              </w:rPr>
            </w:pPr>
            <w:r w:rsidRPr="00E815D3">
              <w:rPr>
                <w:szCs w:val="24"/>
              </w:rPr>
              <w:t>70</w:t>
            </w:r>
          </w:p>
        </w:tc>
        <w:tc>
          <w:tcPr>
            <w:tcW w:w="986" w:type="dxa"/>
            <w:shd w:val="clear" w:color="auto" w:fill="auto"/>
            <w:vAlign w:val="center"/>
          </w:tcPr>
          <w:p w14:paraId="6EEAB5E5" w14:textId="77777777" w:rsidR="00132413" w:rsidRPr="00E815D3" w:rsidRDefault="00132413" w:rsidP="004541B9">
            <w:pPr>
              <w:pStyle w:val="NoSpacing"/>
              <w:ind w:right="288"/>
              <w:jc w:val="right"/>
              <w:rPr>
                <w:szCs w:val="24"/>
              </w:rPr>
            </w:pPr>
          </w:p>
        </w:tc>
        <w:tc>
          <w:tcPr>
            <w:tcW w:w="1080" w:type="dxa"/>
            <w:shd w:val="clear" w:color="auto" w:fill="auto"/>
            <w:vAlign w:val="center"/>
          </w:tcPr>
          <w:p w14:paraId="3D510103" w14:textId="77777777" w:rsidR="00132413" w:rsidRPr="00E815D3" w:rsidRDefault="00132413" w:rsidP="004541B9">
            <w:pPr>
              <w:pStyle w:val="NoSpacing"/>
              <w:ind w:right="288"/>
              <w:jc w:val="right"/>
              <w:rPr>
                <w:i/>
                <w:iCs/>
                <w:szCs w:val="24"/>
              </w:rPr>
            </w:pPr>
            <w:r w:rsidRPr="00E815D3">
              <w:rPr>
                <w:szCs w:val="24"/>
              </w:rPr>
              <w:t>3</w:t>
            </w:r>
          </w:p>
        </w:tc>
      </w:tr>
      <w:tr w:rsidR="00132413" w:rsidRPr="00E815D3" w14:paraId="3A865D95" w14:textId="77777777" w:rsidTr="004541B9">
        <w:trPr>
          <w:trHeight w:val="188"/>
          <w:jc w:val="center"/>
        </w:trPr>
        <w:tc>
          <w:tcPr>
            <w:tcW w:w="1355" w:type="dxa"/>
            <w:shd w:val="clear" w:color="auto" w:fill="auto"/>
          </w:tcPr>
          <w:p w14:paraId="179E786A" w14:textId="281BF6B1" w:rsidR="00132413" w:rsidRPr="00E815D3" w:rsidRDefault="00132413" w:rsidP="004F32F6">
            <w:pPr>
              <w:pStyle w:val="NoSpacing"/>
              <w:ind w:right="288"/>
              <w:jc w:val="right"/>
              <w:rPr>
                <w:i/>
                <w:iCs/>
                <w:szCs w:val="24"/>
              </w:rPr>
            </w:pPr>
            <w:r w:rsidRPr="00E815D3">
              <w:rPr>
                <w:szCs w:val="24"/>
              </w:rPr>
              <w:t>85</w:t>
            </w:r>
          </w:p>
        </w:tc>
        <w:tc>
          <w:tcPr>
            <w:tcW w:w="986" w:type="dxa"/>
            <w:shd w:val="clear" w:color="auto" w:fill="auto"/>
            <w:vAlign w:val="center"/>
          </w:tcPr>
          <w:p w14:paraId="357E3A6C" w14:textId="77777777" w:rsidR="00132413" w:rsidRPr="00E815D3" w:rsidDel="00544E7E" w:rsidRDefault="00132413" w:rsidP="004541B9">
            <w:pPr>
              <w:pStyle w:val="NoSpacing"/>
              <w:ind w:right="288"/>
              <w:jc w:val="right"/>
              <w:rPr>
                <w:szCs w:val="24"/>
              </w:rPr>
            </w:pPr>
          </w:p>
        </w:tc>
        <w:tc>
          <w:tcPr>
            <w:tcW w:w="1080" w:type="dxa"/>
            <w:shd w:val="clear" w:color="auto" w:fill="auto"/>
            <w:vAlign w:val="center"/>
          </w:tcPr>
          <w:p w14:paraId="469418C0" w14:textId="77777777" w:rsidR="00132413" w:rsidRPr="00E815D3" w:rsidDel="00544E7E" w:rsidRDefault="00132413" w:rsidP="004541B9">
            <w:pPr>
              <w:pStyle w:val="NoSpacing"/>
              <w:ind w:right="288"/>
              <w:jc w:val="right"/>
              <w:rPr>
                <w:szCs w:val="24"/>
              </w:rPr>
            </w:pPr>
            <w:r w:rsidRPr="00E815D3">
              <w:rPr>
                <w:szCs w:val="24"/>
              </w:rPr>
              <w:t>4</w:t>
            </w:r>
          </w:p>
        </w:tc>
      </w:tr>
    </w:tbl>
    <w:p w14:paraId="4FC1032E" w14:textId="77777777" w:rsidR="00132413" w:rsidRDefault="00132413" w:rsidP="00132413">
      <w:pPr>
        <w:rPr>
          <w:rFonts w:ascii="Calibri" w:eastAsia="MS Gothic" w:hAnsi="Calibri" w:cs="Times New Roman"/>
          <w:bCs/>
          <w:iCs/>
        </w:rPr>
      </w:pPr>
    </w:p>
    <w:p w14:paraId="3AA3E4B0" w14:textId="333D424A" w:rsidR="00132413" w:rsidRPr="00F8758D" w:rsidRDefault="00132413" w:rsidP="00F8758D">
      <w:pPr>
        <w:jc w:val="both"/>
        <w:rPr>
          <w:rFonts w:eastAsia="MS Gothic" w:cs="Calibri Light"/>
          <w:bCs/>
          <w:iCs/>
          <w:color w:val="404040" w:themeColor="text1" w:themeTint="BF"/>
        </w:rPr>
      </w:pPr>
      <w:r w:rsidRPr="00F8758D">
        <w:rPr>
          <w:rFonts w:eastAsia="MS Gothic" w:cs="Calibri Light"/>
          <w:bCs/>
          <w:iCs/>
          <w:color w:val="404040" w:themeColor="text1" w:themeTint="BF"/>
        </w:rPr>
        <w:t>Projects that achieve a load duration</w:t>
      </w:r>
      <w:r w:rsidR="00B51272" w:rsidRPr="00F8758D">
        <w:rPr>
          <w:rFonts w:eastAsia="MS Gothic" w:cs="Calibri Light"/>
          <w:bCs/>
          <w:iCs/>
          <w:color w:val="404040" w:themeColor="text1" w:themeTint="BF"/>
        </w:rPr>
        <w:t xml:space="preserve"> percentage</w:t>
      </w:r>
      <w:r w:rsidRPr="00F8758D">
        <w:rPr>
          <w:rFonts w:eastAsia="MS Gothic" w:cs="Calibri Light"/>
          <w:bCs/>
          <w:iCs/>
          <w:color w:val="404040" w:themeColor="text1" w:themeTint="BF"/>
        </w:rPr>
        <w:t xml:space="preserve"> of peak </w:t>
      </w:r>
      <w:r w:rsidR="00177D67" w:rsidRPr="00F8758D">
        <w:rPr>
          <w:rFonts w:eastAsia="MS Gothic" w:cs="Calibri Light"/>
          <w:bCs/>
          <w:iCs/>
          <w:color w:val="404040" w:themeColor="text1" w:themeTint="BF"/>
        </w:rPr>
        <w:t xml:space="preserve">higher </w:t>
      </w:r>
      <w:r w:rsidRPr="00F8758D">
        <w:rPr>
          <w:rFonts w:eastAsia="MS Gothic" w:cs="Calibri Light"/>
          <w:bCs/>
          <w:iCs/>
          <w:color w:val="404040" w:themeColor="text1" w:themeTint="BF"/>
        </w:rPr>
        <w:t xml:space="preserve">than 70% </w:t>
      </w:r>
      <w:r w:rsidR="00FB67D2" w:rsidRPr="00F8758D">
        <w:rPr>
          <w:rFonts w:eastAsia="MS Gothic" w:cs="Calibri Light"/>
          <w:bCs/>
          <w:iCs/>
          <w:color w:val="404040" w:themeColor="text1" w:themeTint="BF"/>
        </w:rPr>
        <w:t>(</w:t>
      </w:r>
      <w:r w:rsidR="00362322" w:rsidRPr="00F8758D">
        <w:rPr>
          <w:rFonts w:eastAsia="MS Gothic" w:cs="Calibri Light"/>
          <w:bCs/>
          <w:iCs/>
          <w:color w:val="404040" w:themeColor="text1" w:themeTint="BF"/>
        </w:rPr>
        <w:t>cities and u</w:t>
      </w:r>
      <w:r w:rsidR="005F089E" w:rsidRPr="00F8758D">
        <w:rPr>
          <w:rFonts w:eastAsia="MS Gothic" w:cs="Calibri Light"/>
          <w:bCs/>
          <w:iCs/>
          <w:color w:val="404040" w:themeColor="text1" w:themeTint="BF"/>
        </w:rPr>
        <w:t>tilities</w:t>
      </w:r>
      <w:r w:rsidR="00FB67D2" w:rsidRPr="00F8758D">
        <w:rPr>
          <w:rFonts w:eastAsia="MS Gothic" w:cs="Calibri Light"/>
          <w:bCs/>
          <w:iCs/>
          <w:color w:val="404040" w:themeColor="text1" w:themeTint="BF"/>
        </w:rPr>
        <w:t>) or</w:t>
      </w:r>
      <w:r w:rsidRPr="00F8758D">
        <w:rPr>
          <w:rFonts w:eastAsia="MS Gothic" w:cs="Calibri Light"/>
          <w:bCs/>
          <w:iCs/>
          <w:color w:val="404040" w:themeColor="text1" w:themeTint="BF"/>
        </w:rPr>
        <w:t xml:space="preserve"> 90% </w:t>
      </w:r>
      <w:r w:rsidR="00FB67D2" w:rsidRPr="00F8758D">
        <w:rPr>
          <w:rFonts w:eastAsia="MS Gothic" w:cs="Calibri Light"/>
          <w:bCs/>
          <w:iCs/>
          <w:color w:val="404040" w:themeColor="text1" w:themeTint="BF"/>
        </w:rPr>
        <w:t>(</w:t>
      </w:r>
      <w:r w:rsidRPr="00F8758D">
        <w:rPr>
          <w:rFonts w:eastAsia="MS Gothic" w:cs="Calibri Light"/>
          <w:bCs/>
          <w:iCs/>
          <w:color w:val="404040" w:themeColor="text1" w:themeTint="BF"/>
        </w:rPr>
        <w:t>campuses</w:t>
      </w:r>
      <w:r w:rsidR="00FA675E" w:rsidRPr="00F8758D">
        <w:rPr>
          <w:rFonts w:eastAsia="MS Gothic" w:cs="Calibri Light"/>
          <w:bCs/>
          <w:iCs/>
          <w:color w:val="404040" w:themeColor="text1" w:themeTint="BF"/>
        </w:rPr>
        <w:t xml:space="preserve"> and transit</w:t>
      </w:r>
      <w:r w:rsidR="00FB67D2" w:rsidRPr="00F8758D">
        <w:rPr>
          <w:rFonts w:eastAsia="MS Gothic" w:cs="Calibri Light"/>
          <w:bCs/>
          <w:iCs/>
          <w:color w:val="404040" w:themeColor="text1" w:themeTint="BF"/>
        </w:rPr>
        <w:t>)</w:t>
      </w:r>
      <w:r w:rsidRPr="00F8758D">
        <w:rPr>
          <w:rFonts w:eastAsia="MS Gothic" w:cs="Calibri Light"/>
          <w:bCs/>
          <w:iCs/>
          <w:color w:val="404040" w:themeColor="text1" w:themeTint="BF"/>
        </w:rPr>
        <w:t xml:space="preserve"> </w:t>
      </w:r>
      <w:r w:rsidR="00FB67D2" w:rsidRPr="00F8758D">
        <w:rPr>
          <w:rFonts w:eastAsia="MS Gothic" w:cs="Calibri Light"/>
          <w:bCs/>
          <w:iCs/>
          <w:color w:val="404040" w:themeColor="text1" w:themeTint="BF"/>
        </w:rPr>
        <w:t>earn 1</w:t>
      </w:r>
      <w:r w:rsidRPr="00F8758D">
        <w:rPr>
          <w:rFonts w:eastAsia="MS Gothic" w:cs="Calibri Light"/>
          <w:bCs/>
          <w:iCs/>
          <w:color w:val="404040" w:themeColor="text1" w:themeTint="BF"/>
        </w:rPr>
        <w:t xml:space="preserve"> additional point for exemplary performance under </w:t>
      </w:r>
      <w:r w:rsidR="00FB67D2" w:rsidRPr="00F8758D">
        <w:rPr>
          <w:rFonts w:eastAsia="MS Gothic" w:cs="Calibri Light"/>
          <w:bCs/>
          <w:iCs/>
          <w:color w:val="404040" w:themeColor="text1" w:themeTint="BF"/>
        </w:rPr>
        <w:t>the I</w:t>
      </w:r>
      <w:r w:rsidRPr="00F8758D">
        <w:rPr>
          <w:rFonts w:eastAsia="MS Gothic" w:cs="Calibri Light"/>
          <w:bCs/>
          <w:iCs/>
          <w:color w:val="404040" w:themeColor="text1" w:themeTint="BF"/>
        </w:rPr>
        <w:t>nnovation</w:t>
      </w:r>
      <w:r w:rsidR="00FB67D2" w:rsidRPr="00F8758D">
        <w:rPr>
          <w:rFonts w:eastAsia="MS Gothic" w:cs="Calibri Light"/>
          <w:bCs/>
          <w:iCs/>
          <w:color w:val="404040" w:themeColor="text1" w:themeTint="BF"/>
        </w:rPr>
        <w:t xml:space="preserve"> credit category</w:t>
      </w:r>
      <w:r w:rsidRPr="00F8758D">
        <w:rPr>
          <w:rFonts w:eastAsia="MS Gothic" w:cs="Calibri Light"/>
          <w:bCs/>
          <w:iCs/>
          <w:color w:val="404040" w:themeColor="text1" w:themeTint="BF"/>
        </w:rPr>
        <w:t>.</w:t>
      </w:r>
    </w:p>
    <w:p w14:paraId="2C5FD2A8" w14:textId="77777777" w:rsidR="00FB67D2" w:rsidRPr="00FB5858" w:rsidRDefault="00FB67D2" w:rsidP="00132413">
      <w:pPr>
        <w:rPr>
          <w:rFonts w:ascii="Calibri" w:eastAsia="MS Gothic" w:hAnsi="Calibri" w:cs="Times New Roman"/>
          <w:bCs/>
          <w:iCs/>
        </w:rPr>
      </w:pPr>
    </w:p>
    <w:p w14:paraId="3C88F9C5" w14:textId="77777777" w:rsidR="00132413" w:rsidRPr="00E12F15" w:rsidRDefault="00132413" w:rsidP="00ED009C">
      <w:pPr>
        <w:pStyle w:val="Heading1"/>
      </w:pPr>
      <w:bookmarkStart w:id="56" w:name="_Toc476129806"/>
      <w:bookmarkStart w:id="57" w:name="_Toc496289557"/>
      <w:bookmarkStart w:id="58" w:name="_Toc507408214"/>
      <w:r w:rsidRPr="00E12F15">
        <w:lastRenderedPageBreak/>
        <w:t>GS Credit: Data Privacy and Cybersecurity</w:t>
      </w:r>
      <w:bookmarkEnd w:id="56"/>
      <w:bookmarkEnd w:id="57"/>
      <w:bookmarkEnd w:id="58"/>
    </w:p>
    <w:p w14:paraId="6DE2DF7E" w14:textId="04C4F60D" w:rsidR="00132413" w:rsidRDefault="00876CA4" w:rsidP="00132413">
      <w:r>
        <w:t>Applicability:</w:t>
      </w:r>
    </w:p>
    <w:p w14:paraId="33A4D850" w14:textId="5024DD02" w:rsidR="00132413" w:rsidRDefault="005F089E" w:rsidP="00E7191E">
      <w:pPr>
        <w:pStyle w:val="ListParagraph"/>
        <w:numPr>
          <w:ilvl w:val="0"/>
          <w:numId w:val="38"/>
        </w:numPr>
        <w:autoSpaceDE/>
        <w:autoSpaceDN/>
        <w:adjustRightInd/>
      </w:pPr>
      <w:r>
        <w:t>Cities and Utilities</w:t>
      </w:r>
      <w:r w:rsidR="00132413">
        <w:t xml:space="preserve"> (</w:t>
      </w:r>
      <w:r w:rsidR="00876CA4">
        <w:t>1–</w:t>
      </w:r>
      <w:r w:rsidR="00132413">
        <w:t>2 points)</w:t>
      </w:r>
    </w:p>
    <w:p w14:paraId="560B527F" w14:textId="77777777" w:rsidR="00132413" w:rsidRDefault="00132413" w:rsidP="00E7191E">
      <w:pPr>
        <w:pStyle w:val="ListParagraph"/>
        <w:numPr>
          <w:ilvl w:val="0"/>
          <w:numId w:val="38"/>
        </w:numPr>
        <w:autoSpaceDE/>
        <w:autoSpaceDN/>
        <w:adjustRightInd/>
      </w:pPr>
      <w:r>
        <w:t>Campuses (1 point)</w:t>
      </w:r>
    </w:p>
    <w:p w14:paraId="286FACAE" w14:textId="2D48C17D" w:rsidR="00FA675E" w:rsidRDefault="00FA675E" w:rsidP="00E7191E">
      <w:pPr>
        <w:pStyle w:val="ListParagraph"/>
        <w:numPr>
          <w:ilvl w:val="0"/>
          <w:numId w:val="38"/>
        </w:numPr>
        <w:autoSpaceDE/>
        <w:autoSpaceDN/>
        <w:adjustRightInd/>
      </w:pPr>
      <w:r>
        <w:t>Transit</w:t>
      </w:r>
      <w:r w:rsidRPr="00A84C75">
        <w:t xml:space="preserve"> (</w:t>
      </w:r>
      <w:r>
        <w:t>1</w:t>
      </w:r>
      <w:r w:rsidRPr="00A84C75">
        <w:t xml:space="preserve"> point)</w:t>
      </w:r>
    </w:p>
    <w:p w14:paraId="0B68BF63"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C82E5FF" w14:textId="10B6D425" w:rsidR="00132413" w:rsidRPr="00C25DB2" w:rsidRDefault="00132413" w:rsidP="00010CC9">
      <w:pPr>
        <w:jc w:val="both"/>
      </w:pPr>
      <w:r w:rsidRPr="00C25DB2">
        <w:t xml:space="preserve">To build </w:t>
      </w:r>
      <w:r w:rsidR="0081303B">
        <w:t xml:space="preserve">public </w:t>
      </w:r>
      <w:r w:rsidRPr="00C25DB2">
        <w:t xml:space="preserve">confidence in grid modernization by </w:t>
      </w:r>
      <w:r w:rsidR="00B51272">
        <w:t>protecting customers’</w:t>
      </w:r>
      <w:r w:rsidRPr="00C25DB2">
        <w:t xml:space="preserve"> private electricity usage data and pr</w:t>
      </w:r>
      <w:r>
        <w:t>otecting</w:t>
      </w:r>
      <w:r w:rsidRPr="00C25DB2">
        <w:t xml:space="preserve"> smart grid technologies from threats.</w:t>
      </w:r>
    </w:p>
    <w:p w14:paraId="54BE47D8"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22D70C00" w14:textId="0147ECA0" w:rsidR="00132413" w:rsidRPr="00E716AC" w:rsidRDefault="006064D8" w:rsidP="00E716AC">
      <w:pPr>
        <w:pStyle w:val="Heading5"/>
        <w:spacing w:before="120" w:after="120"/>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s</w:t>
      </w:r>
    </w:p>
    <w:p w14:paraId="2EF4305F" w14:textId="41FEFAE7" w:rsidR="00132413" w:rsidRDefault="005E41CF" w:rsidP="00E716AC">
      <w:pPr>
        <w:spacing w:before="120"/>
        <w:jc w:val="both"/>
      </w:pPr>
      <w:r>
        <w:t>Develop</w:t>
      </w:r>
      <w:r w:rsidR="00132413">
        <w:t xml:space="preserve"> a comprehensive policy o</w:t>
      </w:r>
      <w:r>
        <w:t>n data privacy and cyb</w:t>
      </w:r>
      <w:r w:rsidR="00132413">
        <w:t>ersecurity</w:t>
      </w:r>
      <w:r>
        <w:t>.</w:t>
      </w:r>
      <w:r w:rsidR="00132413">
        <w:t xml:space="preserve"> </w:t>
      </w:r>
      <w:r>
        <w:t>The policy</w:t>
      </w:r>
      <w:r w:rsidR="00132413">
        <w:t xml:space="preserve"> </w:t>
      </w:r>
      <w:r w:rsidR="00897A65">
        <w:t>must identify</w:t>
      </w:r>
      <w:r w:rsidR="00132413">
        <w:t xml:space="preserve"> steps to ensure secure network operation and data integrity</w:t>
      </w:r>
      <w:r w:rsidR="00897A65">
        <w:t xml:space="preserve"> under future grid modernization</w:t>
      </w:r>
      <w:r w:rsidR="00132413">
        <w:t>.</w:t>
      </w:r>
    </w:p>
    <w:p w14:paraId="68F07437" w14:textId="77777777" w:rsidR="00132413" w:rsidRPr="00D03EFD" w:rsidRDefault="00132413" w:rsidP="00E716AC">
      <w:pPr>
        <w:pStyle w:val="Heading4"/>
        <w:spacing w:before="120" w:after="120"/>
      </w:pPr>
      <w:r>
        <w:t>OPTION 1. Cybersecurity (1 point)</w:t>
      </w:r>
    </w:p>
    <w:p w14:paraId="6BA75BA9" w14:textId="304B074E" w:rsidR="00132413" w:rsidRDefault="00132413" w:rsidP="00E716AC">
      <w:pPr>
        <w:spacing w:before="120"/>
        <w:jc w:val="both"/>
      </w:pPr>
      <w:r>
        <w:t xml:space="preserve">Have in place at least </w:t>
      </w:r>
      <w:r w:rsidR="006C6A78">
        <w:t xml:space="preserve">six </w:t>
      </w:r>
      <w:r>
        <w:t xml:space="preserve">of the following policies and practices to address cybersecurity threats: </w:t>
      </w:r>
    </w:p>
    <w:p w14:paraId="4E833528" w14:textId="77777777" w:rsidR="006C6A78" w:rsidRDefault="006C6A78" w:rsidP="00E716AC">
      <w:pPr>
        <w:pStyle w:val="ListParagraph"/>
        <w:numPr>
          <w:ilvl w:val="0"/>
          <w:numId w:val="83"/>
        </w:numPr>
        <w:spacing w:before="120"/>
        <w:contextualSpacing w:val="0"/>
        <w:jc w:val="both"/>
      </w:pPr>
      <w:r>
        <w:t>Inventory of secure configuration baselines or images of operating systems, software applications and firmware. Reviews include determining if vendor still supports product.</w:t>
      </w:r>
    </w:p>
    <w:p w14:paraId="1A9B2A9C" w14:textId="77777777" w:rsidR="006C6A78" w:rsidRDefault="006C6A78" w:rsidP="00E716AC">
      <w:pPr>
        <w:pStyle w:val="ListParagraph"/>
        <w:numPr>
          <w:ilvl w:val="0"/>
          <w:numId w:val="83"/>
        </w:numPr>
        <w:spacing w:before="120"/>
        <w:contextualSpacing w:val="0"/>
        <w:jc w:val="both"/>
      </w:pPr>
      <w:r>
        <w:t xml:space="preserve">Physical access control for all local and remote wired, wireless, and virtual access points, including physical protections and limited access to substations and networked equipment </w:t>
      </w:r>
    </w:p>
    <w:p w14:paraId="4DBE5C71" w14:textId="77777777" w:rsidR="006C6A78" w:rsidRDefault="006C6A78" w:rsidP="00E716AC">
      <w:pPr>
        <w:pStyle w:val="ListParagraph"/>
        <w:numPr>
          <w:ilvl w:val="0"/>
          <w:numId w:val="83"/>
        </w:numPr>
        <w:spacing w:before="120"/>
        <w:contextualSpacing w:val="0"/>
        <w:jc w:val="both"/>
      </w:pPr>
      <w:r>
        <w:t>Boundary defenses that limit traffic only to allowed, utilize de-militarized zones (DMZs) and network segmentation, log and inspect traffic to detect (and prevent) intrusions and anomalous activity, and securely mange remote connections.</w:t>
      </w:r>
    </w:p>
    <w:p w14:paraId="1AED369E" w14:textId="77777777" w:rsidR="006C6A78" w:rsidRDefault="006C6A78" w:rsidP="00E716AC">
      <w:pPr>
        <w:pStyle w:val="ListParagraph"/>
        <w:numPr>
          <w:ilvl w:val="0"/>
          <w:numId w:val="83"/>
        </w:numPr>
        <w:spacing w:before="120"/>
        <w:contextualSpacing w:val="0"/>
        <w:jc w:val="both"/>
      </w:pPr>
      <w:r>
        <w:t xml:space="preserve">Encryption of sensitive information both at rest and when in transit </w:t>
      </w:r>
    </w:p>
    <w:p w14:paraId="1954FD87" w14:textId="77777777" w:rsidR="006C6A78" w:rsidRDefault="006C6A78" w:rsidP="00E716AC">
      <w:pPr>
        <w:pStyle w:val="ListParagraph"/>
        <w:numPr>
          <w:ilvl w:val="0"/>
          <w:numId w:val="83"/>
        </w:numPr>
        <w:spacing w:before="120"/>
        <w:contextualSpacing w:val="0"/>
        <w:jc w:val="both"/>
      </w:pPr>
      <w:r>
        <w:t>Host-based security through access control lists, network and application white listing, controlled use of elevated privileges, secure configuration (hardening) of devices, disable removable media (optical drives allowed).</w:t>
      </w:r>
    </w:p>
    <w:p w14:paraId="6C8EEB5F" w14:textId="77777777" w:rsidR="006C6A78" w:rsidRDefault="006C6A78" w:rsidP="00E716AC">
      <w:pPr>
        <w:pStyle w:val="ListParagraph"/>
        <w:numPr>
          <w:ilvl w:val="0"/>
          <w:numId w:val="83"/>
        </w:numPr>
        <w:spacing w:before="120"/>
        <w:contextualSpacing w:val="0"/>
        <w:jc w:val="both"/>
      </w:pPr>
      <w:r>
        <w:t>Network audit information and system logs are configured to capture events, detail successful/unsuccessful actions, are monitored and are aggregated to a centralized data collector</w:t>
      </w:r>
    </w:p>
    <w:p w14:paraId="41E898B8" w14:textId="77777777" w:rsidR="006C6A78" w:rsidRDefault="006C6A78" w:rsidP="00E716AC">
      <w:pPr>
        <w:pStyle w:val="ListParagraph"/>
        <w:numPr>
          <w:ilvl w:val="0"/>
          <w:numId w:val="83"/>
        </w:numPr>
        <w:spacing w:before="120"/>
        <w:contextualSpacing w:val="0"/>
        <w:jc w:val="both"/>
      </w:pPr>
      <w:r>
        <w:t>Role-based access limiting access to least privilege and need to know; account management processes include strong passwords, disabling inactive accounts, individual identifiers, screen locks, account event logging, and strong authentication. Shared/group accounts are used sparingly.</w:t>
      </w:r>
    </w:p>
    <w:p w14:paraId="13379267" w14:textId="77777777" w:rsidR="006C6A78" w:rsidRDefault="006C6A78" w:rsidP="00E716AC">
      <w:pPr>
        <w:pStyle w:val="ListParagraph"/>
        <w:numPr>
          <w:ilvl w:val="0"/>
          <w:numId w:val="83"/>
        </w:numPr>
        <w:spacing w:before="120"/>
        <w:contextualSpacing w:val="0"/>
        <w:jc w:val="both"/>
      </w:pPr>
      <w:r>
        <w:t>Secure versions of network protocols are used (e.g., TLS, SSL, HTTPS, SFTP, SSH, IPSEC) and remove or disable unused ports, protocols and services</w:t>
      </w:r>
    </w:p>
    <w:p w14:paraId="55F83ECD" w14:textId="77777777" w:rsidR="006C6A78" w:rsidRDefault="006C6A78" w:rsidP="00E716AC">
      <w:pPr>
        <w:pStyle w:val="ListParagraph"/>
        <w:numPr>
          <w:ilvl w:val="0"/>
          <w:numId w:val="83"/>
        </w:numPr>
        <w:spacing w:before="120"/>
        <w:contextualSpacing w:val="0"/>
        <w:jc w:val="both"/>
      </w:pPr>
      <w:r>
        <w:t xml:space="preserve">Continuous and automated vulnerability scanning where possible or scheduled, manual checks with mitigation or mitigation plans for all findings </w:t>
      </w:r>
    </w:p>
    <w:p w14:paraId="2F8E1FF5" w14:textId="77777777" w:rsidR="006C6A78" w:rsidRDefault="006C6A78" w:rsidP="00E716AC">
      <w:pPr>
        <w:pStyle w:val="ListParagraph"/>
        <w:numPr>
          <w:ilvl w:val="0"/>
          <w:numId w:val="83"/>
        </w:numPr>
        <w:spacing w:before="120"/>
        <w:contextualSpacing w:val="0"/>
        <w:jc w:val="both"/>
      </w:pPr>
      <w:r>
        <w:t>Automatic intrusion detection and operator notification</w:t>
      </w:r>
    </w:p>
    <w:p w14:paraId="7A6CB98A" w14:textId="77777777" w:rsidR="006C6A78" w:rsidRDefault="006C6A78" w:rsidP="00E716AC">
      <w:pPr>
        <w:pStyle w:val="ListParagraph"/>
        <w:numPr>
          <w:ilvl w:val="0"/>
          <w:numId w:val="83"/>
        </w:numPr>
        <w:spacing w:before="120"/>
        <w:contextualSpacing w:val="0"/>
        <w:jc w:val="both"/>
      </w:pPr>
      <w:r>
        <w:lastRenderedPageBreak/>
        <w:t>Incident response plan including reporting/notification process, roles and responsibilities, and data and system recovery capabilities</w:t>
      </w:r>
    </w:p>
    <w:p w14:paraId="3816E489" w14:textId="77777777" w:rsidR="006C6A78" w:rsidRDefault="006C6A78" w:rsidP="00E716AC">
      <w:pPr>
        <w:pStyle w:val="ListParagraph"/>
        <w:numPr>
          <w:ilvl w:val="0"/>
          <w:numId w:val="83"/>
        </w:numPr>
        <w:spacing w:before="120"/>
        <w:contextualSpacing w:val="0"/>
        <w:jc w:val="both"/>
      </w:pPr>
      <w:r>
        <w:t>Firewall, adaptive security appliance, or router security</w:t>
      </w:r>
    </w:p>
    <w:p w14:paraId="614A29EB" w14:textId="77777777" w:rsidR="006C6A78" w:rsidRDefault="006C6A78" w:rsidP="00E716AC">
      <w:pPr>
        <w:pStyle w:val="ListParagraph"/>
        <w:numPr>
          <w:ilvl w:val="0"/>
          <w:numId w:val="83"/>
        </w:numPr>
        <w:spacing w:before="120"/>
        <w:contextualSpacing w:val="0"/>
        <w:jc w:val="both"/>
      </w:pPr>
      <w:r>
        <w:t>Regular, up-to-date security awareness training for all personnel and cybersecurity plan/procedure training for system operators. Practical exercises that simulate actual cyber-attacks should be included in the security training.</w:t>
      </w:r>
    </w:p>
    <w:p w14:paraId="3A8A3ADC" w14:textId="77777777" w:rsidR="00132413" w:rsidRPr="00884752" w:rsidRDefault="00132413" w:rsidP="00E716AC">
      <w:pPr>
        <w:spacing w:before="120"/>
        <w:jc w:val="both"/>
        <w:rPr>
          <w:b/>
        </w:rPr>
      </w:pPr>
      <w:r w:rsidRPr="00884752">
        <w:rPr>
          <w:b/>
        </w:rPr>
        <w:t>AND/OR</w:t>
      </w:r>
    </w:p>
    <w:p w14:paraId="6400D3B9" w14:textId="6B18D73E" w:rsidR="00132413" w:rsidRDefault="00132413" w:rsidP="00E716AC">
      <w:pPr>
        <w:pStyle w:val="Heading4"/>
        <w:spacing w:before="120" w:after="120"/>
        <w:jc w:val="both"/>
      </w:pPr>
      <w:r>
        <w:t>OPTION 2. Dat</w:t>
      </w:r>
      <w:r w:rsidR="00E716AC">
        <w:t>a P</w:t>
      </w:r>
      <w:r>
        <w:t>rivacy (</w:t>
      </w:r>
      <w:r w:rsidR="00E716AC">
        <w:t>C</w:t>
      </w:r>
      <w:r w:rsidR="005F089E" w:rsidRPr="00E716AC">
        <w:t xml:space="preserve">ities and </w:t>
      </w:r>
      <w:r w:rsidR="00E716AC">
        <w:t>U</w:t>
      </w:r>
      <w:r w:rsidR="005F089E" w:rsidRPr="00E716AC">
        <w:t>tilities</w:t>
      </w:r>
      <w:r w:rsidR="00DC0A7E" w:rsidRPr="00E716AC">
        <w:t xml:space="preserve"> only</w:t>
      </w:r>
      <w:r w:rsidR="00DC0A7E">
        <w:t>, 1 point</w:t>
      </w:r>
      <w:r>
        <w:t>)</w:t>
      </w:r>
    </w:p>
    <w:p w14:paraId="114ED361" w14:textId="64549DEF" w:rsidR="00132413" w:rsidRDefault="00132413" w:rsidP="00E716AC">
      <w:pPr>
        <w:spacing w:before="120"/>
        <w:jc w:val="both"/>
      </w:pPr>
      <w:r>
        <w:t xml:space="preserve">Have in place policies and practices </w:t>
      </w:r>
      <w:r w:rsidR="004E0E65">
        <w:t xml:space="preserve">that </w:t>
      </w:r>
      <w:r>
        <w:t>ensur</w:t>
      </w:r>
      <w:r w:rsidR="004E0E65">
        <w:t>e</w:t>
      </w:r>
      <w:r>
        <w:t xml:space="preserve"> </w:t>
      </w:r>
      <w:r w:rsidR="00DC0A7E">
        <w:t xml:space="preserve">the </w:t>
      </w:r>
      <w:r>
        <w:t>integrity</w:t>
      </w:r>
      <w:r w:rsidR="00DC0A7E">
        <w:t xml:space="preserve"> and</w:t>
      </w:r>
      <w:r>
        <w:t xml:space="preserve"> confidentiality of data </w:t>
      </w:r>
      <w:r w:rsidR="00876CA4">
        <w:t>and</w:t>
      </w:r>
      <w:r>
        <w:t xml:space="preserve"> customer choice in sharing data. </w:t>
      </w:r>
      <w:r w:rsidR="004E0E65">
        <w:t>E</w:t>
      </w:r>
      <w:r>
        <w:t>nsure information security at all interfaces, devices</w:t>
      </w:r>
      <w:r w:rsidR="00DC0A7E">
        <w:t>,</w:t>
      </w:r>
      <w:r>
        <w:t xml:space="preserve"> and data operations. Meet </w:t>
      </w:r>
      <w:r w:rsidR="004E0E65">
        <w:t xml:space="preserve">at least </w:t>
      </w:r>
      <w:r w:rsidR="00C612C2">
        <w:t>two</w:t>
      </w:r>
      <w:r>
        <w:t xml:space="preserve"> of the following measures for data privacy:</w:t>
      </w:r>
    </w:p>
    <w:p w14:paraId="180FFB05" w14:textId="1D3BBFE1" w:rsidR="00132413" w:rsidRDefault="00132413" w:rsidP="00E716AC">
      <w:pPr>
        <w:pStyle w:val="ListParagraph"/>
        <w:numPr>
          <w:ilvl w:val="0"/>
          <w:numId w:val="11"/>
        </w:numPr>
        <w:autoSpaceDE/>
        <w:autoSpaceDN/>
        <w:adjustRightInd/>
        <w:spacing w:before="120"/>
        <w:contextualSpacing w:val="0"/>
        <w:jc w:val="both"/>
      </w:pPr>
      <w:r>
        <w:t>Opt-out data</w:t>
      </w:r>
      <w:r w:rsidR="00C612C2">
        <w:t>-</w:t>
      </w:r>
      <w:r>
        <w:t>sharing policy for aggregated data that explicitly protects customer privacy and personally identifiable information</w:t>
      </w:r>
    </w:p>
    <w:p w14:paraId="381DACEF" w14:textId="183CDD5A" w:rsidR="00132413" w:rsidRDefault="00132413" w:rsidP="00E716AC">
      <w:pPr>
        <w:pStyle w:val="ListParagraph"/>
        <w:numPr>
          <w:ilvl w:val="0"/>
          <w:numId w:val="11"/>
        </w:numPr>
        <w:autoSpaceDE/>
        <w:autoSpaceDN/>
        <w:adjustRightInd/>
        <w:spacing w:before="120"/>
        <w:contextualSpacing w:val="0"/>
        <w:jc w:val="both"/>
      </w:pPr>
      <w:r>
        <w:t>Opt-in customer data</w:t>
      </w:r>
      <w:r w:rsidR="00C612C2">
        <w:t>-</w:t>
      </w:r>
      <w:r>
        <w:t>sharing agreement for personally identifiable information</w:t>
      </w:r>
    </w:p>
    <w:p w14:paraId="6580168D" w14:textId="77777777" w:rsidR="00132413" w:rsidRDefault="00132413" w:rsidP="00E716AC">
      <w:pPr>
        <w:pStyle w:val="ListParagraph"/>
        <w:numPr>
          <w:ilvl w:val="0"/>
          <w:numId w:val="11"/>
        </w:numPr>
        <w:autoSpaceDE/>
        <w:autoSpaceDN/>
        <w:adjustRightInd/>
        <w:spacing w:before="120"/>
        <w:contextualSpacing w:val="0"/>
        <w:jc w:val="both"/>
      </w:pPr>
      <w:r>
        <w:t>Separate communication pathways policy for sending data</w:t>
      </w:r>
    </w:p>
    <w:p w14:paraId="7DEE153B" w14:textId="0A67B7A3" w:rsidR="00132413" w:rsidRDefault="00132413" w:rsidP="00132413">
      <w:pPr>
        <w:pStyle w:val="ListParagraph"/>
        <w:numPr>
          <w:ilvl w:val="0"/>
          <w:numId w:val="0"/>
        </w:numPr>
      </w:pPr>
    </w:p>
    <w:p w14:paraId="3FFC31D6" w14:textId="33066700" w:rsidR="006C6A78" w:rsidRPr="00116630" w:rsidRDefault="006C6A78" w:rsidP="006C6A78">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3DC97332" w14:textId="10B3AFB3" w:rsidR="006C6A78" w:rsidRPr="006C6A78" w:rsidRDefault="006C6A78" w:rsidP="006C6A78">
      <w:pPr>
        <w:rPr>
          <w:rFonts w:asciiTheme="majorHAnsi" w:eastAsia="MS Gothic" w:hAnsiTheme="majorHAnsi" w:cs="Times New Roman"/>
          <w:iCs/>
        </w:rPr>
      </w:pPr>
      <w:r w:rsidRPr="006C6A78">
        <w:rPr>
          <w:rFonts w:asciiTheme="majorHAnsi" w:eastAsia="MS Gothic" w:hAnsiTheme="majorHAnsi" w:cs="Times New Roman"/>
          <w:iCs/>
        </w:rPr>
        <w:t>National Institute of Standards and Technology (2012), NIST Framework and Roadmap for Smart Grid</w:t>
      </w:r>
      <w:r>
        <w:rPr>
          <w:rFonts w:asciiTheme="majorHAnsi" w:eastAsia="MS Gothic" w:hAnsiTheme="majorHAnsi" w:cs="Times New Roman"/>
          <w:iCs/>
        </w:rPr>
        <w:t xml:space="preserve"> </w:t>
      </w:r>
      <w:r w:rsidRPr="006C6A78">
        <w:rPr>
          <w:rFonts w:asciiTheme="majorHAnsi" w:eastAsia="MS Gothic" w:hAnsiTheme="majorHAnsi" w:cs="Times New Roman"/>
          <w:iCs/>
        </w:rPr>
        <w:t>Interoperability Standards, Release 2.0</w:t>
      </w:r>
    </w:p>
    <w:p w14:paraId="7F348ACF" w14:textId="2E818633" w:rsidR="006C6A78" w:rsidRPr="006C6A78" w:rsidRDefault="006C6A78" w:rsidP="006C6A78">
      <w:pPr>
        <w:rPr>
          <w:rFonts w:asciiTheme="majorHAnsi" w:eastAsia="MS Gothic" w:hAnsiTheme="majorHAnsi" w:cs="Times New Roman"/>
          <w:iCs/>
        </w:rPr>
      </w:pPr>
      <w:r w:rsidRPr="006C6A78">
        <w:rPr>
          <w:rFonts w:asciiTheme="majorHAnsi" w:eastAsia="MS Gothic" w:hAnsiTheme="majorHAnsi" w:cs="Times New Roman"/>
          <w:iCs/>
        </w:rPr>
        <w:t>NISTIR 7628 (September 2014), Chapter 3, Guidelines for Smart Grid Cyber Security, vol. 1, Smart Grid Cyber</w:t>
      </w:r>
      <w:r>
        <w:rPr>
          <w:rFonts w:asciiTheme="majorHAnsi" w:eastAsia="MS Gothic" w:hAnsiTheme="majorHAnsi" w:cs="Times New Roman"/>
          <w:iCs/>
        </w:rPr>
        <w:t xml:space="preserve"> </w:t>
      </w:r>
      <w:r w:rsidRPr="006C6A78">
        <w:rPr>
          <w:rFonts w:asciiTheme="majorHAnsi" w:eastAsia="MS Gothic" w:hAnsiTheme="majorHAnsi" w:cs="Times New Roman"/>
          <w:iCs/>
        </w:rPr>
        <w:t>Security Strategy, Architecture, and High-Level Requirements</w:t>
      </w:r>
    </w:p>
    <w:p w14:paraId="2948425E" w14:textId="77777777" w:rsidR="006C6A78" w:rsidRDefault="006C6A78" w:rsidP="006C6A78">
      <w:pPr>
        <w:pStyle w:val="ListParagraph"/>
        <w:numPr>
          <w:ilvl w:val="0"/>
          <w:numId w:val="0"/>
        </w:numPr>
        <w:contextualSpacing w:val="0"/>
        <w:rPr>
          <w:rFonts w:asciiTheme="majorHAnsi" w:eastAsia="MS Gothic" w:hAnsiTheme="majorHAnsi" w:cs="Times New Roman"/>
          <w:iCs/>
        </w:rPr>
      </w:pPr>
      <w:r w:rsidRPr="006C6A78">
        <w:rPr>
          <w:rFonts w:asciiTheme="majorHAnsi" w:eastAsia="MS Gothic" w:hAnsiTheme="majorHAnsi" w:cs="Times New Roman"/>
          <w:iCs/>
        </w:rPr>
        <w:t>Microgrid Cyber Security Reference Architecture, Version 1.0, SAND2013-5472 (July 2013)</w:t>
      </w:r>
    </w:p>
    <w:p w14:paraId="47FC9565" w14:textId="238465F6" w:rsidR="006C6A78" w:rsidRDefault="006C6A78" w:rsidP="006C6A78">
      <w:pPr>
        <w:pStyle w:val="ListParagraph"/>
        <w:numPr>
          <w:ilvl w:val="0"/>
          <w:numId w:val="0"/>
        </w:numPr>
        <w:contextualSpacing w:val="0"/>
      </w:pPr>
      <w:r w:rsidRPr="006C6A78">
        <w:rPr>
          <w:rFonts w:asciiTheme="majorHAnsi" w:eastAsia="MS Gothic" w:hAnsiTheme="majorHAnsi" w:cs="Times New Roman"/>
          <w:iCs/>
        </w:rPr>
        <w:t>Center for Internet Security (CIS) Controls® V6.1</w:t>
      </w:r>
    </w:p>
    <w:p w14:paraId="31B17BDC" w14:textId="77777777" w:rsidR="00132413" w:rsidRPr="00D65F57" w:rsidRDefault="00132413" w:rsidP="00ED009C">
      <w:pPr>
        <w:pStyle w:val="Heading1"/>
        <w:rPr>
          <w:rStyle w:val="Heading4Char"/>
          <w:b w:val="0"/>
          <w:bCs/>
          <w:iCs w:val="0"/>
          <w:color w:val="0087C0"/>
        </w:rPr>
      </w:pPr>
      <w:bookmarkStart w:id="59" w:name="_Toc476129809"/>
      <w:bookmarkStart w:id="60" w:name="_Toc496289558"/>
      <w:bookmarkStart w:id="61" w:name="_Toc507408215"/>
      <w:r w:rsidRPr="00D65F57">
        <w:lastRenderedPageBreak/>
        <w:t>GS Credit: Access to Energy Usage Data</w:t>
      </w:r>
      <w:bookmarkEnd w:id="59"/>
      <w:bookmarkEnd w:id="60"/>
      <w:bookmarkEnd w:id="61"/>
    </w:p>
    <w:p w14:paraId="00E9717B" w14:textId="4B8ACA03" w:rsidR="00132413" w:rsidRPr="00D65F57" w:rsidRDefault="00876CA4" w:rsidP="00132413">
      <w:r>
        <w:t>Applicability:</w:t>
      </w:r>
    </w:p>
    <w:p w14:paraId="16B324E6" w14:textId="0534041C" w:rsidR="00132413" w:rsidRPr="00D65F57" w:rsidRDefault="005F089E" w:rsidP="00132413">
      <w:pPr>
        <w:pStyle w:val="ListParagraph"/>
        <w:autoSpaceDE/>
        <w:autoSpaceDN/>
        <w:adjustRightInd/>
      </w:pPr>
      <w:r>
        <w:t>Cities and Utilities</w:t>
      </w:r>
      <w:r w:rsidR="00132413" w:rsidRPr="00D65F57">
        <w:t xml:space="preserve"> (</w:t>
      </w:r>
      <w:r w:rsidR="00876CA4">
        <w:t>1–</w:t>
      </w:r>
      <w:r w:rsidR="00132413">
        <w:t>4</w:t>
      </w:r>
      <w:r w:rsidR="00132413" w:rsidRPr="00D65F57">
        <w:t xml:space="preserve"> points)</w:t>
      </w:r>
    </w:p>
    <w:p w14:paraId="719B3B48" w14:textId="0215816A" w:rsidR="00132413" w:rsidRPr="00B866DD" w:rsidRDefault="00132413" w:rsidP="00132413">
      <w:pPr>
        <w:pStyle w:val="ListParagraph"/>
        <w:autoSpaceDE/>
        <w:autoSpaceDN/>
        <w:adjustRightInd/>
      </w:pPr>
      <w:r w:rsidRPr="00B866DD">
        <w:t>Campuses (</w:t>
      </w:r>
      <w:r w:rsidR="00876CA4">
        <w:t>1–</w:t>
      </w:r>
      <w:r w:rsidRPr="00B866DD">
        <w:t>4 points)</w:t>
      </w:r>
    </w:p>
    <w:p w14:paraId="6B3E398B"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D327FCF" w14:textId="6F004747" w:rsidR="00132413" w:rsidRPr="00D65F57" w:rsidRDefault="00132413" w:rsidP="00132413">
      <w:r w:rsidRPr="00D60D27">
        <w:t xml:space="preserve">To </w:t>
      </w:r>
      <w:r w:rsidR="006064D8">
        <w:t>encourage conservation and investments in home energy systems by giving</w:t>
      </w:r>
      <w:r w:rsidR="006064D8" w:rsidRPr="00D60D27">
        <w:t xml:space="preserve"> </w:t>
      </w:r>
      <w:r w:rsidRPr="00D60D27">
        <w:t>customers energy usage feedback.</w:t>
      </w:r>
    </w:p>
    <w:p w14:paraId="255DFAD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216D17B9" w14:textId="69F54232" w:rsidR="00132413" w:rsidRPr="00E716AC" w:rsidRDefault="006064D8" w:rsidP="00E716AC">
      <w:pPr>
        <w:pStyle w:val="Heading5"/>
        <w:spacing w:before="120" w:after="120"/>
        <w:jc w:val="both"/>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 xml:space="preserve">s </w:t>
      </w:r>
    </w:p>
    <w:p w14:paraId="7133D338" w14:textId="77777777" w:rsidR="00132413" w:rsidRPr="00D65F57" w:rsidRDefault="00132413" w:rsidP="00E716AC">
      <w:pPr>
        <w:spacing w:before="120"/>
        <w:jc w:val="both"/>
      </w:pPr>
      <w:r w:rsidRPr="00D65F57">
        <w:t>Have in place equipment and programs that provide metered users with secure access to demand and usage interval data.</w:t>
      </w:r>
    </w:p>
    <w:p w14:paraId="6C3B0254" w14:textId="1CE817CF" w:rsidR="00132413" w:rsidRPr="00D65F57" w:rsidRDefault="00132413" w:rsidP="00E716AC">
      <w:pPr>
        <w:pStyle w:val="Heading4"/>
        <w:spacing w:before="120" w:after="120"/>
        <w:jc w:val="both"/>
      </w:pPr>
      <w:r w:rsidRPr="00D65F57">
        <w:t xml:space="preserve">OPTION 1. Effective </w:t>
      </w:r>
      <w:r w:rsidR="00E716AC">
        <w:t>D</w:t>
      </w:r>
      <w:r w:rsidRPr="00D65F57">
        <w:t>ata</w:t>
      </w:r>
      <w:r w:rsidR="005B0E2A">
        <w:t>-</w:t>
      </w:r>
      <w:r w:rsidR="00E716AC">
        <w:t>S</w:t>
      </w:r>
      <w:r w:rsidRPr="00D65F57">
        <w:t xml:space="preserve">haring </w:t>
      </w:r>
      <w:r w:rsidR="00E716AC">
        <w:t>P</w:t>
      </w:r>
      <w:r w:rsidRPr="00D65F57">
        <w:t>ractices (</w:t>
      </w:r>
      <w:r w:rsidR="00C612C2">
        <w:t>1–</w:t>
      </w:r>
      <w:r w:rsidRPr="00D65F57">
        <w:t>2 points)</w:t>
      </w:r>
    </w:p>
    <w:p w14:paraId="2ED53B71" w14:textId="486CAE7F" w:rsidR="00132413" w:rsidRPr="004B557B" w:rsidRDefault="00132413" w:rsidP="00E716AC">
      <w:pPr>
        <w:spacing w:before="120"/>
        <w:jc w:val="both"/>
        <w:rPr>
          <w:rFonts w:ascii="Calibri" w:eastAsia="Calibri" w:hAnsi="Calibri" w:cs="Times New Roman"/>
          <w:color w:val="auto"/>
        </w:rPr>
      </w:pPr>
      <w:r w:rsidRPr="004B557B">
        <w:t xml:space="preserve">Design or subscribe to an online platform that </w:t>
      </w:r>
      <w:r w:rsidR="005B0E2A">
        <w:t>gives</w:t>
      </w:r>
      <w:r w:rsidR="005B0E2A" w:rsidRPr="004B557B">
        <w:t xml:space="preserve"> </w:t>
      </w:r>
      <w:r w:rsidR="0081303B">
        <w:t>users</w:t>
      </w:r>
      <w:r w:rsidR="005B0E2A">
        <w:t xml:space="preserve"> </w:t>
      </w:r>
      <w:r w:rsidRPr="004B557B">
        <w:t>secure access to individual energy usage data</w:t>
      </w:r>
      <w:r w:rsidR="005B0E2A">
        <w:t xml:space="preserve"> that can be downloaded in standard file formats</w:t>
      </w:r>
      <w:r w:rsidRPr="004B557B">
        <w:t xml:space="preserve">. The platform must </w:t>
      </w:r>
      <w:r w:rsidR="00B345ED">
        <w:t>have at least the</w:t>
      </w:r>
      <w:r w:rsidRPr="004B557B">
        <w:t xml:space="preserve"> following features</w:t>
      </w:r>
      <w:r w:rsidR="005B0E2A">
        <w:t xml:space="preserve"> and content (1 point)</w:t>
      </w:r>
      <w:r w:rsidR="00B345ED">
        <w:t>:</w:t>
      </w:r>
    </w:p>
    <w:p w14:paraId="45561952" w14:textId="0C6F16B5" w:rsidR="00132413" w:rsidRPr="004B557B" w:rsidRDefault="00132413" w:rsidP="00E716AC">
      <w:pPr>
        <w:pStyle w:val="ListParagraph"/>
        <w:numPr>
          <w:ilvl w:val="0"/>
          <w:numId w:val="39"/>
        </w:numPr>
        <w:autoSpaceDE/>
        <w:autoSpaceDN/>
        <w:adjustRightInd/>
        <w:spacing w:before="120" w:line="256" w:lineRule="auto"/>
        <w:contextualSpacing w:val="0"/>
        <w:jc w:val="both"/>
      </w:pPr>
      <w:r w:rsidRPr="004B557B">
        <w:t>User authentication for secure access</w:t>
      </w:r>
    </w:p>
    <w:p w14:paraId="13162C45" w14:textId="753E2A86" w:rsidR="00132413" w:rsidRPr="004B557B" w:rsidRDefault="005B0E2A" w:rsidP="00E716AC">
      <w:pPr>
        <w:pStyle w:val="ListParagraph"/>
        <w:numPr>
          <w:ilvl w:val="0"/>
          <w:numId w:val="39"/>
        </w:numPr>
        <w:autoSpaceDE/>
        <w:autoSpaceDN/>
        <w:adjustRightInd/>
        <w:spacing w:before="120" w:line="256" w:lineRule="auto"/>
        <w:contextualSpacing w:val="0"/>
        <w:jc w:val="both"/>
      </w:pPr>
      <w:r>
        <w:t>A</w:t>
      </w:r>
      <w:r w:rsidR="00132413" w:rsidRPr="004B557B">
        <w:t xml:space="preserve">nnual energy usage data for </w:t>
      </w:r>
      <w:r w:rsidR="006064D8">
        <w:t>at least three</w:t>
      </w:r>
      <w:r w:rsidR="006064D8" w:rsidRPr="004B557B">
        <w:t xml:space="preserve"> </w:t>
      </w:r>
      <w:r w:rsidR="00132413" w:rsidRPr="004B557B">
        <w:t xml:space="preserve">previous years </w:t>
      </w:r>
    </w:p>
    <w:p w14:paraId="54ACFF7F" w14:textId="682BCFD9"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 xml:space="preserve">nergy usage data </w:t>
      </w:r>
      <w:r>
        <w:t>by</w:t>
      </w:r>
      <w:r w:rsidR="00132413" w:rsidRPr="005B0E2A">
        <w:t xml:space="preserve"> month</w:t>
      </w:r>
      <w:r>
        <w:t xml:space="preserve"> or </w:t>
      </w:r>
      <w:r w:rsidR="00BD416A">
        <w:t>a shorter interval</w:t>
      </w:r>
    </w:p>
    <w:p w14:paraId="0BD2A054" w14:textId="66336D45"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 xml:space="preserve">nergy usage data for </w:t>
      </w:r>
      <w:r>
        <w:t>the above</w:t>
      </w:r>
      <w:r w:rsidR="00132413" w:rsidRPr="004B557B">
        <w:t xml:space="preserve"> interval for </w:t>
      </w:r>
      <w:r w:rsidR="006064D8">
        <w:t>at least one</w:t>
      </w:r>
      <w:r w:rsidR="00132413" w:rsidRPr="004B557B">
        <w:t xml:space="preserve"> previous year </w:t>
      </w:r>
    </w:p>
    <w:p w14:paraId="2A5D6D4A" w14:textId="7080CDD1"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nergy usage data in standardized machine</w:t>
      </w:r>
      <w:r>
        <w:t>-</w:t>
      </w:r>
      <w:r w:rsidR="00132413" w:rsidRPr="004B557B">
        <w:t>readable format</w:t>
      </w:r>
    </w:p>
    <w:p w14:paraId="0F097E7F" w14:textId="073A1A41" w:rsidR="00132413" w:rsidRPr="004B557B" w:rsidRDefault="005B0E2A" w:rsidP="00E716AC">
      <w:pPr>
        <w:pStyle w:val="ListParagraph"/>
        <w:numPr>
          <w:ilvl w:val="0"/>
          <w:numId w:val="39"/>
        </w:numPr>
        <w:autoSpaceDE/>
        <w:autoSpaceDN/>
        <w:adjustRightInd/>
        <w:spacing w:before="120" w:line="256" w:lineRule="auto"/>
        <w:contextualSpacing w:val="0"/>
        <w:jc w:val="both"/>
      </w:pPr>
      <w:r>
        <w:t>Infographics showing v</w:t>
      </w:r>
      <w:r w:rsidR="00132413" w:rsidRPr="004B557B">
        <w:t xml:space="preserve">ariations in energy consumption and electricity bills over </w:t>
      </w:r>
      <w:r w:rsidR="00BD416A">
        <w:t>one</w:t>
      </w:r>
      <w:r w:rsidR="00132413" w:rsidRPr="004B557B">
        <w:t xml:space="preserve"> year</w:t>
      </w:r>
    </w:p>
    <w:p w14:paraId="7A46867B" w14:textId="41295FDE" w:rsidR="00132413" w:rsidRPr="004B557B" w:rsidRDefault="005B0E2A" w:rsidP="00E716AC">
      <w:pPr>
        <w:pStyle w:val="ListParagraph"/>
        <w:numPr>
          <w:ilvl w:val="0"/>
          <w:numId w:val="39"/>
        </w:numPr>
        <w:autoSpaceDE/>
        <w:autoSpaceDN/>
        <w:adjustRightInd/>
        <w:spacing w:before="120" w:line="256" w:lineRule="auto"/>
        <w:contextualSpacing w:val="0"/>
        <w:jc w:val="both"/>
      </w:pPr>
      <w:r>
        <w:t xml:space="preserve">Infographics showing </w:t>
      </w:r>
      <w:r w:rsidR="00BD416A">
        <w:t xml:space="preserve">historical </w:t>
      </w:r>
      <w:r>
        <w:t>t</w:t>
      </w:r>
      <w:r w:rsidR="00132413" w:rsidRPr="004B557B">
        <w:t>rends in annual energy consumption and electricity bills</w:t>
      </w:r>
    </w:p>
    <w:p w14:paraId="24BB3EF5" w14:textId="6B6B6DA1" w:rsidR="00B345ED" w:rsidRPr="004B557B" w:rsidRDefault="005B0E2A" w:rsidP="00E716AC">
      <w:pPr>
        <w:pStyle w:val="ListParagraph"/>
        <w:numPr>
          <w:ilvl w:val="0"/>
          <w:numId w:val="39"/>
        </w:numPr>
        <w:autoSpaceDE/>
        <w:autoSpaceDN/>
        <w:adjustRightInd/>
        <w:spacing w:before="120" w:line="256" w:lineRule="auto"/>
        <w:contextualSpacing w:val="0"/>
        <w:jc w:val="both"/>
      </w:pPr>
      <w:r>
        <w:t>Infographics comparing</w:t>
      </w:r>
      <w:r w:rsidR="00132413" w:rsidRPr="004B557B">
        <w:t xml:space="preserve"> energy consumption and electricity bills for defined intervals from different years</w:t>
      </w:r>
    </w:p>
    <w:p w14:paraId="29E51D1D" w14:textId="7086B777" w:rsidR="00132413" w:rsidRPr="004B557B" w:rsidRDefault="006064D8" w:rsidP="00E716AC">
      <w:pPr>
        <w:pStyle w:val="ListParagraph"/>
        <w:numPr>
          <w:ilvl w:val="0"/>
          <w:numId w:val="0"/>
        </w:numPr>
        <w:spacing w:before="120" w:line="256" w:lineRule="auto"/>
        <w:contextualSpacing w:val="0"/>
        <w:jc w:val="both"/>
      </w:pPr>
      <w:r>
        <w:t>A</w:t>
      </w:r>
      <w:r w:rsidR="00132413" w:rsidRPr="004B557B">
        <w:t>dopt at least one of the following advanced functionalities</w:t>
      </w:r>
      <w:r>
        <w:t xml:space="preserve"> (1 point)</w:t>
      </w:r>
      <w:r w:rsidR="00B345ED">
        <w:t>:</w:t>
      </w:r>
    </w:p>
    <w:p w14:paraId="559AA8CA" w14:textId="4F2B97BE" w:rsidR="00132413" w:rsidRDefault="00132413" w:rsidP="009D5E96">
      <w:pPr>
        <w:pStyle w:val="ListParagraph"/>
        <w:numPr>
          <w:ilvl w:val="0"/>
          <w:numId w:val="40"/>
        </w:numPr>
        <w:autoSpaceDE/>
        <w:autoSpaceDN/>
        <w:adjustRightInd/>
        <w:spacing w:before="120" w:line="256" w:lineRule="auto"/>
        <w:contextualSpacing w:val="0"/>
        <w:jc w:val="both"/>
      </w:pPr>
      <w:r w:rsidRPr="004B557B">
        <w:t xml:space="preserve">The platform </w:t>
      </w:r>
      <w:r w:rsidR="00B345ED">
        <w:t>gives</w:t>
      </w:r>
      <w:r w:rsidRPr="004B557B">
        <w:t xml:space="preserve"> users options to estimate </w:t>
      </w:r>
      <w:r w:rsidR="00082D28">
        <w:t xml:space="preserve">the </w:t>
      </w:r>
      <w:r w:rsidRPr="004B557B">
        <w:t xml:space="preserve">financial and environmental benefits </w:t>
      </w:r>
      <w:r w:rsidR="00082D28">
        <w:t>of</w:t>
      </w:r>
      <w:r w:rsidR="00082D28" w:rsidRPr="004B557B">
        <w:t xml:space="preserve"> </w:t>
      </w:r>
      <w:r w:rsidRPr="004B557B">
        <w:t xml:space="preserve">energy conservation and </w:t>
      </w:r>
      <w:r w:rsidR="00082D28">
        <w:t>high-efficiency</w:t>
      </w:r>
      <w:r w:rsidRPr="004B557B">
        <w:t xml:space="preserve"> electric appliances.</w:t>
      </w:r>
    </w:p>
    <w:p w14:paraId="1094547A" w14:textId="77777777" w:rsidR="009D5E96" w:rsidRPr="009D5E96" w:rsidRDefault="009D5E96" w:rsidP="009D5E96">
      <w:pPr>
        <w:pStyle w:val="ListParagraph"/>
        <w:numPr>
          <w:ilvl w:val="0"/>
          <w:numId w:val="40"/>
        </w:numPr>
        <w:spacing w:before="120"/>
        <w:contextualSpacing w:val="0"/>
      </w:pPr>
      <w:r w:rsidRPr="009D5E96">
        <w:t>The platform enables users to authorize third parties to access their energy consumption data directly from the cities or utility web portal. The third parties can access the online platform and also access energy usage data authorized by the user.</w:t>
      </w:r>
    </w:p>
    <w:p w14:paraId="2892DDC4" w14:textId="2D2F5129" w:rsidR="006C6A78" w:rsidRPr="004B557B" w:rsidRDefault="006C6A78" w:rsidP="009D5E96">
      <w:pPr>
        <w:pStyle w:val="ListParagraph"/>
        <w:numPr>
          <w:ilvl w:val="0"/>
          <w:numId w:val="40"/>
        </w:numPr>
        <w:autoSpaceDE/>
        <w:autoSpaceDN/>
        <w:adjustRightInd/>
        <w:spacing w:before="120" w:line="256" w:lineRule="auto"/>
        <w:contextualSpacing w:val="0"/>
        <w:jc w:val="both"/>
      </w:pPr>
      <w:r w:rsidRPr="006C6A78">
        <w:t>The platform gives users the ability to benchmark their buildings energy performance to similar type buildings in their region (can use building energy use intensity or EUI data).</w:t>
      </w:r>
    </w:p>
    <w:p w14:paraId="2110F65E" w14:textId="77777777" w:rsidR="00132413" w:rsidRPr="004B557B" w:rsidRDefault="00132413" w:rsidP="00E716AC">
      <w:pPr>
        <w:pStyle w:val="Heading4"/>
        <w:spacing w:before="120" w:after="120"/>
        <w:jc w:val="both"/>
      </w:pPr>
      <w:r w:rsidRPr="004B557B">
        <w:lastRenderedPageBreak/>
        <w:t>AND/OR</w:t>
      </w:r>
    </w:p>
    <w:p w14:paraId="22C83231" w14:textId="5CB34E28" w:rsidR="00132413" w:rsidRPr="004B557B" w:rsidRDefault="00132413" w:rsidP="00E716AC">
      <w:pPr>
        <w:pStyle w:val="Heading4"/>
        <w:spacing w:before="120" w:after="120"/>
        <w:jc w:val="both"/>
      </w:pPr>
      <w:r w:rsidRPr="004B557B">
        <w:t xml:space="preserve">OPTION 2. Energy </w:t>
      </w:r>
      <w:r w:rsidR="00E716AC">
        <w:t>U</w:t>
      </w:r>
      <w:r w:rsidRPr="004B557B">
        <w:t xml:space="preserve">sage </w:t>
      </w:r>
      <w:r w:rsidR="00E716AC">
        <w:t>F</w:t>
      </w:r>
      <w:r w:rsidRPr="004B557B">
        <w:t xml:space="preserve">eedback </w:t>
      </w:r>
      <w:r w:rsidR="00E716AC">
        <w:t>Q</w:t>
      </w:r>
      <w:r w:rsidRPr="004B557B">
        <w:t>uality (</w:t>
      </w:r>
      <w:r w:rsidR="00C612C2">
        <w:t>1–</w:t>
      </w:r>
      <w:r w:rsidRPr="004B557B">
        <w:t>2 points)</w:t>
      </w:r>
    </w:p>
    <w:p w14:paraId="753A448F" w14:textId="1340C6E0" w:rsidR="00132413" w:rsidRPr="004B557B" w:rsidRDefault="00132413" w:rsidP="00E716AC">
      <w:pPr>
        <w:spacing w:before="120"/>
        <w:jc w:val="both"/>
      </w:pPr>
      <w:r w:rsidRPr="004B557B">
        <w:t xml:space="preserve">Improve </w:t>
      </w:r>
      <w:r w:rsidR="00A65CBD">
        <w:t xml:space="preserve">the </w:t>
      </w:r>
      <w:r w:rsidRPr="004B557B">
        <w:t>energy conservation behavior of customers by providing near</w:t>
      </w:r>
      <w:r w:rsidR="00A65CBD">
        <w:t>-</w:t>
      </w:r>
      <w:r w:rsidRPr="004B557B">
        <w:t>real-time data for micro</w:t>
      </w:r>
      <w:r w:rsidR="00A65CBD">
        <w:t>-</w:t>
      </w:r>
      <w:r w:rsidRPr="004B557B">
        <w:t xml:space="preserve">level applications. </w:t>
      </w:r>
      <w:r w:rsidR="00927AEF">
        <w:t xml:space="preserve">Information on customers’ energy consumption </w:t>
      </w:r>
      <w:r w:rsidR="00007499">
        <w:t>is categorized in two levels</w:t>
      </w:r>
      <w:r w:rsidR="00927AEF">
        <w:t>.</w:t>
      </w:r>
    </w:p>
    <w:p w14:paraId="57651C15" w14:textId="587B0924" w:rsidR="00132413" w:rsidRPr="004B557B" w:rsidRDefault="00132413" w:rsidP="00E716AC">
      <w:pPr>
        <w:spacing w:before="120"/>
        <w:jc w:val="both"/>
      </w:pPr>
      <w:r w:rsidRPr="004B557B">
        <w:t xml:space="preserve">Energy </w:t>
      </w:r>
      <w:r w:rsidR="00A65CBD">
        <w:t>u</w:t>
      </w:r>
      <w:r w:rsidRPr="004B557B">
        <w:t xml:space="preserve">sage </w:t>
      </w:r>
      <w:r w:rsidR="00ED19D0">
        <w:t>f</w:t>
      </w:r>
      <w:r w:rsidR="00ED19D0" w:rsidRPr="004B557B">
        <w:t>eedback,</w:t>
      </w:r>
      <w:r w:rsidR="00A65CBD">
        <w:t xml:space="preserve"> </w:t>
      </w:r>
      <w:r>
        <w:t>Level</w:t>
      </w:r>
      <w:r w:rsidRPr="004B557B">
        <w:t xml:space="preserve"> 1</w:t>
      </w:r>
      <w:r w:rsidR="00A65CBD">
        <w:t xml:space="preserve"> (1 point)</w:t>
      </w:r>
      <w:r w:rsidRPr="004B557B">
        <w:t>:</w:t>
      </w:r>
    </w:p>
    <w:p w14:paraId="5CF32E77" w14:textId="5CA9A0D9"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account-level daily energy usage data for residential </w:t>
      </w:r>
      <w:r w:rsidR="00955E51">
        <w:t>customer</w:t>
      </w:r>
      <w:r w:rsidR="00955E51" w:rsidRPr="004B557B">
        <w:t>s</w:t>
      </w:r>
      <w:r w:rsidR="0081303B">
        <w:t>.</w:t>
      </w:r>
    </w:p>
    <w:p w14:paraId="784A6717" w14:textId="728C9599"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building-level daily energy usage data for commercial </w:t>
      </w:r>
      <w:r w:rsidR="00876CA4">
        <w:t>and</w:t>
      </w:r>
      <w:r w:rsidRPr="004B557B">
        <w:t xml:space="preserve"> industrial </w:t>
      </w:r>
      <w:r w:rsidR="00955E51">
        <w:t>customer</w:t>
      </w:r>
      <w:r w:rsidR="00955E51" w:rsidRPr="004B557B">
        <w:t>s</w:t>
      </w:r>
      <w:r w:rsidR="00B636C9">
        <w:t>.</w:t>
      </w:r>
    </w:p>
    <w:p w14:paraId="5961D1B8" w14:textId="7DECF94E" w:rsidR="00132413" w:rsidRPr="004B557B" w:rsidRDefault="00132413" w:rsidP="00E716AC">
      <w:pPr>
        <w:spacing w:before="120"/>
        <w:jc w:val="both"/>
      </w:pPr>
      <w:r w:rsidRPr="004B557B">
        <w:t xml:space="preserve">Energy </w:t>
      </w:r>
      <w:r w:rsidR="00A65CBD">
        <w:t>u</w:t>
      </w:r>
      <w:r w:rsidRPr="004B557B">
        <w:t xml:space="preserve">sage </w:t>
      </w:r>
      <w:r w:rsidR="00A65CBD">
        <w:t>f</w:t>
      </w:r>
      <w:r w:rsidRPr="004B557B">
        <w:t>eedback</w:t>
      </w:r>
      <w:r w:rsidR="00A65CBD">
        <w:t xml:space="preserve">, </w:t>
      </w:r>
      <w:r>
        <w:t>Lev</w:t>
      </w:r>
      <w:r w:rsidRPr="004B557B">
        <w:t>e</w:t>
      </w:r>
      <w:r>
        <w:t>l</w:t>
      </w:r>
      <w:r w:rsidRPr="004B557B">
        <w:t xml:space="preserve"> 2</w:t>
      </w:r>
      <w:r w:rsidR="00A65CBD">
        <w:t xml:space="preserve"> (2 points)</w:t>
      </w:r>
      <w:r w:rsidRPr="004B557B">
        <w:t>:</w:t>
      </w:r>
    </w:p>
    <w:p w14:paraId="18B75D22" w14:textId="1653F696"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Provide account-level near</w:t>
      </w:r>
      <w:r w:rsidR="00007499">
        <w:t>-</w:t>
      </w:r>
      <w:r w:rsidRPr="004B557B">
        <w:t xml:space="preserve">real-time energy usage data to residential </w:t>
      </w:r>
      <w:r w:rsidR="00955E51">
        <w:t>customer</w:t>
      </w:r>
      <w:r w:rsidR="00955E51" w:rsidRPr="004B557B">
        <w:t>s</w:t>
      </w:r>
      <w:r w:rsidR="00B636C9">
        <w:t>.</w:t>
      </w:r>
      <w:r w:rsidRPr="004B557B">
        <w:t xml:space="preserve"> </w:t>
      </w:r>
    </w:p>
    <w:p w14:paraId="4D7C9A4C" w14:textId="2E279077"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building-level hourly (or more frequent) energy usage data for commercial </w:t>
      </w:r>
      <w:r w:rsidR="00876CA4">
        <w:t>and</w:t>
      </w:r>
      <w:r w:rsidRPr="004B557B">
        <w:t xml:space="preserve"> industrial </w:t>
      </w:r>
      <w:r w:rsidR="00955E51">
        <w:t>customer</w:t>
      </w:r>
      <w:r w:rsidR="00955E51" w:rsidRPr="004B557B">
        <w:t>s</w:t>
      </w:r>
      <w:r w:rsidR="00B636C9">
        <w:t>.</w:t>
      </w:r>
    </w:p>
    <w:p w14:paraId="4038313F" w14:textId="33E70ADE" w:rsidR="00132413" w:rsidRDefault="0081303B" w:rsidP="00E716AC">
      <w:pPr>
        <w:pStyle w:val="ListParagraph"/>
        <w:numPr>
          <w:ilvl w:val="0"/>
          <w:numId w:val="0"/>
        </w:numPr>
        <w:spacing w:before="120" w:line="256" w:lineRule="auto"/>
        <w:contextualSpacing w:val="0"/>
        <w:jc w:val="both"/>
      </w:pPr>
      <w:r w:rsidRPr="0081303B">
        <w:t xml:space="preserve"> </w:t>
      </w:r>
      <w:r>
        <w:t>T</w:t>
      </w:r>
      <w:r w:rsidRPr="004B557B">
        <w:t xml:space="preserve">he strategies </w:t>
      </w:r>
      <w:r>
        <w:t>for</w:t>
      </w:r>
      <w:r w:rsidRPr="004B557B">
        <w:t xml:space="preserve"> </w:t>
      </w:r>
      <w:r>
        <w:t>both levels</w:t>
      </w:r>
      <w:r w:rsidRPr="004B557B">
        <w:t xml:space="preserve"> </w:t>
      </w:r>
      <w:r>
        <w:t>assume that</w:t>
      </w:r>
      <w:r w:rsidRPr="004B557B">
        <w:t xml:space="preserve"> </w:t>
      </w:r>
      <w:r w:rsidR="00955E51">
        <w:t>customers</w:t>
      </w:r>
      <w:r w:rsidR="00955E51" w:rsidRPr="00E25C6B">
        <w:t xml:space="preserve"> </w:t>
      </w:r>
      <w:r>
        <w:t xml:space="preserve">have remotely readable </w:t>
      </w:r>
      <w:r w:rsidRPr="004B557B">
        <w:t xml:space="preserve">meters. </w:t>
      </w:r>
      <w:r w:rsidR="00F706AD">
        <w:t>For this credit, a</w:t>
      </w:r>
      <w:r>
        <w:t>t least 25% of</w:t>
      </w:r>
      <w:r w:rsidRPr="004B557B">
        <w:t xml:space="preserve"> </w:t>
      </w:r>
      <w:r>
        <w:t xml:space="preserve">residential </w:t>
      </w:r>
      <w:r w:rsidR="00955E51">
        <w:t>customers</w:t>
      </w:r>
      <w:r w:rsidR="00955E51" w:rsidRPr="004B557B">
        <w:t xml:space="preserve"> </w:t>
      </w:r>
      <w:r>
        <w:t xml:space="preserve">and 50% of </w:t>
      </w:r>
      <w:r w:rsidRPr="004B557B">
        <w:t xml:space="preserve">commercial and industrial </w:t>
      </w:r>
      <w:r w:rsidR="00955E51">
        <w:t>customers</w:t>
      </w:r>
      <w:r w:rsidR="00955E51" w:rsidRPr="004B557B">
        <w:t xml:space="preserve"> </w:t>
      </w:r>
      <w:r w:rsidR="006923B8">
        <w:t>must</w:t>
      </w:r>
      <w:r w:rsidRPr="004B557B">
        <w:t xml:space="preserve"> </w:t>
      </w:r>
      <w:r>
        <w:t>have remotely readable meters</w:t>
      </w:r>
      <w:r w:rsidRPr="004B557B">
        <w:t>.</w:t>
      </w:r>
    </w:p>
    <w:p w14:paraId="4198C762" w14:textId="77777777" w:rsidR="00E716AC" w:rsidRDefault="00E716AC" w:rsidP="00E716AC">
      <w:pPr>
        <w:pStyle w:val="ListParagraph"/>
        <w:numPr>
          <w:ilvl w:val="0"/>
          <w:numId w:val="0"/>
        </w:numPr>
        <w:spacing w:before="120" w:line="256" w:lineRule="auto"/>
        <w:contextualSpacing w:val="0"/>
        <w:jc w:val="both"/>
      </w:pPr>
    </w:p>
    <w:p w14:paraId="7A360B7A" w14:textId="77777777" w:rsidR="00E716AC" w:rsidRPr="00116630" w:rsidRDefault="00E716AC" w:rsidP="00E716AC">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2147796C" w14:textId="77777777" w:rsidR="00E716AC" w:rsidRPr="00E716AC" w:rsidRDefault="00E716AC" w:rsidP="00E716AC">
      <w:pPr>
        <w:spacing w:before="120" w:line="256" w:lineRule="auto"/>
        <w:jc w:val="both"/>
        <w:rPr>
          <w:rFonts w:asciiTheme="majorHAnsi" w:eastAsia="MS Gothic" w:hAnsiTheme="majorHAnsi" w:cs="Times New Roman"/>
          <w:iCs/>
        </w:rPr>
      </w:pPr>
      <w:r w:rsidRPr="00E716AC">
        <w:rPr>
          <w:rFonts w:asciiTheme="majorHAnsi" w:eastAsia="MS Gothic" w:hAnsiTheme="majorHAnsi" w:cs="Times New Roman"/>
          <w:iCs/>
        </w:rPr>
        <w:t>EPRI, Guidelines for Designing Effective Energy Information Feedback Pilots: Research Protocols</w:t>
      </w:r>
    </w:p>
    <w:p w14:paraId="50697EE6" w14:textId="3E4BF0EC" w:rsidR="00E716AC" w:rsidRPr="00AA3505" w:rsidRDefault="00E716AC" w:rsidP="00D04F2C">
      <w:pPr>
        <w:pStyle w:val="ListParagraph"/>
        <w:numPr>
          <w:ilvl w:val="0"/>
          <w:numId w:val="0"/>
        </w:numPr>
        <w:spacing w:before="120" w:line="256" w:lineRule="auto"/>
        <w:contextualSpacing w:val="0"/>
        <w:jc w:val="both"/>
      </w:pPr>
      <w:r w:rsidRPr="00E716AC">
        <w:rPr>
          <w:rFonts w:asciiTheme="majorHAnsi" w:eastAsia="MS Gothic" w:hAnsiTheme="majorHAnsi" w:cs="Times New Roman"/>
          <w:iCs/>
        </w:rPr>
        <w:t>American Council for an Energy-Efficiency Economy, Best Practices for Working with Utilities to Improve Access to</w:t>
      </w:r>
      <w:r>
        <w:rPr>
          <w:rFonts w:asciiTheme="majorHAnsi" w:eastAsia="MS Gothic" w:hAnsiTheme="majorHAnsi" w:cs="Times New Roman"/>
          <w:iCs/>
        </w:rPr>
        <w:t xml:space="preserve"> </w:t>
      </w:r>
      <w:r w:rsidRPr="00E716AC">
        <w:rPr>
          <w:rFonts w:asciiTheme="majorHAnsi" w:eastAsia="MS Gothic" w:hAnsiTheme="majorHAnsi" w:cs="Times New Roman"/>
          <w:iCs/>
        </w:rPr>
        <w:t>Energy Usage Data</w:t>
      </w:r>
    </w:p>
    <w:p w14:paraId="46C61D58" w14:textId="77777777" w:rsidR="00132413" w:rsidRPr="007F0F38" w:rsidRDefault="00132413" w:rsidP="00ED009C">
      <w:pPr>
        <w:pStyle w:val="Heading1"/>
        <w:rPr>
          <w:rStyle w:val="Heading4Char"/>
          <w:b w:val="0"/>
          <w:bCs/>
          <w:iCs w:val="0"/>
          <w:color w:val="0087C0"/>
        </w:rPr>
      </w:pPr>
      <w:bookmarkStart w:id="62" w:name="_Toc476129811"/>
      <w:bookmarkStart w:id="63" w:name="_Toc496289559"/>
      <w:bookmarkStart w:id="64" w:name="_Toc507408216"/>
      <w:r>
        <w:lastRenderedPageBreak/>
        <w:t>GS Credit: Supply Choice</w:t>
      </w:r>
      <w:bookmarkEnd w:id="62"/>
      <w:bookmarkEnd w:id="63"/>
      <w:bookmarkEnd w:id="64"/>
    </w:p>
    <w:p w14:paraId="3960A28B" w14:textId="67C916B7" w:rsidR="00132413" w:rsidRDefault="00876CA4" w:rsidP="00132413">
      <w:r>
        <w:t>Applicability:</w:t>
      </w:r>
    </w:p>
    <w:p w14:paraId="4B4885B6" w14:textId="378E6A48" w:rsidR="00132413" w:rsidRDefault="005F089E" w:rsidP="00132413">
      <w:pPr>
        <w:pStyle w:val="ListParagraph"/>
        <w:autoSpaceDE/>
        <w:autoSpaceDN/>
        <w:adjustRightInd/>
      </w:pPr>
      <w:r>
        <w:t>Cities and Utilities</w:t>
      </w:r>
      <w:r w:rsidR="00132413">
        <w:t xml:space="preserve"> (1 point)</w:t>
      </w:r>
    </w:p>
    <w:p w14:paraId="383E8171" w14:textId="726DBAC4" w:rsidR="00132413" w:rsidRDefault="00132413" w:rsidP="00132413">
      <w:pPr>
        <w:pStyle w:val="ListParagraph"/>
        <w:autoSpaceDE/>
        <w:autoSpaceDN/>
        <w:adjustRightInd/>
      </w:pPr>
      <w:r>
        <w:t>Campuses (</w:t>
      </w:r>
      <w:r w:rsidR="00876CA4">
        <w:t>1–</w:t>
      </w:r>
      <w:r>
        <w:t>2 points)</w:t>
      </w:r>
    </w:p>
    <w:p w14:paraId="1238E965" w14:textId="2C5E7A32" w:rsidR="00FA675E" w:rsidRDefault="00FA675E" w:rsidP="00132413">
      <w:pPr>
        <w:pStyle w:val="ListParagraph"/>
        <w:autoSpaceDE/>
        <w:autoSpaceDN/>
        <w:adjustRightInd/>
      </w:pPr>
      <w:r>
        <w:t>Transit</w:t>
      </w:r>
      <w:r w:rsidRPr="00A84C75">
        <w:t xml:space="preserve"> (</w:t>
      </w:r>
      <w:r>
        <w:t>1–2</w:t>
      </w:r>
      <w:r w:rsidRPr="00A84C75">
        <w:t xml:space="preserve"> point</w:t>
      </w:r>
      <w:r>
        <w:t>s</w:t>
      </w:r>
      <w:r w:rsidRPr="00A84C75">
        <w:t>)</w:t>
      </w:r>
    </w:p>
    <w:p w14:paraId="50F89C3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3E0B743" w14:textId="290B18FC" w:rsidR="004E4C54" w:rsidRPr="00D004B2" w:rsidRDefault="00132413" w:rsidP="00132413">
      <w:r w:rsidRPr="001C7903">
        <w:t xml:space="preserve">To enable and motivate users to </w:t>
      </w:r>
      <w:r w:rsidR="00726F1B">
        <w:t>choose</w:t>
      </w:r>
      <w:r w:rsidRPr="001C7903">
        <w:t xml:space="preserve"> and invest in preferred generation sources</w:t>
      </w:r>
      <w:r>
        <w:t>.</w:t>
      </w:r>
    </w:p>
    <w:p w14:paraId="2328C4FF"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E1A2EE5" w14:textId="46D9E01A" w:rsidR="00132413" w:rsidRPr="00E716AC" w:rsidRDefault="00037BA1" w:rsidP="00E716AC">
      <w:pPr>
        <w:pStyle w:val="Heading5"/>
        <w:spacing w:before="120" w:after="120"/>
        <w:jc w:val="both"/>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s</w:t>
      </w:r>
    </w:p>
    <w:p w14:paraId="16D1424E" w14:textId="5684AA26" w:rsidR="00132413" w:rsidRPr="00F01D24" w:rsidRDefault="00132413" w:rsidP="00E716AC">
      <w:pPr>
        <w:spacing w:before="120"/>
        <w:jc w:val="both"/>
      </w:pPr>
      <w:r w:rsidRPr="00F01D24">
        <w:t>Offer supply choice</w:t>
      </w:r>
      <w:r w:rsidR="00726F1B">
        <w:t xml:space="preserve"> by providing</w:t>
      </w:r>
      <w:r w:rsidRPr="00F01D24">
        <w:t xml:space="preserve"> more than one power supplier option to at least 50% of tenants or customers (</w:t>
      </w:r>
      <w:r w:rsidR="00037BA1" w:rsidRPr="00F01D24">
        <w:t>c</w:t>
      </w:r>
      <w:r w:rsidRPr="00F01D24">
        <w:t>ampuses</w:t>
      </w:r>
      <w:r w:rsidR="006C6A78">
        <w:t xml:space="preserve"> and transit</w:t>
      </w:r>
      <w:r w:rsidRPr="00F01D24">
        <w:t>) or all customer classes (</w:t>
      </w:r>
      <w:r w:rsidR="00362322">
        <w:t>c</w:t>
      </w:r>
      <w:r w:rsidR="005F089E">
        <w:t xml:space="preserve">ities and </w:t>
      </w:r>
      <w:r w:rsidR="00362322">
        <w:t>u</w:t>
      </w:r>
      <w:r w:rsidR="005F089E">
        <w:t>tilities</w:t>
      </w:r>
      <w:r w:rsidRPr="00F01D24">
        <w:t>)</w:t>
      </w:r>
      <w:r w:rsidR="00726F1B" w:rsidRPr="00F01D24">
        <w:t xml:space="preserve"> (1 point)</w:t>
      </w:r>
      <w:r w:rsidRPr="00F01D24">
        <w:t>.</w:t>
      </w:r>
    </w:p>
    <w:p w14:paraId="74E96766" w14:textId="1EA693C3" w:rsidR="00132413" w:rsidRPr="00E716AC" w:rsidRDefault="00F01D24" w:rsidP="00E716AC">
      <w:pPr>
        <w:pStyle w:val="Heading5"/>
        <w:spacing w:before="120" w:after="120"/>
        <w:jc w:val="both"/>
        <w:rPr>
          <w:color w:val="404040" w:themeColor="text1" w:themeTint="BF"/>
          <w:u w:val="none"/>
        </w:rPr>
      </w:pPr>
      <w:r w:rsidRPr="00E716AC">
        <w:rPr>
          <w:color w:val="404040" w:themeColor="text1" w:themeTint="BF"/>
          <w:u w:val="none"/>
        </w:rPr>
        <w:t>Campuses</w:t>
      </w:r>
      <w:r w:rsidR="0049336A" w:rsidRPr="00E716AC">
        <w:rPr>
          <w:color w:val="404040" w:themeColor="text1" w:themeTint="BF"/>
          <w:u w:val="none"/>
        </w:rPr>
        <w:t xml:space="preserve"> and Transit</w:t>
      </w:r>
    </w:p>
    <w:p w14:paraId="3930B5AE" w14:textId="4B7992A7" w:rsidR="00132413" w:rsidRPr="00F01D24" w:rsidRDefault="00132413" w:rsidP="00E716AC">
      <w:pPr>
        <w:spacing w:before="120"/>
        <w:jc w:val="both"/>
      </w:pPr>
      <w:r w:rsidRPr="00F01D24">
        <w:t xml:space="preserve">Opt in to preferred electric supply </w:t>
      </w:r>
      <w:r w:rsidR="006C6A78">
        <w:t xml:space="preserve">offered by the local utility </w:t>
      </w:r>
      <w:r w:rsidRPr="00F01D24">
        <w:t>(1 point</w:t>
      </w:r>
      <w:r w:rsidR="00F01D24" w:rsidRPr="00F01D24">
        <w:t>).</w:t>
      </w:r>
    </w:p>
    <w:p w14:paraId="1CB6B758" w14:textId="599AD7BF" w:rsidR="00132413" w:rsidRPr="00F7431C" w:rsidRDefault="00132413" w:rsidP="00E716AC">
      <w:pPr>
        <w:pStyle w:val="Heading4"/>
        <w:spacing w:before="120" w:after="120"/>
        <w:jc w:val="both"/>
      </w:pPr>
      <w:r>
        <w:t xml:space="preserve">CASE 1. Supply </w:t>
      </w:r>
      <w:r w:rsidR="00E716AC">
        <w:t>C</w:t>
      </w:r>
      <w:r>
        <w:t xml:space="preserve">hoice </w:t>
      </w:r>
      <w:r w:rsidR="00E716AC">
        <w:t>A</w:t>
      </w:r>
      <w:r>
        <w:t xml:space="preserve">vailable </w:t>
      </w:r>
    </w:p>
    <w:p w14:paraId="28A46A5C" w14:textId="685B8765" w:rsidR="00132413" w:rsidRDefault="00132413" w:rsidP="00E716AC">
      <w:pPr>
        <w:spacing w:before="120"/>
        <w:jc w:val="both"/>
      </w:pPr>
      <w:r>
        <w:t>Participate in a supply choice program and select an option that performs better than the state</w:t>
      </w:r>
      <w:r w:rsidR="00F01D24">
        <w:t xml:space="preserve"> or </w:t>
      </w:r>
      <w:r>
        <w:t xml:space="preserve">regional average for at least one of the following </w:t>
      </w:r>
      <w:r w:rsidR="00F01D24">
        <w:t>measures</w:t>
      </w:r>
      <w:r>
        <w:t>:</w:t>
      </w:r>
    </w:p>
    <w:p w14:paraId="46911886" w14:textId="77777777" w:rsidR="00132413" w:rsidRDefault="00132413" w:rsidP="00E716AC">
      <w:pPr>
        <w:pStyle w:val="ListParagraph"/>
        <w:numPr>
          <w:ilvl w:val="0"/>
          <w:numId w:val="11"/>
        </w:numPr>
        <w:autoSpaceDE/>
        <w:autoSpaceDN/>
        <w:adjustRightInd/>
        <w:spacing w:before="120"/>
        <w:contextualSpacing w:val="0"/>
      </w:pPr>
      <w:r>
        <w:t>Renewables content</w:t>
      </w:r>
    </w:p>
    <w:p w14:paraId="4766A2FF" w14:textId="77777777" w:rsidR="00132413" w:rsidRDefault="00132413" w:rsidP="00E716AC">
      <w:pPr>
        <w:pStyle w:val="ListParagraph"/>
        <w:numPr>
          <w:ilvl w:val="0"/>
          <w:numId w:val="11"/>
        </w:numPr>
        <w:autoSpaceDE/>
        <w:autoSpaceDN/>
        <w:adjustRightInd/>
        <w:spacing w:before="120"/>
        <w:contextualSpacing w:val="0"/>
      </w:pPr>
      <w:r>
        <w:t>Reliability performance</w:t>
      </w:r>
    </w:p>
    <w:p w14:paraId="4787F411" w14:textId="77777777" w:rsidR="00132413" w:rsidRDefault="00132413" w:rsidP="00E716AC">
      <w:pPr>
        <w:pStyle w:val="ListParagraph"/>
        <w:numPr>
          <w:ilvl w:val="0"/>
          <w:numId w:val="11"/>
        </w:numPr>
        <w:autoSpaceDE/>
        <w:autoSpaceDN/>
        <w:adjustRightInd/>
        <w:spacing w:before="120"/>
        <w:contextualSpacing w:val="0"/>
      </w:pPr>
      <w:r>
        <w:t>Power quality performance</w:t>
      </w:r>
    </w:p>
    <w:p w14:paraId="45AB0B70" w14:textId="77777777" w:rsidR="00132413" w:rsidRPr="00F75734" w:rsidRDefault="00132413" w:rsidP="00E716AC">
      <w:pPr>
        <w:pStyle w:val="Heading4"/>
        <w:spacing w:before="120" w:after="120"/>
        <w:rPr>
          <w:lang w:val="en"/>
        </w:rPr>
      </w:pPr>
      <w:r>
        <w:rPr>
          <w:lang w:val="en"/>
        </w:rPr>
        <w:t>OR</w:t>
      </w:r>
    </w:p>
    <w:p w14:paraId="4DE2AAAB" w14:textId="5FF42369" w:rsidR="00132413" w:rsidRDefault="00132413" w:rsidP="00E716AC">
      <w:pPr>
        <w:pStyle w:val="Heading4"/>
        <w:spacing w:before="120" w:after="120"/>
        <w:rPr>
          <w:lang w:val="en"/>
        </w:rPr>
      </w:pPr>
      <w:r>
        <w:rPr>
          <w:lang w:val="en"/>
        </w:rPr>
        <w:t>CASE</w:t>
      </w:r>
      <w:r w:rsidRPr="00F75734">
        <w:rPr>
          <w:lang w:val="en"/>
        </w:rPr>
        <w:t xml:space="preserve"> 2. </w:t>
      </w:r>
      <w:r>
        <w:rPr>
          <w:lang w:val="en"/>
        </w:rPr>
        <w:t xml:space="preserve">Supply </w:t>
      </w:r>
      <w:r w:rsidR="00E716AC">
        <w:rPr>
          <w:lang w:val="en"/>
        </w:rPr>
        <w:t>C</w:t>
      </w:r>
      <w:r>
        <w:rPr>
          <w:lang w:val="en"/>
        </w:rPr>
        <w:t>hoice</w:t>
      </w:r>
      <w:r w:rsidRPr="00F75734">
        <w:rPr>
          <w:lang w:val="en"/>
        </w:rPr>
        <w:t xml:space="preserve"> </w:t>
      </w:r>
      <w:r w:rsidR="00E716AC">
        <w:rPr>
          <w:lang w:val="en"/>
        </w:rPr>
        <w:t>N</w:t>
      </w:r>
      <w:r w:rsidRPr="00F75734">
        <w:rPr>
          <w:lang w:val="en"/>
        </w:rPr>
        <w:t xml:space="preserve">ot </w:t>
      </w:r>
      <w:r w:rsidR="00E716AC">
        <w:rPr>
          <w:lang w:val="en"/>
        </w:rPr>
        <w:t>A</w:t>
      </w:r>
      <w:r w:rsidRPr="00F75734">
        <w:rPr>
          <w:lang w:val="en"/>
        </w:rPr>
        <w:t>vailable</w:t>
      </w:r>
      <w:r>
        <w:rPr>
          <w:lang w:val="en"/>
        </w:rPr>
        <w:t xml:space="preserve"> </w:t>
      </w:r>
    </w:p>
    <w:p w14:paraId="0BBA39F1" w14:textId="49448CC9" w:rsidR="00132413" w:rsidRDefault="006923B8" w:rsidP="00E716AC">
      <w:pPr>
        <w:spacing w:before="120"/>
        <w:rPr>
          <w:lang w:val="en"/>
        </w:rPr>
      </w:pPr>
      <w:r>
        <w:rPr>
          <w:lang w:val="en"/>
        </w:rPr>
        <w:t>D</w:t>
      </w:r>
      <w:r w:rsidR="00132413" w:rsidRPr="00F75734">
        <w:rPr>
          <w:lang w:val="en"/>
        </w:rPr>
        <w:t xml:space="preserve">iscuss participation in future </w:t>
      </w:r>
      <w:r w:rsidR="00132413">
        <w:rPr>
          <w:lang w:val="en"/>
        </w:rPr>
        <w:t>supply choice</w:t>
      </w:r>
      <w:r w:rsidR="00132413" w:rsidRPr="00F75734">
        <w:rPr>
          <w:lang w:val="en"/>
        </w:rPr>
        <w:t xml:space="preserve"> programs</w:t>
      </w:r>
      <w:r w:rsidR="00A07908">
        <w:rPr>
          <w:lang w:val="en"/>
        </w:rPr>
        <w:t xml:space="preserve"> with grid operators</w:t>
      </w:r>
      <w:r w:rsidR="00132413" w:rsidRPr="00F75734">
        <w:rPr>
          <w:lang w:val="en"/>
        </w:rPr>
        <w:t>.</w:t>
      </w:r>
      <w:r w:rsidR="006C6A78">
        <w:rPr>
          <w:lang w:val="en"/>
        </w:rPr>
        <w:t xml:space="preserve"> </w:t>
      </w:r>
      <w:r w:rsidR="006C6A78" w:rsidRPr="006C6A78">
        <w:rPr>
          <w:lang w:val="en"/>
        </w:rPr>
        <w:t>Provide self-generated (on-site) power which is a dispatchable (or firm) resource and shall supply at least 50% of project’s energy need.</w:t>
      </w:r>
    </w:p>
    <w:p w14:paraId="088972AB" w14:textId="77777777" w:rsidR="00E716AC" w:rsidRDefault="00E716AC" w:rsidP="00E716AC">
      <w:pPr>
        <w:jc w:val="both"/>
        <w:rPr>
          <w:rFonts w:ascii="Gotham Book" w:hAnsi="Gotham Book" w:cs="Calibri"/>
          <w:bCs/>
          <w:color w:val="0070C0"/>
          <w:sz w:val="20"/>
          <w:szCs w:val="20"/>
        </w:rPr>
      </w:pPr>
    </w:p>
    <w:p w14:paraId="26FE78B3" w14:textId="5BD8001E" w:rsidR="00E716AC" w:rsidRPr="00116630" w:rsidRDefault="00E716AC" w:rsidP="00E716AC">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02D2637C" w14:textId="387B6189" w:rsidR="00E716AC" w:rsidRPr="00E716AC" w:rsidRDefault="00E716AC" w:rsidP="00E716AC">
      <w:pPr>
        <w:rPr>
          <w:rFonts w:asciiTheme="majorHAnsi" w:eastAsia="MS Gothic" w:hAnsiTheme="majorHAnsi" w:cs="Times New Roman"/>
          <w:iCs/>
        </w:rPr>
      </w:pPr>
      <w:r w:rsidRPr="00E716AC">
        <w:rPr>
          <w:rFonts w:asciiTheme="majorHAnsi" w:eastAsia="MS Gothic" w:hAnsiTheme="majorHAnsi" w:cs="Times New Roman"/>
          <w:iCs/>
        </w:rPr>
        <w:t>California Energy Commission (2009), California’s Power Content Label</w:t>
      </w:r>
    </w:p>
    <w:p w14:paraId="024D8189" w14:textId="392940EB" w:rsidR="00132413" w:rsidRPr="00E815D3" w:rsidRDefault="00E716AC" w:rsidP="00E716AC">
      <w:pPr>
        <w:rPr>
          <w:rFonts w:cs="Times New Roman"/>
          <w:color w:val="505050"/>
          <w:lang w:val="en"/>
        </w:rPr>
      </w:pPr>
      <w:r w:rsidRPr="00E716AC">
        <w:rPr>
          <w:rFonts w:asciiTheme="majorHAnsi" w:eastAsia="MS Gothic" w:hAnsiTheme="majorHAnsi" w:cs="Times New Roman"/>
          <w:iCs/>
        </w:rPr>
        <w:t>Commonwealth Edison Company (2008), Rider LGC Local Government Compliance Adjustment</w:t>
      </w:r>
    </w:p>
    <w:p w14:paraId="726F13F9" w14:textId="2C50F42A" w:rsidR="00132413" w:rsidRPr="00DC47FE" w:rsidRDefault="00132413" w:rsidP="00ED009C">
      <w:pPr>
        <w:pStyle w:val="Heading1"/>
      </w:pPr>
      <w:bookmarkStart w:id="65" w:name="_GS_Credit:_Demand"/>
      <w:bookmarkStart w:id="66" w:name="_Toc496289560"/>
      <w:bookmarkStart w:id="67" w:name="_Toc507408217"/>
      <w:bookmarkStart w:id="68" w:name="DSM"/>
      <w:bookmarkEnd w:id="65"/>
      <w:r>
        <w:lastRenderedPageBreak/>
        <w:t xml:space="preserve">GS Credit: </w:t>
      </w:r>
      <w:r w:rsidRPr="00DC47FE">
        <w:t>Demand</w:t>
      </w:r>
      <w:r w:rsidR="0042725D">
        <w:t>-</w:t>
      </w:r>
      <w:r>
        <w:t>Side Management</w:t>
      </w:r>
      <w:bookmarkEnd w:id="66"/>
      <w:bookmarkEnd w:id="67"/>
    </w:p>
    <w:bookmarkEnd w:id="68"/>
    <w:p w14:paraId="2A5E21EF" w14:textId="507B013C" w:rsidR="00132413" w:rsidRDefault="00876CA4" w:rsidP="00132413">
      <w:r>
        <w:t>Applicability:</w:t>
      </w:r>
    </w:p>
    <w:p w14:paraId="78489C92" w14:textId="29FE38EF" w:rsidR="00132413" w:rsidRDefault="005F089E" w:rsidP="00132413">
      <w:pPr>
        <w:pStyle w:val="ListParagraph"/>
        <w:autoSpaceDE/>
        <w:autoSpaceDN/>
        <w:adjustRightInd/>
      </w:pPr>
      <w:r>
        <w:t>Cities and Utilities</w:t>
      </w:r>
      <w:r w:rsidR="00132413">
        <w:t xml:space="preserve"> (</w:t>
      </w:r>
      <w:r w:rsidR="00876CA4">
        <w:t>1–</w:t>
      </w:r>
      <w:r w:rsidR="00132413">
        <w:t>3 points)</w:t>
      </w:r>
    </w:p>
    <w:p w14:paraId="14AB8993" w14:textId="39E1453E" w:rsidR="00132413" w:rsidRDefault="00132413" w:rsidP="00132413">
      <w:pPr>
        <w:pStyle w:val="ListParagraph"/>
        <w:autoSpaceDE/>
        <w:autoSpaceDN/>
        <w:adjustRightInd/>
      </w:pPr>
      <w:r>
        <w:t>Campuses (</w:t>
      </w:r>
      <w:r w:rsidR="00876CA4">
        <w:t>1–</w:t>
      </w:r>
      <w:r>
        <w:t>3 points)</w:t>
      </w:r>
    </w:p>
    <w:p w14:paraId="777F51AA" w14:textId="53F53FB8" w:rsidR="0049336A" w:rsidRDefault="0049336A" w:rsidP="00132413">
      <w:pPr>
        <w:pStyle w:val="ListParagraph"/>
        <w:autoSpaceDE/>
        <w:autoSpaceDN/>
        <w:adjustRightInd/>
      </w:pPr>
      <w:r>
        <w:t>Transit</w:t>
      </w:r>
      <w:r w:rsidRPr="00A84C75">
        <w:t xml:space="preserve"> (</w:t>
      </w:r>
      <w:r>
        <w:t>1–5</w:t>
      </w:r>
      <w:r w:rsidRPr="00A84C75">
        <w:t xml:space="preserve"> point</w:t>
      </w:r>
      <w:r>
        <w:t>s</w:t>
      </w:r>
      <w:r w:rsidRPr="00A84C75">
        <w:t>)</w:t>
      </w:r>
    </w:p>
    <w:p w14:paraId="13C97BAF" w14:textId="77777777" w:rsidR="00132413" w:rsidRPr="00116630" w:rsidRDefault="00132413" w:rsidP="00132413">
      <w:pPr>
        <w:pStyle w:val="Heading3"/>
        <w:rPr>
          <w:rStyle w:val="Strong"/>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339AB3A7" w14:textId="7C4828BB" w:rsidR="00132413" w:rsidRDefault="00132413" w:rsidP="00E716AC">
      <w:pPr>
        <w:jc w:val="both"/>
      </w:pPr>
      <w:r w:rsidRPr="00F5209D">
        <w:t xml:space="preserve">To achieve permanent reductions in </w:t>
      </w:r>
      <w:r w:rsidR="00726F1B" w:rsidRPr="00F5209D">
        <w:t xml:space="preserve">energy </w:t>
      </w:r>
      <w:r w:rsidRPr="00F5209D">
        <w:t>demand and consumption through load management and conservation</w:t>
      </w:r>
      <w:r>
        <w:t>.</w:t>
      </w:r>
    </w:p>
    <w:p w14:paraId="50EAE7A8"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5EC5F7A3" w14:textId="7B402DC9" w:rsidR="00132413" w:rsidRPr="00D65F57" w:rsidRDefault="00132413" w:rsidP="00E716AC">
      <w:pPr>
        <w:pStyle w:val="Heading4"/>
        <w:spacing w:before="120" w:after="120"/>
      </w:pPr>
      <w:r w:rsidRPr="00D65F57">
        <w:t xml:space="preserve">OPTION 1. Energy </w:t>
      </w:r>
      <w:r w:rsidR="00E716AC">
        <w:t>C</w:t>
      </w:r>
      <w:r w:rsidRPr="00D65F57">
        <w:t>onservation</w:t>
      </w:r>
      <w:r w:rsidR="008A329E">
        <w:t xml:space="preserve"> (</w:t>
      </w:r>
      <w:r w:rsidR="00E716AC">
        <w:t>C</w:t>
      </w:r>
      <w:r w:rsidR="005F089E">
        <w:t xml:space="preserve">ities and </w:t>
      </w:r>
      <w:r w:rsidR="00E716AC">
        <w:t>U</w:t>
      </w:r>
      <w:r w:rsidR="005F089E">
        <w:t>tilities</w:t>
      </w:r>
      <w:r w:rsidR="00AB76FC">
        <w:t xml:space="preserve"> and </w:t>
      </w:r>
      <w:r w:rsidR="00E716AC">
        <w:t>T</w:t>
      </w:r>
      <w:r w:rsidR="00AB76FC">
        <w:t>ransit,</w:t>
      </w:r>
      <w:r w:rsidR="003530F4">
        <w:t xml:space="preserve"> </w:t>
      </w:r>
      <w:r w:rsidR="008A329E">
        <w:t xml:space="preserve">2 points; </w:t>
      </w:r>
      <w:r w:rsidR="00E716AC">
        <w:t>C</w:t>
      </w:r>
      <w:r w:rsidR="008A329E">
        <w:t>ampuses, 1 point)</w:t>
      </w:r>
    </w:p>
    <w:p w14:paraId="6BBA1FB9" w14:textId="742CBC6C" w:rsidR="00132413" w:rsidRPr="00E716AC" w:rsidRDefault="005F089E" w:rsidP="00E716AC">
      <w:pPr>
        <w:pStyle w:val="Heading5"/>
        <w:spacing w:before="120" w:after="120"/>
        <w:rPr>
          <w:color w:val="404040" w:themeColor="text1" w:themeTint="BF"/>
          <w:u w:val="none"/>
        </w:rPr>
      </w:pPr>
      <w:r w:rsidRPr="00E716AC">
        <w:rPr>
          <w:color w:val="404040" w:themeColor="text1" w:themeTint="BF"/>
          <w:u w:val="none"/>
        </w:rPr>
        <w:t>Cities and Utilities</w:t>
      </w:r>
    </w:p>
    <w:p w14:paraId="21C24CB8" w14:textId="0396618E" w:rsidR="00132413" w:rsidRPr="00D65F57" w:rsidRDefault="00132413" w:rsidP="00E716AC">
      <w:pPr>
        <w:spacing w:before="120"/>
        <w:jc w:val="both"/>
      </w:pPr>
      <w:r w:rsidRPr="00D65F57">
        <w:t xml:space="preserve">Through surveys or otherwise, estimate end-use energy consumption for all </w:t>
      </w:r>
      <w:r w:rsidR="00955E51">
        <w:t>customer</w:t>
      </w:r>
      <w:r w:rsidR="00955E51" w:rsidRPr="00D65F57">
        <w:t xml:space="preserve"> </w:t>
      </w:r>
      <w:r w:rsidRPr="00D65F57">
        <w:t xml:space="preserve">categories. </w:t>
      </w:r>
      <w:r w:rsidR="00DB737F">
        <w:t>E</w:t>
      </w:r>
      <w:r w:rsidRPr="00D65F57">
        <w:t xml:space="preserve">stimate </w:t>
      </w:r>
      <w:r w:rsidR="007B2DF4">
        <w:t xml:space="preserve">the </w:t>
      </w:r>
      <w:r w:rsidRPr="00D65F57">
        <w:t xml:space="preserve">potential for energy conservation through energy efficiency improvement of </w:t>
      </w:r>
      <w:r w:rsidR="00955E51">
        <w:t>customers’</w:t>
      </w:r>
      <w:r w:rsidR="00955E51" w:rsidRPr="00D65F57">
        <w:t xml:space="preserve"> </w:t>
      </w:r>
      <w:r w:rsidRPr="00D65F57">
        <w:t xml:space="preserve">appliances or processes. </w:t>
      </w:r>
      <w:r w:rsidR="007B2DF4">
        <w:t>H</w:t>
      </w:r>
      <w:r w:rsidRPr="00D65F57">
        <w:t>ave in place</w:t>
      </w:r>
      <w:r w:rsidR="00CD5099">
        <w:t xml:space="preserve"> an</w:t>
      </w:r>
      <w:r w:rsidRPr="00D65F57">
        <w:t xml:space="preserve"> energy conservation program, at least for residential and agricultural </w:t>
      </w:r>
      <w:r w:rsidR="00955E51">
        <w:t>customers</w:t>
      </w:r>
      <w:r w:rsidR="008A329E">
        <w:t>,</w:t>
      </w:r>
      <w:r w:rsidRPr="00D65F57">
        <w:t xml:space="preserve"> </w:t>
      </w:r>
      <w:r w:rsidR="008A329E">
        <w:t xml:space="preserve">with </w:t>
      </w:r>
      <w:r w:rsidRPr="00D65F57">
        <w:t xml:space="preserve">fixed targets </w:t>
      </w:r>
      <w:r w:rsidR="007B2DF4">
        <w:t>for</w:t>
      </w:r>
      <w:r w:rsidRPr="00D65F57">
        <w:t xml:space="preserve"> energy conservation, </w:t>
      </w:r>
      <w:r w:rsidR="00955E51">
        <w:t>customer</w:t>
      </w:r>
      <w:r w:rsidR="00955E51" w:rsidRPr="00D65F57">
        <w:t xml:space="preserve"> </w:t>
      </w:r>
      <w:r w:rsidRPr="00D65F57">
        <w:t>participation</w:t>
      </w:r>
      <w:r w:rsidR="007B2DF4">
        <w:t>,</w:t>
      </w:r>
      <w:r w:rsidRPr="00D65F57">
        <w:t xml:space="preserve"> and </w:t>
      </w:r>
      <w:r w:rsidR="00955E51">
        <w:t>customer</w:t>
      </w:r>
      <w:r w:rsidR="00955E51" w:rsidRPr="00D65F57">
        <w:t xml:space="preserve"> </w:t>
      </w:r>
      <w:r w:rsidRPr="00D65F57">
        <w:t>outreach</w:t>
      </w:r>
      <w:r w:rsidR="008A329E">
        <w:t xml:space="preserve"> (1 point)</w:t>
      </w:r>
      <w:r w:rsidRPr="00D65F57">
        <w:t>.</w:t>
      </w:r>
    </w:p>
    <w:p w14:paraId="360605E9" w14:textId="74C94C85" w:rsidR="00132413" w:rsidRPr="00D65F57" w:rsidRDefault="00A45EEC" w:rsidP="00E716AC">
      <w:pPr>
        <w:spacing w:before="120"/>
        <w:jc w:val="both"/>
      </w:pPr>
      <w:r>
        <w:t>P</w:t>
      </w:r>
      <w:r w:rsidR="00132413" w:rsidRPr="00D65F57">
        <w:t xml:space="preserve">rojects that have implemented at </w:t>
      </w:r>
      <w:r>
        <w:t>least two</w:t>
      </w:r>
      <w:r w:rsidR="00132413" w:rsidRPr="00D65F57">
        <w:t xml:space="preserve"> energy conservation programs in </w:t>
      </w:r>
      <w:r w:rsidR="000472C7">
        <w:t xml:space="preserve">the </w:t>
      </w:r>
      <w:r w:rsidR="00132413" w:rsidRPr="00D65F57">
        <w:t>past</w:t>
      </w:r>
      <w:r>
        <w:t xml:space="preserve"> and</w:t>
      </w:r>
      <w:r w:rsidR="00132413" w:rsidRPr="00D65F57">
        <w:t xml:space="preserve"> achieve</w:t>
      </w:r>
      <w:r>
        <w:t>d</w:t>
      </w:r>
      <w:r w:rsidR="00132413" w:rsidRPr="00D65F57">
        <w:t xml:space="preserve"> </w:t>
      </w:r>
      <w:r>
        <w:t xml:space="preserve">at least </w:t>
      </w:r>
      <w:r w:rsidR="00132413">
        <w:t>6</w:t>
      </w:r>
      <w:r w:rsidR="00132413" w:rsidRPr="00D65F57">
        <w:t xml:space="preserve">0% of </w:t>
      </w:r>
      <w:r>
        <w:t>these programs’</w:t>
      </w:r>
      <w:r w:rsidR="00132413" w:rsidRPr="00D65F57">
        <w:t xml:space="preserve"> target</w:t>
      </w:r>
      <w:r>
        <w:t>s</w:t>
      </w:r>
      <w:r w:rsidR="00132413" w:rsidRPr="00D65F57">
        <w:t xml:space="preserve"> </w:t>
      </w:r>
      <w:r>
        <w:t>can earn 1 additional point</w:t>
      </w:r>
      <w:r w:rsidR="008A329E">
        <w:t>.</w:t>
      </w:r>
    </w:p>
    <w:p w14:paraId="201D9809" w14:textId="69898F29" w:rsidR="00132413" w:rsidRPr="00E716AC" w:rsidRDefault="00132413" w:rsidP="00E716AC">
      <w:pPr>
        <w:pStyle w:val="Heading5"/>
        <w:spacing w:before="120" w:after="120"/>
        <w:jc w:val="both"/>
        <w:rPr>
          <w:color w:val="404040" w:themeColor="text1" w:themeTint="BF"/>
          <w:u w:val="none"/>
        </w:rPr>
      </w:pPr>
      <w:r w:rsidRPr="00E716AC">
        <w:rPr>
          <w:color w:val="404040" w:themeColor="text1" w:themeTint="BF"/>
          <w:u w:val="none"/>
        </w:rPr>
        <w:t>Campuses</w:t>
      </w:r>
    </w:p>
    <w:p w14:paraId="3556A08D" w14:textId="5D461A0B" w:rsidR="00EF7903" w:rsidRDefault="00132413" w:rsidP="00E716AC">
      <w:pPr>
        <w:spacing w:before="120"/>
        <w:jc w:val="both"/>
      </w:pPr>
      <w:r w:rsidRPr="00D65F57">
        <w:t xml:space="preserve">Based on project’s end-use applications, determine </w:t>
      </w:r>
      <w:r w:rsidR="007B2DF4">
        <w:t xml:space="preserve">the </w:t>
      </w:r>
      <w:r w:rsidRPr="00D65F57">
        <w:t>potential for reducing energy consumption by improving energy efficiency of operating loads</w:t>
      </w:r>
      <w:r w:rsidR="007B2DF4">
        <w:t>, and develop</w:t>
      </w:r>
      <w:r w:rsidRPr="00D65F57">
        <w:t xml:space="preserve"> a comprehensive program for implementing energy efficiency improvement measures</w:t>
      </w:r>
      <w:r w:rsidR="007B2DF4">
        <w:t xml:space="preserve"> (1 point)</w:t>
      </w:r>
      <w:r w:rsidRPr="00D65F57">
        <w:t>.</w:t>
      </w:r>
    </w:p>
    <w:p w14:paraId="424BE9D9" w14:textId="0524F436" w:rsidR="0049336A" w:rsidRPr="00E716AC" w:rsidRDefault="0049336A" w:rsidP="00E716AC">
      <w:pPr>
        <w:pStyle w:val="Heading5"/>
        <w:spacing w:before="120" w:after="120"/>
        <w:jc w:val="both"/>
        <w:rPr>
          <w:color w:val="404040" w:themeColor="text1" w:themeTint="BF"/>
          <w:u w:val="none"/>
        </w:rPr>
      </w:pPr>
      <w:r w:rsidRPr="00E716AC">
        <w:rPr>
          <w:color w:val="404040" w:themeColor="text1" w:themeTint="BF"/>
          <w:u w:val="none"/>
        </w:rPr>
        <w:t>Transit</w:t>
      </w:r>
    </w:p>
    <w:p w14:paraId="1797C076" w14:textId="09CECABE" w:rsidR="0049336A" w:rsidRPr="0049336A" w:rsidRDefault="0049336A" w:rsidP="00E716AC">
      <w:pPr>
        <w:spacing w:before="120"/>
        <w:jc w:val="both"/>
      </w:pPr>
      <w:r>
        <w:t>D</w:t>
      </w:r>
      <w:r w:rsidRPr="0049336A">
        <w:t xml:space="preserve">emonstrate that the project has implemented </w:t>
      </w:r>
      <w:r>
        <w:t xml:space="preserve">the </w:t>
      </w:r>
      <w:r w:rsidRPr="0049336A">
        <w:t>following energy conservation strategies in no</w:t>
      </w:r>
      <w:r>
        <w:t>n-traction processes and loads (1 point):</w:t>
      </w:r>
    </w:p>
    <w:p w14:paraId="33BF202C" w14:textId="77777777" w:rsidR="0049336A" w:rsidRPr="0049336A" w:rsidRDefault="0049336A" w:rsidP="00E716AC">
      <w:pPr>
        <w:numPr>
          <w:ilvl w:val="0"/>
          <w:numId w:val="65"/>
        </w:numPr>
        <w:spacing w:before="120"/>
        <w:jc w:val="both"/>
      </w:pPr>
      <w:r w:rsidRPr="0049336A">
        <w:t>Selection of energy efficient equipment</w:t>
      </w:r>
    </w:p>
    <w:p w14:paraId="46421665" w14:textId="77777777" w:rsidR="0049336A" w:rsidRPr="0049336A" w:rsidRDefault="0049336A" w:rsidP="00E716AC">
      <w:pPr>
        <w:numPr>
          <w:ilvl w:val="0"/>
          <w:numId w:val="65"/>
        </w:numPr>
        <w:spacing w:before="120"/>
        <w:jc w:val="both"/>
      </w:pPr>
      <w:r w:rsidRPr="0049336A">
        <w:t xml:space="preserve">Adoption of operational practices to optimize energy consumption </w:t>
      </w:r>
    </w:p>
    <w:p w14:paraId="7061F56F" w14:textId="27D4106D" w:rsidR="0049336A" w:rsidRPr="0049336A" w:rsidRDefault="0049336A" w:rsidP="00E716AC">
      <w:pPr>
        <w:spacing w:before="120"/>
        <w:jc w:val="both"/>
      </w:pPr>
      <w:r>
        <w:t>D</w:t>
      </w:r>
      <w:r w:rsidRPr="0049336A">
        <w:t xml:space="preserve">emonstrate that </w:t>
      </w:r>
      <w:r>
        <w:t xml:space="preserve">the </w:t>
      </w:r>
      <w:r w:rsidRPr="0049336A">
        <w:t>project has implemented</w:t>
      </w:r>
      <w:r>
        <w:t xml:space="preserve"> the</w:t>
      </w:r>
      <w:r w:rsidRPr="0049336A">
        <w:t xml:space="preserve"> following operational practices for energy </w:t>
      </w:r>
      <w:r>
        <w:t>conservation in traction loads (1 point):</w:t>
      </w:r>
    </w:p>
    <w:p w14:paraId="79118DDE" w14:textId="77777777" w:rsidR="0049336A" w:rsidRPr="0049336A" w:rsidRDefault="0049336A" w:rsidP="00E716AC">
      <w:pPr>
        <w:numPr>
          <w:ilvl w:val="0"/>
          <w:numId w:val="2"/>
        </w:numPr>
        <w:spacing w:before="120"/>
        <w:jc w:val="both"/>
      </w:pPr>
      <w:r w:rsidRPr="0049336A">
        <w:t>Automatic controls for reducing energy consumption inside the rolling stock</w:t>
      </w:r>
    </w:p>
    <w:p w14:paraId="317C893E" w14:textId="77777777" w:rsidR="0049336A" w:rsidRPr="0049336A" w:rsidRDefault="0049336A" w:rsidP="00E716AC">
      <w:pPr>
        <w:numPr>
          <w:ilvl w:val="0"/>
          <w:numId w:val="2"/>
        </w:numPr>
        <w:spacing w:before="120"/>
        <w:jc w:val="both"/>
      </w:pPr>
      <w:r w:rsidRPr="0049336A">
        <w:t>Use of low energy consuming driving techniques</w:t>
      </w:r>
    </w:p>
    <w:p w14:paraId="75570B03" w14:textId="01FE65E5" w:rsidR="0049336A" w:rsidRDefault="0049336A" w:rsidP="00E716AC">
      <w:pPr>
        <w:spacing w:before="120"/>
        <w:jc w:val="both"/>
      </w:pPr>
    </w:p>
    <w:p w14:paraId="26D7DD27" w14:textId="77777777" w:rsidR="0049336A" w:rsidRDefault="0049336A" w:rsidP="00E716AC">
      <w:pPr>
        <w:spacing w:before="120"/>
        <w:jc w:val="both"/>
      </w:pPr>
    </w:p>
    <w:p w14:paraId="7D498783" w14:textId="77777777" w:rsidR="00132413" w:rsidRPr="00D65F57" w:rsidRDefault="00132413" w:rsidP="00E716AC">
      <w:pPr>
        <w:pStyle w:val="Heading4"/>
        <w:spacing w:before="120" w:after="120"/>
        <w:jc w:val="both"/>
      </w:pPr>
      <w:r w:rsidRPr="00D65F57">
        <w:lastRenderedPageBreak/>
        <w:t>AND/OR</w:t>
      </w:r>
    </w:p>
    <w:p w14:paraId="08E0ADEB" w14:textId="6844483A" w:rsidR="00132413" w:rsidRPr="00E716AC" w:rsidRDefault="00132413" w:rsidP="00E716AC">
      <w:pPr>
        <w:pStyle w:val="Heading5"/>
        <w:spacing w:before="120" w:after="120"/>
        <w:jc w:val="both"/>
        <w:rPr>
          <w:color w:val="404040" w:themeColor="text1" w:themeTint="BF"/>
        </w:rPr>
      </w:pPr>
      <w:r w:rsidRPr="00E716AC">
        <w:rPr>
          <w:color w:val="404040" w:themeColor="text1" w:themeTint="BF"/>
          <w:szCs w:val="24"/>
          <w:u w:val="none"/>
        </w:rPr>
        <w:t xml:space="preserve">OPTION 2. Load </w:t>
      </w:r>
      <w:r w:rsidR="00E716AC">
        <w:rPr>
          <w:color w:val="404040" w:themeColor="text1" w:themeTint="BF"/>
          <w:szCs w:val="24"/>
          <w:u w:val="none"/>
        </w:rPr>
        <w:t>M</w:t>
      </w:r>
      <w:r w:rsidRPr="00E716AC">
        <w:rPr>
          <w:color w:val="404040" w:themeColor="text1" w:themeTint="BF"/>
          <w:szCs w:val="24"/>
          <w:u w:val="none"/>
        </w:rPr>
        <w:t>anagement</w:t>
      </w:r>
      <w:r w:rsidR="008A329E" w:rsidRPr="00E716AC">
        <w:rPr>
          <w:color w:val="404040" w:themeColor="text1" w:themeTint="BF"/>
          <w:szCs w:val="24"/>
          <w:u w:val="none"/>
        </w:rPr>
        <w:t xml:space="preserve"> (</w:t>
      </w:r>
      <w:r w:rsidR="00E716AC">
        <w:rPr>
          <w:color w:val="404040" w:themeColor="text1" w:themeTint="BF"/>
          <w:szCs w:val="24"/>
          <w:u w:val="none"/>
        </w:rPr>
        <w:t>C</w:t>
      </w:r>
      <w:r w:rsidR="005F089E" w:rsidRPr="00E716AC">
        <w:rPr>
          <w:color w:val="404040" w:themeColor="text1" w:themeTint="BF"/>
          <w:szCs w:val="24"/>
          <w:u w:val="none"/>
        </w:rPr>
        <w:t xml:space="preserve">ities and </w:t>
      </w:r>
      <w:r w:rsidR="00E716AC">
        <w:rPr>
          <w:color w:val="404040" w:themeColor="text1" w:themeTint="BF"/>
          <w:szCs w:val="24"/>
          <w:u w:val="none"/>
        </w:rPr>
        <w:t>U</w:t>
      </w:r>
      <w:r w:rsidR="005F089E" w:rsidRPr="00E716AC">
        <w:rPr>
          <w:color w:val="404040" w:themeColor="text1" w:themeTint="BF"/>
          <w:szCs w:val="24"/>
          <w:u w:val="none"/>
        </w:rPr>
        <w:t>tilities</w:t>
      </w:r>
      <w:r w:rsidR="008A329E" w:rsidRPr="00E716AC">
        <w:rPr>
          <w:color w:val="404040" w:themeColor="text1" w:themeTint="BF"/>
          <w:szCs w:val="24"/>
          <w:u w:val="none"/>
        </w:rPr>
        <w:t xml:space="preserve">, 1 point; </w:t>
      </w:r>
      <w:r w:rsidR="00E716AC">
        <w:rPr>
          <w:color w:val="404040" w:themeColor="text1" w:themeTint="BF"/>
          <w:szCs w:val="24"/>
          <w:u w:val="none"/>
        </w:rPr>
        <w:t>C</w:t>
      </w:r>
      <w:r w:rsidR="008A329E" w:rsidRPr="00E716AC">
        <w:rPr>
          <w:color w:val="404040" w:themeColor="text1" w:themeTint="BF"/>
          <w:szCs w:val="24"/>
          <w:u w:val="none"/>
        </w:rPr>
        <w:t>ampuses, 2 points</w:t>
      </w:r>
      <w:r w:rsidR="00AB76FC" w:rsidRPr="00E716AC">
        <w:rPr>
          <w:color w:val="404040" w:themeColor="text1" w:themeTint="BF"/>
          <w:szCs w:val="24"/>
          <w:u w:val="none"/>
        </w:rPr>
        <w:t xml:space="preserve">; </w:t>
      </w:r>
      <w:r w:rsidR="00E716AC">
        <w:rPr>
          <w:color w:val="404040" w:themeColor="text1" w:themeTint="BF"/>
          <w:szCs w:val="24"/>
          <w:u w:val="none"/>
        </w:rPr>
        <w:t>T</w:t>
      </w:r>
      <w:r w:rsidR="00AB76FC" w:rsidRPr="00E716AC">
        <w:rPr>
          <w:color w:val="404040" w:themeColor="text1" w:themeTint="BF"/>
          <w:szCs w:val="24"/>
          <w:u w:val="none"/>
        </w:rPr>
        <w:t>ransit, 3 points</w:t>
      </w:r>
      <w:r w:rsidR="008A329E" w:rsidRPr="00E716AC">
        <w:rPr>
          <w:color w:val="404040" w:themeColor="text1" w:themeTint="BF"/>
          <w:szCs w:val="24"/>
          <w:u w:val="none"/>
        </w:rPr>
        <w:t>)</w:t>
      </w:r>
    </w:p>
    <w:p w14:paraId="06690B5E" w14:textId="4C07A493" w:rsidR="00132413" w:rsidRPr="00E716AC" w:rsidRDefault="005F089E" w:rsidP="00E716AC">
      <w:pPr>
        <w:autoSpaceDE/>
        <w:autoSpaceDN/>
        <w:adjustRightInd/>
        <w:spacing w:before="120" w:line="276" w:lineRule="auto"/>
        <w:jc w:val="both"/>
        <w:rPr>
          <w:rFonts w:ascii="Calibri" w:eastAsia="MS Gothic" w:hAnsi="Calibri" w:cs="Times New Roman"/>
          <w:b/>
        </w:rPr>
      </w:pPr>
      <w:r w:rsidRPr="00E716AC">
        <w:rPr>
          <w:rFonts w:ascii="Calibri" w:eastAsia="MS Gothic" w:hAnsi="Calibri" w:cs="Times New Roman"/>
          <w:b/>
        </w:rPr>
        <w:t>Cities and Utilities</w:t>
      </w:r>
    </w:p>
    <w:p w14:paraId="7E408DB8" w14:textId="77777777" w:rsidR="00EB55E1" w:rsidRDefault="00132413" w:rsidP="00E716AC">
      <w:pPr>
        <w:spacing w:before="120"/>
        <w:jc w:val="both"/>
      </w:pPr>
      <w:r w:rsidRPr="00D65F57">
        <w:t>Have in place infrastructure and programs that provide access to dynamic pricing for metered users to motivate load shifting</w:t>
      </w:r>
      <w:r w:rsidR="00EB55E1">
        <w:t xml:space="preserve"> (1 point)</w:t>
      </w:r>
      <w:r w:rsidRPr="00D65F57">
        <w:t xml:space="preserve">. </w:t>
      </w:r>
    </w:p>
    <w:p w14:paraId="5C7A9B45" w14:textId="4AA16767" w:rsidR="00132413" w:rsidRPr="00D65F57" w:rsidRDefault="00132413" w:rsidP="00E716AC">
      <w:pPr>
        <w:spacing w:before="120"/>
        <w:jc w:val="both"/>
      </w:pPr>
      <w:r w:rsidRPr="00D65F57">
        <w:t>Rate structures must be clearly defined, communicated to metered users in a standard format, and easily accessible.</w:t>
      </w:r>
      <w:r>
        <w:t xml:space="preserve"> </w:t>
      </w:r>
      <w:r w:rsidR="00EB55E1">
        <w:t>The</w:t>
      </w:r>
      <w:r>
        <w:t xml:space="preserve"> tariff scheme </w:t>
      </w:r>
      <w:r w:rsidR="00EB55E1">
        <w:t xml:space="preserve">must </w:t>
      </w:r>
      <w:r>
        <w:t xml:space="preserve">offer </w:t>
      </w:r>
      <w:r w:rsidR="00EB55E1">
        <w:t>real-time pricing or t</w:t>
      </w:r>
      <w:r w:rsidRPr="00930A33">
        <w:t>ime</w:t>
      </w:r>
      <w:r w:rsidR="00EB55E1">
        <w:t>-</w:t>
      </w:r>
      <w:r w:rsidRPr="00930A33">
        <w:t>of</w:t>
      </w:r>
      <w:r w:rsidR="00EB55E1">
        <w:t>-u</w:t>
      </w:r>
      <w:r w:rsidRPr="00930A33">
        <w:t xml:space="preserve">se pricing with at least </w:t>
      </w:r>
      <w:r w:rsidR="00EB55E1">
        <w:t>two</w:t>
      </w:r>
      <w:r w:rsidR="00EB55E1" w:rsidRPr="00930A33">
        <w:t xml:space="preserve"> </w:t>
      </w:r>
      <w:r w:rsidRPr="00930A33">
        <w:t>time block</w:t>
      </w:r>
      <w:r w:rsidR="00EB55E1">
        <w:t>s</w:t>
      </w:r>
      <w:r w:rsidRPr="00930A33">
        <w:t xml:space="preserve"> and </w:t>
      </w:r>
      <w:r w:rsidR="00EB55E1">
        <w:t>two</w:t>
      </w:r>
      <w:r w:rsidR="00EB55E1" w:rsidRPr="00930A33">
        <w:t xml:space="preserve"> </w:t>
      </w:r>
      <w:r w:rsidRPr="00930A33">
        <w:t xml:space="preserve">tiers for </w:t>
      </w:r>
      <w:r>
        <w:t>all</w:t>
      </w:r>
      <w:r w:rsidRPr="00930A33">
        <w:t xml:space="preserve"> </w:t>
      </w:r>
      <w:r w:rsidR="00955E51">
        <w:t>customer</w:t>
      </w:r>
      <w:r w:rsidR="00955E51" w:rsidRPr="00930A33">
        <w:t>s</w:t>
      </w:r>
      <w:r>
        <w:t>.</w:t>
      </w:r>
      <w:r w:rsidR="00CD5099">
        <w:t xml:space="preserve"> </w:t>
      </w:r>
    </w:p>
    <w:p w14:paraId="66A3A033" w14:textId="46C9BD8D" w:rsidR="00132413" w:rsidRPr="00E716AC" w:rsidRDefault="00132413" w:rsidP="00E716AC">
      <w:pPr>
        <w:autoSpaceDE/>
        <w:autoSpaceDN/>
        <w:adjustRightInd/>
        <w:spacing w:before="120" w:line="276" w:lineRule="auto"/>
        <w:jc w:val="both"/>
      </w:pPr>
      <w:r w:rsidRPr="00E716AC">
        <w:rPr>
          <w:rFonts w:ascii="Calibri" w:eastAsia="MS Gothic" w:hAnsi="Calibri" w:cs="Times New Roman"/>
          <w:b/>
        </w:rPr>
        <w:t>Campuses</w:t>
      </w:r>
    </w:p>
    <w:p w14:paraId="2E45A137" w14:textId="58BCD036" w:rsidR="00132413" w:rsidRPr="00D65F57" w:rsidRDefault="00132413" w:rsidP="00E716AC">
      <w:pPr>
        <w:spacing w:before="120"/>
        <w:jc w:val="both"/>
      </w:pPr>
      <w:r w:rsidRPr="00D65F57">
        <w:t xml:space="preserve">Have in place metering infrastructure that can support implementation of pricing schemes offered by the </w:t>
      </w:r>
      <w:r w:rsidR="00362322">
        <w:t xml:space="preserve">city or </w:t>
      </w:r>
      <w:r w:rsidRPr="00D65F57">
        <w:t>utility</w:t>
      </w:r>
      <w:r w:rsidR="00726F1B">
        <w:t>, and p</w:t>
      </w:r>
      <w:r w:rsidRPr="00D65F57">
        <w:t xml:space="preserve">articipate in </w:t>
      </w:r>
      <w:r w:rsidR="00726F1B">
        <w:t>a</w:t>
      </w:r>
      <w:r w:rsidRPr="00D65F57">
        <w:t xml:space="preserve"> dynamic tariff scheme</w:t>
      </w:r>
      <w:r w:rsidR="00726F1B">
        <w:t>,</w:t>
      </w:r>
      <w:r w:rsidRPr="00D65F57">
        <w:t xml:space="preserve"> in </w:t>
      </w:r>
      <w:r w:rsidR="002E36D5">
        <w:t xml:space="preserve">the </w:t>
      </w:r>
      <w:r w:rsidRPr="00D65F57">
        <w:t>following order of priority</w:t>
      </w:r>
      <w:r w:rsidR="00726F1B">
        <w:t xml:space="preserve"> (1 point):</w:t>
      </w:r>
    </w:p>
    <w:p w14:paraId="404688E8" w14:textId="670B5EAE" w:rsidR="00132413" w:rsidRPr="00D65F57" w:rsidRDefault="00132413" w:rsidP="00E716AC">
      <w:pPr>
        <w:numPr>
          <w:ilvl w:val="0"/>
          <w:numId w:val="43"/>
        </w:numPr>
        <w:autoSpaceDE/>
        <w:autoSpaceDN/>
        <w:adjustRightInd/>
        <w:spacing w:before="120" w:line="276" w:lineRule="auto"/>
        <w:jc w:val="both"/>
      </w:pPr>
      <w:r w:rsidRPr="00D65F57">
        <w:t>Real</w:t>
      </w:r>
      <w:r w:rsidR="00726F1B">
        <w:t>-t</w:t>
      </w:r>
      <w:r w:rsidRPr="00D65F57">
        <w:t>ime pricing scheme</w:t>
      </w:r>
    </w:p>
    <w:p w14:paraId="6CFF0285" w14:textId="5E1ADCCE" w:rsidR="00132413" w:rsidRPr="00D65F57" w:rsidRDefault="00132413" w:rsidP="00E716AC">
      <w:pPr>
        <w:numPr>
          <w:ilvl w:val="0"/>
          <w:numId w:val="43"/>
        </w:numPr>
        <w:autoSpaceDE/>
        <w:autoSpaceDN/>
        <w:adjustRightInd/>
        <w:spacing w:before="120" w:line="276" w:lineRule="auto"/>
        <w:jc w:val="both"/>
      </w:pPr>
      <w:r w:rsidRPr="00D65F57">
        <w:t>Time</w:t>
      </w:r>
      <w:r w:rsidR="00726F1B">
        <w:t>-</w:t>
      </w:r>
      <w:r w:rsidRPr="00D65F57">
        <w:t>of</w:t>
      </w:r>
      <w:r w:rsidR="00726F1B">
        <w:t>-u</w:t>
      </w:r>
      <w:r w:rsidRPr="00D65F57">
        <w:t xml:space="preserve">se pricing with </w:t>
      </w:r>
      <w:r w:rsidR="00726F1B">
        <w:t>two</w:t>
      </w:r>
      <w:r w:rsidRPr="00D65F57">
        <w:t xml:space="preserve"> or more time blocks</w:t>
      </w:r>
      <w:r>
        <w:t xml:space="preserve"> or as applicable to the project</w:t>
      </w:r>
      <w:r w:rsidR="00910A8D">
        <w:t>.</w:t>
      </w:r>
    </w:p>
    <w:p w14:paraId="0E10AB25" w14:textId="36F896E0" w:rsidR="00132413" w:rsidRPr="00D65F57" w:rsidRDefault="00726F1B" w:rsidP="00E716AC">
      <w:pPr>
        <w:autoSpaceDE/>
        <w:autoSpaceDN/>
        <w:adjustRightInd/>
        <w:spacing w:before="120" w:line="276" w:lineRule="auto"/>
        <w:jc w:val="both"/>
      </w:pPr>
      <w:r>
        <w:t>I</w:t>
      </w:r>
      <w:r w:rsidR="00132413" w:rsidRPr="00D65F57">
        <w:t>mplement load management programs to reduce peak demand on a permanent basis</w:t>
      </w:r>
      <w:r>
        <w:t>, using either of the f</w:t>
      </w:r>
      <w:r w:rsidR="00132413" w:rsidRPr="00D65F57">
        <w:t xml:space="preserve">ollowing strategies </w:t>
      </w:r>
      <w:r>
        <w:t>(1 point):</w:t>
      </w:r>
    </w:p>
    <w:p w14:paraId="3082639D" w14:textId="79C0F2F4" w:rsidR="00132413" w:rsidRPr="00D65F57" w:rsidRDefault="00726F1B" w:rsidP="00E716AC">
      <w:pPr>
        <w:numPr>
          <w:ilvl w:val="0"/>
          <w:numId w:val="43"/>
        </w:numPr>
        <w:autoSpaceDE/>
        <w:autoSpaceDN/>
        <w:adjustRightInd/>
        <w:spacing w:before="120" w:line="276" w:lineRule="auto"/>
        <w:jc w:val="both"/>
      </w:pPr>
      <w:r>
        <w:t>E</w:t>
      </w:r>
      <w:r w:rsidR="00132413" w:rsidRPr="00D65F57">
        <w:t>nergy storage systems</w:t>
      </w:r>
    </w:p>
    <w:p w14:paraId="15344838" w14:textId="6FD38118" w:rsidR="00132413" w:rsidRDefault="00132413" w:rsidP="00E716AC">
      <w:pPr>
        <w:numPr>
          <w:ilvl w:val="0"/>
          <w:numId w:val="43"/>
        </w:numPr>
        <w:autoSpaceDE/>
        <w:autoSpaceDN/>
        <w:adjustRightInd/>
        <w:spacing w:before="120" w:line="276" w:lineRule="auto"/>
        <w:jc w:val="both"/>
      </w:pPr>
      <w:r w:rsidRPr="00D65F57">
        <w:t>Shifting of processes or loads from peak period to off-peak period</w:t>
      </w:r>
    </w:p>
    <w:p w14:paraId="273A385A" w14:textId="171DD445" w:rsidR="0049336A" w:rsidRPr="00E716AC" w:rsidRDefault="009370A7" w:rsidP="00E716AC">
      <w:pPr>
        <w:autoSpaceDE/>
        <w:autoSpaceDN/>
        <w:adjustRightInd/>
        <w:spacing w:before="120" w:line="276" w:lineRule="auto"/>
        <w:jc w:val="both"/>
      </w:pPr>
      <w:r w:rsidRPr="00E716AC">
        <w:rPr>
          <w:rFonts w:ascii="Calibri" w:eastAsia="MS Gothic" w:hAnsi="Calibri" w:cs="Times New Roman"/>
          <w:b/>
        </w:rPr>
        <w:t>Transit</w:t>
      </w:r>
    </w:p>
    <w:p w14:paraId="68EBCCB3" w14:textId="79D76EA6" w:rsidR="009370A7" w:rsidRPr="009370A7" w:rsidRDefault="009370A7" w:rsidP="00E716AC">
      <w:pPr>
        <w:spacing w:before="120"/>
        <w:jc w:val="both"/>
      </w:pPr>
      <w:r w:rsidRPr="009370A7">
        <w:t xml:space="preserve">Have in place metering infrastructure that can support implementation of pricing schemes offered by the </w:t>
      </w:r>
      <w:r w:rsidR="00362322">
        <w:t xml:space="preserve">city or </w:t>
      </w:r>
      <w:r w:rsidRPr="009370A7">
        <w:t xml:space="preserve">utility. </w:t>
      </w:r>
      <w:r w:rsidR="004F179F" w:rsidRPr="009370A7">
        <w:t>Participate</w:t>
      </w:r>
      <w:r w:rsidRPr="009370A7">
        <w:t xml:space="preserve"> in one of the dynamic tariff schemes offered by the </w:t>
      </w:r>
      <w:r w:rsidR="00362322">
        <w:t xml:space="preserve">city or </w:t>
      </w:r>
      <w:r w:rsidRPr="009370A7">
        <w:t xml:space="preserve">utility in following order of priority </w:t>
      </w:r>
      <w:r>
        <w:t>(1 point):</w:t>
      </w:r>
    </w:p>
    <w:p w14:paraId="3918DE85" w14:textId="1E9B67AA" w:rsidR="009370A7" w:rsidRPr="009370A7" w:rsidRDefault="009370A7" w:rsidP="00E716AC">
      <w:pPr>
        <w:numPr>
          <w:ilvl w:val="0"/>
          <w:numId w:val="43"/>
        </w:numPr>
        <w:spacing w:before="120"/>
        <w:jc w:val="both"/>
      </w:pPr>
      <w:r>
        <w:t>Real-t</w:t>
      </w:r>
      <w:r w:rsidRPr="009370A7">
        <w:t>ime pricing scheme</w:t>
      </w:r>
    </w:p>
    <w:p w14:paraId="11727622" w14:textId="77777777" w:rsidR="009370A7" w:rsidRDefault="009370A7" w:rsidP="00E716AC">
      <w:pPr>
        <w:numPr>
          <w:ilvl w:val="0"/>
          <w:numId w:val="43"/>
        </w:numPr>
        <w:spacing w:before="120"/>
        <w:jc w:val="both"/>
      </w:pPr>
      <w:r>
        <w:t>Time of use pricing with two</w:t>
      </w:r>
      <w:r w:rsidRPr="009370A7">
        <w:t xml:space="preserve"> or more time blocks or as applicable to the project.</w:t>
      </w:r>
    </w:p>
    <w:p w14:paraId="27B5B395" w14:textId="2F0D28C5" w:rsidR="009370A7" w:rsidRPr="009370A7" w:rsidRDefault="009370A7" w:rsidP="00E716AC">
      <w:pPr>
        <w:spacing w:before="120"/>
        <w:jc w:val="both"/>
      </w:pPr>
      <w:r w:rsidRPr="009370A7">
        <w:t>Using load survey, identify processes that can be shifted to</w:t>
      </w:r>
      <w:r>
        <w:t xml:space="preserve"> off-peak periods. I</w:t>
      </w:r>
      <w:r w:rsidRPr="009370A7">
        <w:t>mplement a peak reduction program f</w:t>
      </w:r>
      <w:r>
        <w:t>or project’s non-traction load (1point).</w:t>
      </w:r>
    </w:p>
    <w:p w14:paraId="00B7228A" w14:textId="7AD387CA" w:rsidR="009370A7" w:rsidRPr="009370A7" w:rsidRDefault="00133FE8" w:rsidP="00E716AC">
      <w:pPr>
        <w:spacing w:before="120"/>
        <w:jc w:val="both"/>
      </w:pPr>
      <w:r>
        <w:t>Implement</w:t>
      </w:r>
      <w:r w:rsidR="009370A7" w:rsidRPr="009370A7">
        <w:t xml:space="preserve"> a scheduling program for transit operations based on hourly, daily and / or seasona</w:t>
      </w:r>
      <w:r w:rsidR="009370A7">
        <w:t>l variations in commuter demand (1point).</w:t>
      </w:r>
    </w:p>
    <w:p w14:paraId="0971789B" w14:textId="1F1B5AA1" w:rsidR="00132413" w:rsidRPr="00D65F57" w:rsidRDefault="00132413" w:rsidP="00ED009C">
      <w:pPr>
        <w:pStyle w:val="Heading1"/>
      </w:pPr>
      <w:bookmarkStart w:id="69" w:name="_Toc476129812"/>
      <w:bookmarkStart w:id="70" w:name="_Toc496289561"/>
      <w:bookmarkStart w:id="71" w:name="_Toc507408218"/>
      <w:r w:rsidRPr="00E25C6B">
        <w:lastRenderedPageBreak/>
        <w:t>GS Credit: Demand Response</w:t>
      </w:r>
      <w:bookmarkEnd w:id="69"/>
      <w:bookmarkEnd w:id="70"/>
      <w:bookmarkEnd w:id="71"/>
    </w:p>
    <w:p w14:paraId="612C7898" w14:textId="65D9DF3C" w:rsidR="00132413" w:rsidRPr="00D65F57" w:rsidRDefault="00876CA4" w:rsidP="00132413">
      <w:r>
        <w:t>Applicability:</w:t>
      </w:r>
    </w:p>
    <w:p w14:paraId="021B5875" w14:textId="5C4175D7" w:rsidR="00132413" w:rsidRPr="00D65F57" w:rsidRDefault="005F089E" w:rsidP="00132413">
      <w:pPr>
        <w:pStyle w:val="ListParagraph"/>
        <w:autoSpaceDE/>
        <w:autoSpaceDN/>
        <w:adjustRightInd/>
      </w:pPr>
      <w:r>
        <w:t>Cities and Utilities</w:t>
      </w:r>
      <w:r w:rsidR="00132413" w:rsidRPr="00D65F57">
        <w:t xml:space="preserve"> (</w:t>
      </w:r>
      <w:r w:rsidR="00876CA4">
        <w:t>1–</w:t>
      </w:r>
      <w:r w:rsidR="00132413">
        <w:t>2</w:t>
      </w:r>
      <w:r w:rsidR="00132413" w:rsidRPr="00D65F57">
        <w:t xml:space="preserve"> points)</w:t>
      </w:r>
    </w:p>
    <w:p w14:paraId="6E1D2FEE" w14:textId="3CA05AFD" w:rsidR="00132413" w:rsidRDefault="00132413" w:rsidP="00132413">
      <w:pPr>
        <w:pStyle w:val="ListParagraph"/>
        <w:autoSpaceDE/>
        <w:autoSpaceDN/>
        <w:adjustRightInd/>
      </w:pPr>
      <w:r w:rsidRPr="00D65F57">
        <w:t>Campuses (</w:t>
      </w:r>
      <w:r w:rsidR="00876CA4">
        <w:t>1–</w:t>
      </w:r>
      <w:r>
        <w:t>2</w:t>
      </w:r>
      <w:r w:rsidRPr="00D65F57">
        <w:t xml:space="preserve"> point</w:t>
      </w:r>
      <w:r>
        <w:t>s</w:t>
      </w:r>
      <w:r w:rsidRPr="00D65F57">
        <w:t>)</w:t>
      </w:r>
    </w:p>
    <w:p w14:paraId="0ACBF24F" w14:textId="033BDB81" w:rsidR="009370A7" w:rsidRPr="00D65F57" w:rsidRDefault="009370A7" w:rsidP="00132413">
      <w:pPr>
        <w:pStyle w:val="ListParagraph"/>
        <w:autoSpaceDE/>
        <w:autoSpaceDN/>
        <w:adjustRightInd/>
      </w:pPr>
      <w:r>
        <w:t>Transit</w:t>
      </w:r>
      <w:r w:rsidRPr="00A84C75">
        <w:t xml:space="preserve"> (</w:t>
      </w:r>
      <w:r>
        <w:t>1–2</w:t>
      </w:r>
      <w:r w:rsidRPr="00A84C75">
        <w:t xml:space="preserve"> point</w:t>
      </w:r>
      <w:r>
        <w:t>s</w:t>
      </w:r>
      <w:r w:rsidRPr="00A84C75">
        <w:t>)</w:t>
      </w:r>
    </w:p>
    <w:p w14:paraId="70C4BCD7" w14:textId="77777777" w:rsidR="00132413" w:rsidRPr="00116630" w:rsidRDefault="00132413" w:rsidP="00132413">
      <w:pPr>
        <w:pStyle w:val="Heading3"/>
        <w:rPr>
          <w:rStyle w:val="Strong"/>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68D6CEE" w14:textId="10433820" w:rsidR="00132413" w:rsidRPr="00D65F57" w:rsidRDefault="00132413" w:rsidP="00132413">
      <w:r w:rsidRPr="00644832">
        <w:t>To promote demand</w:t>
      </w:r>
      <w:r w:rsidR="002E36D5">
        <w:t>-</w:t>
      </w:r>
      <w:r w:rsidRPr="00644832">
        <w:t>response</w:t>
      </w:r>
      <w:r w:rsidR="002E36D5">
        <w:t xml:space="preserve"> (DR)</w:t>
      </w:r>
      <w:r w:rsidRPr="00644832">
        <w:t xml:space="preserve"> strategies </w:t>
      </w:r>
      <w:r w:rsidR="00AF5E78">
        <w:t>that improve</w:t>
      </w:r>
      <w:r w:rsidRPr="00644832">
        <w:t xml:space="preserve"> performance and reliability</w:t>
      </w:r>
      <w:r>
        <w:t>.</w:t>
      </w:r>
    </w:p>
    <w:p w14:paraId="3A98C4CC"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1C293E3" w14:textId="56529C29" w:rsidR="00132413" w:rsidRPr="00E716AC" w:rsidRDefault="005F089E" w:rsidP="00E716AC">
      <w:pPr>
        <w:pStyle w:val="Heading5"/>
        <w:spacing w:before="120"/>
        <w:rPr>
          <w:color w:val="404040" w:themeColor="text1" w:themeTint="BF"/>
          <w:u w:val="none"/>
        </w:rPr>
      </w:pPr>
      <w:r w:rsidRPr="00E716AC">
        <w:rPr>
          <w:color w:val="404040" w:themeColor="text1" w:themeTint="BF"/>
          <w:u w:val="none"/>
        </w:rPr>
        <w:t>Cities and Utilities</w:t>
      </w:r>
    </w:p>
    <w:p w14:paraId="70B033C5" w14:textId="2D08AA25" w:rsidR="00132413" w:rsidRPr="00D65F57" w:rsidRDefault="00132413" w:rsidP="00E716AC">
      <w:pPr>
        <w:spacing w:before="120" w:after="0"/>
      </w:pPr>
      <w:r w:rsidRPr="00D65F57">
        <w:t>Have in place tariff options that support short-term reduction</w:t>
      </w:r>
      <w:r w:rsidR="00E121C2">
        <w:t>s</w:t>
      </w:r>
      <w:r w:rsidRPr="00D65F57">
        <w:t xml:space="preserve"> in peak demand</w:t>
      </w:r>
      <w:r w:rsidR="00E121C2">
        <w:t>, using the</w:t>
      </w:r>
      <w:r w:rsidRPr="00D65F57">
        <w:t xml:space="preserve"> following tariff structures for </w:t>
      </w:r>
      <w:r w:rsidR="00955E51">
        <w:t xml:space="preserve">customer </w:t>
      </w:r>
      <w:r w:rsidR="00E121C2">
        <w:t>ca</w:t>
      </w:r>
      <w:r w:rsidR="00F706AD">
        <w:t>t</w:t>
      </w:r>
      <w:r w:rsidR="00E121C2">
        <w:t xml:space="preserve">egories, including </w:t>
      </w:r>
      <w:r w:rsidRPr="00D65F57">
        <w:t>residential, commercial</w:t>
      </w:r>
      <w:r w:rsidR="00E121C2">
        <w:t>,</w:t>
      </w:r>
      <w:r w:rsidRPr="00D65F57">
        <w:t xml:space="preserve"> and industrial</w:t>
      </w:r>
      <w:r w:rsidR="00E121C2">
        <w:t xml:space="preserve"> (1 point):</w:t>
      </w:r>
    </w:p>
    <w:p w14:paraId="32BEF145" w14:textId="70DDBA18" w:rsidR="00132413" w:rsidRPr="00D65F57" w:rsidRDefault="00132413" w:rsidP="00E716AC">
      <w:pPr>
        <w:pStyle w:val="ListParagraph"/>
        <w:autoSpaceDE/>
        <w:autoSpaceDN/>
        <w:adjustRightInd/>
        <w:spacing w:before="120"/>
      </w:pPr>
      <w:r w:rsidRPr="00D65F57">
        <w:t xml:space="preserve">Critical </w:t>
      </w:r>
      <w:r w:rsidR="00E121C2">
        <w:t>p</w:t>
      </w:r>
      <w:r w:rsidRPr="00D65F57">
        <w:t xml:space="preserve">eak </w:t>
      </w:r>
      <w:r w:rsidR="00E121C2">
        <w:t>p</w:t>
      </w:r>
      <w:r w:rsidRPr="00D65F57">
        <w:t>ricing</w:t>
      </w:r>
    </w:p>
    <w:p w14:paraId="623AC2B3" w14:textId="798FFB2D" w:rsidR="00132413" w:rsidRPr="00D65F57" w:rsidRDefault="00132413" w:rsidP="00E716AC">
      <w:pPr>
        <w:pStyle w:val="ListParagraph"/>
        <w:autoSpaceDE/>
        <w:autoSpaceDN/>
        <w:adjustRightInd/>
        <w:spacing w:before="120"/>
      </w:pPr>
      <w:r w:rsidRPr="00D65F57">
        <w:t xml:space="preserve">Critical </w:t>
      </w:r>
      <w:r w:rsidR="00E121C2">
        <w:t>p</w:t>
      </w:r>
      <w:r w:rsidRPr="00D65F57">
        <w:t xml:space="preserve">eak </w:t>
      </w:r>
      <w:r w:rsidR="00E121C2">
        <w:t>r</w:t>
      </w:r>
      <w:r w:rsidRPr="00D65F57">
        <w:t>ebate</w:t>
      </w:r>
    </w:p>
    <w:p w14:paraId="034C36AE" w14:textId="585C09E7" w:rsidR="00132413" w:rsidRDefault="00E121C2" w:rsidP="00E716AC">
      <w:pPr>
        <w:spacing w:before="120"/>
      </w:pPr>
      <w:r>
        <w:t>H</w:t>
      </w:r>
      <w:r w:rsidR="00132413" w:rsidRPr="00D65F57">
        <w:t xml:space="preserve">ave in place a </w:t>
      </w:r>
      <w:r w:rsidR="002E36D5">
        <w:t>DR</w:t>
      </w:r>
      <w:r w:rsidR="00132413" w:rsidRPr="00D65F57">
        <w:t xml:space="preserve"> program for at least 50% of customers across commercial</w:t>
      </w:r>
      <w:r>
        <w:t>,</w:t>
      </w:r>
      <w:r w:rsidR="00132413" w:rsidRPr="00D65F57">
        <w:t xml:space="preserve"> and industrial </w:t>
      </w:r>
      <w:r>
        <w:t>categories (1 point).</w:t>
      </w:r>
    </w:p>
    <w:p w14:paraId="33AAFEA7" w14:textId="77777777" w:rsidR="001C6C5E" w:rsidRPr="006C6A78" w:rsidRDefault="001C6C5E" w:rsidP="001C6C5E">
      <w:pPr>
        <w:spacing w:before="120"/>
        <w:jc w:val="both"/>
        <w:rPr>
          <w:lang w:val="en"/>
        </w:rPr>
      </w:pPr>
      <w:r w:rsidRPr="006C6A78">
        <w:rPr>
          <w:lang w:val="en"/>
        </w:rPr>
        <w:t>By having feed-in tariff options for at least one of the following innovative strategies, projects can earn 1 additional point for exemplary performance under the Innovation credit category:</w:t>
      </w:r>
    </w:p>
    <w:p w14:paraId="41F8265B" w14:textId="77777777" w:rsidR="001C6C5E" w:rsidRPr="006C6A78" w:rsidRDefault="001C6C5E" w:rsidP="001C6C5E">
      <w:pPr>
        <w:pStyle w:val="ListParagraph"/>
        <w:numPr>
          <w:ilvl w:val="0"/>
          <w:numId w:val="44"/>
        </w:numPr>
        <w:spacing w:before="120"/>
        <w:contextualSpacing w:val="0"/>
        <w:jc w:val="both"/>
        <w:rPr>
          <w:lang w:val="en"/>
        </w:rPr>
      </w:pPr>
      <w:r w:rsidRPr="006C6A78">
        <w:rPr>
          <w:lang w:val="en"/>
        </w:rPr>
        <w:t>Grid-responsive or grid-interactive programs</w:t>
      </w:r>
    </w:p>
    <w:p w14:paraId="67E45B28" w14:textId="77777777" w:rsidR="001C6C5E" w:rsidRPr="006C6A78" w:rsidRDefault="001C6C5E" w:rsidP="001C6C5E">
      <w:pPr>
        <w:pStyle w:val="ListParagraph"/>
        <w:numPr>
          <w:ilvl w:val="0"/>
          <w:numId w:val="44"/>
        </w:numPr>
        <w:spacing w:before="120"/>
        <w:contextualSpacing w:val="0"/>
        <w:jc w:val="both"/>
        <w:rPr>
          <w:lang w:val="en"/>
        </w:rPr>
      </w:pPr>
      <w:r w:rsidRPr="006C6A78">
        <w:rPr>
          <w:lang w:val="en"/>
        </w:rPr>
        <w:t>Vehicle to grid (V2G)</w:t>
      </w:r>
    </w:p>
    <w:p w14:paraId="5DF4C6B9" w14:textId="77777777" w:rsidR="001C6C5E" w:rsidRPr="00D65F57" w:rsidRDefault="001C6C5E" w:rsidP="00E716AC">
      <w:pPr>
        <w:spacing w:before="120"/>
      </w:pPr>
    </w:p>
    <w:p w14:paraId="1DDA6909" w14:textId="2A60A2F4" w:rsidR="00132413" w:rsidRPr="00E716AC" w:rsidRDefault="00132413" w:rsidP="00E716AC">
      <w:pPr>
        <w:pStyle w:val="Heading5"/>
        <w:spacing w:before="120"/>
        <w:rPr>
          <w:color w:val="404040" w:themeColor="text1" w:themeTint="BF"/>
          <w:u w:val="none"/>
        </w:rPr>
      </w:pPr>
      <w:r w:rsidRPr="00E716AC">
        <w:rPr>
          <w:color w:val="404040" w:themeColor="text1" w:themeTint="BF"/>
          <w:u w:val="none"/>
        </w:rPr>
        <w:t>Campuses</w:t>
      </w:r>
      <w:r w:rsidR="009370A7" w:rsidRPr="00E716AC">
        <w:rPr>
          <w:color w:val="404040" w:themeColor="text1" w:themeTint="BF"/>
          <w:u w:val="none"/>
        </w:rPr>
        <w:t xml:space="preserve"> and Transit</w:t>
      </w:r>
      <w:r w:rsidRPr="00E716AC">
        <w:rPr>
          <w:color w:val="404040" w:themeColor="text1" w:themeTint="BF"/>
          <w:u w:val="none"/>
        </w:rPr>
        <w:t xml:space="preserve"> </w:t>
      </w:r>
    </w:p>
    <w:p w14:paraId="5EFC3E1C" w14:textId="68B086CF" w:rsidR="00132413" w:rsidRPr="00D65F57" w:rsidRDefault="00132413" w:rsidP="00E716AC">
      <w:pPr>
        <w:pStyle w:val="Heading4"/>
        <w:spacing w:before="120" w:after="120"/>
        <w:jc w:val="both"/>
        <w:rPr>
          <w:lang w:val="en"/>
        </w:rPr>
      </w:pPr>
      <w:r w:rsidRPr="00D65F57">
        <w:rPr>
          <w:lang w:val="en"/>
        </w:rPr>
        <w:t>CASE 1. Demand</w:t>
      </w:r>
      <w:r w:rsidR="00441D8B">
        <w:rPr>
          <w:lang w:val="en"/>
        </w:rPr>
        <w:t>-</w:t>
      </w:r>
      <w:r w:rsidR="00E716AC">
        <w:rPr>
          <w:lang w:val="en"/>
        </w:rPr>
        <w:t>R</w:t>
      </w:r>
      <w:r w:rsidRPr="00D65F57">
        <w:rPr>
          <w:lang w:val="en"/>
        </w:rPr>
        <w:t xml:space="preserve">esponse </w:t>
      </w:r>
      <w:r w:rsidR="00E716AC">
        <w:rPr>
          <w:lang w:val="en"/>
        </w:rPr>
        <w:t>P</w:t>
      </w:r>
      <w:r w:rsidRPr="00D65F57">
        <w:rPr>
          <w:lang w:val="en"/>
        </w:rPr>
        <w:t xml:space="preserve">rogram </w:t>
      </w:r>
      <w:r w:rsidR="00E716AC">
        <w:rPr>
          <w:lang w:val="en"/>
        </w:rPr>
        <w:t>A</w:t>
      </w:r>
      <w:r w:rsidRPr="00D65F57">
        <w:rPr>
          <w:lang w:val="en"/>
        </w:rPr>
        <w:t>vailable (</w:t>
      </w:r>
      <w:r w:rsidR="00DC0A7E">
        <w:rPr>
          <w:lang w:val="en"/>
        </w:rPr>
        <w:t>1–</w:t>
      </w:r>
      <w:r>
        <w:rPr>
          <w:lang w:val="en"/>
        </w:rPr>
        <w:t>2</w:t>
      </w:r>
      <w:r w:rsidRPr="00D65F57">
        <w:rPr>
          <w:lang w:val="en"/>
        </w:rPr>
        <w:t xml:space="preserve"> point</w:t>
      </w:r>
      <w:r>
        <w:rPr>
          <w:lang w:val="en"/>
        </w:rPr>
        <w:t>s</w:t>
      </w:r>
      <w:r w:rsidRPr="00D65F57">
        <w:rPr>
          <w:lang w:val="en"/>
        </w:rPr>
        <w:t>)</w:t>
      </w:r>
    </w:p>
    <w:p w14:paraId="0DE79FBA" w14:textId="19DC85F5" w:rsidR="00132413" w:rsidRPr="00D65F57" w:rsidRDefault="00132413" w:rsidP="00E716AC">
      <w:pPr>
        <w:pStyle w:val="ListParagraph"/>
        <w:numPr>
          <w:ilvl w:val="0"/>
          <w:numId w:val="0"/>
        </w:numPr>
        <w:spacing w:before="120"/>
        <w:contextualSpacing w:val="0"/>
        <w:jc w:val="both"/>
      </w:pPr>
      <w:r w:rsidRPr="00D65F57">
        <w:t xml:space="preserve">Participate in an existing DR program and complete the following </w:t>
      </w:r>
      <w:r w:rsidR="00726F1B">
        <w:t>sequential steps</w:t>
      </w:r>
      <w:r w:rsidR="00C36B85">
        <w:t>:</w:t>
      </w:r>
      <w:r>
        <w:t xml:space="preserve"> </w:t>
      </w:r>
    </w:p>
    <w:p w14:paraId="09E75719" w14:textId="67386B3B" w:rsidR="00132413" w:rsidRPr="00D65F57" w:rsidRDefault="00132413" w:rsidP="00E716AC">
      <w:pPr>
        <w:pStyle w:val="ListParagraph"/>
        <w:numPr>
          <w:ilvl w:val="0"/>
          <w:numId w:val="11"/>
        </w:numPr>
        <w:autoSpaceDE/>
        <w:autoSpaceDN/>
        <w:adjustRightInd/>
        <w:spacing w:before="120"/>
        <w:contextualSpacing w:val="0"/>
        <w:jc w:val="both"/>
      </w:pPr>
      <w:r w:rsidRPr="004B557B">
        <w:rPr>
          <w:b/>
        </w:rPr>
        <w:t>Step</w:t>
      </w:r>
      <w:r w:rsidR="00C36B85">
        <w:rPr>
          <w:b/>
        </w:rPr>
        <w:t xml:space="preserve"> </w:t>
      </w:r>
      <w:r w:rsidRPr="004B557B">
        <w:rPr>
          <w:b/>
        </w:rPr>
        <w:t>1</w:t>
      </w:r>
      <w:r w:rsidR="00C36B85">
        <w:rPr>
          <w:b/>
        </w:rPr>
        <w:t>.</w:t>
      </w:r>
      <w:r>
        <w:t xml:space="preserve"> </w:t>
      </w:r>
      <w:r w:rsidRPr="00D65F57">
        <w:t xml:space="preserve">Have in place a system with the capability for real-time, fully automated DR based on external initiation by a DR program provider. </w:t>
      </w:r>
      <w:r w:rsidR="00955BC3">
        <w:t>The program may be s</w:t>
      </w:r>
      <w:r w:rsidRPr="00D65F57">
        <w:t>emi-automated.</w:t>
      </w:r>
    </w:p>
    <w:p w14:paraId="0B051A39" w14:textId="303D45B5" w:rsidR="00132413" w:rsidRPr="00D65F57" w:rsidRDefault="00132413" w:rsidP="00E716AC">
      <w:pPr>
        <w:pStyle w:val="ListParagraph"/>
        <w:numPr>
          <w:ilvl w:val="0"/>
          <w:numId w:val="11"/>
        </w:numPr>
        <w:autoSpaceDE/>
        <w:autoSpaceDN/>
        <w:adjustRightInd/>
        <w:spacing w:before="120"/>
        <w:contextualSpacing w:val="0"/>
        <w:jc w:val="both"/>
      </w:pPr>
      <w:r w:rsidRPr="004B557B">
        <w:rPr>
          <w:b/>
        </w:rPr>
        <w:t>Step</w:t>
      </w:r>
      <w:r w:rsidR="00C36B85">
        <w:rPr>
          <w:b/>
        </w:rPr>
        <w:t xml:space="preserve"> </w:t>
      </w:r>
      <w:r w:rsidRPr="004B557B">
        <w:rPr>
          <w:b/>
        </w:rPr>
        <w:t>2</w:t>
      </w:r>
      <w:r w:rsidR="00C36B85">
        <w:rPr>
          <w:b/>
        </w:rPr>
        <w:t>.</w:t>
      </w:r>
      <w:r w:rsidRPr="004B557B">
        <w:rPr>
          <w:b/>
        </w:rPr>
        <w:t xml:space="preserve"> </w:t>
      </w:r>
      <w:r w:rsidR="00C36B85" w:rsidRPr="008A0555">
        <w:t xml:space="preserve">Achieve Step 1 </w:t>
      </w:r>
      <w:r w:rsidR="00C36B85" w:rsidRPr="00E716AC">
        <w:rPr>
          <w:iCs/>
        </w:rPr>
        <w:t xml:space="preserve">and </w:t>
      </w:r>
      <w:r w:rsidR="00AF5E78">
        <w:t>make</w:t>
      </w:r>
      <w:r w:rsidRPr="00D65F57">
        <w:t xml:space="preserve"> a minimum one-year DR contractual commitment with a qualified DR program provider, with the intention of multiyear renewal, for at least 10% of the annual peak electricity demand</w:t>
      </w:r>
      <w:r w:rsidR="00C36B85">
        <w:t xml:space="preserve"> (1 point)</w:t>
      </w:r>
      <w:r w:rsidRPr="00D65F57">
        <w:t xml:space="preserve">. </w:t>
      </w:r>
    </w:p>
    <w:p w14:paraId="5DCBC2C3" w14:textId="74074F5A" w:rsidR="00132413" w:rsidRPr="00D65F57" w:rsidRDefault="00132413" w:rsidP="00E716AC">
      <w:pPr>
        <w:pStyle w:val="ListParagraph"/>
        <w:numPr>
          <w:ilvl w:val="0"/>
          <w:numId w:val="11"/>
        </w:numPr>
        <w:autoSpaceDE/>
        <w:autoSpaceDN/>
        <w:adjustRightInd/>
        <w:spacing w:before="120"/>
        <w:contextualSpacing w:val="0"/>
        <w:jc w:val="both"/>
      </w:pPr>
      <w:r w:rsidRPr="00FB5858">
        <w:rPr>
          <w:b/>
        </w:rPr>
        <w:t>S</w:t>
      </w:r>
      <w:r>
        <w:rPr>
          <w:b/>
        </w:rPr>
        <w:t>tep</w:t>
      </w:r>
      <w:r w:rsidR="00C36B85">
        <w:rPr>
          <w:b/>
        </w:rPr>
        <w:t xml:space="preserve"> </w:t>
      </w:r>
      <w:r>
        <w:rPr>
          <w:b/>
        </w:rPr>
        <w:t>3</w:t>
      </w:r>
      <w:r w:rsidR="00C36B85">
        <w:rPr>
          <w:b/>
        </w:rPr>
        <w:t>.</w:t>
      </w:r>
      <w:r>
        <w:rPr>
          <w:b/>
        </w:rPr>
        <w:t xml:space="preserve"> </w:t>
      </w:r>
      <w:r w:rsidR="00726F1B" w:rsidRPr="00726F1B">
        <w:t xml:space="preserve">Achieve Steps 1 and 2 </w:t>
      </w:r>
      <w:r w:rsidR="00726F1B" w:rsidRPr="00E716AC">
        <w:rPr>
          <w:iCs/>
        </w:rPr>
        <w:t>and</w:t>
      </w:r>
      <w:r w:rsidR="00726F1B" w:rsidRPr="00726F1B">
        <w:t xml:space="preserve"> d</w:t>
      </w:r>
      <w:r w:rsidRPr="00D65F57">
        <w:t xml:space="preserve">evelop a comprehensive plan for meeting the contractual commitment during a </w:t>
      </w:r>
      <w:r w:rsidR="00955BC3">
        <w:t>d</w:t>
      </w:r>
      <w:r w:rsidRPr="00D65F57">
        <w:t xml:space="preserve">emand </w:t>
      </w:r>
      <w:r w:rsidR="00955BC3">
        <w:t>r</w:t>
      </w:r>
      <w:r w:rsidRPr="00D65F57">
        <w:t>esponse event.</w:t>
      </w:r>
    </w:p>
    <w:p w14:paraId="6CFBACAC" w14:textId="4EABA5E4" w:rsidR="00132413" w:rsidRPr="00D65F57" w:rsidRDefault="00132413" w:rsidP="00E716AC">
      <w:pPr>
        <w:pStyle w:val="ListParagraph"/>
        <w:numPr>
          <w:ilvl w:val="0"/>
          <w:numId w:val="11"/>
        </w:numPr>
        <w:autoSpaceDE/>
        <w:autoSpaceDN/>
        <w:adjustRightInd/>
        <w:spacing w:before="120"/>
        <w:contextualSpacing w:val="0"/>
        <w:jc w:val="both"/>
      </w:pPr>
      <w:r w:rsidRPr="00FB5858">
        <w:rPr>
          <w:b/>
        </w:rPr>
        <w:t>S</w:t>
      </w:r>
      <w:r>
        <w:rPr>
          <w:b/>
        </w:rPr>
        <w:t>tep</w:t>
      </w:r>
      <w:r w:rsidR="00C36B85">
        <w:rPr>
          <w:b/>
        </w:rPr>
        <w:t xml:space="preserve"> </w:t>
      </w:r>
      <w:r>
        <w:rPr>
          <w:b/>
        </w:rPr>
        <w:t>4</w:t>
      </w:r>
      <w:r w:rsidR="00C36B85">
        <w:rPr>
          <w:b/>
        </w:rPr>
        <w:t>.</w:t>
      </w:r>
      <w:r>
        <w:rPr>
          <w:b/>
        </w:rPr>
        <w:t xml:space="preserve"> </w:t>
      </w:r>
      <w:r w:rsidR="008A0555" w:rsidRPr="008A0555">
        <w:t xml:space="preserve">Achieve Steps 1–3 </w:t>
      </w:r>
      <w:r w:rsidR="008A0555" w:rsidRPr="00E716AC">
        <w:rPr>
          <w:iCs/>
        </w:rPr>
        <w:t xml:space="preserve">and </w:t>
      </w:r>
      <w:r w:rsidR="008A0555" w:rsidRPr="008A0555">
        <w:t>i</w:t>
      </w:r>
      <w:r w:rsidRPr="00D65F57">
        <w:t>nclude the DR processes in the current facilities requirements and operations and maintenance plan</w:t>
      </w:r>
      <w:r>
        <w:t xml:space="preserve"> and </w:t>
      </w:r>
      <w:r w:rsidRPr="00D65F57">
        <w:t>initiate at least one full test of the DR plan</w:t>
      </w:r>
      <w:r w:rsidR="008A0555">
        <w:t xml:space="preserve"> (1 point)</w:t>
      </w:r>
      <w:r w:rsidRPr="00D65F57">
        <w:t>.</w:t>
      </w:r>
    </w:p>
    <w:p w14:paraId="0E1C29AA" w14:textId="77777777" w:rsidR="00132413" w:rsidRPr="00D65F57" w:rsidRDefault="00132413" w:rsidP="00E716AC">
      <w:pPr>
        <w:pStyle w:val="Heading4"/>
        <w:spacing w:before="120" w:after="120"/>
        <w:jc w:val="both"/>
        <w:rPr>
          <w:lang w:val="en"/>
        </w:rPr>
      </w:pPr>
      <w:r w:rsidRPr="00D65F57">
        <w:rPr>
          <w:lang w:val="en"/>
        </w:rPr>
        <w:lastRenderedPageBreak/>
        <w:t>OR</w:t>
      </w:r>
      <w:r>
        <w:rPr>
          <w:lang w:val="en"/>
        </w:rPr>
        <w:t xml:space="preserve"> </w:t>
      </w:r>
    </w:p>
    <w:p w14:paraId="697716E0" w14:textId="57E6F92E" w:rsidR="00132413" w:rsidRPr="00D65F57" w:rsidRDefault="00132413" w:rsidP="00E716AC">
      <w:pPr>
        <w:pStyle w:val="Heading4"/>
        <w:spacing w:before="120" w:after="120"/>
        <w:jc w:val="both"/>
        <w:rPr>
          <w:color w:val="505050"/>
          <w:lang w:val="en"/>
        </w:rPr>
      </w:pPr>
      <w:r w:rsidRPr="00D65F57">
        <w:rPr>
          <w:lang w:val="en"/>
        </w:rPr>
        <w:t>CASE 2. Demand</w:t>
      </w:r>
      <w:r w:rsidR="00441D8B">
        <w:rPr>
          <w:lang w:val="en"/>
        </w:rPr>
        <w:t>-</w:t>
      </w:r>
      <w:r w:rsidR="00E716AC">
        <w:rPr>
          <w:lang w:val="en"/>
        </w:rPr>
        <w:t>R</w:t>
      </w:r>
      <w:r w:rsidRPr="00D65F57">
        <w:rPr>
          <w:lang w:val="en"/>
        </w:rPr>
        <w:t xml:space="preserve">esponse </w:t>
      </w:r>
      <w:r w:rsidR="00E716AC">
        <w:rPr>
          <w:lang w:val="en"/>
        </w:rPr>
        <w:t>P</w:t>
      </w:r>
      <w:r w:rsidR="008A0555">
        <w:rPr>
          <w:lang w:val="en"/>
        </w:rPr>
        <w:t xml:space="preserve">rogram </w:t>
      </w:r>
      <w:r w:rsidR="00E716AC">
        <w:rPr>
          <w:lang w:val="en"/>
        </w:rPr>
        <w:t>N</w:t>
      </w:r>
      <w:r w:rsidRPr="00D65F57">
        <w:rPr>
          <w:lang w:val="en"/>
        </w:rPr>
        <w:t xml:space="preserve">ot </w:t>
      </w:r>
      <w:r w:rsidR="00E716AC">
        <w:rPr>
          <w:lang w:val="en"/>
        </w:rPr>
        <w:t>A</w:t>
      </w:r>
      <w:r w:rsidRPr="00D65F57">
        <w:rPr>
          <w:lang w:val="en"/>
        </w:rPr>
        <w:t>vailable (</w:t>
      </w:r>
      <w:r w:rsidR="00DC0A7E">
        <w:rPr>
          <w:lang w:val="en"/>
        </w:rPr>
        <w:t>1–</w:t>
      </w:r>
      <w:r>
        <w:rPr>
          <w:lang w:val="en"/>
        </w:rPr>
        <w:t>2</w:t>
      </w:r>
      <w:r w:rsidRPr="00D65F57">
        <w:rPr>
          <w:lang w:val="en"/>
        </w:rPr>
        <w:t xml:space="preserve"> point</w:t>
      </w:r>
      <w:r>
        <w:rPr>
          <w:lang w:val="en"/>
        </w:rPr>
        <w:t>s</w:t>
      </w:r>
      <w:r w:rsidRPr="00D65F57">
        <w:rPr>
          <w:lang w:val="en"/>
        </w:rPr>
        <w:t>)</w:t>
      </w:r>
    </w:p>
    <w:p w14:paraId="18B59174" w14:textId="7A69C143" w:rsidR="00132413" w:rsidRPr="00D65F57" w:rsidRDefault="00132413" w:rsidP="00E716AC">
      <w:pPr>
        <w:spacing w:before="120"/>
        <w:jc w:val="both"/>
        <w:rPr>
          <w:lang w:val="en"/>
        </w:rPr>
      </w:pPr>
      <w:r w:rsidRPr="00D65F57">
        <w:rPr>
          <w:lang w:val="en"/>
        </w:rPr>
        <w:t>Have in place</w:t>
      </w:r>
      <w:r w:rsidR="00441D8B" w:rsidRPr="00441D8B">
        <w:rPr>
          <w:lang w:val="en"/>
        </w:rPr>
        <w:t xml:space="preserve"> </w:t>
      </w:r>
      <w:r w:rsidR="00441D8B" w:rsidRPr="00D65F57">
        <w:rPr>
          <w:lang w:val="en"/>
        </w:rPr>
        <w:t>infrastructure</w:t>
      </w:r>
      <w:r w:rsidRPr="00D65F57">
        <w:rPr>
          <w:lang w:val="en"/>
        </w:rPr>
        <w:t xml:space="preserve"> to take advantage of </w:t>
      </w:r>
      <w:r w:rsidR="00441D8B">
        <w:rPr>
          <w:lang w:val="en"/>
        </w:rPr>
        <w:t xml:space="preserve">a </w:t>
      </w:r>
      <w:r w:rsidRPr="00D65F57">
        <w:rPr>
          <w:lang w:val="en"/>
        </w:rPr>
        <w:t xml:space="preserve">future </w:t>
      </w:r>
      <w:r w:rsidR="00441D8B">
        <w:rPr>
          <w:lang w:val="en"/>
        </w:rPr>
        <w:t>DR</w:t>
      </w:r>
      <w:r w:rsidRPr="00D65F57">
        <w:rPr>
          <w:lang w:val="en"/>
        </w:rPr>
        <w:t xml:space="preserve"> program or dynamic, real-time pricing program. </w:t>
      </w:r>
    </w:p>
    <w:p w14:paraId="0899CF35" w14:textId="462828D1" w:rsidR="00132413" w:rsidRPr="00D65F57" w:rsidRDefault="00132413" w:rsidP="00E716AC">
      <w:pPr>
        <w:numPr>
          <w:ilvl w:val="0"/>
          <w:numId w:val="44"/>
        </w:numPr>
        <w:spacing w:before="120"/>
        <w:ind w:left="720" w:hanging="360"/>
        <w:jc w:val="both"/>
        <w:rPr>
          <w:lang w:val="en"/>
        </w:rPr>
      </w:pPr>
      <w:r w:rsidRPr="00FB5858">
        <w:rPr>
          <w:b/>
        </w:rPr>
        <w:t>Step</w:t>
      </w:r>
      <w:r w:rsidR="000878B7">
        <w:rPr>
          <w:b/>
        </w:rPr>
        <w:t xml:space="preserve"> </w:t>
      </w:r>
      <w:r w:rsidRPr="00FB5858">
        <w:rPr>
          <w:b/>
        </w:rPr>
        <w:t>1</w:t>
      </w:r>
      <w:r w:rsidR="000878B7">
        <w:rPr>
          <w:b/>
        </w:rPr>
        <w:t>.</w:t>
      </w:r>
      <w:r>
        <w:rPr>
          <w:b/>
        </w:rPr>
        <w:t xml:space="preserve"> </w:t>
      </w:r>
      <w:r w:rsidRPr="00D65F57">
        <w:rPr>
          <w:lang w:val="en"/>
        </w:rPr>
        <w:t>Develop a comprehensive plan for shed</w:t>
      </w:r>
      <w:r w:rsidR="0094034E">
        <w:rPr>
          <w:lang w:val="en"/>
        </w:rPr>
        <w:t>ding</w:t>
      </w:r>
      <w:r w:rsidRPr="00D65F57">
        <w:rPr>
          <w:lang w:val="en"/>
        </w:rPr>
        <w:t xml:space="preserve"> at least 10% of the annual peak electricity demand.</w:t>
      </w:r>
    </w:p>
    <w:p w14:paraId="0FAEE359" w14:textId="69126E54" w:rsidR="00132413" w:rsidRPr="008A0555" w:rsidRDefault="00132413" w:rsidP="00E716AC">
      <w:pPr>
        <w:numPr>
          <w:ilvl w:val="0"/>
          <w:numId w:val="44"/>
        </w:numPr>
        <w:spacing w:before="120"/>
        <w:ind w:left="720" w:hanging="360"/>
        <w:jc w:val="both"/>
      </w:pPr>
      <w:r w:rsidRPr="00FB5858">
        <w:rPr>
          <w:b/>
        </w:rPr>
        <w:t>S</w:t>
      </w:r>
      <w:r>
        <w:rPr>
          <w:b/>
        </w:rPr>
        <w:t>tep</w:t>
      </w:r>
      <w:r w:rsidR="000878B7">
        <w:rPr>
          <w:b/>
        </w:rPr>
        <w:t xml:space="preserve"> </w:t>
      </w:r>
      <w:r>
        <w:rPr>
          <w:b/>
        </w:rPr>
        <w:t>2</w:t>
      </w:r>
      <w:r w:rsidR="000878B7">
        <w:rPr>
          <w:b/>
        </w:rPr>
        <w:t>.</w:t>
      </w:r>
      <w:r>
        <w:rPr>
          <w:b/>
        </w:rPr>
        <w:t xml:space="preserve"> </w:t>
      </w:r>
      <w:r w:rsidR="0094034E" w:rsidRPr="008A0555">
        <w:t xml:space="preserve">Achieve Step 1 </w:t>
      </w:r>
      <w:r w:rsidR="0094034E" w:rsidRPr="00E716AC">
        <w:rPr>
          <w:iCs/>
        </w:rPr>
        <w:t>and</w:t>
      </w:r>
      <w:r w:rsidR="0094034E" w:rsidRPr="008A0555">
        <w:t xml:space="preserve"> </w:t>
      </w:r>
      <w:r w:rsidR="00E716AC">
        <w:t>include</w:t>
      </w:r>
      <w:r w:rsidRPr="00D65F57">
        <w:rPr>
          <w:lang w:val="en"/>
        </w:rPr>
        <w:t xml:space="preserve"> the DR processes in the current facilities requirements and operations and </w:t>
      </w:r>
      <w:r w:rsidR="00E716AC" w:rsidRPr="00D65F57">
        <w:rPr>
          <w:lang w:val="en"/>
        </w:rPr>
        <w:t>maintenance</w:t>
      </w:r>
      <w:r w:rsidRPr="008A0555">
        <w:t xml:space="preserve"> plan</w:t>
      </w:r>
      <w:r w:rsidR="0094034E" w:rsidRPr="008A0555">
        <w:t xml:space="preserve"> (1 point)</w:t>
      </w:r>
      <w:r w:rsidRPr="008A0555">
        <w:t>.</w:t>
      </w:r>
    </w:p>
    <w:p w14:paraId="43547E8F" w14:textId="47D71619" w:rsidR="00132413" w:rsidRPr="00D65F57" w:rsidRDefault="00132413" w:rsidP="00E716AC">
      <w:pPr>
        <w:numPr>
          <w:ilvl w:val="0"/>
          <w:numId w:val="44"/>
        </w:numPr>
        <w:spacing w:before="120"/>
        <w:ind w:left="720" w:hanging="360"/>
        <w:jc w:val="both"/>
        <w:rPr>
          <w:lang w:val="en"/>
        </w:rPr>
      </w:pPr>
      <w:r w:rsidRPr="00FB5858">
        <w:rPr>
          <w:b/>
        </w:rPr>
        <w:t>Step</w:t>
      </w:r>
      <w:r w:rsidR="000878B7">
        <w:rPr>
          <w:b/>
        </w:rPr>
        <w:t xml:space="preserve"> </w:t>
      </w:r>
      <w:r>
        <w:rPr>
          <w:b/>
        </w:rPr>
        <w:t>3</w:t>
      </w:r>
      <w:r w:rsidR="000878B7">
        <w:rPr>
          <w:b/>
        </w:rPr>
        <w:t>.</w:t>
      </w:r>
      <w:r>
        <w:rPr>
          <w:b/>
        </w:rPr>
        <w:t xml:space="preserve"> </w:t>
      </w:r>
      <w:r w:rsidR="00441D8B" w:rsidRPr="004F32F6">
        <w:rPr>
          <w:lang w:val="en"/>
        </w:rPr>
        <w:t xml:space="preserve">Achieve Steps 1 and 2 </w:t>
      </w:r>
      <w:r w:rsidR="00441D8B" w:rsidRPr="004F32F6">
        <w:rPr>
          <w:i/>
          <w:lang w:val="en"/>
        </w:rPr>
        <w:t>and</w:t>
      </w:r>
      <w:r w:rsidR="00441D8B" w:rsidRPr="004F32F6">
        <w:rPr>
          <w:lang w:val="en"/>
        </w:rPr>
        <w:t xml:space="preserve"> </w:t>
      </w:r>
      <w:r w:rsidR="00901527">
        <w:rPr>
          <w:lang w:val="en"/>
        </w:rPr>
        <w:t>conduct</w:t>
      </w:r>
      <w:r w:rsidRPr="00D65F57">
        <w:rPr>
          <w:lang w:val="en"/>
        </w:rPr>
        <w:t xml:space="preserve"> at least one full test of the DR plan.</w:t>
      </w:r>
    </w:p>
    <w:p w14:paraId="1B881AC1" w14:textId="01BDD4C7" w:rsidR="00132413" w:rsidRDefault="00132413" w:rsidP="00E716AC">
      <w:pPr>
        <w:numPr>
          <w:ilvl w:val="0"/>
          <w:numId w:val="44"/>
        </w:numPr>
        <w:spacing w:before="120"/>
        <w:ind w:left="720" w:hanging="360"/>
        <w:jc w:val="both"/>
        <w:rPr>
          <w:lang w:val="en"/>
        </w:rPr>
      </w:pPr>
      <w:r w:rsidRPr="00FB5858">
        <w:rPr>
          <w:b/>
        </w:rPr>
        <w:t>S</w:t>
      </w:r>
      <w:r>
        <w:rPr>
          <w:b/>
        </w:rPr>
        <w:t>tep</w:t>
      </w:r>
      <w:r w:rsidR="000878B7">
        <w:rPr>
          <w:b/>
        </w:rPr>
        <w:t xml:space="preserve"> </w:t>
      </w:r>
      <w:r>
        <w:rPr>
          <w:b/>
        </w:rPr>
        <w:t>4</w:t>
      </w:r>
      <w:r w:rsidR="000878B7">
        <w:rPr>
          <w:b/>
        </w:rPr>
        <w:t>.</w:t>
      </w:r>
      <w:r>
        <w:rPr>
          <w:b/>
        </w:rPr>
        <w:t xml:space="preserve"> </w:t>
      </w:r>
      <w:r w:rsidR="0094034E" w:rsidRPr="008A0555">
        <w:t xml:space="preserve">Achieve Steps 1–3 </w:t>
      </w:r>
      <w:r w:rsidR="0094034E" w:rsidRPr="00E716AC">
        <w:rPr>
          <w:iCs/>
        </w:rPr>
        <w:t xml:space="preserve">and </w:t>
      </w:r>
      <w:r w:rsidRPr="00D65F57">
        <w:rPr>
          <w:lang w:val="en"/>
        </w:rPr>
        <w:t>discuss participation in future DR programs</w:t>
      </w:r>
      <w:r w:rsidR="0094034E">
        <w:rPr>
          <w:lang w:val="en"/>
        </w:rPr>
        <w:t xml:space="preserve"> </w:t>
      </w:r>
      <w:r w:rsidR="00A07908">
        <w:rPr>
          <w:lang w:val="en"/>
        </w:rPr>
        <w:t xml:space="preserve">with </w:t>
      </w:r>
      <w:r w:rsidR="00362322">
        <w:rPr>
          <w:lang w:val="en"/>
        </w:rPr>
        <w:t xml:space="preserve">local city or </w:t>
      </w:r>
      <w:r w:rsidR="00A07908">
        <w:rPr>
          <w:lang w:val="en"/>
        </w:rPr>
        <w:t xml:space="preserve">utility representatives </w:t>
      </w:r>
      <w:r w:rsidR="0094034E">
        <w:rPr>
          <w:lang w:val="en"/>
        </w:rPr>
        <w:t>(1 point)</w:t>
      </w:r>
      <w:r w:rsidRPr="00D65F57">
        <w:rPr>
          <w:lang w:val="en"/>
        </w:rPr>
        <w:t>.</w:t>
      </w:r>
    </w:p>
    <w:p w14:paraId="49412409" w14:textId="224A763B" w:rsidR="006C6A78" w:rsidRPr="006C6A78" w:rsidRDefault="006C6A78" w:rsidP="001C6C5E">
      <w:pPr>
        <w:spacing w:before="120"/>
        <w:jc w:val="both"/>
        <w:rPr>
          <w:lang w:val="en"/>
        </w:rPr>
      </w:pPr>
      <w:r w:rsidRPr="006C6A78">
        <w:rPr>
          <w:lang w:val="en"/>
        </w:rPr>
        <w:t>Projects that adopt at least one of the following innovative strategies earn 1 additional point for exemplary performance under the Innovation credit category:</w:t>
      </w:r>
    </w:p>
    <w:p w14:paraId="6310363F" w14:textId="384DB4FC" w:rsidR="006C6A78" w:rsidRPr="006C6A78" w:rsidRDefault="006C6A78" w:rsidP="001C6C5E">
      <w:pPr>
        <w:pStyle w:val="ListParagraph"/>
        <w:numPr>
          <w:ilvl w:val="0"/>
          <w:numId w:val="44"/>
        </w:numPr>
        <w:spacing w:before="120"/>
        <w:contextualSpacing w:val="0"/>
        <w:jc w:val="both"/>
        <w:rPr>
          <w:lang w:val="en"/>
        </w:rPr>
      </w:pPr>
      <w:r w:rsidRPr="006C6A78">
        <w:rPr>
          <w:lang w:val="en"/>
        </w:rPr>
        <w:t>Participate in grid-responsive or grid-interactive program with the local or adjacent power grid or microgrid</w:t>
      </w:r>
    </w:p>
    <w:p w14:paraId="7FFE0BF0" w14:textId="5033D4F1" w:rsidR="006C6A78" w:rsidRPr="006C6A78" w:rsidRDefault="006C6A78" w:rsidP="001C6C5E">
      <w:pPr>
        <w:pStyle w:val="ListParagraph"/>
        <w:numPr>
          <w:ilvl w:val="0"/>
          <w:numId w:val="44"/>
        </w:numPr>
        <w:spacing w:before="120"/>
        <w:contextualSpacing w:val="0"/>
        <w:jc w:val="both"/>
        <w:rPr>
          <w:lang w:val="en"/>
        </w:rPr>
      </w:pPr>
      <w:r w:rsidRPr="006C6A78">
        <w:rPr>
          <w:lang w:val="en"/>
        </w:rPr>
        <w:t>Offer grid-responsive or grid-interactive services to customers on the power grid</w:t>
      </w:r>
    </w:p>
    <w:p w14:paraId="501CFC75" w14:textId="4E2B9F02" w:rsidR="006C6A78" w:rsidRDefault="006C6A78" w:rsidP="001C6C5E">
      <w:pPr>
        <w:pStyle w:val="ListParagraph"/>
        <w:numPr>
          <w:ilvl w:val="0"/>
          <w:numId w:val="44"/>
        </w:numPr>
        <w:spacing w:before="120"/>
        <w:contextualSpacing w:val="0"/>
        <w:jc w:val="both"/>
        <w:rPr>
          <w:lang w:val="en"/>
        </w:rPr>
      </w:pPr>
      <w:r w:rsidRPr="006C6A78">
        <w:rPr>
          <w:lang w:val="en"/>
        </w:rPr>
        <w:t>Install bi-directional electric vehicle (V2X) charging</w:t>
      </w:r>
    </w:p>
    <w:p w14:paraId="7A7FEAB0" w14:textId="133A02B2" w:rsidR="004541B9" w:rsidRPr="004541B9" w:rsidRDefault="004541B9" w:rsidP="004541B9">
      <w:pPr>
        <w:pStyle w:val="ListParagraph"/>
        <w:numPr>
          <w:ilvl w:val="0"/>
          <w:numId w:val="44"/>
        </w:numPr>
        <w:spacing w:before="120"/>
        <w:contextualSpacing w:val="0"/>
        <w:jc w:val="both"/>
        <w:rPr>
          <w:lang w:val="en"/>
        </w:rPr>
      </w:pPr>
      <w:r w:rsidRPr="006C6A78">
        <w:rPr>
          <w:lang w:val="en"/>
        </w:rPr>
        <w:t>Participate in a “Buildings as Thermal Batteries” program</w:t>
      </w:r>
    </w:p>
    <w:p w14:paraId="4F7719AE" w14:textId="77777777" w:rsidR="00132413" w:rsidRDefault="00132413" w:rsidP="00ED009C">
      <w:pPr>
        <w:pStyle w:val="Heading1"/>
      </w:pPr>
      <w:bookmarkStart w:id="72" w:name="_Toc476129814"/>
      <w:bookmarkStart w:id="73" w:name="_Toc496289562"/>
      <w:bookmarkStart w:id="74" w:name="_Toc507408219"/>
      <w:r w:rsidRPr="004B557B">
        <w:lastRenderedPageBreak/>
        <w:t>GS Credit: Streamlined Interconnection and Net Metering Policies</w:t>
      </w:r>
      <w:bookmarkEnd w:id="72"/>
      <w:bookmarkEnd w:id="73"/>
      <w:bookmarkEnd w:id="74"/>
    </w:p>
    <w:p w14:paraId="27211190" w14:textId="41792CB4" w:rsidR="00132413" w:rsidRDefault="00876CA4" w:rsidP="00132413">
      <w:r>
        <w:t>Applicability:</w:t>
      </w:r>
    </w:p>
    <w:p w14:paraId="3AAB83A0" w14:textId="6B89776E" w:rsidR="00132413" w:rsidRDefault="005F089E" w:rsidP="00E7191E">
      <w:pPr>
        <w:pStyle w:val="ListParagraph"/>
        <w:numPr>
          <w:ilvl w:val="0"/>
          <w:numId w:val="38"/>
        </w:numPr>
        <w:autoSpaceDE/>
        <w:autoSpaceDN/>
        <w:adjustRightInd/>
      </w:pPr>
      <w:r>
        <w:t>Cities and Utilities</w:t>
      </w:r>
      <w:r w:rsidR="00132413">
        <w:t xml:space="preserve"> (</w:t>
      </w:r>
      <w:r w:rsidR="00876CA4">
        <w:t>1–</w:t>
      </w:r>
      <w:r w:rsidR="00132413">
        <w:t>4 points)</w:t>
      </w:r>
    </w:p>
    <w:p w14:paraId="60E56172"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5AD847D3" w14:textId="2395A1C1" w:rsidR="00132413" w:rsidRPr="00E716AC" w:rsidRDefault="00132413" w:rsidP="00E716AC">
      <w:pPr>
        <w:jc w:val="both"/>
        <w:rPr>
          <w:color w:val="404040" w:themeColor="text1" w:themeTint="BF"/>
        </w:rPr>
      </w:pPr>
      <w:r w:rsidRPr="00E716AC">
        <w:rPr>
          <w:color w:val="404040" w:themeColor="text1" w:themeTint="BF"/>
        </w:rPr>
        <w:t>To encourage user</w:t>
      </w:r>
      <w:r w:rsidR="00EB33EE" w:rsidRPr="00E716AC">
        <w:rPr>
          <w:color w:val="404040" w:themeColor="text1" w:themeTint="BF"/>
        </w:rPr>
        <w:t>s’</w:t>
      </w:r>
      <w:r w:rsidRPr="00E716AC">
        <w:rPr>
          <w:color w:val="404040" w:themeColor="text1" w:themeTint="BF"/>
        </w:rPr>
        <w:t xml:space="preserve"> adoption of local electricity generation and storage that is interconnected and leveraged by the electricity system. </w:t>
      </w:r>
    </w:p>
    <w:p w14:paraId="36485BB2"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0F280AD" w14:textId="13B7B345" w:rsidR="00132413" w:rsidRPr="00E716AC" w:rsidRDefault="005F089E" w:rsidP="00E716AC">
      <w:pPr>
        <w:pStyle w:val="Heading5"/>
        <w:spacing w:before="120"/>
        <w:rPr>
          <w:color w:val="404040" w:themeColor="text1" w:themeTint="BF"/>
          <w:u w:val="none"/>
        </w:rPr>
      </w:pPr>
      <w:r w:rsidRPr="00E716AC">
        <w:rPr>
          <w:color w:val="404040" w:themeColor="text1" w:themeTint="BF"/>
          <w:u w:val="none"/>
        </w:rPr>
        <w:t>Cities and Utilities</w:t>
      </w:r>
    </w:p>
    <w:p w14:paraId="0C742E8F" w14:textId="035174C8" w:rsidR="00132413" w:rsidRDefault="00132413" w:rsidP="00E716AC">
      <w:pPr>
        <w:spacing w:before="120"/>
      </w:pPr>
      <w:r>
        <w:t>Have in place</w:t>
      </w:r>
      <w:r w:rsidR="00DC0A7E">
        <w:t xml:space="preserve"> an</w:t>
      </w:r>
      <w:r>
        <w:t xml:space="preserve"> </w:t>
      </w:r>
      <w:r w:rsidR="00DC0A7E">
        <w:t>i</w:t>
      </w:r>
      <w:r>
        <w:t xml:space="preserve">nterconnection and </w:t>
      </w:r>
      <w:r w:rsidR="00DC0A7E">
        <w:t>n</w:t>
      </w:r>
      <w:r>
        <w:t xml:space="preserve">et </w:t>
      </w:r>
      <w:r w:rsidR="00DC0A7E">
        <w:t>m</w:t>
      </w:r>
      <w:r>
        <w:t>etering policy that meet</w:t>
      </w:r>
      <w:r w:rsidR="00DC0A7E">
        <w:t>s</w:t>
      </w:r>
      <w:r>
        <w:t xml:space="preserve"> following </w:t>
      </w:r>
      <w:r w:rsidR="00DC0A7E">
        <w:t xml:space="preserve">minimum </w:t>
      </w:r>
      <w:r>
        <w:t xml:space="preserve">conditions </w:t>
      </w:r>
      <w:r w:rsidR="00DC0A7E">
        <w:t>for</w:t>
      </w:r>
      <w:r>
        <w:t xml:space="preserve"> </w:t>
      </w:r>
      <w:r w:rsidR="00D837DA">
        <w:t xml:space="preserve">the </w:t>
      </w:r>
      <w:r>
        <w:t>generation system</w:t>
      </w:r>
      <w:r w:rsidR="00D837DA">
        <w:t>’s</w:t>
      </w:r>
      <w:r>
        <w:t xml:space="preserve"> type and size</w:t>
      </w:r>
      <w:r w:rsidR="00D837DA">
        <w:t xml:space="preserve"> (1 point):</w:t>
      </w:r>
    </w:p>
    <w:p w14:paraId="602AD6C0" w14:textId="1669823D" w:rsidR="00132413" w:rsidRDefault="00D837DA" w:rsidP="00E716AC">
      <w:pPr>
        <w:numPr>
          <w:ilvl w:val="0"/>
          <w:numId w:val="38"/>
        </w:numPr>
        <w:spacing w:before="120"/>
      </w:pPr>
      <w:r>
        <w:t xml:space="preserve">Applicability to </w:t>
      </w:r>
      <w:r w:rsidR="00132413">
        <w:t>all renewable generation and energy storage technologies</w:t>
      </w:r>
    </w:p>
    <w:p w14:paraId="667D636E" w14:textId="54975279" w:rsidR="00132413" w:rsidRDefault="00D837DA" w:rsidP="00E716AC">
      <w:pPr>
        <w:numPr>
          <w:ilvl w:val="0"/>
          <w:numId w:val="38"/>
        </w:numPr>
        <w:spacing w:before="120"/>
      </w:pPr>
      <w:r>
        <w:t>S</w:t>
      </w:r>
      <w:r w:rsidR="00132413">
        <w:t xml:space="preserve">ystem capacity of 100 kW or </w:t>
      </w:r>
      <w:r>
        <w:t>more</w:t>
      </w:r>
    </w:p>
    <w:p w14:paraId="735C7170" w14:textId="4C47E705" w:rsidR="00132413" w:rsidRDefault="00DC0A7E" w:rsidP="00E716AC">
      <w:pPr>
        <w:spacing w:before="120"/>
      </w:pPr>
      <w:r>
        <w:t>I</w:t>
      </w:r>
      <w:r w:rsidR="00132413">
        <w:t xml:space="preserve">ncorporate </w:t>
      </w:r>
      <w:r w:rsidR="00D837DA">
        <w:t xml:space="preserve">the </w:t>
      </w:r>
      <w:r w:rsidR="00132413">
        <w:t xml:space="preserve">following best practices for </w:t>
      </w:r>
      <w:r w:rsidR="00D837DA">
        <w:t>i</w:t>
      </w:r>
      <w:r w:rsidR="00132413">
        <w:t xml:space="preserve">nterconnection </w:t>
      </w:r>
      <w:r w:rsidR="00D837DA">
        <w:t>p</w:t>
      </w:r>
      <w:r w:rsidR="00132413">
        <w:t>olicies</w:t>
      </w:r>
      <w:r>
        <w:t xml:space="preserve"> (1 point):</w:t>
      </w:r>
    </w:p>
    <w:p w14:paraId="3C78C6E8" w14:textId="01C89519" w:rsidR="00132413" w:rsidRDefault="00132413" w:rsidP="00E716AC">
      <w:pPr>
        <w:pStyle w:val="ListParagraph"/>
        <w:numPr>
          <w:ilvl w:val="0"/>
          <w:numId w:val="48"/>
        </w:numPr>
        <w:autoSpaceDE/>
        <w:autoSpaceDN/>
        <w:adjustRightInd/>
        <w:spacing w:before="120"/>
        <w:contextualSpacing w:val="0"/>
      </w:pPr>
      <w:r>
        <w:t>Provisions for a fast-track</w:t>
      </w:r>
      <w:r w:rsidR="00D837DA">
        <w:t>,</w:t>
      </w:r>
      <w:r>
        <w:t xml:space="preserve"> low</w:t>
      </w:r>
      <w:r w:rsidR="00D837DA">
        <w:t>-</w:t>
      </w:r>
      <w:r>
        <w:t xml:space="preserve">cost interconnection process for </w:t>
      </w:r>
      <w:r w:rsidR="00955E51">
        <w:t xml:space="preserve">customers </w:t>
      </w:r>
      <w:r>
        <w:t xml:space="preserve">with generation capacity of 100 kW or </w:t>
      </w:r>
      <w:r w:rsidR="00D837DA">
        <w:t>less</w:t>
      </w:r>
    </w:p>
    <w:p w14:paraId="00737772" w14:textId="7814CB98" w:rsidR="00132413" w:rsidRDefault="00D837DA" w:rsidP="00E716AC">
      <w:pPr>
        <w:pStyle w:val="ListParagraph"/>
        <w:numPr>
          <w:ilvl w:val="0"/>
          <w:numId w:val="48"/>
        </w:numPr>
        <w:autoSpaceDE/>
        <w:autoSpaceDN/>
        <w:adjustRightInd/>
        <w:spacing w:before="120"/>
        <w:contextualSpacing w:val="0"/>
      </w:pPr>
      <w:r>
        <w:t>Defined t</w:t>
      </w:r>
      <w:r w:rsidR="00132413">
        <w:t xml:space="preserve">imelines and </w:t>
      </w:r>
      <w:r>
        <w:t xml:space="preserve">an </w:t>
      </w:r>
      <w:r w:rsidR="00132413">
        <w:t>engineering fee structure for various stages of the process</w:t>
      </w:r>
    </w:p>
    <w:p w14:paraId="68B9F6A0" w14:textId="77777777" w:rsidR="00132413" w:rsidRDefault="00132413" w:rsidP="00E716AC">
      <w:pPr>
        <w:pStyle w:val="ListParagraph"/>
        <w:numPr>
          <w:ilvl w:val="0"/>
          <w:numId w:val="48"/>
        </w:numPr>
        <w:autoSpaceDE/>
        <w:autoSpaceDN/>
        <w:adjustRightInd/>
        <w:spacing w:before="120"/>
        <w:contextualSpacing w:val="0"/>
      </w:pPr>
      <w:r>
        <w:t>Identification of technical standards for interconnection of generation systems</w:t>
      </w:r>
    </w:p>
    <w:p w14:paraId="012DC3B6" w14:textId="7FB55116" w:rsidR="00132413" w:rsidRDefault="00D837DA" w:rsidP="00E716AC">
      <w:pPr>
        <w:spacing w:before="120"/>
      </w:pPr>
      <w:r>
        <w:t>I</w:t>
      </w:r>
      <w:r w:rsidR="00132413">
        <w:t xml:space="preserve">ncorporate at least </w:t>
      </w:r>
      <w:r>
        <w:t>three</w:t>
      </w:r>
      <w:r w:rsidR="00132413">
        <w:t xml:space="preserve"> of the following best practices for </w:t>
      </w:r>
      <w:r>
        <w:t>n</w:t>
      </w:r>
      <w:r w:rsidR="00132413">
        <w:t xml:space="preserve">et </w:t>
      </w:r>
      <w:r>
        <w:t>m</w:t>
      </w:r>
      <w:r w:rsidR="00132413">
        <w:t xml:space="preserve">etering </w:t>
      </w:r>
      <w:r>
        <w:t>p</w:t>
      </w:r>
      <w:r w:rsidR="00132413">
        <w:t xml:space="preserve">olicies </w:t>
      </w:r>
      <w:r>
        <w:t>(1 point):</w:t>
      </w:r>
    </w:p>
    <w:p w14:paraId="53B9C760" w14:textId="69F4BE83" w:rsidR="00132413" w:rsidRDefault="00132413" w:rsidP="00E716AC">
      <w:pPr>
        <w:pStyle w:val="ListParagraph"/>
        <w:numPr>
          <w:ilvl w:val="0"/>
          <w:numId w:val="48"/>
        </w:numPr>
        <w:autoSpaceDE/>
        <w:autoSpaceDN/>
        <w:adjustRightInd/>
        <w:spacing w:before="120"/>
        <w:contextualSpacing w:val="0"/>
      </w:pPr>
      <w:r>
        <w:t xml:space="preserve">Monthly rollover of excess energy is permitted up to </w:t>
      </w:r>
      <w:r w:rsidR="00D837DA">
        <w:t>one</w:t>
      </w:r>
      <w:r>
        <w:t xml:space="preserve"> year</w:t>
      </w:r>
      <w:r w:rsidR="00D837DA">
        <w:t>.</w:t>
      </w:r>
    </w:p>
    <w:p w14:paraId="192298CD" w14:textId="6F8EFD1C" w:rsidR="00132413" w:rsidRDefault="00132413" w:rsidP="00E716AC">
      <w:pPr>
        <w:pStyle w:val="ListParagraph"/>
        <w:numPr>
          <w:ilvl w:val="0"/>
          <w:numId w:val="48"/>
        </w:numPr>
        <w:autoSpaceDE/>
        <w:autoSpaceDN/>
        <w:adjustRightInd/>
        <w:spacing w:before="120"/>
        <w:contextualSpacing w:val="0"/>
      </w:pPr>
      <w:r>
        <w:t>Compensation is provided for excess energy at predefined</w:t>
      </w:r>
      <w:r w:rsidR="00901527">
        <w:t>,</w:t>
      </w:r>
      <w:r>
        <w:t xml:space="preserve"> nonzero rates</w:t>
      </w:r>
      <w:r w:rsidR="00D837DA">
        <w:t>.</w:t>
      </w:r>
    </w:p>
    <w:p w14:paraId="5F4CB721" w14:textId="070C9D3A" w:rsidR="00132413" w:rsidRDefault="00132413" w:rsidP="00E716AC">
      <w:pPr>
        <w:pStyle w:val="ListParagraph"/>
        <w:numPr>
          <w:ilvl w:val="0"/>
          <w:numId w:val="48"/>
        </w:numPr>
        <w:autoSpaceDE/>
        <w:autoSpaceDN/>
        <w:adjustRightInd/>
        <w:spacing w:before="120"/>
        <w:contextualSpacing w:val="0"/>
      </w:pPr>
      <w:r>
        <w:t xml:space="preserve">Ownership of renewable energy certificates is offered to the </w:t>
      </w:r>
      <w:r w:rsidR="00955E51">
        <w:t>customer</w:t>
      </w:r>
      <w:r w:rsidR="00D837DA">
        <w:t>.</w:t>
      </w:r>
    </w:p>
    <w:p w14:paraId="15C291AE" w14:textId="7364C532" w:rsidR="00132413" w:rsidRDefault="00132413" w:rsidP="00E716AC">
      <w:pPr>
        <w:pStyle w:val="ListParagraph"/>
        <w:numPr>
          <w:ilvl w:val="0"/>
          <w:numId w:val="48"/>
        </w:numPr>
        <w:autoSpaceDE/>
        <w:autoSpaceDN/>
        <w:adjustRightInd/>
        <w:spacing w:before="120"/>
        <w:contextualSpacing w:val="0"/>
      </w:pPr>
      <w:r>
        <w:t>Third</w:t>
      </w:r>
      <w:r w:rsidR="00901527">
        <w:t>-</w:t>
      </w:r>
      <w:r>
        <w:t xml:space="preserve">party ownership and meter aggregation </w:t>
      </w:r>
      <w:r w:rsidR="00901527">
        <w:t xml:space="preserve">are </w:t>
      </w:r>
      <w:r>
        <w:t>permitted</w:t>
      </w:r>
      <w:r w:rsidR="00D837DA">
        <w:t>.</w:t>
      </w:r>
    </w:p>
    <w:p w14:paraId="645B7B41" w14:textId="033A414D" w:rsidR="00132413" w:rsidRDefault="00D837DA" w:rsidP="00E716AC">
      <w:pPr>
        <w:pStyle w:val="ListParagraph"/>
        <w:numPr>
          <w:ilvl w:val="0"/>
          <w:numId w:val="0"/>
        </w:numPr>
        <w:spacing w:before="120"/>
        <w:contextualSpacing w:val="0"/>
      </w:pPr>
      <w:r>
        <w:t xml:space="preserve">Publish </w:t>
      </w:r>
      <w:r w:rsidR="00132413">
        <w:t xml:space="preserve">the following </w:t>
      </w:r>
      <w:r>
        <w:t>(1 point):</w:t>
      </w:r>
    </w:p>
    <w:p w14:paraId="24944B8D" w14:textId="77777777" w:rsidR="00132413" w:rsidRDefault="00132413" w:rsidP="00E716AC">
      <w:pPr>
        <w:pStyle w:val="ListParagraph"/>
        <w:numPr>
          <w:ilvl w:val="0"/>
          <w:numId w:val="11"/>
        </w:numPr>
        <w:autoSpaceDE/>
        <w:autoSpaceDN/>
        <w:adjustRightInd/>
        <w:spacing w:before="120"/>
        <w:contextualSpacing w:val="0"/>
      </w:pPr>
      <w:r>
        <w:t>Average time for process completion</w:t>
      </w:r>
    </w:p>
    <w:p w14:paraId="68231904" w14:textId="77777777" w:rsidR="00132413" w:rsidRDefault="00132413" w:rsidP="00E716AC">
      <w:pPr>
        <w:pStyle w:val="ListParagraph"/>
        <w:numPr>
          <w:ilvl w:val="0"/>
          <w:numId w:val="11"/>
        </w:numPr>
        <w:autoSpaceDE/>
        <w:autoSpaceDN/>
        <w:adjustRightInd/>
        <w:spacing w:before="120"/>
        <w:contextualSpacing w:val="0"/>
      </w:pPr>
      <w:r>
        <w:t>Average cost of application</w:t>
      </w:r>
    </w:p>
    <w:p w14:paraId="2583A285" w14:textId="77777777" w:rsidR="00132413" w:rsidRDefault="00132413" w:rsidP="00E716AC">
      <w:pPr>
        <w:pStyle w:val="ListParagraph"/>
        <w:numPr>
          <w:ilvl w:val="0"/>
          <w:numId w:val="11"/>
        </w:numPr>
        <w:autoSpaceDE/>
        <w:autoSpaceDN/>
        <w:adjustRightInd/>
        <w:spacing w:before="120"/>
        <w:contextualSpacing w:val="0"/>
      </w:pPr>
      <w:r>
        <w:t>Prior case studies</w:t>
      </w:r>
    </w:p>
    <w:p w14:paraId="3C3536C6" w14:textId="77777777" w:rsidR="004541B9" w:rsidRDefault="004541B9" w:rsidP="00132413">
      <w:pPr>
        <w:rPr>
          <w:rFonts w:ascii="Gotham Book" w:hAnsi="Gotham Book"/>
          <w:bCs/>
          <w:color w:val="0070C0"/>
          <w:sz w:val="20"/>
          <w:szCs w:val="20"/>
        </w:rPr>
      </w:pPr>
    </w:p>
    <w:p w14:paraId="45FE89A7" w14:textId="3386248E" w:rsidR="00132413" w:rsidRPr="00E716AC" w:rsidRDefault="00E716AC" w:rsidP="00132413">
      <w:pPr>
        <w:rPr>
          <w:rFonts w:ascii="Gotham Book" w:hAnsi="Gotham Book"/>
          <w:bCs/>
          <w:color w:val="0070C0"/>
          <w:sz w:val="20"/>
          <w:szCs w:val="20"/>
        </w:rPr>
      </w:pPr>
      <w:r w:rsidRPr="00E716AC">
        <w:rPr>
          <w:rFonts w:ascii="Gotham Book" w:hAnsi="Gotham Book"/>
          <w:bCs/>
          <w:color w:val="0070C0"/>
          <w:sz w:val="20"/>
          <w:szCs w:val="20"/>
        </w:rPr>
        <w:t>STANDARD</w:t>
      </w:r>
      <w:r w:rsidR="00F8758D">
        <w:rPr>
          <w:rFonts w:ascii="Gotham Book" w:hAnsi="Gotham Book"/>
          <w:bCs/>
          <w:color w:val="0070C0"/>
          <w:sz w:val="20"/>
          <w:szCs w:val="20"/>
        </w:rPr>
        <w:t>S</w:t>
      </w:r>
      <w:r w:rsidRPr="00E716AC">
        <w:rPr>
          <w:rFonts w:ascii="Gotham Book" w:hAnsi="Gotham Book"/>
          <w:bCs/>
          <w:color w:val="0070C0"/>
          <w:sz w:val="20"/>
          <w:szCs w:val="20"/>
        </w:rPr>
        <w:t xml:space="preserve"> AND REFERENCE</w:t>
      </w:r>
      <w:r w:rsidR="00F8758D">
        <w:rPr>
          <w:rFonts w:ascii="Gotham Book" w:hAnsi="Gotham Book"/>
          <w:bCs/>
          <w:color w:val="0070C0"/>
          <w:sz w:val="20"/>
          <w:szCs w:val="20"/>
        </w:rPr>
        <w:t>S</w:t>
      </w:r>
    </w:p>
    <w:p w14:paraId="50F3B47E" w14:textId="4199C4DD" w:rsidR="00132413" w:rsidRDefault="000F258D" w:rsidP="00132413">
      <w:r>
        <w:t>Institute of Electrical and Electronics Engineers</w:t>
      </w:r>
      <w:r w:rsidR="00132413" w:rsidRPr="004B557B">
        <w:t xml:space="preserve"> 1547-2003, Standard for Interconnecting Distributed Resources with Electric Power Systems</w:t>
      </w:r>
    </w:p>
    <w:p w14:paraId="6F9A627B" w14:textId="77777777" w:rsidR="009024CF" w:rsidRDefault="009024CF" w:rsidP="009024CF">
      <w:r>
        <w:t xml:space="preserve">EPA Energy and Environment Guide to Action: State Policies and Best Practices for Advancing Energy Efficiency, Renewable Energy, and Combined Heat and Power </w:t>
      </w:r>
    </w:p>
    <w:p w14:paraId="4322303F" w14:textId="10C0FC00" w:rsidR="009024CF" w:rsidRPr="004B557B" w:rsidRDefault="009024CF" w:rsidP="009024CF">
      <w:r>
        <w:t>California Public Utilities Commission Electric Rule No. 21 for Generating Facility Interconnections</w:t>
      </w:r>
    </w:p>
    <w:p w14:paraId="30602409" w14:textId="77777777" w:rsidR="00132413" w:rsidRPr="004D172A" w:rsidRDefault="00132413" w:rsidP="00ED009C">
      <w:pPr>
        <w:pStyle w:val="Heading1"/>
      </w:pPr>
      <w:bookmarkStart w:id="75" w:name="_Toc476129816"/>
      <w:bookmarkStart w:id="76" w:name="_Toc496289563"/>
      <w:bookmarkStart w:id="77" w:name="_Toc507408220"/>
      <w:r>
        <w:lastRenderedPageBreak/>
        <w:t>GS Credit: Other Tools and Financial Incentives</w:t>
      </w:r>
      <w:bookmarkEnd w:id="75"/>
      <w:bookmarkEnd w:id="76"/>
      <w:bookmarkEnd w:id="77"/>
    </w:p>
    <w:p w14:paraId="73533413" w14:textId="11FACD91" w:rsidR="00132413" w:rsidRDefault="00876CA4" w:rsidP="00132413">
      <w:r>
        <w:t>Applicability:</w:t>
      </w:r>
    </w:p>
    <w:p w14:paraId="5A01AFB1" w14:textId="09651EBC" w:rsidR="00132413" w:rsidRDefault="005F089E" w:rsidP="00132413">
      <w:pPr>
        <w:pStyle w:val="ListParagraph"/>
        <w:autoSpaceDE/>
        <w:autoSpaceDN/>
        <w:adjustRightInd/>
      </w:pPr>
      <w:r>
        <w:t>Cities and Utilities</w:t>
      </w:r>
      <w:r w:rsidR="00132413">
        <w:t xml:space="preserve"> (1 point)</w:t>
      </w:r>
    </w:p>
    <w:p w14:paraId="0DBDFDA2" w14:textId="77777777" w:rsidR="00132413" w:rsidRDefault="00132413" w:rsidP="00132413">
      <w:pPr>
        <w:pStyle w:val="ListParagraph"/>
        <w:autoSpaceDE/>
        <w:autoSpaceDN/>
        <w:adjustRightInd/>
      </w:pPr>
      <w:r>
        <w:t>Campuses (1 point)</w:t>
      </w:r>
    </w:p>
    <w:p w14:paraId="4CB7EBA5"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Intent</w:t>
      </w:r>
    </w:p>
    <w:p w14:paraId="46D7F0D5" w14:textId="77D759CB" w:rsidR="00132413" w:rsidRPr="00E716AC" w:rsidRDefault="00132413" w:rsidP="00E716AC">
      <w:pPr>
        <w:jc w:val="both"/>
        <w:rPr>
          <w:color w:val="404040" w:themeColor="text1" w:themeTint="BF"/>
        </w:rPr>
      </w:pPr>
      <w:r w:rsidRPr="00E716AC">
        <w:rPr>
          <w:color w:val="404040" w:themeColor="text1" w:themeTint="BF"/>
        </w:rPr>
        <w:t xml:space="preserve">To </w:t>
      </w:r>
      <w:r w:rsidR="00AF5E78" w:rsidRPr="00E716AC">
        <w:rPr>
          <w:color w:val="404040" w:themeColor="text1" w:themeTint="BF"/>
        </w:rPr>
        <w:t>encourage</w:t>
      </w:r>
      <w:r w:rsidRPr="00E716AC">
        <w:rPr>
          <w:color w:val="404040" w:themeColor="text1" w:themeTint="BF"/>
        </w:rPr>
        <w:t xml:space="preserve"> users to invest in energy use reduction and electricity system improvements and to </w:t>
      </w:r>
      <w:r w:rsidR="006870B7" w:rsidRPr="00E716AC">
        <w:rPr>
          <w:color w:val="404040" w:themeColor="text1" w:themeTint="BF"/>
        </w:rPr>
        <w:t xml:space="preserve">promote </w:t>
      </w:r>
      <w:r w:rsidRPr="00E716AC">
        <w:rPr>
          <w:color w:val="404040" w:themeColor="text1" w:themeTint="BF"/>
        </w:rPr>
        <w:t>third</w:t>
      </w:r>
      <w:r w:rsidR="006870B7" w:rsidRPr="00E716AC">
        <w:rPr>
          <w:color w:val="404040" w:themeColor="text1" w:themeTint="BF"/>
        </w:rPr>
        <w:t>-</w:t>
      </w:r>
      <w:r w:rsidRPr="00E716AC">
        <w:rPr>
          <w:color w:val="404040" w:themeColor="text1" w:themeTint="BF"/>
        </w:rPr>
        <w:t>party tools and services.</w:t>
      </w:r>
    </w:p>
    <w:p w14:paraId="653EF7B0"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Requirements</w:t>
      </w:r>
    </w:p>
    <w:p w14:paraId="3BB112C0" w14:textId="0758BC69" w:rsidR="00132413" w:rsidRPr="00F8758D" w:rsidRDefault="005F089E" w:rsidP="00F8758D">
      <w:pPr>
        <w:pStyle w:val="Heading5"/>
        <w:spacing w:before="120" w:after="120"/>
        <w:jc w:val="both"/>
        <w:rPr>
          <w:color w:val="404040" w:themeColor="text1" w:themeTint="BF"/>
          <w:u w:val="none"/>
        </w:rPr>
      </w:pPr>
      <w:r w:rsidRPr="00F8758D">
        <w:rPr>
          <w:color w:val="404040" w:themeColor="text1" w:themeTint="BF"/>
          <w:u w:val="none"/>
        </w:rPr>
        <w:t>Cities and Utilities</w:t>
      </w:r>
      <w:r w:rsidR="00132413" w:rsidRPr="00F8758D">
        <w:rPr>
          <w:color w:val="404040" w:themeColor="text1" w:themeTint="BF"/>
          <w:u w:val="none"/>
        </w:rPr>
        <w:t xml:space="preserve"> </w:t>
      </w:r>
    </w:p>
    <w:p w14:paraId="1329143D" w14:textId="09CC8C90" w:rsidR="00132413" w:rsidRPr="00F8758D" w:rsidRDefault="00132413" w:rsidP="00F8758D">
      <w:pPr>
        <w:pStyle w:val="Heading4"/>
        <w:spacing w:before="120" w:after="120"/>
        <w:rPr>
          <w:color w:val="404040" w:themeColor="text1" w:themeTint="BF"/>
        </w:rPr>
      </w:pPr>
      <w:r w:rsidRPr="00F8758D">
        <w:rPr>
          <w:color w:val="404040" w:themeColor="text1" w:themeTint="BF"/>
        </w:rPr>
        <w:t>OPTION 1. Third</w:t>
      </w:r>
      <w:r w:rsidR="006870B7" w:rsidRPr="00F8758D">
        <w:rPr>
          <w:color w:val="404040" w:themeColor="text1" w:themeTint="BF"/>
        </w:rPr>
        <w:t>-</w:t>
      </w:r>
      <w:r w:rsidR="00D27B44" w:rsidRPr="00F8758D">
        <w:rPr>
          <w:color w:val="404040" w:themeColor="text1" w:themeTint="BF"/>
        </w:rPr>
        <w:t>P</w:t>
      </w:r>
      <w:r w:rsidRPr="00F8758D">
        <w:rPr>
          <w:color w:val="404040" w:themeColor="text1" w:themeTint="BF"/>
        </w:rPr>
        <w:t xml:space="preserve">arty </w:t>
      </w:r>
      <w:r w:rsidR="00D27B44" w:rsidRPr="00F8758D">
        <w:rPr>
          <w:color w:val="404040" w:themeColor="text1" w:themeTint="BF"/>
        </w:rPr>
        <w:t>T</w:t>
      </w:r>
      <w:r w:rsidRPr="00F8758D">
        <w:rPr>
          <w:color w:val="404040" w:themeColor="text1" w:themeTint="BF"/>
        </w:rPr>
        <w:t xml:space="preserve">ools and </w:t>
      </w:r>
      <w:r w:rsidR="00D27B44" w:rsidRPr="00F8758D">
        <w:rPr>
          <w:color w:val="404040" w:themeColor="text1" w:themeTint="BF"/>
        </w:rPr>
        <w:t>S</w:t>
      </w:r>
      <w:r w:rsidRPr="00F8758D">
        <w:rPr>
          <w:color w:val="404040" w:themeColor="text1" w:themeTint="BF"/>
        </w:rPr>
        <w:t>ervices</w:t>
      </w:r>
      <w:r w:rsidR="00D319CC" w:rsidRPr="00F8758D">
        <w:rPr>
          <w:color w:val="404040" w:themeColor="text1" w:themeTint="BF"/>
        </w:rPr>
        <w:t xml:space="preserve"> (1 point)</w:t>
      </w:r>
    </w:p>
    <w:p w14:paraId="7B1FCC97" w14:textId="786A2DE4" w:rsidR="00132413" w:rsidRPr="00010CC9" w:rsidRDefault="00132413" w:rsidP="00010CC9">
      <w:pPr>
        <w:pStyle w:val="Body"/>
      </w:pPr>
      <w:r w:rsidRPr="00010CC9">
        <w:t>Have in place equipment and programs that provide a wide array of third</w:t>
      </w:r>
      <w:r w:rsidR="006870B7" w:rsidRPr="00010CC9">
        <w:t>-</w:t>
      </w:r>
      <w:r w:rsidRPr="00010CC9">
        <w:t>party tools and service choices for all types of users.</w:t>
      </w:r>
      <w:r w:rsidR="00D319CC" w:rsidRPr="00010CC9">
        <w:t xml:space="preserve"> </w:t>
      </w:r>
      <w:r w:rsidR="000878B7" w:rsidRPr="00010CC9">
        <w:t>C</w:t>
      </w:r>
      <w:r w:rsidRPr="00010CC9">
        <w:t xml:space="preserve">ustomers </w:t>
      </w:r>
      <w:r w:rsidR="000878B7" w:rsidRPr="00010CC9">
        <w:t xml:space="preserve">must be allowed </w:t>
      </w:r>
      <w:r w:rsidRPr="00010CC9">
        <w:t xml:space="preserve">to choose </w:t>
      </w:r>
      <w:r w:rsidR="000878B7" w:rsidRPr="00010CC9">
        <w:t xml:space="preserve">among </w:t>
      </w:r>
      <w:r w:rsidR="004422AC" w:rsidRPr="00010CC9">
        <w:t>at least three</w:t>
      </w:r>
      <w:r w:rsidRPr="00010CC9">
        <w:t xml:space="preserve"> providers</w:t>
      </w:r>
      <w:r w:rsidR="005D751D" w:rsidRPr="00010CC9">
        <w:t xml:space="preserve">, </w:t>
      </w:r>
      <w:r w:rsidRPr="00010CC9">
        <w:t>manufacturers</w:t>
      </w:r>
      <w:r w:rsidR="005D751D" w:rsidRPr="00010CC9">
        <w:t xml:space="preserve">, or </w:t>
      </w:r>
      <w:r w:rsidRPr="00010CC9">
        <w:t>suppliers for two or more of the following technologies:</w:t>
      </w:r>
    </w:p>
    <w:p w14:paraId="0DF8B9C4" w14:textId="77777777" w:rsidR="00132413" w:rsidRDefault="00132413" w:rsidP="009D5E96">
      <w:pPr>
        <w:pStyle w:val="ListParagraph"/>
        <w:numPr>
          <w:ilvl w:val="0"/>
          <w:numId w:val="36"/>
        </w:numPr>
        <w:autoSpaceDE/>
        <w:autoSpaceDN/>
        <w:adjustRightInd/>
        <w:spacing w:before="120"/>
        <w:contextualSpacing w:val="0"/>
      </w:pPr>
      <w:r>
        <w:t>Advanced thermostats that can communicate directly with advanced meters</w:t>
      </w:r>
    </w:p>
    <w:p w14:paraId="19FB3FE4" w14:textId="08B9924A" w:rsidR="00132413" w:rsidRDefault="00132413" w:rsidP="009D5E96">
      <w:pPr>
        <w:pStyle w:val="ListParagraph"/>
        <w:numPr>
          <w:ilvl w:val="0"/>
          <w:numId w:val="36"/>
        </w:numPr>
        <w:autoSpaceDE/>
        <w:autoSpaceDN/>
        <w:adjustRightInd/>
        <w:spacing w:before="120"/>
        <w:contextualSpacing w:val="0"/>
      </w:pPr>
      <w:r>
        <w:t>Building energy management systems</w:t>
      </w:r>
    </w:p>
    <w:p w14:paraId="6B422805" w14:textId="22536A7D" w:rsidR="009D5E96" w:rsidRDefault="009D5E96" w:rsidP="009D5E96">
      <w:pPr>
        <w:pStyle w:val="ListParagraph"/>
        <w:numPr>
          <w:ilvl w:val="0"/>
          <w:numId w:val="36"/>
        </w:numPr>
        <w:spacing w:before="120"/>
        <w:contextualSpacing w:val="0"/>
      </w:pPr>
      <w:r w:rsidRPr="009D5E96">
        <w:t>Electricity or chilled water storage</w:t>
      </w:r>
    </w:p>
    <w:p w14:paraId="75291260" w14:textId="3791FF13" w:rsidR="004541B9" w:rsidRPr="009D5E96" w:rsidRDefault="004541B9" w:rsidP="004541B9">
      <w:pPr>
        <w:pStyle w:val="ListParagraph"/>
        <w:numPr>
          <w:ilvl w:val="0"/>
          <w:numId w:val="36"/>
        </w:numPr>
        <w:autoSpaceDE/>
        <w:autoSpaceDN/>
        <w:adjustRightInd/>
        <w:spacing w:before="120"/>
        <w:contextualSpacing w:val="0"/>
      </w:pPr>
      <w:r>
        <w:t>Grid integrated controllable water heater and appliances</w:t>
      </w:r>
    </w:p>
    <w:p w14:paraId="544245DC" w14:textId="77777777" w:rsidR="00132413" w:rsidRDefault="00132413" w:rsidP="00F8758D">
      <w:pPr>
        <w:pStyle w:val="Heading4"/>
        <w:spacing w:before="120" w:after="120"/>
      </w:pPr>
      <w:r>
        <w:t>OR</w:t>
      </w:r>
    </w:p>
    <w:p w14:paraId="0D7EFCEA" w14:textId="3D119AA8" w:rsidR="00132413" w:rsidRPr="008C2DCF" w:rsidRDefault="00132413" w:rsidP="00F8758D">
      <w:pPr>
        <w:pStyle w:val="Heading4"/>
        <w:spacing w:before="120" w:after="120"/>
      </w:pPr>
      <w:r>
        <w:t xml:space="preserve">OPTION 2. Market and </w:t>
      </w:r>
      <w:r w:rsidR="00D27B44">
        <w:t>F</w:t>
      </w:r>
      <w:r>
        <w:t xml:space="preserve">inancial </w:t>
      </w:r>
      <w:r w:rsidR="00D27B44">
        <w:t>I</w:t>
      </w:r>
      <w:r>
        <w:t>ncentives</w:t>
      </w:r>
      <w:r w:rsidR="00D319CC">
        <w:t xml:space="preserve"> (1 point)</w:t>
      </w:r>
    </w:p>
    <w:p w14:paraId="5BB95760" w14:textId="48FC149D" w:rsidR="00132413" w:rsidRPr="002B56C2" w:rsidRDefault="00132413" w:rsidP="00010CC9">
      <w:pPr>
        <w:pStyle w:val="Body"/>
      </w:pPr>
      <w:r>
        <w:t xml:space="preserve">Have in place </w:t>
      </w:r>
      <w:r w:rsidRPr="00EE4C19">
        <w:t>financial incentives for demand</w:t>
      </w:r>
      <w:r>
        <w:t>-</w:t>
      </w:r>
      <w:r w:rsidRPr="00EE4C19">
        <w:t xml:space="preserve">side investments for </w:t>
      </w:r>
      <w:r w:rsidR="00423E95">
        <w:t>any one of the applicable</w:t>
      </w:r>
      <w:r>
        <w:t xml:space="preserve"> </w:t>
      </w:r>
      <w:r w:rsidRPr="00EE4C19">
        <w:t>customer classes, including residential</w:t>
      </w:r>
      <w:r>
        <w:t xml:space="preserve">, commercial, small industrial, </w:t>
      </w:r>
      <w:r w:rsidR="006870B7">
        <w:t xml:space="preserve">and </w:t>
      </w:r>
      <w:r>
        <w:t>large industrial</w:t>
      </w:r>
      <w:r w:rsidR="006870B7">
        <w:t>, by providing financing that meets</w:t>
      </w:r>
      <w:r w:rsidR="00FA662E">
        <w:t xml:space="preserve"> the following criteria:</w:t>
      </w:r>
    </w:p>
    <w:p w14:paraId="4492582D" w14:textId="053186C9" w:rsidR="00132413" w:rsidRDefault="00FA662E" w:rsidP="00F8758D">
      <w:pPr>
        <w:pStyle w:val="ListParagraph"/>
        <w:numPr>
          <w:ilvl w:val="0"/>
          <w:numId w:val="11"/>
        </w:numPr>
        <w:autoSpaceDE/>
        <w:autoSpaceDN/>
        <w:adjustRightInd/>
        <w:spacing w:before="120"/>
        <w:contextualSpacing w:val="0"/>
        <w:jc w:val="both"/>
      </w:pPr>
      <w:r>
        <w:t>I</w:t>
      </w:r>
      <w:r w:rsidR="00132413">
        <w:t xml:space="preserve">nterest rate less than the market prime rate </w:t>
      </w:r>
      <w:r>
        <w:t xml:space="preserve">or </w:t>
      </w:r>
      <w:r w:rsidR="00132413">
        <w:t>base points</w:t>
      </w:r>
    </w:p>
    <w:p w14:paraId="3D4D80C0" w14:textId="7228FFA0" w:rsidR="00132413" w:rsidRDefault="00132413" w:rsidP="00F8758D">
      <w:pPr>
        <w:pStyle w:val="ListParagraph"/>
        <w:numPr>
          <w:ilvl w:val="0"/>
          <w:numId w:val="11"/>
        </w:numPr>
        <w:autoSpaceDE/>
        <w:autoSpaceDN/>
        <w:adjustRightInd/>
        <w:spacing w:before="120"/>
        <w:contextualSpacing w:val="0"/>
        <w:jc w:val="both"/>
      </w:pPr>
      <w:r>
        <w:t xml:space="preserve">Term </w:t>
      </w:r>
      <w:r w:rsidRPr="00950622">
        <w:t xml:space="preserve">greater than </w:t>
      </w:r>
      <w:r w:rsidR="00AF5E78">
        <w:t>five</w:t>
      </w:r>
      <w:r w:rsidR="00AF5E78" w:rsidRPr="00950622">
        <w:t xml:space="preserve"> </w:t>
      </w:r>
      <w:r w:rsidRPr="00950622">
        <w:t>years</w:t>
      </w:r>
    </w:p>
    <w:p w14:paraId="61512DC0" w14:textId="29E39683" w:rsidR="00132413" w:rsidRDefault="00132413" w:rsidP="00F8758D">
      <w:pPr>
        <w:pStyle w:val="ListParagraph"/>
        <w:numPr>
          <w:ilvl w:val="0"/>
          <w:numId w:val="11"/>
        </w:numPr>
        <w:autoSpaceDE/>
        <w:autoSpaceDN/>
        <w:adjustRightInd/>
        <w:spacing w:before="120"/>
        <w:contextualSpacing w:val="0"/>
        <w:jc w:val="both"/>
      </w:pPr>
      <w:r>
        <w:t xml:space="preserve">Application process </w:t>
      </w:r>
      <w:r w:rsidR="00FA662E">
        <w:t xml:space="preserve">that </w:t>
      </w:r>
      <w:r>
        <w:t xml:space="preserve">can be completed in </w:t>
      </w:r>
      <w:r w:rsidR="00AF5E78">
        <w:t>four</w:t>
      </w:r>
      <w:r>
        <w:t xml:space="preserve"> weeks or less</w:t>
      </w:r>
    </w:p>
    <w:p w14:paraId="0254FD17" w14:textId="175673C8" w:rsidR="00132413" w:rsidRDefault="00A615C2" w:rsidP="00F8758D">
      <w:pPr>
        <w:pStyle w:val="ListParagraph"/>
        <w:numPr>
          <w:ilvl w:val="0"/>
          <w:numId w:val="11"/>
        </w:numPr>
        <w:autoSpaceDE/>
        <w:autoSpaceDN/>
        <w:adjustRightInd/>
        <w:spacing w:before="120"/>
        <w:contextualSpacing w:val="0"/>
        <w:jc w:val="both"/>
      </w:pPr>
      <w:r>
        <w:t>Applicability</w:t>
      </w:r>
      <w:r w:rsidR="00132413">
        <w:t xml:space="preserve"> to more than one </w:t>
      </w:r>
      <w:r>
        <w:t xml:space="preserve">generation </w:t>
      </w:r>
      <w:r w:rsidR="00132413">
        <w:t>technology</w:t>
      </w:r>
    </w:p>
    <w:p w14:paraId="117E02C5" w14:textId="77777777" w:rsidR="00132413" w:rsidRPr="00D27B44" w:rsidRDefault="00132413" w:rsidP="00F8758D">
      <w:pPr>
        <w:pStyle w:val="Heading5"/>
        <w:spacing w:before="120" w:after="120"/>
        <w:jc w:val="both"/>
        <w:rPr>
          <w:color w:val="404040" w:themeColor="text1" w:themeTint="BF"/>
          <w:u w:val="none"/>
        </w:rPr>
      </w:pPr>
      <w:r w:rsidRPr="00D27B44">
        <w:rPr>
          <w:color w:val="404040" w:themeColor="text1" w:themeTint="BF"/>
          <w:u w:val="none"/>
        </w:rPr>
        <w:t>Campuses</w:t>
      </w:r>
    </w:p>
    <w:p w14:paraId="2A3D07E0" w14:textId="535C8349" w:rsidR="00132413" w:rsidRDefault="00132413" w:rsidP="00F8758D">
      <w:pPr>
        <w:spacing w:before="120"/>
        <w:jc w:val="both"/>
      </w:pPr>
      <w:r>
        <w:t>Offer tenants an energy clause, green lease</w:t>
      </w:r>
      <w:r w:rsidR="000878B7">
        <w:t>,</w:t>
      </w:r>
      <w:r>
        <w:t xml:space="preserve"> or other contractual language addressing energy</w:t>
      </w:r>
      <w:r w:rsidR="00F6541A">
        <w:t>-</w:t>
      </w:r>
      <w:r>
        <w:t>efficient build</w:t>
      </w:r>
      <w:r w:rsidR="000878B7">
        <w:t>-</w:t>
      </w:r>
      <w:r>
        <w:t>outs, payment structures for energy efficiency upgrades, cost recovery or pass through for energy related capital costs, and/or utility data sharing</w:t>
      </w:r>
      <w:r w:rsidR="000878B7">
        <w:t xml:space="preserve"> (1 point)</w:t>
      </w:r>
      <w:r>
        <w:t xml:space="preserve">. </w:t>
      </w:r>
    </w:p>
    <w:p w14:paraId="0263F1B9" w14:textId="77777777" w:rsidR="00132413" w:rsidRDefault="00132413" w:rsidP="00ED009C">
      <w:pPr>
        <w:pStyle w:val="Heading1"/>
      </w:pPr>
      <w:bookmarkStart w:id="78" w:name="_Toc476129817"/>
      <w:bookmarkStart w:id="79" w:name="_Toc496289564"/>
      <w:bookmarkStart w:id="80" w:name="_Toc507408221"/>
      <w:r>
        <w:lastRenderedPageBreak/>
        <w:t>GS Credit: Aggregation</w:t>
      </w:r>
      <w:bookmarkEnd w:id="78"/>
      <w:bookmarkEnd w:id="79"/>
      <w:bookmarkEnd w:id="80"/>
    </w:p>
    <w:p w14:paraId="4F3CF569" w14:textId="4FFE1461" w:rsidR="00132413" w:rsidRDefault="00132413" w:rsidP="00132413">
      <w:r w:rsidRPr="00461F7F">
        <w:t xml:space="preserve"> </w:t>
      </w:r>
      <w:r w:rsidR="00876CA4">
        <w:t>Applicability:</w:t>
      </w:r>
    </w:p>
    <w:p w14:paraId="709FA79E" w14:textId="7240BEC4" w:rsidR="00132413" w:rsidRDefault="005F089E" w:rsidP="00E7191E">
      <w:pPr>
        <w:pStyle w:val="ListParagraph"/>
        <w:numPr>
          <w:ilvl w:val="0"/>
          <w:numId w:val="38"/>
        </w:numPr>
        <w:autoSpaceDE/>
        <w:autoSpaceDN/>
        <w:adjustRightInd/>
      </w:pPr>
      <w:r>
        <w:t>Cities and Utilities</w:t>
      </w:r>
      <w:r w:rsidR="00132413">
        <w:t xml:space="preserve"> (1 point)</w:t>
      </w:r>
    </w:p>
    <w:p w14:paraId="37EE4D83" w14:textId="77777777" w:rsidR="00132413" w:rsidRDefault="00132413" w:rsidP="00E7191E">
      <w:pPr>
        <w:pStyle w:val="ListParagraph"/>
        <w:numPr>
          <w:ilvl w:val="0"/>
          <w:numId w:val="38"/>
        </w:numPr>
        <w:autoSpaceDE/>
        <w:autoSpaceDN/>
        <w:adjustRightInd/>
      </w:pPr>
      <w:r>
        <w:t>Campuses (1 point)</w:t>
      </w:r>
    </w:p>
    <w:p w14:paraId="6EE2FAE6" w14:textId="6338DA81" w:rsidR="009370A7" w:rsidRDefault="009370A7" w:rsidP="00E7191E">
      <w:pPr>
        <w:pStyle w:val="ListParagraph"/>
        <w:numPr>
          <w:ilvl w:val="0"/>
          <w:numId w:val="38"/>
        </w:numPr>
        <w:autoSpaceDE/>
        <w:autoSpaceDN/>
        <w:adjustRightInd/>
      </w:pPr>
      <w:r>
        <w:t>Transit</w:t>
      </w:r>
      <w:r w:rsidRPr="00A84C75">
        <w:t xml:space="preserve"> (</w:t>
      </w:r>
      <w:r>
        <w:t>1</w:t>
      </w:r>
      <w:r w:rsidRPr="00A84C75">
        <w:t xml:space="preserve"> point)</w:t>
      </w:r>
    </w:p>
    <w:p w14:paraId="4C2070D5"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139577D8" w14:textId="4C52A0B3" w:rsidR="00132413" w:rsidRDefault="00132413" w:rsidP="00D27B44">
      <w:pPr>
        <w:jc w:val="both"/>
      </w:pPr>
      <w:r w:rsidRPr="00893C71">
        <w:rPr>
          <w:rStyle w:val="BodyTextChar"/>
        </w:rPr>
        <w:t>To</w:t>
      </w:r>
      <w:r>
        <w:rPr>
          <w:rStyle w:val="BodyTextChar"/>
        </w:rPr>
        <w:t xml:space="preserve"> enable</w:t>
      </w:r>
      <w:r>
        <w:t xml:space="preserve"> customers to aggregate their loads, lower cost</w:t>
      </w:r>
      <w:r w:rsidR="004422AC">
        <w:t>s</w:t>
      </w:r>
      <w:r>
        <w:t>, improv</w:t>
      </w:r>
      <w:r w:rsidR="005D751D">
        <w:t>e</w:t>
      </w:r>
      <w:r>
        <w:t xml:space="preserve"> efficiency, </w:t>
      </w:r>
      <w:r w:rsidR="005D751D">
        <w:t xml:space="preserve">promote </w:t>
      </w:r>
      <w:r>
        <w:t>local clean energy</w:t>
      </w:r>
      <w:r w:rsidR="005D751D">
        <w:t>,</w:t>
      </w:r>
      <w:r>
        <w:t xml:space="preserve"> and </w:t>
      </w:r>
      <w:r w:rsidR="005D751D">
        <w:t xml:space="preserve">generate </w:t>
      </w:r>
      <w:r>
        <w:t>jobs.</w:t>
      </w:r>
    </w:p>
    <w:p w14:paraId="6823527D" w14:textId="4D3B4942" w:rsidR="00132413" w:rsidRPr="00116630" w:rsidRDefault="00132413" w:rsidP="003530F4">
      <w:pPr>
        <w:pStyle w:val="Heading3"/>
        <w:tabs>
          <w:tab w:val="left" w:pos="1950"/>
        </w:tabs>
        <w:rPr>
          <w:rStyle w:val="Heading4Char"/>
          <w:rFonts w:ascii="Gotham Book" w:hAnsi="Gotham Book"/>
          <w:b w:val="0"/>
          <w:sz w:val="20"/>
          <w:szCs w:val="20"/>
        </w:rPr>
      </w:pPr>
      <w:r w:rsidRPr="00116630">
        <w:rPr>
          <w:rStyle w:val="Heading4Char"/>
          <w:rFonts w:ascii="Gotham Book" w:hAnsi="Gotham Book"/>
          <w:b w:val="0"/>
          <w:color w:val="0070C0"/>
          <w:sz w:val="20"/>
          <w:szCs w:val="20"/>
        </w:rPr>
        <w:t>Requirements</w:t>
      </w:r>
      <w:r w:rsidR="003530F4" w:rsidRPr="00116630">
        <w:rPr>
          <w:rStyle w:val="Heading4Char"/>
          <w:rFonts w:ascii="Gotham Book" w:hAnsi="Gotham Book"/>
          <w:b w:val="0"/>
          <w:color w:val="3F9FBA"/>
          <w:sz w:val="20"/>
          <w:szCs w:val="20"/>
        </w:rPr>
        <w:tab/>
      </w:r>
    </w:p>
    <w:p w14:paraId="2A7FFB55" w14:textId="38E34F01" w:rsidR="00132413" w:rsidRPr="00D27B44" w:rsidRDefault="005F089E" w:rsidP="00D27B44">
      <w:pPr>
        <w:pStyle w:val="Heading5"/>
        <w:spacing w:before="120"/>
        <w:jc w:val="both"/>
        <w:rPr>
          <w:color w:val="404040" w:themeColor="text1" w:themeTint="BF"/>
          <w:u w:val="none"/>
        </w:rPr>
      </w:pPr>
      <w:r w:rsidRPr="00D27B44">
        <w:rPr>
          <w:color w:val="404040" w:themeColor="text1" w:themeTint="BF"/>
          <w:u w:val="none"/>
        </w:rPr>
        <w:t>Cities and Utilities</w:t>
      </w:r>
    </w:p>
    <w:p w14:paraId="0AD9BF94" w14:textId="74009F86" w:rsidR="00132413" w:rsidRDefault="00132413" w:rsidP="00D27B44">
      <w:pPr>
        <w:spacing w:before="120"/>
        <w:jc w:val="both"/>
      </w:pPr>
      <w:r w:rsidRPr="0032657C">
        <w:t xml:space="preserve">Have in place </w:t>
      </w:r>
      <w:r>
        <w:t xml:space="preserve">policies and/or </w:t>
      </w:r>
      <w:r w:rsidRPr="0032657C">
        <w:t xml:space="preserve">programs for meter aggregation, physical or virtual, </w:t>
      </w:r>
      <w:r>
        <w:t>that</w:t>
      </w:r>
      <w:r w:rsidRPr="0032657C">
        <w:t xml:space="preserve"> allow groups of customers or buildings to </w:t>
      </w:r>
      <w:r>
        <w:t xml:space="preserve">collectively </w:t>
      </w:r>
      <w:r w:rsidRPr="0032657C">
        <w:t>procure electricity or provide ancillary services back to the grid</w:t>
      </w:r>
      <w:r>
        <w:t xml:space="preserve"> as a single entity</w:t>
      </w:r>
      <w:r w:rsidR="004422AC">
        <w:t xml:space="preserve"> (1 point)</w:t>
      </w:r>
      <w:r w:rsidRPr="0032657C">
        <w:t>.</w:t>
      </w:r>
    </w:p>
    <w:p w14:paraId="57228B2D" w14:textId="77777777" w:rsidR="00D27B44" w:rsidRPr="00D27B44" w:rsidRDefault="00D27B44" w:rsidP="00D27B44">
      <w:pPr>
        <w:pStyle w:val="Heading5"/>
        <w:spacing w:before="120"/>
        <w:jc w:val="both"/>
        <w:rPr>
          <w:color w:val="404040" w:themeColor="text1" w:themeTint="BF"/>
          <w:u w:val="none"/>
        </w:rPr>
      </w:pPr>
      <w:r w:rsidRPr="00D27B44">
        <w:rPr>
          <w:color w:val="404040" w:themeColor="text1" w:themeTint="BF"/>
          <w:u w:val="none"/>
        </w:rPr>
        <w:t>Campuses and Transit</w:t>
      </w:r>
    </w:p>
    <w:p w14:paraId="63422964" w14:textId="77777777" w:rsidR="00D27B44" w:rsidRPr="00461F7F" w:rsidRDefault="00D27B44" w:rsidP="00D27B44">
      <w:pPr>
        <w:spacing w:before="120"/>
        <w:jc w:val="both"/>
      </w:pPr>
      <w:r>
        <w:t>Participate</w:t>
      </w:r>
      <w:r w:rsidRPr="00540ADF">
        <w:t xml:space="preserve"> in </w:t>
      </w:r>
      <w:r>
        <w:t xml:space="preserve">meter </w:t>
      </w:r>
      <w:r w:rsidRPr="00540ADF">
        <w:t xml:space="preserve">aggregation with </w:t>
      </w:r>
      <w:r>
        <w:t>at least one other building or aggregate at least two buildings (1 point).</w:t>
      </w:r>
    </w:p>
    <w:p w14:paraId="56F4D256" w14:textId="77777777" w:rsidR="00D27B44" w:rsidRDefault="00D27B44" w:rsidP="00D27B44">
      <w:pPr>
        <w:spacing w:before="120"/>
        <w:jc w:val="both"/>
      </w:pPr>
    </w:p>
    <w:p w14:paraId="369C12C2" w14:textId="21A75441" w:rsidR="00867E74" w:rsidRPr="007F0F38" w:rsidRDefault="00867E74" w:rsidP="00ED009C">
      <w:pPr>
        <w:pStyle w:val="Heading1"/>
        <w:rPr>
          <w:rStyle w:val="Heading4Char"/>
          <w:b w:val="0"/>
          <w:bCs/>
          <w:iCs w:val="0"/>
          <w:color w:val="0087C0"/>
        </w:rPr>
      </w:pPr>
      <w:bookmarkStart w:id="81" w:name="_Toc507408222"/>
      <w:bookmarkEnd w:id="50"/>
      <w:r w:rsidRPr="004B557B">
        <w:lastRenderedPageBreak/>
        <w:t>GS Credit: Advanced External Interface</w:t>
      </w:r>
      <w:bookmarkEnd w:id="81"/>
    </w:p>
    <w:p w14:paraId="1C8879EA" w14:textId="77777777" w:rsidR="00867E74" w:rsidRDefault="00867E74" w:rsidP="00867E74">
      <w:r>
        <w:t>Applicability:</w:t>
      </w:r>
    </w:p>
    <w:p w14:paraId="3AB9CCE4" w14:textId="77777777" w:rsidR="00867E74" w:rsidRDefault="00867E74" w:rsidP="00867E74">
      <w:pPr>
        <w:pStyle w:val="ListParagraph"/>
        <w:autoSpaceDE/>
        <w:autoSpaceDN/>
        <w:adjustRightInd/>
      </w:pPr>
      <w:r>
        <w:t>Campuses (1–2 points)</w:t>
      </w:r>
    </w:p>
    <w:p w14:paraId="460A8AFD" w14:textId="27164CC8" w:rsidR="009370A7" w:rsidRDefault="009370A7" w:rsidP="00867E74">
      <w:pPr>
        <w:pStyle w:val="ListParagraph"/>
        <w:autoSpaceDE/>
        <w:autoSpaceDN/>
        <w:adjustRightInd/>
      </w:pPr>
      <w:r>
        <w:t>Transit</w:t>
      </w:r>
      <w:r w:rsidRPr="00A84C75">
        <w:t xml:space="preserve"> (</w:t>
      </w:r>
      <w:r>
        <w:t>1–2</w:t>
      </w:r>
      <w:r w:rsidRPr="00A84C75">
        <w:t xml:space="preserve"> point</w:t>
      </w:r>
      <w:r>
        <w:t>s</w:t>
      </w:r>
      <w:r w:rsidRPr="00A84C75">
        <w:t>)</w:t>
      </w:r>
    </w:p>
    <w:p w14:paraId="04F61A3A" w14:textId="4AA64996" w:rsidR="00867E74" w:rsidRPr="00116630" w:rsidRDefault="00D27B44" w:rsidP="00867E74">
      <w:pPr>
        <w:pStyle w:val="Heading3"/>
        <w:rPr>
          <w:rStyle w:val="Heading4Char"/>
          <w:rFonts w:ascii="Gotham Book" w:hAnsi="Gotham Book"/>
          <w:b w:val="0"/>
          <w:caps w:val="0"/>
          <w:color w:val="0070C0"/>
          <w:sz w:val="20"/>
          <w:szCs w:val="20"/>
        </w:rPr>
      </w:pPr>
      <w:r w:rsidRPr="00116630">
        <w:rPr>
          <w:rStyle w:val="Heading4Char"/>
          <w:rFonts w:ascii="Gotham Book" w:hAnsi="Gotham Book"/>
          <w:b w:val="0"/>
          <w:caps w:val="0"/>
          <w:color w:val="0070C0"/>
          <w:sz w:val="20"/>
          <w:szCs w:val="20"/>
        </w:rPr>
        <w:t>INTENT</w:t>
      </w:r>
    </w:p>
    <w:p w14:paraId="7058DCEA" w14:textId="77777777" w:rsidR="00867E74" w:rsidRPr="0019713F" w:rsidRDefault="00867E74" w:rsidP="00867E74">
      <w:r>
        <w:t>To encourage use of automated technologies that coordinate loads and generation services to meet the needs of the larger grid.</w:t>
      </w:r>
    </w:p>
    <w:p w14:paraId="1C1FDF8B" w14:textId="0D797C71" w:rsidR="00867E74" w:rsidRPr="00116630" w:rsidRDefault="00D27B44" w:rsidP="00867E74">
      <w:pPr>
        <w:pStyle w:val="Heading3"/>
        <w:rPr>
          <w:rStyle w:val="Heading4Char"/>
          <w:rFonts w:ascii="Gotham Book" w:hAnsi="Gotham Book"/>
          <w:b w:val="0"/>
          <w:caps w:val="0"/>
          <w:color w:val="0070C0"/>
          <w:sz w:val="20"/>
          <w:szCs w:val="20"/>
        </w:rPr>
      </w:pPr>
      <w:r w:rsidRPr="00116630">
        <w:rPr>
          <w:rStyle w:val="Heading4Char"/>
          <w:rFonts w:ascii="Gotham Book" w:hAnsi="Gotham Book"/>
          <w:b w:val="0"/>
          <w:caps w:val="0"/>
          <w:color w:val="0070C0"/>
          <w:sz w:val="20"/>
          <w:szCs w:val="20"/>
        </w:rPr>
        <w:t>REQUIREMENTS</w:t>
      </w:r>
    </w:p>
    <w:p w14:paraId="0DCF8595" w14:textId="1D8C6EA6" w:rsidR="00867E74" w:rsidRPr="00D27B44" w:rsidRDefault="00867E74" w:rsidP="00D27B44">
      <w:pPr>
        <w:pStyle w:val="Heading5"/>
        <w:spacing w:before="120"/>
        <w:rPr>
          <w:color w:val="404040" w:themeColor="text1" w:themeTint="BF"/>
          <w:u w:val="none"/>
        </w:rPr>
      </w:pPr>
      <w:r w:rsidRPr="00D27B44">
        <w:rPr>
          <w:color w:val="404040" w:themeColor="text1" w:themeTint="BF"/>
          <w:u w:val="none"/>
        </w:rPr>
        <w:t>Campuses</w:t>
      </w:r>
      <w:r w:rsidR="009370A7" w:rsidRPr="00D27B44">
        <w:rPr>
          <w:color w:val="404040" w:themeColor="text1" w:themeTint="BF"/>
          <w:u w:val="none"/>
        </w:rPr>
        <w:t xml:space="preserve"> and Transit</w:t>
      </w:r>
    </w:p>
    <w:p w14:paraId="3E15405D" w14:textId="16356682" w:rsidR="00867E74" w:rsidRDefault="00867E74" w:rsidP="00867E74">
      <w:pPr>
        <w:pStyle w:val="Heading4"/>
      </w:pPr>
      <w:r>
        <w:t xml:space="preserve">OPTION 1. Information </w:t>
      </w:r>
      <w:r w:rsidR="00D27B44">
        <w:t>E</w:t>
      </w:r>
      <w:r>
        <w:t>xchange</w:t>
      </w:r>
      <w:r w:rsidR="00D27B44">
        <w:t xml:space="preserve"> S</w:t>
      </w:r>
      <w:r>
        <w:t>ystem (1–2 points)</w:t>
      </w:r>
    </w:p>
    <w:p w14:paraId="5052F205" w14:textId="14EF0BD4" w:rsidR="00867E74" w:rsidRDefault="00867E74" w:rsidP="00867E74">
      <w:r>
        <w:t xml:space="preserve">Install and use a remote signal or information exchange that allows the project’s master controller (or other supervisory software program) to automatically receive service request signals from the project’s supplying </w:t>
      </w:r>
      <w:r w:rsidR="00076E08">
        <w:t xml:space="preserve">city or </w:t>
      </w:r>
      <w:r>
        <w:t xml:space="preserve">utility, ISO, regional transmission operator, or regional electricity aggregator. </w:t>
      </w:r>
    </w:p>
    <w:p w14:paraId="191B998A" w14:textId="77777777" w:rsidR="00867E74" w:rsidRPr="005C3B8E" w:rsidRDefault="00867E74" w:rsidP="00867E74">
      <w:r>
        <w:t>Design the interface for information exchange with the following basic</w:t>
      </w:r>
      <w:r w:rsidRPr="005C3B8E">
        <w:t xml:space="preserve"> </w:t>
      </w:r>
      <w:r>
        <w:t>f</w:t>
      </w:r>
      <w:r w:rsidRPr="005C3B8E">
        <w:t>unctions (1 point)</w:t>
      </w:r>
      <w:r>
        <w:t>:</w:t>
      </w:r>
    </w:p>
    <w:p w14:paraId="52DDEFF0" w14:textId="77777777" w:rsidR="00867E74" w:rsidRDefault="00867E74" w:rsidP="00867E74">
      <w:pPr>
        <w:pStyle w:val="ListParagraph"/>
        <w:numPr>
          <w:ilvl w:val="0"/>
          <w:numId w:val="11"/>
        </w:numPr>
        <w:autoSpaceDE/>
        <w:autoSpaceDN/>
        <w:adjustRightInd/>
      </w:pPr>
      <w:r>
        <w:t>It can receive a remote dispatch signal or demand response signal.</w:t>
      </w:r>
    </w:p>
    <w:p w14:paraId="274ABBDB" w14:textId="77777777" w:rsidR="00867E74" w:rsidRDefault="00867E74" w:rsidP="00867E74">
      <w:pPr>
        <w:pStyle w:val="ListParagraph"/>
        <w:numPr>
          <w:ilvl w:val="0"/>
          <w:numId w:val="11"/>
        </w:numPr>
        <w:autoSpaceDE/>
        <w:autoSpaceDN/>
        <w:adjustRightInd/>
      </w:pPr>
      <w:r>
        <w:t>Signals are transmitted securely either via a dedicated phone line or using established cyber security protocols.</w:t>
      </w:r>
    </w:p>
    <w:p w14:paraId="79158916" w14:textId="6DA06874" w:rsidR="00867E74" w:rsidRDefault="00867E74" w:rsidP="00867E74">
      <w:r>
        <w:t xml:space="preserve">Design the interface for information exchange to have the following advanced functions in addition to the basic functions (1 point): </w:t>
      </w:r>
    </w:p>
    <w:p w14:paraId="4A390A9A" w14:textId="77777777" w:rsidR="00867E74" w:rsidRDefault="00867E74" w:rsidP="00867E74">
      <w:pPr>
        <w:pStyle w:val="ListParagraph"/>
        <w:numPr>
          <w:ilvl w:val="0"/>
          <w:numId w:val="11"/>
        </w:numPr>
        <w:autoSpaceDE/>
        <w:autoSpaceDN/>
        <w:adjustRightInd/>
      </w:pPr>
      <w:r>
        <w:t>It can determine and report the project’s remaining generation capacity or load shedding capability or stored energy charge state.</w:t>
      </w:r>
    </w:p>
    <w:p w14:paraId="0958884C" w14:textId="77777777" w:rsidR="00867E74" w:rsidRDefault="00867E74" w:rsidP="00867E74">
      <w:pPr>
        <w:pStyle w:val="ListParagraph"/>
        <w:numPr>
          <w:ilvl w:val="0"/>
          <w:numId w:val="11"/>
        </w:numPr>
        <w:autoSpaceDE/>
        <w:autoSpaceDN/>
        <w:adjustRightInd/>
      </w:pPr>
      <w:r>
        <w:t>It supports two-way communication between the project and the coordinating authority.</w:t>
      </w:r>
    </w:p>
    <w:p w14:paraId="247170A0" w14:textId="77777777" w:rsidR="00867E74" w:rsidRDefault="00867E74" w:rsidP="00867E74">
      <w:pPr>
        <w:pStyle w:val="ListParagraph"/>
        <w:numPr>
          <w:ilvl w:val="0"/>
          <w:numId w:val="11"/>
        </w:numPr>
        <w:autoSpaceDE/>
        <w:autoSpaceDN/>
        <w:adjustRightInd/>
      </w:pPr>
      <w:r>
        <w:t>The controller can opt out of events.</w:t>
      </w:r>
    </w:p>
    <w:p w14:paraId="2EFA79A0" w14:textId="3DD40EEB" w:rsidR="00867E74" w:rsidRDefault="00867E74" w:rsidP="00867E74">
      <w:pPr>
        <w:pStyle w:val="ListParagraph"/>
        <w:numPr>
          <w:ilvl w:val="0"/>
          <w:numId w:val="11"/>
        </w:numPr>
        <w:autoSpaceDE/>
        <w:autoSpaceDN/>
        <w:adjustRightInd/>
      </w:pPr>
      <w:r>
        <w:t>It can bid or propose load reduction or generation to the coordinating authority.</w:t>
      </w:r>
    </w:p>
    <w:p w14:paraId="5A18BE3F" w14:textId="77777777" w:rsidR="00867E74" w:rsidRDefault="00867E74" w:rsidP="00867E74">
      <w:pPr>
        <w:pStyle w:val="ListParagraph"/>
        <w:numPr>
          <w:ilvl w:val="0"/>
          <w:numId w:val="11"/>
        </w:numPr>
        <w:autoSpaceDE/>
        <w:autoSpaceDN/>
        <w:adjustRightInd/>
      </w:pPr>
      <w:r>
        <w:t>It can receive load control or generator dispatch signals.</w:t>
      </w:r>
    </w:p>
    <w:p w14:paraId="099C8B72" w14:textId="0B4D330D" w:rsidR="00867E74" w:rsidRDefault="00867E74" w:rsidP="00867E74">
      <w:pPr>
        <w:pStyle w:val="ListParagraph"/>
        <w:numPr>
          <w:ilvl w:val="0"/>
          <w:numId w:val="11"/>
        </w:numPr>
        <w:autoSpaceDE/>
        <w:autoSpaceDN/>
        <w:adjustRightInd/>
      </w:pPr>
      <w:r>
        <w:t xml:space="preserve">It supports information exchange regarding both supply pricing and demand charges. </w:t>
      </w:r>
    </w:p>
    <w:p w14:paraId="559E536E" w14:textId="77777777" w:rsidR="00867E74" w:rsidRDefault="00867E74" w:rsidP="00867E74">
      <w:pPr>
        <w:pStyle w:val="ListParagraph"/>
        <w:numPr>
          <w:ilvl w:val="0"/>
          <w:numId w:val="0"/>
        </w:numPr>
        <w:ind w:left="360"/>
      </w:pPr>
    </w:p>
    <w:p w14:paraId="35F38A94" w14:textId="77777777" w:rsidR="00867E74" w:rsidRDefault="00867E74" w:rsidP="00867E74">
      <w:pPr>
        <w:pStyle w:val="Heading4"/>
      </w:pPr>
      <w:r>
        <w:t>OR</w:t>
      </w:r>
    </w:p>
    <w:p w14:paraId="5B182256" w14:textId="37400504" w:rsidR="00867E74" w:rsidRDefault="00867E74" w:rsidP="00867E74">
      <w:pPr>
        <w:pStyle w:val="Heading4"/>
      </w:pPr>
      <w:r>
        <w:t xml:space="preserve">OPTION 2. Open ADR </w:t>
      </w:r>
      <w:r w:rsidR="00D27B44">
        <w:t>C</w:t>
      </w:r>
      <w:r>
        <w:t>ompliance (1–2 points)</w:t>
      </w:r>
    </w:p>
    <w:p w14:paraId="47EA1D86" w14:textId="63E2F572" w:rsidR="00867E74" w:rsidRDefault="00867E74" w:rsidP="00867E74">
      <w:r>
        <w:t>Install and use a remote signal or information exchange that allows the project’s master controller (or other supervisory software program) to automatically receive service request signals from the project’s supplying</w:t>
      </w:r>
      <w:r w:rsidR="00076E08">
        <w:t xml:space="preserve"> city or</w:t>
      </w:r>
      <w:r>
        <w:t xml:space="preserve"> utility, ISO, regional transmission operator, or regional electricity aggregator.</w:t>
      </w:r>
    </w:p>
    <w:p w14:paraId="7B7B872D" w14:textId="77777777" w:rsidR="00867E74" w:rsidRDefault="00867E74" w:rsidP="00867E74">
      <w:r>
        <w:t>Demonstrate compliance with either of the following:</w:t>
      </w:r>
    </w:p>
    <w:p w14:paraId="4CFDBFF5" w14:textId="77777777" w:rsidR="00867E74" w:rsidRDefault="00867E74" w:rsidP="00867E74">
      <w:pPr>
        <w:pStyle w:val="ListParagraph"/>
        <w:numPr>
          <w:ilvl w:val="0"/>
          <w:numId w:val="11"/>
        </w:numPr>
        <w:autoSpaceDE/>
        <w:autoSpaceDN/>
        <w:adjustRightInd/>
      </w:pPr>
      <w:r>
        <w:t>OpenADR 2.0 Profile A (1 point)</w:t>
      </w:r>
    </w:p>
    <w:p w14:paraId="2349413C" w14:textId="170256BE" w:rsidR="00132413" w:rsidRDefault="00867E74" w:rsidP="009370A7">
      <w:pPr>
        <w:pStyle w:val="ListParagraph"/>
        <w:numPr>
          <w:ilvl w:val="0"/>
          <w:numId w:val="11"/>
        </w:numPr>
        <w:autoSpaceDE/>
        <w:autoSpaceDN/>
        <w:adjustRightInd/>
      </w:pPr>
      <w:r>
        <w:t>OpenADR 2.0 Profile B or Profile C (2 points)</w:t>
      </w:r>
      <w:r w:rsidR="00132413">
        <w:br w:type="page"/>
      </w:r>
    </w:p>
    <w:p w14:paraId="561B3CA3" w14:textId="399AB57F" w:rsidR="00133FE8" w:rsidRPr="00D27B44" w:rsidRDefault="00D27B44" w:rsidP="00ED19D0">
      <w:pPr>
        <w:jc w:val="both"/>
        <w:rPr>
          <w:rFonts w:ascii="Gotham Book" w:hAnsi="Gotham Book"/>
          <w:bCs/>
          <w:color w:val="0070C0"/>
          <w:sz w:val="20"/>
          <w:szCs w:val="20"/>
        </w:rPr>
      </w:pPr>
      <w:r w:rsidRPr="00D27B44">
        <w:rPr>
          <w:rFonts w:ascii="Gotham Book" w:hAnsi="Gotham Book"/>
          <w:bCs/>
          <w:color w:val="0070C0"/>
          <w:sz w:val="20"/>
          <w:szCs w:val="20"/>
        </w:rPr>
        <w:lastRenderedPageBreak/>
        <w:t>STANDARDS AND REFERENCES</w:t>
      </w:r>
    </w:p>
    <w:p w14:paraId="5A5B752B" w14:textId="50EC241B" w:rsidR="00133FE8" w:rsidRPr="009370A7" w:rsidRDefault="00133FE8" w:rsidP="00ED19D0">
      <w:pPr>
        <w:autoSpaceDE/>
        <w:autoSpaceDN/>
        <w:adjustRightInd/>
      </w:pPr>
      <w:r w:rsidRPr="00A6039A">
        <w:rPr>
          <w:color w:val="auto"/>
        </w:rPr>
        <w:t>OASIS Energy Interoperation Version 1.0</w:t>
      </w:r>
    </w:p>
    <w:p w14:paraId="521380A3" w14:textId="5790DE80" w:rsidR="009E2964" w:rsidRPr="009E2964" w:rsidRDefault="009E2964" w:rsidP="00ED009C">
      <w:pPr>
        <w:pStyle w:val="Heading1"/>
        <w:rPr>
          <w:rFonts w:asciiTheme="majorHAnsi" w:eastAsia="Times New Roman" w:hAnsiTheme="majorHAnsi" w:cs="Arial"/>
        </w:rPr>
      </w:pPr>
      <w:bookmarkStart w:id="82" w:name="_Toc496289566"/>
      <w:bookmarkStart w:id="83" w:name="_Toc507408223"/>
      <w:r w:rsidRPr="009E2964">
        <w:lastRenderedPageBreak/>
        <w:t>Regional Priority</w:t>
      </w:r>
      <w:bookmarkEnd w:id="82"/>
      <w:bookmarkEnd w:id="83"/>
    </w:p>
    <w:p w14:paraId="513ACFBF" w14:textId="0FF431A1" w:rsidR="00225CCE" w:rsidRDefault="00876CA4" w:rsidP="00225CCE">
      <w:pPr>
        <w:jc w:val="both"/>
      </w:pPr>
      <w:r>
        <w:t>Applicability:</w:t>
      </w:r>
    </w:p>
    <w:p w14:paraId="5840A6C1" w14:textId="4B991142" w:rsidR="00225CCE" w:rsidRDefault="005F089E" w:rsidP="00225CCE">
      <w:pPr>
        <w:pStyle w:val="ListParagraph"/>
        <w:numPr>
          <w:ilvl w:val="0"/>
          <w:numId w:val="1"/>
        </w:numPr>
        <w:jc w:val="both"/>
      </w:pPr>
      <w:r>
        <w:t>Cities and Utilities</w:t>
      </w:r>
      <w:r w:rsidR="00225CCE">
        <w:t xml:space="preserve"> (</w:t>
      </w:r>
      <w:r w:rsidR="00876CA4">
        <w:t>1–</w:t>
      </w:r>
      <w:r w:rsidR="00225CCE">
        <w:t>4 points)</w:t>
      </w:r>
    </w:p>
    <w:p w14:paraId="434A282F" w14:textId="279D8BB9" w:rsidR="00225CCE" w:rsidRDefault="00225CCE" w:rsidP="00225CCE">
      <w:pPr>
        <w:pStyle w:val="ListParagraph"/>
        <w:numPr>
          <w:ilvl w:val="0"/>
          <w:numId w:val="1"/>
        </w:numPr>
        <w:jc w:val="both"/>
      </w:pPr>
      <w:r>
        <w:t>Campuses (</w:t>
      </w:r>
      <w:r w:rsidR="00876CA4">
        <w:t>1–</w:t>
      </w:r>
      <w:r>
        <w:t>4 points)</w:t>
      </w:r>
    </w:p>
    <w:p w14:paraId="4FC66913" w14:textId="71AB9648" w:rsidR="009370A7" w:rsidRDefault="009370A7" w:rsidP="00225CCE">
      <w:pPr>
        <w:pStyle w:val="ListParagraph"/>
        <w:numPr>
          <w:ilvl w:val="0"/>
          <w:numId w:val="1"/>
        </w:numPr>
        <w:jc w:val="both"/>
      </w:pPr>
      <w:r>
        <w:t>Transit</w:t>
      </w:r>
      <w:r w:rsidRPr="00A84C75">
        <w:t xml:space="preserve"> (</w:t>
      </w:r>
      <w:r>
        <w:t>1–4</w:t>
      </w:r>
      <w:r w:rsidRPr="00A84C75">
        <w:t xml:space="preserve"> point</w:t>
      </w:r>
      <w:r>
        <w:t>s</w:t>
      </w:r>
      <w:r w:rsidRPr="00A84C75">
        <w:t>)</w:t>
      </w:r>
    </w:p>
    <w:p w14:paraId="0EF46666" w14:textId="77777777" w:rsidR="009E2964" w:rsidRPr="00116630" w:rsidRDefault="009E2964" w:rsidP="009E2964">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2CED61C" w14:textId="0C2EAFB0" w:rsidR="009E2964" w:rsidRPr="00D27B44" w:rsidRDefault="009E2964" w:rsidP="009E2964">
      <w:pPr>
        <w:shd w:val="clear" w:color="auto" w:fill="FFFFFF"/>
        <w:spacing w:before="30" w:after="180"/>
        <w:rPr>
          <w:rFonts w:eastAsia="Times New Roman" w:cs="Calibri Light"/>
          <w:color w:val="333333"/>
        </w:rPr>
      </w:pPr>
      <w:r w:rsidRPr="00D27B44">
        <w:rPr>
          <w:rFonts w:eastAsia="Times New Roman" w:cs="Calibri Light"/>
          <w:color w:val="333333"/>
        </w:rPr>
        <w:t xml:space="preserve">To address geographically specific </w:t>
      </w:r>
      <w:r w:rsidR="00A6615C" w:rsidRPr="00D27B44">
        <w:rPr>
          <w:rFonts w:eastAsia="Times New Roman" w:cs="Calibri Light"/>
          <w:color w:val="333333"/>
        </w:rPr>
        <w:t xml:space="preserve">environmental, </w:t>
      </w:r>
      <w:r w:rsidRPr="00D27B44">
        <w:rPr>
          <w:rFonts w:eastAsia="Times New Roman" w:cs="Calibri Light"/>
          <w:color w:val="333333"/>
        </w:rPr>
        <w:t>energy security, safety, social equity, and public health priorities.</w:t>
      </w:r>
    </w:p>
    <w:p w14:paraId="33F8EA88" w14:textId="77777777" w:rsidR="009E2964" w:rsidRPr="00116630" w:rsidRDefault="009E2964" w:rsidP="009E2964">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F4A2EA2" w14:textId="7DC2F261" w:rsidR="009E2964" w:rsidRPr="00D27B44" w:rsidRDefault="00B91EDA" w:rsidP="00D27B44">
      <w:pPr>
        <w:shd w:val="clear" w:color="auto" w:fill="FFFFFF"/>
        <w:spacing w:after="0"/>
        <w:jc w:val="both"/>
        <w:rPr>
          <w:rFonts w:eastAsia="Times New Roman" w:cs="Calibri Light"/>
          <w:color w:val="333333"/>
        </w:rPr>
      </w:pPr>
      <w:r w:rsidRPr="00D27B44">
        <w:rPr>
          <w:rFonts w:eastAsia="Times New Roman" w:cs="Calibri Light"/>
          <w:color w:val="333333"/>
        </w:rPr>
        <w:t xml:space="preserve">Select up to four of the six </w:t>
      </w:r>
      <w:r w:rsidR="009E2964" w:rsidRPr="00D27B44">
        <w:rPr>
          <w:rFonts w:eastAsia="Times New Roman" w:cs="Calibri Light"/>
          <w:color w:val="333333"/>
        </w:rPr>
        <w:t xml:space="preserve">Regional Priority </w:t>
      </w:r>
      <w:r w:rsidR="0012482F" w:rsidRPr="00D27B44">
        <w:rPr>
          <w:rFonts w:eastAsia="Times New Roman" w:cs="Calibri Light"/>
          <w:color w:val="333333"/>
        </w:rPr>
        <w:t>c</w:t>
      </w:r>
      <w:r w:rsidR="009E2964" w:rsidRPr="00D27B44">
        <w:rPr>
          <w:rFonts w:eastAsia="Times New Roman" w:cs="Calibri Light"/>
          <w:color w:val="333333"/>
        </w:rPr>
        <w:t>redits</w:t>
      </w:r>
      <w:r w:rsidRPr="00D27B44">
        <w:rPr>
          <w:rFonts w:eastAsia="Times New Roman" w:cs="Calibri Light"/>
          <w:color w:val="333333"/>
        </w:rPr>
        <w:t xml:space="preserve"> (listed below) and meet</w:t>
      </w:r>
      <w:r w:rsidR="009E2964" w:rsidRPr="00D27B44">
        <w:rPr>
          <w:rFonts w:eastAsia="Times New Roman" w:cs="Calibri Light"/>
          <w:color w:val="333333"/>
        </w:rPr>
        <w:t xml:space="preserve"> </w:t>
      </w:r>
      <w:r w:rsidR="001972D5" w:rsidRPr="00D27B44">
        <w:rPr>
          <w:rFonts w:eastAsia="Times New Roman" w:cs="Calibri Light"/>
          <w:color w:val="333333"/>
        </w:rPr>
        <w:t xml:space="preserve">or exceed </w:t>
      </w:r>
      <w:r w:rsidR="009E2964" w:rsidRPr="00D27B44">
        <w:rPr>
          <w:rFonts w:eastAsia="Times New Roman" w:cs="Calibri Light"/>
          <w:color w:val="333333"/>
        </w:rPr>
        <w:t>the threshold</w:t>
      </w:r>
      <w:r w:rsidRPr="00D27B44">
        <w:rPr>
          <w:rFonts w:eastAsia="Times New Roman" w:cs="Calibri Light"/>
          <w:color w:val="333333"/>
        </w:rPr>
        <w:t xml:space="preserve"> (1 point each)</w:t>
      </w:r>
      <w:r w:rsidR="009E2964" w:rsidRPr="00D27B44">
        <w:rPr>
          <w:rFonts w:eastAsia="Times New Roman" w:cs="Calibri Light"/>
          <w:color w:val="333333"/>
        </w:rPr>
        <w:t xml:space="preserve">. </w:t>
      </w:r>
    </w:p>
    <w:p w14:paraId="0BEBE4C8" w14:textId="77777777" w:rsidR="009E2964" w:rsidRPr="00D27B44" w:rsidRDefault="009E2964" w:rsidP="00D27B44">
      <w:pPr>
        <w:shd w:val="clear" w:color="auto" w:fill="FFFFFF"/>
        <w:spacing w:after="0"/>
        <w:jc w:val="both"/>
        <w:rPr>
          <w:rFonts w:eastAsia="Times New Roman" w:cs="Calibri Light"/>
          <w:color w:val="333333"/>
        </w:rPr>
      </w:pPr>
    </w:p>
    <w:p w14:paraId="6E486E29" w14:textId="42DB5533" w:rsidR="009E2964" w:rsidRPr="00D27B44" w:rsidRDefault="009E2964" w:rsidP="00D27B44">
      <w:pPr>
        <w:shd w:val="clear" w:color="auto" w:fill="FFFFFF"/>
        <w:spacing w:after="0"/>
        <w:jc w:val="both"/>
        <w:rPr>
          <w:rFonts w:eastAsia="Times New Roman" w:cs="Calibri Light"/>
          <w:strike/>
          <w:color w:val="333333"/>
        </w:rPr>
      </w:pPr>
      <w:r w:rsidRPr="00D27B44">
        <w:rPr>
          <w:rFonts w:eastAsia="Times New Roman" w:cs="Calibri Light"/>
          <w:color w:val="333333"/>
        </w:rPr>
        <w:t>Projects</w:t>
      </w:r>
      <w:r w:rsidR="000B1AE6" w:rsidRPr="00D27B44">
        <w:rPr>
          <w:rFonts w:eastAsia="Times New Roman" w:cs="Calibri Light"/>
          <w:color w:val="333333"/>
        </w:rPr>
        <w:t xml:space="preserve"> cannot double-count </w:t>
      </w:r>
      <w:r w:rsidRPr="00D27B44">
        <w:rPr>
          <w:rFonts w:eastAsia="Times New Roman" w:cs="Calibri Light"/>
          <w:color w:val="333333"/>
        </w:rPr>
        <w:t>point</w:t>
      </w:r>
      <w:r w:rsidR="00C74195" w:rsidRPr="00D27B44">
        <w:rPr>
          <w:rFonts w:eastAsia="Times New Roman" w:cs="Calibri Light"/>
          <w:color w:val="333333"/>
        </w:rPr>
        <w:t>s</w:t>
      </w:r>
      <w:r w:rsidRPr="00D27B44">
        <w:rPr>
          <w:rFonts w:eastAsia="Times New Roman" w:cs="Calibri Light"/>
          <w:color w:val="333333"/>
        </w:rPr>
        <w:t xml:space="preserve"> under </w:t>
      </w:r>
      <w:r w:rsidR="00C74195" w:rsidRPr="00D27B44">
        <w:rPr>
          <w:rFonts w:eastAsia="Times New Roman" w:cs="Calibri Light"/>
          <w:color w:val="333333"/>
        </w:rPr>
        <w:t xml:space="preserve">both </w:t>
      </w:r>
      <w:r w:rsidR="00FB67D2" w:rsidRPr="00D27B44">
        <w:rPr>
          <w:rFonts w:eastAsia="Times New Roman" w:cs="Calibri Light"/>
          <w:color w:val="333333"/>
        </w:rPr>
        <w:t>R</w:t>
      </w:r>
      <w:r w:rsidRPr="00D27B44">
        <w:rPr>
          <w:rFonts w:eastAsia="Times New Roman" w:cs="Calibri Light"/>
          <w:color w:val="333333"/>
        </w:rPr>
        <w:t xml:space="preserve">egional </w:t>
      </w:r>
      <w:r w:rsidR="00FB67D2" w:rsidRPr="00D27B44">
        <w:rPr>
          <w:rFonts w:eastAsia="Times New Roman" w:cs="Calibri Light"/>
          <w:color w:val="333333"/>
        </w:rPr>
        <w:t>P</w:t>
      </w:r>
      <w:r w:rsidRPr="00D27B44">
        <w:rPr>
          <w:rFonts w:eastAsia="Times New Roman" w:cs="Calibri Light"/>
          <w:color w:val="333333"/>
        </w:rPr>
        <w:t xml:space="preserve">riority </w:t>
      </w:r>
      <w:r w:rsidR="00C74195" w:rsidRPr="00D27B44">
        <w:rPr>
          <w:rFonts w:eastAsia="Times New Roman" w:cs="Calibri Light"/>
          <w:color w:val="333333"/>
        </w:rPr>
        <w:t xml:space="preserve">and Innovation </w:t>
      </w:r>
      <w:r w:rsidRPr="00D27B44">
        <w:rPr>
          <w:rFonts w:eastAsia="Times New Roman" w:cs="Calibri Light"/>
          <w:color w:val="333333"/>
        </w:rPr>
        <w:t xml:space="preserve">for the same credit. </w:t>
      </w:r>
      <w:r w:rsidR="00FB67D2" w:rsidRPr="00D27B44">
        <w:rPr>
          <w:rFonts w:eastAsia="Times New Roman" w:cs="Calibri Light"/>
          <w:color w:val="333333"/>
        </w:rPr>
        <w:t>For example,</w:t>
      </w:r>
      <w:r w:rsidRPr="00D27B44">
        <w:rPr>
          <w:rFonts w:eastAsia="Times New Roman" w:cs="Calibri Light"/>
          <w:color w:val="333333"/>
        </w:rPr>
        <w:t xml:space="preserve"> </w:t>
      </w:r>
      <w:r w:rsidR="00FB67D2" w:rsidRPr="00D27B44">
        <w:rPr>
          <w:rFonts w:eastAsia="Times New Roman" w:cs="Calibri Light"/>
          <w:color w:val="333333"/>
        </w:rPr>
        <w:t xml:space="preserve">for U.S. projects, </w:t>
      </w:r>
      <w:r w:rsidRPr="00D27B44">
        <w:rPr>
          <w:rFonts w:eastAsia="Times New Roman" w:cs="Calibri Light"/>
          <w:color w:val="333333"/>
        </w:rPr>
        <w:t xml:space="preserve">Damage </w:t>
      </w:r>
      <w:r w:rsidR="00876CA4" w:rsidRPr="00D27B44">
        <w:rPr>
          <w:rFonts w:eastAsia="Times New Roman" w:cs="Calibri Light"/>
          <w:color w:val="333333"/>
        </w:rPr>
        <w:t>and</w:t>
      </w:r>
      <w:r w:rsidRPr="00D27B44">
        <w:rPr>
          <w:rFonts w:eastAsia="Times New Roman" w:cs="Calibri Light"/>
          <w:color w:val="333333"/>
        </w:rPr>
        <w:t xml:space="preserve"> Exposure Prevention is </w:t>
      </w:r>
      <w:r w:rsidR="00FB67D2" w:rsidRPr="00D27B44">
        <w:rPr>
          <w:rFonts w:eastAsia="Times New Roman" w:cs="Calibri Light"/>
          <w:color w:val="333333"/>
        </w:rPr>
        <w:t xml:space="preserve">both </w:t>
      </w:r>
      <w:r w:rsidRPr="00D27B44">
        <w:rPr>
          <w:rFonts w:eastAsia="Times New Roman" w:cs="Calibri Light"/>
          <w:color w:val="333333"/>
        </w:rPr>
        <w:t xml:space="preserve">a </w:t>
      </w:r>
      <w:r w:rsidR="00FB67D2" w:rsidRPr="00D27B44">
        <w:rPr>
          <w:rFonts w:eastAsia="Times New Roman" w:cs="Calibri Light"/>
          <w:color w:val="333333"/>
        </w:rPr>
        <w:t>R</w:t>
      </w:r>
      <w:r w:rsidRPr="00D27B44">
        <w:rPr>
          <w:rFonts w:eastAsia="Times New Roman" w:cs="Calibri Light"/>
          <w:color w:val="333333"/>
        </w:rPr>
        <w:t xml:space="preserve">egional </w:t>
      </w:r>
      <w:r w:rsidR="00FB67D2" w:rsidRPr="00D27B44">
        <w:rPr>
          <w:rFonts w:eastAsia="Times New Roman" w:cs="Calibri Light"/>
          <w:color w:val="333333"/>
        </w:rPr>
        <w:t>P</w:t>
      </w:r>
      <w:r w:rsidRPr="00D27B44">
        <w:rPr>
          <w:rFonts w:eastAsia="Times New Roman" w:cs="Calibri Light"/>
          <w:color w:val="333333"/>
        </w:rPr>
        <w:t xml:space="preserve">riority credit </w:t>
      </w:r>
      <w:r w:rsidR="00876CA4" w:rsidRPr="00D27B44">
        <w:rPr>
          <w:rFonts w:eastAsia="Times New Roman" w:cs="Calibri Light"/>
          <w:color w:val="333333"/>
        </w:rPr>
        <w:t>and</w:t>
      </w:r>
      <w:r w:rsidRPr="00D27B44">
        <w:rPr>
          <w:rFonts w:eastAsia="Times New Roman" w:cs="Calibri Light"/>
          <w:color w:val="333333"/>
        </w:rPr>
        <w:t xml:space="preserve"> an </w:t>
      </w:r>
      <w:r w:rsidR="00FB67D2" w:rsidRPr="00D27B44">
        <w:rPr>
          <w:rFonts w:eastAsia="Times New Roman" w:cs="Calibri Light"/>
          <w:color w:val="333333"/>
        </w:rPr>
        <w:t>I</w:t>
      </w:r>
      <w:r w:rsidRPr="00D27B44">
        <w:rPr>
          <w:rFonts w:eastAsia="Times New Roman" w:cs="Calibri Light"/>
          <w:color w:val="333333"/>
        </w:rPr>
        <w:t xml:space="preserve">nnovation credit, </w:t>
      </w:r>
      <w:r w:rsidR="00FB67D2" w:rsidRPr="00D27B44">
        <w:rPr>
          <w:rFonts w:eastAsia="Times New Roman" w:cs="Calibri Light"/>
          <w:color w:val="333333"/>
        </w:rPr>
        <w:t xml:space="preserve">but </w:t>
      </w:r>
      <w:r w:rsidR="00A6615C" w:rsidRPr="00D27B44">
        <w:rPr>
          <w:rFonts w:eastAsia="Times New Roman" w:cs="Calibri Light"/>
          <w:color w:val="333333"/>
        </w:rPr>
        <w:t xml:space="preserve">meeting the </w:t>
      </w:r>
      <w:r w:rsidR="001972D5" w:rsidRPr="00D27B44">
        <w:rPr>
          <w:rFonts w:eastAsia="Times New Roman" w:cs="Calibri Light"/>
          <w:color w:val="333333"/>
        </w:rPr>
        <w:t>threshold</w:t>
      </w:r>
      <w:r w:rsidR="00FB67D2" w:rsidRPr="00D27B44">
        <w:rPr>
          <w:rFonts w:eastAsia="Times New Roman" w:cs="Calibri Light"/>
          <w:color w:val="333333"/>
        </w:rPr>
        <w:t xml:space="preserve"> earn</w:t>
      </w:r>
      <w:r w:rsidR="00A6615C" w:rsidRPr="00D27B44">
        <w:rPr>
          <w:rFonts w:eastAsia="Times New Roman" w:cs="Calibri Light"/>
          <w:color w:val="333333"/>
        </w:rPr>
        <w:t>s the project</w:t>
      </w:r>
      <w:r w:rsidR="00FB67D2" w:rsidRPr="00D27B44">
        <w:rPr>
          <w:rFonts w:eastAsia="Times New Roman" w:cs="Calibri Light"/>
          <w:color w:val="333333"/>
        </w:rPr>
        <w:t xml:space="preserve"> only 1 point</w:t>
      </w:r>
      <w:r w:rsidR="000B1AE6" w:rsidRPr="00D27B44">
        <w:rPr>
          <w:rFonts w:eastAsia="Times New Roman" w:cs="Calibri Light"/>
          <w:color w:val="333333"/>
        </w:rPr>
        <w:t>, not 2</w:t>
      </w:r>
      <w:r w:rsidRPr="00D27B44">
        <w:rPr>
          <w:rFonts w:eastAsia="Times New Roman" w:cs="Calibri Light"/>
          <w:color w:val="333333"/>
        </w:rPr>
        <w:t>.</w:t>
      </w:r>
    </w:p>
    <w:p w14:paraId="6BB70537" w14:textId="736059AB" w:rsidR="009E2964" w:rsidRPr="00CD4EA2" w:rsidRDefault="00A6615C" w:rsidP="00ED009C">
      <w:pPr>
        <w:pStyle w:val="Heading1"/>
      </w:pPr>
      <w:bookmarkStart w:id="84" w:name="_Toc496289567"/>
      <w:bookmarkStart w:id="85" w:name="_Toc507408224"/>
      <w:r>
        <w:lastRenderedPageBreak/>
        <w:t>Regional Priorities</w:t>
      </w:r>
      <w:r w:rsidRPr="00CD4EA2">
        <w:t xml:space="preserve"> </w:t>
      </w:r>
      <w:r w:rsidR="009E2964" w:rsidRPr="00CD4EA2">
        <w:t>for India</w:t>
      </w:r>
      <w:bookmarkEnd w:id="84"/>
      <w:bookmarkEnd w:id="85"/>
    </w:p>
    <w:p w14:paraId="67500597" w14:textId="0E1C0E30" w:rsidR="009E2964" w:rsidRPr="001D3378" w:rsidRDefault="00D61D21" w:rsidP="00D27B44">
      <w:pPr>
        <w:spacing w:after="0"/>
        <w:jc w:val="both"/>
        <w:rPr>
          <w:rFonts w:asciiTheme="majorHAnsi" w:eastAsia="Times New Roman" w:hAnsiTheme="majorHAnsi"/>
          <w:color w:val="333333"/>
          <w:shd w:val="clear" w:color="auto" w:fill="FFFFFF"/>
        </w:rPr>
      </w:pPr>
      <w:r>
        <w:rPr>
          <w:rFonts w:asciiTheme="majorHAnsi" w:eastAsia="Times New Roman" w:hAnsiTheme="majorHAnsi" w:cs="Times New Roman"/>
        </w:rPr>
        <w:t>The following six c</w:t>
      </w:r>
      <w:r w:rsidR="009E2964" w:rsidRPr="0046203C">
        <w:rPr>
          <w:rFonts w:asciiTheme="majorHAnsi" w:eastAsia="Times New Roman" w:hAnsiTheme="majorHAnsi" w:cs="Times New Roman"/>
        </w:rPr>
        <w:t>redits</w:t>
      </w:r>
      <w:r>
        <w:rPr>
          <w:rFonts w:asciiTheme="majorHAnsi" w:eastAsia="Times New Roman" w:hAnsiTheme="majorHAnsi" w:cs="Times New Roman"/>
        </w:rPr>
        <w:t xml:space="preserve"> have been</w:t>
      </w:r>
      <w:r w:rsidR="009E2964">
        <w:rPr>
          <w:rFonts w:asciiTheme="majorHAnsi" w:eastAsia="Times New Roman" w:hAnsiTheme="majorHAnsi" w:cs="Times New Roman"/>
        </w:rPr>
        <w:t xml:space="preserve"> </w:t>
      </w:r>
      <w:r w:rsidR="009E2964" w:rsidRPr="0046203C">
        <w:rPr>
          <w:rFonts w:asciiTheme="majorHAnsi" w:eastAsia="Times New Roman" w:hAnsiTheme="majorHAnsi" w:cs="Times New Roman"/>
        </w:rPr>
        <w:t>identified by GBCI India</w:t>
      </w:r>
      <w:r>
        <w:rPr>
          <w:rFonts w:asciiTheme="majorHAnsi" w:eastAsia="Times New Roman" w:hAnsiTheme="majorHAnsi" w:cs="Times New Roman"/>
        </w:rPr>
        <w:t>’s</w:t>
      </w:r>
      <w:r w:rsidR="009E2964" w:rsidRPr="0046203C">
        <w:rPr>
          <w:rFonts w:asciiTheme="majorHAnsi" w:eastAsia="Times New Roman" w:hAnsiTheme="majorHAnsi" w:cs="Times New Roman"/>
        </w:rPr>
        <w:t xml:space="preserve"> PEER Advisory Committee and stakeholders </w:t>
      </w:r>
      <w:r>
        <w:rPr>
          <w:rFonts w:asciiTheme="majorHAnsi" w:eastAsia="Times New Roman" w:hAnsiTheme="majorHAnsi" w:cs="Times New Roman"/>
        </w:rPr>
        <w:t>as having</w:t>
      </w:r>
      <w:r w:rsidRPr="0046203C">
        <w:rPr>
          <w:rFonts w:asciiTheme="majorHAnsi" w:eastAsia="Times New Roman" w:hAnsiTheme="majorHAnsi" w:cs="Times New Roman"/>
        </w:rPr>
        <w:t xml:space="preserve"> </w:t>
      </w:r>
      <w:r w:rsidR="009E2964" w:rsidRPr="0046203C">
        <w:rPr>
          <w:rFonts w:asciiTheme="majorHAnsi" w:eastAsia="Times New Roman" w:hAnsiTheme="majorHAnsi" w:cs="Times New Roman"/>
        </w:rPr>
        <w:t>re</w:t>
      </w:r>
      <w:r w:rsidR="009E2964">
        <w:rPr>
          <w:rFonts w:asciiTheme="majorHAnsi" w:eastAsia="Times New Roman" w:hAnsiTheme="majorHAnsi" w:cs="Times New Roman"/>
        </w:rPr>
        <w:t xml:space="preserve">gional energy </w:t>
      </w:r>
      <w:r w:rsidR="00876CA4">
        <w:rPr>
          <w:rFonts w:asciiTheme="majorHAnsi" w:eastAsia="Times New Roman" w:hAnsiTheme="majorHAnsi" w:cs="Times New Roman"/>
        </w:rPr>
        <w:t>and</w:t>
      </w:r>
      <w:r w:rsidR="009E2964">
        <w:rPr>
          <w:rFonts w:asciiTheme="majorHAnsi" w:eastAsia="Times New Roman" w:hAnsiTheme="majorHAnsi" w:cs="Times New Roman"/>
        </w:rPr>
        <w:t xml:space="preserve"> environmental importance</w:t>
      </w:r>
      <w:r w:rsidR="005504EB">
        <w:rPr>
          <w:rFonts w:asciiTheme="majorHAnsi" w:eastAsia="Times New Roman" w:hAnsiTheme="majorHAnsi" w:cs="Times New Roman"/>
        </w:rPr>
        <w:t>. Projects may select up to four</w:t>
      </w:r>
      <w:r w:rsidR="007C751F">
        <w:rPr>
          <w:rFonts w:asciiTheme="majorHAnsi" w:eastAsia="Times New Roman" w:hAnsiTheme="majorHAnsi" w:cs="Times New Roman"/>
        </w:rPr>
        <w:t>, for a maximum of 4 RP points</w:t>
      </w:r>
      <w:r w:rsidR="005504EB">
        <w:rPr>
          <w:rFonts w:asciiTheme="majorHAnsi" w:eastAsia="Times New Roman" w:hAnsiTheme="majorHAnsi" w:cs="Times New Roman"/>
        </w:rPr>
        <w:t xml:space="preserve">. </w:t>
      </w:r>
    </w:p>
    <w:p w14:paraId="03F36061" w14:textId="6D21F220"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RR Credit: Reliability Performance Assessment</w:t>
      </w:r>
      <w:r w:rsidR="00BB135B">
        <w:rPr>
          <w:rFonts w:asciiTheme="majorHAnsi" w:eastAsia="Times New Roman" w:hAnsiTheme="majorHAnsi"/>
          <w:color w:val="444444"/>
          <w:shd w:val="clear" w:color="auto" w:fill="FFFFFF"/>
        </w:rPr>
        <w:t xml:space="preserve">. </w:t>
      </w:r>
      <w:r w:rsidR="005504EB">
        <w:rPr>
          <w:rFonts w:asciiTheme="majorHAnsi" w:eastAsia="Times New Roman" w:hAnsiTheme="majorHAnsi"/>
          <w:color w:val="444444"/>
          <w:shd w:val="clear" w:color="auto" w:fill="FFFFFF"/>
        </w:rPr>
        <w:t>Achieve 4 or more points (1 point).</w:t>
      </w:r>
      <w:r w:rsidRPr="00584D6B">
        <w:rPr>
          <w:rFonts w:asciiTheme="majorHAnsi" w:eastAsia="Times New Roman" w:hAnsiTheme="majorHAnsi"/>
          <w:color w:val="444444"/>
          <w:shd w:val="clear" w:color="auto" w:fill="FFFFFF"/>
        </w:rPr>
        <w:t xml:space="preserve"> </w:t>
      </w:r>
    </w:p>
    <w:p w14:paraId="2AC519A5" w14:textId="4A529755"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RR Credit: Power Quality Capabilities</w:t>
      </w:r>
      <w:r w:rsidR="005504EB">
        <w:rPr>
          <w:rFonts w:asciiTheme="majorHAnsi" w:eastAsia="Times New Roman" w:hAnsiTheme="majorHAnsi"/>
          <w:color w:val="444444"/>
          <w:shd w:val="clear" w:color="auto" w:fill="FFFFFF"/>
        </w:rPr>
        <w:t>. Achieve 3 or more points (1 point).</w:t>
      </w:r>
    </w:p>
    <w:p w14:paraId="66758F74" w14:textId="7740E636"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Environmental Performance Improvement</w:t>
      </w:r>
      <w:r w:rsidR="005504EB">
        <w:rPr>
          <w:rFonts w:asciiTheme="majorHAnsi" w:eastAsia="Times New Roman" w:hAnsiTheme="majorHAnsi"/>
          <w:color w:val="444444"/>
          <w:shd w:val="clear" w:color="auto" w:fill="FFFFFF"/>
        </w:rPr>
        <w:t>. Achieve 5 or more points (1 point)</w:t>
      </w:r>
    </w:p>
    <w:p w14:paraId="470D3E0A" w14:textId="6FC2F742"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 xml:space="preserve">EE Credit: </w:t>
      </w:r>
      <w:r w:rsidR="00CC2243">
        <w:rPr>
          <w:rFonts w:asciiTheme="majorHAnsi" w:eastAsia="Times New Roman" w:hAnsiTheme="majorHAnsi"/>
          <w:color w:val="444444"/>
          <w:shd w:val="clear" w:color="auto" w:fill="FFFFFF"/>
        </w:rPr>
        <w:t>Renewable energy</w:t>
      </w:r>
      <w:r w:rsidRPr="00584D6B">
        <w:rPr>
          <w:rFonts w:asciiTheme="majorHAnsi" w:eastAsia="Times New Roman" w:hAnsiTheme="majorHAnsi"/>
          <w:color w:val="444444"/>
          <w:shd w:val="clear" w:color="auto" w:fill="FFFFFF"/>
        </w:rPr>
        <w:t xml:space="preserve"> and Carbon Offset</w:t>
      </w:r>
      <w:r w:rsidR="005504EB">
        <w:rPr>
          <w:rFonts w:asciiTheme="majorHAnsi" w:eastAsia="Times New Roman" w:hAnsiTheme="majorHAnsi"/>
          <w:color w:val="444444"/>
          <w:shd w:val="clear" w:color="auto" w:fill="FFFFFF"/>
        </w:rPr>
        <w:t>. Achieve 2 or more points (1 point).</w:t>
      </w:r>
    </w:p>
    <w:p w14:paraId="6211EADC" w14:textId="598D3F59"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Distributed Energy Resource</w:t>
      </w:r>
      <w:r w:rsidR="005504EB">
        <w:rPr>
          <w:rFonts w:asciiTheme="majorHAnsi" w:eastAsia="Times New Roman" w:hAnsiTheme="majorHAnsi"/>
          <w:color w:val="444444"/>
          <w:shd w:val="clear" w:color="auto" w:fill="FFFFFF"/>
        </w:rPr>
        <w:t>.  Achieve 3 or more points (1 point).</w:t>
      </w:r>
      <w:r w:rsidR="006057D9">
        <w:rPr>
          <w:rFonts w:asciiTheme="majorHAnsi" w:eastAsia="Times New Roman" w:hAnsiTheme="majorHAnsi"/>
          <w:color w:val="444444"/>
          <w:shd w:val="clear" w:color="auto" w:fill="FFFFFF"/>
        </w:rPr>
        <w:t xml:space="preserve"> For transit projects, achieve 5 or more points (1 point).</w:t>
      </w:r>
    </w:p>
    <w:p w14:paraId="646BE2F8" w14:textId="2D09A396"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OP Credit: Advanced Metering Infrastructure</w:t>
      </w:r>
      <w:r w:rsidR="005504EB">
        <w:rPr>
          <w:rFonts w:asciiTheme="majorHAnsi" w:eastAsia="Times New Roman" w:hAnsiTheme="majorHAnsi"/>
          <w:color w:val="444444"/>
          <w:shd w:val="clear" w:color="auto" w:fill="FFFFFF"/>
        </w:rPr>
        <w:t xml:space="preserve">. Achieve 2 or </w:t>
      </w:r>
      <w:r w:rsidR="00C45D77">
        <w:rPr>
          <w:rFonts w:asciiTheme="majorHAnsi" w:eastAsia="Times New Roman" w:hAnsiTheme="majorHAnsi"/>
          <w:color w:val="444444"/>
          <w:shd w:val="clear" w:color="auto" w:fill="FFFFFF"/>
        </w:rPr>
        <w:t>3</w:t>
      </w:r>
      <w:r w:rsidR="005504EB">
        <w:rPr>
          <w:rFonts w:asciiTheme="majorHAnsi" w:eastAsia="Times New Roman" w:hAnsiTheme="majorHAnsi"/>
          <w:color w:val="444444"/>
          <w:shd w:val="clear" w:color="auto" w:fill="FFFFFF"/>
        </w:rPr>
        <w:t xml:space="preserve"> points (1 point).</w:t>
      </w:r>
    </w:p>
    <w:p w14:paraId="7FA8A844" w14:textId="2628E1E7" w:rsidR="009E2964" w:rsidRPr="00CD4EA2" w:rsidRDefault="008B0581" w:rsidP="00ED009C">
      <w:pPr>
        <w:pStyle w:val="Heading1"/>
      </w:pPr>
      <w:bookmarkStart w:id="86" w:name="_Toc496289568"/>
      <w:bookmarkStart w:id="87" w:name="_Toc507408225"/>
      <w:r>
        <w:lastRenderedPageBreak/>
        <w:t>Regional Priorities</w:t>
      </w:r>
      <w:r w:rsidRPr="00CD4EA2">
        <w:t xml:space="preserve"> </w:t>
      </w:r>
      <w:r w:rsidR="009E2964" w:rsidRPr="00CD4EA2">
        <w:t xml:space="preserve">for </w:t>
      </w:r>
      <w:r>
        <w:t xml:space="preserve">the </w:t>
      </w:r>
      <w:bookmarkEnd w:id="86"/>
      <w:r w:rsidR="000C28B2">
        <w:t>U</w:t>
      </w:r>
      <w:r>
        <w:t xml:space="preserve">nited </w:t>
      </w:r>
      <w:r w:rsidR="000C28B2">
        <w:t>S</w:t>
      </w:r>
      <w:r>
        <w:t>tates</w:t>
      </w:r>
      <w:bookmarkEnd w:id="87"/>
    </w:p>
    <w:p w14:paraId="044C29D9" w14:textId="4DE1A252" w:rsidR="009E2964" w:rsidRPr="001D3378" w:rsidRDefault="008B0581" w:rsidP="00D27B44">
      <w:pPr>
        <w:spacing w:after="0"/>
        <w:jc w:val="both"/>
        <w:rPr>
          <w:rFonts w:asciiTheme="majorHAnsi" w:eastAsia="Times New Roman" w:hAnsiTheme="majorHAnsi"/>
          <w:color w:val="333333"/>
          <w:shd w:val="clear" w:color="auto" w:fill="FFFFFF"/>
        </w:rPr>
      </w:pPr>
      <w:r>
        <w:rPr>
          <w:rFonts w:asciiTheme="majorHAnsi" w:eastAsia="Times New Roman" w:hAnsiTheme="majorHAnsi" w:cs="Times New Roman"/>
        </w:rPr>
        <w:t>The following six c</w:t>
      </w:r>
      <w:r w:rsidR="009E2964" w:rsidRPr="0046203C">
        <w:rPr>
          <w:rFonts w:asciiTheme="majorHAnsi" w:eastAsia="Times New Roman" w:hAnsiTheme="majorHAnsi" w:cs="Times New Roman"/>
        </w:rPr>
        <w:t xml:space="preserve">redits </w:t>
      </w:r>
      <w:r>
        <w:rPr>
          <w:rFonts w:asciiTheme="majorHAnsi" w:eastAsia="Times New Roman" w:hAnsiTheme="majorHAnsi" w:cs="Times New Roman"/>
        </w:rPr>
        <w:t xml:space="preserve">have been </w:t>
      </w:r>
      <w:r w:rsidR="009E2964" w:rsidRPr="0046203C">
        <w:rPr>
          <w:rFonts w:asciiTheme="majorHAnsi" w:eastAsia="Times New Roman" w:hAnsiTheme="majorHAnsi" w:cs="Times New Roman"/>
        </w:rPr>
        <w:t xml:space="preserve">identified by </w:t>
      </w:r>
      <w:r w:rsidR="009E2964">
        <w:rPr>
          <w:rFonts w:asciiTheme="majorHAnsi" w:eastAsia="Times New Roman" w:hAnsiTheme="majorHAnsi" w:cs="Times New Roman"/>
        </w:rPr>
        <w:t xml:space="preserve">USGBC </w:t>
      </w:r>
      <w:r w:rsidR="00876CA4">
        <w:rPr>
          <w:rFonts w:asciiTheme="majorHAnsi" w:eastAsia="Times New Roman" w:hAnsiTheme="majorHAnsi" w:cs="Times New Roman"/>
        </w:rPr>
        <w:t>and</w:t>
      </w:r>
      <w:r w:rsidR="009E2964">
        <w:rPr>
          <w:rFonts w:asciiTheme="majorHAnsi" w:eastAsia="Times New Roman" w:hAnsiTheme="majorHAnsi" w:cs="Times New Roman"/>
        </w:rPr>
        <w:t xml:space="preserve"> GBCI</w:t>
      </w:r>
      <w:r>
        <w:rPr>
          <w:rFonts w:asciiTheme="majorHAnsi" w:eastAsia="Times New Roman" w:hAnsiTheme="majorHAnsi" w:cs="Times New Roman"/>
        </w:rPr>
        <w:t>,</w:t>
      </w:r>
      <w:r w:rsidR="009E2964">
        <w:rPr>
          <w:rFonts w:asciiTheme="majorHAnsi" w:eastAsia="Times New Roman" w:hAnsiTheme="majorHAnsi" w:cs="Times New Roman"/>
        </w:rPr>
        <w:t xml:space="preserve"> in consultation with PEER</w:t>
      </w:r>
      <w:r w:rsidR="009E2964" w:rsidRPr="0046203C">
        <w:rPr>
          <w:rFonts w:asciiTheme="majorHAnsi" w:eastAsia="Times New Roman" w:hAnsiTheme="majorHAnsi" w:cs="Times New Roman"/>
        </w:rPr>
        <w:t xml:space="preserve"> stakeholders </w:t>
      </w:r>
      <w:r w:rsidR="009E2964">
        <w:rPr>
          <w:rFonts w:asciiTheme="majorHAnsi" w:eastAsia="Times New Roman" w:hAnsiTheme="majorHAnsi" w:cs="Times New Roman"/>
        </w:rPr>
        <w:t xml:space="preserve">in </w:t>
      </w:r>
      <w:r w:rsidR="000C28B2">
        <w:rPr>
          <w:rFonts w:asciiTheme="majorHAnsi" w:eastAsia="Times New Roman" w:hAnsiTheme="majorHAnsi" w:cs="Times New Roman"/>
        </w:rPr>
        <w:t>the United States</w:t>
      </w:r>
      <w:r w:rsidR="009E2964">
        <w:rPr>
          <w:rFonts w:asciiTheme="majorHAnsi" w:eastAsia="Times New Roman" w:hAnsiTheme="majorHAnsi" w:cs="Times New Roman"/>
        </w:rPr>
        <w:t xml:space="preserve">, </w:t>
      </w:r>
      <w:r>
        <w:rPr>
          <w:rFonts w:asciiTheme="majorHAnsi" w:eastAsia="Times New Roman" w:hAnsiTheme="majorHAnsi" w:cs="Times New Roman"/>
        </w:rPr>
        <w:t>as regional priorities</w:t>
      </w:r>
      <w:r w:rsidR="00CD6E36">
        <w:rPr>
          <w:rFonts w:asciiTheme="majorHAnsi" w:eastAsia="Times New Roman" w:hAnsiTheme="majorHAnsi" w:cs="Times New Roman"/>
        </w:rPr>
        <w:t xml:space="preserve"> for addressing</w:t>
      </w:r>
      <w:r w:rsidR="009E2964" w:rsidRPr="0046203C">
        <w:rPr>
          <w:rFonts w:asciiTheme="majorHAnsi" w:eastAsia="Times New Roman" w:hAnsiTheme="majorHAnsi" w:cs="Times New Roman"/>
        </w:rPr>
        <w:t xml:space="preserve"> </w:t>
      </w:r>
      <w:r w:rsidR="009E2964">
        <w:rPr>
          <w:rFonts w:asciiTheme="majorHAnsi" w:eastAsia="Times New Roman" w:hAnsiTheme="majorHAnsi" w:cs="Times New Roman"/>
        </w:rPr>
        <w:t xml:space="preserve">challenges in energy, </w:t>
      </w:r>
      <w:r w:rsidR="00CD6E36">
        <w:rPr>
          <w:rFonts w:asciiTheme="majorHAnsi" w:eastAsia="Times New Roman" w:hAnsiTheme="majorHAnsi" w:cs="Times New Roman"/>
        </w:rPr>
        <w:t xml:space="preserve">the </w:t>
      </w:r>
      <w:r w:rsidR="009E2964">
        <w:rPr>
          <w:rFonts w:asciiTheme="majorHAnsi" w:eastAsia="Times New Roman" w:hAnsiTheme="majorHAnsi" w:cs="Times New Roman"/>
        </w:rPr>
        <w:t>environment</w:t>
      </w:r>
      <w:r w:rsidR="000C28B2">
        <w:rPr>
          <w:rFonts w:asciiTheme="majorHAnsi" w:eastAsia="Times New Roman" w:hAnsiTheme="majorHAnsi" w:cs="Times New Roman"/>
        </w:rPr>
        <w:t>,</w:t>
      </w:r>
      <w:r w:rsidR="009E2964">
        <w:rPr>
          <w:rFonts w:asciiTheme="majorHAnsi" w:eastAsia="Times New Roman" w:hAnsiTheme="majorHAnsi" w:cs="Times New Roman"/>
        </w:rPr>
        <w:t xml:space="preserve"> and climate change</w:t>
      </w:r>
      <w:r w:rsidR="007C751F">
        <w:rPr>
          <w:rFonts w:asciiTheme="majorHAnsi" w:eastAsia="Times New Roman" w:hAnsiTheme="majorHAnsi"/>
          <w:color w:val="333333"/>
          <w:shd w:val="clear" w:color="auto" w:fill="FFFFFF"/>
        </w:rPr>
        <w:t>. Projects may select up to four, for a maximum of 4 RP points.</w:t>
      </w:r>
    </w:p>
    <w:p w14:paraId="78EE2818" w14:textId="1D2F128A" w:rsidR="009E2964"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 xml:space="preserve">RR Credit: </w:t>
      </w:r>
      <w:r w:rsidRPr="006B502D">
        <w:rPr>
          <w:rFonts w:asciiTheme="majorHAnsi" w:eastAsia="Times New Roman" w:hAnsiTheme="majorHAnsi"/>
          <w:color w:val="444444"/>
          <w:shd w:val="clear" w:color="auto" w:fill="FFFFFF"/>
        </w:rPr>
        <w:t xml:space="preserve">Damage </w:t>
      </w:r>
      <w:r w:rsidR="00876CA4">
        <w:rPr>
          <w:rFonts w:asciiTheme="majorHAnsi" w:eastAsia="Times New Roman" w:hAnsiTheme="majorHAnsi"/>
          <w:color w:val="444444"/>
          <w:shd w:val="clear" w:color="auto" w:fill="FFFFFF"/>
        </w:rPr>
        <w:t>and</w:t>
      </w:r>
      <w:r w:rsidRPr="006B502D">
        <w:rPr>
          <w:rFonts w:asciiTheme="majorHAnsi" w:eastAsia="Times New Roman" w:hAnsiTheme="majorHAnsi"/>
          <w:color w:val="444444"/>
          <w:shd w:val="clear" w:color="auto" w:fill="FFFFFF"/>
        </w:rPr>
        <w:t xml:space="preserve"> Exposure Prevention</w:t>
      </w:r>
      <w:r w:rsidR="007C751F">
        <w:rPr>
          <w:rFonts w:asciiTheme="majorHAnsi" w:eastAsia="Times New Roman" w:hAnsiTheme="majorHAnsi"/>
          <w:color w:val="444444"/>
          <w:shd w:val="clear" w:color="auto" w:fill="FFFFFF"/>
        </w:rPr>
        <w:t>. Achieve 4 or more points (1 point).</w:t>
      </w:r>
    </w:p>
    <w:p w14:paraId="63851EBF" w14:textId="0B731965" w:rsidR="009E2964"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 xml:space="preserve">RR Credit: </w:t>
      </w:r>
      <w:r w:rsidRPr="006B502D">
        <w:rPr>
          <w:rFonts w:asciiTheme="majorHAnsi" w:eastAsia="Times New Roman" w:hAnsiTheme="majorHAnsi"/>
          <w:color w:val="444444"/>
          <w:shd w:val="clear" w:color="auto" w:fill="FFFFFF"/>
        </w:rPr>
        <w:t>Distribution</w:t>
      </w:r>
      <w:r>
        <w:rPr>
          <w:rFonts w:asciiTheme="majorHAnsi" w:eastAsia="Times New Roman" w:hAnsiTheme="majorHAnsi"/>
          <w:color w:val="444444"/>
          <w:shd w:val="clear" w:color="auto" w:fill="FFFFFF"/>
        </w:rPr>
        <w:t xml:space="preserve"> Redundancy</w:t>
      </w:r>
      <w:r w:rsidRPr="006B502D">
        <w:rPr>
          <w:rFonts w:asciiTheme="majorHAnsi" w:eastAsia="Times New Roman" w:hAnsiTheme="majorHAnsi"/>
          <w:color w:val="444444"/>
          <w:shd w:val="clear" w:color="auto" w:fill="FFFFFF"/>
        </w:rPr>
        <w:t xml:space="preserve"> </w:t>
      </w:r>
      <w:r w:rsidR="00876CA4">
        <w:rPr>
          <w:rFonts w:asciiTheme="majorHAnsi" w:eastAsia="Times New Roman" w:hAnsiTheme="majorHAnsi"/>
          <w:color w:val="444444"/>
          <w:shd w:val="clear" w:color="auto" w:fill="FFFFFF"/>
        </w:rPr>
        <w:t>and</w:t>
      </w:r>
      <w:r w:rsidRPr="006B502D">
        <w:rPr>
          <w:rFonts w:asciiTheme="majorHAnsi" w:eastAsia="Times New Roman" w:hAnsiTheme="majorHAnsi"/>
          <w:color w:val="444444"/>
          <w:shd w:val="clear" w:color="auto" w:fill="FFFFFF"/>
        </w:rPr>
        <w:t xml:space="preserve"> Auto Restoration</w:t>
      </w:r>
      <w:r w:rsidR="007C751F">
        <w:rPr>
          <w:rFonts w:asciiTheme="majorHAnsi" w:eastAsia="Times New Roman" w:hAnsiTheme="majorHAnsi"/>
          <w:color w:val="444444"/>
          <w:shd w:val="clear" w:color="auto" w:fill="FFFFFF"/>
        </w:rPr>
        <w:t xml:space="preserve">. Achieve </w:t>
      </w:r>
      <w:r w:rsidR="008C3D12">
        <w:rPr>
          <w:rFonts w:asciiTheme="majorHAnsi" w:eastAsia="Times New Roman" w:hAnsiTheme="majorHAnsi"/>
          <w:color w:val="444444"/>
          <w:shd w:val="clear" w:color="auto" w:fill="FFFFFF"/>
        </w:rPr>
        <w:t>2 points (1 point).</w:t>
      </w:r>
    </w:p>
    <w:p w14:paraId="04F9734F" w14:textId="59A1E073"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Environmental Performance Improvement</w:t>
      </w:r>
      <w:r w:rsidR="008C3D12">
        <w:rPr>
          <w:rFonts w:asciiTheme="majorHAnsi" w:eastAsia="Times New Roman" w:hAnsiTheme="majorHAnsi"/>
          <w:color w:val="444444"/>
          <w:shd w:val="clear" w:color="auto" w:fill="FFFFFF"/>
        </w:rPr>
        <w:t>. Achieve 6 or more points (1 point).</w:t>
      </w:r>
    </w:p>
    <w:p w14:paraId="70C96315" w14:textId="16E09E72" w:rsidR="009E2964" w:rsidRPr="00567551"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67551">
        <w:rPr>
          <w:rFonts w:asciiTheme="majorHAnsi" w:eastAsia="Times New Roman" w:hAnsiTheme="majorHAnsi"/>
          <w:color w:val="444444"/>
          <w:shd w:val="clear" w:color="auto" w:fill="FFFFFF"/>
        </w:rPr>
        <w:t xml:space="preserve">OP Credit: Risk Assessment </w:t>
      </w:r>
      <w:r w:rsidR="00876CA4">
        <w:rPr>
          <w:rFonts w:asciiTheme="majorHAnsi" w:eastAsia="Times New Roman" w:hAnsiTheme="majorHAnsi"/>
          <w:color w:val="444444"/>
          <w:shd w:val="clear" w:color="auto" w:fill="FFFFFF"/>
        </w:rPr>
        <w:t>and</w:t>
      </w:r>
      <w:r w:rsidRPr="00567551">
        <w:rPr>
          <w:rFonts w:asciiTheme="majorHAnsi" w:eastAsia="Times New Roman" w:hAnsiTheme="majorHAnsi"/>
          <w:color w:val="444444"/>
          <w:shd w:val="clear" w:color="auto" w:fill="FFFFFF"/>
        </w:rPr>
        <w:t xml:space="preserve"> Mitigation</w:t>
      </w:r>
      <w:r w:rsidR="008C3D12">
        <w:rPr>
          <w:rFonts w:asciiTheme="majorHAnsi" w:eastAsia="Times New Roman" w:hAnsiTheme="majorHAnsi"/>
          <w:color w:val="444444"/>
          <w:shd w:val="clear" w:color="auto" w:fill="FFFFFF"/>
        </w:rPr>
        <w:t>. Achieve 3 or 4 points (1 point).</w:t>
      </w:r>
    </w:p>
    <w:p w14:paraId="78EAFE1C" w14:textId="422B4C1D" w:rsidR="009E2964" w:rsidRPr="008B6157"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OP</w:t>
      </w:r>
      <w:r w:rsidRPr="00584D6B">
        <w:rPr>
          <w:rFonts w:asciiTheme="majorHAnsi" w:eastAsia="Times New Roman" w:hAnsiTheme="majorHAnsi"/>
          <w:color w:val="444444"/>
          <w:shd w:val="clear" w:color="auto" w:fill="FFFFFF"/>
        </w:rPr>
        <w:t xml:space="preserve"> Credit: </w:t>
      </w:r>
      <w:r w:rsidRPr="008B6157">
        <w:rPr>
          <w:rFonts w:asciiTheme="majorHAnsi" w:eastAsia="Times New Roman" w:hAnsiTheme="majorHAnsi"/>
          <w:color w:val="444444"/>
          <w:shd w:val="clear" w:color="auto" w:fill="FFFFFF"/>
        </w:rPr>
        <w:t>Emergency Response Planning</w:t>
      </w:r>
      <w:r w:rsidR="008C3D12">
        <w:rPr>
          <w:rFonts w:asciiTheme="majorHAnsi" w:eastAsia="Times New Roman" w:hAnsiTheme="majorHAnsi"/>
          <w:color w:val="444444"/>
          <w:shd w:val="clear" w:color="auto" w:fill="FFFFFF"/>
        </w:rPr>
        <w:t>. Achieve 2 or 3 points (1 point).</w:t>
      </w:r>
      <w:r w:rsidRPr="008B6157">
        <w:rPr>
          <w:rFonts w:asciiTheme="majorHAnsi" w:eastAsia="Times New Roman" w:hAnsiTheme="majorHAnsi"/>
          <w:color w:val="444444"/>
          <w:shd w:val="clear" w:color="auto" w:fill="FFFFFF"/>
        </w:rPr>
        <w:t xml:space="preserve"> </w:t>
      </w:r>
    </w:p>
    <w:p w14:paraId="6A235E26" w14:textId="39D57522"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GS</w:t>
      </w:r>
      <w:r w:rsidRPr="00584D6B">
        <w:rPr>
          <w:rFonts w:asciiTheme="majorHAnsi" w:eastAsia="Times New Roman" w:hAnsiTheme="majorHAnsi"/>
          <w:color w:val="444444"/>
          <w:shd w:val="clear" w:color="auto" w:fill="FFFFFF"/>
        </w:rPr>
        <w:t xml:space="preserve"> Credit: </w:t>
      </w:r>
      <w:r w:rsidRPr="009953F7">
        <w:rPr>
          <w:rFonts w:asciiTheme="majorHAnsi" w:eastAsia="Times New Roman" w:hAnsiTheme="majorHAnsi"/>
          <w:color w:val="444444"/>
          <w:shd w:val="clear" w:color="auto" w:fill="FFFFFF"/>
        </w:rPr>
        <w:t>Demand Response</w:t>
      </w:r>
      <w:r w:rsidR="008C3D12">
        <w:rPr>
          <w:rFonts w:asciiTheme="majorHAnsi" w:eastAsia="Times New Roman" w:hAnsiTheme="majorHAnsi"/>
          <w:color w:val="444444"/>
          <w:shd w:val="clear" w:color="auto" w:fill="FFFFFF"/>
        </w:rPr>
        <w:t>. Achieve 2 points (1 point).</w:t>
      </w:r>
    </w:p>
    <w:p w14:paraId="46BC67CE" w14:textId="0DF4D6F7" w:rsidR="000E6AD3" w:rsidRDefault="004541B9" w:rsidP="00ED009C">
      <w:pPr>
        <w:pStyle w:val="Heading1"/>
      </w:pPr>
      <w:bookmarkStart w:id="88" w:name="_Toc507408226"/>
      <w:r>
        <w:lastRenderedPageBreak/>
        <w:t>IN Credit - I</w:t>
      </w:r>
      <w:r w:rsidR="000E6AD3" w:rsidRPr="00DD4B33">
        <w:t>nnovation</w:t>
      </w:r>
      <w:bookmarkEnd w:id="88"/>
    </w:p>
    <w:p w14:paraId="44E7307D" w14:textId="34615EE9" w:rsidR="000E6AD3" w:rsidRDefault="00876CA4" w:rsidP="000E6AD3">
      <w:pPr>
        <w:jc w:val="both"/>
      </w:pPr>
      <w:r>
        <w:t>Applicability:</w:t>
      </w:r>
      <w:r w:rsidR="000E6AD3" w:rsidRPr="00C12101">
        <w:rPr>
          <w:noProof/>
        </w:rPr>
        <w:t xml:space="preserve"> </w:t>
      </w:r>
    </w:p>
    <w:p w14:paraId="743BFF67" w14:textId="4A38014B" w:rsidR="000E6AD3" w:rsidRPr="000E6AD3" w:rsidRDefault="005F089E" w:rsidP="000E6AD3">
      <w:pPr>
        <w:pStyle w:val="ListParagraph"/>
        <w:numPr>
          <w:ilvl w:val="0"/>
          <w:numId w:val="1"/>
        </w:numPr>
        <w:jc w:val="both"/>
      </w:pPr>
      <w:r>
        <w:t>Cities and Utilities</w:t>
      </w:r>
      <w:r w:rsidR="000E6AD3" w:rsidRPr="000E6AD3">
        <w:t xml:space="preserve"> (</w:t>
      </w:r>
      <w:r w:rsidR="00876CA4">
        <w:t>1–</w:t>
      </w:r>
      <w:r w:rsidR="000E6AD3" w:rsidRPr="000E6AD3">
        <w:t>5 points)</w:t>
      </w:r>
    </w:p>
    <w:p w14:paraId="3CC20403" w14:textId="3DC6EC07" w:rsidR="000E6AD3" w:rsidRDefault="000E6AD3" w:rsidP="000E6AD3">
      <w:pPr>
        <w:pStyle w:val="ListParagraph"/>
        <w:numPr>
          <w:ilvl w:val="0"/>
          <w:numId w:val="1"/>
        </w:numPr>
        <w:jc w:val="both"/>
      </w:pPr>
      <w:r w:rsidRPr="000E6AD3">
        <w:t>Campuses (</w:t>
      </w:r>
      <w:r w:rsidR="00876CA4">
        <w:t>1–</w:t>
      </w:r>
      <w:r w:rsidRPr="000E6AD3">
        <w:t>5 points)</w:t>
      </w:r>
    </w:p>
    <w:p w14:paraId="641CF3A9" w14:textId="45BC8C5C" w:rsidR="00346BC1" w:rsidRPr="000E6AD3" w:rsidRDefault="00346BC1" w:rsidP="000E6AD3">
      <w:pPr>
        <w:pStyle w:val="ListParagraph"/>
        <w:numPr>
          <w:ilvl w:val="0"/>
          <w:numId w:val="1"/>
        </w:numPr>
        <w:jc w:val="both"/>
      </w:pPr>
      <w:r>
        <w:t>Transit</w:t>
      </w:r>
      <w:r w:rsidRPr="00A84C75">
        <w:t xml:space="preserve"> (</w:t>
      </w:r>
      <w:r>
        <w:t>1–5</w:t>
      </w:r>
      <w:r w:rsidRPr="00A84C75">
        <w:t xml:space="preserve"> point</w:t>
      </w:r>
      <w:r>
        <w:t>s</w:t>
      </w:r>
      <w:r w:rsidRPr="00A84C75">
        <w:t>)</w:t>
      </w:r>
    </w:p>
    <w:p w14:paraId="51F2E609"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E6FB950" w14:textId="77777777" w:rsidR="000E6AD3" w:rsidRPr="001D3378" w:rsidRDefault="000E6AD3" w:rsidP="000E6AD3">
      <w:pPr>
        <w:shd w:val="clear" w:color="auto" w:fill="FFFFFF"/>
        <w:spacing w:before="30" w:after="180"/>
        <w:rPr>
          <w:rFonts w:asciiTheme="majorHAnsi" w:eastAsia="Times New Roman" w:hAnsiTheme="majorHAnsi"/>
          <w:color w:val="333333"/>
        </w:rPr>
      </w:pPr>
      <w:r w:rsidRPr="00910815">
        <w:rPr>
          <w:rFonts w:asciiTheme="majorHAnsi" w:eastAsia="Times New Roman" w:hAnsiTheme="majorHAnsi"/>
          <w:color w:val="333333"/>
        </w:rPr>
        <w:t>To encourage projects to achieve exceptional or innovative performance</w:t>
      </w:r>
      <w:r w:rsidRPr="001D3378">
        <w:rPr>
          <w:rFonts w:asciiTheme="majorHAnsi" w:eastAsia="Times New Roman" w:hAnsiTheme="majorHAnsi"/>
          <w:color w:val="333333"/>
        </w:rPr>
        <w:t>.</w:t>
      </w:r>
    </w:p>
    <w:p w14:paraId="4F252E4B"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06DD361" w14:textId="5DE67EAC" w:rsidR="000E6AD3" w:rsidRDefault="000E6AD3" w:rsidP="000E6AD3">
      <w:pPr>
        <w:rPr>
          <w:rFonts w:asciiTheme="majorHAnsi" w:eastAsia="Times New Roman" w:hAnsiTheme="majorHAnsi"/>
          <w:color w:val="333333"/>
        </w:rPr>
      </w:pPr>
      <w:r w:rsidRPr="00A031E3">
        <w:rPr>
          <w:rFonts w:asciiTheme="majorHAnsi" w:eastAsia="Times New Roman" w:hAnsiTheme="majorHAnsi"/>
          <w:color w:val="333333"/>
        </w:rPr>
        <w:t>Project teams can use any combination of innovation and exemplary performance strategies.</w:t>
      </w:r>
    </w:p>
    <w:p w14:paraId="70530BCC" w14:textId="7E8B1AB5" w:rsidR="000E6AD3" w:rsidRPr="00D16779" w:rsidRDefault="000E6AD3" w:rsidP="000E6AD3">
      <w:pPr>
        <w:rPr>
          <w:b/>
          <w:color w:val="404040" w:themeColor="text1" w:themeTint="BF"/>
        </w:rPr>
      </w:pPr>
      <w:r w:rsidRPr="00D16779">
        <w:rPr>
          <w:b/>
          <w:color w:val="404040" w:themeColor="text1" w:themeTint="BF"/>
        </w:rPr>
        <w:t>O</w:t>
      </w:r>
      <w:r w:rsidR="00D27B44" w:rsidRPr="00D16779">
        <w:rPr>
          <w:b/>
          <w:color w:val="404040" w:themeColor="text1" w:themeTint="BF"/>
        </w:rPr>
        <w:t>PTION</w:t>
      </w:r>
      <w:r w:rsidRPr="00D16779">
        <w:rPr>
          <w:b/>
          <w:color w:val="404040" w:themeColor="text1" w:themeTint="BF"/>
        </w:rPr>
        <w:t xml:space="preserve"> 1. Innovation (</w:t>
      </w:r>
      <w:r w:rsidR="009024CF" w:rsidRPr="00D16779">
        <w:rPr>
          <w:b/>
          <w:color w:val="404040" w:themeColor="text1" w:themeTint="BF"/>
        </w:rPr>
        <w:t>1-</w:t>
      </w:r>
      <w:r w:rsidRPr="00D16779">
        <w:rPr>
          <w:b/>
          <w:color w:val="404040" w:themeColor="text1" w:themeTint="BF"/>
        </w:rPr>
        <w:t>2 points)</w:t>
      </w:r>
    </w:p>
    <w:p w14:paraId="3CF88FF7" w14:textId="3203E78B" w:rsidR="000E6AD3" w:rsidRDefault="000E6AD3" w:rsidP="000E6AD3">
      <w:r w:rsidRPr="00987CC6">
        <w:t xml:space="preserve">Achieve significant, measurable </w:t>
      </w:r>
      <w:r>
        <w:t xml:space="preserve">energy </w:t>
      </w:r>
      <w:r w:rsidR="00876CA4">
        <w:t>and</w:t>
      </w:r>
      <w:r>
        <w:t xml:space="preserve"> </w:t>
      </w:r>
      <w:r w:rsidRPr="00987CC6">
        <w:t xml:space="preserve">environmental performance using a strategy not addressed in the </w:t>
      </w:r>
      <w:r>
        <w:t>PEER</w:t>
      </w:r>
      <w:r w:rsidRPr="00987CC6">
        <w:t xml:space="preserve"> rating system.</w:t>
      </w:r>
    </w:p>
    <w:p w14:paraId="26B7BE24" w14:textId="77777777" w:rsidR="000E6AD3" w:rsidRDefault="000E6AD3" w:rsidP="000E6AD3">
      <w:r>
        <w:t xml:space="preserve">Identify </w:t>
      </w:r>
      <w:r w:rsidRPr="001B38CC">
        <w:t>the following:</w:t>
      </w:r>
    </w:p>
    <w:p w14:paraId="72062286" w14:textId="1A5EF5A5" w:rsidR="000E6AD3" w:rsidRDefault="000C28B2" w:rsidP="000E6AD3">
      <w:pPr>
        <w:pStyle w:val="ListParagraph"/>
        <w:numPr>
          <w:ilvl w:val="0"/>
          <w:numId w:val="50"/>
        </w:numPr>
      </w:pPr>
      <w:r>
        <w:t>I</w:t>
      </w:r>
      <w:r w:rsidR="000E6AD3" w:rsidRPr="001B38CC">
        <w:t>ntent of the proposed innovation credit</w:t>
      </w:r>
    </w:p>
    <w:p w14:paraId="70675867" w14:textId="48028E09" w:rsidR="000E6AD3" w:rsidRPr="001B38CC" w:rsidRDefault="000C28B2" w:rsidP="000E6AD3">
      <w:pPr>
        <w:pStyle w:val="ListParagraph"/>
        <w:numPr>
          <w:ilvl w:val="0"/>
          <w:numId w:val="50"/>
        </w:numPr>
      </w:pPr>
      <w:r>
        <w:t>P</w:t>
      </w:r>
      <w:r w:rsidR="000E6AD3" w:rsidRPr="001B38CC">
        <w:t>roposed requirements for compliance</w:t>
      </w:r>
    </w:p>
    <w:p w14:paraId="47B74CA5" w14:textId="6C29CBBE" w:rsidR="000E6AD3" w:rsidRPr="001B38CC" w:rsidRDefault="000C28B2" w:rsidP="000E6AD3">
      <w:pPr>
        <w:pStyle w:val="ListParagraph"/>
        <w:numPr>
          <w:ilvl w:val="0"/>
          <w:numId w:val="50"/>
        </w:numPr>
      </w:pPr>
      <w:r>
        <w:t>P</w:t>
      </w:r>
      <w:r w:rsidR="000E6AD3" w:rsidRPr="001B38CC">
        <w:t>roposed submittals to demonstrate compliance</w:t>
      </w:r>
    </w:p>
    <w:p w14:paraId="5E043F10" w14:textId="03E9C61E" w:rsidR="000E6AD3" w:rsidRDefault="00D9175D" w:rsidP="000E6AD3">
      <w:pPr>
        <w:pStyle w:val="ListParagraph"/>
        <w:numPr>
          <w:ilvl w:val="0"/>
          <w:numId w:val="50"/>
        </w:numPr>
      </w:pPr>
      <w:r>
        <w:t>A</w:t>
      </w:r>
      <w:r w:rsidR="000E6AD3" w:rsidRPr="001B38CC">
        <w:t>pproach</w:t>
      </w:r>
      <w:r>
        <w:t>es</w:t>
      </w:r>
      <w:r w:rsidR="000E6AD3" w:rsidRPr="001B38CC">
        <w:t xml:space="preserve"> or strategies to meet the requirements</w:t>
      </w:r>
    </w:p>
    <w:p w14:paraId="3A621C67" w14:textId="47368D97" w:rsidR="009024CF" w:rsidRDefault="009024CF" w:rsidP="009024CF">
      <w:r>
        <w:t>OR</w:t>
      </w:r>
    </w:p>
    <w:p w14:paraId="317F33CC" w14:textId="59F1B67F" w:rsidR="009024CF" w:rsidRPr="00DA4D41" w:rsidRDefault="009024CF" w:rsidP="009024CF">
      <w:pPr>
        <w:rPr>
          <w:b/>
          <w:color w:val="404040" w:themeColor="text1" w:themeTint="BF"/>
        </w:rPr>
      </w:pPr>
      <w:r w:rsidRPr="00DA4D41">
        <w:rPr>
          <w:b/>
          <w:color w:val="404040" w:themeColor="text1" w:themeTint="BF"/>
        </w:rPr>
        <w:t xml:space="preserve">PEER </w:t>
      </w:r>
      <w:r w:rsidR="00D16779">
        <w:rPr>
          <w:b/>
          <w:color w:val="404040" w:themeColor="text1" w:themeTint="BF"/>
        </w:rPr>
        <w:t>Pilot Credits</w:t>
      </w:r>
      <w:r w:rsidRPr="00DA4D41">
        <w:rPr>
          <w:b/>
          <w:color w:val="404040" w:themeColor="text1" w:themeTint="BF"/>
        </w:rPr>
        <w:t xml:space="preserve"> </w:t>
      </w:r>
      <w:r w:rsidR="00D16779">
        <w:rPr>
          <w:b/>
          <w:color w:val="404040" w:themeColor="text1" w:themeTint="BF"/>
        </w:rPr>
        <w:t>(1-2 points)</w:t>
      </w:r>
    </w:p>
    <w:p w14:paraId="77F2D832" w14:textId="77777777" w:rsidR="009024CF" w:rsidRDefault="009024CF" w:rsidP="009024CF">
      <w:r>
        <w:t>Achieve any one of the PEER Pilot Credits listed below:</w:t>
      </w:r>
    </w:p>
    <w:p w14:paraId="1DD3B107" w14:textId="77777777" w:rsidR="009D5E96" w:rsidRDefault="009D5E96" w:rsidP="009D5E96">
      <w:pPr>
        <w:pStyle w:val="ListParagraph"/>
        <w:numPr>
          <w:ilvl w:val="0"/>
          <w:numId w:val="50"/>
        </w:numPr>
      </w:pPr>
      <w:r>
        <w:t>PEER Pilot Credit 1 – Safety First: Electrical System Operations, Management and Safety (Cities and Utilities and Campuses Only)</w:t>
      </w:r>
    </w:p>
    <w:p w14:paraId="5D3B17A8" w14:textId="77777777" w:rsidR="009D5E96" w:rsidRDefault="009D5E96" w:rsidP="009D5E96">
      <w:pPr>
        <w:pStyle w:val="ListParagraph"/>
        <w:numPr>
          <w:ilvl w:val="0"/>
          <w:numId w:val="50"/>
        </w:numPr>
      </w:pPr>
      <w:r>
        <w:t>PEER Pilot Credit 2 – Safety First: Transit – Electrical System Operations, Management and Safety (Transits Only)</w:t>
      </w:r>
    </w:p>
    <w:p w14:paraId="3F077820" w14:textId="77777777" w:rsidR="009D5E96" w:rsidRDefault="009D5E96" w:rsidP="009D5E96">
      <w:pPr>
        <w:pStyle w:val="ListParagraph"/>
        <w:numPr>
          <w:ilvl w:val="0"/>
          <w:numId w:val="50"/>
        </w:numPr>
      </w:pPr>
      <w:r>
        <w:t>PEER Pilot Credit 3 – Safety First: Accelerate Digital Transformation (Cities and Utilities and Campuses Only)</w:t>
      </w:r>
    </w:p>
    <w:p w14:paraId="67F66E95" w14:textId="77777777" w:rsidR="009D5E96" w:rsidRDefault="009D5E96" w:rsidP="009D5E96">
      <w:pPr>
        <w:pStyle w:val="ListParagraph"/>
        <w:numPr>
          <w:ilvl w:val="0"/>
          <w:numId w:val="0"/>
        </w:numPr>
        <w:ind w:left="720"/>
      </w:pPr>
    </w:p>
    <w:p w14:paraId="63F442F2" w14:textId="77777777" w:rsidR="000E6AD3" w:rsidRPr="00D16779" w:rsidRDefault="000E6AD3" w:rsidP="000E6AD3">
      <w:pPr>
        <w:rPr>
          <w:b/>
          <w:color w:val="404040" w:themeColor="text1" w:themeTint="BF"/>
        </w:rPr>
      </w:pPr>
      <w:r w:rsidRPr="00D16779">
        <w:rPr>
          <w:b/>
          <w:color w:val="404040" w:themeColor="text1" w:themeTint="BF"/>
        </w:rPr>
        <w:t>AND/OR</w:t>
      </w:r>
    </w:p>
    <w:p w14:paraId="543E53DF" w14:textId="22CD04F6" w:rsidR="000E6AD3" w:rsidRPr="00D16779" w:rsidRDefault="000E6AD3" w:rsidP="000E6AD3">
      <w:pPr>
        <w:rPr>
          <w:b/>
          <w:color w:val="404040" w:themeColor="text1" w:themeTint="BF"/>
        </w:rPr>
      </w:pPr>
      <w:r w:rsidRPr="00D16779">
        <w:rPr>
          <w:b/>
          <w:color w:val="404040" w:themeColor="text1" w:themeTint="BF"/>
        </w:rPr>
        <w:t>O</w:t>
      </w:r>
      <w:r w:rsidR="00D27B44" w:rsidRPr="00D16779">
        <w:rPr>
          <w:b/>
          <w:color w:val="404040" w:themeColor="text1" w:themeTint="BF"/>
        </w:rPr>
        <w:t>PTION</w:t>
      </w:r>
      <w:r w:rsidRPr="00D16779">
        <w:rPr>
          <w:b/>
          <w:color w:val="404040" w:themeColor="text1" w:themeTint="BF"/>
        </w:rPr>
        <w:t xml:space="preserve"> 2. Exemplary </w:t>
      </w:r>
      <w:r w:rsidR="00D27B44" w:rsidRPr="00D16779">
        <w:rPr>
          <w:b/>
          <w:color w:val="404040" w:themeColor="text1" w:themeTint="BF"/>
        </w:rPr>
        <w:t>P</w:t>
      </w:r>
      <w:r w:rsidRPr="00D16779">
        <w:rPr>
          <w:b/>
          <w:color w:val="404040" w:themeColor="text1" w:themeTint="BF"/>
        </w:rPr>
        <w:t>erformance (1–3 points)</w:t>
      </w:r>
    </w:p>
    <w:p w14:paraId="6046543D" w14:textId="3939BB7D" w:rsidR="001361E0" w:rsidRDefault="000E6AD3" w:rsidP="000E6AD3">
      <w:r w:rsidRPr="007B1884">
        <w:t>Ac</w:t>
      </w:r>
      <w:r>
        <w:t>hieve exemplary performance</w:t>
      </w:r>
      <w:r w:rsidR="00AA300C">
        <w:t>—t</w:t>
      </w:r>
      <w:r w:rsidR="004748D8">
        <w:t>ypically,</w:t>
      </w:r>
      <w:r w:rsidR="004748D8" w:rsidRPr="007B1884">
        <w:t xml:space="preserve"> </w:t>
      </w:r>
      <w:r w:rsidRPr="007B1884">
        <w:t xml:space="preserve">achieving double the credit requirements </w:t>
      </w:r>
      <w:r w:rsidR="004748D8">
        <w:t xml:space="preserve">(1 point) </w:t>
      </w:r>
      <w:r w:rsidRPr="007B1884">
        <w:t>or the next incremental percentage threshold</w:t>
      </w:r>
      <w:r w:rsidR="004748D8">
        <w:t xml:space="preserve"> (1</w:t>
      </w:r>
      <w:r w:rsidR="001361E0">
        <w:t xml:space="preserve"> point per threshold, up to a maximum of 3</w:t>
      </w:r>
      <w:r w:rsidR="004748D8">
        <w:t>)</w:t>
      </w:r>
      <w:r w:rsidRPr="007B1884">
        <w:t>.</w:t>
      </w:r>
      <w:r>
        <w:t xml:space="preserve"> </w:t>
      </w:r>
    </w:p>
    <w:p w14:paraId="76246840" w14:textId="76DA7E54" w:rsidR="000E6AD3" w:rsidRDefault="001361E0" w:rsidP="000E6AD3">
      <w:r>
        <w:t xml:space="preserve">Projects may attempt Innovation points for the following credits: </w:t>
      </w:r>
    </w:p>
    <w:p w14:paraId="24B2C17B" w14:textId="65F221C7" w:rsidR="009024CF" w:rsidRDefault="009024CF" w:rsidP="007D4792">
      <w:pPr>
        <w:ind w:left="720"/>
      </w:pPr>
      <w:r w:rsidRPr="009024CF">
        <w:t>RR Credit: Reliability Performance Assessment</w:t>
      </w:r>
    </w:p>
    <w:p w14:paraId="087F5271" w14:textId="4CF3167E" w:rsidR="000E6AD3" w:rsidRDefault="000E6AD3" w:rsidP="007D4792">
      <w:pPr>
        <w:ind w:left="720"/>
      </w:pPr>
      <w:r>
        <w:t xml:space="preserve">RR </w:t>
      </w:r>
      <w:r w:rsidRPr="0061238A">
        <w:t>Credit: Damage and Exposure Prevention</w:t>
      </w:r>
    </w:p>
    <w:p w14:paraId="178A5CF2" w14:textId="1506AB4F" w:rsidR="000E6AD3" w:rsidRDefault="000E6AD3" w:rsidP="007D4792">
      <w:pPr>
        <w:ind w:left="720"/>
      </w:pPr>
      <w:r>
        <w:t xml:space="preserve">EE </w:t>
      </w:r>
      <w:r w:rsidRPr="0061238A">
        <w:t>Credit: System Energy Efficiency Coefficient Improvement</w:t>
      </w:r>
    </w:p>
    <w:p w14:paraId="3BE6AB46" w14:textId="6CD59487" w:rsidR="009024CF" w:rsidRDefault="009024CF" w:rsidP="007D4792">
      <w:pPr>
        <w:ind w:left="720"/>
      </w:pPr>
      <w:r>
        <w:t>EE Credit: Environmental Impact Disclosure and Management</w:t>
      </w:r>
    </w:p>
    <w:p w14:paraId="321C639E" w14:textId="58AFF042" w:rsidR="000E6AD3" w:rsidRDefault="000E6AD3" w:rsidP="007D4792">
      <w:pPr>
        <w:ind w:left="720"/>
      </w:pPr>
      <w:r>
        <w:lastRenderedPageBreak/>
        <w:t xml:space="preserve">OP </w:t>
      </w:r>
      <w:r w:rsidRPr="003D24C5">
        <w:t xml:space="preserve">Credit: Risk Assessment </w:t>
      </w:r>
      <w:r w:rsidR="00876CA4">
        <w:t>and</w:t>
      </w:r>
      <w:r w:rsidRPr="003D24C5">
        <w:t xml:space="preserve"> Mitigation</w:t>
      </w:r>
    </w:p>
    <w:p w14:paraId="70A0FF7F" w14:textId="1835FCCF" w:rsidR="009024CF" w:rsidRDefault="009024CF" w:rsidP="007D4792">
      <w:pPr>
        <w:ind w:left="720"/>
      </w:pPr>
      <w:r>
        <w:t>OP Credit: Advanced Metering Infrastructure</w:t>
      </w:r>
    </w:p>
    <w:p w14:paraId="0626649E" w14:textId="6A304DF7" w:rsidR="000E6AD3" w:rsidRDefault="000E6AD3" w:rsidP="007D4792">
      <w:pPr>
        <w:ind w:left="720"/>
      </w:pPr>
      <w:r>
        <w:t xml:space="preserve">GS </w:t>
      </w:r>
      <w:r w:rsidRPr="0061238A">
        <w:t>Credit: Load Duration Curve Optimization</w:t>
      </w:r>
    </w:p>
    <w:p w14:paraId="5A2BE27B" w14:textId="42CA35E5" w:rsidR="009024CF" w:rsidRPr="003642C7" w:rsidRDefault="009024CF" w:rsidP="007D4792">
      <w:pPr>
        <w:ind w:left="720"/>
      </w:pPr>
      <w:r>
        <w:t>GS Credit: Demand Response</w:t>
      </w:r>
    </w:p>
    <w:p w14:paraId="09EEA811" w14:textId="77777777" w:rsidR="000E6AD3" w:rsidRDefault="000E6AD3" w:rsidP="000E6AD3"/>
    <w:p w14:paraId="23B23D2A" w14:textId="7DEBC881" w:rsidR="000E6AD3" w:rsidRDefault="004541B9" w:rsidP="00ED009C">
      <w:pPr>
        <w:pStyle w:val="Heading1"/>
      </w:pPr>
      <w:bookmarkStart w:id="89" w:name="_PEER_Badges*"/>
      <w:bookmarkStart w:id="90" w:name="_Toc507408227"/>
      <w:bookmarkStart w:id="91" w:name="Badges"/>
      <w:bookmarkEnd w:id="89"/>
      <w:r>
        <w:lastRenderedPageBreak/>
        <w:t xml:space="preserve">IN Credit - </w:t>
      </w:r>
      <w:r w:rsidR="000E6AD3" w:rsidRPr="000E6AD3">
        <w:t>PEER Education</w:t>
      </w:r>
      <w:bookmarkEnd w:id="90"/>
    </w:p>
    <w:bookmarkEnd w:id="91"/>
    <w:p w14:paraId="07E13573" w14:textId="3838D60C" w:rsidR="000E6AD3" w:rsidRDefault="00876CA4" w:rsidP="000E6AD3">
      <w:pPr>
        <w:jc w:val="both"/>
      </w:pPr>
      <w:r>
        <w:t>Applicability:</w:t>
      </w:r>
      <w:r w:rsidR="000E6AD3" w:rsidRPr="00C12101">
        <w:rPr>
          <w:noProof/>
        </w:rPr>
        <w:t xml:space="preserve"> </w:t>
      </w:r>
    </w:p>
    <w:p w14:paraId="65CC314D" w14:textId="61967ECC" w:rsidR="000E6AD3" w:rsidRDefault="005F089E" w:rsidP="000E6AD3">
      <w:pPr>
        <w:pStyle w:val="ListParagraph"/>
        <w:numPr>
          <w:ilvl w:val="0"/>
          <w:numId w:val="1"/>
        </w:numPr>
        <w:jc w:val="both"/>
      </w:pPr>
      <w:r>
        <w:t>Cities and Utilities</w:t>
      </w:r>
      <w:r w:rsidR="000E6AD3">
        <w:t xml:space="preserve"> (1 point)</w:t>
      </w:r>
    </w:p>
    <w:p w14:paraId="658C3D79" w14:textId="77777777" w:rsidR="000E6AD3" w:rsidRDefault="000E6AD3" w:rsidP="000E6AD3">
      <w:pPr>
        <w:pStyle w:val="ListParagraph"/>
        <w:numPr>
          <w:ilvl w:val="0"/>
          <w:numId w:val="1"/>
        </w:numPr>
        <w:jc w:val="both"/>
      </w:pPr>
      <w:r>
        <w:t>Campuses (1 point)</w:t>
      </w:r>
    </w:p>
    <w:p w14:paraId="6D6189D3" w14:textId="203D241F" w:rsidR="00346BC1" w:rsidRDefault="00346BC1" w:rsidP="000E6AD3">
      <w:pPr>
        <w:pStyle w:val="ListParagraph"/>
        <w:numPr>
          <w:ilvl w:val="0"/>
          <w:numId w:val="1"/>
        </w:numPr>
        <w:jc w:val="both"/>
      </w:pPr>
      <w:r>
        <w:t>Transit</w:t>
      </w:r>
      <w:r w:rsidRPr="00A84C75">
        <w:t xml:space="preserve"> (</w:t>
      </w:r>
      <w:r>
        <w:t>1</w:t>
      </w:r>
      <w:r w:rsidRPr="00A84C75">
        <w:t xml:space="preserve"> point)</w:t>
      </w:r>
    </w:p>
    <w:p w14:paraId="589C57B5"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00DDA1EF" w14:textId="01495F60" w:rsidR="000E6AD3" w:rsidRPr="00116630" w:rsidRDefault="00230BFE" w:rsidP="000E6AD3">
      <w:pPr>
        <w:shd w:val="clear" w:color="auto" w:fill="FFFFFF"/>
        <w:spacing w:before="30" w:after="180"/>
        <w:rPr>
          <w:rFonts w:eastAsia="Times New Roman" w:cs="Calibri Light"/>
          <w:color w:val="333333"/>
        </w:rPr>
      </w:pPr>
      <w:r w:rsidRPr="00116630">
        <w:rPr>
          <w:rFonts w:eastAsia="Times New Roman" w:cs="Calibri Light"/>
          <w:color w:val="333333"/>
        </w:rPr>
        <w:t>To</w:t>
      </w:r>
      <w:r w:rsidR="005F2635" w:rsidRPr="00116630">
        <w:rPr>
          <w:rFonts w:eastAsia="Times New Roman" w:cs="Calibri Light"/>
          <w:color w:val="333333"/>
        </w:rPr>
        <w:t xml:space="preserve"> give</w:t>
      </w:r>
      <w:r w:rsidRPr="00116630">
        <w:rPr>
          <w:rFonts w:eastAsia="Times New Roman" w:cs="Calibri Light"/>
          <w:color w:val="333333"/>
        </w:rPr>
        <w:t xml:space="preserve"> project team </w:t>
      </w:r>
      <w:r w:rsidR="005F2635" w:rsidRPr="00116630">
        <w:rPr>
          <w:rFonts w:eastAsia="Times New Roman" w:cs="Calibri Light"/>
          <w:color w:val="333333"/>
        </w:rPr>
        <w:t>members and</w:t>
      </w:r>
      <w:r w:rsidRPr="00116630">
        <w:rPr>
          <w:rFonts w:eastAsia="Times New Roman" w:cs="Calibri Light"/>
          <w:color w:val="333333"/>
        </w:rPr>
        <w:t xml:space="preserve"> consultants a fundamental understanding </w:t>
      </w:r>
      <w:r w:rsidR="005F2635" w:rsidRPr="00116630">
        <w:rPr>
          <w:rFonts w:eastAsia="Times New Roman" w:cs="Calibri Light"/>
          <w:color w:val="333333"/>
        </w:rPr>
        <w:t xml:space="preserve">of </w:t>
      </w:r>
      <w:r w:rsidRPr="00116630">
        <w:rPr>
          <w:rFonts w:eastAsia="Times New Roman" w:cs="Calibri Light"/>
          <w:color w:val="333333"/>
        </w:rPr>
        <w:t>the PEER rating system and smart grid concepts.</w:t>
      </w:r>
    </w:p>
    <w:p w14:paraId="519A05DF"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3352F7F" w14:textId="20138056" w:rsidR="0081303B" w:rsidRPr="00116630" w:rsidRDefault="0081303B" w:rsidP="009024CF">
      <w:pPr>
        <w:shd w:val="clear" w:color="auto" w:fill="FFFFFF"/>
        <w:spacing w:before="30" w:after="180"/>
        <w:jc w:val="both"/>
        <w:rPr>
          <w:rFonts w:eastAsia="Times New Roman" w:cs="Calibri Light"/>
          <w:color w:val="333333"/>
        </w:rPr>
      </w:pPr>
      <w:r w:rsidRPr="00116630">
        <w:rPr>
          <w:rFonts w:eastAsia="Times New Roman" w:cs="Calibri Light"/>
          <w:color w:val="333333"/>
        </w:rPr>
        <w:t xml:space="preserve">At least one member of the project team or a project consultant must </w:t>
      </w:r>
      <w:r w:rsidR="009024CF" w:rsidRPr="00116630">
        <w:rPr>
          <w:rFonts w:eastAsia="Times New Roman" w:cs="Calibri Light"/>
          <w:color w:val="333333"/>
        </w:rPr>
        <w:t xml:space="preserve">achieve the PEER Pro Badge or must </w:t>
      </w:r>
      <w:r w:rsidRPr="00116630">
        <w:rPr>
          <w:rFonts w:eastAsia="Times New Roman" w:cs="Calibri Light"/>
          <w:color w:val="333333"/>
        </w:rPr>
        <w:t xml:space="preserve">participate </w:t>
      </w:r>
      <w:r w:rsidR="005A2CFC" w:rsidRPr="00116630">
        <w:rPr>
          <w:rFonts w:eastAsia="Times New Roman" w:cs="Calibri Light"/>
          <w:color w:val="333333"/>
        </w:rPr>
        <w:t>in a</w:t>
      </w:r>
      <w:r w:rsidRPr="00116630">
        <w:rPr>
          <w:rFonts w:eastAsia="Times New Roman" w:cs="Calibri Light"/>
          <w:color w:val="333333"/>
        </w:rPr>
        <w:t xml:space="preserve"> PEER workshop given by GBCI and/or complete a certification program or course in smart grid technology accredited by an international organization (1 point).</w:t>
      </w:r>
    </w:p>
    <w:p w14:paraId="61D7145D" w14:textId="77777777" w:rsidR="0081303B" w:rsidRPr="00551337" w:rsidRDefault="0081303B" w:rsidP="0081303B">
      <w:pPr>
        <w:shd w:val="clear" w:color="auto" w:fill="FFFFFF"/>
        <w:spacing w:before="30" w:after="180"/>
        <w:rPr>
          <w:rFonts w:asciiTheme="majorHAnsi" w:eastAsia="Times New Roman" w:hAnsiTheme="majorHAnsi"/>
          <w:color w:val="333333"/>
        </w:rPr>
      </w:pPr>
    </w:p>
    <w:p w14:paraId="1B51867C" w14:textId="2C94018D" w:rsidR="003C78B9" w:rsidRPr="007B1884" w:rsidRDefault="000E6AD3" w:rsidP="00ED19D0">
      <w:pPr>
        <w:jc w:val="center"/>
      </w:pPr>
      <w:r>
        <w:t>*************</w:t>
      </w:r>
    </w:p>
    <w:sectPr w:rsidR="003C78B9" w:rsidRPr="007B1884" w:rsidSect="00805906">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E31D6" w14:textId="77777777" w:rsidR="009E6C5B" w:rsidRDefault="009E6C5B" w:rsidP="00E8380D">
      <w:pPr>
        <w:spacing w:after="0"/>
      </w:pPr>
      <w:r>
        <w:separator/>
      </w:r>
    </w:p>
  </w:endnote>
  <w:endnote w:type="continuationSeparator" w:id="0">
    <w:p w14:paraId="16980221" w14:textId="77777777" w:rsidR="009E6C5B" w:rsidRDefault="009E6C5B" w:rsidP="00E83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Gotham Book">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Times New Roman"/>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00000000" w:usb1="5000A1FF" w:usb2="00000000" w:usb3="00000000" w:csb0="000001BF" w:csb1="00000000"/>
  </w:font>
  <w:font w:name="Gotham Light">
    <w:altName w:val="Arial"/>
    <w:panose1 w:val="00000000000000000000"/>
    <w:charset w:val="00"/>
    <w:family w:val="modern"/>
    <w:notTrueType/>
    <w:pitch w:val="variable"/>
    <w:sig w:usb0="A10000FF" w:usb1="4000005B" w:usb2="00000000" w:usb3="00000000" w:csb0="0000009B" w:csb1="00000000"/>
  </w:font>
  <w:font w:name="Gotham Bold">
    <w:altName w:val="Times New Roman"/>
    <w:panose1 w:val="00000000000000000000"/>
    <w:charset w:val="00"/>
    <w:family w:val="modern"/>
    <w:notTrueType/>
    <w:pitch w:val="variable"/>
    <w:sig w:usb0="A10000FF" w:usb1="4000005B" w:usb2="00000000" w:usb3="00000000" w:csb0="0000009B" w:csb1="00000000"/>
  </w:font>
  <w:font w:name="Gotham-Book">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DD76" w14:textId="77777777" w:rsidR="00A4058E" w:rsidRPr="001B3369" w:rsidRDefault="00A4058E" w:rsidP="007E4FCA">
    <w:pPr>
      <w:pStyle w:val="Footer"/>
      <w:jc w:val="center"/>
      <w:rPr>
        <w:color w:val="AEAAAA"/>
        <w:sz w:val="18"/>
      </w:rPr>
    </w:pPr>
    <w:r w:rsidRPr="001B3369">
      <w:rPr>
        <w:color w:val="AEAAAA"/>
        <w:sz w:val="18"/>
      </w:rPr>
      <w:fldChar w:fldCharType="begin"/>
    </w:r>
    <w:r w:rsidRPr="001B3369">
      <w:rPr>
        <w:color w:val="AEAAAA"/>
        <w:sz w:val="18"/>
      </w:rPr>
      <w:instrText xml:space="preserve"> PAGE  \* Arabic  \* MERGEFORMAT </w:instrText>
    </w:r>
    <w:r w:rsidRPr="001B3369">
      <w:rPr>
        <w:color w:val="AEAAAA"/>
        <w:sz w:val="18"/>
      </w:rPr>
      <w:fldChar w:fldCharType="separate"/>
    </w:r>
    <w:r w:rsidR="00ED3480">
      <w:rPr>
        <w:noProof/>
        <w:color w:val="AEAAAA"/>
        <w:sz w:val="18"/>
      </w:rPr>
      <w:t>63</w:t>
    </w:r>
    <w:r w:rsidRPr="001B3369">
      <w:rPr>
        <w:color w:val="AEAAAA"/>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33DCC" w14:textId="77777777" w:rsidR="009E6C5B" w:rsidRDefault="009E6C5B" w:rsidP="00E8380D">
      <w:pPr>
        <w:spacing w:after="0"/>
      </w:pPr>
      <w:r>
        <w:separator/>
      </w:r>
    </w:p>
  </w:footnote>
  <w:footnote w:type="continuationSeparator" w:id="0">
    <w:p w14:paraId="67FDB23D" w14:textId="77777777" w:rsidR="009E6C5B" w:rsidRDefault="009E6C5B" w:rsidP="00E838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6324" w14:textId="77777777" w:rsidR="00A4058E" w:rsidRDefault="00A4058E">
    <w:pPr>
      <w:pStyle w:val="Header"/>
    </w:pPr>
    <w:r>
      <w:rPr>
        <w:noProof/>
        <w:lang w:bidi="ta-IN"/>
      </w:rPr>
      <w:drawing>
        <wp:anchor distT="0" distB="0" distL="114300" distR="114300" simplePos="0" relativeHeight="251659264" behindDoc="1" locked="1" layoutInCell="1" allowOverlap="1" wp14:anchorId="6B5CD953" wp14:editId="640A2AD4">
          <wp:simplePos x="0" y="0"/>
          <wp:positionH relativeFrom="page">
            <wp:posOffset>-20320</wp:posOffset>
          </wp:positionH>
          <wp:positionV relativeFrom="paragraph">
            <wp:posOffset>-457200</wp:posOffset>
          </wp:positionV>
          <wp:extent cx="7772400" cy="1005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51093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E4386"/>
    <w:multiLevelType w:val="hybridMultilevel"/>
    <w:tmpl w:val="6592088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1DA3417"/>
    <w:multiLevelType w:val="hybridMultilevel"/>
    <w:tmpl w:val="3A6E1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43D02"/>
    <w:multiLevelType w:val="hybridMultilevel"/>
    <w:tmpl w:val="839C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F74A0"/>
    <w:multiLevelType w:val="hybridMultilevel"/>
    <w:tmpl w:val="D07C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4F2E56"/>
    <w:multiLevelType w:val="hybridMultilevel"/>
    <w:tmpl w:val="C2CA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41D0E16"/>
    <w:multiLevelType w:val="hybridMultilevel"/>
    <w:tmpl w:val="47BA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E546C"/>
    <w:multiLevelType w:val="hybridMultilevel"/>
    <w:tmpl w:val="0BF0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A619CF"/>
    <w:multiLevelType w:val="multilevel"/>
    <w:tmpl w:val="156666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E92C62"/>
    <w:multiLevelType w:val="hybridMultilevel"/>
    <w:tmpl w:val="C99A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277AE0"/>
    <w:multiLevelType w:val="hybridMultilevel"/>
    <w:tmpl w:val="839ED00C"/>
    <w:lvl w:ilvl="0" w:tplc="8AEC06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405A2"/>
    <w:multiLevelType w:val="hybridMultilevel"/>
    <w:tmpl w:val="6DB2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29240F"/>
    <w:multiLevelType w:val="hybridMultilevel"/>
    <w:tmpl w:val="28DA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980293"/>
    <w:multiLevelType w:val="hybridMultilevel"/>
    <w:tmpl w:val="C27CA05A"/>
    <w:lvl w:ilvl="0" w:tplc="178A5F9E">
      <w:start w:val="1"/>
      <w:numFmt w:val="bullet"/>
      <w:lvlText w:val=""/>
      <w:lvlJc w:val="left"/>
      <w:pPr>
        <w:ind w:left="504" w:hanging="144"/>
      </w:pPr>
      <w:rPr>
        <w:rFonts w:ascii="Wingdings 3" w:hAnsi="Wingdings 3" w:hint="default"/>
        <w:color w:val="75C9D1"/>
        <w:sz w:val="20"/>
        <w:szCs w:val="20"/>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0DE00C46"/>
    <w:multiLevelType w:val="hybridMultilevel"/>
    <w:tmpl w:val="D2E8B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7422E5"/>
    <w:multiLevelType w:val="hybridMultilevel"/>
    <w:tmpl w:val="B11C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960E44"/>
    <w:multiLevelType w:val="hybridMultilevel"/>
    <w:tmpl w:val="08D417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1983657"/>
    <w:multiLevelType w:val="hybridMultilevel"/>
    <w:tmpl w:val="E2CA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C30B05"/>
    <w:multiLevelType w:val="hybridMultilevel"/>
    <w:tmpl w:val="C62E8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29C2FA7"/>
    <w:multiLevelType w:val="hybridMultilevel"/>
    <w:tmpl w:val="F8267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3210C9C"/>
    <w:multiLevelType w:val="hybridMultilevel"/>
    <w:tmpl w:val="CED2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763A8B"/>
    <w:multiLevelType w:val="multilevel"/>
    <w:tmpl w:val="839ED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AC81758"/>
    <w:multiLevelType w:val="hybridMultilevel"/>
    <w:tmpl w:val="41749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C300212"/>
    <w:multiLevelType w:val="hybridMultilevel"/>
    <w:tmpl w:val="47E6C3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0A17691"/>
    <w:multiLevelType w:val="hybridMultilevel"/>
    <w:tmpl w:val="15862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7827E5"/>
    <w:multiLevelType w:val="multilevel"/>
    <w:tmpl w:val="87BC97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2140567"/>
    <w:multiLevelType w:val="hybridMultilevel"/>
    <w:tmpl w:val="CA08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A16919"/>
    <w:multiLevelType w:val="hybridMultilevel"/>
    <w:tmpl w:val="3FB2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A809B9"/>
    <w:multiLevelType w:val="hybridMultilevel"/>
    <w:tmpl w:val="4AF28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471326"/>
    <w:multiLevelType w:val="hybridMultilevel"/>
    <w:tmpl w:val="B4C8CAF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0" w15:restartNumberingAfterBreak="0">
    <w:nsid w:val="2E873E73"/>
    <w:multiLevelType w:val="hybridMultilevel"/>
    <w:tmpl w:val="EE96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6304BD"/>
    <w:multiLevelType w:val="hybridMultilevel"/>
    <w:tmpl w:val="019C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D01B12"/>
    <w:multiLevelType w:val="hybridMultilevel"/>
    <w:tmpl w:val="74AC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01569B"/>
    <w:multiLevelType w:val="hybridMultilevel"/>
    <w:tmpl w:val="6F5A2DAE"/>
    <w:lvl w:ilvl="0" w:tplc="04090003">
      <w:start w:val="1"/>
      <w:numFmt w:val="bullet"/>
      <w:lvlText w:val="o"/>
      <w:lvlJc w:val="left"/>
      <w:pPr>
        <w:ind w:left="1412" w:hanging="360"/>
      </w:pPr>
      <w:rPr>
        <w:rFonts w:ascii="Courier New" w:hAnsi="Courier New" w:cs="Courier New"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34" w15:restartNumberingAfterBreak="0">
    <w:nsid w:val="340D1A33"/>
    <w:multiLevelType w:val="hybridMultilevel"/>
    <w:tmpl w:val="8D2E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9D3421"/>
    <w:multiLevelType w:val="hybridMultilevel"/>
    <w:tmpl w:val="6DA60216"/>
    <w:lvl w:ilvl="0" w:tplc="74DCB21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1665D"/>
    <w:multiLevelType w:val="hybridMultilevel"/>
    <w:tmpl w:val="A894E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D439A1"/>
    <w:multiLevelType w:val="hybridMultilevel"/>
    <w:tmpl w:val="1364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597D52"/>
    <w:multiLevelType w:val="hybridMultilevel"/>
    <w:tmpl w:val="1BEA478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39245C2A"/>
    <w:multiLevelType w:val="hybridMultilevel"/>
    <w:tmpl w:val="AF0A8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CE7320D"/>
    <w:multiLevelType w:val="hybridMultilevel"/>
    <w:tmpl w:val="95AC6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D022316"/>
    <w:multiLevelType w:val="hybridMultilevel"/>
    <w:tmpl w:val="666E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47745C"/>
    <w:multiLevelType w:val="hybridMultilevel"/>
    <w:tmpl w:val="73F88076"/>
    <w:lvl w:ilvl="0" w:tplc="46F20D26">
      <w:numFmt w:val="bullet"/>
      <w:lvlText w:val="•"/>
      <w:lvlJc w:val="left"/>
      <w:pPr>
        <w:ind w:left="1080" w:hanging="720"/>
      </w:pPr>
      <w:rPr>
        <w:rFonts w:ascii="Calibri Light" w:eastAsia="MS Mincho"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8B276D"/>
    <w:multiLevelType w:val="hybridMultilevel"/>
    <w:tmpl w:val="76A2A6D8"/>
    <w:lvl w:ilvl="0" w:tplc="04090003">
      <w:start w:val="1"/>
      <w:numFmt w:val="bullet"/>
      <w:lvlText w:val="o"/>
      <w:lvlJc w:val="left"/>
      <w:pPr>
        <w:ind w:left="618" w:hanging="360"/>
      </w:pPr>
      <w:rPr>
        <w:rFonts w:ascii="Courier New" w:hAnsi="Courier New" w:cs="Courier New" w:hint="default"/>
      </w:rPr>
    </w:lvl>
    <w:lvl w:ilvl="1" w:tplc="04090003">
      <w:start w:val="1"/>
      <w:numFmt w:val="bullet"/>
      <w:lvlText w:val="o"/>
      <w:lvlJc w:val="left"/>
      <w:pPr>
        <w:ind w:left="1338" w:hanging="360"/>
      </w:pPr>
      <w:rPr>
        <w:rFonts w:ascii="Courier New" w:hAnsi="Courier New" w:cs="Courier New" w:hint="default"/>
      </w:rPr>
    </w:lvl>
    <w:lvl w:ilvl="2" w:tplc="04090005">
      <w:start w:val="1"/>
      <w:numFmt w:val="bullet"/>
      <w:lvlText w:val=""/>
      <w:lvlJc w:val="left"/>
      <w:pPr>
        <w:ind w:left="2058" w:hanging="360"/>
      </w:pPr>
      <w:rPr>
        <w:rFonts w:ascii="Wingdings" w:hAnsi="Wingdings" w:hint="default"/>
      </w:rPr>
    </w:lvl>
    <w:lvl w:ilvl="3" w:tplc="04090001">
      <w:start w:val="1"/>
      <w:numFmt w:val="bullet"/>
      <w:lvlText w:val=""/>
      <w:lvlJc w:val="left"/>
      <w:pPr>
        <w:ind w:left="2778" w:hanging="360"/>
      </w:pPr>
      <w:rPr>
        <w:rFonts w:ascii="Symbol" w:hAnsi="Symbol" w:hint="default"/>
      </w:rPr>
    </w:lvl>
    <w:lvl w:ilvl="4" w:tplc="04090003">
      <w:start w:val="1"/>
      <w:numFmt w:val="bullet"/>
      <w:lvlText w:val="o"/>
      <w:lvlJc w:val="left"/>
      <w:pPr>
        <w:ind w:left="3498" w:hanging="360"/>
      </w:pPr>
      <w:rPr>
        <w:rFonts w:ascii="Courier New" w:hAnsi="Courier New" w:cs="Courier New" w:hint="default"/>
      </w:rPr>
    </w:lvl>
    <w:lvl w:ilvl="5" w:tplc="04090005">
      <w:start w:val="1"/>
      <w:numFmt w:val="bullet"/>
      <w:lvlText w:val=""/>
      <w:lvlJc w:val="left"/>
      <w:pPr>
        <w:ind w:left="4218" w:hanging="360"/>
      </w:pPr>
      <w:rPr>
        <w:rFonts w:ascii="Wingdings" w:hAnsi="Wingdings" w:hint="default"/>
      </w:rPr>
    </w:lvl>
    <w:lvl w:ilvl="6" w:tplc="04090001">
      <w:start w:val="1"/>
      <w:numFmt w:val="bullet"/>
      <w:lvlText w:val=""/>
      <w:lvlJc w:val="left"/>
      <w:pPr>
        <w:ind w:left="4938" w:hanging="360"/>
      </w:pPr>
      <w:rPr>
        <w:rFonts w:ascii="Symbol" w:hAnsi="Symbol" w:hint="default"/>
      </w:rPr>
    </w:lvl>
    <w:lvl w:ilvl="7" w:tplc="04090003">
      <w:start w:val="1"/>
      <w:numFmt w:val="bullet"/>
      <w:lvlText w:val="o"/>
      <w:lvlJc w:val="left"/>
      <w:pPr>
        <w:ind w:left="5658" w:hanging="360"/>
      </w:pPr>
      <w:rPr>
        <w:rFonts w:ascii="Courier New" w:hAnsi="Courier New" w:cs="Courier New" w:hint="default"/>
      </w:rPr>
    </w:lvl>
    <w:lvl w:ilvl="8" w:tplc="04090005">
      <w:start w:val="1"/>
      <w:numFmt w:val="bullet"/>
      <w:lvlText w:val=""/>
      <w:lvlJc w:val="left"/>
      <w:pPr>
        <w:ind w:left="6378" w:hanging="360"/>
      </w:pPr>
      <w:rPr>
        <w:rFonts w:ascii="Wingdings" w:hAnsi="Wingdings" w:hint="default"/>
      </w:rPr>
    </w:lvl>
  </w:abstractNum>
  <w:abstractNum w:abstractNumId="44" w15:restartNumberingAfterBreak="0">
    <w:nsid w:val="45EC34FE"/>
    <w:multiLevelType w:val="hybridMultilevel"/>
    <w:tmpl w:val="72B4DB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46CD6FC1"/>
    <w:multiLevelType w:val="hybridMultilevel"/>
    <w:tmpl w:val="29C4929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4B4D140C"/>
    <w:multiLevelType w:val="hybridMultilevel"/>
    <w:tmpl w:val="89B6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006B94"/>
    <w:multiLevelType w:val="hybridMultilevel"/>
    <w:tmpl w:val="B2840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4C225A"/>
    <w:multiLevelType w:val="hybridMultilevel"/>
    <w:tmpl w:val="17F4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303311"/>
    <w:multiLevelType w:val="hybridMultilevel"/>
    <w:tmpl w:val="9EA8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7F665D"/>
    <w:multiLevelType w:val="hybridMultilevel"/>
    <w:tmpl w:val="9DC66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58F09C8"/>
    <w:multiLevelType w:val="hybridMultilevel"/>
    <w:tmpl w:val="BBB80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CD3E9C"/>
    <w:multiLevelType w:val="hybridMultilevel"/>
    <w:tmpl w:val="6E96E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C724600"/>
    <w:multiLevelType w:val="hybridMultilevel"/>
    <w:tmpl w:val="7FC29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AE2D1D"/>
    <w:multiLevelType w:val="hybridMultilevel"/>
    <w:tmpl w:val="EDB8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EC66AE"/>
    <w:multiLevelType w:val="hybridMultilevel"/>
    <w:tmpl w:val="F7BEBE86"/>
    <w:lvl w:ilvl="0" w:tplc="46F20D26">
      <w:numFmt w:val="bullet"/>
      <w:lvlText w:val="•"/>
      <w:lvlJc w:val="left"/>
      <w:pPr>
        <w:ind w:left="1080" w:hanging="720"/>
      </w:pPr>
      <w:rPr>
        <w:rFonts w:ascii="Calibri Light" w:eastAsia="MS Mincho"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93665E"/>
    <w:multiLevelType w:val="multilevel"/>
    <w:tmpl w:val="A894E0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EF05957"/>
    <w:multiLevelType w:val="multilevel"/>
    <w:tmpl w:val="58703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56D42D4"/>
    <w:multiLevelType w:val="hybridMultilevel"/>
    <w:tmpl w:val="F8FC6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8F5A85"/>
    <w:multiLevelType w:val="hybridMultilevel"/>
    <w:tmpl w:val="EA7641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CC204E"/>
    <w:multiLevelType w:val="hybridMultilevel"/>
    <w:tmpl w:val="2A8ED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93F68A6"/>
    <w:multiLevelType w:val="hybridMultilevel"/>
    <w:tmpl w:val="D1BEF4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2" w15:restartNumberingAfterBreak="0">
    <w:nsid w:val="6BAA15AC"/>
    <w:multiLevelType w:val="hybridMultilevel"/>
    <w:tmpl w:val="20EA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110874"/>
    <w:multiLevelType w:val="hybridMultilevel"/>
    <w:tmpl w:val="F2320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B5324B"/>
    <w:multiLevelType w:val="hybridMultilevel"/>
    <w:tmpl w:val="26E2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C36D66"/>
    <w:multiLevelType w:val="hybridMultilevel"/>
    <w:tmpl w:val="70D61FE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AE404C"/>
    <w:multiLevelType w:val="hybridMultilevel"/>
    <w:tmpl w:val="E2683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365B27"/>
    <w:multiLevelType w:val="hybridMultilevel"/>
    <w:tmpl w:val="6728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A05C95"/>
    <w:multiLevelType w:val="hybridMultilevel"/>
    <w:tmpl w:val="F892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9" w15:restartNumberingAfterBreak="0">
    <w:nsid w:val="76670CBE"/>
    <w:multiLevelType w:val="hybridMultilevel"/>
    <w:tmpl w:val="ED90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E45C67"/>
    <w:multiLevelType w:val="hybridMultilevel"/>
    <w:tmpl w:val="4E96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7456A7"/>
    <w:multiLevelType w:val="hybridMultilevel"/>
    <w:tmpl w:val="10643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9FC7871"/>
    <w:multiLevelType w:val="hybridMultilevel"/>
    <w:tmpl w:val="A0461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9D1CA9"/>
    <w:multiLevelType w:val="hybridMultilevel"/>
    <w:tmpl w:val="15666632"/>
    <w:lvl w:ilvl="0" w:tplc="8AEC06F6">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2A4605"/>
    <w:multiLevelType w:val="hybridMultilevel"/>
    <w:tmpl w:val="C0B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553D7C"/>
    <w:multiLevelType w:val="hybridMultilevel"/>
    <w:tmpl w:val="AF0A8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CE10B75"/>
    <w:multiLevelType w:val="hybridMultilevel"/>
    <w:tmpl w:val="6C600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3"/>
  </w:num>
  <w:num w:numId="3">
    <w:abstractNumId w:val="15"/>
  </w:num>
  <w:num w:numId="4">
    <w:abstractNumId w:val="68"/>
  </w:num>
  <w:num w:numId="5">
    <w:abstractNumId w:val="34"/>
  </w:num>
  <w:num w:numId="6">
    <w:abstractNumId w:val="22"/>
  </w:num>
  <w:num w:numId="7">
    <w:abstractNumId w:val="11"/>
  </w:num>
  <w:num w:numId="8">
    <w:abstractNumId w:val="10"/>
  </w:num>
  <w:num w:numId="9">
    <w:abstractNumId w:val="40"/>
  </w:num>
  <w:num w:numId="10">
    <w:abstractNumId w:val="13"/>
  </w:num>
  <w:num w:numId="11">
    <w:abstractNumId w:val="35"/>
  </w:num>
  <w:num w:numId="12">
    <w:abstractNumId w:val="20"/>
  </w:num>
  <w:num w:numId="13">
    <w:abstractNumId w:val="50"/>
  </w:num>
  <w:num w:numId="14">
    <w:abstractNumId w:val="45"/>
  </w:num>
  <w:num w:numId="15">
    <w:abstractNumId w:val="44"/>
  </w:num>
  <w:num w:numId="16">
    <w:abstractNumId w:val="7"/>
  </w:num>
  <w:num w:numId="17">
    <w:abstractNumId w:val="41"/>
  </w:num>
  <w:num w:numId="18">
    <w:abstractNumId w:val="69"/>
  </w:num>
  <w:num w:numId="19">
    <w:abstractNumId w:val="1"/>
  </w:num>
  <w:num w:numId="20">
    <w:abstractNumId w:val="36"/>
  </w:num>
  <w:num w:numId="21">
    <w:abstractNumId w:val="71"/>
  </w:num>
  <w:num w:numId="22">
    <w:abstractNumId w:val="76"/>
  </w:num>
  <w:num w:numId="23">
    <w:abstractNumId w:val="3"/>
  </w:num>
  <w:num w:numId="24">
    <w:abstractNumId w:val="14"/>
  </w:num>
  <w:num w:numId="25">
    <w:abstractNumId w:val="47"/>
  </w:num>
  <w:num w:numId="26">
    <w:abstractNumId w:val="2"/>
  </w:num>
  <w:num w:numId="27">
    <w:abstractNumId w:val="26"/>
  </w:num>
  <w:num w:numId="28">
    <w:abstractNumId w:val="29"/>
  </w:num>
  <w:num w:numId="29">
    <w:abstractNumId w:val="38"/>
  </w:num>
  <w:num w:numId="30">
    <w:abstractNumId w:val="33"/>
  </w:num>
  <w:num w:numId="31">
    <w:abstractNumId w:val="46"/>
  </w:num>
  <w:num w:numId="32">
    <w:abstractNumId w:val="43"/>
  </w:num>
  <w:num w:numId="33">
    <w:abstractNumId w:val="61"/>
  </w:num>
  <w:num w:numId="34">
    <w:abstractNumId w:val="63"/>
  </w:num>
  <w:num w:numId="35">
    <w:abstractNumId w:val="48"/>
  </w:num>
  <w:num w:numId="36">
    <w:abstractNumId w:val="58"/>
  </w:num>
  <w:num w:numId="37">
    <w:abstractNumId w:val="6"/>
  </w:num>
  <w:num w:numId="38">
    <w:abstractNumId w:val="74"/>
  </w:num>
  <w:num w:numId="39">
    <w:abstractNumId w:val="60"/>
  </w:num>
  <w:num w:numId="40">
    <w:abstractNumId w:val="19"/>
  </w:num>
  <w:num w:numId="41">
    <w:abstractNumId w:val="12"/>
  </w:num>
  <w:num w:numId="42">
    <w:abstractNumId w:val="28"/>
  </w:num>
  <w:num w:numId="43">
    <w:abstractNumId w:val="53"/>
  </w:num>
  <w:num w:numId="44">
    <w:abstractNumId w:val="42"/>
  </w:num>
  <w:num w:numId="45">
    <w:abstractNumId w:val="5"/>
  </w:num>
  <w:num w:numId="46">
    <w:abstractNumId w:val="30"/>
  </w:num>
  <w:num w:numId="47">
    <w:abstractNumId w:val="32"/>
  </w:num>
  <w:num w:numId="48">
    <w:abstractNumId w:val="27"/>
  </w:num>
  <w:num w:numId="49">
    <w:abstractNumId w:val="57"/>
  </w:num>
  <w:num w:numId="50">
    <w:abstractNumId w:val="54"/>
  </w:num>
  <w:num w:numId="51">
    <w:abstractNumId w:val="73"/>
  </w:num>
  <w:num w:numId="52">
    <w:abstractNumId w:val="52"/>
  </w:num>
  <w:num w:numId="53">
    <w:abstractNumId w:val="18"/>
  </w:num>
  <w:num w:numId="54">
    <w:abstractNumId w:val="39"/>
  </w:num>
  <w:num w:numId="55">
    <w:abstractNumId w:val="75"/>
  </w:num>
  <w:num w:numId="56">
    <w:abstractNumId w:val="70"/>
  </w:num>
  <w:num w:numId="57">
    <w:abstractNumId w:val="17"/>
  </w:num>
  <w:num w:numId="58">
    <w:abstractNumId w:val="25"/>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9"/>
  </w:num>
  <w:num w:numId="66">
    <w:abstractNumId w:val="37"/>
  </w:num>
  <w:num w:numId="67">
    <w:abstractNumId w:val="73"/>
  </w:num>
  <w:num w:numId="68">
    <w:abstractNumId w:val="8"/>
  </w:num>
  <w:num w:numId="69">
    <w:abstractNumId w:val="21"/>
  </w:num>
  <w:num w:numId="70">
    <w:abstractNumId w:val="0"/>
  </w:num>
  <w:num w:numId="71">
    <w:abstractNumId w:val="56"/>
  </w:num>
  <w:num w:numId="72">
    <w:abstractNumId w:val="65"/>
  </w:num>
  <w:num w:numId="73">
    <w:abstractNumId w:val="73"/>
  </w:num>
  <w:num w:numId="74">
    <w:abstractNumId w:val="73"/>
  </w:num>
  <w:num w:numId="75">
    <w:abstractNumId w:val="73"/>
  </w:num>
  <w:num w:numId="76">
    <w:abstractNumId w:val="73"/>
  </w:num>
  <w:num w:numId="77">
    <w:abstractNumId w:val="49"/>
  </w:num>
  <w:num w:numId="78">
    <w:abstractNumId w:val="51"/>
  </w:num>
  <w:num w:numId="79">
    <w:abstractNumId w:val="64"/>
  </w:num>
  <w:num w:numId="80">
    <w:abstractNumId w:val="4"/>
  </w:num>
  <w:num w:numId="81">
    <w:abstractNumId w:val="66"/>
  </w:num>
  <w:num w:numId="82">
    <w:abstractNumId w:val="31"/>
  </w:num>
  <w:num w:numId="83">
    <w:abstractNumId w:val="67"/>
  </w:num>
  <w:num w:numId="84">
    <w:abstractNumId w:val="72"/>
  </w:num>
  <w:num w:numId="85">
    <w:abstractNumId w:val="55"/>
  </w:num>
  <w:num w:numId="86">
    <w:abstractNumId w:val="73"/>
  </w:num>
  <w:num w:numId="87">
    <w:abstractNumId w:val="62"/>
  </w:num>
  <w:num w:numId="88">
    <w:abstractNumId w:val="59"/>
  </w:num>
  <w:num w:numId="89">
    <w:abstractNumId w:val="16"/>
  </w:num>
  <w:num w:numId="90">
    <w:abstractNumId w:val="2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tTAwNTY3NTQzMDJR0lEKTi0uzszPAykwNK4FAPxrhvctAAAA"/>
  </w:docVars>
  <w:rsids>
    <w:rsidRoot w:val="00971BA5"/>
    <w:rsid w:val="00004021"/>
    <w:rsid w:val="00007499"/>
    <w:rsid w:val="00010CC9"/>
    <w:rsid w:val="00015F72"/>
    <w:rsid w:val="00016D5A"/>
    <w:rsid w:val="000203A0"/>
    <w:rsid w:val="00024A9D"/>
    <w:rsid w:val="00025B8E"/>
    <w:rsid w:val="00031045"/>
    <w:rsid w:val="00034716"/>
    <w:rsid w:val="00034B21"/>
    <w:rsid w:val="000352EA"/>
    <w:rsid w:val="00037BA1"/>
    <w:rsid w:val="00040229"/>
    <w:rsid w:val="00040B1F"/>
    <w:rsid w:val="000428BC"/>
    <w:rsid w:val="000449AF"/>
    <w:rsid w:val="000472C7"/>
    <w:rsid w:val="00047F01"/>
    <w:rsid w:val="00054691"/>
    <w:rsid w:val="00054CC1"/>
    <w:rsid w:val="000722AF"/>
    <w:rsid w:val="0007272D"/>
    <w:rsid w:val="00075D69"/>
    <w:rsid w:val="00076E08"/>
    <w:rsid w:val="00077E7E"/>
    <w:rsid w:val="0008130F"/>
    <w:rsid w:val="00082D28"/>
    <w:rsid w:val="00083177"/>
    <w:rsid w:val="00083F2F"/>
    <w:rsid w:val="00086835"/>
    <w:rsid w:val="00087752"/>
    <w:rsid w:val="00087813"/>
    <w:rsid w:val="000878B7"/>
    <w:rsid w:val="00091088"/>
    <w:rsid w:val="00094595"/>
    <w:rsid w:val="00094A91"/>
    <w:rsid w:val="00094C54"/>
    <w:rsid w:val="00095329"/>
    <w:rsid w:val="00095778"/>
    <w:rsid w:val="0009788F"/>
    <w:rsid w:val="00097BC1"/>
    <w:rsid w:val="000A04EF"/>
    <w:rsid w:val="000A4052"/>
    <w:rsid w:val="000B018F"/>
    <w:rsid w:val="000B06B4"/>
    <w:rsid w:val="000B1503"/>
    <w:rsid w:val="000B1AE6"/>
    <w:rsid w:val="000B4AEC"/>
    <w:rsid w:val="000B5E68"/>
    <w:rsid w:val="000B6BE0"/>
    <w:rsid w:val="000B71D7"/>
    <w:rsid w:val="000B7A03"/>
    <w:rsid w:val="000C28B2"/>
    <w:rsid w:val="000D3405"/>
    <w:rsid w:val="000E0C4B"/>
    <w:rsid w:val="000E6AD3"/>
    <w:rsid w:val="000E7AB8"/>
    <w:rsid w:val="000F113B"/>
    <w:rsid w:val="000F258D"/>
    <w:rsid w:val="000F264F"/>
    <w:rsid w:val="000F6341"/>
    <w:rsid w:val="000F6C78"/>
    <w:rsid w:val="000F7AC9"/>
    <w:rsid w:val="000F7DBC"/>
    <w:rsid w:val="00101D50"/>
    <w:rsid w:val="0010393A"/>
    <w:rsid w:val="00106DB5"/>
    <w:rsid w:val="001118F2"/>
    <w:rsid w:val="00116630"/>
    <w:rsid w:val="00117E3F"/>
    <w:rsid w:val="001202DC"/>
    <w:rsid w:val="00120F09"/>
    <w:rsid w:val="001231D1"/>
    <w:rsid w:val="00124791"/>
    <w:rsid w:val="0012482F"/>
    <w:rsid w:val="00124C4E"/>
    <w:rsid w:val="00130344"/>
    <w:rsid w:val="00132092"/>
    <w:rsid w:val="00132413"/>
    <w:rsid w:val="00133FE8"/>
    <w:rsid w:val="001361E0"/>
    <w:rsid w:val="00136306"/>
    <w:rsid w:val="00140BA6"/>
    <w:rsid w:val="0014251C"/>
    <w:rsid w:val="001456D9"/>
    <w:rsid w:val="00147F35"/>
    <w:rsid w:val="001547A8"/>
    <w:rsid w:val="00156690"/>
    <w:rsid w:val="00161C20"/>
    <w:rsid w:val="001623A4"/>
    <w:rsid w:val="001628B1"/>
    <w:rsid w:val="001631CF"/>
    <w:rsid w:val="001665F6"/>
    <w:rsid w:val="0017184E"/>
    <w:rsid w:val="00177A7E"/>
    <w:rsid w:val="00177D67"/>
    <w:rsid w:val="001857FA"/>
    <w:rsid w:val="001913E6"/>
    <w:rsid w:val="00192434"/>
    <w:rsid w:val="0019448A"/>
    <w:rsid w:val="00195473"/>
    <w:rsid w:val="00195877"/>
    <w:rsid w:val="00195B4B"/>
    <w:rsid w:val="00195E18"/>
    <w:rsid w:val="001972D5"/>
    <w:rsid w:val="001A2D29"/>
    <w:rsid w:val="001A31B3"/>
    <w:rsid w:val="001A6037"/>
    <w:rsid w:val="001B3348"/>
    <w:rsid w:val="001B38CC"/>
    <w:rsid w:val="001B3D6C"/>
    <w:rsid w:val="001B6416"/>
    <w:rsid w:val="001B72F9"/>
    <w:rsid w:val="001C4679"/>
    <w:rsid w:val="001C6999"/>
    <w:rsid w:val="001C6A6C"/>
    <w:rsid w:val="001C6C5E"/>
    <w:rsid w:val="001D1300"/>
    <w:rsid w:val="001E219B"/>
    <w:rsid w:val="001E330C"/>
    <w:rsid w:val="001E68FB"/>
    <w:rsid w:val="001F20F0"/>
    <w:rsid w:val="001F467D"/>
    <w:rsid w:val="00200026"/>
    <w:rsid w:val="002023E6"/>
    <w:rsid w:val="0020293F"/>
    <w:rsid w:val="002037DB"/>
    <w:rsid w:val="00203BE3"/>
    <w:rsid w:val="0020446F"/>
    <w:rsid w:val="00210D47"/>
    <w:rsid w:val="002115CA"/>
    <w:rsid w:val="00214262"/>
    <w:rsid w:val="00224386"/>
    <w:rsid w:val="00225CCE"/>
    <w:rsid w:val="002278D9"/>
    <w:rsid w:val="00230BFE"/>
    <w:rsid w:val="00231BA1"/>
    <w:rsid w:val="002320FA"/>
    <w:rsid w:val="002401E1"/>
    <w:rsid w:val="00244AAE"/>
    <w:rsid w:val="00251262"/>
    <w:rsid w:val="0025236A"/>
    <w:rsid w:val="00253B7E"/>
    <w:rsid w:val="00254651"/>
    <w:rsid w:val="00255B41"/>
    <w:rsid w:val="00256ECC"/>
    <w:rsid w:val="00261667"/>
    <w:rsid w:val="0026189F"/>
    <w:rsid w:val="002654F8"/>
    <w:rsid w:val="00266536"/>
    <w:rsid w:val="002714F5"/>
    <w:rsid w:val="00272BF0"/>
    <w:rsid w:val="00273A23"/>
    <w:rsid w:val="00275C59"/>
    <w:rsid w:val="00281C76"/>
    <w:rsid w:val="00282F76"/>
    <w:rsid w:val="002838EA"/>
    <w:rsid w:val="00285309"/>
    <w:rsid w:val="00285E05"/>
    <w:rsid w:val="002918EA"/>
    <w:rsid w:val="002933A5"/>
    <w:rsid w:val="00293465"/>
    <w:rsid w:val="00294AA0"/>
    <w:rsid w:val="00294F5F"/>
    <w:rsid w:val="002A0652"/>
    <w:rsid w:val="002A2AEA"/>
    <w:rsid w:val="002A6B29"/>
    <w:rsid w:val="002B0B45"/>
    <w:rsid w:val="002B2893"/>
    <w:rsid w:val="002B352D"/>
    <w:rsid w:val="002B3D68"/>
    <w:rsid w:val="002B3F5D"/>
    <w:rsid w:val="002B4390"/>
    <w:rsid w:val="002B4D93"/>
    <w:rsid w:val="002C5C9F"/>
    <w:rsid w:val="002C7CD0"/>
    <w:rsid w:val="002D4F5F"/>
    <w:rsid w:val="002D504B"/>
    <w:rsid w:val="002D57C8"/>
    <w:rsid w:val="002E36D5"/>
    <w:rsid w:val="002E4D94"/>
    <w:rsid w:val="002F5BB2"/>
    <w:rsid w:val="002F7876"/>
    <w:rsid w:val="00300813"/>
    <w:rsid w:val="00301632"/>
    <w:rsid w:val="00301C08"/>
    <w:rsid w:val="00305031"/>
    <w:rsid w:val="00305212"/>
    <w:rsid w:val="00306DCB"/>
    <w:rsid w:val="003132B8"/>
    <w:rsid w:val="00317983"/>
    <w:rsid w:val="00320F10"/>
    <w:rsid w:val="003218D1"/>
    <w:rsid w:val="00322493"/>
    <w:rsid w:val="00322568"/>
    <w:rsid w:val="0032634F"/>
    <w:rsid w:val="00332C43"/>
    <w:rsid w:val="0033699E"/>
    <w:rsid w:val="003454A1"/>
    <w:rsid w:val="00345AC6"/>
    <w:rsid w:val="00345AEC"/>
    <w:rsid w:val="00346BC1"/>
    <w:rsid w:val="003530F4"/>
    <w:rsid w:val="003532CC"/>
    <w:rsid w:val="00362322"/>
    <w:rsid w:val="003626D3"/>
    <w:rsid w:val="003631CB"/>
    <w:rsid w:val="00363AD5"/>
    <w:rsid w:val="00367657"/>
    <w:rsid w:val="00371587"/>
    <w:rsid w:val="00374212"/>
    <w:rsid w:val="00380A30"/>
    <w:rsid w:val="00386681"/>
    <w:rsid w:val="00392354"/>
    <w:rsid w:val="00392684"/>
    <w:rsid w:val="003955F0"/>
    <w:rsid w:val="003978B8"/>
    <w:rsid w:val="003A11BD"/>
    <w:rsid w:val="003A3297"/>
    <w:rsid w:val="003A3320"/>
    <w:rsid w:val="003A3ACA"/>
    <w:rsid w:val="003A4EEC"/>
    <w:rsid w:val="003B0EAB"/>
    <w:rsid w:val="003B49E4"/>
    <w:rsid w:val="003C06B2"/>
    <w:rsid w:val="003C1768"/>
    <w:rsid w:val="003C3186"/>
    <w:rsid w:val="003C4CFA"/>
    <w:rsid w:val="003C78B9"/>
    <w:rsid w:val="003E0FE1"/>
    <w:rsid w:val="003E118C"/>
    <w:rsid w:val="003E3417"/>
    <w:rsid w:val="003F63CE"/>
    <w:rsid w:val="00401268"/>
    <w:rsid w:val="00407A13"/>
    <w:rsid w:val="00416193"/>
    <w:rsid w:val="004202FB"/>
    <w:rsid w:val="00420328"/>
    <w:rsid w:val="00423AE5"/>
    <w:rsid w:val="00423E95"/>
    <w:rsid w:val="0042725D"/>
    <w:rsid w:val="00427D21"/>
    <w:rsid w:val="00431DE8"/>
    <w:rsid w:val="0043736B"/>
    <w:rsid w:val="004416A4"/>
    <w:rsid w:val="00441D8B"/>
    <w:rsid w:val="004422AC"/>
    <w:rsid w:val="00442D62"/>
    <w:rsid w:val="00442F2D"/>
    <w:rsid w:val="00453D59"/>
    <w:rsid w:val="00453DAA"/>
    <w:rsid w:val="004541B9"/>
    <w:rsid w:val="00454C7B"/>
    <w:rsid w:val="00457262"/>
    <w:rsid w:val="00464AAF"/>
    <w:rsid w:val="00465457"/>
    <w:rsid w:val="004654B5"/>
    <w:rsid w:val="00466B9D"/>
    <w:rsid w:val="00470EB5"/>
    <w:rsid w:val="00471795"/>
    <w:rsid w:val="0047329D"/>
    <w:rsid w:val="00473607"/>
    <w:rsid w:val="004748D8"/>
    <w:rsid w:val="00474999"/>
    <w:rsid w:val="004758ED"/>
    <w:rsid w:val="00476394"/>
    <w:rsid w:val="00476A86"/>
    <w:rsid w:val="00482262"/>
    <w:rsid w:val="004930EB"/>
    <w:rsid w:val="0049336A"/>
    <w:rsid w:val="00496279"/>
    <w:rsid w:val="00496FF5"/>
    <w:rsid w:val="004A0509"/>
    <w:rsid w:val="004B064A"/>
    <w:rsid w:val="004B2B5C"/>
    <w:rsid w:val="004B3C1F"/>
    <w:rsid w:val="004B6744"/>
    <w:rsid w:val="004B7DB5"/>
    <w:rsid w:val="004B7E7C"/>
    <w:rsid w:val="004C0B96"/>
    <w:rsid w:val="004C12F4"/>
    <w:rsid w:val="004E092B"/>
    <w:rsid w:val="004E0E65"/>
    <w:rsid w:val="004E0F0F"/>
    <w:rsid w:val="004E466E"/>
    <w:rsid w:val="004E4C54"/>
    <w:rsid w:val="004E57A4"/>
    <w:rsid w:val="004F179F"/>
    <w:rsid w:val="004F32F6"/>
    <w:rsid w:val="00501627"/>
    <w:rsid w:val="00502D44"/>
    <w:rsid w:val="00503451"/>
    <w:rsid w:val="00506F18"/>
    <w:rsid w:val="00507A96"/>
    <w:rsid w:val="0051206B"/>
    <w:rsid w:val="00512F1F"/>
    <w:rsid w:val="005137DD"/>
    <w:rsid w:val="0051617E"/>
    <w:rsid w:val="0052009B"/>
    <w:rsid w:val="00521F35"/>
    <w:rsid w:val="00522E7B"/>
    <w:rsid w:val="005242F3"/>
    <w:rsid w:val="0052570D"/>
    <w:rsid w:val="00525EE1"/>
    <w:rsid w:val="00527079"/>
    <w:rsid w:val="00530393"/>
    <w:rsid w:val="005315CE"/>
    <w:rsid w:val="00536DF9"/>
    <w:rsid w:val="005379D7"/>
    <w:rsid w:val="00542741"/>
    <w:rsid w:val="005427D1"/>
    <w:rsid w:val="005436D1"/>
    <w:rsid w:val="00547737"/>
    <w:rsid w:val="00547E92"/>
    <w:rsid w:val="005504EB"/>
    <w:rsid w:val="00550A7E"/>
    <w:rsid w:val="00551337"/>
    <w:rsid w:val="005516E8"/>
    <w:rsid w:val="0055418B"/>
    <w:rsid w:val="005608AB"/>
    <w:rsid w:val="00562099"/>
    <w:rsid w:val="00562FB6"/>
    <w:rsid w:val="00566B11"/>
    <w:rsid w:val="00567E9A"/>
    <w:rsid w:val="00575A4E"/>
    <w:rsid w:val="005944B8"/>
    <w:rsid w:val="00595952"/>
    <w:rsid w:val="005A2CFC"/>
    <w:rsid w:val="005A55A1"/>
    <w:rsid w:val="005A7544"/>
    <w:rsid w:val="005B0E2A"/>
    <w:rsid w:val="005B6185"/>
    <w:rsid w:val="005B7CED"/>
    <w:rsid w:val="005C3A8C"/>
    <w:rsid w:val="005C3B8E"/>
    <w:rsid w:val="005C461E"/>
    <w:rsid w:val="005C77A7"/>
    <w:rsid w:val="005D0223"/>
    <w:rsid w:val="005D15B3"/>
    <w:rsid w:val="005D26D7"/>
    <w:rsid w:val="005D5D54"/>
    <w:rsid w:val="005D6831"/>
    <w:rsid w:val="005D6E83"/>
    <w:rsid w:val="005D751D"/>
    <w:rsid w:val="005E0FF0"/>
    <w:rsid w:val="005E1676"/>
    <w:rsid w:val="005E41CF"/>
    <w:rsid w:val="005E518B"/>
    <w:rsid w:val="005E7A1E"/>
    <w:rsid w:val="005F089E"/>
    <w:rsid w:val="005F1222"/>
    <w:rsid w:val="005F2635"/>
    <w:rsid w:val="005F331F"/>
    <w:rsid w:val="005F3964"/>
    <w:rsid w:val="005F4FE1"/>
    <w:rsid w:val="006057D9"/>
    <w:rsid w:val="006064D8"/>
    <w:rsid w:val="00607640"/>
    <w:rsid w:val="006133C4"/>
    <w:rsid w:val="00614F48"/>
    <w:rsid w:val="006153D2"/>
    <w:rsid w:val="00616183"/>
    <w:rsid w:val="00623F1D"/>
    <w:rsid w:val="006245E2"/>
    <w:rsid w:val="00624F25"/>
    <w:rsid w:val="00630C30"/>
    <w:rsid w:val="00634F42"/>
    <w:rsid w:val="006354D7"/>
    <w:rsid w:val="0064620F"/>
    <w:rsid w:val="00647DF0"/>
    <w:rsid w:val="00650AE6"/>
    <w:rsid w:val="0065534F"/>
    <w:rsid w:val="00661028"/>
    <w:rsid w:val="00663CB1"/>
    <w:rsid w:val="00672656"/>
    <w:rsid w:val="00673800"/>
    <w:rsid w:val="00677F82"/>
    <w:rsid w:val="00680776"/>
    <w:rsid w:val="00681289"/>
    <w:rsid w:val="00682DA5"/>
    <w:rsid w:val="0068551F"/>
    <w:rsid w:val="00686BF9"/>
    <w:rsid w:val="006870B7"/>
    <w:rsid w:val="00687E61"/>
    <w:rsid w:val="006923B8"/>
    <w:rsid w:val="00694170"/>
    <w:rsid w:val="006A2E19"/>
    <w:rsid w:val="006A2FC1"/>
    <w:rsid w:val="006A332B"/>
    <w:rsid w:val="006B2AF6"/>
    <w:rsid w:val="006C2810"/>
    <w:rsid w:val="006C576F"/>
    <w:rsid w:val="006C6A78"/>
    <w:rsid w:val="006D05A5"/>
    <w:rsid w:val="006D4F1C"/>
    <w:rsid w:val="006E2550"/>
    <w:rsid w:val="006F29E6"/>
    <w:rsid w:val="006F41FD"/>
    <w:rsid w:val="006F56D8"/>
    <w:rsid w:val="006F7493"/>
    <w:rsid w:val="007002C0"/>
    <w:rsid w:val="00706CB4"/>
    <w:rsid w:val="007135F9"/>
    <w:rsid w:val="00713F6F"/>
    <w:rsid w:val="0072057B"/>
    <w:rsid w:val="00720E35"/>
    <w:rsid w:val="00721E79"/>
    <w:rsid w:val="00722FB7"/>
    <w:rsid w:val="00723753"/>
    <w:rsid w:val="00726F1B"/>
    <w:rsid w:val="00730967"/>
    <w:rsid w:val="00732C6A"/>
    <w:rsid w:val="00733614"/>
    <w:rsid w:val="007363AE"/>
    <w:rsid w:val="00743E79"/>
    <w:rsid w:val="007450E4"/>
    <w:rsid w:val="0075321C"/>
    <w:rsid w:val="00760800"/>
    <w:rsid w:val="00760F32"/>
    <w:rsid w:val="00763602"/>
    <w:rsid w:val="00763714"/>
    <w:rsid w:val="0076540D"/>
    <w:rsid w:val="00765821"/>
    <w:rsid w:val="00766A32"/>
    <w:rsid w:val="007803F1"/>
    <w:rsid w:val="00782798"/>
    <w:rsid w:val="00791402"/>
    <w:rsid w:val="00794020"/>
    <w:rsid w:val="007956B2"/>
    <w:rsid w:val="00795814"/>
    <w:rsid w:val="007A1BBC"/>
    <w:rsid w:val="007A2FCE"/>
    <w:rsid w:val="007A492E"/>
    <w:rsid w:val="007A549E"/>
    <w:rsid w:val="007A753E"/>
    <w:rsid w:val="007B1884"/>
    <w:rsid w:val="007B28EE"/>
    <w:rsid w:val="007B2DF4"/>
    <w:rsid w:val="007B5AB8"/>
    <w:rsid w:val="007C10C8"/>
    <w:rsid w:val="007C1B19"/>
    <w:rsid w:val="007C3AAD"/>
    <w:rsid w:val="007C469E"/>
    <w:rsid w:val="007C473B"/>
    <w:rsid w:val="007C62A1"/>
    <w:rsid w:val="007C751F"/>
    <w:rsid w:val="007D4792"/>
    <w:rsid w:val="007D53E4"/>
    <w:rsid w:val="007E2853"/>
    <w:rsid w:val="007E4FCA"/>
    <w:rsid w:val="007E5A3E"/>
    <w:rsid w:val="007E7CC3"/>
    <w:rsid w:val="007F4772"/>
    <w:rsid w:val="00801791"/>
    <w:rsid w:val="00803190"/>
    <w:rsid w:val="00805906"/>
    <w:rsid w:val="00810386"/>
    <w:rsid w:val="0081303B"/>
    <w:rsid w:val="00815BEF"/>
    <w:rsid w:val="00816D80"/>
    <w:rsid w:val="00824E21"/>
    <w:rsid w:val="00825B25"/>
    <w:rsid w:val="00830A94"/>
    <w:rsid w:val="00831A4A"/>
    <w:rsid w:val="0084383C"/>
    <w:rsid w:val="00843A62"/>
    <w:rsid w:val="00844F77"/>
    <w:rsid w:val="00845A5C"/>
    <w:rsid w:val="0085086C"/>
    <w:rsid w:val="00857352"/>
    <w:rsid w:val="00860177"/>
    <w:rsid w:val="00861D6B"/>
    <w:rsid w:val="00863A6D"/>
    <w:rsid w:val="00867E74"/>
    <w:rsid w:val="008712A8"/>
    <w:rsid w:val="00876B37"/>
    <w:rsid w:val="00876CA4"/>
    <w:rsid w:val="00880DA7"/>
    <w:rsid w:val="008812F8"/>
    <w:rsid w:val="00882CA9"/>
    <w:rsid w:val="008927C9"/>
    <w:rsid w:val="008945B0"/>
    <w:rsid w:val="008958BF"/>
    <w:rsid w:val="0089628F"/>
    <w:rsid w:val="00897A65"/>
    <w:rsid w:val="008A0555"/>
    <w:rsid w:val="008A329E"/>
    <w:rsid w:val="008A7F63"/>
    <w:rsid w:val="008B0581"/>
    <w:rsid w:val="008B517C"/>
    <w:rsid w:val="008B7289"/>
    <w:rsid w:val="008B73FF"/>
    <w:rsid w:val="008C1371"/>
    <w:rsid w:val="008C2194"/>
    <w:rsid w:val="008C2490"/>
    <w:rsid w:val="008C29FF"/>
    <w:rsid w:val="008C3D12"/>
    <w:rsid w:val="008C50F2"/>
    <w:rsid w:val="008C52D0"/>
    <w:rsid w:val="008C5727"/>
    <w:rsid w:val="008C6AA6"/>
    <w:rsid w:val="008C6B02"/>
    <w:rsid w:val="008D239A"/>
    <w:rsid w:val="008D2859"/>
    <w:rsid w:val="008D4175"/>
    <w:rsid w:val="008D4D0B"/>
    <w:rsid w:val="008D5D13"/>
    <w:rsid w:val="008D7075"/>
    <w:rsid w:val="008D760A"/>
    <w:rsid w:val="008E31D4"/>
    <w:rsid w:val="008E4390"/>
    <w:rsid w:val="008E4555"/>
    <w:rsid w:val="008E5915"/>
    <w:rsid w:val="008E7375"/>
    <w:rsid w:val="008E75D4"/>
    <w:rsid w:val="008F02AE"/>
    <w:rsid w:val="008F1702"/>
    <w:rsid w:val="008F300F"/>
    <w:rsid w:val="00901527"/>
    <w:rsid w:val="009024CF"/>
    <w:rsid w:val="00906F24"/>
    <w:rsid w:val="00910815"/>
    <w:rsid w:val="009108F4"/>
    <w:rsid w:val="009109DE"/>
    <w:rsid w:val="00910A8D"/>
    <w:rsid w:val="00914753"/>
    <w:rsid w:val="009214A3"/>
    <w:rsid w:val="00922A61"/>
    <w:rsid w:val="009231E3"/>
    <w:rsid w:val="00923CFB"/>
    <w:rsid w:val="0092524F"/>
    <w:rsid w:val="00925C9E"/>
    <w:rsid w:val="009277A9"/>
    <w:rsid w:val="00927AEF"/>
    <w:rsid w:val="00930973"/>
    <w:rsid w:val="00930A33"/>
    <w:rsid w:val="00934122"/>
    <w:rsid w:val="0093451A"/>
    <w:rsid w:val="00935E25"/>
    <w:rsid w:val="009370A7"/>
    <w:rsid w:val="0094034E"/>
    <w:rsid w:val="00940571"/>
    <w:rsid w:val="00944E3F"/>
    <w:rsid w:val="00946223"/>
    <w:rsid w:val="009468BA"/>
    <w:rsid w:val="009477C2"/>
    <w:rsid w:val="00950D77"/>
    <w:rsid w:val="00952095"/>
    <w:rsid w:val="0095552F"/>
    <w:rsid w:val="00955BC3"/>
    <w:rsid w:val="00955E51"/>
    <w:rsid w:val="009566A1"/>
    <w:rsid w:val="00957262"/>
    <w:rsid w:val="00960737"/>
    <w:rsid w:val="009610BE"/>
    <w:rsid w:val="00966BC3"/>
    <w:rsid w:val="0096745D"/>
    <w:rsid w:val="00971BA5"/>
    <w:rsid w:val="00972AE7"/>
    <w:rsid w:val="00976A48"/>
    <w:rsid w:val="00977BDF"/>
    <w:rsid w:val="00981784"/>
    <w:rsid w:val="00987CC6"/>
    <w:rsid w:val="0099301D"/>
    <w:rsid w:val="0099415B"/>
    <w:rsid w:val="00996E3A"/>
    <w:rsid w:val="009A3F3F"/>
    <w:rsid w:val="009A425B"/>
    <w:rsid w:val="009A62A2"/>
    <w:rsid w:val="009A6954"/>
    <w:rsid w:val="009B0587"/>
    <w:rsid w:val="009B0B53"/>
    <w:rsid w:val="009B25A9"/>
    <w:rsid w:val="009B648A"/>
    <w:rsid w:val="009C6BD9"/>
    <w:rsid w:val="009C7474"/>
    <w:rsid w:val="009C7542"/>
    <w:rsid w:val="009C7E79"/>
    <w:rsid w:val="009D18DF"/>
    <w:rsid w:val="009D5E96"/>
    <w:rsid w:val="009E249B"/>
    <w:rsid w:val="009E2964"/>
    <w:rsid w:val="009E6C5B"/>
    <w:rsid w:val="009E6EA0"/>
    <w:rsid w:val="009F33C4"/>
    <w:rsid w:val="009F3EAF"/>
    <w:rsid w:val="00A031E3"/>
    <w:rsid w:val="00A03464"/>
    <w:rsid w:val="00A03D7B"/>
    <w:rsid w:val="00A0518A"/>
    <w:rsid w:val="00A07908"/>
    <w:rsid w:val="00A11012"/>
    <w:rsid w:val="00A11E34"/>
    <w:rsid w:val="00A13D94"/>
    <w:rsid w:val="00A17122"/>
    <w:rsid w:val="00A24DE8"/>
    <w:rsid w:val="00A25C26"/>
    <w:rsid w:val="00A2698D"/>
    <w:rsid w:val="00A32F15"/>
    <w:rsid w:val="00A34EE2"/>
    <w:rsid w:val="00A37E2A"/>
    <w:rsid w:val="00A4058E"/>
    <w:rsid w:val="00A40D06"/>
    <w:rsid w:val="00A42634"/>
    <w:rsid w:val="00A45EEC"/>
    <w:rsid w:val="00A46004"/>
    <w:rsid w:val="00A47CE7"/>
    <w:rsid w:val="00A5196B"/>
    <w:rsid w:val="00A53AED"/>
    <w:rsid w:val="00A5466E"/>
    <w:rsid w:val="00A55C99"/>
    <w:rsid w:val="00A615C2"/>
    <w:rsid w:val="00A65CBD"/>
    <w:rsid w:val="00A65E4E"/>
    <w:rsid w:val="00A6615C"/>
    <w:rsid w:val="00A700EF"/>
    <w:rsid w:val="00A7308E"/>
    <w:rsid w:val="00A75708"/>
    <w:rsid w:val="00A80491"/>
    <w:rsid w:val="00A8239F"/>
    <w:rsid w:val="00A851BB"/>
    <w:rsid w:val="00A851DA"/>
    <w:rsid w:val="00A91B04"/>
    <w:rsid w:val="00AA300C"/>
    <w:rsid w:val="00AA4D0E"/>
    <w:rsid w:val="00AA536A"/>
    <w:rsid w:val="00AA7A19"/>
    <w:rsid w:val="00AB164A"/>
    <w:rsid w:val="00AB621E"/>
    <w:rsid w:val="00AB76FC"/>
    <w:rsid w:val="00AC2D53"/>
    <w:rsid w:val="00AD6BB0"/>
    <w:rsid w:val="00AD749F"/>
    <w:rsid w:val="00AE2C7C"/>
    <w:rsid w:val="00AE68F3"/>
    <w:rsid w:val="00AF1663"/>
    <w:rsid w:val="00AF25E0"/>
    <w:rsid w:val="00AF3A04"/>
    <w:rsid w:val="00AF4439"/>
    <w:rsid w:val="00AF588C"/>
    <w:rsid w:val="00AF5E78"/>
    <w:rsid w:val="00AF688E"/>
    <w:rsid w:val="00AF6FC3"/>
    <w:rsid w:val="00B02969"/>
    <w:rsid w:val="00B0736F"/>
    <w:rsid w:val="00B14918"/>
    <w:rsid w:val="00B26743"/>
    <w:rsid w:val="00B33F40"/>
    <w:rsid w:val="00B345ED"/>
    <w:rsid w:val="00B35734"/>
    <w:rsid w:val="00B40239"/>
    <w:rsid w:val="00B403A7"/>
    <w:rsid w:val="00B46D09"/>
    <w:rsid w:val="00B50505"/>
    <w:rsid w:val="00B51272"/>
    <w:rsid w:val="00B57BA1"/>
    <w:rsid w:val="00B608F9"/>
    <w:rsid w:val="00B60A03"/>
    <w:rsid w:val="00B636C9"/>
    <w:rsid w:val="00B65EFA"/>
    <w:rsid w:val="00B745BE"/>
    <w:rsid w:val="00B80CBA"/>
    <w:rsid w:val="00B833EF"/>
    <w:rsid w:val="00B90AE1"/>
    <w:rsid w:val="00B91B8E"/>
    <w:rsid w:val="00B91EDA"/>
    <w:rsid w:val="00B94694"/>
    <w:rsid w:val="00B95486"/>
    <w:rsid w:val="00B97AE2"/>
    <w:rsid w:val="00B97D03"/>
    <w:rsid w:val="00BA0AE0"/>
    <w:rsid w:val="00BA0B0A"/>
    <w:rsid w:val="00BA194A"/>
    <w:rsid w:val="00BA38D1"/>
    <w:rsid w:val="00BA500F"/>
    <w:rsid w:val="00BB135B"/>
    <w:rsid w:val="00BB24A1"/>
    <w:rsid w:val="00BB3717"/>
    <w:rsid w:val="00BB4270"/>
    <w:rsid w:val="00BB455B"/>
    <w:rsid w:val="00BB52E3"/>
    <w:rsid w:val="00BC0282"/>
    <w:rsid w:val="00BC0A94"/>
    <w:rsid w:val="00BC3420"/>
    <w:rsid w:val="00BC4154"/>
    <w:rsid w:val="00BD1666"/>
    <w:rsid w:val="00BD3FB9"/>
    <w:rsid w:val="00BD416A"/>
    <w:rsid w:val="00BD5FBD"/>
    <w:rsid w:val="00BE081E"/>
    <w:rsid w:val="00BE2CF6"/>
    <w:rsid w:val="00BE5227"/>
    <w:rsid w:val="00BF0C6F"/>
    <w:rsid w:val="00BF0F14"/>
    <w:rsid w:val="00C029F3"/>
    <w:rsid w:val="00C04FA4"/>
    <w:rsid w:val="00C07112"/>
    <w:rsid w:val="00C07A65"/>
    <w:rsid w:val="00C1088C"/>
    <w:rsid w:val="00C111DD"/>
    <w:rsid w:val="00C12101"/>
    <w:rsid w:val="00C1296C"/>
    <w:rsid w:val="00C17F1C"/>
    <w:rsid w:val="00C20410"/>
    <w:rsid w:val="00C20BC3"/>
    <w:rsid w:val="00C24C94"/>
    <w:rsid w:val="00C265AD"/>
    <w:rsid w:val="00C269AF"/>
    <w:rsid w:val="00C3100A"/>
    <w:rsid w:val="00C33F84"/>
    <w:rsid w:val="00C367F6"/>
    <w:rsid w:val="00C36B85"/>
    <w:rsid w:val="00C42B09"/>
    <w:rsid w:val="00C42E4C"/>
    <w:rsid w:val="00C45D77"/>
    <w:rsid w:val="00C4743E"/>
    <w:rsid w:val="00C47568"/>
    <w:rsid w:val="00C51B13"/>
    <w:rsid w:val="00C52A37"/>
    <w:rsid w:val="00C55193"/>
    <w:rsid w:val="00C55DFF"/>
    <w:rsid w:val="00C56334"/>
    <w:rsid w:val="00C56B87"/>
    <w:rsid w:val="00C612C2"/>
    <w:rsid w:val="00C664AE"/>
    <w:rsid w:val="00C72259"/>
    <w:rsid w:val="00C74195"/>
    <w:rsid w:val="00C75456"/>
    <w:rsid w:val="00C7770F"/>
    <w:rsid w:val="00C800B6"/>
    <w:rsid w:val="00C80B39"/>
    <w:rsid w:val="00C81DD6"/>
    <w:rsid w:val="00C820DB"/>
    <w:rsid w:val="00C858DB"/>
    <w:rsid w:val="00C85C9C"/>
    <w:rsid w:val="00C90692"/>
    <w:rsid w:val="00CA0C5D"/>
    <w:rsid w:val="00CA4801"/>
    <w:rsid w:val="00CA6678"/>
    <w:rsid w:val="00CB2C25"/>
    <w:rsid w:val="00CB41CD"/>
    <w:rsid w:val="00CB5A4D"/>
    <w:rsid w:val="00CC2243"/>
    <w:rsid w:val="00CC3261"/>
    <w:rsid w:val="00CC44DB"/>
    <w:rsid w:val="00CD0280"/>
    <w:rsid w:val="00CD227C"/>
    <w:rsid w:val="00CD33F0"/>
    <w:rsid w:val="00CD4E16"/>
    <w:rsid w:val="00CD4EA2"/>
    <w:rsid w:val="00CD5099"/>
    <w:rsid w:val="00CD6E36"/>
    <w:rsid w:val="00CE1FC4"/>
    <w:rsid w:val="00CE4BFE"/>
    <w:rsid w:val="00CE4E74"/>
    <w:rsid w:val="00CE57B4"/>
    <w:rsid w:val="00CF0EFE"/>
    <w:rsid w:val="00CF0F2F"/>
    <w:rsid w:val="00CF1F85"/>
    <w:rsid w:val="00CF23A8"/>
    <w:rsid w:val="00CF4709"/>
    <w:rsid w:val="00D00F51"/>
    <w:rsid w:val="00D0248F"/>
    <w:rsid w:val="00D02680"/>
    <w:rsid w:val="00D04841"/>
    <w:rsid w:val="00D04F2C"/>
    <w:rsid w:val="00D052CE"/>
    <w:rsid w:val="00D10DCE"/>
    <w:rsid w:val="00D12B5C"/>
    <w:rsid w:val="00D1553C"/>
    <w:rsid w:val="00D15E35"/>
    <w:rsid w:val="00D16779"/>
    <w:rsid w:val="00D16B33"/>
    <w:rsid w:val="00D17F66"/>
    <w:rsid w:val="00D20FCF"/>
    <w:rsid w:val="00D21D33"/>
    <w:rsid w:val="00D25A0F"/>
    <w:rsid w:val="00D27B44"/>
    <w:rsid w:val="00D31874"/>
    <w:rsid w:val="00D319CC"/>
    <w:rsid w:val="00D31F75"/>
    <w:rsid w:val="00D366A5"/>
    <w:rsid w:val="00D4118C"/>
    <w:rsid w:val="00D43074"/>
    <w:rsid w:val="00D44088"/>
    <w:rsid w:val="00D473FC"/>
    <w:rsid w:val="00D5034D"/>
    <w:rsid w:val="00D5672F"/>
    <w:rsid w:val="00D61D21"/>
    <w:rsid w:val="00D64C09"/>
    <w:rsid w:val="00D70185"/>
    <w:rsid w:val="00D73F0E"/>
    <w:rsid w:val="00D7543F"/>
    <w:rsid w:val="00D760EA"/>
    <w:rsid w:val="00D81FA1"/>
    <w:rsid w:val="00D837DA"/>
    <w:rsid w:val="00D840E5"/>
    <w:rsid w:val="00D9175D"/>
    <w:rsid w:val="00DA085F"/>
    <w:rsid w:val="00DA1038"/>
    <w:rsid w:val="00DA3453"/>
    <w:rsid w:val="00DA40E1"/>
    <w:rsid w:val="00DA4D41"/>
    <w:rsid w:val="00DA6E80"/>
    <w:rsid w:val="00DB1161"/>
    <w:rsid w:val="00DB1495"/>
    <w:rsid w:val="00DB24CE"/>
    <w:rsid w:val="00DB3361"/>
    <w:rsid w:val="00DB4650"/>
    <w:rsid w:val="00DB6A22"/>
    <w:rsid w:val="00DB737F"/>
    <w:rsid w:val="00DC0A7E"/>
    <w:rsid w:val="00DC0B71"/>
    <w:rsid w:val="00DC29B6"/>
    <w:rsid w:val="00DD0442"/>
    <w:rsid w:val="00DD4B33"/>
    <w:rsid w:val="00DE10A1"/>
    <w:rsid w:val="00DE2650"/>
    <w:rsid w:val="00DF0122"/>
    <w:rsid w:val="00DF51D2"/>
    <w:rsid w:val="00DF73B8"/>
    <w:rsid w:val="00E01D3E"/>
    <w:rsid w:val="00E04BC2"/>
    <w:rsid w:val="00E1032B"/>
    <w:rsid w:val="00E11901"/>
    <w:rsid w:val="00E121C2"/>
    <w:rsid w:val="00E13CE4"/>
    <w:rsid w:val="00E17DFE"/>
    <w:rsid w:val="00E20ABA"/>
    <w:rsid w:val="00E3110C"/>
    <w:rsid w:val="00E327AD"/>
    <w:rsid w:val="00E32E3C"/>
    <w:rsid w:val="00E33107"/>
    <w:rsid w:val="00E341A1"/>
    <w:rsid w:val="00E342A3"/>
    <w:rsid w:val="00E35958"/>
    <w:rsid w:val="00E434B4"/>
    <w:rsid w:val="00E5185C"/>
    <w:rsid w:val="00E52BC3"/>
    <w:rsid w:val="00E53063"/>
    <w:rsid w:val="00E57DA5"/>
    <w:rsid w:val="00E629CB"/>
    <w:rsid w:val="00E64069"/>
    <w:rsid w:val="00E65288"/>
    <w:rsid w:val="00E66B88"/>
    <w:rsid w:val="00E66C81"/>
    <w:rsid w:val="00E716AC"/>
    <w:rsid w:val="00E7191E"/>
    <w:rsid w:val="00E735FA"/>
    <w:rsid w:val="00E73AF3"/>
    <w:rsid w:val="00E75CC0"/>
    <w:rsid w:val="00E77AD1"/>
    <w:rsid w:val="00E8380D"/>
    <w:rsid w:val="00E92C58"/>
    <w:rsid w:val="00E93598"/>
    <w:rsid w:val="00E94A59"/>
    <w:rsid w:val="00EA2F38"/>
    <w:rsid w:val="00EA37EC"/>
    <w:rsid w:val="00EA414A"/>
    <w:rsid w:val="00EB33EE"/>
    <w:rsid w:val="00EB3D1B"/>
    <w:rsid w:val="00EB55E1"/>
    <w:rsid w:val="00EB5F67"/>
    <w:rsid w:val="00EB74AE"/>
    <w:rsid w:val="00EC05F7"/>
    <w:rsid w:val="00EC0B4C"/>
    <w:rsid w:val="00EC4866"/>
    <w:rsid w:val="00ED009C"/>
    <w:rsid w:val="00ED0C5A"/>
    <w:rsid w:val="00ED19D0"/>
    <w:rsid w:val="00ED3480"/>
    <w:rsid w:val="00ED6C44"/>
    <w:rsid w:val="00EE07CC"/>
    <w:rsid w:val="00EE445F"/>
    <w:rsid w:val="00EF0C20"/>
    <w:rsid w:val="00EF13A0"/>
    <w:rsid w:val="00EF3FCB"/>
    <w:rsid w:val="00EF535F"/>
    <w:rsid w:val="00EF7903"/>
    <w:rsid w:val="00F01087"/>
    <w:rsid w:val="00F01D24"/>
    <w:rsid w:val="00F038F9"/>
    <w:rsid w:val="00F049DE"/>
    <w:rsid w:val="00F04AEB"/>
    <w:rsid w:val="00F05D47"/>
    <w:rsid w:val="00F063BA"/>
    <w:rsid w:val="00F06D06"/>
    <w:rsid w:val="00F11704"/>
    <w:rsid w:val="00F1203A"/>
    <w:rsid w:val="00F12535"/>
    <w:rsid w:val="00F12CDF"/>
    <w:rsid w:val="00F132FD"/>
    <w:rsid w:val="00F17BAC"/>
    <w:rsid w:val="00F17BB1"/>
    <w:rsid w:val="00F17F28"/>
    <w:rsid w:val="00F22F50"/>
    <w:rsid w:val="00F246B9"/>
    <w:rsid w:val="00F3255E"/>
    <w:rsid w:val="00F33547"/>
    <w:rsid w:val="00F34DF3"/>
    <w:rsid w:val="00F35191"/>
    <w:rsid w:val="00F3561F"/>
    <w:rsid w:val="00F35CD1"/>
    <w:rsid w:val="00F36F16"/>
    <w:rsid w:val="00F44E58"/>
    <w:rsid w:val="00F45D46"/>
    <w:rsid w:val="00F53491"/>
    <w:rsid w:val="00F54B1C"/>
    <w:rsid w:val="00F6541A"/>
    <w:rsid w:val="00F706AD"/>
    <w:rsid w:val="00F812AA"/>
    <w:rsid w:val="00F822DE"/>
    <w:rsid w:val="00F8758D"/>
    <w:rsid w:val="00F906BF"/>
    <w:rsid w:val="00F94319"/>
    <w:rsid w:val="00F94920"/>
    <w:rsid w:val="00F970CE"/>
    <w:rsid w:val="00F9719A"/>
    <w:rsid w:val="00FA0FD8"/>
    <w:rsid w:val="00FA4893"/>
    <w:rsid w:val="00FA552C"/>
    <w:rsid w:val="00FA634A"/>
    <w:rsid w:val="00FA662E"/>
    <w:rsid w:val="00FA675E"/>
    <w:rsid w:val="00FB3CCD"/>
    <w:rsid w:val="00FB4D21"/>
    <w:rsid w:val="00FB5944"/>
    <w:rsid w:val="00FB67D2"/>
    <w:rsid w:val="00FB7BB6"/>
    <w:rsid w:val="00FC0005"/>
    <w:rsid w:val="00FD0A4E"/>
    <w:rsid w:val="00FD3517"/>
    <w:rsid w:val="00FD439D"/>
    <w:rsid w:val="00FD5C16"/>
    <w:rsid w:val="00FE17BC"/>
    <w:rsid w:val="00FE2895"/>
    <w:rsid w:val="00FF0AA4"/>
    <w:rsid w:val="00FF36EC"/>
    <w:rsid w:val="00FF466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A2A2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821"/>
    <w:pPr>
      <w:autoSpaceDE w:val="0"/>
      <w:autoSpaceDN w:val="0"/>
      <w:adjustRightInd w:val="0"/>
      <w:spacing w:after="120" w:line="240" w:lineRule="auto"/>
    </w:pPr>
    <w:rPr>
      <w:rFonts w:ascii="Calibri Light" w:eastAsia="MS Mincho" w:hAnsi="Calibri Light" w:cs="Arial"/>
      <w:color w:val="404040"/>
    </w:rPr>
  </w:style>
  <w:style w:type="paragraph" w:styleId="Heading1">
    <w:name w:val="heading 1"/>
    <w:basedOn w:val="Heading2"/>
    <w:next w:val="Normal"/>
    <w:link w:val="Heading1Char"/>
    <w:autoRedefine/>
    <w:uiPriority w:val="9"/>
    <w:qFormat/>
    <w:rsid w:val="00ED009C"/>
    <w:pPr>
      <w:pageBreakBefore/>
      <w:spacing w:before="480" w:after="120"/>
      <w:jc w:val="center"/>
      <w:outlineLvl w:val="0"/>
    </w:pPr>
    <w:rPr>
      <w:rFonts w:ascii="Gotham Book" w:eastAsia="MS Gothic" w:hAnsi="Gotham Book" w:cs="Times New Roman"/>
      <w:bCs/>
      <w:color w:val="0070C0"/>
      <w:sz w:val="28"/>
      <w:szCs w:val="28"/>
    </w:rPr>
  </w:style>
  <w:style w:type="paragraph" w:styleId="Heading2">
    <w:name w:val="heading 2"/>
    <w:basedOn w:val="Normal"/>
    <w:next w:val="Normal"/>
    <w:link w:val="Heading2Char"/>
    <w:uiPriority w:val="9"/>
    <w:unhideWhenUsed/>
    <w:qFormat/>
    <w:rsid w:val="00E838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0D"/>
    <w:pPr>
      <w:keepNext/>
      <w:keepLines/>
      <w:spacing w:before="360"/>
      <w:outlineLvl w:val="2"/>
    </w:pPr>
    <w:rPr>
      <w:rFonts w:ascii="Gotham Medium" w:eastAsia="MS Gothic" w:hAnsi="Gotham Medium" w:cs="Times New Roman"/>
      <w:caps/>
      <w:color w:val="3F9FBA"/>
      <w:szCs w:val="24"/>
    </w:rPr>
  </w:style>
  <w:style w:type="paragraph" w:styleId="Heading4">
    <w:name w:val="heading 4"/>
    <w:basedOn w:val="Normal"/>
    <w:next w:val="Normal"/>
    <w:link w:val="Heading4Char"/>
    <w:uiPriority w:val="9"/>
    <w:unhideWhenUsed/>
    <w:qFormat/>
    <w:rsid w:val="00E8380D"/>
    <w:pPr>
      <w:keepNext/>
      <w:keepLines/>
      <w:spacing w:before="200" w:after="0"/>
      <w:outlineLvl w:val="3"/>
    </w:pPr>
    <w:rPr>
      <w:rFonts w:ascii="Calibri" w:eastAsia="MS Gothic" w:hAnsi="Calibri" w:cs="Times New Roman"/>
      <w:b/>
      <w:bCs/>
      <w:iCs/>
    </w:rPr>
  </w:style>
  <w:style w:type="paragraph" w:styleId="Heading5">
    <w:name w:val="heading 5"/>
    <w:basedOn w:val="Normal"/>
    <w:next w:val="Normal"/>
    <w:link w:val="Heading5Char"/>
    <w:uiPriority w:val="9"/>
    <w:unhideWhenUsed/>
    <w:qFormat/>
    <w:rsid w:val="00E8380D"/>
    <w:pPr>
      <w:keepNext/>
      <w:keepLines/>
      <w:spacing w:before="360" w:after="0"/>
      <w:outlineLvl w:val="4"/>
    </w:pPr>
    <w:rPr>
      <w:rFonts w:ascii="Calibri" w:eastAsia="MS Gothic" w:hAnsi="Calibri" w:cs="Times New Roman"/>
      <w:b/>
      <w:color w:val="243F6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09C"/>
    <w:rPr>
      <w:rFonts w:ascii="Gotham Book" w:eastAsia="MS Gothic" w:hAnsi="Gotham Book" w:cs="Times New Roman"/>
      <w:bCs/>
      <w:color w:val="0070C0"/>
      <w:sz w:val="28"/>
      <w:szCs w:val="28"/>
    </w:rPr>
  </w:style>
  <w:style w:type="character" w:customStyle="1" w:styleId="Heading3Char">
    <w:name w:val="Heading 3 Char"/>
    <w:basedOn w:val="DefaultParagraphFont"/>
    <w:link w:val="Heading3"/>
    <w:uiPriority w:val="9"/>
    <w:rsid w:val="00E8380D"/>
    <w:rPr>
      <w:rFonts w:ascii="Gotham Medium" w:eastAsia="MS Gothic" w:hAnsi="Gotham Medium" w:cs="Times New Roman"/>
      <w:caps/>
      <w:color w:val="3F9FBA"/>
      <w:szCs w:val="24"/>
    </w:rPr>
  </w:style>
  <w:style w:type="character" w:customStyle="1" w:styleId="Heading4Char">
    <w:name w:val="Heading 4 Char"/>
    <w:basedOn w:val="DefaultParagraphFont"/>
    <w:link w:val="Heading4"/>
    <w:uiPriority w:val="9"/>
    <w:rsid w:val="00E8380D"/>
    <w:rPr>
      <w:rFonts w:ascii="Calibri" w:eastAsia="MS Gothic" w:hAnsi="Calibri" w:cs="Times New Roman"/>
      <w:b/>
      <w:bCs/>
      <w:iCs/>
      <w:color w:val="404040"/>
    </w:rPr>
  </w:style>
  <w:style w:type="character" w:customStyle="1" w:styleId="Heading5Char">
    <w:name w:val="Heading 5 Char"/>
    <w:basedOn w:val="DefaultParagraphFont"/>
    <w:link w:val="Heading5"/>
    <w:uiPriority w:val="9"/>
    <w:rsid w:val="00E8380D"/>
    <w:rPr>
      <w:rFonts w:ascii="Calibri" w:eastAsia="MS Gothic" w:hAnsi="Calibri" w:cs="Times New Roman"/>
      <w:b/>
      <w:color w:val="243F60"/>
      <w:u w:val="single"/>
    </w:rPr>
  </w:style>
  <w:style w:type="character" w:styleId="Strong">
    <w:name w:val="Strong"/>
    <w:uiPriority w:val="22"/>
    <w:qFormat/>
    <w:rsid w:val="00E8380D"/>
    <w:rPr>
      <w:rFonts w:ascii="Calibri" w:hAnsi="Calibri" w:hint="default"/>
      <w:b/>
      <w:bCs/>
      <w:sz w:val="22"/>
    </w:rPr>
  </w:style>
  <w:style w:type="paragraph" w:styleId="CommentText">
    <w:name w:val="annotation text"/>
    <w:basedOn w:val="Normal"/>
    <w:link w:val="CommentTextChar"/>
    <w:uiPriority w:val="99"/>
    <w:unhideWhenUsed/>
    <w:rsid w:val="00E8380D"/>
    <w:rPr>
      <w:sz w:val="20"/>
      <w:szCs w:val="20"/>
    </w:rPr>
  </w:style>
  <w:style w:type="character" w:customStyle="1" w:styleId="CommentTextChar">
    <w:name w:val="Comment Text Char"/>
    <w:basedOn w:val="DefaultParagraphFont"/>
    <w:link w:val="CommentText"/>
    <w:uiPriority w:val="99"/>
    <w:rsid w:val="00E8380D"/>
    <w:rPr>
      <w:rFonts w:ascii="Calibri Light" w:eastAsia="MS Mincho" w:hAnsi="Calibri Light" w:cs="Arial"/>
      <w:color w:val="404040"/>
      <w:sz w:val="20"/>
      <w:szCs w:val="20"/>
    </w:rPr>
  </w:style>
  <w:style w:type="paragraph" w:styleId="BodyText">
    <w:name w:val="Body Text"/>
    <w:basedOn w:val="Normal"/>
    <w:link w:val="BodyTextChar"/>
    <w:unhideWhenUsed/>
    <w:qFormat/>
    <w:rsid w:val="00E8380D"/>
  </w:style>
  <w:style w:type="character" w:customStyle="1" w:styleId="BodyTextChar">
    <w:name w:val="Body Text Char"/>
    <w:basedOn w:val="DefaultParagraphFont"/>
    <w:link w:val="BodyText"/>
    <w:rsid w:val="00E8380D"/>
    <w:rPr>
      <w:rFonts w:ascii="Calibri Light" w:eastAsia="MS Mincho" w:hAnsi="Calibri Light" w:cs="Arial"/>
      <w:color w:val="404040"/>
    </w:rPr>
  </w:style>
  <w:style w:type="paragraph" w:customStyle="1" w:styleId="TableText">
    <w:name w:val="Table Text"/>
    <w:basedOn w:val="BodyText"/>
    <w:qFormat/>
    <w:rsid w:val="00E8380D"/>
    <w:pPr>
      <w:autoSpaceDE/>
      <w:autoSpaceDN/>
      <w:adjustRightInd/>
      <w:spacing w:after="0"/>
      <w:jc w:val="center"/>
    </w:pPr>
    <w:rPr>
      <w:rFonts w:cs="Times New Roman"/>
      <w:bCs/>
      <w:color w:val="auto"/>
      <w:sz w:val="18"/>
      <w:szCs w:val="24"/>
    </w:rPr>
  </w:style>
  <w:style w:type="paragraph" w:customStyle="1" w:styleId="tabletext0">
    <w:name w:val="table text"/>
    <w:basedOn w:val="Normal"/>
    <w:autoRedefine/>
    <w:qFormat/>
    <w:rsid w:val="00EB74AE"/>
    <w:pPr>
      <w:keepNext/>
      <w:autoSpaceDE/>
      <w:autoSpaceDN/>
      <w:adjustRightInd/>
      <w:spacing w:before="60" w:after="60"/>
      <w:jc w:val="center"/>
    </w:pPr>
    <w:rPr>
      <w:rFonts w:ascii="Calibri" w:eastAsia="Times New Roman" w:hAnsi="Calibri" w:cs="Calibri"/>
      <w:b/>
      <w:bCs/>
      <w:color w:val="FFFFFF"/>
      <w:sz w:val="18"/>
      <w:lang w:eastAsia="ja-JP"/>
    </w:rPr>
  </w:style>
  <w:style w:type="paragraph" w:customStyle="1" w:styleId="Body">
    <w:name w:val="Body"/>
    <w:basedOn w:val="Normal"/>
    <w:link w:val="BodyChar"/>
    <w:autoRedefine/>
    <w:qFormat/>
    <w:rsid w:val="00010CC9"/>
    <w:pPr>
      <w:autoSpaceDE/>
      <w:autoSpaceDN/>
      <w:adjustRightInd/>
      <w:spacing w:before="240"/>
      <w:jc w:val="both"/>
    </w:pPr>
    <w:rPr>
      <w:rFonts w:cs="Calibri"/>
    </w:rPr>
  </w:style>
  <w:style w:type="paragraph" w:styleId="ListParagraph">
    <w:name w:val="List Paragraph"/>
    <w:basedOn w:val="Normal"/>
    <w:uiPriority w:val="34"/>
    <w:qFormat/>
    <w:rsid w:val="00E8380D"/>
    <w:pPr>
      <w:numPr>
        <w:numId w:val="2"/>
      </w:numPr>
      <w:contextualSpacing/>
    </w:pPr>
  </w:style>
  <w:style w:type="paragraph" w:styleId="Header">
    <w:name w:val="header"/>
    <w:basedOn w:val="Normal"/>
    <w:link w:val="HeaderChar"/>
    <w:uiPriority w:val="99"/>
    <w:unhideWhenUsed/>
    <w:rsid w:val="00E8380D"/>
    <w:pPr>
      <w:tabs>
        <w:tab w:val="center" w:pos="4320"/>
        <w:tab w:val="right" w:pos="8640"/>
      </w:tabs>
      <w:spacing w:after="0"/>
    </w:pPr>
  </w:style>
  <w:style w:type="character" w:customStyle="1" w:styleId="HeaderChar">
    <w:name w:val="Header Char"/>
    <w:basedOn w:val="DefaultParagraphFont"/>
    <w:link w:val="Header"/>
    <w:uiPriority w:val="99"/>
    <w:rsid w:val="00E8380D"/>
    <w:rPr>
      <w:rFonts w:ascii="Calibri Light" w:eastAsia="MS Mincho" w:hAnsi="Calibri Light" w:cs="Arial"/>
      <w:color w:val="404040"/>
    </w:rPr>
  </w:style>
  <w:style w:type="paragraph" w:styleId="Footer">
    <w:name w:val="footer"/>
    <w:basedOn w:val="Normal"/>
    <w:link w:val="FooterChar"/>
    <w:uiPriority w:val="99"/>
    <w:unhideWhenUsed/>
    <w:rsid w:val="00E8380D"/>
    <w:pPr>
      <w:tabs>
        <w:tab w:val="center" w:pos="4320"/>
        <w:tab w:val="right" w:pos="8640"/>
      </w:tabs>
      <w:spacing w:after="0"/>
    </w:pPr>
  </w:style>
  <w:style w:type="character" w:customStyle="1" w:styleId="FooterChar">
    <w:name w:val="Footer Char"/>
    <w:basedOn w:val="DefaultParagraphFont"/>
    <w:link w:val="Footer"/>
    <w:uiPriority w:val="99"/>
    <w:rsid w:val="00E8380D"/>
    <w:rPr>
      <w:rFonts w:ascii="Calibri Light" w:eastAsia="MS Mincho" w:hAnsi="Calibri Light" w:cs="Arial"/>
      <w:color w:val="404040"/>
    </w:rPr>
  </w:style>
  <w:style w:type="character" w:styleId="Hyperlink">
    <w:name w:val="Hyperlink"/>
    <w:uiPriority w:val="99"/>
    <w:unhideWhenUsed/>
    <w:rsid w:val="00E8380D"/>
    <w:rPr>
      <w:color w:val="0000FF"/>
      <w:u w:val="single"/>
    </w:rPr>
  </w:style>
  <w:style w:type="paragraph" w:styleId="Title">
    <w:name w:val="Title"/>
    <w:basedOn w:val="Heading2"/>
    <w:next w:val="Normal"/>
    <w:link w:val="TitleChar"/>
    <w:uiPriority w:val="10"/>
    <w:qFormat/>
    <w:rsid w:val="00E8380D"/>
    <w:pPr>
      <w:spacing w:before="0" w:after="120"/>
    </w:pPr>
    <w:rPr>
      <w:rFonts w:ascii="Gotham Medium" w:eastAsia="MS Gothic" w:hAnsi="Gotham Medium" w:cs="Times New Roman"/>
      <w:bCs/>
      <w:color w:val="006B96"/>
      <w:sz w:val="40"/>
      <w:szCs w:val="40"/>
    </w:rPr>
  </w:style>
  <w:style w:type="character" w:customStyle="1" w:styleId="TitleChar">
    <w:name w:val="Title Char"/>
    <w:basedOn w:val="DefaultParagraphFont"/>
    <w:link w:val="Title"/>
    <w:uiPriority w:val="10"/>
    <w:rsid w:val="00E8380D"/>
    <w:rPr>
      <w:rFonts w:ascii="Gotham Medium" w:eastAsia="MS Gothic" w:hAnsi="Gotham Medium" w:cs="Times New Roman"/>
      <w:bCs/>
      <w:color w:val="006B96"/>
      <w:sz w:val="40"/>
      <w:szCs w:val="40"/>
    </w:rPr>
  </w:style>
  <w:style w:type="paragraph" w:styleId="TOC1">
    <w:name w:val="toc 1"/>
    <w:basedOn w:val="Normal"/>
    <w:next w:val="Normal"/>
    <w:autoRedefine/>
    <w:uiPriority w:val="39"/>
    <w:unhideWhenUsed/>
    <w:rsid w:val="00E93598"/>
    <w:pPr>
      <w:tabs>
        <w:tab w:val="right" w:leader="dot" w:pos="9350"/>
      </w:tabs>
      <w:spacing w:after="100"/>
    </w:pPr>
    <w:rPr>
      <w:noProof/>
      <w:color w:val="44546A" w:themeColor="text2"/>
    </w:rPr>
  </w:style>
  <w:style w:type="character" w:customStyle="1" w:styleId="Heading2Char">
    <w:name w:val="Heading 2 Char"/>
    <w:basedOn w:val="DefaultParagraphFont"/>
    <w:link w:val="Heading2"/>
    <w:uiPriority w:val="9"/>
    <w:rsid w:val="00E8380D"/>
    <w:rPr>
      <w:rFonts w:asciiTheme="majorHAnsi" w:eastAsiaTheme="majorEastAsia" w:hAnsiTheme="majorHAnsi" w:cstheme="majorBidi"/>
      <w:color w:val="2E74B5" w:themeColor="accent1" w:themeShade="BF"/>
      <w:sz w:val="26"/>
      <w:szCs w:val="26"/>
    </w:rPr>
  </w:style>
  <w:style w:type="character" w:styleId="IntenseEmphasis">
    <w:name w:val="Intense Emphasis"/>
    <w:aliases w:val="Internal Reference"/>
    <w:uiPriority w:val="21"/>
    <w:qFormat/>
    <w:rsid w:val="00E8380D"/>
    <w:rPr>
      <w:rFonts w:ascii="Cambria" w:hAnsi="Cambria" w:hint="default"/>
      <w:i/>
      <w:iCs w:val="0"/>
      <w:color w:val="0087C0"/>
      <w:sz w:val="22"/>
    </w:rPr>
  </w:style>
  <w:style w:type="character" w:customStyle="1" w:styleId="BodyChar">
    <w:name w:val="Body Char"/>
    <w:link w:val="Body"/>
    <w:rsid w:val="00010CC9"/>
    <w:rPr>
      <w:rFonts w:ascii="Calibri Light" w:eastAsia="MS Mincho" w:hAnsi="Calibri Light" w:cs="Calibri"/>
      <w:color w:val="404040"/>
    </w:rPr>
  </w:style>
  <w:style w:type="paragraph" w:styleId="NoSpacing">
    <w:name w:val="No Spacing"/>
    <w:uiPriority w:val="1"/>
    <w:qFormat/>
    <w:rsid w:val="00195473"/>
    <w:pPr>
      <w:widowControl w:val="0"/>
      <w:autoSpaceDE w:val="0"/>
      <w:autoSpaceDN w:val="0"/>
      <w:adjustRightInd w:val="0"/>
      <w:spacing w:after="0" w:line="240" w:lineRule="auto"/>
    </w:pPr>
    <w:rPr>
      <w:rFonts w:ascii="Calibri Light" w:eastAsia="MS Mincho" w:hAnsi="Calibri Light" w:cs="Arial"/>
      <w:color w:val="404040"/>
      <w:sz w:val="18"/>
    </w:rPr>
  </w:style>
  <w:style w:type="character" w:styleId="CommentReference">
    <w:name w:val="annotation reference"/>
    <w:uiPriority w:val="99"/>
    <w:semiHidden/>
    <w:unhideWhenUsed/>
    <w:rsid w:val="00B833EF"/>
    <w:rPr>
      <w:sz w:val="16"/>
      <w:szCs w:val="16"/>
    </w:rPr>
  </w:style>
  <w:style w:type="paragraph" w:customStyle="1" w:styleId="credit-id">
    <w:name w:val="credit-id"/>
    <w:basedOn w:val="Normal"/>
    <w:rsid w:val="009E2964"/>
    <w:pPr>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094A9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A91"/>
    <w:rPr>
      <w:rFonts w:ascii="Segoe UI" w:eastAsia="MS Mincho" w:hAnsi="Segoe UI" w:cs="Segoe UI"/>
      <w:color w:val="404040"/>
      <w:sz w:val="18"/>
      <w:szCs w:val="18"/>
    </w:rPr>
  </w:style>
  <w:style w:type="character" w:styleId="FollowedHyperlink">
    <w:name w:val="FollowedHyperlink"/>
    <w:basedOn w:val="DefaultParagraphFont"/>
    <w:uiPriority w:val="99"/>
    <w:semiHidden/>
    <w:unhideWhenUsed/>
    <w:rsid w:val="005C3A8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04FA4"/>
    <w:rPr>
      <w:b/>
      <w:bCs/>
    </w:rPr>
  </w:style>
  <w:style w:type="character" w:customStyle="1" w:styleId="CommentSubjectChar">
    <w:name w:val="Comment Subject Char"/>
    <w:basedOn w:val="CommentTextChar"/>
    <w:link w:val="CommentSubject"/>
    <w:uiPriority w:val="99"/>
    <w:semiHidden/>
    <w:rsid w:val="00C04FA4"/>
    <w:rPr>
      <w:rFonts w:ascii="Calibri Light" w:eastAsia="MS Mincho" w:hAnsi="Calibri Light" w:cs="Arial"/>
      <w:b/>
      <w:bCs/>
      <w:color w:val="404040"/>
      <w:sz w:val="20"/>
      <w:szCs w:val="20"/>
    </w:rPr>
  </w:style>
  <w:style w:type="paragraph" w:styleId="Revision">
    <w:name w:val="Revision"/>
    <w:hidden/>
    <w:uiPriority w:val="99"/>
    <w:semiHidden/>
    <w:rsid w:val="00501627"/>
    <w:pPr>
      <w:spacing w:after="0" w:line="240" w:lineRule="auto"/>
    </w:pPr>
    <w:rPr>
      <w:rFonts w:ascii="Calibri Light" w:eastAsia="MS Mincho" w:hAnsi="Calibri Light" w:cs="Arial"/>
      <w:color w:val="404040"/>
    </w:rPr>
  </w:style>
  <w:style w:type="paragraph" w:styleId="DocumentMap">
    <w:name w:val="Document Map"/>
    <w:basedOn w:val="Normal"/>
    <w:link w:val="DocumentMapChar"/>
    <w:uiPriority w:val="99"/>
    <w:semiHidden/>
    <w:unhideWhenUsed/>
    <w:rsid w:val="00795814"/>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95814"/>
    <w:rPr>
      <w:rFonts w:ascii="Lucida Grande" w:eastAsia="MS Mincho" w:hAnsi="Lucida Grande" w:cs="Lucida Grande"/>
      <w:color w:val="404040"/>
      <w:sz w:val="24"/>
      <w:szCs w:val="24"/>
    </w:rPr>
  </w:style>
  <w:style w:type="character" w:styleId="PlaceholderText">
    <w:name w:val="Placeholder Text"/>
    <w:basedOn w:val="DefaultParagraphFont"/>
    <w:uiPriority w:val="99"/>
    <w:semiHidden/>
    <w:rsid w:val="00910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644772">
      <w:bodyDiv w:val="1"/>
      <w:marLeft w:val="0"/>
      <w:marRight w:val="0"/>
      <w:marTop w:val="0"/>
      <w:marBottom w:val="0"/>
      <w:divBdr>
        <w:top w:val="none" w:sz="0" w:space="0" w:color="auto"/>
        <w:left w:val="none" w:sz="0" w:space="0" w:color="auto"/>
        <w:bottom w:val="none" w:sz="0" w:space="0" w:color="auto"/>
        <w:right w:val="none" w:sz="0" w:space="0" w:color="auto"/>
      </w:divBdr>
    </w:div>
    <w:div w:id="291791743">
      <w:bodyDiv w:val="1"/>
      <w:marLeft w:val="0"/>
      <w:marRight w:val="0"/>
      <w:marTop w:val="0"/>
      <w:marBottom w:val="0"/>
      <w:divBdr>
        <w:top w:val="none" w:sz="0" w:space="0" w:color="auto"/>
        <w:left w:val="none" w:sz="0" w:space="0" w:color="auto"/>
        <w:bottom w:val="none" w:sz="0" w:space="0" w:color="auto"/>
        <w:right w:val="none" w:sz="0" w:space="0" w:color="auto"/>
      </w:divBdr>
    </w:div>
    <w:div w:id="926352417">
      <w:bodyDiv w:val="1"/>
      <w:marLeft w:val="0"/>
      <w:marRight w:val="0"/>
      <w:marTop w:val="0"/>
      <w:marBottom w:val="0"/>
      <w:divBdr>
        <w:top w:val="none" w:sz="0" w:space="0" w:color="auto"/>
        <w:left w:val="none" w:sz="0" w:space="0" w:color="auto"/>
        <w:bottom w:val="none" w:sz="0" w:space="0" w:color="auto"/>
        <w:right w:val="none" w:sz="0" w:space="0" w:color="auto"/>
      </w:divBdr>
    </w:div>
    <w:div w:id="1070425564">
      <w:bodyDiv w:val="1"/>
      <w:marLeft w:val="0"/>
      <w:marRight w:val="0"/>
      <w:marTop w:val="0"/>
      <w:marBottom w:val="0"/>
      <w:divBdr>
        <w:top w:val="none" w:sz="0" w:space="0" w:color="auto"/>
        <w:left w:val="none" w:sz="0" w:space="0" w:color="auto"/>
        <w:bottom w:val="none" w:sz="0" w:space="0" w:color="auto"/>
        <w:right w:val="none" w:sz="0" w:space="0" w:color="auto"/>
      </w:divBdr>
    </w:div>
    <w:div w:id="1261765509">
      <w:bodyDiv w:val="1"/>
      <w:marLeft w:val="0"/>
      <w:marRight w:val="0"/>
      <w:marTop w:val="0"/>
      <w:marBottom w:val="0"/>
      <w:divBdr>
        <w:top w:val="none" w:sz="0" w:space="0" w:color="auto"/>
        <w:left w:val="none" w:sz="0" w:space="0" w:color="auto"/>
        <w:bottom w:val="none" w:sz="0" w:space="0" w:color="auto"/>
        <w:right w:val="none" w:sz="0" w:space="0" w:color="auto"/>
      </w:divBdr>
    </w:div>
    <w:div w:id="1731272199">
      <w:bodyDiv w:val="1"/>
      <w:marLeft w:val="0"/>
      <w:marRight w:val="0"/>
      <w:marTop w:val="0"/>
      <w:marBottom w:val="0"/>
      <w:divBdr>
        <w:top w:val="none" w:sz="0" w:space="0" w:color="auto"/>
        <w:left w:val="none" w:sz="0" w:space="0" w:color="auto"/>
        <w:bottom w:val="none" w:sz="0" w:space="0" w:color="auto"/>
        <w:right w:val="none" w:sz="0" w:space="0" w:color="auto"/>
      </w:divBdr>
    </w:div>
    <w:div w:id="186050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17D1D2CCC05A04CA03C50E251EFEBE6" ma:contentTypeVersion="13" ma:contentTypeDescription="Create a new document." ma:contentTypeScope="" ma:versionID="eea6ac45fca9dc32a1e1fc6f3920aaca">
  <xsd:schema xmlns:xsd="http://www.w3.org/2001/XMLSchema" xmlns:xs="http://www.w3.org/2001/XMLSchema" xmlns:p="http://schemas.microsoft.com/office/2006/metadata/properties" xmlns:ns2="5836aef1-9e19-4531-890d-8027b415b923" xmlns:ns3="47f77c90-9f74-4223-a724-0a9c173cef4f" targetNamespace="http://schemas.microsoft.com/office/2006/metadata/properties" ma:root="true" ma:fieldsID="57f6701fe6d7c7f06b753e62ea28234c" ns2:_="" ns3:_="">
    <xsd:import namespace="5836aef1-9e19-4531-890d-8027b415b923"/>
    <xsd:import namespace="47f77c90-9f74-4223-a724-0a9c173cef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6aef1-9e19-4531-890d-8027b415b9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f77c90-9f74-4223-a724-0a9c173cef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8082F6-6CB9-43AA-87EB-6994720BB5A3}">
  <ds:schemaRefs>
    <ds:schemaRef ds:uri="http://schemas.openxmlformats.org/officeDocument/2006/bibliography"/>
  </ds:schemaRefs>
</ds:datastoreItem>
</file>

<file path=customXml/itemProps2.xml><?xml version="1.0" encoding="utf-8"?>
<ds:datastoreItem xmlns:ds="http://schemas.openxmlformats.org/officeDocument/2006/customXml" ds:itemID="{07390CB0-44D5-49C1-8598-6E274A05356B}"/>
</file>

<file path=customXml/itemProps3.xml><?xml version="1.0" encoding="utf-8"?>
<ds:datastoreItem xmlns:ds="http://schemas.openxmlformats.org/officeDocument/2006/customXml" ds:itemID="{D6F3C703-FB1F-444A-83EA-B630CD4C1877}"/>
</file>

<file path=customXml/itemProps4.xml><?xml version="1.0" encoding="utf-8"?>
<ds:datastoreItem xmlns:ds="http://schemas.openxmlformats.org/officeDocument/2006/customXml" ds:itemID="{CE57AC31-A02C-4026-8EBA-E31228B2038D}"/>
</file>

<file path=docProps/app.xml><?xml version="1.0" encoding="utf-8"?>
<Properties xmlns="http://schemas.openxmlformats.org/officeDocument/2006/extended-properties" xmlns:vt="http://schemas.openxmlformats.org/officeDocument/2006/docPropsVTypes">
  <Template>Normal</Template>
  <TotalTime>1</TotalTime>
  <Pages>71</Pages>
  <Words>13668</Words>
  <Characters>77914</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q GBCI</dc:creator>
  <cp:keywords/>
  <dc:description/>
  <cp:lastModifiedBy>Ishaq Sulthan</cp:lastModifiedBy>
  <cp:revision>2</cp:revision>
  <cp:lastPrinted>2020-11-20T08:13:00Z</cp:lastPrinted>
  <dcterms:created xsi:type="dcterms:W3CDTF">2021-09-27T17:34:00Z</dcterms:created>
  <dcterms:modified xsi:type="dcterms:W3CDTF">2021-09-27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D1D2CCC05A04CA03C50E251EFEBE6</vt:lpwstr>
  </property>
</Properties>
</file>